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305F22" w14:textId="57F6498B" w:rsidR="002851B4" w:rsidRPr="00C353A0" w:rsidRDefault="001A6FA1" w:rsidP="0031202E">
      <w:pPr>
        <w:pBdr>
          <w:bottom w:val="single" w:sz="4" w:space="1" w:color="auto"/>
        </w:pBdr>
        <w:ind w:left="360"/>
        <w:jc w:val="center"/>
        <w:rPr>
          <w:rFonts w:ascii="Comic Sans MS" w:hAnsi="Comic Sans MS" w:cs="B Nazanin"/>
          <w:rtl/>
          <w:lang w:bidi="fa-IR"/>
        </w:rPr>
      </w:pPr>
      <w:r w:rsidRPr="00C353A0">
        <w:rPr>
          <w:rFonts w:ascii="Comic Sans MS" w:hAnsi="Comic Sans MS" w:cs="B Nazanin"/>
          <w:lang w:bidi="fa-IR"/>
        </w:rPr>
        <w:t xml:space="preserve">Mohammad Amin Banayeean Zade </w:t>
      </w:r>
      <w:r w:rsidR="003F6E36" w:rsidRPr="00C353A0">
        <w:rPr>
          <w:rFonts w:ascii="Comic Sans MS" w:hAnsi="Comic Sans MS" w:cs="B Nazanin"/>
          <w:lang w:bidi="fa-IR"/>
        </w:rPr>
        <w:t xml:space="preserve">                 </w:t>
      </w:r>
      <w:r w:rsidR="0031202E" w:rsidRPr="00C353A0">
        <w:rPr>
          <w:rFonts w:ascii="Comic Sans MS" w:hAnsi="Comic Sans MS" w:cs="B Nazanin"/>
          <w:lang w:bidi="fa-IR"/>
        </w:rPr>
        <w:t xml:space="preserve">    </w:t>
      </w:r>
      <w:r w:rsidRPr="00C353A0">
        <w:rPr>
          <w:rFonts w:ascii="Comic Sans MS" w:hAnsi="Comic Sans MS" w:cs="B Nazanin"/>
          <w:lang w:bidi="fa-IR"/>
        </w:rPr>
        <w:t xml:space="preserve"> Student </w:t>
      </w:r>
      <w:r w:rsidR="00DA7C5C" w:rsidRPr="00C353A0">
        <w:rPr>
          <w:rFonts w:ascii="Comic Sans MS" w:hAnsi="Comic Sans MS" w:cs="B Nazanin"/>
          <w:lang w:bidi="fa-IR"/>
        </w:rPr>
        <w:t>No.:</w:t>
      </w:r>
      <w:r w:rsidRPr="00C353A0">
        <w:rPr>
          <w:rFonts w:ascii="Comic Sans MS" w:hAnsi="Comic Sans MS" w:cs="B Nazanin"/>
          <w:lang w:bidi="fa-IR"/>
        </w:rPr>
        <w:t xml:space="preserve"> 9</w:t>
      </w:r>
      <w:r w:rsidR="00CE56A7" w:rsidRPr="00C353A0">
        <w:rPr>
          <w:rFonts w:ascii="Comic Sans MS" w:hAnsi="Comic Sans MS" w:cs="B Nazanin"/>
          <w:lang w:bidi="fa-IR"/>
        </w:rPr>
        <w:t>8208835</w:t>
      </w:r>
      <w:r w:rsidR="00DD4A09" w:rsidRPr="00C353A0">
        <w:rPr>
          <w:rFonts w:ascii="Comic Sans MS" w:hAnsi="Comic Sans MS" w:cs="B Nazanin"/>
          <w:lang w:bidi="fa-IR"/>
        </w:rPr>
        <w:t xml:space="preserve"> </w:t>
      </w:r>
      <w:r w:rsidR="0031202E" w:rsidRPr="00C353A0">
        <w:rPr>
          <w:rFonts w:ascii="Comic Sans MS" w:hAnsi="Comic Sans MS" w:cs="B Nazanin"/>
          <w:lang w:bidi="fa-IR"/>
        </w:rPr>
        <w:t xml:space="preserve">      </w:t>
      </w:r>
      <w:r w:rsidR="00DD4A09" w:rsidRPr="00C353A0">
        <w:rPr>
          <w:rFonts w:ascii="Comic Sans MS" w:hAnsi="Comic Sans MS" w:cs="B Nazanin"/>
          <w:lang w:bidi="fa-IR"/>
        </w:rPr>
        <w:t xml:space="preserve">  </w:t>
      </w:r>
      <w:r w:rsidR="003F6E36" w:rsidRPr="00C353A0">
        <w:rPr>
          <w:rFonts w:ascii="Comic Sans MS" w:hAnsi="Comic Sans MS" w:cs="B Nazanin"/>
          <w:lang w:bidi="fa-IR"/>
        </w:rPr>
        <w:t xml:space="preserve">            </w:t>
      </w:r>
      <w:r w:rsidR="003B7FE5" w:rsidRPr="00C353A0">
        <w:rPr>
          <w:rFonts w:ascii="Comic Sans MS" w:hAnsi="Comic Sans MS" w:cs="B Nazanin"/>
          <w:lang w:bidi="fa-IR"/>
        </w:rPr>
        <w:t xml:space="preserve"> </w:t>
      </w:r>
      <w:r w:rsidR="000D4FFE" w:rsidRPr="00C353A0">
        <w:rPr>
          <w:rFonts w:ascii="Comic Sans MS" w:hAnsi="Comic Sans MS" w:cs="B Nazanin"/>
          <w:lang w:bidi="fa-IR"/>
        </w:rPr>
        <w:t>H</w:t>
      </w:r>
      <w:r w:rsidR="00D307AE" w:rsidRPr="00C353A0">
        <w:rPr>
          <w:rFonts w:ascii="Comic Sans MS" w:hAnsi="Comic Sans MS" w:cs="B Nazanin"/>
          <w:lang w:bidi="fa-IR"/>
        </w:rPr>
        <w:t>W</w:t>
      </w:r>
      <w:r w:rsidR="003F6E36" w:rsidRPr="00C353A0">
        <w:rPr>
          <w:rFonts w:ascii="Comic Sans MS" w:hAnsi="Comic Sans MS" w:cs="B Nazanin"/>
          <w:lang w:bidi="fa-IR"/>
        </w:rPr>
        <w:t>1</w:t>
      </w:r>
    </w:p>
    <w:p w14:paraId="461AD861" w14:textId="0A96FA27" w:rsidR="0031202E" w:rsidRPr="00C353A0" w:rsidRDefault="0031202E" w:rsidP="0031202E">
      <w:pPr>
        <w:pStyle w:val="ListParagraph"/>
        <w:bidi/>
        <w:jc w:val="both"/>
        <w:rPr>
          <w:rFonts w:ascii="Comic Sans MS" w:hAnsi="Comic Sans MS" w:cs="B Nazanin"/>
          <w:b/>
          <w:bCs/>
          <w:sz w:val="24"/>
          <w:szCs w:val="24"/>
          <w:rtl/>
          <w:lang w:bidi="fa-IR"/>
        </w:rPr>
      </w:pPr>
    </w:p>
    <w:p w14:paraId="7B30B9F0" w14:textId="6169F804" w:rsidR="000211AC" w:rsidRPr="00C353A0" w:rsidRDefault="003F6E36" w:rsidP="00255192">
      <w:pPr>
        <w:bidi/>
        <w:ind w:right="-64"/>
        <w:jc w:val="both"/>
        <w:rPr>
          <w:rFonts w:ascii="Cambria Math" w:eastAsiaTheme="minorEastAsia" w:hAnsi="Cambria Math" w:cs="B Nazanin"/>
          <w:b/>
          <w:bCs/>
          <w:color w:val="000000" w:themeColor="text1"/>
          <w:sz w:val="28"/>
          <w:szCs w:val="28"/>
          <w:rtl/>
          <w:lang w:bidi="fa-IR"/>
        </w:rPr>
      </w:pPr>
      <w:r w:rsidRPr="00C353A0">
        <w:rPr>
          <w:rFonts w:ascii="Cambria Math" w:eastAsiaTheme="minorEastAsia" w:hAnsi="Cambria Math" w:cs="B Nazanin" w:hint="cs"/>
          <w:b/>
          <w:bCs/>
          <w:color w:val="000000" w:themeColor="text1"/>
          <w:sz w:val="28"/>
          <w:szCs w:val="28"/>
          <w:rtl/>
          <w:lang w:bidi="fa-IR"/>
        </w:rPr>
        <w:t>مسئله 1</w:t>
      </w:r>
    </w:p>
    <w:p w14:paraId="1A6897DE" w14:textId="192F757B" w:rsidR="00315ED6" w:rsidRPr="00C353A0" w:rsidRDefault="00315ED6" w:rsidP="00315ED6">
      <w:pPr>
        <w:bidi/>
        <w:ind w:right="-64"/>
        <w:jc w:val="both"/>
        <w:rPr>
          <w:rFonts w:ascii="Cambria Math" w:eastAsiaTheme="minorEastAsia" w:hAnsi="Cambria Math" w:cs="B Nazanin"/>
          <w:color w:val="000000" w:themeColor="text1"/>
          <w:sz w:val="24"/>
          <w:szCs w:val="24"/>
          <w:rtl/>
          <w:lang w:bidi="fa-IR"/>
        </w:rPr>
      </w:pPr>
      <w:r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برای آن که این مسئله را نشان دهیم، کافیست تا پاسخ عمومی داده شده را در </w:t>
      </w:r>
      <w:r w:rsidR="00B2589B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دستگاه </w:t>
      </w:r>
      <w:r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معادله </w:t>
      </w:r>
      <w:proofErr w:type="spellStart"/>
      <w:r w:rsidR="00B2589B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>دیفرانسیل</w:t>
      </w:r>
      <w:proofErr w:type="spellEnd"/>
      <w:r w:rsidR="00B2589B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</w:t>
      </w:r>
      <w:r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>جایگذاری کنیم</w:t>
      </w:r>
      <w:r w:rsidR="00B2589B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و نشان دهیم در این معادله صدق </w:t>
      </w:r>
      <w:proofErr w:type="spellStart"/>
      <w:r w:rsidR="00B2589B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>می‌کند</w:t>
      </w:r>
      <w:proofErr w:type="spellEnd"/>
      <w:r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>:</w:t>
      </w:r>
    </w:p>
    <w:p w14:paraId="22B1ABD0" w14:textId="38E2AEB8" w:rsidR="00315ED6" w:rsidRPr="004107FA" w:rsidRDefault="004107FA" w:rsidP="007F5BE1">
      <w:pPr>
        <w:ind w:right="-64"/>
        <w:jc w:val="both"/>
        <w:rPr>
          <w:rFonts w:ascii="Cambria Math" w:eastAsiaTheme="minorEastAsia" w:hAnsi="Cambria Math" w:cs="B Nazanin"/>
          <w:b/>
          <w:bCs/>
          <w:i/>
          <w:iCs/>
          <w:color w:val="000000" w:themeColor="text1"/>
          <w:sz w:val="24"/>
          <w:szCs w:val="24"/>
          <w:rtl/>
          <w:lang w:bidi="fa-IR"/>
        </w:rPr>
      </w:pPr>
      <m:oMathPara>
        <m:oMathParaPr>
          <m:jc m:val="left"/>
        </m:oMathParaPr>
        <m:oMath>
          <m:r>
            <m:rPr>
              <m:sty m:val="bi"/>
            </m:rP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x</m:t>
          </m:r>
          <m:d>
            <m:d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t</m:t>
              </m:r>
            </m:e>
          </m:d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</m:t>
          </m:r>
          <m:sSub>
            <m:sSub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c</m:t>
              </m:r>
            </m:e>
            <m:sub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1</m:t>
              </m:r>
            </m:sub>
          </m:sSub>
          <m:sSub>
            <m:sSubPr>
              <m:ctrlPr>
                <w:rPr>
                  <w:rFonts w:ascii="Cambria Math" w:eastAsiaTheme="minorEastAsia" w:hAnsi="Cambria Math" w:cs="B Nazanin"/>
                  <w:b/>
                  <w:bCs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ξ</m:t>
              </m:r>
            </m:e>
            <m:sub>
              <m:r>
                <m:rPr>
                  <m:sty m:val="bi"/>
                </m:rP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1</m:t>
              </m:r>
            </m:sub>
          </m:sSub>
          <m:sSup>
            <m:sSup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sSup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e</m:t>
              </m:r>
            </m:e>
            <m:sup>
              <m:sSub>
                <m:sSubPr>
                  <m:ctrlPr>
                    <w:rPr>
                      <w:rFonts w:ascii="Cambria Math" w:eastAsiaTheme="minorEastAsia" w:hAnsi="Cambria Math" w:cs="B Nazanin"/>
                      <w:i/>
                      <w:iCs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λ</m:t>
                  </m:r>
                </m:e>
                <m:sub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1</m:t>
                  </m:r>
                </m:sub>
              </m:sSub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t</m:t>
              </m:r>
            </m:sup>
          </m:sSup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+</m:t>
          </m:r>
          <m:sSub>
            <m:sSub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c</m:t>
              </m:r>
            </m:e>
            <m:sub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2</m:t>
              </m:r>
            </m:sub>
          </m:sSub>
          <m:sSub>
            <m:sSubPr>
              <m:ctrlPr>
                <w:rPr>
                  <w:rFonts w:ascii="Cambria Math" w:eastAsiaTheme="minorEastAsia" w:hAnsi="Cambria Math" w:cs="B Nazanin"/>
                  <w:b/>
                  <w:bCs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ξ</m:t>
              </m:r>
            </m:e>
            <m:sub>
              <m:r>
                <m:rPr>
                  <m:sty m:val="bi"/>
                </m:rP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2</m:t>
              </m:r>
            </m:sub>
          </m:sSub>
          <m:sSup>
            <m:sSup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sSup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e</m:t>
              </m:r>
            </m:e>
            <m:sup>
              <m:sSub>
                <m:sSubPr>
                  <m:ctrlPr>
                    <w:rPr>
                      <w:rFonts w:ascii="Cambria Math" w:eastAsiaTheme="minorEastAsia" w:hAnsi="Cambria Math" w:cs="B Nazanin"/>
                      <w:i/>
                      <w:iCs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λ</m:t>
                  </m:r>
                </m:e>
                <m:sub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2</m:t>
                  </m:r>
                </m:sub>
              </m:sSub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t</m:t>
              </m:r>
            </m:sup>
          </m:sSup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 xml:space="preserve">⇒ </m:t>
          </m:r>
          <m:acc>
            <m:accPr>
              <m:chr m:val="̇"/>
              <m:ctrlPr>
                <w:rPr>
                  <w:rFonts w:ascii="Cambria Math" w:eastAsiaTheme="minorEastAsia" w:hAnsi="Cambria Math" w:cs="B Nazanin"/>
                  <w:b/>
                  <w:bCs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accPr>
            <m:e>
              <m:r>
                <m:rPr>
                  <m:sty m:val="bi"/>
                </m:rP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x</m:t>
              </m:r>
            </m:e>
          </m:acc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</m:t>
          </m:r>
          <m:sSub>
            <m:sSub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c</m:t>
              </m:r>
            </m:e>
            <m:sub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1</m:t>
              </m:r>
            </m:sub>
          </m:sSub>
          <m:sSub>
            <m:sSubPr>
              <m:ctrlPr>
                <w:rPr>
                  <w:rFonts w:ascii="Cambria Math" w:eastAsiaTheme="minorEastAsia" w:hAnsi="Cambria Math" w:cs="B Nazanin"/>
                  <w:b/>
                  <w:bCs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ξ</m:t>
              </m:r>
            </m:e>
            <m:sub>
              <m:r>
                <m:rPr>
                  <m:sty m:val="bi"/>
                </m:rP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1</m:t>
              </m:r>
            </m:sub>
          </m:sSub>
          <m:sSup>
            <m:sSup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sSupPr>
            <m:e>
              <m:d>
                <m:dPr>
                  <m:ctrlPr>
                    <w:rPr>
                      <w:rFonts w:ascii="Cambria Math" w:eastAsiaTheme="minorEastAsia" w:hAnsi="Cambria Math" w:cs="B Nazanin"/>
                      <w:b/>
                      <w:bCs/>
                      <w:i/>
                      <w:iCs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eastAsiaTheme="minorEastAsia" w:hAnsi="Cambria Math" w:cs="B Nazanin"/>
                          <w:i/>
                          <w:iCs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e</m:t>
                      </m:r>
                    </m:e>
                    <m:sup>
                      <m:sSub>
                        <m:sSubPr>
                          <m:ctrlPr>
                            <w:rPr>
                              <w:rFonts w:ascii="Cambria Math" w:eastAsiaTheme="minorEastAsia" w:hAnsi="Cambria Math" w:cs="B Nazanin"/>
                              <w:i/>
                              <w:iCs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λ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t</m:t>
                      </m:r>
                    </m:sup>
                  </m:sSup>
                  <m:ctrlPr>
                    <w:rPr>
                      <w:rFonts w:ascii="Cambria Math" w:eastAsiaTheme="minorEastAsia" w:hAnsi="Cambria Math" w:cs="B Nazanin"/>
                      <w:i/>
                      <w:iCs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e>
              </m:d>
            </m:e>
            <m:sup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'</m:t>
              </m:r>
            </m:sup>
          </m:sSup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+</m:t>
          </m:r>
          <m:sSub>
            <m:sSub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c</m:t>
              </m:r>
            </m:e>
            <m:sub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2</m:t>
              </m:r>
            </m:sub>
          </m:sSub>
          <m:sSub>
            <m:sSubPr>
              <m:ctrlPr>
                <w:rPr>
                  <w:rFonts w:ascii="Cambria Math" w:eastAsiaTheme="minorEastAsia" w:hAnsi="Cambria Math" w:cs="B Nazanin"/>
                  <w:b/>
                  <w:bCs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ξ</m:t>
              </m:r>
            </m:e>
            <m:sub>
              <m:r>
                <m:rPr>
                  <m:sty m:val="bi"/>
                </m:rP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2</m:t>
              </m:r>
            </m:sub>
          </m:sSub>
          <m:sSup>
            <m:sSup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sSupPr>
            <m:e>
              <m:d>
                <m:dPr>
                  <m:ctrlPr>
                    <w:rPr>
                      <w:rFonts w:ascii="Cambria Math" w:eastAsiaTheme="minorEastAsia" w:hAnsi="Cambria Math" w:cs="B Nazanin"/>
                      <w:b/>
                      <w:bCs/>
                      <w:i/>
                      <w:iCs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eastAsiaTheme="minorEastAsia" w:hAnsi="Cambria Math" w:cs="B Nazanin"/>
                          <w:i/>
                          <w:iCs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e</m:t>
                      </m:r>
                    </m:e>
                    <m:sup>
                      <m:sSub>
                        <m:sSubPr>
                          <m:ctrlPr>
                            <w:rPr>
                              <w:rFonts w:ascii="Cambria Math" w:eastAsiaTheme="minorEastAsia" w:hAnsi="Cambria Math" w:cs="B Nazanin"/>
                              <w:i/>
                              <w:iCs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λ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2</m:t>
                          </m:r>
                        </m:sub>
                      </m:sSub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t</m:t>
                      </m:r>
                    </m:sup>
                  </m:sSup>
                  <m:ctrlPr>
                    <w:rPr>
                      <w:rFonts w:ascii="Cambria Math" w:eastAsiaTheme="minorEastAsia" w:hAnsi="Cambria Math" w:cs="B Nazanin"/>
                      <w:i/>
                      <w:iCs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e>
              </m:d>
            </m:e>
            <m:sup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'</m:t>
              </m:r>
            </m:sup>
          </m:sSup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</m:t>
          </m:r>
          <m:sSub>
            <m:sSub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c</m:t>
              </m:r>
            </m:e>
            <m:sub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1</m:t>
              </m:r>
            </m:sub>
          </m:sSub>
          <m:limLow>
            <m:limLowPr>
              <m:ctrlPr>
                <w:rPr>
                  <w:rFonts w:ascii="Cambria Math" w:eastAsiaTheme="minorEastAsia" w:hAnsi="Cambria Math" w:cs="B Nazanin"/>
                  <w:b/>
                  <w:bCs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limLowPr>
            <m:e>
              <m:groupChr>
                <m:groupChrPr>
                  <m:ctrlPr>
                    <w:rPr>
                      <w:rFonts w:ascii="Cambria Math" w:eastAsiaTheme="minorEastAsia" w:hAnsi="Cambria Math" w:cs="B Nazanin"/>
                      <w:b/>
                      <w:bCs/>
                      <w:i/>
                      <w:iCs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groupChrPr>
                <m:e>
                  <m:sSub>
                    <m:sSubPr>
                      <m:ctrlPr>
                        <w:rPr>
                          <w:rFonts w:ascii="Cambria Math" w:eastAsiaTheme="minorEastAsia" w:hAnsi="Cambria Math" w:cs="B Nazanin"/>
                          <w:b/>
                          <w:bCs/>
                          <w:i/>
                          <w:iCs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ξ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1</m:t>
                      </m:r>
                    </m:sub>
                  </m:sSub>
                  <m:sSub>
                    <m:sSubPr>
                      <m:ctrlPr>
                        <w:rPr>
                          <w:rFonts w:ascii="Cambria Math" w:eastAsiaTheme="minorEastAsia" w:hAnsi="Cambria Math" w:cs="B Nazanin"/>
                          <w:i/>
                          <w:iCs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λ</m:t>
                      </m:r>
                    </m:e>
                    <m:sub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1</m:t>
                      </m:r>
                    </m:sub>
                  </m:sSub>
                </m:e>
              </m:groupChr>
            </m:e>
            <m:lim>
              <m:r>
                <m:rPr>
                  <m:sty m:val="bi"/>
                </m:rP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eigen vector</m:t>
              </m:r>
            </m:lim>
          </m:limLow>
          <m:sSup>
            <m:sSup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sSup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e</m:t>
              </m:r>
            </m:e>
            <m:sup>
              <m:sSub>
                <m:sSubPr>
                  <m:ctrlPr>
                    <w:rPr>
                      <w:rFonts w:ascii="Cambria Math" w:eastAsiaTheme="minorEastAsia" w:hAnsi="Cambria Math" w:cs="B Nazanin"/>
                      <w:i/>
                      <w:iCs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λ</m:t>
                  </m:r>
                </m:e>
                <m:sub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1</m:t>
                  </m:r>
                </m:sub>
              </m:sSub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t</m:t>
              </m:r>
            </m:sup>
          </m:sSup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+</m:t>
          </m:r>
          <m:sSub>
            <m:sSub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c</m:t>
              </m:r>
            </m:e>
            <m:sub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2</m:t>
              </m:r>
            </m:sub>
          </m:sSub>
          <m:limLow>
            <m:limLowPr>
              <m:ctrlPr>
                <w:rPr>
                  <w:rFonts w:ascii="Cambria Math" w:eastAsiaTheme="minorEastAsia" w:hAnsi="Cambria Math" w:cs="B Nazanin"/>
                  <w:b/>
                  <w:bCs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limLowPr>
            <m:e>
              <m:groupChr>
                <m:groupChrPr>
                  <m:ctrlPr>
                    <w:rPr>
                      <w:rFonts w:ascii="Cambria Math" w:eastAsiaTheme="minorEastAsia" w:hAnsi="Cambria Math" w:cs="B Nazanin"/>
                      <w:b/>
                      <w:bCs/>
                      <w:i/>
                      <w:iCs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groupChrPr>
                <m:e>
                  <m:sSub>
                    <m:sSubPr>
                      <m:ctrlPr>
                        <w:rPr>
                          <w:rFonts w:ascii="Cambria Math" w:eastAsiaTheme="minorEastAsia" w:hAnsi="Cambria Math" w:cs="B Nazanin"/>
                          <w:b/>
                          <w:bCs/>
                          <w:i/>
                          <w:iCs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ξ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2</m:t>
                      </m:r>
                    </m:sub>
                  </m:sSub>
                  <m:sSub>
                    <m:sSubPr>
                      <m:ctrlPr>
                        <w:rPr>
                          <w:rFonts w:ascii="Cambria Math" w:eastAsiaTheme="minorEastAsia" w:hAnsi="Cambria Math" w:cs="B Nazanin"/>
                          <w:i/>
                          <w:iCs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λ</m:t>
                      </m:r>
                    </m:e>
                    <m:sub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2</m:t>
                      </m:r>
                    </m:sub>
                  </m:sSub>
                </m:e>
              </m:groupChr>
            </m:e>
            <m:lim>
              <m:r>
                <m:rPr>
                  <m:sty m:val="bi"/>
                </m:rP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eigen vector</m:t>
              </m:r>
            </m:lim>
          </m:limLow>
          <m:sSup>
            <m:sSup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sSup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e</m:t>
              </m:r>
            </m:e>
            <m:sup>
              <m:sSub>
                <m:sSubPr>
                  <m:ctrlPr>
                    <w:rPr>
                      <w:rFonts w:ascii="Cambria Math" w:eastAsiaTheme="minorEastAsia" w:hAnsi="Cambria Math" w:cs="B Nazanin"/>
                      <w:i/>
                      <w:iCs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λ</m:t>
                  </m:r>
                </m:e>
                <m:sub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2</m:t>
                  </m:r>
                </m:sub>
              </m:sSub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t</m:t>
              </m:r>
            </m:sup>
          </m:sSup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</m:t>
          </m:r>
          <m:sSub>
            <m:sSub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c</m:t>
              </m:r>
            </m:e>
            <m:sub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1</m:t>
              </m:r>
            </m:sub>
          </m:sSub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A</m:t>
          </m:r>
          <m:sSub>
            <m:sSubPr>
              <m:ctrlPr>
                <w:rPr>
                  <w:rFonts w:ascii="Cambria Math" w:eastAsiaTheme="minorEastAsia" w:hAnsi="Cambria Math" w:cs="B Nazanin"/>
                  <w:b/>
                  <w:bCs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ξ</m:t>
              </m:r>
            </m:e>
            <m:sub>
              <m:r>
                <m:rPr>
                  <m:sty m:val="bi"/>
                </m:rP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1</m:t>
              </m:r>
            </m:sub>
          </m:sSub>
          <m:sSup>
            <m:sSup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sSup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e</m:t>
              </m:r>
            </m:e>
            <m:sup>
              <m:sSub>
                <m:sSubPr>
                  <m:ctrlPr>
                    <w:rPr>
                      <w:rFonts w:ascii="Cambria Math" w:eastAsiaTheme="minorEastAsia" w:hAnsi="Cambria Math" w:cs="B Nazanin"/>
                      <w:i/>
                      <w:iCs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λ</m:t>
                  </m:r>
                </m:e>
                <m:sub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1</m:t>
                  </m:r>
                </m:sub>
              </m:sSub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t</m:t>
              </m:r>
            </m:sup>
          </m:sSup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+</m:t>
          </m:r>
          <m:sSub>
            <m:sSub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c</m:t>
              </m:r>
            </m:e>
            <m:sub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2</m:t>
              </m:r>
            </m:sub>
          </m:sSub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A</m:t>
          </m:r>
          <m:sSub>
            <m:sSubPr>
              <m:ctrlPr>
                <w:rPr>
                  <w:rFonts w:ascii="Cambria Math" w:eastAsiaTheme="minorEastAsia" w:hAnsi="Cambria Math" w:cs="B Nazanin"/>
                  <w:b/>
                  <w:bCs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ξ</m:t>
              </m:r>
            </m:e>
            <m:sub>
              <m:r>
                <m:rPr>
                  <m:sty m:val="bi"/>
                </m:rP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2</m:t>
              </m:r>
            </m:sub>
          </m:sSub>
          <m:sSup>
            <m:sSup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sSup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e</m:t>
              </m:r>
            </m:e>
            <m:sup>
              <m:sSub>
                <m:sSubPr>
                  <m:ctrlPr>
                    <w:rPr>
                      <w:rFonts w:ascii="Cambria Math" w:eastAsiaTheme="minorEastAsia" w:hAnsi="Cambria Math" w:cs="B Nazanin"/>
                      <w:i/>
                      <w:iCs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λ</m:t>
                  </m:r>
                </m:e>
                <m:sub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2</m:t>
                  </m:r>
                </m:sub>
              </m:sSub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t</m:t>
              </m:r>
            </m:sup>
          </m:sSup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A</m:t>
          </m:r>
          <m:d>
            <m:d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 w:cs="B Nazanin"/>
                      <w:i/>
                      <w:iCs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c</m:t>
                  </m:r>
                </m:e>
                <m:sub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 w:cs="B Nazanin"/>
                      <w:b/>
                      <w:bCs/>
                      <w:i/>
                      <w:iCs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ξ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1</m:t>
                  </m:r>
                </m:sub>
              </m:sSub>
              <m:sSup>
                <m:sSupPr>
                  <m:ctrlPr>
                    <w:rPr>
                      <w:rFonts w:ascii="Cambria Math" w:eastAsiaTheme="minorEastAsia" w:hAnsi="Cambria Math" w:cs="B Nazanin"/>
                      <w:i/>
                      <w:iCs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e</m:t>
                  </m:r>
                </m:e>
                <m:sup>
                  <m:sSub>
                    <m:sSubPr>
                      <m:ctrlPr>
                        <w:rPr>
                          <w:rFonts w:ascii="Cambria Math" w:eastAsiaTheme="minorEastAsia" w:hAnsi="Cambria Math" w:cs="B Nazanin"/>
                          <w:i/>
                          <w:iCs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λ</m:t>
                      </m:r>
                    </m:e>
                    <m:sub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1</m:t>
                      </m:r>
                    </m:sub>
                  </m:sSub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t</m:t>
                  </m:r>
                </m:sup>
              </m:sSup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 w:cs="B Nazanin"/>
                      <w:i/>
                      <w:iCs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c</m:t>
                  </m:r>
                </m:e>
                <m:sub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2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 w:cs="B Nazanin"/>
                      <w:b/>
                      <w:bCs/>
                      <w:i/>
                      <w:iCs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ξ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2</m:t>
                  </m:r>
                </m:sub>
              </m:sSub>
              <m:sSup>
                <m:sSupPr>
                  <m:ctrlPr>
                    <w:rPr>
                      <w:rFonts w:ascii="Cambria Math" w:eastAsiaTheme="minorEastAsia" w:hAnsi="Cambria Math" w:cs="B Nazanin"/>
                      <w:i/>
                      <w:iCs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e</m:t>
                  </m:r>
                </m:e>
                <m:sup>
                  <m:sSub>
                    <m:sSubPr>
                      <m:ctrlPr>
                        <w:rPr>
                          <w:rFonts w:ascii="Cambria Math" w:eastAsiaTheme="minorEastAsia" w:hAnsi="Cambria Math" w:cs="B Nazanin"/>
                          <w:i/>
                          <w:iCs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λ</m:t>
                      </m:r>
                    </m:e>
                    <m:sub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2</m:t>
                      </m:r>
                    </m:sub>
                  </m:sSub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t</m:t>
                  </m:r>
                </m:sup>
              </m:sSup>
            </m:e>
          </m:d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A</m:t>
          </m:r>
          <m:r>
            <m:rPr>
              <m:sty m:val="bi"/>
            </m:rP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x</m:t>
          </m:r>
        </m:oMath>
      </m:oMathPara>
    </w:p>
    <w:p w14:paraId="563AFA1E" w14:textId="77777777" w:rsidR="000A672E" w:rsidRPr="00C353A0" w:rsidRDefault="000A672E" w:rsidP="007F5BE1">
      <w:pPr>
        <w:ind w:right="-64"/>
        <w:jc w:val="both"/>
        <w:rPr>
          <w:rFonts w:ascii="Cambria Math" w:eastAsiaTheme="minorEastAsia" w:hAnsi="Cambria Math" w:cs="B Nazanin"/>
          <w:color w:val="000000" w:themeColor="text1"/>
          <w:sz w:val="24"/>
          <w:szCs w:val="24"/>
          <w:rtl/>
          <w:lang w:bidi="fa-IR"/>
        </w:rPr>
      </w:pPr>
    </w:p>
    <w:p w14:paraId="03A7E505" w14:textId="2F9A3F7E" w:rsidR="000211AC" w:rsidRPr="00C353A0" w:rsidRDefault="00255192" w:rsidP="00255192">
      <w:pPr>
        <w:bidi/>
        <w:ind w:right="-64"/>
        <w:jc w:val="both"/>
        <w:rPr>
          <w:rFonts w:ascii="Cambria Math" w:eastAsiaTheme="minorEastAsia" w:hAnsi="Cambria Math" w:cs="B Nazanin"/>
          <w:b/>
          <w:bCs/>
          <w:color w:val="000000" w:themeColor="text1"/>
          <w:sz w:val="28"/>
          <w:szCs w:val="28"/>
          <w:rtl/>
          <w:lang w:bidi="fa-IR"/>
        </w:rPr>
      </w:pPr>
      <w:r w:rsidRPr="00C353A0">
        <w:rPr>
          <w:rFonts w:ascii="Cambria Math" w:eastAsiaTheme="minorEastAsia" w:hAnsi="Cambria Math" w:cs="B Nazanin" w:hint="cs"/>
          <w:b/>
          <w:bCs/>
          <w:color w:val="000000" w:themeColor="text1"/>
          <w:sz w:val="28"/>
          <w:szCs w:val="28"/>
          <w:rtl/>
          <w:lang w:bidi="fa-IR"/>
        </w:rPr>
        <w:t>مسئله 2</w:t>
      </w:r>
    </w:p>
    <w:p w14:paraId="3392E461" w14:textId="265AAF68" w:rsidR="005C1815" w:rsidRPr="00C353A0" w:rsidRDefault="005C1815" w:rsidP="005C1815">
      <w:pPr>
        <w:bidi/>
        <w:ind w:right="-64"/>
        <w:jc w:val="both"/>
        <w:rPr>
          <w:rFonts w:ascii="Cambria Math" w:eastAsiaTheme="minorEastAsia" w:hAnsi="Cambria Math" w:cs="B Nazanin"/>
          <w:color w:val="000000" w:themeColor="text1"/>
          <w:sz w:val="24"/>
          <w:szCs w:val="24"/>
          <w:rtl/>
          <w:lang w:bidi="fa-IR"/>
        </w:rPr>
      </w:pPr>
      <w:r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>1-</w:t>
      </w:r>
    </w:p>
    <w:p w14:paraId="4B82A282" w14:textId="468DE2CE" w:rsidR="000A672E" w:rsidRPr="00C353A0" w:rsidRDefault="00CF3E63" w:rsidP="005C1815">
      <w:pPr>
        <w:bidi/>
        <w:ind w:right="-64"/>
        <w:jc w:val="both"/>
        <w:rPr>
          <w:rFonts w:ascii="Cambria Math" w:eastAsiaTheme="minorEastAsia" w:hAnsi="Cambria Math" w:cs="B Nazanin"/>
          <w:color w:val="000000" w:themeColor="text1"/>
          <w:sz w:val="24"/>
          <w:szCs w:val="24"/>
          <w:rtl/>
          <w:lang w:bidi="fa-IR"/>
        </w:rPr>
      </w:pPr>
      <w:r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>اول فرض کنید سیستم در</w:t>
      </w:r>
      <w:r w:rsidR="0000073B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نقطه </w:t>
      </w:r>
      <w:proofErr w:type="spellStart"/>
      <w:r w:rsidR="0000073B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>دلخواهی</w:t>
      </w:r>
      <w:proofErr w:type="spellEnd"/>
      <w:r w:rsidR="0000073B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در</w:t>
      </w:r>
      <w:r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حال تعادل است. در این صورت </w:t>
      </w:r>
      <w:r w:rsidR="00655E24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هیچ تغییراتی در راستای متغیر اول و متغیر دوم وجود ندارد لذا </w:t>
      </w:r>
      <w:proofErr w:type="spellStart"/>
      <w:r w:rsidR="00655E24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>می‌توان</w:t>
      </w:r>
      <w:proofErr w:type="spellEnd"/>
      <w:r w:rsidR="00655E24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نتیجه گرفت که مشتق این دو متغیر صفر است</w:t>
      </w:r>
      <w:r w:rsidR="005A6FE5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>:</w:t>
      </w:r>
    </w:p>
    <w:p w14:paraId="5CED8175" w14:textId="71412F30" w:rsidR="000A672E" w:rsidRPr="004107FA" w:rsidRDefault="00D41F4C" w:rsidP="00E7702B">
      <w:pPr>
        <w:ind w:right="-64"/>
        <w:jc w:val="both"/>
        <w:rPr>
          <w:rFonts w:ascii="Cambria Math" w:eastAsiaTheme="minorEastAsia" w:hAnsi="Cambria Math" w:cs="B Nazanin"/>
          <w:i/>
          <w:iCs/>
          <w:color w:val="000000" w:themeColor="text1"/>
          <w:sz w:val="24"/>
          <w:szCs w:val="24"/>
          <w:rtl/>
          <w:lang w:bidi="fa-IR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x</m:t>
              </m:r>
            </m:e>
            <m:sub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1</m:t>
              </m:r>
            </m:sub>
          </m:sSub>
          <m:d>
            <m:d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t+dt</m:t>
              </m:r>
            </m:e>
          </m:d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</m:t>
          </m:r>
          <m:sSub>
            <m:sSub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x</m:t>
              </m:r>
            </m:e>
            <m:sub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1</m:t>
              </m:r>
            </m:sub>
          </m:sSub>
          <m:d>
            <m:d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t</m:t>
              </m:r>
            </m:e>
          </m:d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⇒</m:t>
          </m:r>
          <m:sSub>
            <m:sSub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x</m:t>
              </m:r>
            </m:e>
            <m:sub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1</m:t>
              </m:r>
            </m:sub>
          </m:sSub>
          <m:d>
            <m:d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t+dt</m:t>
              </m:r>
            </m:e>
          </m:d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-</m:t>
          </m:r>
          <m:sSub>
            <m:sSub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x</m:t>
              </m:r>
            </m:e>
            <m:sub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1</m:t>
              </m:r>
            </m:sub>
          </m:sSub>
          <m:d>
            <m:d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t</m:t>
              </m:r>
            </m:e>
          </m:d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0⇒</m:t>
          </m:r>
          <m:f>
            <m:f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 w:cs="B Nazanin"/>
                      <w:i/>
                      <w:iCs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1</m:t>
                  </m:r>
                </m:sub>
              </m:sSub>
              <m:d>
                <m:dPr>
                  <m:ctrlPr>
                    <w:rPr>
                      <w:rFonts w:ascii="Cambria Math" w:eastAsiaTheme="minorEastAsia" w:hAnsi="Cambria Math" w:cs="B Nazanin"/>
                      <w:i/>
                      <w:iCs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d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t+dt</m:t>
                  </m:r>
                </m:e>
              </m:d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 w:cs="B Nazanin"/>
                      <w:i/>
                      <w:iCs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1</m:t>
                  </m:r>
                </m:sub>
              </m:sSub>
              <m:d>
                <m:dPr>
                  <m:ctrlPr>
                    <w:rPr>
                      <w:rFonts w:ascii="Cambria Math" w:eastAsiaTheme="minorEastAsia" w:hAnsi="Cambria Math" w:cs="B Nazanin"/>
                      <w:i/>
                      <w:iCs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d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t</m:t>
                  </m:r>
                </m:e>
              </m:d>
            </m:num>
            <m:den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dt</m:t>
              </m:r>
            </m:den>
          </m:f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0⇒</m:t>
          </m:r>
          <m:acc>
            <m:accPr>
              <m:chr m:val="̇"/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accPr>
            <m:e>
              <m:sSub>
                <m:sSubPr>
                  <m:ctrlPr>
                    <w:rPr>
                      <w:rFonts w:ascii="Cambria Math" w:eastAsiaTheme="minorEastAsia" w:hAnsi="Cambria Math" w:cs="B Nazanin"/>
                      <w:i/>
                      <w:iCs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1</m:t>
                  </m:r>
                </m:sub>
              </m:sSub>
            </m:e>
          </m:acc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0</m:t>
          </m:r>
        </m:oMath>
      </m:oMathPara>
    </w:p>
    <w:p w14:paraId="5CA4132E" w14:textId="4A128801" w:rsidR="006F181D" w:rsidRPr="00C353A0" w:rsidRDefault="008C1FB7" w:rsidP="008C1FB7">
      <w:pPr>
        <w:bidi/>
        <w:ind w:right="-64"/>
        <w:jc w:val="both"/>
        <w:rPr>
          <w:rFonts w:ascii="Cambria Math" w:eastAsiaTheme="minorEastAsia" w:hAnsi="Cambria Math" w:cs="B Nazanin"/>
          <w:color w:val="000000" w:themeColor="text1"/>
          <w:sz w:val="24"/>
          <w:szCs w:val="24"/>
          <w:rtl/>
          <w:lang w:bidi="fa-IR"/>
        </w:rPr>
      </w:pPr>
      <w:r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که با توجه به نحوه تعریف </w:t>
      </w:r>
      <w:r w:rsidRPr="00C353A0">
        <w:rPr>
          <w:rFonts w:ascii="Cambria Math" w:eastAsiaTheme="minorEastAsia" w:hAnsi="Cambria Math" w:cs="B Nazanin"/>
          <w:color w:val="000000" w:themeColor="text1"/>
          <w:sz w:val="24"/>
          <w:szCs w:val="24"/>
          <w:lang w:bidi="fa-IR"/>
        </w:rPr>
        <w:t>nullcline</w:t>
      </w:r>
      <w:r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>، یعنی</w:t>
      </w:r>
      <w:r w:rsidR="00CB2EBB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این نقطه</w:t>
      </w:r>
      <w:r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روی </w:t>
      </w:r>
      <w:r w:rsidRPr="00C353A0">
        <w:rPr>
          <w:rFonts w:ascii="Cambria Math" w:eastAsiaTheme="minorEastAsia" w:hAnsi="Cambria Math" w:cs="B Nazanin"/>
          <w:color w:val="000000" w:themeColor="text1"/>
          <w:sz w:val="24"/>
          <w:szCs w:val="24"/>
          <w:lang w:bidi="fa-IR"/>
        </w:rPr>
        <w:t>nullcline</w:t>
      </w:r>
      <w:r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مربوط به تغییرات </w:t>
      </w:r>
      <m:oMath>
        <m:sSub>
          <m:sSubPr>
            <m:ctrlP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1</m:t>
            </m:r>
          </m:sub>
        </m:sSub>
      </m:oMath>
      <w:r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قرار دار</w:t>
      </w:r>
      <w:r w:rsidR="00CB2EBB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>د.</w:t>
      </w:r>
    </w:p>
    <w:p w14:paraId="39791C45" w14:textId="436E7C71" w:rsidR="008C1FB7" w:rsidRPr="00C353A0" w:rsidRDefault="008C1FB7" w:rsidP="008C1FB7">
      <w:pPr>
        <w:bidi/>
        <w:ind w:right="-64"/>
        <w:jc w:val="both"/>
        <w:rPr>
          <w:rFonts w:ascii="Cambria Math" w:eastAsiaTheme="minorEastAsia" w:hAnsi="Cambria Math" w:cs="B Nazanin"/>
          <w:color w:val="000000" w:themeColor="text1"/>
          <w:sz w:val="24"/>
          <w:szCs w:val="24"/>
          <w:rtl/>
          <w:lang w:bidi="fa-IR"/>
        </w:rPr>
      </w:pPr>
      <w:r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به طور مشابه </w:t>
      </w:r>
      <w:r w:rsidR="0000073B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همین ادعا برای </w:t>
      </w:r>
      <m:oMath>
        <m:sSub>
          <m:sSubPr>
            <m:ctrlP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2</m:t>
            </m:r>
          </m:sub>
        </m:sSub>
      </m:oMath>
      <w:r w:rsidR="0000073B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صادق است.</w:t>
      </w:r>
      <w:r w:rsidR="00B610CC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یعنی اگر سیستم در حال تعادل باشد، تغییرات و در نتیجه مشتق </w:t>
      </w:r>
      <m:oMath>
        <m:sSub>
          <m:sSubPr>
            <m:ctrlP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2</m:t>
            </m:r>
          </m:sub>
        </m:sSub>
      </m:oMath>
      <w:r w:rsidR="00B610CC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صفر است پس نقطه تعادل روی </w:t>
      </w:r>
      <w:r w:rsidR="00B610CC" w:rsidRPr="00C353A0">
        <w:rPr>
          <w:rFonts w:ascii="Cambria Math" w:eastAsiaTheme="minorEastAsia" w:hAnsi="Cambria Math" w:cs="B Nazanin"/>
          <w:color w:val="000000" w:themeColor="text1"/>
          <w:sz w:val="24"/>
          <w:szCs w:val="24"/>
          <w:lang w:bidi="fa-IR"/>
        </w:rPr>
        <w:t>nullcline</w:t>
      </w:r>
      <w:r w:rsidR="00B610CC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مربوط به </w:t>
      </w:r>
      <w:r w:rsidR="00424DD0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>متغیر دوم نیز وجود دارد.</w:t>
      </w:r>
      <w:r w:rsidR="00950EAF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لذا این نقطه هم روی </w:t>
      </w:r>
      <w:r w:rsidR="00950EAF" w:rsidRPr="00C353A0">
        <w:rPr>
          <w:rFonts w:ascii="Cambria Math" w:eastAsiaTheme="minorEastAsia" w:hAnsi="Cambria Math" w:cs="B Nazanin"/>
          <w:color w:val="000000" w:themeColor="text1"/>
          <w:sz w:val="24"/>
          <w:szCs w:val="24"/>
          <w:lang w:bidi="fa-IR"/>
        </w:rPr>
        <w:t>nullcline</w:t>
      </w:r>
      <w:r w:rsidR="00950EAF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اول است و هم دوم. پس </w:t>
      </w:r>
      <w:proofErr w:type="spellStart"/>
      <w:r w:rsidR="00950EAF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>می‌توان</w:t>
      </w:r>
      <w:proofErr w:type="spellEnd"/>
      <w:r w:rsidR="00950EAF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نتیجه گرفت که روی تقاطع این دو منحنی قرار دارد.</w:t>
      </w:r>
      <w:r w:rsidR="008677DE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(لازم بودن را نشان دادیم)</w:t>
      </w:r>
    </w:p>
    <w:p w14:paraId="7FD1F76E" w14:textId="1DEFEE38" w:rsidR="008677DE" w:rsidRPr="00C353A0" w:rsidRDefault="008C61C8" w:rsidP="008677DE">
      <w:pPr>
        <w:bidi/>
        <w:ind w:right="-64"/>
        <w:jc w:val="both"/>
        <w:rPr>
          <w:rFonts w:ascii="Cambria Math" w:eastAsiaTheme="minorEastAsia" w:hAnsi="Cambria Math" w:cs="B Nazanin"/>
          <w:color w:val="000000" w:themeColor="text1"/>
          <w:sz w:val="24"/>
          <w:szCs w:val="24"/>
          <w:rtl/>
          <w:lang w:bidi="fa-IR"/>
        </w:rPr>
      </w:pPr>
      <w:r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به عکس فرض کنید </w:t>
      </w:r>
      <w:r w:rsidR="002F4858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یک نقطه روی تقاطع </w:t>
      </w:r>
      <w:r w:rsidR="002F4858" w:rsidRPr="00C353A0">
        <w:rPr>
          <w:rFonts w:ascii="Cambria Math" w:eastAsiaTheme="minorEastAsia" w:hAnsi="Cambria Math" w:cs="B Nazanin"/>
          <w:color w:val="000000" w:themeColor="text1"/>
          <w:sz w:val="24"/>
          <w:szCs w:val="24"/>
          <w:lang w:bidi="fa-IR"/>
        </w:rPr>
        <w:t>nullcline</w:t>
      </w:r>
      <w:r w:rsidR="002F4858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ها داریم. </w:t>
      </w:r>
      <w:proofErr w:type="spellStart"/>
      <w:r w:rsidR="002F4858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>می‌توان</w:t>
      </w:r>
      <w:proofErr w:type="spellEnd"/>
      <w:r w:rsidR="002F4858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با روندی عکس فرآیند فوق، نشان داد که نقطه یک نقطه تعادلی است. به عبارت دیگر چون روی </w:t>
      </w:r>
      <w:r w:rsidR="001B5960" w:rsidRPr="00C353A0">
        <w:rPr>
          <w:rFonts w:ascii="Cambria Math" w:eastAsiaTheme="minorEastAsia" w:hAnsi="Cambria Math" w:cs="B Nazanin"/>
          <w:color w:val="000000" w:themeColor="text1"/>
          <w:sz w:val="24"/>
          <w:szCs w:val="24"/>
          <w:lang w:bidi="fa-IR"/>
        </w:rPr>
        <w:t>nullcline</w:t>
      </w:r>
      <w:r w:rsidR="001B5960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هر دو راستا قرار داریم، </w:t>
      </w:r>
      <w:r w:rsidR="00817EC7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مشتق هر دو راستا صفر </w:t>
      </w:r>
      <w:proofErr w:type="spellStart"/>
      <w:r w:rsidR="00817EC7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>می‌باشد</w:t>
      </w:r>
      <w:proofErr w:type="spellEnd"/>
      <w:r w:rsidR="00817EC7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و در نتیجه تغییرات مقدار هر دو راستا نیز صفر است. بنابراین </w:t>
      </w:r>
      <w:r w:rsidR="001223A8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>متحرک در جای خود باقی خواهد ماند.</w:t>
      </w:r>
      <w:r w:rsidR="00A800B8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(شرط کافی برای تعادل)</w:t>
      </w:r>
    </w:p>
    <w:p w14:paraId="33886DD0" w14:textId="18C705EA" w:rsidR="000A672E" w:rsidRPr="004107FA" w:rsidRDefault="00D41F4C" w:rsidP="00CC0C59">
      <w:pPr>
        <w:pBdr>
          <w:bottom w:val="single" w:sz="4" w:space="1" w:color="auto"/>
        </w:pBdr>
        <w:ind w:right="-64"/>
        <w:jc w:val="both"/>
        <w:rPr>
          <w:rFonts w:ascii="Cambria Math" w:eastAsiaTheme="minorEastAsia" w:hAnsi="Cambria Math" w:cs="B Nazanin"/>
          <w:i/>
          <w:iCs/>
          <w:color w:val="000000" w:themeColor="text1"/>
          <w:sz w:val="24"/>
          <w:szCs w:val="24"/>
          <w:rtl/>
          <w:lang w:bidi="fa-IR"/>
        </w:rPr>
      </w:pPr>
      <m:oMathPara>
        <m:oMathParaPr>
          <m:jc m:val="left"/>
        </m:oMathParaPr>
        <m:oMath>
          <m:acc>
            <m:accPr>
              <m:chr m:val="̇"/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accPr>
            <m:e>
              <m:sSub>
                <m:sSubPr>
                  <m:ctrlPr>
                    <w:rPr>
                      <w:rFonts w:ascii="Cambria Math" w:eastAsiaTheme="minorEastAsia" w:hAnsi="Cambria Math" w:cs="B Nazanin"/>
                      <w:i/>
                      <w:iCs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1</m:t>
                  </m:r>
                </m:sub>
              </m:sSub>
            </m:e>
          </m:acc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0⇒</m:t>
          </m:r>
          <m:sSub>
            <m:sSub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x</m:t>
              </m:r>
            </m:e>
            <m:sub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1</m:t>
              </m:r>
            </m:sub>
          </m:sSub>
          <m:d>
            <m:d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t+dt</m:t>
              </m:r>
            </m:e>
          </m:d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-</m:t>
          </m:r>
          <m:sSub>
            <m:sSub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x</m:t>
              </m:r>
            </m:e>
            <m:sub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1</m:t>
              </m:r>
            </m:sub>
          </m:sSub>
          <m:d>
            <m:d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t</m:t>
              </m:r>
            </m:e>
          </m:d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</m:t>
          </m:r>
          <m:acc>
            <m:accPr>
              <m:chr m:val="̇"/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accPr>
            <m:e>
              <m:sSub>
                <m:sSubPr>
                  <m:ctrlPr>
                    <w:rPr>
                      <w:rFonts w:ascii="Cambria Math" w:eastAsiaTheme="minorEastAsia" w:hAnsi="Cambria Math" w:cs="B Nazanin"/>
                      <w:i/>
                      <w:iCs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1</m:t>
                  </m:r>
                </m:sub>
              </m:sSub>
            </m:e>
          </m:acc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dt=0⇒</m:t>
          </m:r>
          <m:sSub>
            <m:sSub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x</m:t>
              </m:r>
            </m:e>
            <m:sub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1</m:t>
              </m:r>
            </m:sub>
          </m:sSub>
          <m:d>
            <m:d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t+dt</m:t>
              </m:r>
            </m:e>
          </m:d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</m:t>
          </m:r>
          <m:sSub>
            <m:sSub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x</m:t>
              </m:r>
            </m:e>
            <m:sub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1</m:t>
              </m:r>
            </m:sub>
          </m:sSub>
          <m:d>
            <m:d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t</m:t>
              </m:r>
            </m:e>
          </m:d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⇒fixed point</m:t>
          </m:r>
        </m:oMath>
      </m:oMathPara>
    </w:p>
    <w:p w14:paraId="77909625" w14:textId="77777777" w:rsidR="00CC0C59" w:rsidRPr="00C353A0" w:rsidRDefault="00CC0C59" w:rsidP="00CC0C59">
      <w:pPr>
        <w:pBdr>
          <w:bottom w:val="single" w:sz="4" w:space="1" w:color="auto"/>
        </w:pBdr>
        <w:ind w:right="-64"/>
        <w:jc w:val="both"/>
        <w:rPr>
          <w:rFonts w:ascii="Cambria Math" w:eastAsiaTheme="minorEastAsia" w:hAnsi="Cambria Math" w:cs="B Nazanin"/>
          <w:b/>
          <w:bCs/>
          <w:color w:val="000000" w:themeColor="text1"/>
          <w:sz w:val="28"/>
          <w:szCs w:val="28"/>
          <w:rtl/>
          <w:lang w:bidi="fa-IR"/>
        </w:rPr>
      </w:pPr>
    </w:p>
    <w:p w14:paraId="03DEF910" w14:textId="26DA678D" w:rsidR="000A672E" w:rsidRPr="00C353A0" w:rsidRDefault="00C7616B" w:rsidP="000A672E">
      <w:pPr>
        <w:bidi/>
        <w:ind w:right="-64"/>
        <w:jc w:val="both"/>
        <w:rPr>
          <w:rFonts w:ascii="Cambria Math" w:eastAsiaTheme="minorEastAsia" w:hAnsi="Cambria Math" w:cs="B Nazanin"/>
          <w:color w:val="000000" w:themeColor="text1"/>
          <w:sz w:val="28"/>
          <w:szCs w:val="28"/>
          <w:rtl/>
          <w:lang w:bidi="fa-IR"/>
        </w:rPr>
      </w:pPr>
      <w:r w:rsidRPr="00C353A0">
        <w:rPr>
          <w:rFonts w:ascii="Cambria Math" w:eastAsiaTheme="minorEastAsia" w:hAnsi="Cambria Math" w:cs="B Nazanin" w:hint="cs"/>
          <w:color w:val="000000" w:themeColor="text1"/>
          <w:sz w:val="28"/>
          <w:szCs w:val="28"/>
          <w:rtl/>
          <w:lang w:bidi="fa-IR"/>
        </w:rPr>
        <w:t>2-</w:t>
      </w:r>
    </w:p>
    <w:p w14:paraId="23C34CE3" w14:textId="5AFD7DDA" w:rsidR="00C7616B" w:rsidRPr="00C353A0" w:rsidRDefault="00C7616B" w:rsidP="00C7616B">
      <w:pPr>
        <w:bidi/>
        <w:ind w:right="-64"/>
        <w:jc w:val="both"/>
        <w:rPr>
          <w:rFonts w:ascii="Cambria Math" w:eastAsiaTheme="minorEastAsia" w:hAnsi="Cambria Math" w:cs="B Nazanin"/>
          <w:color w:val="000000" w:themeColor="text1"/>
          <w:sz w:val="24"/>
          <w:szCs w:val="24"/>
          <w:rtl/>
          <w:lang w:bidi="fa-IR"/>
        </w:rPr>
      </w:pPr>
      <w:r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با توجه به اطلاعات سوال 3، </w:t>
      </w:r>
      <w:proofErr w:type="spellStart"/>
      <w:r w:rsidR="001D729F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>می‌دانیم</w:t>
      </w:r>
      <w:proofErr w:type="spellEnd"/>
      <w:r w:rsidR="001D729F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مکان متحرک از رابطه</w:t>
      </w:r>
      <w:r w:rsidR="001D729F" w:rsidRPr="00C353A0">
        <w:rPr>
          <w:rFonts w:ascii="Cambria Math" w:eastAsiaTheme="minorEastAsia" w:hAnsi="Cambria Math" w:cs="B Nazanin" w:hint="cs"/>
          <w:b/>
          <w:bCs/>
          <w:color w:val="000000" w:themeColor="text1"/>
          <w:sz w:val="28"/>
          <w:szCs w:val="28"/>
          <w:rtl/>
          <w:lang w:bidi="fa-IR"/>
        </w:rPr>
        <w:t xml:space="preserve"> </w:t>
      </w:r>
      <m:oMath>
        <m:r>
          <m:rPr>
            <m:sty m:val="b"/>
          </m:rP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x</m:t>
        </m:r>
        <m:d>
          <m:dPr>
            <m:ctrlP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t</m:t>
            </m:r>
          </m:e>
        </m:d>
        <m:r>
          <m:rPr>
            <m:sty m:val="p"/>
          </m:rP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=</m:t>
        </m:r>
        <m:sSub>
          <m:sSubPr>
            <m:ctrlP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c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1</m:t>
            </m:r>
          </m:sub>
        </m:sSub>
        <m:sSub>
          <m:sSubPr>
            <m:ctrlPr>
              <w:rPr>
                <w:rFonts w:ascii="Cambria Math" w:eastAsiaTheme="minorEastAsia" w:hAnsi="Cambria Math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m:ctrlPr>
          </m:sSubPr>
          <m:e>
            <m:r>
              <m:rPr>
                <m:sty m:val="b"/>
              </m:rP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ξ</m:t>
            </m:r>
          </m:e>
          <m:sub>
            <m:r>
              <m:rPr>
                <m:sty m:val="b"/>
              </m:rP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1</m:t>
            </m:r>
          </m:sub>
        </m:sSub>
        <m:sSup>
          <m:sSupPr>
            <m:ctrlP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</m:ctrlPr>
          </m:sSupPr>
          <m:e>
            <m:r>
              <m:rPr>
                <m:sty m:val="p"/>
              </m:rP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e</m:t>
            </m:r>
          </m:e>
          <m:sup>
            <m:sSub>
              <m:sSubPr>
                <m:ctrlPr>
                  <w:rPr>
                    <w:rFonts w:ascii="Cambria Math" w:eastAsiaTheme="minorEastAsia" w:hAnsi="Cambria Math" w:cs="B Nazanin"/>
                    <w:color w:val="000000" w:themeColor="text1"/>
                    <w:sz w:val="24"/>
                    <w:szCs w:val="24"/>
                    <w:lang w:bidi="fa-IR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B Nazanin"/>
                    <w:color w:val="000000" w:themeColor="text1"/>
                    <w:sz w:val="24"/>
                    <w:szCs w:val="24"/>
                    <w:lang w:bidi="fa-IR"/>
                  </w:rPr>
                  <m:t>λ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B Nazanin"/>
                    <w:color w:val="000000" w:themeColor="text1"/>
                    <w:sz w:val="24"/>
                    <w:szCs w:val="24"/>
                    <w:lang w:bidi="fa-IR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t</m:t>
            </m:r>
          </m:sup>
        </m:sSup>
        <m:r>
          <m:rPr>
            <m:sty m:val="p"/>
          </m:rP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+</m:t>
        </m:r>
        <m:sSub>
          <m:sSubPr>
            <m:ctrlP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c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2</m:t>
            </m:r>
          </m:sub>
        </m:sSub>
        <m:sSub>
          <m:sSubPr>
            <m:ctrlPr>
              <w:rPr>
                <w:rFonts w:ascii="Cambria Math" w:eastAsiaTheme="minorEastAsia" w:hAnsi="Cambria Math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m:ctrlPr>
          </m:sSubPr>
          <m:e>
            <m:r>
              <m:rPr>
                <m:sty m:val="b"/>
              </m:rP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ξ</m:t>
            </m:r>
          </m:e>
          <m:sub>
            <m:r>
              <m:rPr>
                <m:sty m:val="b"/>
              </m:rP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2</m:t>
            </m:r>
          </m:sub>
        </m:sSub>
        <m:sSup>
          <m:sSupPr>
            <m:ctrlP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</m:ctrlPr>
          </m:sSupPr>
          <m:e>
            <m:r>
              <m:rPr>
                <m:sty m:val="p"/>
              </m:rP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e</m:t>
            </m:r>
          </m:e>
          <m:sup>
            <m:sSub>
              <m:sSubPr>
                <m:ctrlPr>
                  <w:rPr>
                    <w:rFonts w:ascii="Cambria Math" w:eastAsiaTheme="minorEastAsia" w:hAnsi="Cambria Math" w:cs="B Nazanin"/>
                    <w:color w:val="000000" w:themeColor="text1"/>
                    <w:sz w:val="24"/>
                    <w:szCs w:val="24"/>
                    <w:lang w:bidi="fa-IR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B Nazanin"/>
                    <w:color w:val="000000" w:themeColor="text1"/>
                    <w:sz w:val="24"/>
                    <w:szCs w:val="24"/>
                    <w:lang w:bidi="fa-IR"/>
                  </w:rPr>
                  <m:t>λ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B Nazanin"/>
                    <w:color w:val="000000" w:themeColor="text1"/>
                    <w:sz w:val="24"/>
                    <w:szCs w:val="24"/>
                    <w:lang w:bidi="fa-IR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t</m:t>
            </m:r>
          </m:sup>
        </m:sSup>
      </m:oMath>
      <w:r w:rsidRPr="00C353A0">
        <w:rPr>
          <w:rFonts w:ascii="Cambria Math" w:eastAsiaTheme="minorEastAsia" w:hAnsi="Cambria Math" w:cs="B Nazanin" w:hint="cs"/>
          <w:b/>
          <w:bCs/>
          <w:color w:val="000000" w:themeColor="text1"/>
          <w:sz w:val="28"/>
          <w:szCs w:val="28"/>
          <w:rtl/>
          <w:lang w:bidi="fa-IR"/>
        </w:rPr>
        <w:t xml:space="preserve"> </w:t>
      </w:r>
      <w:r w:rsidR="001D729F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پیروی </w:t>
      </w:r>
      <w:proofErr w:type="spellStart"/>
      <w:r w:rsidR="001D729F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>می‌کند</w:t>
      </w:r>
      <w:proofErr w:type="spellEnd"/>
      <w:r w:rsidR="001D729F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>.</w:t>
      </w:r>
      <w:r w:rsidR="009E0660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فرض کنید در لحظه دلخواه </w:t>
      </w:r>
      <m:oMath>
        <m:sSub>
          <m:sSubPr>
            <m:ctrlP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t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0</m:t>
            </m:r>
          </m:sub>
        </m:sSub>
      </m:oMath>
      <w:r w:rsidR="009E0660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در راستای </w:t>
      </w:r>
      <w:r w:rsidR="005359DD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بردار ویژه </w:t>
      </w:r>
      <m:oMath>
        <m:sSub>
          <m:sSubPr>
            <m:ctrlPr>
              <w:rPr>
                <w:rFonts w:ascii="Cambria Math" w:eastAsiaTheme="minorEastAsia" w:hAnsi="Cambria Math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m:ctrlPr>
          </m:sSubPr>
          <m:e>
            <m:r>
              <m:rPr>
                <m:sty m:val="b"/>
              </m:rP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ξ</m:t>
            </m:r>
          </m:e>
          <m:sub>
            <m:r>
              <m:rPr>
                <m:sty m:val="b"/>
              </m:rP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1</m:t>
            </m:r>
          </m:sub>
        </m:sSub>
      </m:oMath>
      <w:r w:rsidR="00D14709" w:rsidRPr="00C353A0">
        <w:rPr>
          <w:rFonts w:ascii="Cambria Math" w:eastAsiaTheme="minorEastAsia" w:hAnsi="Cambria Math" w:cs="B Nazanin" w:hint="cs"/>
          <w:b/>
          <w:bCs/>
          <w:color w:val="000000" w:themeColor="text1"/>
          <w:sz w:val="24"/>
          <w:szCs w:val="24"/>
          <w:rtl/>
          <w:lang w:bidi="fa-IR"/>
        </w:rPr>
        <w:t xml:space="preserve"> </w:t>
      </w:r>
      <w:r w:rsidR="00D14709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قرار داشته باشیم. </w:t>
      </w:r>
      <w:r w:rsidR="00335EB9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در این صورت </w:t>
      </w:r>
      <m:oMath>
        <m:r>
          <m:rPr>
            <m:sty m:val="b"/>
          </m:rP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x</m:t>
        </m:r>
        <m:d>
          <m:dPr>
            <m:ctrlP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B Nazanin"/>
                    <w:color w:val="000000" w:themeColor="text1"/>
                    <w:sz w:val="24"/>
                    <w:szCs w:val="24"/>
                    <w:lang w:bidi="fa-IR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B Nazanin"/>
                    <w:color w:val="000000" w:themeColor="text1"/>
                    <w:sz w:val="24"/>
                    <w:szCs w:val="24"/>
                    <w:lang w:bidi="fa-IR"/>
                  </w:rPr>
                  <m:t>t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B Nazanin"/>
                    <w:color w:val="000000" w:themeColor="text1"/>
                    <w:sz w:val="24"/>
                    <w:szCs w:val="24"/>
                    <w:lang w:bidi="fa-IR"/>
                  </w:rPr>
                  <m:t>0</m:t>
                </m:r>
              </m:sub>
            </m:sSub>
          </m:e>
        </m:d>
        <m:r>
          <m:rPr>
            <m:sty m:val="p"/>
          </m:rP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=k</m:t>
        </m:r>
        <m:sSub>
          <m:sSubPr>
            <m:ctrlPr>
              <w:rPr>
                <w:rFonts w:ascii="Cambria Math" w:eastAsiaTheme="minorEastAsia" w:hAnsi="Cambria Math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m:ctrlPr>
          </m:sSubPr>
          <m:e>
            <m:r>
              <m:rPr>
                <m:sty m:val="b"/>
              </m:rP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ξ</m:t>
            </m:r>
          </m:e>
          <m:sub>
            <m:r>
              <m:rPr>
                <m:sty m:val="b"/>
              </m:rP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1</m:t>
            </m:r>
          </m:sub>
        </m:sSub>
      </m:oMath>
      <w:r w:rsidR="0055057F" w:rsidRPr="00C353A0">
        <w:rPr>
          <w:rFonts w:ascii="Cambria Math" w:eastAsiaTheme="minorEastAsia" w:hAnsi="Cambria Math" w:cs="B Nazanin" w:hint="cs"/>
          <w:b/>
          <w:bCs/>
          <w:color w:val="000000" w:themeColor="text1"/>
          <w:sz w:val="24"/>
          <w:szCs w:val="24"/>
          <w:rtl/>
          <w:lang w:bidi="fa-IR"/>
        </w:rPr>
        <w:t xml:space="preserve"> </w:t>
      </w:r>
      <w:r w:rsidR="0055057F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که </w:t>
      </w:r>
      <m:oMath>
        <m:r>
          <m:rPr>
            <m:sty m:val="p"/>
          </m:rP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k</m:t>
        </m:r>
      </m:oMath>
      <w:r w:rsidR="0055057F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ضریب دلخواهی می</w:t>
      </w:r>
      <w:r w:rsidR="0055057F" w:rsidRPr="00C353A0">
        <w:rPr>
          <w:rFonts w:ascii="Cambria Math" w:eastAsiaTheme="minorEastAsia" w:hAnsi="Cambria Math" w:cs="B Nazanin"/>
          <w:color w:val="000000" w:themeColor="text1"/>
          <w:sz w:val="24"/>
          <w:szCs w:val="24"/>
          <w:lang w:bidi="fa-IR"/>
        </w:rPr>
        <w:t>‎</w:t>
      </w:r>
      <w:r w:rsidR="0055057F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>باشد.</w:t>
      </w:r>
      <w:r w:rsidR="001008CB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با توجه به معادله </w:t>
      </w:r>
      <w:r w:rsidR="001D570E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حرکت، </w:t>
      </w:r>
      <w:proofErr w:type="spellStart"/>
      <w:r w:rsidR="001D570E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>می‌توان</w:t>
      </w:r>
      <w:proofErr w:type="spellEnd"/>
      <w:r w:rsidR="001D570E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نوشت:</w:t>
      </w:r>
    </w:p>
    <w:p w14:paraId="2BEBB2AA" w14:textId="586CA0DD" w:rsidR="001008CB" w:rsidRPr="004107FA" w:rsidRDefault="004107FA" w:rsidP="0072109A">
      <w:pPr>
        <w:ind w:right="-64"/>
        <w:jc w:val="both"/>
        <w:rPr>
          <w:rFonts w:ascii="Cambria Math" w:eastAsiaTheme="minorEastAsia" w:hAnsi="Cambria Math" w:cs="B Nazanin"/>
          <w:i/>
          <w:iCs/>
          <w:color w:val="000000" w:themeColor="text1"/>
          <w:sz w:val="28"/>
          <w:szCs w:val="28"/>
          <w:rtl/>
          <w:lang w:bidi="fa-IR"/>
        </w:rPr>
      </w:pPr>
      <m:oMathPara>
        <m:oMathParaPr>
          <m:jc m:val="left"/>
        </m:oMathParaPr>
        <m:oMath>
          <m:r>
            <m:rPr>
              <m:sty m:val="bi"/>
            </m:rP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x</m:t>
          </m:r>
          <m:d>
            <m:d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 w:cs="B Nazanin"/>
                      <w:i/>
                      <w:iCs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0</m:t>
                  </m:r>
                </m:sub>
              </m:sSub>
            </m:e>
          </m:d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</m:t>
          </m:r>
          <m:sSub>
            <m:sSub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c</m:t>
              </m:r>
            </m:e>
            <m:sub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1</m:t>
              </m:r>
            </m:sub>
          </m:sSub>
          <m:sSub>
            <m:sSubPr>
              <m:ctrlPr>
                <w:rPr>
                  <w:rFonts w:ascii="Cambria Math" w:eastAsiaTheme="minorEastAsia" w:hAnsi="Cambria Math" w:cs="B Nazanin"/>
                  <w:b/>
                  <w:bCs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ξ</m:t>
              </m:r>
            </m:e>
            <m:sub>
              <m:r>
                <m:rPr>
                  <m:sty m:val="bi"/>
                </m:rP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1</m:t>
              </m:r>
            </m:sub>
          </m:sSub>
          <m:sSup>
            <m:sSup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sSup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e</m:t>
              </m:r>
            </m:e>
            <m:sup>
              <m:sSub>
                <m:sSubPr>
                  <m:ctrlPr>
                    <w:rPr>
                      <w:rFonts w:ascii="Cambria Math" w:eastAsiaTheme="minorEastAsia" w:hAnsi="Cambria Math" w:cs="B Nazanin"/>
                      <w:i/>
                      <w:iCs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λ</m:t>
                  </m:r>
                </m:e>
                <m:sub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 w:cs="B Nazanin"/>
                      <w:i/>
                      <w:iCs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0</m:t>
                  </m:r>
                </m:sub>
              </m:sSub>
            </m:sup>
          </m:sSup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+</m:t>
          </m:r>
          <m:sSub>
            <m:sSub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c</m:t>
              </m:r>
            </m:e>
            <m:sub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2</m:t>
              </m:r>
            </m:sub>
          </m:sSub>
          <m:sSub>
            <m:sSubPr>
              <m:ctrlPr>
                <w:rPr>
                  <w:rFonts w:ascii="Cambria Math" w:eastAsiaTheme="minorEastAsia" w:hAnsi="Cambria Math" w:cs="B Nazanin"/>
                  <w:b/>
                  <w:bCs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ξ</m:t>
              </m:r>
            </m:e>
            <m:sub>
              <m:r>
                <m:rPr>
                  <m:sty m:val="bi"/>
                </m:rP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2</m:t>
              </m:r>
            </m:sub>
          </m:sSub>
          <m:sSup>
            <m:sSup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sSup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e</m:t>
              </m:r>
            </m:e>
            <m:sup>
              <m:sSub>
                <m:sSubPr>
                  <m:ctrlPr>
                    <w:rPr>
                      <w:rFonts w:ascii="Cambria Math" w:eastAsiaTheme="minorEastAsia" w:hAnsi="Cambria Math" w:cs="B Nazanin"/>
                      <w:i/>
                      <w:iCs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λ</m:t>
                  </m:r>
                </m:e>
                <m:sub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2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 w:cs="B Nazanin"/>
                      <w:i/>
                      <w:iCs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0</m:t>
                  </m:r>
                </m:sub>
              </m:sSub>
            </m:sup>
          </m:sSup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k</m:t>
          </m:r>
          <m:sSub>
            <m:sSubPr>
              <m:ctrlPr>
                <w:rPr>
                  <w:rFonts w:ascii="Cambria Math" w:eastAsiaTheme="minorEastAsia" w:hAnsi="Cambria Math" w:cs="B Nazanin"/>
                  <w:b/>
                  <w:bCs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ξ</m:t>
              </m:r>
            </m:e>
            <m:sub>
              <m:r>
                <m:rPr>
                  <m:sty m:val="bi"/>
                </m:rP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1</m:t>
              </m:r>
            </m:sub>
          </m:sSub>
          <m:r>
            <m:rPr>
              <m:sty m:val="bi"/>
            </m:rP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⇒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 w:cs="B Nazanin"/>
                  <w:b/>
                  <w:bCs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 w:cs="B Nazanin"/>
                      <w:i/>
                      <w:iCs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c</m:t>
                  </m:r>
                </m:e>
                <m:sub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1</m:t>
                  </m:r>
                </m:sub>
              </m:sSub>
              <m:sSup>
                <m:sSupPr>
                  <m:ctrlPr>
                    <w:rPr>
                      <w:rFonts w:ascii="Cambria Math" w:eastAsiaTheme="minorEastAsia" w:hAnsi="Cambria Math" w:cs="B Nazanin"/>
                      <w:i/>
                      <w:iCs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e</m:t>
                  </m:r>
                </m:e>
                <m:sup>
                  <m:sSub>
                    <m:sSubPr>
                      <m:ctrlPr>
                        <w:rPr>
                          <w:rFonts w:ascii="Cambria Math" w:eastAsiaTheme="minorEastAsia" w:hAnsi="Cambria Math" w:cs="B Nazanin"/>
                          <w:i/>
                          <w:iCs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λ</m:t>
                      </m:r>
                    </m:e>
                    <m:sub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1</m:t>
                      </m:r>
                    </m:sub>
                  </m:sSub>
                  <m:sSub>
                    <m:sSubPr>
                      <m:ctrlPr>
                        <w:rPr>
                          <w:rFonts w:ascii="Cambria Math" w:eastAsiaTheme="minorEastAsia" w:hAnsi="Cambria Math" w:cs="B Nazanin"/>
                          <w:i/>
                          <w:iCs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t</m:t>
                      </m:r>
                    </m:e>
                    <m:sub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0</m:t>
                      </m:r>
                    </m:sub>
                  </m:sSub>
                </m:sup>
              </m:sSup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-k</m:t>
              </m: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e>
          </m:d>
          <m:sSub>
            <m:sSubPr>
              <m:ctrlPr>
                <w:rPr>
                  <w:rFonts w:ascii="Cambria Math" w:eastAsiaTheme="minorEastAsia" w:hAnsi="Cambria Math" w:cs="B Nazanin"/>
                  <w:b/>
                  <w:bCs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ξ</m:t>
              </m:r>
            </m:e>
            <m:sub>
              <m:r>
                <m:rPr>
                  <m:sty m:val="bi"/>
                </m:rP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1</m:t>
              </m:r>
            </m:sub>
          </m:sSub>
          <m:r>
            <m:rPr>
              <m:sty m:val="bi"/>
            </m:rP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+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 w:cs="B Nazanin"/>
                  <w:b/>
                  <w:bCs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 w:cs="B Nazanin"/>
                      <w:i/>
                      <w:iCs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c</m:t>
                  </m:r>
                </m:e>
                <m:sub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2</m:t>
                  </m:r>
                </m:sub>
              </m:sSub>
              <m:sSup>
                <m:sSupPr>
                  <m:ctrlPr>
                    <w:rPr>
                      <w:rFonts w:ascii="Cambria Math" w:eastAsiaTheme="minorEastAsia" w:hAnsi="Cambria Math" w:cs="B Nazanin"/>
                      <w:i/>
                      <w:iCs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e</m:t>
                  </m:r>
                </m:e>
                <m:sup>
                  <m:sSub>
                    <m:sSubPr>
                      <m:ctrlPr>
                        <w:rPr>
                          <w:rFonts w:ascii="Cambria Math" w:eastAsiaTheme="minorEastAsia" w:hAnsi="Cambria Math" w:cs="B Nazanin"/>
                          <w:i/>
                          <w:iCs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λ</m:t>
                      </m:r>
                    </m:e>
                    <m:sub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2</m:t>
                      </m:r>
                    </m:sub>
                  </m:sSub>
                  <m:sSub>
                    <m:sSubPr>
                      <m:ctrlPr>
                        <w:rPr>
                          <w:rFonts w:ascii="Cambria Math" w:eastAsiaTheme="minorEastAsia" w:hAnsi="Cambria Math" w:cs="B Nazanin"/>
                          <w:i/>
                          <w:iCs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t</m:t>
                      </m:r>
                    </m:e>
                    <m:sub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0</m:t>
                      </m:r>
                    </m:sub>
                  </m:sSub>
                </m:sup>
              </m:sSup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e>
          </m:d>
          <m:sSub>
            <m:sSubPr>
              <m:ctrlPr>
                <w:rPr>
                  <w:rFonts w:ascii="Cambria Math" w:eastAsiaTheme="minorEastAsia" w:hAnsi="Cambria Math" w:cs="B Nazanin"/>
                  <w:b/>
                  <w:bCs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ξ</m:t>
              </m:r>
            </m:e>
            <m:sub>
              <m:r>
                <m:rPr>
                  <m:sty m:val="bi"/>
                </m:rP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2</m:t>
              </m:r>
            </m:sub>
          </m:sSub>
          <m:r>
            <m:rPr>
              <m:sty m:val="bi"/>
            </m:rP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</m:t>
          </m:r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0</m:t>
          </m:r>
        </m:oMath>
      </m:oMathPara>
    </w:p>
    <w:p w14:paraId="1AB39FB1" w14:textId="65635A70" w:rsidR="000A672E" w:rsidRPr="00C353A0" w:rsidRDefault="006C1322" w:rsidP="000A672E">
      <w:pPr>
        <w:bidi/>
        <w:ind w:right="-64"/>
        <w:jc w:val="both"/>
        <w:rPr>
          <w:rFonts w:ascii="Cambria Math" w:eastAsiaTheme="minorEastAsia" w:hAnsi="Cambria Math" w:cs="B Nazanin"/>
          <w:color w:val="000000" w:themeColor="text1"/>
          <w:sz w:val="24"/>
          <w:szCs w:val="24"/>
          <w:rtl/>
          <w:lang w:bidi="fa-IR"/>
        </w:rPr>
      </w:pPr>
      <w:proofErr w:type="spellStart"/>
      <w:r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>می‌دانیم</w:t>
      </w:r>
      <w:proofErr w:type="spellEnd"/>
      <w:r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مقادیر ویژه </w:t>
      </w:r>
      <w:proofErr w:type="spellStart"/>
      <w:r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>ماتریس</w:t>
      </w:r>
      <w:proofErr w:type="spellEnd"/>
      <w:r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</w:t>
      </w:r>
      <w:r w:rsidR="00D70641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سوال یک، از همدیگر متفاوت هستند لذا با توجه به </w:t>
      </w:r>
      <w:proofErr w:type="spellStart"/>
      <w:r w:rsidR="00D70641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>قضایای</w:t>
      </w:r>
      <w:proofErr w:type="spellEnd"/>
      <w:r w:rsidR="00D70641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جبر خطی </w:t>
      </w:r>
      <w:proofErr w:type="spellStart"/>
      <w:r w:rsidR="00D70641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>می‌توان</w:t>
      </w:r>
      <w:proofErr w:type="spellEnd"/>
      <w:r w:rsidR="00D70641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نتیجه گرفت که </w:t>
      </w:r>
      <m:oMath>
        <m:sSub>
          <m:sSubPr>
            <m:ctrlPr>
              <w:rPr>
                <w:rFonts w:ascii="Cambria Math" w:eastAsiaTheme="minorEastAsia" w:hAnsi="Cambria Math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m:ctrlPr>
          </m:sSubPr>
          <m:e>
            <m:r>
              <m:rPr>
                <m:sty m:val="b"/>
              </m:rP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ξ</m:t>
            </m:r>
          </m:e>
          <m:sub>
            <m:r>
              <m:rPr>
                <m:sty m:val="b"/>
              </m:rP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1</m:t>
            </m:r>
          </m:sub>
        </m:sSub>
      </m:oMath>
      <w:r w:rsidR="00D70641" w:rsidRPr="00C353A0">
        <w:rPr>
          <w:rFonts w:ascii="Cambria Math" w:eastAsiaTheme="minorEastAsia" w:hAnsi="Cambria Math" w:cs="B Nazanin" w:hint="cs"/>
          <w:b/>
          <w:bCs/>
          <w:color w:val="000000" w:themeColor="text1"/>
          <w:sz w:val="24"/>
          <w:szCs w:val="24"/>
          <w:rtl/>
          <w:lang w:bidi="fa-IR"/>
        </w:rPr>
        <w:t xml:space="preserve"> </w:t>
      </w:r>
      <w:r w:rsidR="00D70641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>و</w:t>
      </w:r>
      <w:r w:rsidR="00D70641" w:rsidRPr="00C353A0">
        <w:rPr>
          <w:rFonts w:ascii="Cambria Math" w:eastAsiaTheme="minorEastAsia" w:hAnsi="Cambria Math" w:cs="B Nazanin" w:hint="cs"/>
          <w:b/>
          <w:bCs/>
          <w:color w:val="000000" w:themeColor="text1"/>
          <w:sz w:val="24"/>
          <w:szCs w:val="24"/>
          <w:rtl/>
          <w:lang w:bidi="fa-IR"/>
        </w:rPr>
        <w:t xml:space="preserve"> </w:t>
      </w:r>
      <m:oMath>
        <m:sSub>
          <m:sSubPr>
            <m:ctrlPr>
              <w:rPr>
                <w:rFonts w:ascii="Cambria Math" w:eastAsiaTheme="minorEastAsia" w:hAnsi="Cambria Math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m:ctrlPr>
          </m:sSubPr>
          <m:e>
            <m:r>
              <m:rPr>
                <m:sty m:val="b"/>
              </m:rP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ξ</m:t>
            </m:r>
          </m:e>
          <m:sub>
            <m:r>
              <m:rPr>
                <m:sty m:val="b"/>
              </m:rP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2</m:t>
            </m:r>
          </m:sub>
        </m:sSub>
      </m:oMath>
      <w:r w:rsidR="00D70641" w:rsidRPr="00C353A0">
        <w:rPr>
          <w:rFonts w:ascii="Cambria Math" w:eastAsiaTheme="minorEastAsia" w:hAnsi="Cambria Math" w:cs="B Nazanin" w:hint="cs"/>
          <w:b/>
          <w:bCs/>
          <w:color w:val="000000" w:themeColor="text1"/>
          <w:sz w:val="24"/>
          <w:szCs w:val="24"/>
          <w:rtl/>
          <w:lang w:bidi="fa-IR"/>
        </w:rPr>
        <w:t xml:space="preserve"> </w:t>
      </w:r>
      <w:r w:rsidR="00D70641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>همدیگر مستقل خطی هستند.</w:t>
      </w:r>
      <w:r w:rsidR="00CE6ACC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اثبات این قضیه ساده است لذا به طور خلاصه آن را مرور </w:t>
      </w:r>
      <w:proofErr w:type="spellStart"/>
      <w:r w:rsidR="00CE6ACC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>می‌کنیم</w:t>
      </w:r>
      <w:proofErr w:type="spellEnd"/>
      <w:r w:rsidR="00CE6ACC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. کافیست که دو طرف را در </w:t>
      </w:r>
      <w:proofErr w:type="spellStart"/>
      <w:r w:rsidR="00CE6ACC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>ماتریس</w:t>
      </w:r>
      <w:proofErr w:type="spellEnd"/>
      <w:r w:rsidR="00CE6ACC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</w:t>
      </w:r>
      <m:oMath>
        <m:r>
          <m:rPr>
            <m:sty m:val="p"/>
          </m:rP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A</m:t>
        </m:r>
      </m:oMath>
      <w:r w:rsidR="00CE6ACC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ضرب کنیم. در این صورت </w:t>
      </w:r>
      <w:r w:rsidR="0010757F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این مسئله با </w:t>
      </w:r>
      <w:r w:rsidR="00B55C2D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متفاوت بودن </w:t>
      </w:r>
      <m:oMath>
        <m:sSub>
          <m:sSubPr>
            <m:ctrlP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λ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1</m:t>
            </m:r>
          </m:sub>
        </m:sSub>
      </m:oMath>
      <w:r w:rsidR="00B55C2D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λ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2</m:t>
            </m:r>
          </m:sub>
        </m:sSub>
      </m:oMath>
      <w:r w:rsidR="00B55C2D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در تناقض است:</w:t>
      </w:r>
    </w:p>
    <w:p w14:paraId="01F8C5DB" w14:textId="4A582A2E" w:rsidR="00AA7541" w:rsidRPr="004107FA" w:rsidRDefault="00D41F4C" w:rsidP="00703E76">
      <w:pPr>
        <w:ind w:right="-64"/>
        <w:jc w:val="both"/>
        <w:rPr>
          <w:rFonts w:ascii="Cambria Math" w:eastAsiaTheme="minorEastAsia" w:hAnsi="Cambria Math" w:cs="B Nazanin"/>
          <w:b/>
          <w:bCs/>
          <w:i/>
          <w:iCs/>
          <w:color w:val="000000" w:themeColor="text1"/>
          <w:sz w:val="24"/>
          <w:szCs w:val="24"/>
          <w:lang w:bidi="fa-IR"/>
        </w:rPr>
      </w:pPr>
      <m:oMathPara>
        <m:oMathParaPr>
          <m:jc m:val="left"/>
        </m:oMathParaPr>
        <m:oMath>
          <m:d>
            <m:dPr>
              <m:begChr m:val="["/>
              <m:endChr m:val="]"/>
              <m:ctrlPr>
                <w:rPr>
                  <w:rFonts w:ascii="Cambria Math" w:eastAsiaTheme="minorEastAsia" w:hAnsi="Cambria Math" w:cs="B Nazanin"/>
                  <w:b/>
                  <w:bCs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 w:cs="B Nazanin"/>
                      <w:i/>
                      <w:iCs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c</m:t>
                  </m:r>
                </m:e>
                <m:sub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1</m:t>
                  </m:r>
                </m:sub>
              </m:sSub>
              <m:sSup>
                <m:sSupPr>
                  <m:ctrlPr>
                    <w:rPr>
                      <w:rFonts w:ascii="Cambria Math" w:eastAsiaTheme="minorEastAsia" w:hAnsi="Cambria Math" w:cs="B Nazanin"/>
                      <w:i/>
                      <w:iCs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e</m:t>
                  </m:r>
                </m:e>
                <m:sup>
                  <m:sSub>
                    <m:sSubPr>
                      <m:ctrlPr>
                        <w:rPr>
                          <w:rFonts w:ascii="Cambria Math" w:eastAsiaTheme="minorEastAsia" w:hAnsi="Cambria Math" w:cs="B Nazanin"/>
                          <w:i/>
                          <w:iCs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λ</m:t>
                      </m:r>
                    </m:e>
                    <m:sub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1</m:t>
                      </m:r>
                    </m:sub>
                  </m:sSub>
                  <m:sSub>
                    <m:sSubPr>
                      <m:ctrlPr>
                        <w:rPr>
                          <w:rFonts w:ascii="Cambria Math" w:eastAsiaTheme="minorEastAsia" w:hAnsi="Cambria Math" w:cs="B Nazanin"/>
                          <w:i/>
                          <w:iCs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t</m:t>
                      </m:r>
                    </m:e>
                    <m:sub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0</m:t>
                      </m:r>
                    </m:sub>
                  </m:sSub>
                </m:sup>
              </m:sSup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-k</m:t>
              </m: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e>
          </m:d>
          <m:sSub>
            <m:sSubPr>
              <m:ctrlPr>
                <w:rPr>
                  <w:rFonts w:ascii="Cambria Math" w:eastAsiaTheme="minorEastAsia" w:hAnsi="Cambria Math" w:cs="B Nazanin"/>
                  <w:b/>
                  <w:bCs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ξ</m:t>
              </m:r>
            </m:e>
            <m:sub>
              <m:r>
                <m:rPr>
                  <m:sty m:val="bi"/>
                </m:rP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1</m:t>
              </m:r>
            </m:sub>
          </m:sSub>
          <m:r>
            <m:rPr>
              <m:sty m:val="bi"/>
            </m:rP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+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 w:cs="B Nazanin"/>
                  <w:b/>
                  <w:bCs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 w:cs="B Nazanin"/>
                      <w:i/>
                      <w:iCs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c</m:t>
                  </m:r>
                </m:e>
                <m:sub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2</m:t>
                  </m:r>
                </m:sub>
              </m:sSub>
              <m:sSup>
                <m:sSupPr>
                  <m:ctrlPr>
                    <w:rPr>
                      <w:rFonts w:ascii="Cambria Math" w:eastAsiaTheme="minorEastAsia" w:hAnsi="Cambria Math" w:cs="B Nazanin"/>
                      <w:i/>
                      <w:iCs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e</m:t>
                  </m:r>
                </m:e>
                <m:sup>
                  <m:sSub>
                    <m:sSubPr>
                      <m:ctrlPr>
                        <w:rPr>
                          <w:rFonts w:ascii="Cambria Math" w:eastAsiaTheme="minorEastAsia" w:hAnsi="Cambria Math" w:cs="B Nazanin"/>
                          <w:i/>
                          <w:iCs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λ</m:t>
                      </m:r>
                    </m:e>
                    <m:sub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2</m:t>
                      </m:r>
                    </m:sub>
                  </m:sSub>
                  <m:sSub>
                    <m:sSubPr>
                      <m:ctrlPr>
                        <w:rPr>
                          <w:rFonts w:ascii="Cambria Math" w:eastAsiaTheme="minorEastAsia" w:hAnsi="Cambria Math" w:cs="B Nazanin"/>
                          <w:i/>
                          <w:iCs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t</m:t>
                      </m:r>
                    </m:e>
                    <m:sub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0</m:t>
                      </m:r>
                    </m:sub>
                  </m:sSub>
                </m:sup>
              </m:sSup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e>
          </m:d>
          <m:sSub>
            <m:sSubPr>
              <m:ctrlPr>
                <w:rPr>
                  <w:rFonts w:ascii="Cambria Math" w:eastAsiaTheme="minorEastAsia" w:hAnsi="Cambria Math" w:cs="B Nazanin"/>
                  <w:b/>
                  <w:bCs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ξ</m:t>
              </m:r>
            </m:e>
            <m:sub>
              <m:r>
                <m:rPr>
                  <m:sty m:val="bi"/>
                </m:rP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2</m:t>
              </m:r>
            </m:sub>
          </m:sSub>
          <m:r>
            <m:rPr>
              <m:sty m:val="bi"/>
            </m:rP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</m:t>
          </m:r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0⇒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 w:cs="B Nazanin"/>
                  <w:b/>
                  <w:bCs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 w:cs="B Nazanin"/>
                      <w:i/>
                      <w:iCs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c</m:t>
                  </m:r>
                </m:e>
                <m:sub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1</m:t>
                  </m:r>
                </m:sub>
              </m:sSub>
              <m:sSup>
                <m:sSupPr>
                  <m:ctrlPr>
                    <w:rPr>
                      <w:rFonts w:ascii="Cambria Math" w:eastAsiaTheme="minorEastAsia" w:hAnsi="Cambria Math" w:cs="B Nazanin"/>
                      <w:i/>
                      <w:iCs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e</m:t>
                  </m:r>
                </m:e>
                <m:sup>
                  <m:sSub>
                    <m:sSubPr>
                      <m:ctrlPr>
                        <w:rPr>
                          <w:rFonts w:ascii="Cambria Math" w:eastAsiaTheme="minorEastAsia" w:hAnsi="Cambria Math" w:cs="B Nazanin"/>
                          <w:i/>
                          <w:iCs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λ</m:t>
                      </m:r>
                    </m:e>
                    <m:sub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1</m:t>
                      </m:r>
                    </m:sub>
                  </m:sSub>
                  <m:sSub>
                    <m:sSubPr>
                      <m:ctrlPr>
                        <w:rPr>
                          <w:rFonts w:ascii="Cambria Math" w:eastAsiaTheme="minorEastAsia" w:hAnsi="Cambria Math" w:cs="B Nazanin"/>
                          <w:i/>
                          <w:iCs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t</m:t>
                      </m:r>
                    </m:e>
                    <m:sub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0</m:t>
                      </m:r>
                    </m:sub>
                  </m:sSub>
                </m:sup>
              </m:sSup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-k</m:t>
              </m: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e>
          </m:d>
          <m:sSub>
            <m:sSubPr>
              <m:ctrlPr>
                <w:rPr>
                  <w:rFonts w:ascii="Cambria Math" w:eastAsiaTheme="minorEastAsia" w:hAnsi="Cambria Math" w:cs="B Nazanin"/>
                  <w:b/>
                  <w:bCs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ξ</m:t>
              </m:r>
            </m:e>
            <m:sub>
              <m:r>
                <m:rPr>
                  <m:sty m:val="bi"/>
                </m:rP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1</m:t>
              </m:r>
            </m:sub>
          </m:sSub>
          <m:r>
            <m:rPr>
              <m:sty m:val="bi"/>
            </m:rP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-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 w:cs="B Nazanin"/>
                  <w:b/>
                  <w:bCs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 w:cs="B Nazanin"/>
                      <w:i/>
                      <w:iCs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c</m:t>
                  </m:r>
                </m:e>
                <m:sub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2</m:t>
                  </m:r>
                </m:sub>
              </m:sSub>
              <m:sSup>
                <m:sSupPr>
                  <m:ctrlPr>
                    <w:rPr>
                      <w:rFonts w:ascii="Cambria Math" w:eastAsiaTheme="minorEastAsia" w:hAnsi="Cambria Math" w:cs="B Nazanin"/>
                      <w:i/>
                      <w:iCs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e</m:t>
                  </m:r>
                </m:e>
                <m:sup>
                  <m:sSub>
                    <m:sSubPr>
                      <m:ctrlPr>
                        <w:rPr>
                          <w:rFonts w:ascii="Cambria Math" w:eastAsiaTheme="minorEastAsia" w:hAnsi="Cambria Math" w:cs="B Nazanin"/>
                          <w:i/>
                          <w:iCs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λ</m:t>
                      </m:r>
                    </m:e>
                    <m:sub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2</m:t>
                      </m:r>
                    </m:sub>
                  </m:sSub>
                  <m:sSub>
                    <m:sSubPr>
                      <m:ctrlPr>
                        <w:rPr>
                          <w:rFonts w:ascii="Cambria Math" w:eastAsiaTheme="minorEastAsia" w:hAnsi="Cambria Math" w:cs="B Nazanin"/>
                          <w:i/>
                          <w:iCs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t</m:t>
                      </m:r>
                    </m:e>
                    <m:sub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0</m:t>
                      </m:r>
                    </m:sub>
                  </m:sSub>
                </m:sup>
              </m:sSup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e>
          </m:d>
          <m:sSub>
            <m:sSubPr>
              <m:ctrlPr>
                <w:rPr>
                  <w:rFonts w:ascii="Cambria Math" w:eastAsiaTheme="minorEastAsia" w:hAnsi="Cambria Math" w:cs="B Nazanin"/>
                  <w:b/>
                  <w:bCs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ξ</m:t>
              </m:r>
            </m:e>
            <m:sub>
              <m:r>
                <m:rPr>
                  <m:sty m:val="bi"/>
                </m:rP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2</m:t>
              </m:r>
            </m:sub>
          </m:sSub>
          <m:r>
            <m:rPr>
              <m:sty m:val="bi"/>
            </m:rP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⇒</m:t>
          </m:r>
        </m:oMath>
      </m:oMathPara>
    </w:p>
    <w:p w14:paraId="0AD92D9B" w14:textId="45CD9A50" w:rsidR="00B55C2D" w:rsidRPr="004107FA" w:rsidRDefault="00D41F4C" w:rsidP="00703E76">
      <w:pPr>
        <w:ind w:right="-64"/>
        <w:jc w:val="both"/>
        <w:rPr>
          <w:rFonts w:ascii="Cambria Math" w:eastAsiaTheme="minorEastAsia" w:hAnsi="Cambria Math" w:cs="B Nazanin"/>
          <w:i/>
          <w:iCs/>
          <w:color w:val="000000" w:themeColor="text1"/>
          <w:sz w:val="24"/>
          <w:szCs w:val="24"/>
          <w:rtl/>
          <w:lang w:bidi="fa-IR"/>
        </w:rPr>
      </w:pPr>
      <m:oMathPara>
        <m:oMathParaPr>
          <m:jc m:val="left"/>
        </m:oMathParaPr>
        <m:oMath>
          <m:d>
            <m:dPr>
              <m:begChr m:val="["/>
              <m:endChr m:val="]"/>
              <m:ctrlPr>
                <w:rPr>
                  <w:rFonts w:ascii="Cambria Math" w:eastAsiaTheme="minorEastAsia" w:hAnsi="Cambria Math" w:cs="B Nazanin"/>
                  <w:b/>
                  <w:bCs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 w:cs="B Nazanin"/>
                      <w:i/>
                      <w:iCs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c</m:t>
                  </m:r>
                </m:e>
                <m:sub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1</m:t>
                  </m:r>
                </m:sub>
              </m:sSub>
              <m:sSup>
                <m:sSupPr>
                  <m:ctrlPr>
                    <w:rPr>
                      <w:rFonts w:ascii="Cambria Math" w:eastAsiaTheme="minorEastAsia" w:hAnsi="Cambria Math" w:cs="B Nazanin"/>
                      <w:i/>
                      <w:iCs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e</m:t>
                  </m:r>
                </m:e>
                <m:sup>
                  <m:sSub>
                    <m:sSubPr>
                      <m:ctrlPr>
                        <w:rPr>
                          <w:rFonts w:ascii="Cambria Math" w:eastAsiaTheme="minorEastAsia" w:hAnsi="Cambria Math" w:cs="B Nazanin"/>
                          <w:i/>
                          <w:iCs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λ</m:t>
                      </m:r>
                    </m:e>
                    <m:sub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1</m:t>
                      </m:r>
                    </m:sub>
                  </m:sSub>
                  <m:sSub>
                    <m:sSubPr>
                      <m:ctrlPr>
                        <w:rPr>
                          <w:rFonts w:ascii="Cambria Math" w:eastAsiaTheme="minorEastAsia" w:hAnsi="Cambria Math" w:cs="B Nazanin"/>
                          <w:i/>
                          <w:iCs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t</m:t>
                      </m:r>
                    </m:e>
                    <m:sub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0</m:t>
                      </m:r>
                    </m:sub>
                  </m:sSub>
                </m:sup>
              </m:sSup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-k</m:t>
              </m: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e>
          </m:d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A</m:t>
          </m:r>
          <m:sSub>
            <m:sSubPr>
              <m:ctrlPr>
                <w:rPr>
                  <w:rFonts w:ascii="Cambria Math" w:eastAsiaTheme="minorEastAsia" w:hAnsi="Cambria Math" w:cs="B Nazanin"/>
                  <w:b/>
                  <w:bCs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ξ</m:t>
              </m:r>
            </m:e>
            <m:sub>
              <m:r>
                <m:rPr>
                  <m:sty m:val="bi"/>
                </m:rP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1</m:t>
              </m:r>
            </m:sub>
          </m:sSub>
          <m:r>
            <m:rPr>
              <m:sty m:val="bi"/>
            </m:rP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-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 w:cs="B Nazanin"/>
                  <w:b/>
                  <w:bCs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 w:cs="B Nazanin"/>
                      <w:i/>
                      <w:iCs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c</m:t>
                  </m:r>
                </m:e>
                <m:sub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2</m:t>
                  </m:r>
                </m:sub>
              </m:sSub>
              <m:sSup>
                <m:sSupPr>
                  <m:ctrlPr>
                    <w:rPr>
                      <w:rFonts w:ascii="Cambria Math" w:eastAsiaTheme="minorEastAsia" w:hAnsi="Cambria Math" w:cs="B Nazanin"/>
                      <w:i/>
                      <w:iCs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e</m:t>
                  </m:r>
                </m:e>
                <m:sup>
                  <m:sSub>
                    <m:sSubPr>
                      <m:ctrlPr>
                        <w:rPr>
                          <w:rFonts w:ascii="Cambria Math" w:eastAsiaTheme="minorEastAsia" w:hAnsi="Cambria Math" w:cs="B Nazanin"/>
                          <w:i/>
                          <w:iCs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λ</m:t>
                      </m:r>
                    </m:e>
                    <m:sub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2</m:t>
                      </m:r>
                    </m:sub>
                  </m:sSub>
                  <m:sSub>
                    <m:sSubPr>
                      <m:ctrlPr>
                        <w:rPr>
                          <w:rFonts w:ascii="Cambria Math" w:eastAsiaTheme="minorEastAsia" w:hAnsi="Cambria Math" w:cs="B Nazanin"/>
                          <w:i/>
                          <w:iCs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t</m:t>
                      </m:r>
                    </m:e>
                    <m:sub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0</m:t>
                      </m:r>
                    </m:sub>
                  </m:sSub>
                </m:sup>
              </m:sSup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e>
          </m:d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A</m:t>
          </m:r>
          <m:sSub>
            <m:sSubPr>
              <m:ctrlPr>
                <w:rPr>
                  <w:rFonts w:ascii="Cambria Math" w:eastAsiaTheme="minorEastAsia" w:hAnsi="Cambria Math" w:cs="B Nazanin"/>
                  <w:b/>
                  <w:bCs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ξ</m:t>
              </m:r>
            </m:e>
            <m:sub>
              <m:r>
                <m:rPr>
                  <m:sty m:val="bi"/>
                </m:rP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2</m:t>
              </m:r>
            </m:sub>
          </m:sSub>
          <m:r>
            <m:rPr>
              <m:sty m:val="bi"/>
            </m:rP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⇒</m:t>
          </m:r>
          <m:limLow>
            <m:limLowPr>
              <m:ctrlPr>
                <w:rPr>
                  <w:rFonts w:ascii="Cambria Math" w:eastAsiaTheme="minorEastAsia" w:hAnsi="Cambria Math" w:cs="B Nazanin"/>
                  <w:b/>
                  <w:bCs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limLowPr>
            <m:e>
              <m:groupChr>
                <m:groupChrPr>
                  <m:ctrlPr>
                    <w:rPr>
                      <w:rFonts w:ascii="Cambria Math" w:eastAsiaTheme="minorEastAsia" w:hAnsi="Cambria Math" w:cs="B Nazanin"/>
                      <w:b/>
                      <w:bCs/>
                      <w:i/>
                      <w:iCs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groupChrPr>
                <m:e>
                  <m:d>
                    <m:dPr>
                      <m:begChr m:val="["/>
                      <m:endChr m:val="]"/>
                      <m:ctrlPr>
                        <w:rPr>
                          <w:rFonts w:ascii="Cambria Math" w:eastAsiaTheme="minorEastAsia" w:hAnsi="Cambria Math" w:cs="B Nazanin"/>
                          <w:b/>
                          <w:bCs/>
                          <w:i/>
                          <w:iCs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 w:cs="B Nazanin"/>
                              <w:i/>
                              <w:iCs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c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1</m:t>
                          </m:r>
                        </m:sub>
                      </m:sSub>
                      <m:sSup>
                        <m:sSupPr>
                          <m:ctrlPr>
                            <w:rPr>
                              <w:rFonts w:ascii="Cambria Math" w:eastAsiaTheme="minorEastAsia" w:hAnsi="Cambria Math" w:cs="B Nazanin"/>
                              <w:i/>
                              <w:iCs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e</m:t>
                          </m:r>
                        </m:e>
                        <m:sup>
                          <m:sSub>
                            <m:sSubPr>
                              <m:ctrlPr>
                                <w:rPr>
                                  <w:rFonts w:ascii="Cambria Math" w:eastAsiaTheme="minorEastAsia" w:hAnsi="Cambria Math" w:cs="B Nazanin"/>
                                  <w:i/>
                                  <w:iCs/>
                                  <w:color w:val="000000" w:themeColor="text1"/>
                                  <w:sz w:val="24"/>
                                  <w:szCs w:val="24"/>
                                  <w:lang w:bidi="fa-IR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 w:cs="B Nazanin"/>
                                  <w:color w:val="000000" w:themeColor="text1"/>
                                  <w:sz w:val="24"/>
                                  <w:szCs w:val="24"/>
                                  <w:lang w:bidi="fa-IR"/>
                                </w:rPr>
                                <m:t>λ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 w:cs="B Nazanin"/>
                                  <w:color w:val="000000" w:themeColor="text1"/>
                                  <w:sz w:val="24"/>
                                  <w:szCs w:val="24"/>
                                  <w:lang w:bidi="fa-IR"/>
                                </w:rPr>
                                <m:t>1</m:t>
                              </m:r>
                            </m:sub>
                          </m:sSub>
                          <m:sSub>
                            <m:sSubPr>
                              <m:ctrlPr>
                                <w:rPr>
                                  <w:rFonts w:ascii="Cambria Math" w:eastAsiaTheme="minorEastAsia" w:hAnsi="Cambria Math" w:cs="B Nazanin"/>
                                  <w:i/>
                                  <w:iCs/>
                                  <w:color w:val="000000" w:themeColor="text1"/>
                                  <w:sz w:val="24"/>
                                  <w:szCs w:val="24"/>
                                  <w:lang w:bidi="fa-IR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 w:cs="B Nazanin"/>
                                  <w:color w:val="000000" w:themeColor="text1"/>
                                  <w:sz w:val="24"/>
                                  <w:szCs w:val="24"/>
                                  <w:lang w:bidi="fa-IR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 w:cs="B Nazanin"/>
                                  <w:color w:val="000000" w:themeColor="text1"/>
                                  <w:sz w:val="24"/>
                                  <w:szCs w:val="24"/>
                                  <w:lang w:bidi="fa-IR"/>
                                </w:rPr>
                                <m:t>0</m:t>
                              </m:r>
                            </m:sub>
                          </m:sSub>
                        </m:sup>
                      </m:sSup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-k</m:t>
                      </m:r>
                      <m:ctrlPr>
                        <w:rPr>
                          <w:rFonts w:ascii="Cambria Math" w:eastAsiaTheme="minorEastAsia" w:hAnsi="Cambria Math" w:cs="B Nazanin"/>
                          <w:i/>
                          <w:iCs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e>
                  </m:d>
                  <m:sSub>
                    <m:sSubPr>
                      <m:ctrlPr>
                        <w:rPr>
                          <w:rFonts w:ascii="Cambria Math" w:eastAsiaTheme="minorEastAsia" w:hAnsi="Cambria Math" w:cs="B Nazanin"/>
                          <w:b/>
                          <w:bCs/>
                          <w:i/>
                          <w:iCs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ξ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1</m:t>
                      </m:r>
                    </m:sub>
                  </m:sSub>
                </m:e>
              </m:groupChr>
            </m:e>
            <m:lim>
              <m:r>
                <m:rPr>
                  <m:sty m:val="bi"/>
                </m:rP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-</m:t>
              </m:r>
              <m:d>
                <m:dPr>
                  <m:begChr m:val="["/>
                  <m:endChr m:val="]"/>
                  <m:ctrlPr>
                    <w:rPr>
                      <w:rFonts w:ascii="Cambria Math" w:eastAsiaTheme="minorEastAsia" w:hAnsi="Cambria Math" w:cs="B Nazanin"/>
                      <w:b/>
                      <w:bCs/>
                      <w:i/>
                      <w:iCs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 w:cs="B Nazanin"/>
                          <w:i/>
                          <w:iCs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c</m:t>
                      </m:r>
                    </m:e>
                    <m:sub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2</m:t>
                      </m:r>
                    </m:sub>
                  </m:sSub>
                  <m:sSup>
                    <m:sSupPr>
                      <m:ctrlPr>
                        <w:rPr>
                          <w:rFonts w:ascii="Cambria Math" w:eastAsiaTheme="minorEastAsia" w:hAnsi="Cambria Math" w:cs="B Nazanin"/>
                          <w:i/>
                          <w:iCs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e</m:t>
                      </m:r>
                    </m:e>
                    <m:sup>
                      <m:sSub>
                        <m:sSubPr>
                          <m:ctrlPr>
                            <w:rPr>
                              <w:rFonts w:ascii="Cambria Math" w:eastAsiaTheme="minorEastAsia" w:hAnsi="Cambria Math" w:cs="B Nazanin"/>
                              <w:i/>
                              <w:iCs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λ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2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eastAsiaTheme="minorEastAsia" w:hAnsi="Cambria Math" w:cs="B Nazanin"/>
                              <w:i/>
                              <w:iCs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0</m:t>
                          </m:r>
                        </m:sub>
                      </m:sSub>
                    </m:sup>
                  </m:sSup>
                  <m:ctrlPr>
                    <w:rPr>
                      <w:rFonts w:ascii="Cambria Math" w:eastAsiaTheme="minorEastAsia" w:hAnsi="Cambria Math" w:cs="B Nazanin"/>
                      <w:i/>
                      <w:iCs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e>
              </m:d>
              <m:sSub>
                <m:sSubPr>
                  <m:ctrlPr>
                    <w:rPr>
                      <w:rFonts w:ascii="Cambria Math" w:eastAsiaTheme="minorEastAsia" w:hAnsi="Cambria Math" w:cs="B Nazanin"/>
                      <w:b/>
                      <w:bCs/>
                      <w:i/>
                      <w:iCs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ξ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2</m:t>
                  </m:r>
                </m:sub>
              </m:sSub>
            </m:lim>
          </m:limLow>
          <m:sSub>
            <m:sSub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λ</m:t>
              </m:r>
            </m:e>
            <m:sub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1</m:t>
              </m:r>
            </m:sub>
          </m:sSub>
          <m:r>
            <m:rPr>
              <m:sty m:val="bi"/>
            </m:rP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-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 w:cs="B Nazanin"/>
                  <w:b/>
                  <w:bCs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 w:cs="B Nazanin"/>
                      <w:i/>
                      <w:iCs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c</m:t>
                  </m:r>
                </m:e>
                <m:sub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2</m:t>
                  </m:r>
                </m:sub>
              </m:sSub>
              <m:sSup>
                <m:sSupPr>
                  <m:ctrlPr>
                    <w:rPr>
                      <w:rFonts w:ascii="Cambria Math" w:eastAsiaTheme="minorEastAsia" w:hAnsi="Cambria Math" w:cs="B Nazanin"/>
                      <w:i/>
                      <w:iCs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e</m:t>
                  </m:r>
                </m:e>
                <m:sup>
                  <m:sSub>
                    <m:sSubPr>
                      <m:ctrlPr>
                        <w:rPr>
                          <w:rFonts w:ascii="Cambria Math" w:eastAsiaTheme="minorEastAsia" w:hAnsi="Cambria Math" w:cs="B Nazanin"/>
                          <w:i/>
                          <w:iCs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λ</m:t>
                      </m:r>
                    </m:e>
                    <m:sub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2</m:t>
                      </m:r>
                    </m:sub>
                  </m:sSub>
                  <m:sSub>
                    <m:sSubPr>
                      <m:ctrlPr>
                        <w:rPr>
                          <w:rFonts w:ascii="Cambria Math" w:eastAsiaTheme="minorEastAsia" w:hAnsi="Cambria Math" w:cs="B Nazanin"/>
                          <w:i/>
                          <w:iCs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t</m:t>
                      </m:r>
                    </m:e>
                    <m:sub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0</m:t>
                      </m:r>
                    </m:sub>
                  </m:sSub>
                </m:sup>
              </m:sSup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e>
          </m:d>
          <m:sSub>
            <m:sSubPr>
              <m:ctrlPr>
                <w:rPr>
                  <w:rFonts w:ascii="Cambria Math" w:eastAsiaTheme="minorEastAsia" w:hAnsi="Cambria Math" w:cs="B Nazanin"/>
                  <w:b/>
                  <w:bCs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ξ</m:t>
              </m:r>
            </m:e>
            <m:sub>
              <m:r>
                <m:rPr>
                  <m:sty m:val="bi"/>
                </m:rP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2</m:t>
              </m:r>
            </m:sub>
          </m:sSub>
          <m:sSub>
            <m:sSub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λ</m:t>
              </m:r>
            </m:e>
            <m:sub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2</m:t>
              </m:r>
            </m:sub>
          </m:sSub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⇒</m:t>
          </m:r>
          <m:sSub>
            <m:sSub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λ</m:t>
              </m:r>
            </m:e>
            <m:sub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1</m:t>
              </m:r>
            </m:sub>
          </m:sSub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</m:t>
          </m:r>
          <m:sSub>
            <m:sSub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λ</m:t>
              </m:r>
            </m:e>
            <m:sub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2</m:t>
              </m:r>
            </m:sub>
          </m:sSub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 xml:space="preserve">   ×</m:t>
          </m:r>
        </m:oMath>
      </m:oMathPara>
    </w:p>
    <w:p w14:paraId="0A148C81" w14:textId="787B2518" w:rsidR="0072340A" w:rsidRPr="00C353A0" w:rsidRDefault="007703A1" w:rsidP="0072340A">
      <w:pPr>
        <w:bidi/>
        <w:ind w:right="-64"/>
        <w:jc w:val="both"/>
        <w:rPr>
          <w:rFonts w:ascii="Cambria Math" w:eastAsiaTheme="minorEastAsia" w:hAnsi="Cambria Math" w:cs="B Nazanin"/>
          <w:color w:val="000000" w:themeColor="text1"/>
          <w:sz w:val="24"/>
          <w:szCs w:val="24"/>
          <w:rtl/>
          <w:lang w:bidi="fa-IR"/>
        </w:rPr>
      </w:pPr>
      <w:r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بنابراین </w:t>
      </w:r>
      <w:r w:rsidR="0072340A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با توجه به استقلال خطی </w:t>
      </w:r>
      <m:oMath>
        <m:sSub>
          <m:sSubPr>
            <m:ctrlPr>
              <w:rPr>
                <w:rFonts w:ascii="Cambria Math" w:eastAsiaTheme="minorEastAsia" w:hAnsi="Cambria Math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m:ctrlPr>
          </m:sSubPr>
          <m:e>
            <m:r>
              <m:rPr>
                <m:sty m:val="b"/>
              </m:rP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ξ</m:t>
            </m:r>
          </m:e>
          <m:sub>
            <m:r>
              <m:rPr>
                <m:sty m:val="b"/>
              </m:rP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1</m:t>
            </m:r>
          </m:sub>
        </m:sSub>
      </m:oMath>
      <w:r w:rsidR="00DF5161" w:rsidRPr="00C353A0">
        <w:rPr>
          <w:rFonts w:ascii="Cambria Math" w:eastAsiaTheme="minorEastAsia" w:hAnsi="Cambria Math" w:cs="B Nazanin" w:hint="cs"/>
          <w:b/>
          <w:bCs/>
          <w:color w:val="000000" w:themeColor="text1"/>
          <w:sz w:val="24"/>
          <w:szCs w:val="24"/>
          <w:rtl/>
          <w:lang w:bidi="fa-IR"/>
        </w:rPr>
        <w:t xml:space="preserve"> </w:t>
      </w:r>
      <w:r w:rsidR="00DF5161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>و</w:t>
      </w:r>
      <w:r w:rsidR="00DF5161" w:rsidRPr="00C353A0">
        <w:rPr>
          <w:rFonts w:ascii="Cambria Math" w:eastAsiaTheme="minorEastAsia" w:hAnsi="Cambria Math" w:cs="B Nazanin" w:hint="cs"/>
          <w:b/>
          <w:bCs/>
          <w:color w:val="000000" w:themeColor="text1"/>
          <w:sz w:val="24"/>
          <w:szCs w:val="24"/>
          <w:rtl/>
          <w:lang w:bidi="fa-IR"/>
        </w:rPr>
        <w:t xml:space="preserve"> </w:t>
      </w:r>
      <m:oMath>
        <m:sSub>
          <m:sSubPr>
            <m:ctrlPr>
              <w:rPr>
                <w:rFonts w:ascii="Cambria Math" w:eastAsiaTheme="minorEastAsia" w:hAnsi="Cambria Math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m:ctrlPr>
          </m:sSubPr>
          <m:e>
            <m:r>
              <m:rPr>
                <m:sty m:val="b"/>
              </m:rP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ξ</m:t>
            </m:r>
          </m:e>
          <m:sub>
            <m:r>
              <m:rPr>
                <m:sty m:val="b"/>
              </m:rP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2</m:t>
            </m:r>
          </m:sub>
        </m:sSub>
      </m:oMath>
      <w:r w:rsidR="00DF5161" w:rsidRPr="00C353A0">
        <w:rPr>
          <w:rFonts w:ascii="Cambria Math" w:eastAsiaTheme="minorEastAsia" w:hAnsi="Cambria Math" w:cs="B Nazanin" w:hint="cs"/>
          <w:b/>
          <w:bCs/>
          <w:color w:val="000000" w:themeColor="text1"/>
          <w:sz w:val="24"/>
          <w:szCs w:val="24"/>
          <w:rtl/>
          <w:lang w:bidi="fa-IR"/>
        </w:rPr>
        <w:t xml:space="preserve"> </w:t>
      </w:r>
      <w:r w:rsidR="00B308AE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و صفر شدن ترکیب خطی این دو بردارد، نتیجه </w:t>
      </w:r>
      <w:proofErr w:type="spellStart"/>
      <w:r w:rsidR="00B308AE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>می‌شود</w:t>
      </w:r>
      <w:proofErr w:type="spellEnd"/>
      <w:r w:rsidR="00B308AE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ضریب هر یک از این </w:t>
      </w:r>
      <w:proofErr w:type="spellStart"/>
      <w:r w:rsidR="00B308AE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>بردارها</w:t>
      </w:r>
      <w:proofErr w:type="spellEnd"/>
      <w:r w:rsidR="00B308AE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به تنهایی صفر بوده است:</w:t>
      </w:r>
    </w:p>
    <w:p w14:paraId="3EE95986" w14:textId="3EED58C6" w:rsidR="00B308AE" w:rsidRPr="004107FA" w:rsidRDefault="00D41F4C" w:rsidP="002F44AB">
      <w:pPr>
        <w:ind w:right="-64"/>
        <w:jc w:val="both"/>
        <w:rPr>
          <w:rFonts w:ascii="Cambria Math" w:eastAsiaTheme="minorEastAsia" w:hAnsi="Cambria Math" w:cs="B Nazanin"/>
          <w:i/>
          <w:iCs/>
          <w:color w:val="000000" w:themeColor="text1"/>
          <w:sz w:val="24"/>
          <w:szCs w:val="24"/>
          <w:rtl/>
          <w:lang w:bidi="fa-IR"/>
        </w:rPr>
      </w:pPr>
      <m:oMathPara>
        <m:oMathParaPr>
          <m:jc m:val="left"/>
        </m:oMathParaPr>
        <m:oMath>
          <m:d>
            <m:dPr>
              <m:begChr m:val="{"/>
              <m:endChr m:val=""/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eqArr>
                <m:eqArrPr>
                  <m:ctrlPr>
                    <w:rPr>
                      <w:rFonts w:ascii="Cambria Math" w:eastAsiaTheme="minorEastAsia" w:hAnsi="Cambria Math" w:cs="B Nazanin"/>
                      <w:i/>
                      <w:iCs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eastAsiaTheme="minorEastAsia" w:hAnsi="Cambria Math" w:cs="B Nazanin"/>
                          <w:i/>
                          <w:iCs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c</m:t>
                      </m:r>
                    </m:e>
                    <m:sub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1</m:t>
                      </m:r>
                    </m:sub>
                  </m:sSub>
                  <m:sSup>
                    <m:sSupPr>
                      <m:ctrlPr>
                        <w:rPr>
                          <w:rFonts w:ascii="Cambria Math" w:eastAsiaTheme="minorEastAsia" w:hAnsi="Cambria Math" w:cs="B Nazanin"/>
                          <w:i/>
                          <w:iCs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e</m:t>
                      </m:r>
                    </m:e>
                    <m:sup>
                      <m:sSub>
                        <m:sSubPr>
                          <m:ctrlPr>
                            <w:rPr>
                              <w:rFonts w:ascii="Cambria Math" w:eastAsiaTheme="minorEastAsia" w:hAnsi="Cambria Math" w:cs="B Nazanin"/>
                              <w:i/>
                              <w:iCs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λ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1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eastAsiaTheme="minorEastAsia" w:hAnsi="Cambria Math" w:cs="B Nazanin"/>
                              <w:i/>
                              <w:iCs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0</m:t>
                          </m:r>
                        </m:sub>
                      </m:sSub>
                    </m:sup>
                  </m:sSup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-k=0⇒</m:t>
                  </m:r>
                  <m:sSub>
                    <m:sSubPr>
                      <m:ctrlPr>
                        <w:rPr>
                          <w:rFonts w:ascii="Cambria Math" w:eastAsiaTheme="minorEastAsia" w:hAnsi="Cambria Math" w:cs="B Nazanin"/>
                          <w:i/>
                          <w:iCs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c</m:t>
                      </m:r>
                    </m:e>
                    <m:sub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1</m:t>
                      </m:r>
                    </m:sub>
                  </m:sSub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=</m:t>
                  </m:r>
                  <m:f>
                    <m:fPr>
                      <m:ctrlPr>
                        <w:rPr>
                          <w:rFonts w:ascii="Cambria Math" w:eastAsiaTheme="minorEastAsia" w:hAnsi="Cambria Math" w:cs="B Nazanin"/>
                          <w:i/>
                          <w:iCs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k</m:t>
                      </m:r>
                    </m:num>
                    <m:den>
                      <m:sSup>
                        <m:sSupPr>
                          <m:ctrlPr>
                            <w:rPr>
                              <w:rFonts w:ascii="Cambria Math" w:eastAsiaTheme="minorEastAsia" w:hAnsi="Cambria Math" w:cs="B Nazanin"/>
                              <w:i/>
                              <w:iCs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e</m:t>
                          </m:r>
                        </m:e>
                        <m:sup>
                          <m:sSub>
                            <m:sSubPr>
                              <m:ctrlPr>
                                <w:rPr>
                                  <w:rFonts w:ascii="Cambria Math" w:eastAsiaTheme="minorEastAsia" w:hAnsi="Cambria Math" w:cs="B Nazanin"/>
                                  <w:i/>
                                  <w:iCs/>
                                  <w:color w:val="000000" w:themeColor="text1"/>
                                  <w:sz w:val="24"/>
                                  <w:szCs w:val="24"/>
                                  <w:lang w:bidi="fa-IR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 w:cs="B Nazanin"/>
                                  <w:color w:val="000000" w:themeColor="text1"/>
                                  <w:sz w:val="24"/>
                                  <w:szCs w:val="24"/>
                                  <w:lang w:bidi="fa-IR"/>
                                </w:rPr>
                                <m:t>λ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 w:cs="B Nazanin"/>
                                  <w:color w:val="000000" w:themeColor="text1"/>
                                  <w:sz w:val="24"/>
                                  <w:szCs w:val="24"/>
                                  <w:lang w:bidi="fa-IR"/>
                                </w:rPr>
                                <m:t>1</m:t>
                              </m:r>
                            </m:sub>
                          </m:sSub>
                          <m:sSub>
                            <m:sSubPr>
                              <m:ctrlPr>
                                <w:rPr>
                                  <w:rFonts w:ascii="Cambria Math" w:eastAsiaTheme="minorEastAsia" w:hAnsi="Cambria Math" w:cs="B Nazanin"/>
                                  <w:i/>
                                  <w:iCs/>
                                  <w:color w:val="000000" w:themeColor="text1"/>
                                  <w:sz w:val="24"/>
                                  <w:szCs w:val="24"/>
                                  <w:lang w:bidi="fa-IR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 w:cs="B Nazanin"/>
                                  <w:color w:val="000000" w:themeColor="text1"/>
                                  <w:sz w:val="24"/>
                                  <w:szCs w:val="24"/>
                                  <w:lang w:bidi="fa-IR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 w:cs="B Nazanin"/>
                                  <w:color w:val="000000" w:themeColor="text1"/>
                                  <w:sz w:val="24"/>
                                  <w:szCs w:val="24"/>
                                  <w:lang w:bidi="fa-IR"/>
                                </w:rPr>
                                <m:t>0</m:t>
                              </m:r>
                            </m:sub>
                          </m:sSub>
                        </m:sup>
                      </m:sSup>
                    </m:den>
                  </m:f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 w:cs="B Nazanin"/>
                          <w:i/>
                          <w:iCs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c</m:t>
                      </m:r>
                    </m:e>
                    <m:sub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2</m:t>
                      </m:r>
                    </m:sub>
                  </m:sSub>
                  <m:sSup>
                    <m:sSupPr>
                      <m:ctrlPr>
                        <w:rPr>
                          <w:rFonts w:ascii="Cambria Math" w:eastAsiaTheme="minorEastAsia" w:hAnsi="Cambria Math" w:cs="B Nazanin"/>
                          <w:i/>
                          <w:iCs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e</m:t>
                      </m:r>
                    </m:e>
                    <m:sup>
                      <m:sSub>
                        <m:sSubPr>
                          <m:ctrlPr>
                            <w:rPr>
                              <w:rFonts w:ascii="Cambria Math" w:eastAsiaTheme="minorEastAsia" w:hAnsi="Cambria Math" w:cs="B Nazanin"/>
                              <w:i/>
                              <w:iCs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λ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2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eastAsiaTheme="minorEastAsia" w:hAnsi="Cambria Math" w:cs="B Nazanin"/>
                              <w:i/>
                              <w:iCs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0</m:t>
                          </m:r>
                        </m:sub>
                      </m:sSub>
                    </m:sup>
                  </m:sSup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=0⇒</m:t>
                  </m:r>
                  <m:sSub>
                    <m:sSubPr>
                      <m:ctrlPr>
                        <w:rPr>
                          <w:rFonts w:ascii="Cambria Math" w:eastAsiaTheme="minorEastAsia" w:hAnsi="Cambria Math" w:cs="B Nazanin"/>
                          <w:i/>
                          <w:iCs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c</m:t>
                      </m:r>
                    </m:e>
                    <m:sub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2</m:t>
                      </m:r>
                    </m:sub>
                  </m:sSub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=0</m:t>
                  </m:r>
                </m:e>
              </m:eqArr>
            </m:e>
          </m:d>
        </m:oMath>
      </m:oMathPara>
    </w:p>
    <w:p w14:paraId="3584C87B" w14:textId="0D36B064" w:rsidR="005D62A6" w:rsidRPr="00C353A0" w:rsidRDefault="005D62A6" w:rsidP="005D62A6">
      <w:pPr>
        <w:bidi/>
        <w:ind w:right="-64"/>
        <w:jc w:val="both"/>
        <w:rPr>
          <w:rFonts w:ascii="Cambria Math" w:eastAsiaTheme="minorEastAsia" w:hAnsi="Cambria Math" w:cs="B Nazanin"/>
          <w:color w:val="000000" w:themeColor="text1"/>
          <w:sz w:val="24"/>
          <w:szCs w:val="24"/>
          <w:rtl/>
          <w:lang w:bidi="fa-IR"/>
        </w:rPr>
      </w:pPr>
      <w:r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>لذا معادله حرکت را می</w:t>
      </w:r>
      <w:r w:rsidRPr="00C353A0">
        <w:rPr>
          <w:rFonts w:ascii="Cambria Math" w:eastAsiaTheme="minorEastAsia" w:hAnsi="Cambria Math" w:cs="B Nazanin"/>
          <w:color w:val="000000" w:themeColor="text1"/>
          <w:sz w:val="24"/>
          <w:szCs w:val="24"/>
          <w:lang w:bidi="fa-IR"/>
        </w:rPr>
        <w:t>‎</w:t>
      </w:r>
      <w:r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>توان به صورت زیر بازنویسی کرد:</w:t>
      </w:r>
    </w:p>
    <w:p w14:paraId="0619A607" w14:textId="3940B7E8" w:rsidR="005D62A6" w:rsidRPr="004107FA" w:rsidRDefault="004107FA" w:rsidP="00155F77">
      <w:pPr>
        <w:ind w:right="-64"/>
        <w:jc w:val="both"/>
        <w:rPr>
          <w:rFonts w:ascii="Cambria Math" w:eastAsiaTheme="minorEastAsia" w:hAnsi="Cambria Math" w:cs="B Nazanin"/>
          <w:b/>
          <w:bCs/>
          <w:i/>
          <w:iCs/>
          <w:color w:val="000000" w:themeColor="text1"/>
          <w:sz w:val="24"/>
          <w:szCs w:val="24"/>
          <w:rtl/>
          <w:lang w:bidi="fa-IR"/>
        </w:rPr>
      </w:pPr>
      <m:oMathPara>
        <m:oMathParaPr>
          <m:jc m:val="left"/>
        </m:oMathParaPr>
        <m:oMath>
          <m:r>
            <m:rPr>
              <m:sty m:val="bi"/>
            </m:rP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x</m:t>
          </m:r>
          <m:d>
            <m:d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t</m:t>
              </m:r>
            </m:e>
          </m:d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</m:t>
          </m:r>
          <m:sSub>
            <m:sSub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c</m:t>
              </m:r>
            </m:e>
            <m:sub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1</m:t>
              </m:r>
            </m:sub>
          </m:sSub>
          <m:sSub>
            <m:sSubPr>
              <m:ctrlPr>
                <w:rPr>
                  <w:rFonts w:ascii="Cambria Math" w:eastAsiaTheme="minorEastAsia" w:hAnsi="Cambria Math" w:cs="B Nazanin"/>
                  <w:b/>
                  <w:bCs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ξ</m:t>
              </m:r>
            </m:e>
            <m:sub>
              <m:r>
                <m:rPr>
                  <m:sty m:val="bi"/>
                </m:rP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1</m:t>
              </m:r>
            </m:sub>
          </m:sSub>
          <m:sSup>
            <m:sSup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sSup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e</m:t>
              </m:r>
            </m:e>
            <m:sup>
              <m:sSub>
                <m:sSubPr>
                  <m:ctrlPr>
                    <w:rPr>
                      <w:rFonts w:ascii="Cambria Math" w:eastAsiaTheme="minorEastAsia" w:hAnsi="Cambria Math" w:cs="B Nazanin"/>
                      <w:i/>
                      <w:iCs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λ</m:t>
                  </m:r>
                </m:e>
                <m:sub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1</m:t>
                  </m:r>
                </m:sub>
              </m:sSub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t</m:t>
              </m:r>
            </m:sup>
          </m:sSup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+</m:t>
          </m:r>
          <m:sSub>
            <m:sSub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c</m:t>
              </m:r>
            </m:e>
            <m:sub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2</m:t>
              </m:r>
            </m:sub>
          </m:sSub>
          <m:sSub>
            <m:sSubPr>
              <m:ctrlPr>
                <w:rPr>
                  <w:rFonts w:ascii="Cambria Math" w:eastAsiaTheme="minorEastAsia" w:hAnsi="Cambria Math" w:cs="B Nazanin"/>
                  <w:b/>
                  <w:bCs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ξ</m:t>
              </m:r>
            </m:e>
            <m:sub>
              <m:r>
                <m:rPr>
                  <m:sty m:val="bi"/>
                </m:rP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2</m:t>
              </m:r>
            </m:sub>
          </m:sSub>
          <m:sSup>
            <m:sSup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sSup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e</m:t>
              </m:r>
            </m:e>
            <m:sup>
              <m:sSub>
                <m:sSubPr>
                  <m:ctrlPr>
                    <w:rPr>
                      <w:rFonts w:ascii="Cambria Math" w:eastAsiaTheme="minorEastAsia" w:hAnsi="Cambria Math" w:cs="B Nazanin"/>
                      <w:i/>
                      <w:iCs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λ</m:t>
                  </m:r>
                </m:e>
                <m:sub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2</m:t>
                  </m:r>
                </m:sub>
              </m:sSub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t</m:t>
              </m:r>
            </m:sup>
          </m:sSup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</m:t>
          </m:r>
          <m:f>
            <m:f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fPr>
            <m:num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k</m:t>
              </m:r>
            </m:num>
            <m:den>
              <m:sSup>
                <m:sSupPr>
                  <m:ctrlPr>
                    <w:rPr>
                      <w:rFonts w:ascii="Cambria Math" w:eastAsiaTheme="minorEastAsia" w:hAnsi="Cambria Math" w:cs="B Nazanin"/>
                      <w:i/>
                      <w:iCs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e</m:t>
                  </m:r>
                </m:e>
                <m:sup>
                  <m:sSub>
                    <m:sSubPr>
                      <m:ctrlPr>
                        <w:rPr>
                          <w:rFonts w:ascii="Cambria Math" w:eastAsiaTheme="minorEastAsia" w:hAnsi="Cambria Math" w:cs="B Nazanin"/>
                          <w:i/>
                          <w:iCs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λ</m:t>
                      </m:r>
                    </m:e>
                    <m:sub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1</m:t>
                      </m:r>
                    </m:sub>
                  </m:sSub>
                  <m:sSub>
                    <m:sSubPr>
                      <m:ctrlPr>
                        <w:rPr>
                          <w:rFonts w:ascii="Cambria Math" w:eastAsiaTheme="minorEastAsia" w:hAnsi="Cambria Math" w:cs="B Nazanin"/>
                          <w:i/>
                          <w:iCs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t</m:t>
                      </m:r>
                    </m:e>
                    <m:sub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0</m:t>
                      </m:r>
                    </m:sub>
                  </m:sSub>
                </m:sup>
              </m:sSup>
            </m:den>
          </m:f>
          <m:sSub>
            <m:sSubPr>
              <m:ctrlPr>
                <w:rPr>
                  <w:rFonts w:ascii="Cambria Math" w:eastAsiaTheme="minorEastAsia" w:hAnsi="Cambria Math" w:cs="B Nazanin"/>
                  <w:b/>
                  <w:bCs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ξ</m:t>
              </m:r>
            </m:e>
            <m:sub>
              <m:r>
                <m:rPr>
                  <m:sty m:val="bi"/>
                </m:rP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1</m:t>
              </m:r>
            </m:sub>
          </m:sSub>
          <m:sSup>
            <m:sSup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sSup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e</m:t>
              </m:r>
            </m:e>
            <m:sup>
              <m:sSub>
                <m:sSubPr>
                  <m:ctrlPr>
                    <w:rPr>
                      <w:rFonts w:ascii="Cambria Math" w:eastAsiaTheme="minorEastAsia" w:hAnsi="Cambria Math" w:cs="B Nazanin"/>
                      <w:i/>
                      <w:iCs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λ</m:t>
                  </m:r>
                </m:e>
                <m:sub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1</m:t>
                  </m:r>
                </m:sub>
              </m:sSub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t</m:t>
              </m:r>
            </m:sup>
          </m:sSup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k</m:t>
          </m:r>
          <m:sSup>
            <m:sSup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sSup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e</m:t>
              </m:r>
            </m:e>
            <m:sup>
              <m:sSub>
                <m:sSubPr>
                  <m:ctrlPr>
                    <w:rPr>
                      <w:rFonts w:ascii="Cambria Math" w:eastAsiaTheme="minorEastAsia" w:hAnsi="Cambria Math" w:cs="B Nazanin"/>
                      <w:i/>
                      <w:iCs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λ</m:t>
                  </m:r>
                </m:e>
                <m:sub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1</m:t>
                  </m:r>
                </m:sub>
              </m:sSub>
              <m:d>
                <m:dPr>
                  <m:ctrlPr>
                    <w:rPr>
                      <w:rFonts w:ascii="Cambria Math" w:eastAsiaTheme="minorEastAsia" w:hAnsi="Cambria Math" w:cs="B Nazanin"/>
                      <w:i/>
                      <w:iCs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d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t-</m:t>
                  </m:r>
                  <m:sSub>
                    <m:sSubPr>
                      <m:ctrlPr>
                        <w:rPr>
                          <w:rFonts w:ascii="Cambria Math" w:eastAsiaTheme="minorEastAsia" w:hAnsi="Cambria Math" w:cs="B Nazanin"/>
                          <w:i/>
                          <w:iCs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t</m:t>
                      </m:r>
                    </m:e>
                    <m:sub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0</m:t>
                      </m:r>
                    </m:sub>
                  </m:sSub>
                </m:e>
              </m:d>
            </m:sup>
          </m:sSup>
          <m:sSub>
            <m:sSubPr>
              <m:ctrlPr>
                <w:rPr>
                  <w:rFonts w:ascii="Cambria Math" w:eastAsiaTheme="minorEastAsia" w:hAnsi="Cambria Math" w:cs="B Nazanin"/>
                  <w:b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ξ</m:t>
              </m:r>
            </m:e>
            <m:sub>
              <m:r>
                <m:rPr>
                  <m:sty m:val="bi"/>
                </m:rP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1</m:t>
              </m:r>
            </m:sub>
          </m:sSub>
        </m:oMath>
      </m:oMathPara>
    </w:p>
    <w:p w14:paraId="5F07D15B" w14:textId="3755E936" w:rsidR="0032339D" w:rsidRPr="00C353A0" w:rsidRDefault="0032339D" w:rsidP="00B77707">
      <w:pPr>
        <w:pBdr>
          <w:bottom w:val="single" w:sz="4" w:space="1" w:color="auto"/>
        </w:pBdr>
        <w:bidi/>
        <w:ind w:right="-64"/>
        <w:jc w:val="both"/>
        <w:rPr>
          <w:rFonts w:ascii="Cambria Math" w:eastAsiaTheme="minorEastAsia" w:hAnsi="Cambria Math" w:cs="B Nazanin"/>
          <w:b/>
          <w:color w:val="000000" w:themeColor="text1"/>
          <w:sz w:val="24"/>
          <w:szCs w:val="24"/>
          <w:rtl/>
          <w:lang w:bidi="fa-IR"/>
        </w:rPr>
      </w:pPr>
      <w:r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در معادله </w:t>
      </w:r>
      <w:r w:rsidR="001156AA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حرکت </w:t>
      </w:r>
      <w:r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فوق، </w:t>
      </w:r>
      <m:oMath>
        <m:r>
          <m:rPr>
            <m:sty m:val="p"/>
          </m:rP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k</m:t>
        </m:r>
        <m:sSup>
          <m:sSupPr>
            <m:ctrlP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</m:ctrlPr>
          </m:sSupPr>
          <m:e>
            <m:r>
              <m:rPr>
                <m:sty m:val="p"/>
              </m:rP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e</m:t>
            </m:r>
          </m:e>
          <m:sup>
            <m:sSub>
              <m:sSubPr>
                <m:ctrlPr>
                  <w:rPr>
                    <w:rFonts w:ascii="Cambria Math" w:eastAsiaTheme="minorEastAsia" w:hAnsi="Cambria Math" w:cs="B Nazanin"/>
                    <w:color w:val="000000" w:themeColor="text1"/>
                    <w:sz w:val="24"/>
                    <w:szCs w:val="24"/>
                    <w:lang w:bidi="fa-IR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B Nazanin"/>
                    <w:color w:val="000000" w:themeColor="text1"/>
                    <w:sz w:val="24"/>
                    <w:szCs w:val="24"/>
                    <w:lang w:bidi="fa-IR"/>
                  </w:rPr>
                  <m:t>λ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B Nazanin"/>
                    <w:color w:val="000000" w:themeColor="text1"/>
                    <w:sz w:val="24"/>
                    <w:szCs w:val="24"/>
                    <w:lang w:bidi="fa-IR"/>
                  </w:rPr>
                  <m:t>1</m:t>
                </m:r>
              </m:sub>
            </m:sSub>
            <m:d>
              <m:dPr>
                <m:ctrlPr>
                  <w:rPr>
                    <w:rFonts w:ascii="Cambria Math" w:eastAsiaTheme="minorEastAsia" w:hAnsi="Cambria Math" w:cs="B Nazanin"/>
                    <w:color w:val="000000" w:themeColor="text1"/>
                    <w:sz w:val="24"/>
                    <w:szCs w:val="24"/>
                    <w:lang w:bidi="fa-IR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eastAsiaTheme="minorEastAsia" w:hAnsi="Cambria Math" w:cs="B Nazanin"/>
                    <w:color w:val="000000" w:themeColor="text1"/>
                    <w:sz w:val="24"/>
                    <w:szCs w:val="24"/>
                    <w:lang w:bidi="fa-IR"/>
                  </w:rPr>
                  <m:t>t-</m:t>
                </m:r>
                <m:sSub>
                  <m:sSubPr>
                    <m:ctrlPr>
                      <w:rPr>
                        <w:rFonts w:ascii="Cambria Math" w:eastAsiaTheme="minorEastAsia" w:hAnsi="Cambria Math" w:cs="B Nazanin"/>
                        <w:color w:val="000000" w:themeColor="text1"/>
                        <w:sz w:val="24"/>
                        <w:szCs w:val="24"/>
                        <w:lang w:bidi="fa-IR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B Nazanin"/>
                        <w:color w:val="000000" w:themeColor="text1"/>
                        <w:sz w:val="24"/>
                        <w:szCs w:val="24"/>
                        <w:lang w:bidi="fa-IR"/>
                      </w:rPr>
                      <m:t>t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B Nazanin"/>
                        <w:color w:val="000000" w:themeColor="text1"/>
                        <w:sz w:val="24"/>
                        <w:szCs w:val="24"/>
                        <w:lang w:bidi="fa-IR"/>
                      </w:rPr>
                      <m:t>0</m:t>
                    </m:r>
                  </m:sub>
                </m:sSub>
              </m:e>
            </m:d>
          </m:sup>
        </m:sSup>
      </m:oMath>
      <w:r w:rsidR="00175983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یک عدد حقیقی است لذا </w:t>
      </w:r>
      <w:r w:rsidR="005345D0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مکان متحرک تماماً بر راستای </w:t>
      </w:r>
      <m:oMath>
        <m:sSub>
          <m:sSubPr>
            <m:ctrlPr>
              <w:rPr>
                <w:rFonts w:ascii="Cambria Math" w:eastAsiaTheme="minorEastAsia" w:hAnsi="Cambria Math" w:cs="B Nazanin"/>
                <w:b/>
                <w:color w:val="000000" w:themeColor="text1"/>
                <w:sz w:val="24"/>
                <w:szCs w:val="24"/>
                <w:lang w:bidi="fa-IR"/>
              </w:rPr>
            </m:ctrlPr>
          </m:sSubPr>
          <m:e>
            <m:r>
              <m:rPr>
                <m:sty m:val="b"/>
              </m:rP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ξ</m:t>
            </m:r>
          </m:e>
          <m:sub>
            <m:r>
              <m:rPr>
                <m:sty m:val="b"/>
              </m:rP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1</m:t>
            </m:r>
          </m:sub>
        </m:sSub>
      </m:oMath>
      <w:r w:rsidR="005345D0" w:rsidRPr="00C353A0">
        <w:rPr>
          <w:rFonts w:ascii="Cambria Math" w:eastAsiaTheme="minorEastAsia" w:hAnsi="Cambria Math" w:cs="B Nazanin" w:hint="cs"/>
          <w:b/>
          <w:color w:val="000000" w:themeColor="text1"/>
          <w:sz w:val="24"/>
          <w:szCs w:val="24"/>
          <w:rtl/>
          <w:lang w:bidi="fa-IR"/>
        </w:rPr>
        <w:t xml:space="preserve"> قرار خواهد داشت.</w:t>
      </w:r>
    </w:p>
    <w:p w14:paraId="706BB6D3" w14:textId="0E631F7D" w:rsidR="00CC0C59" w:rsidRPr="00C353A0" w:rsidRDefault="00CC0C59" w:rsidP="00B77707">
      <w:pPr>
        <w:bidi/>
        <w:ind w:right="-64"/>
        <w:jc w:val="both"/>
        <w:rPr>
          <w:rFonts w:ascii="Cambria Math" w:eastAsiaTheme="minorEastAsia" w:hAnsi="Cambria Math" w:cs="B Nazanin"/>
          <w:b/>
          <w:color w:val="000000" w:themeColor="text1"/>
          <w:sz w:val="24"/>
          <w:szCs w:val="24"/>
          <w:rtl/>
          <w:lang w:bidi="fa-IR"/>
        </w:rPr>
      </w:pPr>
      <w:r w:rsidRPr="00C353A0">
        <w:rPr>
          <w:rFonts w:ascii="Cambria Math" w:eastAsiaTheme="minorEastAsia" w:hAnsi="Cambria Math" w:cs="B Nazanin" w:hint="cs"/>
          <w:b/>
          <w:color w:val="000000" w:themeColor="text1"/>
          <w:sz w:val="24"/>
          <w:szCs w:val="24"/>
          <w:rtl/>
          <w:lang w:bidi="fa-IR"/>
        </w:rPr>
        <w:t>3-</w:t>
      </w:r>
    </w:p>
    <w:p w14:paraId="43D0198A" w14:textId="1D43FFED" w:rsidR="00CC0C59" w:rsidRPr="00C353A0" w:rsidRDefault="00D71AD3" w:rsidP="00CC0C59">
      <w:pPr>
        <w:bidi/>
        <w:ind w:right="-64"/>
        <w:jc w:val="both"/>
        <w:rPr>
          <w:rFonts w:ascii="Cambria Math" w:eastAsiaTheme="minorEastAsia" w:hAnsi="Cambria Math" w:cs="B Nazanin"/>
          <w:color w:val="000000" w:themeColor="text1"/>
          <w:sz w:val="24"/>
          <w:szCs w:val="24"/>
          <w:rtl/>
          <w:lang w:bidi="fa-IR"/>
        </w:rPr>
      </w:pPr>
      <w:r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>پاسخ به این سوال تا حد زیادی مشابه به پاسخ سوال قبل است</w:t>
      </w:r>
      <w:r w:rsidR="00D24FF0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>.</w:t>
      </w:r>
      <w:r w:rsidR="0049546E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فرض کنید از </w:t>
      </w:r>
      <w:proofErr w:type="spellStart"/>
      <w:r w:rsidR="0049546E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>نقطه‌ای</w:t>
      </w:r>
      <w:proofErr w:type="spellEnd"/>
      <w:r w:rsidR="0049546E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خارج از </w:t>
      </w:r>
      <w:r w:rsidR="000F3C91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امتداد </w:t>
      </w:r>
      <w:proofErr w:type="spellStart"/>
      <w:r w:rsidR="000F3C91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>بردارهای</w:t>
      </w:r>
      <w:proofErr w:type="spellEnd"/>
      <w:r w:rsidR="000F3C91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ویژه، حرکت را شرو</w:t>
      </w:r>
      <w:r w:rsidR="00D32618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>ع</w:t>
      </w:r>
      <w:r w:rsidR="000F3C91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کرده ایم لذا </w:t>
      </w:r>
      <m:oMath>
        <m:sSub>
          <m:sSubPr>
            <m:ctrlP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u w:val="single"/>
                <w:lang w:bidi="fa-IR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u w:val="single"/>
                <w:lang w:bidi="fa-IR"/>
              </w:rPr>
              <m:t>c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u w:val="single"/>
                <w:lang w:bidi="fa-IR"/>
              </w:rPr>
              <m:t>1</m:t>
            </m:r>
          </m:sub>
        </m:sSub>
      </m:oMath>
      <w:r w:rsidR="00D24FF0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u w:val="single"/>
          <w:rtl/>
          <w:lang w:bidi="fa-IR"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u w:val="single"/>
                <w:lang w:bidi="fa-IR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u w:val="single"/>
                <w:lang w:bidi="fa-IR"/>
              </w:rPr>
              <m:t>c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u w:val="single"/>
                <w:lang w:bidi="fa-IR"/>
              </w:rPr>
              <m:t>2</m:t>
            </m:r>
          </m:sub>
        </m:sSub>
      </m:oMath>
      <w:r w:rsidR="00D24FF0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u w:val="single"/>
          <w:rtl/>
          <w:lang w:bidi="fa-IR"/>
        </w:rPr>
        <w:t xml:space="preserve"> ناصفر</w:t>
      </w:r>
      <w:r w:rsidR="00D24FF0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هستند. برای آن که در زمانی مثل </w:t>
      </w:r>
      <m:oMath>
        <m:sSub>
          <m:sSubPr>
            <m:ctrlP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t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0</m:t>
            </m:r>
          </m:sub>
        </m:sSub>
      </m:oMath>
      <w:r w:rsidR="00D24FF0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</w:t>
      </w:r>
      <w:r w:rsidR="00B80695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>ب</w:t>
      </w:r>
      <w:r w:rsidR="00E12D2D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ا خط </w:t>
      </w:r>
      <w:r w:rsidR="001F5D64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در راستای بردار ویژه </w:t>
      </w:r>
      <m:oMath>
        <m:sSub>
          <m:sSubPr>
            <m:ctrlPr>
              <w:rPr>
                <w:rFonts w:ascii="Cambria Math" w:eastAsiaTheme="minorEastAsia" w:hAnsi="Cambria Math" w:cs="B Nazanin"/>
                <w:b/>
                <w:bCs/>
                <w:color w:val="000000" w:themeColor="text1"/>
                <w:sz w:val="24"/>
                <w:szCs w:val="24"/>
                <w:lang w:bidi="fa-IR"/>
              </w:rPr>
            </m:ctrlPr>
          </m:sSubPr>
          <m:e>
            <m:r>
              <m:rPr>
                <m:sty m:val="b"/>
              </m:rP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ξ</m:t>
            </m:r>
          </m:e>
          <m:sub>
            <m:r>
              <m:rPr>
                <m:sty m:val="b"/>
              </m:rP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1</m:t>
            </m:r>
          </m:sub>
        </m:sSub>
      </m:oMath>
      <w:r w:rsidR="001F5D64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برخورد داشته باشیم، باید نوشت:</w:t>
      </w:r>
    </w:p>
    <w:p w14:paraId="46A3A42F" w14:textId="449C01FD" w:rsidR="001F5D64" w:rsidRPr="004107FA" w:rsidRDefault="004107FA" w:rsidP="006B3810">
      <w:pPr>
        <w:ind w:right="-64"/>
        <w:jc w:val="both"/>
        <w:rPr>
          <w:rFonts w:ascii="Cambria Math" w:eastAsiaTheme="minorEastAsia" w:hAnsi="Cambria Math" w:cs="B Nazanin"/>
          <w:i/>
          <w:iCs/>
          <w:color w:val="000000" w:themeColor="text1"/>
          <w:sz w:val="24"/>
          <w:szCs w:val="24"/>
          <w:rtl/>
          <w:lang w:bidi="fa-IR"/>
        </w:rPr>
      </w:pPr>
      <m:oMathPara>
        <m:oMathParaPr>
          <m:jc m:val="left"/>
        </m:oMathParaPr>
        <m:oMath>
          <m:r>
            <m:rPr>
              <m:sty m:val="bi"/>
            </m:rP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x</m:t>
          </m:r>
          <m:d>
            <m:d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 w:cs="B Nazanin"/>
                      <w:i/>
                      <w:iCs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0</m:t>
                  </m:r>
                </m:sub>
              </m:sSub>
            </m:e>
          </m:d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</m:t>
          </m:r>
          <m:sSub>
            <m:sSub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c</m:t>
              </m:r>
            </m:e>
            <m:sub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1</m:t>
              </m:r>
            </m:sub>
          </m:sSub>
          <m:sSub>
            <m:sSubPr>
              <m:ctrlPr>
                <w:rPr>
                  <w:rFonts w:ascii="Cambria Math" w:eastAsiaTheme="minorEastAsia" w:hAnsi="Cambria Math" w:cs="B Nazanin"/>
                  <w:b/>
                  <w:bCs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ξ</m:t>
              </m:r>
            </m:e>
            <m:sub>
              <m:r>
                <m:rPr>
                  <m:sty m:val="bi"/>
                </m:rP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1</m:t>
              </m:r>
            </m:sub>
          </m:sSub>
          <m:sSup>
            <m:sSup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sSup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e</m:t>
              </m:r>
            </m:e>
            <m:sup>
              <m:sSub>
                <m:sSubPr>
                  <m:ctrlPr>
                    <w:rPr>
                      <w:rFonts w:ascii="Cambria Math" w:eastAsiaTheme="minorEastAsia" w:hAnsi="Cambria Math" w:cs="B Nazanin"/>
                      <w:i/>
                      <w:iCs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λ</m:t>
                  </m:r>
                </m:e>
                <m:sub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 w:cs="B Nazanin"/>
                      <w:i/>
                      <w:iCs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0</m:t>
                  </m:r>
                </m:sub>
              </m:sSub>
            </m:sup>
          </m:sSup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+</m:t>
          </m:r>
          <m:sSub>
            <m:sSub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c</m:t>
              </m:r>
            </m:e>
            <m:sub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2</m:t>
              </m:r>
            </m:sub>
          </m:sSub>
          <m:sSub>
            <m:sSubPr>
              <m:ctrlPr>
                <w:rPr>
                  <w:rFonts w:ascii="Cambria Math" w:eastAsiaTheme="minorEastAsia" w:hAnsi="Cambria Math" w:cs="B Nazanin"/>
                  <w:b/>
                  <w:bCs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ξ</m:t>
              </m:r>
            </m:e>
            <m:sub>
              <m:r>
                <m:rPr>
                  <m:sty m:val="bi"/>
                </m:rP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2</m:t>
              </m:r>
            </m:sub>
          </m:sSub>
          <m:sSup>
            <m:sSup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sSup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e</m:t>
              </m:r>
            </m:e>
            <m:sup>
              <m:sSub>
                <m:sSubPr>
                  <m:ctrlPr>
                    <w:rPr>
                      <w:rFonts w:ascii="Cambria Math" w:eastAsiaTheme="minorEastAsia" w:hAnsi="Cambria Math" w:cs="B Nazanin"/>
                      <w:i/>
                      <w:iCs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λ</m:t>
                  </m:r>
                </m:e>
                <m:sub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2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 w:cs="B Nazanin"/>
                      <w:i/>
                      <w:iCs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0</m:t>
                  </m:r>
                </m:sub>
              </m:sSub>
            </m:sup>
          </m:sSup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k</m:t>
          </m:r>
          <m:sSub>
            <m:sSubPr>
              <m:ctrlPr>
                <w:rPr>
                  <w:rFonts w:ascii="Cambria Math" w:eastAsiaTheme="minorEastAsia" w:hAnsi="Cambria Math" w:cs="B Nazanin"/>
                  <w:b/>
                  <w:bCs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ξ</m:t>
              </m:r>
            </m:e>
            <m:sub>
              <m:r>
                <m:rPr>
                  <m:sty m:val="bi"/>
                </m:rP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1</m:t>
              </m:r>
            </m:sub>
          </m:sSub>
          <m:r>
            <m:rPr>
              <m:sty m:val="bi"/>
            </m:rP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⇒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 w:cs="B Nazanin"/>
                  <w:b/>
                  <w:bCs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 w:cs="B Nazanin"/>
                      <w:i/>
                      <w:iCs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c</m:t>
                  </m:r>
                </m:e>
                <m:sub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1</m:t>
                  </m:r>
                </m:sub>
              </m:sSub>
              <m:sSup>
                <m:sSupPr>
                  <m:ctrlPr>
                    <w:rPr>
                      <w:rFonts w:ascii="Cambria Math" w:eastAsiaTheme="minorEastAsia" w:hAnsi="Cambria Math" w:cs="B Nazanin"/>
                      <w:i/>
                      <w:iCs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e</m:t>
                  </m:r>
                </m:e>
                <m:sup>
                  <m:sSub>
                    <m:sSubPr>
                      <m:ctrlPr>
                        <w:rPr>
                          <w:rFonts w:ascii="Cambria Math" w:eastAsiaTheme="minorEastAsia" w:hAnsi="Cambria Math" w:cs="B Nazanin"/>
                          <w:i/>
                          <w:iCs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λ</m:t>
                      </m:r>
                    </m:e>
                    <m:sub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1</m:t>
                      </m:r>
                    </m:sub>
                  </m:sSub>
                  <m:sSub>
                    <m:sSubPr>
                      <m:ctrlPr>
                        <w:rPr>
                          <w:rFonts w:ascii="Cambria Math" w:eastAsiaTheme="minorEastAsia" w:hAnsi="Cambria Math" w:cs="B Nazanin"/>
                          <w:i/>
                          <w:iCs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t</m:t>
                      </m:r>
                    </m:e>
                    <m:sub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0</m:t>
                      </m:r>
                    </m:sub>
                  </m:sSub>
                </m:sup>
              </m:sSup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-k</m:t>
              </m: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e>
          </m:d>
          <m:sSub>
            <m:sSubPr>
              <m:ctrlPr>
                <w:rPr>
                  <w:rFonts w:ascii="Cambria Math" w:eastAsiaTheme="minorEastAsia" w:hAnsi="Cambria Math" w:cs="B Nazanin"/>
                  <w:b/>
                  <w:bCs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ξ</m:t>
              </m:r>
            </m:e>
            <m:sub>
              <m:r>
                <m:rPr>
                  <m:sty m:val="bi"/>
                </m:rP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1</m:t>
              </m:r>
            </m:sub>
          </m:sSub>
          <m:r>
            <m:rPr>
              <m:sty m:val="bi"/>
            </m:rP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+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 w:cs="B Nazanin"/>
                  <w:b/>
                  <w:bCs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 w:cs="B Nazanin"/>
                      <w:i/>
                      <w:iCs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c</m:t>
                  </m:r>
                </m:e>
                <m:sub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2</m:t>
                  </m:r>
                </m:sub>
              </m:sSub>
              <m:sSup>
                <m:sSupPr>
                  <m:ctrlPr>
                    <w:rPr>
                      <w:rFonts w:ascii="Cambria Math" w:eastAsiaTheme="minorEastAsia" w:hAnsi="Cambria Math" w:cs="B Nazanin"/>
                      <w:i/>
                      <w:iCs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e</m:t>
                  </m:r>
                </m:e>
                <m:sup>
                  <m:sSub>
                    <m:sSubPr>
                      <m:ctrlPr>
                        <w:rPr>
                          <w:rFonts w:ascii="Cambria Math" w:eastAsiaTheme="minorEastAsia" w:hAnsi="Cambria Math" w:cs="B Nazanin"/>
                          <w:i/>
                          <w:iCs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λ</m:t>
                      </m:r>
                    </m:e>
                    <m:sub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2</m:t>
                      </m:r>
                    </m:sub>
                  </m:sSub>
                  <m:sSub>
                    <m:sSubPr>
                      <m:ctrlPr>
                        <w:rPr>
                          <w:rFonts w:ascii="Cambria Math" w:eastAsiaTheme="minorEastAsia" w:hAnsi="Cambria Math" w:cs="B Nazanin"/>
                          <w:i/>
                          <w:iCs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t</m:t>
                      </m:r>
                    </m:e>
                    <m:sub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0</m:t>
                      </m:r>
                    </m:sub>
                  </m:sSub>
                </m:sup>
              </m:sSup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e>
          </m:d>
          <m:sSub>
            <m:sSubPr>
              <m:ctrlPr>
                <w:rPr>
                  <w:rFonts w:ascii="Cambria Math" w:eastAsiaTheme="minorEastAsia" w:hAnsi="Cambria Math" w:cs="B Nazanin"/>
                  <w:b/>
                  <w:bCs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ξ</m:t>
              </m:r>
            </m:e>
            <m:sub>
              <m:r>
                <m:rPr>
                  <m:sty m:val="bi"/>
                </m:rP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2</m:t>
              </m:r>
            </m:sub>
          </m:sSub>
          <m:r>
            <m:rPr>
              <m:sty m:val="bi"/>
            </m:rP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</m:t>
          </m:r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0</m:t>
          </m:r>
        </m:oMath>
      </m:oMathPara>
    </w:p>
    <w:p w14:paraId="38C267F8" w14:textId="1FCBFDFB" w:rsidR="00CC0C59" w:rsidRPr="00C353A0" w:rsidRDefault="006C16B9" w:rsidP="00CC0C59">
      <w:pPr>
        <w:bidi/>
        <w:ind w:right="-64"/>
        <w:jc w:val="both"/>
        <w:rPr>
          <w:rFonts w:ascii="Cambria Math" w:eastAsiaTheme="minorEastAsia" w:hAnsi="Cambria Math" w:cs="B Nazanin"/>
          <w:color w:val="000000" w:themeColor="text1"/>
          <w:sz w:val="24"/>
          <w:szCs w:val="24"/>
          <w:rtl/>
          <w:lang w:bidi="fa-IR"/>
        </w:rPr>
      </w:pPr>
      <w:r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با توجه به استقلال خطی دو بردار ویژه، </w:t>
      </w:r>
      <w:proofErr w:type="spellStart"/>
      <w:r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>می‌توان</w:t>
      </w:r>
      <w:proofErr w:type="spellEnd"/>
      <w:r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نتیجه گرفت که </w:t>
      </w:r>
      <w:proofErr w:type="spellStart"/>
      <w:r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>ضرایب</w:t>
      </w:r>
      <w:proofErr w:type="spellEnd"/>
      <w:r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ترکیب خطی فوق صفر هستند. لذا:</w:t>
      </w:r>
    </w:p>
    <w:p w14:paraId="116FC963" w14:textId="2C00BB19" w:rsidR="00847E65" w:rsidRPr="004107FA" w:rsidRDefault="00D41F4C" w:rsidP="00847E65">
      <w:pPr>
        <w:ind w:right="-64"/>
        <w:jc w:val="both"/>
        <w:rPr>
          <w:rFonts w:ascii="Cambria Math" w:eastAsiaTheme="minorEastAsia" w:hAnsi="Cambria Math" w:cs="B Nazanin"/>
          <w:i/>
          <w:iCs/>
          <w:color w:val="000000" w:themeColor="text1"/>
          <w:sz w:val="24"/>
          <w:szCs w:val="24"/>
          <w:rtl/>
          <w:lang w:bidi="fa-IR"/>
        </w:rPr>
      </w:pPr>
      <m:oMathPara>
        <m:oMathParaPr>
          <m:jc m:val="left"/>
        </m:oMathParaPr>
        <m:oMath>
          <m:d>
            <m:dPr>
              <m:begChr m:val="{"/>
              <m:endChr m:val=""/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eqArr>
                <m:eqArrPr>
                  <m:ctrlPr>
                    <w:rPr>
                      <w:rFonts w:ascii="Cambria Math" w:eastAsiaTheme="minorEastAsia" w:hAnsi="Cambria Math" w:cs="B Nazanin"/>
                      <w:i/>
                      <w:iCs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eastAsiaTheme="minorEastAsia" w:hAnsi="Cambria Math" w:cs="B Nazanin"/>
                          <w:i/>
                          <w:iCs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c</m:t>
                      </m:r>
                    </m:e>
                    <m:sub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1</m:t>
                      </m:r>
                    </m:sub>
                  </m:sSub>
                  <m:sSup>
                    <m:sSupPr>
                      <m:ctrlPr>
                        <w:rPr>
                          <w:rFonts w:ascii="Cambria Math" w:eastAsiaTheme="minorEastAsia" w:hAnsi="Cambria Math" w:cs="B Nazanin"/>
                          <w:i/>
                          <w:iCs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e</m:t>
                      </m:r>
                    </m:e>
                    <m:sup>
                      <m:sSub>
                        <m:sSubPr>
                          <m:ctrlPr>
                            <w:rPr>
                              <w:rFonts w:ascii="Cambria Math" w:eastAsiaTheme="minorEastAsia" w:hAnsi="Cambria Math" w:cs="B Nazanin"/>
                              <w:i/>
                              <w:iCs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λ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1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eastAsiaTheme="minorEastAsia" w:hAnsi="Cambria Math" w:cs="B Nazanin"/>
                              <w:i/>
                              <w:iCs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0</m:t>
                          </m:r>
                        </m:sub>
                      </m:sSub>
                    </m:sup>
                  </m:sSup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-k=0</m:t>
                  </m:r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 w:cs="B Nazanin"/>
                          <w:i/>
                          <w:iCs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c</m:t>
                      </m:r>
                    </m:e>
                    <m:sub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2</m:t>
                      </m:r>
                    </m:sub>
                  </m:sSub>
                  <m:sSup>
                    <m:sSupPr>
                      <m:ctrlPr>
                        <w:rPr>
                          <w:rFonts w:ascii="Cambria Math" w:eastAsiaTheme="minorEastAsia" w:hAnsi="Cambria Math" w:cs="B Nazanin"/>
                          <w:i/>
                          <w:iCs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e</m:t>
                      </m:r>
                    </m:e>
                    <m:sup>
                      <m:sSub>
                        <m:sSubPr>
                          <m:ctrlPr>
                            <w:rPr>
                              <w:rFonts w:ascii="Cambria Math" w:eastAsiaTheme="minorEastAsia" w:hAnsi="Cambria Math" w:cs="B Nazanin"/>
                              <w:i/>
                              <w:iCs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λ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2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eastAsiaTheme="minorEastAsia" w:hAnsi="Cambria Math" w:cs="B Nazanin"/>
                              <w:i/>
                              <w:iCs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0</m:t>
                          </m:r>
                        </m:sub>
                      </m:sSub>
                    </m:sup>
                  </m:sSup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=0</m:t>
                  </m:r>
                </m:e>
              </m:eqArr>
            </m:e>
          </m:d>
        </m:oMath>
      </m:oMathPara>
    </w:p>
    <w:p w14:paraId="6FDB5C46" w14:textId="1F63F8B0" w:rsidR="006C16B9" w:rsidRPr="00C353A0" w:rsidRDefault="00064659" w:rsidP="006C16B9">
      <w:pPr>
        <w:bidi/>
        <w:ind w:right="-64"/>
        <w:jc w:val="both"/>
        <w:rPr>
          <w:rFonts w:ascii="Cambria Math" w:eastAsiaTheme="minorEastAsia" w:hAnsi="Cambria Math" w:cs="B Nazanin"/>
          <w:color w:val="000000" w:themeColor="text1"/>
          <w:sz w:val="24"/>
          <w:szCs w:val="24"/>
          <w:rtl/>
          <w:lang w:bidi="fa-IR"/>
        </w:rPr>
      </w:pPr>
      <w:r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>در عبارات فوق، اگر زمان برخورد محدود باشد (</w:t>
      </w:r>
      <m:oMath>
        <m:sSub>
          <m:sSubPr>
            <m:ctrlP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t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0</m:t>
            </m:r>
          </m:sub>
        </m:sSub>
        <m:r>
          <m:rPr>
            <m:sty m:val="p"/>
          </m:rP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≠∞</m:t>
        </m:r>
      </m:oMath>
      <w:r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>)</w:t>
      </w:r>
      <w:r w:rsidR="00E844F6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</w:t>
      </w:r>
      <w:r w:rsidR="009B2566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دو عدد </w:t>
      </w:r>
      <m:oMath>
        <m:sSup>
          <m:sSupPr>
            <m:ctrlP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</m:ctrlPr>
          </m:sSupPr>
          <m:e>
            <m:r>
              <m:rPr>
                <m:sty m:val="p"/>
              </m:rP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e</m:t>
            </m:r>
          </m:e>
          <m:sup>
            <m:sSub>
              <m:sSubPr>
                <m:ctrlPr>
                  <w:rPr>
                    <w:rFonts w:ascii="Cambria Math" w:eastAsiaTheme="minorEastAsia" w:hAnsi="Cambria Math" w:cs="B Nazanin"/>
                    <w:color w:val="000000" w:themeColor="text1"/>
                    <w:sz w:val="24"/>
                    <w:szCs w:val="24"/>
                    <w:lang w:bidi="fa-IR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B Nazanin"/>
                    <w:color w:val="000000" w:themeColor="text1"/>
                    <w:sz w:val="24"/>
                    <w:szCs w:val="24"/>
                    <w:lang w:bidi="fa-IR"/>
                  </w:rPr>
                  <m:t>λ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B Nazanin"/>
                    <w:color w:val="000000" w:themeColor="text1"/>
                    <w:sz w:val="24"/>
                    <w:szCs w:val="24"/>
                    <w:lang w:bidi="fa-IR"/>
                  </w:rPr>
                  <m:t>1</m:t>
                </m:r>
              </m:sub>
            </m:sSub>
            <m:sSub>
              <m:sSubPr>
                <m:ctrlPr>
                  <w:rPr>
                    <w:rFonts w:ascii="Cambria Math" w:eastAsiaTheme="minorEastAsia" w:hAnsi="Cambria Math" w:cs="B Nazanin"/>
                    <w:color w:val="000000" w:themeColor="text1"/>
                    <w:sz w:val="24"/>
                    <w:szCs w:val="24"/>
                    <w:lang w:bidi="fa-IR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B Nazanin"/>
                    <w:color w:val="000000" w:themeColor="text1"/>
                    <w:sz w:val="24"/>
                    <w:szCs w:val="24"/>
                    <w:lang w:bidi="fa-IR"/>
                  </w:rPr>
                  <m:t>t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B Nazanin"/>
                    <w:color w:val="000000" w:themeColor="text1"/>
                    <w:sz w:val="24"/>
                    <w:szCs w:val="24"/>
                    <w:lang w:bidi="fa-IR"/>
                  </w:rPr>
                  <m:t>0</m:t>
                </m:r>
              </m:sub>
            </m:sSub>
          </m:sup>
        </m:sSup>
      </m:oMath>
      <w:r w:rsidR="009B2566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و </w:t>
      </w:r>
      <m:oMath>
        <m:sSup>
          <m:sSupPr>
            <m:ctrlP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</m:ctrlPr>
          </m:sSupPr>
          <m:e>
            <m:r>
              <m:rPr>
                <m:sty m:val="p"/>
              </m:rP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e</m:t>
            </m:r>
          </m:e>
          <m:sup>
            <m:sSub>
              <m:sSubPr>
                <m:ctrlPr>
                  <w:rPr>
                    <w:rFonts w:ascii="Cambria Math" w:eastAsiaTheme="minorEastAsia" w:hAnsi="Cambria Math" w:cs="B Nazanin"/>
                    <w:color w:val="000000" w:themeColor="text1"/>
                    <w:sz w:val="24"/>
                    <w:szCs w:val="24"/>
                    <w:lang w:bidi="fa-IR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B Nazanin"/>
                    <w:color w:val="000000" w:themeColor="text1"/>
                    <w:sz w:val="24"/>
                    <w:szCs w:val="24"/>
                    <w:lang w:bidi="fa-IR"/>
                  </w:rPr>
                  <m:t>λ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B Nazanin"/>
                    <w:color w:val="000000" w:themeColor="text1"/>
                    <w:sz w:val="24"/>
                    <w:szCs w:val="24"/>
                    <w:lang w:bidi="fa-IR"/>
                  </w:rPr>
                  <m:t>2</m:t>
                </m:r>
              </m:sub>
            </m:sSub>
            <m:sSub>
              <m:sSubPr>
                <m:ctrlPr>
                  <w:rPr>
                    <w:rFonts w:ascii="Cambria Math" w:eastAsiaTheme="minorEastAsia" w:hAnsi="Cambria Math" w:cs="B Nazanin"/>
                    <w:color w:val="000000" w:themeColor="text1"/>
                    <w:sz w:val="24"/>
                    <w:szCs w:val="24"/>
                    <w:lang w:bidi="fa-IR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B Nazanin"/>
                    <w:color w:val="000000" w:themeColor="text1"/>
                    <w:sz w:val="24"/>
                    <w:szCs w:val="24"/>
                    <w:lang w:bidi="fa-IR"/>
                  </w:rPr>
                  <m:t>t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B Nazanin"/>
                    <w:color w:val="000000" w:themeColor="text1"/>
                    <w:sz w:val="24"/>
                    <w:szCs w:val="24"/>
                    <w:lang w:bidi="fa-IR"/>
                  </w:rPr>
                  <m:t>0</m:t>
                </m:r>
              </m:sub>
            </m:sSub>
          </m:sup>
        </m:sSup>
      </m:oMath>
      <w:r w:rsidR="009B2566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محدود و ناصفر هستند. لذا می‌توان نوشت</w:t>
      </w:r>
      <w:r w:rsidR="00B4712A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>:</w:t>
      </w:r>
    </w:p>
    <w:p w14:paraId="7ED85747" w14:textId="1C519EB1" w:rsidR="0063015B" w:rsidRPr="004107FA" w:rsidRDefault="00D41F4C" w:rsidP="0063015B">
      <w:pPr>
        <w:ind w:right="-64"/>
        <w:jc w:val="both"/>
        <w:rPr>
          <w:rFonts w:ascii="Cambria Math" w:eastAsiaTheme="minorEastAsia" w:hAnsi="Cambria Math" w:cs="B Nazanin"/>
          <w:i/>
          <w:iCs/>
          <w:color w:val="000000" w:themeColor="text1"/>
          <w:sz w:val="24"/>
          <w:szCs w:val="24"/>
          <w:rtl/>
          <w:lang w:bidi="fa-IR"/>
        </w:rPr>
      </w:pPr>
      <m:oMathPara>
        <m:oMathParaPr>
          <m:jc m:val="left"/>
        </m:oMathParaPr>
        <m:oMath>
          <m:d>
            <m:dPr>
              <m:begChr m:val="{"/>
              <m:endChr m:val=""/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eqArr>
                <m:eqArrPr>
                  <m:ctrlPr>
                    <w:rPr>
                      <w:rFonts w:ascii="Cambria Math" w:eastAsiaTheme="minorEastAsia" w:hAnsi="Cambria Math" w:cs="B Nazanin"/>
                      <w:i/>
                      <w:iCs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eastAsiaTheme="minorEastAsia" w:hAnsi="Cambria Math" w:cs="B Nazanin"/>
                          <w:i/>
                          <w:iCs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c</m:t>
                      </m:r>
                    </m:e>
                    <m:sub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1</m:t>
                      </m:r>
                    </m:sub>
                  </m:sSub>
                  <m:sSup>
                    <m:sSupPr>
                      <m:ctrlPr>
                        <w:rPr>
                          <w:rFonts w:ascii="Cambria Math" w:eastAsiaTheme="minorEastAsia" w:hAnsi="Cambria Math" w:cs="B Nazanin"/>
                          <w:i/>
                          <w:iCs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e</m:t>
                      </m:r>
                    </m:e>
                    <m:sup>
                      <m:sSub>
                        <m:sSubPr>
                          <m:ctrlPr>
                            <w:rPr>
                              <w:rFonts w:ascii="Cambria Math" w:eastAsiaTheme="minorEastAsia" w:hAnsi="Cambria Math" w:cs="B Nazanin"/>
                              <w:i/>
                              <w:iCs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λ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1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eastAsiaTheme="minorEastAsia" w:hAnsi="Cambria Math" w:cs="B Nazanin"/>
                              <w:i/>
                              <w:iCs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0</m:t>
                          </m:r>
                        </m:sub>
                      </m:sSub>
                    </m:sup>
                  </m:sSup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-k=0⇒</m:t>
                  </m:r>
                  <m:sSub>
                    <m:sSubPr>
                      <m:ctrlPr>
                        <w:rPr>
                          <w:rFonts w:ascii="Cambria Math" w:eastAsiaTheme="minorEastAsia" w:hAnsi="Cambria Math" w:cs="B Nazanin"/>
                          <w:i/>
                          <w:iCs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c</m:t>
                      </m:r>
                    </m:e>
                    <m:sub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1</m:t>
                      </m:r>
                    </m:sub>
                  </m:sSub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=</m:t>
                  </m:r>
                  <m:f>
                    <m:fPr>
                      <m:ctrlPr>
                        <w:rPr>
                          <w:rFonts w:ascii="Cambria Math" w:eastAsiaTheme="minorEastAsia" w:hAnsi="Cambria Math" w:cs="B Nazanin"/>
                          <w:i/>
                          <w:iCs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k</m:t>
                      </m:r>
                    </m:num>
                    <m:den>
                      <m:sSup>
                        <m:sSupPr>
                          <m:ctrlPr>
                            <w:rPr>
                              <w:rFonts w:ascii="Cambria Math" w:eastAsiaTheme="minorEastAsia" w:hAnsi="Cambria Math" w:cs="B Nazanin"/>
                              <w:i/>
                              <w:iCs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e</m:t>
                          </m:r>
                        </m:e>
                        <m:sup>
                          <m:sSub>
                            <m:sSubPr>
                              <m:ctrlPr>
                                <w:rPr>
                                  <w:rFonts w:ascii="Cambria Math" w:eastAsiaTheme="minorEastAsia" w:hAnsi="Cambria Math" w:cs="B Nazanin"/>
                                  <w:i/>
                                  <w:iCs/>
                                  <w:color w:val="000000" w:themeColor="text1"/>
                                  <w:sz w:val="24"/>
                                  <w:szCs w:val="24"/>
                                  <w:lang w:bidi="fa-IR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 w:cs="B Nazanin"/>
                                  <w:color w:val="000000" w:themeColor="text1"/>
                                  <w:sz w:val="24"/>
                                  <w:szCs w:val="24"/>
                                  <w:lang w:bidi="fa-IR"/>
                                </w:rPr>
                                <m:t>λ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 w:cs="B Nazanin"/>
                                  <w:color w:val="000000" w:themeColor="text1"/>
                                  <w:sz w:val="24"/>
                                  <w:szCs w:val="24"/>
                                  <w:lang w:bidi="fa-IR"/>
                                </w:rPr>
                                <m:t>1</m:t>
                              </m:r>
                            </m:sub>
                          </m:sSub>
                          <m:sSub>
                            <m:sSubPr>
                              <m:ctrlPr>
                                <w:rPr>
                                  <w:rFonts w:ascii="Cambria Math" w:eastAsiaTheme="minorEastAsia" w:hAnsi="Cambria Math" w:cs="B Nazanin"/>
                                  <w:i/>
                                  <w:iCs/>
                                  <w:color w:val="000000" w:themeColor="text1"/>
                                  <w:sz w:val="24"/>
                                  <w:szCs w:val="24"/>
                                  <w:lang w:bidi="fa-IR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 w:cs="B Nazanin"/>
                                  <w:color w:val="000000" w:themeColor="text1"/>
                                  <w:sz w:val="24"/>
                                  <w:szCs w:val="24"/>
                                  <w:lang w:bidi="fa-IR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 w:cs="B Nazanin"/>
                                  <w:color w:val="000000" w:themeColor="text1"/>
                                  <w:sz w:val="24"/>
                                  <w:szCs w:val="24"/>
                                  <w:lang w:bidi="fa-IR"/>
                                </w:rPr>
                                <m:t>0</m:t>
                              </m:r>
                            </m:sub>
                          </m:sSub>
                        </m:sup>
                      </m:sSup>
                    </m:den>
                  </m:f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 w:cs="B Nazanin"/>
                          <w:i/>
                          <w:iCs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c</m:t>
                      </m:r>
                    </m:e>
                    <m:sub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2</m:t>
                      </m:r>
                    </m:sub>
                  </m:sSub>
                  <m:sSup>
                    <m:sSupPr>
                      <m:ctrlPr>
                        <w:rPr>
                          <w:rFonts w:ascii="Cambria Math" w:eastAsiaTheme="minorEastAsia" w:hAnsi="Cambria Math" w:cs="B Nazanin"/>
                          <w:i/>
                          <w:iCs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e</m:t>
                      </m:r>
                    </m:e>
                    <m:sup>
                      <m:sSub>
                        <m:sSubPr>
                          <m:ctrlPr>
                            <w:rPr>
                              <w:rFonts w:ascii="Cambria Math" w:eastAsiaTheme="minorEastAsia" w:hAnsi="Cambria Math" w:cs="B Nazanin"/>
                              <w:i/>
                              <w:iCs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λ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2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eastAsiaTheme="minorEastAsia" w:hAnsi="Cambria Math" w:cs="B Nazanin"/>
                              <w:i/>
                              <w:iCs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0</m:t>
                          </m:r>
                        </m:sub>
                      </m:sSub>
                    </m:sup>
                  </m:sSup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=0⇒</m:t>
                  </m:r>
                  <m:sSub>
                    <m:sSubPr>
                      <m:ctrlPr>
                        <w:rPr>
                          <w:rFonts w:ascii="Cambria Math" w:eastAsiaTheme="minorEastAsia" w:hAnsi="Cambria Math" w:cs="B Nazanin"/>
                          <w:i/>
                          <w:iCs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c</m:t>
                      </m:r>
                    </m:e>
                    <m:sub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2</m:t>
                      </m:r>
                    </m:sub>
                  </m:sSub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=0</m:t>
                  </m:r>
                </m:e>
              </m:eqArr>
            </m:e>
          </m:d>
        </m:oMath>
      </m:oMathPara>
    </w:p>
    <w:p w14:paraId="2767A52E" w14:textId="373C8782" w:rsidR="00D822BE" w:rsidRPr="00C353A0" w:rsidRDefault="00281DF0" w:rsidP="00D822BE">
      <w:pPr>
        <w:pBdr>
          <w:bottom w:val="single" w:sz="4" w:space="1" w:color="auto"/>
        </w:pBdr>
        <w:bidi/>
        <w:ind w:right="-64"/>
        <w:jc w:val="both"/>
        <w:rPr>
          <w:rFonts w:ascii="Cambria Math" w:eastAsiaTheme="minorEastAsia" w:hAnsi="Cambria Math" w:cs="B Nazanin"/>
          <w:color w:val="000000" w:themeColor="text1"/>
          <w:sz w:val="24"/>
          <w:szCs w:val="24"/>
          <w:rtl/>
          <w:lang w:bidi="fa-IR"/>
        </w:rPr>
      </w:pPr>
      <w:r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لذا متغیر </w:t>
      </w:r>
      <m:oMath>
        <m:sSub>
          <m:sSubPr>
            <m:ctrlP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c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2</m:t>
            </m:r>
          </m:sub>
        </m:sSub>
      </m:oMath>
      <w:r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صفر شد که این مسئله با فرض قسمت اول ما در تناقض است.</w:t>
      </w:r>
      <w:r w:rsidR="00D32618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بنابراین </w:t>
      </w:r>
      <w:r w:rsidR="00E02E62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در زمانی غیر از </w:t>
      </w:r>
      <m:oMath>
        <m:r>
          <m:rPr>
            <m:sty m:val="p"/>
          </m:rP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∞</m:t>
        </m:r>
      </m:oMath>
      <w:r w:rsidR="001D2BAF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نمی‌تواند برخوردی وجود داشته باشد.</w:t>
      </w:r>
    </w:p>
    <w:p w14:paraId="53D9290D" w14:textId="77777777" w:rsidR="00D822BE" w:rsidRPr="00C353A0" w:rsidRDefault="00D822BE" w:rsidP="00D822BE">
      <w:pPr>
        <w:pBdr>
          <w:bottom w:val="single" w:sz="4" w:space="1" w:color="auto"/>
        </w:pBdr>
        <w:bidi/>
        <w:ind w:right="-64"/>
        <w:jc w:val="both"/>
        <w:rPr>
          <w:rFonts w:ascii="Cambria Math" w:eastAsiaTheme="minorEastAsia" w:hAnsi="Cambria Math" w:cs="B Nazanin"/>
          <w:color w:val="000000" w:themeColor="text1"/>
          <w:sz w:val="24"/>
          <w:szCs w:val="24"/>
          <w:rtl/>
          <w:lang w:bidi="fa-IR"/>
        </w:rPr>
      </w:pPr>
    </w:p>
    <w:p w14:paraId="031B79CB" w14:textId="4D08B828" w:rsidR="00B4712A" w:rsidRPr="00C353A0" w:rsidRDefault="00B4712A" w:rsidP="00B4712A">
      <w:pPr>
        <w:bidi/>
        <w:ind w:right="-64"/>
        <w:jc w:val="both"/>
        <w:rPr>
          <w:rFonts w:ascii="Cambria Math" w:eastAsiaTheme="minorEastAsia" w:hAnsi="Cambria Math" w:cs="B Nazanin"/>
          <w:color w:val="000000" w:themeColor="text1"/>
          <w:sz w:val="24"/>
          <w:szCs w:val="24"/>
          <w:rtl/>
          <w:lang w:bidi="fa-IR"/>
        </w:rPr>
      </w:pPr>
    </w:p>
    <w:p w14:paraId="628DA79A" w14:textId="6F63AD50" w:rsidR="00D822BE" w:rsidRPr="00C353A0" w:rsidRDefault="00D822BE" w:rsidP="00D822BE">
      <w:pPr>
        <w:bidi/>
        <w:ind w:right="-64"/>
        <w:jc w:val="both"/>
        <w:rPr>
          <w:rFonts w:ascii="Cambria Math" w:eastAsiaTheme="minorEastAsia" w:hAnsi="Cambria Math" w:cs="B Nazanin"/>
          <w:color w:val="000000" w:themeColor="text1"/>
          <w:sz w:val="24"/>
          <w:szCs w:val="24"/>
          <w:rtl/>
          <w:lang w:bidi="fa-IR"/>
        </w:rPr>
      </w:pPr>
    </w:p>
    <w:p w14:paraId="5DFCC541" w14:textId="45283DBB" w:rsidR="00D822BE" w:rsidRPr="00C353A0" w:rsidRDefault="00D822BE" w:rsidP="00D822BE">
      <w:pPr>
        <w:bidi/>
        <w:ind w:right="-64"/>
        <w:jc w:val="both"/>
        <w:rPr>
          <w:rFonts w:ascii="Cambria Math" w:eastAsiaTheme="minorEastAsia" w:hAnsi="Cambria Math" w:cs="B Nazanin"/>
          <w:color w:val="000000" w:themeColor="text1"/>
          <w:sz w:val="24"/>
          <w:szCs w:val="24"/>
          <w:rtl/>
          <w:lang w:bidi="fa-IR"/>
        </w:rPr>
      </w:pPr>
    </w:p>
    <w:p w14:paraId="33D51716" w14:textId="10E36CE7" w:rsidR="00D822BE" w:rsidRPr="00C353A0" w:rsidRDefault="00D822BE" w:rsidP="00D822BE">
      <w:pPr>
        <w:bidi/>
        <w:ind w:right="-64"/>
        <w:jc w:val="both"/>
        <w:rPr>
          <w:rFonts w:ascii="Cambria Math" w:eastAsiaTheme="minorEastAsia" w:hAnsi="Cambria Math" w:cs="B Nazanin"/>
          <w:color w:val="000000" w:themeColor="text1"/>
          <w:sz w:val="24"/>
          <w:szCs w:val="24"/>
          <w:rtl/>
          <w:lang w:bidi="fa-IR"/>
        </w:rPr>
      </w:pPr>
    </w:p>
    <w:p w14:paraId="7FD59F73" w14:textId="4152EE32" w:rsidR="00D822BE" w:rsidRPr="00C353A0" w:rsidRDefault="00D822BE" w:rsidP="00D822BE">
      <w:pPr>
        <w:bidi/>
        <w:ind w:right="-64"/>
        <w:jc w:val="both"/>
        <w:rPr>
          <w:rFonts w:ascii="Cambria Math" w:eastAsiaTheme="minorEastAsia" w:hAnsi="Cambria Math" w:cs="B Nazanin"/>
          <w:color w:val="000000" w:themeColor="text1"/>
          <w:sz w:val="24"/>
          <w:szCs w:val="24"/>
          <w:rtl/>
          <w:lang w:bidi="fa-IR"/>
        </w:rPr>
      </w:pPr>
    </w:p>
    <w:p w14:paraId="2588D1E7" w14:textId="0CE94750" w:rsidR="00D822BE" w:rsidRPr="00C353A0" w:rsidRDefault="00D822BE" w:rsidP="00D822BE">
      <w:pPr>
        <w:bidi/>
        <w:ind w:right="-64"/>
        <w:jc w:val="both"/>
        <w:rPr>
          <w:rFonts w:ascii="Cambria Math" w:eastAsiaTheme="minorEastAsia" w:hAnsi="Cambria Math" w:cs="B Nazanin"/>
          <w:color w:val="000000" w:themeColor="text1"/>
          <w:sz w:val="24"/>
          <w:szCs w:val="24"/>
          <w:rtl/>
          <w:lang w:bidi="fa-IR"/>
        </w:rPr>
      </w:pPr>
    </w:p>
    <w:p w14:paraId="6C618AF9" w14:textId="751D5429" w:rsidR="00D822BE" w:rsidRPr="00C353A0" w:rsidRDefault="00D822BE" w:rsidP="00D822BE">
      <w:pPr>
        <w:bidi/>
        <w:ind w:right="-64"/>
        <w:jc w:val="both"/>
        <w:rPr>
          <w:rFonts w:ascii="Cambria Math" w:eastAsiaTheme="minorEastAsia" w:hAnsi="Cambria Math" w:cs="B Nazanin"/>
          <w:color w:val="000000" w:themeColor="text1"/>
          <w:sz w:val="24"/>
          <w:szCs w:val="24"/>
          <w:rtl/>
          <w:lang w:bidi="fa-IR"/>
        </w:rPr>
      </w:pPr>
    </w:p>
    <w:p w14:paraId="0132A3B5" w14:textId="77777777" w:rsidR="00D822BE" w:rsidRPr="00C353A0" w:rsidRDefault="00D822BE" w:rsidP="00D822BE">
      <w:pPr>
        <w:bidi/>
        <w:ind w:right="-64"/>
        <w:jc w:val="both"/>
        <w:rPr>
          <w:rFonts w:ascii="Cambria Math" w:eastAsiaTheme="minorEastAsia" w:hAnsi="Cambria Math" w:cs="B Nazanin"/>
          <w:color w:val="000000" w:themeColor="text1"/>
          <w:sz w:val="24"/>
          <w:szCs w:val="24"/>
          <w:rtl/>
          <w:lang w:bidi="fa-IR"/>
        </w:rPr>
      </w:pPr>
    </w:p>
    <w:p w14:paraId="6C916CEC" w14:textId="79EC1464" w:rsidR="000C0E6B" w:rsidRPr="00C353A0" w:rsidRDefault="000C0E6B" w:rsidP="000C0E6B">
      <w:pPr>
        <w:bidi/>
        <w:ind w:right="-64"/>
        <w:jc w:val="both"/>
        <w:rPr>
          <w:rFonts w:ascii="Cambria Math" w:eastAsiaTheme="minorEastAsia" w:hAnsi="Cambria Math" w:cs="B Nazanin"/>
          <w:b/>
          <w:bCs/>
          <w:color w:val="000000" w:themeColor="text1"/>
          <w:sz w:val="28"/>
          <w:szCs w:val="28"/>
          <w:rtl/>
          <w:lang w:bidi="fa-IR"/>
        </w:rPr>
      </w:pPr>
      <w:r w:rsidRPr="00C353A0">
        <w:rPr>
          <w:rFonts w:ascii="Cambria Math" w:eastAsiaTheme="minorEastAsia" w:hAnsi="Cambria Math" w:cs="B Nazanin" w:hint="cs"/>
          <w:b/>
          <w:bCs/>
          <w:color w:val="000000" w:themeColor="text1"/>
          <w:sz w:val="28"/>
          <w:szCs w:val="28"/>
          <w:rtl/>
          <w:lang w:bidi="fa-IR"/>
        </w:rPr>
        <w:lastRenderedPageBreak/>
        <w:t>مسئله 3</w:t>
      </w:r>
    </w:p>
    <w:p w14:paraId="27131B85" w14:textId="77777777" w:rsidR="00B0294F" w:rsidRPr="00C353A0" w:rsidRDefault="00B0294F" w:rsidP="00F82045">
      <w:pPr>
        <w:pStyle w:val="ListParagraph"/>
        <w:numPr>
          <w:ilvl w:val="0"/>
          <w:numId w:val="40"/>
        </w:numPr>
        <w:bidi/>
        <w:ind w:right="-64"/>
        <w:jc w:val="both"/>
        <w:rPr>
          <w:rFonts w:ascii="Cambria Math" w:eastAsiaTheme="minorEastAsia" w:hAnsi="Cambria Math" w:cs="B Nazanin"/>
          <w:color w:val="000000" w:themeColor="text1"/>
          <w:sz w:val="24"/>
          <w:szCs w:val="24"/>
          <w:lang w:bidi="fa-IR"/>
        </w:rPr>
      </w:pPr>
    </w:p>
    <w:p w14:paraId="70D73B82" w14:textId="410CE752" w:rsidR="000C0E6B" w:rsidRPr="00C353A0" w:rsidRDefault="00FE4C20" w:rsidP="00B0294F">
      <w:pPr>
        <w:pStyle w:val="ListParagraph"/>
        <w:bidi/>
        <w:ind w:right="-64"/>
        <w:jc w:val="both"/>
        <w:rPr>
          <w:rFonts w:ascii="Cambria Math" w:eastAsiaTheme="minorEastAsia" w:hAnsi="Cambria Math" w:cs="B Nazanin"/>
          <w:color w:val="000000" w:themeColor="text1"/>
          <w:sz w:val="24"/>
          <w:szCs w:val="24"/>
          <w:lang w:bidi="fa-IR"/>
        </w:rPr>
      </w:pPr>
      <w:r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برای پاسخ به این سوال، از مسئله اول استفاده کرده و ابتدا مقادیر ویژه را مشخص </w:t>
      </w:r>
      <w:proofErr w:type="spellStart"/>
      <w:r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>می‌کنیم</w:t>
      </w:r>
      <w:proofErr w:type="spellEnd"/>
      <w:r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>:</w:t>
      </w:r>
    </w:p>
    <w:p w14:paraId="77972841" w14:textId="5D9D4A8C" w:rsidR="00C01D60" w:rsidRPr="004107FA" w:rsidRDefault="004107FA" w:rsidP="00230097">
      <w:pPr>
        <w:ind w:right="-64"/>
        <w:jc w:val="both"/>
        <w:rPr>
          <w:rFonts w:ascii="Cambria Math" w:eastAsiaTheme="minorEastAsia" w:hAnsi="Cambria Math" w:cs="B Nazanin"/>
          <w:i/>
          <w:iCs/>
          <w:color w:val="000000" w:themeColor="text1"/>
          <w:sz w:val="24"/>
          <w:szCs w:val="24"/>
          <w:lang w:bidi="fa-IR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 xml:space="preserve">A= 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 w:cs="B Nazanin"/>
                      <w:i/>
                      <w:iCs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 w:cs="B Nazanin"/>
                        <w:color w:val="000000" w:themeColor="text1"/>
                        <w:sz w:val="24"/>
                        <w:szCs w:val="24"/>
                        <w:lang w:bidi="fa-IR"/>
                      </w:rPr>
                      <m:t>-3</m:t>
                    </m:r>
                  </m:e>
                  <m:e>
                    <m:r>
                      <w:rPr>
                        <w:rFonts w:ascii="Cambria Math" w:eastAsiaTheme="minorEastAsia" w:hAnsi="Cambria Math" w:cs="B Nazanin"/>
                        <w:color w:val="000000" w:themeColor="text1"/>
                        <w:sz w:val="24"/>
                        <w:szCs w:val="24"/>
                        <w:lang w:bidi="fa-IR"/>
                      </w:rPr>
                      <m:t>4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 w:cs="B Nazanin"/>
                        <w:color w:val="000000" w:themeColor="text1"/>
                        <w:sz w:val="24"/>
                        <w:szCs w:val="24"/>
                        <w:lang w:bidi="fa-IR"/>
                      </w:rPr>
                      <m:t>-1</m:t>
                    </m:r>
                  </m:e>
                  <m:e>
                    <m:r>
                      <w:rPr>
                        <w:rFonts w:ascii="Cambria Math" w:eastAsiaTheme="minorEastAsia" w:hAnsi="Cambria Math" w:cs="B Nazanin"/>
                        <w:color w:val="000000" w:themeColor="text1"/>
                        <w:sz w:val="24"/>
                        <w:szCs w:val="24"/>
                        <w:lang w:bidi="fa-IR"/>
                      </w:rPr>
                      <m:t>2</m:t>
                    </m:r>
                  </m:e>
                </m:mr>
              </m:m>
            </m:e>
          </m:d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⇒</m:t>
          </m:r>
          <m:func>
            <m:func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funcPr>
            <m:fNam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det</m:t>
              </m:r>
            </m:fName>
            <m:e>
              <m:d>
                <m:dPr>
                  <m:ctrlPr>
                    <w:rPr>
                      <w:rFonts w:ascii="Cambria Math" w:eastAsiaTheme="minorEastAsia" w:hAnsi="Cambria Math" w:cs="B Nazanin"/>
                      <w:i/>
                      <w:iCs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d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A-λI</m:t>
                  </m:r>
                </m:e>
              </m:d>
            </m:e>
          </m:func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</m:t>
          </m:r>
          <m:d>
            <m:d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-3-λ</m:t>
              </m:r>
            </m:e>
          </m:d>
          <m:d>
            <m:d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2-λ</m:t>
              </m:r>
            </m:e>
          </m:d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+4=0⇒</m:t>
          </m:r>
          <m:sSup>
            <m:sSup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sSup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λ</m:t>
              </m:r>
            </m:e>
            <m:sup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2</m:t>
              </m:r>
            </m:sup>
          </m:sSup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+λ-2=0⇒</m:t>
          </m:r>
          <m:sSub>
            <m:sSub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λ</m:t>
              </m:r>
            </m:e>
            <m:sub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1</m:t>
              </m:r>
            </m:sub>
          </m:sSub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 xml:space="preserve">=1, </m:t>
          </m:r>
          <m:sSub>
            <m:sSub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λ</m:t>
              </m:r>
            </m:e>
            <m:sub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2</m:t>
              </m:r>
            </m:sub>
          </m:sSub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-2</m:t>
          </m:r>
        </m:oMath>
      </m:oMathPara>
    </w:p>
    <w:p w14:paraId="617E458A" w14:textId="74EF99F5" w:rsidR="008A408E" w:rsidRPr="004107FA" w:rsidRDefault="004107FA" w:rsidP="00230097">
      <w:pPr>
        <w:ind w:right="-64"/>
        <w:jc w:val="both"/>
        <w:rPr>
          <w:rFonts w:ascii="Cambria Math" w:eastAsiaTheme="minorEastAsia" w:hAnsi="Cambria Math" w:cs="B Nazanin"/>
          <w:i/>
          <w:iCs/>
          <w:color w:val="000000" w:themeColor="text1"/>
          <w:sz w:val="24"/>
          <w:szCs w:val="24"/>
          <w:lang w:bidi="fa-IR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⇒A</m:t>
          </m:r>
          <m:sSub>
            <m:sSub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ξ</m:t>
              </m:r>
            </m:e>
            <m:sub>
              <m:r>
                <m:rPr>
                  <m:sty m:val="bi"/>
                </m:rP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1</m:t>
              </m:r>
            </m:sub>
          </m:sSub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</m:t>
          </m:r>
          <m:sSub>
            <m:sSub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λ</m:t>
              </m:r>
            </m:e>
            <m:sub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1</m:t>
              </m:r>
            </m:sub>
          </m:sSub>
          <m:sSub>
            <m:sSub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ξ</m:t>
              </m:r>
            </m:e>
            <m:sub>
              <m:r>
                <m:rPr>
                  <m:sty m:val="bi"/>
                </m:rP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1</m:t>
              </m:r>
            </m:sub>
          </m:sSub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</m:t>
          </m:r>
          <m:sSub>
            <m:sSub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λ</m:t>
              </m:r>
            </m:e>
            <m:sub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1</m:t>
              </m:r>
            </m:sub>
          </m:sSub>
          <m:d>
            <m:d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f>
                <m:fPr>
                  <m:type m:val="noBar"/>
                  <m:ctrlPr>
                    <w:rPr>
                      <w:rFonts w:ascii="Cambria Math" w:eastAsiaTheme="minorEastAsia" w:hAnsi="Cambria Math" w:cs="B Nazanin"/>
                      <w:i/>
                      <w:iCs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fPr>
                <m:num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a</m:t>
                  </m:r>
                </m:num>
                <m:den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b</m:t>
                  </m:r>
                </m:den>
              </m:f>
            </m:e>
          </m:d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⇒-3a+4b=a⇒a=b⇒</m:t>
          </m:r>
          <m:sSub>
            <m:sSub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ξ</m:t>
              </m:r>
            </m:e>
            <m:sub>
              <m:r>
                <m:rPr>
                  <m:sty m:val="bi"/>
                </m:rP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1</m:t>
              </m:r>
            </m:sub>
          </m:sSub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 w:cs="B Nazanin"/>
                      <w:i/>
                      <w:iCs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 w:cs="B Nazanin"/>
                        <w:color w:val="000000" w:themeColor="text1"/>
                        <w:sz w:val="24"/>
                        <w:szCs w:val="24"/>
                        <w:lang w:bidi="fa-IR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 w:cs="B Nazanin"/>
                        <w:color w:val="000000" w:themeColor="text1"/>
                        <w:sz w:val="24"/>
                        <w:szCs w:val="24"/>
                        <w:lang w:bidi="fa-IR"/>
                      </w:rPr>
                      <m:t>1</m:t>
                    </m:r>
                  </m:e>
                </m:mr>
              </m:m>
            </m:e>
          </m:d>
        </m:oMath>
      </m:oMathPara>
    </w:p>
    <w:p w14:paraId="5B7C8CEC" w14:textId="469C10B6" w:rsidR="00385C60" w:rsidRPr="004107FA" w:rsidRDefault="004107FA" w:rsidP="00AB09CF">
      <w:pPr>
        <w:ind w:right="-64"/>
        <w:jc w:val="both"/>
        <w:rPr>
          <w:rFonts w:ascii="Cambria Math" w:eastAsiaTheme="minorEastAsia" w:hAnsi="Cambria Math" w:cs="B Nazanin"/>
          <w:i/>
          <w:iCs/>
          <w:color w:val="000000" w:themeColor="text1"/>
          <w:sz w:val="24"/>
          <w:szCs w:val="24"/>
          <w:lang w:bidi="fa-IR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⇒A</m:t>
          </m:r>
          <m:sSub>
            <m:sSub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ξ</m:t>
              </m:r>
            </m:e>
            <m:sub>
              <m:r>
                <m:rPr>
                  <m:sty m:val="bi"/>
                </m:rP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2</m:t>
              </m:r>
            </m:sub>
          </m:sSub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</m:t>
          </m:r>
          <m:sSub>
            <m:sSub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λ</m:t>
              </m:r>
            </m:e>
            <m:sub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2</m:t>
              </m:r>
            </m:sub>
          </m:sSub>
          <m:sSub>
            <m:sSub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ξ</m:t>
              </m:r>
            </m:e>
            <m:sub>
              <m:r>
                <m:rPr>
                  <m:sty m:val="bi"/>
                </m:rP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2</m:t>
              </m:r>
            </m:sub>
          </m:sSub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</m:t>
          </m:r>
          <m:sSub>
            <m:sSub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λ</m:t>
              </m:r>
            </m:e>
            <m:sub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2</m:t>
              </m:r>
            </m:sub>
          </m:sSub>
          <m:d>
            <m:d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f>
                <m:fPr>
                  <m:type m:val="noBar"/>
                  <m:ctrlPr>
                    <w:rPr>
                      <w:rFonts w:ascii="Cambria Math" w:eastAsiaTheme="minorEastAsia" w:hAnsi="Cambria Math" w:cs="B Nazanin"/>
                      <w:i/>
                      <w:iCs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fPr>
                <m:num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a</m:t>
                  </m:r>
                </m:num>
                <m:den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b</m:t>
                  </m:r>
                </m:den>
              </m:f>
            </m:e>
          </m:d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⇒-3a+4b=-2a⇒a=4b⇒</m:t>
          </m:r>
          <m:sSub>
            <m:sSub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ξ</m:t>
              </m:r>
            </m:e>
            <m:sub>
              <m:r>
                <m:rPr>
                  <m:sty m:val="bi"/>
                </m:rP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2</m:t>
              </m:r>
            </m:sub>
          </m:sSub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 w:cs="B Nazanin"/>
                      <w:i/>
                      <w:iCs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 w:cs="B Nazanin"/>
                        <w:color w:val="000000" w:themeColor="text1"/>
                        <w:sz w:val="24"/>
                        <w:szCs w:val="24"/>
                        <w:lang w:bidi="fa-IR"/>
                      </w:rPr>
                      <m:t>4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 w:cs="B Nazanin"/>
                        <w:color w:val="000000" w:themeColor="text1"/>
                        <w:sz w:val="24"/>
                        <w:szCs w:val="24"/>
                        <w:lang w:bidi="fa-IR"/>
                      </w:rPr>
                      <m:t>1</m:t>
                    </m:r>
                  </m:e>
                </m:mr>
              </m:m>
            </m:e>
          </m:d>
        </m:oMath>
      </m:oMathPara>
    </w:p>
    <w:p w14:paraId="55C2B426" w14:textId="3CEDDD56" w:rsidR="00AB09CF" w:rsidRPr="004107FA" w:rsidRDefault="004107FA" w:rsidP="00AB09CF">
      <w:pPr>
        <w:ind w:right="-64"/>
        <w:jc w:val="both"/>
        <w:rPr>
          <w:rFonts w:ascii="Cambria Math" w:eastAsiaTheme="minorEastAsia" w:hAnsi="Cambria Math" w:cs="B Nazanin"/>
          <w:i/>
          <w:iCs/>
          <w:color w:val="000000" w:themeColor="text1"/>
          <w:sz w:val="24"/>
          <w:szCs w:val="24"/>
          <w:lang w:bidi="fa-IR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⇒</m:t>
          </m:r>
          <m:r>
            <m:rPr>
              <m:sty m:val="bi"/>
            </m:rP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x</m:t>
          </m:r>
          <m:d>
            <m:d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t</m:t>
              </m:r>
            </m:e>
          </m:d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</m:t>
          </m:r>
          <m:sSub>
            <m:sSub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c</m:t>
              </m:r>
            </m:e>
            <m:sub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1</m:t>
              </m:r>
            </m:sub>
          </m:sSub>
          <m:sSub>
            <m:sSubPr>
              <m:ctrlPr>
                <w:rPr>
                  <w:rFonts w:ascii="Cambria Math" w:eastAsiaTheme="minorEastAsia" w:hAnsi="Cambria Math" w:cs="B Nazanin"/>
                  <w:b/>
                  <w:bCs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ξ</m:t>
              </m:r>
            </m:e>
            <m:sub>
              <m:r>
                <m:rPr>
                  <m:sty m:val="bi"/>
                </m:rP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1</m:t>
              </m:r>
            </m:sub>
          </m:sSub>
          <m:sSup>
            <m:sSup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sSup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e</m:t>
              </m:r>
            </m:e>
            <m:sup>
              <m:sSub>
                <m:sSubPr>
                  <m:ctrlPr>
                    <w:rPr>
                      <w:rFonts w:ascii="Cambria Math" w:eastAsiaTheme="minorEastAsia" w:hAnsi="Cambria Math" w:cs="B Nazanin"/>
                      <w:i/>
                      <w:iCs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λ</m:t>
                  </m:r>
                </m:e>
                <m:sub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1</m:t>
                  </m:r>
                </m:sub>
              </m:sSub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t</m:t>
              </m:r>
            </m:sup>
          </m:sSup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+</m:t>
          </m:r>
          <m:sSub>
            <m:sSub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c</m:t>
              </m:r>
            </m:e>
            <m:sub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2</m:t>
              </m:r>
            </m:sub>
          </m:sSub>
          <m:sSub>
            <m:sSubPr>
              <m:ctrlPr>
                <w:rPr>
                  <w:rFonts w:ascii="Cambria Math" w:eastAsiaTheme="minorEastAsia" w:hAnsi="Cambria Math" w:cs="B Nazanin"/>
                  <w:b/>
                  <w:bCs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ξ</m:t>
              </m:r>
            </m:e>
            <m:sub>
              <m:r>
                <m:rPr>
                  <m:sty m:val="bi"/>
                </m:rP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2</m:t>
              </m:r>
            </m:sub>
          </m:sSub>
          <m:sSup>
            <m:sSup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sSup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e</m:t>
              </m:r>
            </m:e>
            <m:sup>
              <m:sSub>
                <m:sSubPr>
                  <m:ctrlPr>
                    <w:rPr>
                      <w:rFonts w:ascii="Cambria Math" w:eastAsiaTheme="minorEastAsia" w:hAnsi="Cambria Math" w:cs="B Nazanin"/>
                      <w:i/>
                      <w:iCs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λ</m:t>
                  </m:r>
                </m:e>
                <m:sub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2</m:t>
                  </m:r>
                </m:sub>
              </m:sSub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t</m:t>
              </m:r>
            </m:sup>
          </m:sSup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</m:t>
          </m:r>
          <m:sSub>
            <m:sSub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c</m:t>
              </m:r>
            </m:e>
            <m:sub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1</m:t>
              </m:r>
            </m:sub>
          </m:sSub>
          <m:d>
            <m:dPr>
              <m:begChr m:val="["/>
              <m:endChr m:val="]"/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 w:cs="B Nazanin"/>
                      <w:i/>
                      <w:iCs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 w:cs="B Nazanin"/>
                        <w:color w:val="000000" w:themeColor="text1"/>
                        <w:sz w:val="24"/>
                        <w:szCs w:val="24"/>
                        <w:lang w:bidi="fa-IR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 w:cs="B Nazanin"/>
                        <w:color w:val="000000" w:themeColor="text1"/>
                        <w:sz w:val="24"/>
                        <w:szCs w:val="24"/>
                        <w:lang w:bidi="fa-IR"/>
                      </w:rPr>
                      <m:t>1</m:t>
                    </m:r>
                  </m:e>
                </m:mr>
              </m:m>
            </m:e>
          </m:d>
          <m:sSup>
            <m:sSup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sSup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e</m:t>
              </m:r>
            </m:e>
            <m:sup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t</m:t>
              </m:r>
            </m:sup>
          </m:sSup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-</m:t>
          </m:r>
          <m:sSub>
            <m:sSub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c</m:t>
              </m:r>
            </m:e>
            <m:sub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2</m:t>
              </m:r>
            </m:sub>
          </m:sSub>
          <m:d>
            <m:dPr>
              <m:begChr m:val="["/>
              <m:endChr m:val="]"/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 w:cs="B Nazanin"/>
                      <w:i/>
                      <w:iCs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 w:cs="B Nazanin"/>
                        <w:color w:val="000000" w:themeColor="text1"/>
                        <w:sz w:val="24"/>
                        <w:szCs w:val="24"/>
                        <w:lang w:bidi="fa-IR"/>
                      </w:rPr>
                      <m:t>4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 w:cs="B Nazanin"/>
                        <w:color w:val="000000" w:themeColor="text1"/>
                        <w:sz w:val="24"/>
                        <w:szCs w:val="24"/>
                        <w:lang w:bidi="fa-IR"/>
                      </w:rPr>
                      <m:t>1</m:t>
                    </m:r>
                  </m:e>
                </m:mr>
              </m:m>
            </m:e>
          </m:d>
          <m:sSup>
            <m:sSup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sSup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e</m:t>
              </m:r>
            </m:e>
            <m:sup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-2t</m:t>
              </m:r>
            </m:sup>
          </m:sSup>
        </m:oMath>
      </m:oMathPara>
    </w:p>
    <w:p w14:paraId="26E0B634" w14:textId="77777777" w:rsidR="00120CFE" w:rsidRPr="007D793A" w:rsidRDefault="00120CFE" w:rsidP="007D793A">
      <w:pPr>
        <w:bidi/>
        <w:ind w:right="-64"/>
        <w:jc w:val="both"/>
        <w:rPr>
          <w:rFonts w:ascii="Cambria Math" w:eastAsiaTheme="minorEastAsia" w:hAnsi="Cambria Math" w:cs="B Nazanin"/>
          <w:color w:val="000000" w:themeColor="text1"/>
          <w:sz w:val="24"/>
          <w:szCs w:val="24"/>
          <w:lang w:bidi="fa-IR"/>
        </w:rPr>
      </w:pPr>
    </w:p>
    <w:p w14:paraId="7D2D7764" w14:textId="3E6770BD" w:rsidR="0081399E" w:rsidRPr="00C353A0" w:rsidRDefault="0081399E" w:rsidP="00160BD2">
      <w:pPr>
        <w:pStyle w:val="ListParagraph"/>
        <w:numPr>
          <w:ilvl w:val="0"/>
          <w:numId w:val="40"/>
        </w:numPr>
        <w:bidi/>
        <w:ind w:right="-64"/>
        <w:jc w:val="both"/>
        <w:rPr>
          <w:rFonts w:ascii="Cambria Math" w:eastAsiaTheme="minorEastAsia" w:hAnsi="Cambria Math" w:cs="B Nazanin"/>
          <w:color w:val="000000" w:themeColor="text1"/>
          <w:sz w:val="24"/>
          <w:szCs w:val="24"/>
          <w:rtl/>
          <w:lang w:bidi="fa-IR"/>
        </w:rPr>
      </w:pPr>
      <w:r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با توجه به </w:t>
      </w:r>
      <w:proofErr w:type="spellStart"/>
      <w:r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>ماتریس</w:t>
      </w:r>
      <w:proofErr w:type="spellEnd"/>
      <w:r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</w:t>
      </w:r>
      <m:oMath>
        <m:r>
          <m:rPr>
            <m:sty m:val="p"/>
          </m:rP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A</m:t>
        </m:r>
      </m:oMath>
      <w:r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، می‌توان دید که دو خط </w:t>
      </w:r>
      <m:oMath>
        <m:sSub>
          <m:sSubPr>
            <m:ctrlP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2</m:t>
            </m:r>
          </m:sub>
        </m:sSub>
        <m:r>
          <m:rPr>
            <m:sty m:val="p"/>
          </m:rP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=</m:t>
        </m:r>
        <m:f>
          <m:fPr>
            <m:ctrlP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</m:ctrlPr>
          </m:fPr>
          <m:num>
            <m:r>
              <m:rPr>
                <m:sty m:val="p"/>
              </m:rP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3</m:t>
            </m:r>
          </m:num>
          <m:den>
            <m:r>
              <m:rPr>
                <m:sty m:val="p"/>
              </m:rP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4</m:t>
            </m:r>
          </m:den>
        </m:f>
        <m:sSub>
          <m:sSubPr>
            <m:ctrlP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1</m:t>
            </m:r>
          </m:sub>
        </m:sSub>
      </m:oMath>
      <w:r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2</m:t>
            </m:r>
          </m:sub>
        </m:sSub>
        <m:r>
          <m:rPr>
            <m:sty m:val="p"/>
          </m:rP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=</m:t>
        </m:r>
        <m:f>
          <m:fPr>
            <m:ctrlP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</m:ctrlPr>
          </m:fPr>
          <m:num>
            <m:r>
              <m:rPr>
                <m:sty m:val="p"/>
              </m:rP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1</m:t>
            </m:r>
          </m:num>
          <m:den>
            <m:r>
              <m:rPr>
                <m:sty m:val="p"/>
              </m:rP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2</m:t>
            </m:r>
          </m:den>
        </m:f>
        <m:sSub>
          <m:sSubPr>
            <m:ctrlP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1</m:t>
            </m:r>
          </m:sub>
        </m:sSub>
      </m:oMath>
      <w:r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، </w:t>
      </w:r>
      <w:r w:rsidRPr="00C353A0">
        <w:rPr>
          <w:rFonts w:ascii="Cambria Math" w:eastAsiaTheme="minorEastAsia" w:hAnsi="Cambria Math" w:cs="B Nazanin"/>
          <w:color w:val="000000" w:themeColor="text1"/>
          <w:sz w:val="24"/>
          <w:szCs w:val="24"/>
          <w:lang w:bidi="fa-IR"/>
        </w:rPr>
        <w:t>nullcline</w:t>
      </w:r>
      <w:r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های مربوط به این دستگاه هستند. لذا از مساوی قرار دادن </w:t>
      </w:r>
      <m:oMath>
        <m:sSub>
          <m:sSubPr>
            <m:ctrlP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2</m:t>
            </m:r>
          </m:sub>
        </m:sSub>
      </m:oMath>
      <w:r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در این دو معادله روشن </w:t>
      </w:r>
      <w:proofErr w:type="spellStart"/>
      <w:r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>می‌شود</w:t>
      </w:r>
      <w:proofErr w:type="spellEnd"/>
      <w:r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که نقطه مبدا (</w:t>
      </w:r>
      <m:oMath>
        <m:d>
          <m:dPr>
            <m:ctrlP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B Nazanin"/>
                    <w:color w:val="000000" w:themeColor="text1"/>
                    <w:sz w:val="24"/>
                    <w:szCs w:val="24"/>
                    <w:lang w:bidi="fa-IR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B Nazanin"/>
                    <w:color w:val="000000" w:themeColor="text1"/>
                    <w:sz w:val="24"/>
                    <w:szCs w:val="24"/>
                    <w:lang w:bidi="fa-IR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B Nazanin"/>
                    <w:color w:val="000000" w:themeColor="text1"/>
                    <w:sz w:val="24"/>
                    <w:szCs w:val="24"/>
                    <w:lang w:bidi="fa-IR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 xml:space="preserve">, </m:t>
            </m:r>
            <m:sSub>
              <m:sSubPr>
                <m:ctrlPr>
                  <w:rPr>
                    <w:rFonts w:ascii="Cambria Math" w:eastAsiaTheme="minorEastAsia" w:hAnsi="Cambria Math" w:cs="B Nazanin"/>
                    <w:color w:val="000000" w:themeColor="text1"/>
                    <w:sz w:val="24"/>
                    <w:szCs w:val="24"/>
                    <w:lang w:bidi="fa-IR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B Nazanin"/>
                    <w:color w:val="000000" w:themeColor="text1"/>
                    <w:sz w:val="24"/>
                    <w:szCs w:val="24"/>
                    <w:lang w:bidi="fa-IR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B Nazanin"/>
                    <w:color w:val="000000" w:themeColor="text1"/>
                    <w:sz w:val="24"/>
                    <w:szCs w:val="24"/>
                    <w:lang w:bidi="fa-IR"/>
                  </w:rPr>
                  <m:t>2</m:t>
                </m:r>
              </m:sub>
            </m:sSub>
          </m:e>
        </m:d>
        <m:r>
          <m:rPr>
            <m:sty m:val="p"/>
          </m:rP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=</m:t>
        </m:r>
        <m:d>
          <m:dPr>
            <m:ctrlP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0,0</m:t>
            </m:r>
          </m:e>
        </m:d>
      </m:oMath>
      <w:r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>) نقطه تعادل این دستگاه است.</w:t>
      </w:r>
    </w:p>
    <w:p w14:paraId="7F6B7AFE" w14:textId="1C1564D0" w:rsidR="00AB09CF" w:rsidRPr="00C353A0" w:rsidRDefault="001C7F1D" w:rsidP="00397E25">
      <w:pPr>
        <w:pStyle w:val="ListParagraph"/>
        <w:bidi/>
        <w:ind w:right="-64"/>
        <w:jc w:val="both"/>
        <w:rPr>
          <w:rFonts w:ascii="Cambria Math" w:eastAsiaTheme="minorEastAsia" w:hAnsi="Cambria Math" w:cs="B Nazanin"/>
          <w:color w:val="000000" w:themeColor="text1"/>
          <w:sz w:val="24"/>
          <w:szCs w:val="24"/>
          <w:rtl/>
          <w:lang w:bidi="fa-IR"/>
        </w:rPr>
      </w:pPr>
      <w:r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همچنین </w:t>
      </w:r>
      <w:r w:rsidR="009C6018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همانطور که </w:t>
      </w:r>
      <w:r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>در قسمت قبل نشان دادیم</w:t>
      </w:r>
      <w:r w:rsidR="009C6018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>، یکی از مقادیر ویژه مثبت است و دیگری منفی.</w:t>
      </w:r>
      <w:r w:rsidR="00653F6B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لذا به نظر </w:t>
      </w:r>
      <w:proofErr w:type="spellStart"/>
      <w:r w:rsidR="00653F6B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>می‌رسد</w:t>
      </w:r>
      <w:proofErr w:type="spellEnd"/>
      <w:r w:rsidR="00653F6B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که </w:t>
      </w:r>
      <w:r w:rsidR="00F65B8A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>این نقطه یک</w:t>
      </w:r>
      <w:r w:rsidR="00B06092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نقطه پایدار نیست</w:t>
      </w:r>
      <w:r w:rsidR="00440167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(</w:t>
      </w:r>
      <m:oMath>
        <m:func>
          <m:funcPr>
            <m:ctrlPr>
              <w:rPr>
                <w:rFonts w:ascii="Cambria Math" w:eastAsiaTheme="minorEastAsia" w:hAnsi="Cambria Math" w:cs="B Nazanin"/>
                <w:bCs/>
                <w:color w:val="000000" w:themeColor="text1"/>
                <w:sz w:val="24"/>
                <w:szCs w:val="24"/>
                <w:lang w:bidi="fa-IR"/>
              </w:rPr>
            </m:ctrlPr>
          </m:funcPr>
          <m:fName>
            <m:limLow>
              <m:limLowPr>
                <m:ctrlPr>
                  <w:rPr>
                    <w:rFonts w:ascii="Cambria Math" w:eastAsiaTheme="minorEastAsia" w:hAnsi="Cambria Math" w:cs="B Nazanin"/>
                    <w:bCs/>
                    <w:color w:val="000000" w:themeColor="text1"/>
                    <w:sz w:val="24"/>
                    <w:szCs w:val="24"/>
                    <w:lang w:bidi="fa-IR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eastAsiaTheme="minorEastAsia" w:hAnsi="Cambria Math" w:cs="B Nazanin"/>
                    <w:color w:val="000000" w:themeColor="text1"/>
                    <w:sz w:val="24"/>
                    <w:szCs w:val="24"/>
                    <w:lang w:bidi="fa-IR"/>
                  </w:rPr>
                  <m:t>lim</m:t>
                </m:r>
              </m:e>
              <m:lim>
                <m:r>
                  <m:rPr>
                    <m:sty m:val="p"/>
                  </m:rPr>
                  <w:rPr>
                    <w:rFonts w:ascii="Cambria Math" w:eastAsiaTheme="minorEastAsia" w:hAnsi="Cambria Math" w:cs="B Nazanin"/>
                    <w:color w:val="000000" w:themeColor="text1"/>
                    <w:sz w:val="24"/>
                    <w:szCs w:val="24"/>
                    <w:lang w:bidi="fa-IR"/>
                  </w:rPr>
                  <m:t>t→∞</m:t>
                </m:r>
              </m:lim>
            </m:limLow>
            <m:ctrlPr>
              <w:rPr>
                <w:rFonts w:ascii="Cambria Math" w:eastAsiaTheme="minorEastAsia" w:hAnsi="Cambria Math" w:cs="B Nazanin"/>
                <w:bCs/>
                <w:i/>
                <w:color w:val="000000" w:themeColor="text1"/>
                <w:sz w:val="24"/>
                <w:szCs w:val="24"/>
                <w:lang w:bidi="fa-IR"/>
              </w:rPr>
            </m:ctrlPr>
          </m:fName>
          <m:e>
            <m:r>
              <m:rPr>
                <m:sty m:val="bi"/>
              </m:rP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x</m:t>
            </m:r>
            <m:d>
              <m:dPr>
                <m:ctrlPr>
                  <w:rPr>
                    <w:rFonts w:ascii="Cambria Math" w:eastAsiaTheme="minorEastAsia" w:hAnsi="Cambria Math" w:cs="B Nazanin"/>
                    <w:i/>
                    <w:iCs/>
                    <w:color w:val="000000" w:themeColor="text1"/>
                    <w:sz w:val="24"/>
                    <w:szCs w:val="24"/>
                    <w:lang w:bidi="fa-IR"/>
                  </w:rPr>
                </m:ctrlPr>
              </m:dPr>
              <m:e>
                <m:r>
                  <w:rPr>
                    <w:rFonts w:ascii="Cambria Math" w:eastAsiaTheme="minorEastAsia" w:hAnsi="Cambria Math" w:cs="B Nazanin"/>
                    <w:color w:val="000000" w:themeColor="text1"/>
                    <w:sz w:val="24"/>
                    <w:szCs w:val="24"/>
                    <w:lang w:bidi="fa-IR"/>
                  </w:rPr>
                  <m:t>t</m:t>
                </m:r>
              </m:e>
            </m:d>
            <m:ctrlPr>
              <w:rPr>
                <w:rFonts w:ascii="Cambria Math" w:eastAsiaTheme="minorEastAsia" w:hAnsi="Cambria Math" w:cs="B Nazanin"/>
                <w:bCs/>
                <w:i/>
                <w:color w:val="000000" w:themeColor="text1"/>
                <w:sz w:val="24"/>
                <w:szCs w:val="24"/>
                <w:lang w:bidi="fa-IR"/>
              </w:rPr>
            </m:ctrlPr>
          </m:e>
        </m:func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=</m:t>
        </m:r>
        <m:func>
          <m:funcPr>
            <m:ctrlPr>
              <w:rPr>
                <w:rFonts w:ascii="Cambria Math" w:eastAsiaTheme="minorEastAsia" w:hAnsi="Cambria Math" w:cs="B Nazanin"/>
                <w:bCs/>
                <w:color w:val="000000" w:themeColor="text1"/>
                <w:sz w:val="24"/>
                <w:szCs w:val="24"/>
                <w:lang w:bidi="fa-IR"/>
              </w:rPr>
            </m:ctrlPr>
          </m:funcPr>
          <m:fName>
            <m:limLow>
              <m:limLowPr>
                <m:ctrlPr>
                  <w:rPr>
                    <w:rFonts w:ascii="Cambria Math" w:eastAsiaTheme="minorEastAsia" w:hAnsi="Cambria Math" w:cs="B Nazanin"/>
                    <w:bCs/>
                    <w:color w:val="000000" w:themeColor="text1"/>
                    <w:sz w:val="24"/>
                    <w:szCs w:val="24"/>
                    <w:lang w:bidi="fa-IR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eastAsiaTheme="minorEastAsia" w:hAnsi="Cambria Math" w:cs="B Nazanin"/>
                    <w:color w:val="000000" w:themeColor="text1"/>
                    <w:sz w:val="24"/>
                    <w:szCs w:val="24"/>
                    <w:lang w:bidi="fa-IR"/>
                  </w:rPr>
                  <m:t>lim</m:t>
                </m:r>
              </m:e>
              <m:lim>
                <m:r>
                  <m:rPr>
                    <m:sty m:val="p"/>
                  </m:rPr>
                  <w:rPr>
                    <w:rFonts w:ascii="Cambria Math" w:eastAsiaTheme="minorEastAsia" w:hAnsi="Cambria Math" w:cs="B Nazanin"/>
                    <w:color w:val="000000" w:themeColor="text1"/>
                    <w:sz w:val="24"/>
                    <w:szCs w:val="24"/>
                    <w:lang w:bidi="fa-IR"/>
                  </w:rPr>
                  <m:t>t→∞</m:t>
                </m:r>
              </m:lim>
            </m:limLow>
            <m:ctrlPr>
              <w:rPr>
                <w:rFonts w:ascii="Cambria Math" w:eastAsiaTheme="minorEastAsia" w:hAnsi="Cambria Math" w:cs="B Nazanin"/>
                <w:bCs/>
                <w:i/>
                <w:color w:val="000000" w:themeColor="text1"/>
                <w:sz w:val="24"/>
                <w:szCs w:val="24"/>
                <w:lang w:bidi="fa-IR"/>
              </w:rPr>
            </m:ctrlPr>
          </m:fName>
          <m:e>
            <m:sSup>
              <m:sSupPr>
                <m:ctrlPr>
                  <w:rPr>
                    <w:rFonts w:ascii="Cambria Math" w:eastAsiaTheme="minorEastAsia" w:hAnsi="Cambria Math" w:cs="B Nazanin"/>
                    <w:i/>
                    <w:iCs/>
                    <w:color w:val="000000" w:themeColor="text1"/>
                    <w:sz w:val="24"/>
                    <w:szCs w:val="24"/>
                    <w:lang w:bidi="fa-IR"/>
                  </w:rPr>
                </m:ctrlPr>
              </m:sSupPr>
              <m:e>
                <m:r>
                  <w:rPr>
                    <w:rFonts w:ascii="Cambria Math" w:eastAsiaTheme="minorEastAsia" w:hAnsi="Cambria Math" w:cs="B Nazanin"/>
                    <w:color w:val="000000" w:themeColor="text1"/>
                    <w:sz w:val="24"/>
                    <w:szCs w:val="24"/>
                    <w:lang w:bidi="fa-IR"/>
                  </w:rPr>
                  <m:t>e</m:t>
                </m:r>
              </m:e>
              <m:sup>
                <m:r>
                  <w:rPr>
                    <w:rFonts w:ascii="Cambria Math" w:eastAsiaTheme="minorEastAsia" w:hAnsi="Cambria Math" w:cs="B Nazanin"/>
                    <w:color w:val="000000" w:themeColor="text1"/>
                    <w:sz w:val="24"/>
                    <w:szCs w:val="24"/>
                    <w:lang w:bidi="fa-IR"/>
                  </w:rPr>
                  <m:t>t</m:t>
                </m:r>
              </m:sup>
            </m:sSup>
            <m:sSub>
              <m:sSubPr>
                <m:ctrlPr>
                  <w:rPr>
                    <w:rFonts w:ascii="Cambria Math" w:eastAsiaTheme="minorEastAsia" w:hAnsi="Cambria Math" w:cs="B Nazanin"/>
                    <w:b/>
                    <w:bCs/>
                    <w:i/>
                    <w:iCs/>
                    <w:color w:val="000000" w:themeColor="text1"/>
                    <w:sz w:val="24"/>
                    <w:szCs w:val="24"/>
                    <w:lang w:bidi="fa-IR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eastAsiaTheme="minorEastAsia" w:hAnsi="Cambria Math" w:cs="B Nazanin"/>
                    <w:color w:val="000000" w:themeColor="text1"/>
                    <w:sz w:val="24"/>
                    <w:szCs w:val="24"/>
                    <w:lang w:bidi="fa-IR"/>
                  </w:rPr>
                  <m:t>ξ</m:t>
                </m:r>
              </m:e>
              <m:sub>
                <m:r>
                  <m:rPr>
                    <m:sty m:val="bi"/>
                  </m:rPr>
                  <w:rPr>
                    <w:rFonts w:ascii="Cambria Math" w:eastAsiaTheme="minorEastAsia" w:hAnsi="Cambria Math" w:cs="B Nazanin"/>
                    <w:color w:val="000000" w:themeColor="text1"/>
                    <w:sz w:val="24"/>
                    <w:szCs w:val="24"/>
                    <w:lang w:bidi="fa-IR"/>
                  </w:rPr>
                  <m:t>1</m:t>
                </m:r>
              </m:sub>
            </m:sSub>
            <m:ctrlPr>
              <w:rPr>
                <w:rFonts w:ascii="Cambria Math" w:eastAsiaTheme="minorEastAsia" w:hAnsi="Cambria Math" w:cs="B Nazanin"/>
                <w:bCs/>
                <w:i/>
                <w:color w:val="000000" w:themeColor="text1"/>
                <w:sz w:val="24"/>
                <w:szCs w:val="24"/>
                <w:lang w:bidi="fa-IR"/>
              </w:rPr>
            </m:ctrlPr>
          </m:e>
        </m:func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=∞</m:t>
        </m:r>
      </m:oMath>
      <w:r w:rsidR="00440167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) </w:t>
      </w:r>
      <w:r w:rsidR="00B06092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(به طور دقیق تر این </w:t>
      </w:r>
      <w:r w:rsidR="00FA0631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نقطه </w:t>
      </w:r>
      <w:r w:rsidR="00B06092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یک </w:t>
      </w:r>
      <w:r w:rsidR="00653F6B" w:rsidRPr="00C353A0">
        <w:rPr>
          <w:rFonts w:ascii="Cambria Math" w:eastAsiaTheme="minorEastAsia" w:hAnsi="Cambria Math" w:cs="B Nazanin"/>
          <w:color w:val="000000" w:themeColor="text1"/>
          <w:sz w:val="24"/>
          <w:szCs w:val="24"/>
          <w:lang w:bidi="fa-IR"/>
        </w:rPr>
        <w:t>saddle point</w:t>
      </w:r>
      <w:r w:rsidR="00F65B8A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است</w:t>
      </w:r>
      <w:r w:rsidR="00653F6B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>.</w:t>
      </w:r>
      <w:r w:rsidR="00986AB0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</w:t>
      </w:r>
      <w:r w:rsidR="00C52702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>پس</w:t>
      </w:r>
      <w:r w:rsidR="00B06092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در برخی </w:t>
      </w:r>
      <w:proofErr w:type="spellStart"/>
      <w:r w:rsidR="00B06092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>راستاها</w:t>
      </w:r>
      <w:proofErr w:type="spellEnd"/>
      <w:r w:rsidR="00B06092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به سمت نقطه تعادل جذب و در </w:t>
      </w:r>
      <w:proofErr w:type="spellStart"/>
      <w:r w:rsidR="00B06092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>راستا</w:t>
      </w:r>
      <w:r w:rsidR="00FA0631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>ها</w:t>
      </w:r>
      <w:r w:rsidR="00B06092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>ی</w:t>
      </w:r>
      <w:proofErr w:type="spellEnd"/>
      <w:r w:rsidR="00B06092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دیگر دفع صورت </w:t>
      </w:r>
      <w:proofErr w:type="spellStart"/>
      <w:r w:rsidR="00B06092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>می‌گیرد</w:t>
      </w:r>
      <w:proofErr w:type="spellEnd"/>
      <w:r w:rsidR="00B06092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>).</w:t>
      </w:r>
    </w:p>
    <w:p w14:paraId="6C920C74" w14:textId="490B309C" w:rsidR="001C7F1D" w:rsidRPr="00C353A0" w:rsidRDefault="001C7F1D" w:rsidP="001C7F1D">
      <w:pPr>
        <w:pStyle w:val="ListParagraph"/>
        <w:bidi/>
        <w:ind w:right="-64"/>
        <w:jc w:val="both"/>
        <w:rPr>
          <w:rFonts w:ascii="Cambria Math" w:eastAsiaTheme="minorEastAsia" w:hAnsi="Cambria Math" w:cs="B Nazanin"/>
          <w:color w:val="000000" w:themeColor="text1"/>
          <w:sz w:val="24"/>
          <w:szCs w:val="24"/>
          <w:rtl/>
          <w:lang w:bidi="fa-IR"/>
        </w:rPr>
      </w:pPr>
    </w:p>
    <w:p w14:paraId="4D549EBF" w14:textId="77777777" w:rsidR="001A18AA" w:rsidRPr="00C353A0" w:rsidRDefault="001A18AA" w:rsidP="001A18AA">
      <w:pPr>
        <w:pStyle w:val="ListParagraph"/>
        <w:bidi/>
        <w:ind w:right="-64"/>
        <w:jc w:val="both"/>
        <w:rPr>
          <w:rFonts w:ascii="Cambria Math" w:eastAsiaTheme="minorEastAsia" w:hAnsi="Cambria Math" w:cs="B Nazanin"/>
          <w:color w:val="000000" w:themeColor="text1"/>
          <w:sz w:val="24"/>
          <w:szCs w:val="24"/>
          <w:lang w:bidi="fa-IR"/>
        </w:rPr>
      </w:pPr>
    </w:p>
    <w:p w14:paraId="3BC24870" w14:textId="7919F406" w:rsidR="00653F6B" w:rsidRPr="00C353A0" w:rsidRDefault="00653F6B" w:rsidP="00653F6B">
      <w:pPr>
        <w:pStyle w:val="ListParagraph"/>
        <w:numPr>
          <w:ilvl w:val="0"/>
          <w:numId w:val="40"/>
        </w:numPr>
        <w:bidi/>
        <w:ind w:right="-64"/>
        <w:jc w:val="both"/>
        <w:rPr>
          <w:rFonts w:ascii="Cambria Math" w:eastAsiaTheme="minorEastAsia" w:hAnsi="Cambria Math" w:cs="B Nazanin"/>
          <w:color w:val="000000" w:themeColor="text1"/>
          <w:sz w:val="24"/>
          <w:szCs w:val="24"/>
          <w:lang w:bidi="fa-IR"/>
        </w:rPr>
      </w:pPr>
    </w:p>
    <w:p w14:paraId="749E546E" w14:textId="454BE298" w:rsidR="00B0294F" w:rsidRPr="00C353A0" w:rsidRDefault="00E53346" w:rsidP="00B0294F">
      <w:pPr>
        <w:pStyle w:val="ListParagraph"/>
        <w:bidi/>
        <w:ind w:right="-64"/>
        <w:jc w:val="both"/>
        <w:rPr>
          <w:rFonts w:ascii="Cambria Math" w:eastAsiaTheme="minorEastAsia" w:hAnsi="Cambria Math" w:cs="B Nazanin"/>
          <w:color w:val="000000" w:themeColor="text1"/>
          <w:sz w:val="24"/>
          <w:szCs w:val="24"/>
          <w:rtl/>
          <w:lang w:bidi="fa-IR"/>
        </w:rPr>
      </w:pPr>
      <w:r w:rsidRPr="00C353A0">
        <w:rPr>
          <w:rFonts w:ascii="Cambria Math" w:eastAsiaTheme="minorEastAsia" w:hAnsi="Cambria Math" w:cs="B Nazanin"/>
          <w:noProof/>
          <w:color w:val="000000" w:themeColor="text1"/>
          <w:sz w:val="24"/>
          <w:szCs w:val="24"/>
          <w:rtl/>
          <w:lang w:bidi="fa-IR"/>
        </w:rPr>
        <w:drawing>
          <wp:anchor distT="0" distB="0" distL="114300" distR="114300" simplePos="0" relativeHeight="251652096" behindDoc="0" locked="0" layoutInCell="1" allowOverlap="1" wp14:anchorId="774B1D29" wp14:editId="77D73146">
            <wp:simplePos x="0" y="0"/>
            <wp:positionH relativeFrom="column">
              <wp:posOffset>326390</wp:posOffset>
            </wp:positionH>
            <wp:positionV relativeFrom="paragraph">
              <wp:posOffset>363220</wp:posOffset>
            </wp:positionV>
            <wp:extent cx="5840095" cy="1796415"/>
            <wp:effectExtent l="0" t="0" r="8255" b="0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40095" cy="17964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C7F1D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>در شکل زیر</w:t>
      </w:r>
      <w:r w:rsidR="000A672E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خطوط </w:t>
      </w:r>
      <w:r w:rsidR="000A672E" w:rsidRPr="00C353A0">
        <w:rPr>
          <w:rFonts w:ascii="Cambria Math" w:eastAsiaTheme="minorEastAsia" w:hAnsi="Cambria Math" w:cs="B Nazanin"/>
          <w:color w:val="000000" w:themeColor="text1"/>
          <w:sz w:val="24"/>
          <w:szCs w:val="24"/>
          <w:lang w:bidi="fa-IR"/>
        </w:rPr>
        <w:t>nullcline</w:t>
      </w:r>
      <w:r w:rsidR="000A672E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رسم شده و علامت </w:t>
      </w:r>
      <m:oMath>
        <m:acc>
          <m:accPr>
            <m:chr m:val="̇"/>
            <m:ctrlP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</m:ctrlPr>
          </m:accPr>
          <m:e>
            <m:sSub>
              <m:sSubPr>
                <m:ctrlPr>
                  <w:rPr>
                    <w:rFonts w:ascii="Cambria Math" w:eastAsiaTheme="minorEastAsia" w:hAnsi="Cambria Math" w:cs="B Nazanin"/>
                    <w:color w:val="000000" w:themeColor="text1"/>
                    <w:sz w:val="24"/>
                    <w:szCs w:val="24"/>
                    <w:lang w:bidi="fa-IR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B Nazanin"/>
                    <w:color w:val="000000" w:themeColor="text1"/>
                    <w:sz w:val="24"/>
                    <w:szCs w:val="24"/>
                    <w:lang w:bidi="fa-IR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B Nazanin"/>
                    <w:color w:val="000000" w:themeColor="text1"/>
                    <w:sz w:val="24"/>
                    <w:szCs w:val="24"/>
                    <w:lang w:bidi="fa-IR"/>
                  </w:rPr>
                  <m:t>2</m:t>
                </m:r>
              </m:sub>
            </m:sSub>
          </m:e>
        </m:acc>
      </m:oMath>
      <w:r w:rsidR="000A672E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و </w:t>
      </w:r>
      <m:oMath>
        <m:acc>
          <m:accPr>
            <m:chr m:val="̇"/>
            <m:ctrlP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</m:ctrlPr>
          </m:accPr>
          <m:e>
            <m:sSub>
              <m:sSubPr>
                <m:ctrlPr>
                  <w:rPr>
                    <w:rFonts w:ascii="Cambria Math" w:eastAsiaTheme="minorEastAsia" w:hAnsi="Cambria Math" w:cs="B Nazanin"/>
                    <w:color w:val="000000" w:themeColor="text1"/>
                    <w:sz w:val="24"/>
                    <w:szCs w:val="24"/>
                    <w:lang w:bidi="fa-IR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B Nazanin"/>
                    <w:color w:val="000000" w:themeColor="text1"/>
                    <w:sz w:val="24"/>
                    <w:szCs w:val="24"/>
                    <w:lang w:bidi="fa-IR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B Nazanin"/>
                    <w:color w:val="000000" w:themeColor="text1"/>
                    <w:sz w:val="24"/>
                    <w:szCs w:val="24"/>
                    <w:lang w:bidi="fa-IR"/>
                  </w:rPr>
                  <m:t>1</m:t>
                </m:r>
              </m:sub>
            </m:sSub>
          </m:e>
        </m:acc>
      </m:oMath>
      <w:r w:rsidR="000A672E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در هریک از نواحی چهارگانه مشخص شده است. </w:t>
      </w:r>
    </w:p>
    <w:p w14:paraId="64E452BA" w14:textId="77777777" w:rsidR="00E53346" w:rsidRPr="00C353A0" w:rsidRDefault="00E53346" w:rsidP="000A672E">
      <w:pPr>
        <w:pStyle w:val="ListParagraph"/>
        <w:bidi/>
        <w:ind w:right="-64"/>
        <w:jc w:val="both"/>
        <w:rPr>
          <w:rFonts w:ascii="Cambria Math" w:eastAsiaTheme="minorEastAsia" w:hAnsi="Cambria Math" w:cs="B Nazanin"/>
          <w:color w:val="000000" w:themeColor="text1"/>
          <w:sz w:val="24"/>
          <w:szCs w:val="24"/>
          <w:rtl/>
          <w:lang w:bidi="fa-IR"/>
        </w:rPr>
      </w:pPr>
    </w:p>
    <w:p w14:paraId="1F98EEBB" w14:textId="77777777" w:rsidR="001A18AA" w:rsidRPr="00C353A0" w:rsidRDefault="001A18AA" w:rsidP="00E53346">
      <w:pPr>
        <w:pStyle w:val="ListParagraph"/>
        <w:bidi/>
        <w:ind w:right="-64"/>
        <w:jc w:val="both"/>
        <w:rPr>
          <w:rFonts w:ascii="Cambria Math" w:eastAsiaTheme="minorEastAsia" w:hAnsi="Cambria Math" w:cs="B Nazanin"/>
          <w:color w:val="000000" w:themeColor="text1"/>
          <w:sz w:val="24"/>
          <w:szCs w:val="24"/>
          <w:rtl/>
          <w:lang w:bidi="fa-IR"/>
        </w:rPr>
      </w:pPr>
    </w:p>
    <w:p w14:paraId="3E8DF258" w14:textId="17BEE366" w:rsidR="000A672E" w:rsidRPr="00C353A0" w:rsidRDefault="0032263A" w:rsidP="00036585">
      <w:pPr>
        <w:pStyle w:val="ListParagraph"/>
        <w:bidi/>
        <w:ind w:right="-64"/>
        <w:jc w:val="both"/>
        <w:rPr>
          <w:rFonts w:ascii="Cambria Math" w:eastAsiaTheme="minorEastAsia" w:hAnsi="Cambria Math" w:cs="B Nazanin"/>
          <w:color w:val="000000" w:themeColor="text1"/>
          <w:sz w:val="24"/>
          <w:szCs w:val="24"/>
          <w:rtl/>
          <w:lang w:bidi="fa-IR"/>
        </w:rPr>
      </w:pPr>
      <w:r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همچنین در شکل سمت راست، با توجه به </w:t>
      </w:r>
      <w:proofErr w:type="spellStart"/>
      <w:r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>علامت‌های</w:t>
      </w:r>
      <w:proofErr w:type="spellEnd"/>
      <w:r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مشتق، جهت تقریبی حرکت مشخص شده است.</w:t>
      </w:r>
      <w:r w:rsidR="001A18AA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جهت </w:t>
      </w:r>
      <w:proofErr w:type="spellStart"/>
      <w:r w:rsidR="001A18AA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>فلش‌ها</w:t>
      </w:r>
      <w:proofErr w:type="spellEnd"/>
      <w:r w:rsidR="001A18AA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در هر نقطه نشان </w:t>
      </w:r>
      <w:proofErr w:type="spellStart"/>
      <w:r w:rsidR="001A18AA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>می‌دهد</w:t>
      </w:r>
      <w:proofErr w:type="spellEnd"/>
      <w:r w:rsidR="001A18AA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اگر وضعیت دستگاه در آن نقطه رها شود، مسیر حرکت به چه سمتی خواهد بود و دستگاه در زمان کوچکی بعد </w:t>
      </w:r>
      <w:r w:rsidR="00036585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>چه تغییر وضعیتی خواهد داشت.</w:t>
      </w:r>
      <w:r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مثلاً در ناحیه پایین سمت راست، </w:t>
      </w:r>
      <m:oMath>
        <m:acc>
          <m:accPr>
            <m:chr m:val="̇"/>
            <m:ctrlP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</m:ctrlPr>
          </m:accPr>
          <m:e>
            <m:sSub>
              <m:sSubPr>
                <m:ctrlPr>
                  <w:rPr>
                    <w:rFonts w:ascii="Cambria Math" w:eastAsiaTheme="minorEastAsia" w:hAnsi="Cambria Math" w:cs="B Nazanin"/>
                    <w:color w:val="000000" w:themeColor="text1"/>
                    <w:sz w:val="24"/>
                    <w:szCs w:val="24"/>
                    <w:lang w:bidi="fa-IR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B Nazanin"/>
                    <w:color w:val="000000" w:themeColor="text1"/>
                    <w:sz w:val="24"/>
                    <w:szCs w:val="24"/>
                    <w:lang w:bidi="fa-IR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B Nazanin"/>
                    <w:color w:val="000000" w:themeColor="text1"/>
                    <w:sz w:val="24"/>
                    <w:szCs w:val="24"/>
                    <w:lang w:bidi="fa-IR"/>
                  </w:rPr>
                  <m:t>1</m:t>
                </m:r>
              </m:sub>
            </m:sSub>
          </m:e>
        </m:acc>
        <m:r>
          <m:rPr>
            <m:sty m:val="p"/>
          </m:rP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 xml:space="preserve">&lt;0, </m:t>
        </m:r>
        <m:acc>
          <m:accPr>
            <m:chr m:val="̇"/>
            <m:ctrlP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</m:ctrlPr>
          </m:accPr>
          <m:e>
            <m:sSub>
              <m:sSubPr>
                <m:ctrlPr>
                  <w:rPr>
                    <w:rFonts w:ascii="Cambria Math" w:eastAsiaTheme="minorEastAsia" w:hAnsi="Cambria Math" w:cs="B Nazanin"/>
                    <w:color w:val="000000" w:themeColor="text1"/>
                    <w:sz w:val="24"/>
                    <w:szCs w:val="24"/>
                    <w:lang w:bidi="fa-IR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B Nazanin"/>
                    <w:color w:val="000000" w:themeColor="text1"/>
                    <w:sz w:val="24"/>
                    <w:szCs w:val="24"/>
                    <w:lang w:bidi="fa-IR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B Nazanin"/>
                    <w:color w:val="000000" w:themeColor="text1"/>
                    <w:sz w:val="24"/>
                    <w:szCs w:val="24"/>
                    <w:lang w:bidi="fa-IR"/>
                  </w:rPr>
                  <m:t>2</m:t>
                </m:r>
              </m:sub>
            </m:sSub>
          </m:e>
        </m:acc>
        <m:r>
          <m:rPr>
            <m:sty m:val="p"/>
          </m:rP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&lt;0</m:t>
        </m:r>
      </m:oMath>
      <w:r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</w:t>
      </w:r>
      <w:r w:rsidR="001B386F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لذا جهت </w:t>
      </w:r>
      <w:proofErr w:type="spellStart"/>
      <w:r w:rsidR="001B386F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>فلش</w:t>
      </w:r>
      <w:proofErr w:type="spellEnd"/>
      <w:r w:rsidR="001B386F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در این ناحیه به سمت جنوب غربی </w:t>
      </w:r>
      <w:proofErr w:type="spellStart"/>
      <w:r w:rsidR="001B386F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>می‌باشد</w:t>
      </w:r>
      <w:proofErr w:type="spellEnd"/>
      <w:r w:rsidR="001B386F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>.</w:t>
      </w:r>
      <w:r w:rsidR="00181C52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</w:t>
      </w:r>
      <w:r w:rsidR="00D01F8E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>پس</w:t>
      </w:r>
      <w:r w:rsidR="00181C52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اگر وضعیت دستگاه در این ناحیه قرار بگیرد،</w:t>
      </w:r>
      <w:r w:rsidR="00036585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</w:t>
      </w:r>
      <w:proofErr w:type="spellStart"/>
      <w:r w:rsidR="00036585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>معادلات</w:t>
      </w:r>
      <w:proofErr w:type="spellEnd"/>
      <w:r w:rsidR="00036585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دستگاه</w:t>
      </w:r>
      <w:r w:rsidR="00181C52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به این تمایل دارد که مقادیر </w:t>
      </w:r>
      <m:oMath>
        <m:sSub>
          <m:sSubPr>
            <m:ctrlP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1</m:t>
            </m:r>
          </m:sub>
        </m:sSub>
      </m:oMath>
      <w:r w:rsidR="00181C52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2</m:t>
            </m:r>
          </m:sub>
        </m:sSub>
      </m:oMath>
      <w:r w:rsidR="00181C52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را کاهش دهد</w:t>
      </w:r>
      <w:r w:rsidR="00036585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پس</w:t>
      </w:r>
      <w:r w:rsidR="001A18AA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در زمان</w:t>
      </w:r>
      <w:r w:rsidR="00036585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کوچک</w:t>
      </w:r>
      <w:r w:rsidR="001A18AA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بعدی </w:t>
      </w:r>
      <m:oMath>
        <m:sSub>
          <m:sSubPr>
            <m:ctrlP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1</m:t>
            </m:r>
          </m:sub>
        </m:sSub>
      </m:oMath>
      <w:r w:rsidR="001A18AA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2</m:t>
            </m:r>
          </m:sub>
        </m:sSub>
      </m:oMath>
      <w:r w:rsidR="001A18AA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منفی</w:t>
      </w:r>
      <w:r w:rsidR="00036585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>‌تر خواهند بود.</w:t>
      </w:r>
      <w:r w:rsidR="00642801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پس با دنبال کردن </w:t>
      </w:r>
      <w:proofErr w:type="spellStart"/>
      <w:r w:rsidR="00642801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>فلش‌ها</w:t>
      </w:r>
      <w:proofErr w:type="spellEnd"/>
      <w:r w:rsidR="00642801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روی صفحه، </w:t>
      </w:r>
      <w:proofErr w:type="spellStart"/>
      <w:r w:rsidR="00642801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>می‌توان</w:t>
      </w:r>
      <w:proofErr w:type="spellEnd"/>
      <w:r w:rsidR="00642801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مسیر حرکت وضعیت دستگاه را دنبال نمود.</w:t>
      </w:r>
    </w:p>
    <w:p w14:paraId="1B58485A" w14:textId="77777777" w:rsidR="00642801" w:rsidRPr="00C353A0" w:rsidRDefault="00642801" w:rsidP="00642801">
      <w:pPr>
        <w:pStyle w:val="ListParagraph"/>
        <w:bidi/>
        <w:ind w:right="-64"/>
        <w:jc w:val="both"/>
        <w:rPr>
          <w:rFonts w:ascii="Cambria Math" w:eastAsiaTheme="minorEastAsia" w:hAnsi="Cambria Math" w:cs="B Nazanin"/>
          <w:color w:val="000000" w:themeColor="text1"/>
          <w:sz w:val="24"/>
          <w:szCs w:val="24"/>
          <w:rtl/>
          <w:lang w:bidi="fa-IR"/>
        </w:rPr>
      </w:pPr>
    </w:p>
    <w:p w14:paraId="10445857" w14:textId="3C9DCDDA" w:rsidR="00710747" w:rsidRPr="00C353A0" w:rsidRDefault="002442E5" w:rsidP="00710747">
      <w:pPr>
        <w:pStyle w:val="ListParagraph"/>
        <w:bidi/>
        <w:ind w:right="-64"/>
        <w:jc w:val="both"/>
        <w:rPr>
          <w:rFonts w:ascii="Cambria Math" w:eastAsiaTheme="minorEastAsia" w:hAnsi="Cambria Math" w:cs="B Nazanin"/>
          <w:color w:val="000000" w:themeColor="text1"/>
          <w:sz w:val="24"/>
          <w:szCs w:val="24"/>
          <w:rtl/>
          <w:lang w:bidi="fa-IR"/>
        </w:rPr>
      </w:pPr>
      <w:r w:rsidRPr="00C353A0">
        <w:rPr>
          <w:rFonts w:ascii="Cambria Math" w:eastAsiaTheme="minorEastAsia" w:hAnsi="Cambria Math" w:cs="B Nazanin"/>
          <w:noProof/>
          <w:color w:val="000000" w:themeColor="text1"/>
          <w:sz w:val="24"/>
          <w:szCs w:val="24"/>
          <w:rtl/>
          <w:lang w:bidi="fa-IR"/>
        </w:rPr>
        <w:lastRenderedPageBreak/>
        <w:drawing>
          <wp:anchor distT="0" distB="0" distL="114300" distR="114300" simplePos="0" relativeHeight="251654144" behindDoc="0" locked="0" layoutInCell="1" allowOverlap="1" wp14:anchorId="4DC94EF4" wp14:editId="158A46AA">
            <wp:simplePos x="0" y="0"/>
            <wp:positionH relativeFrom="column">
              <wp:posOffset>1626870</wp:posOffset>
            </wp:positionH>
            <wp:positionV relativeFrom="paragraph">
              <wp:posOffset>391795</wp:posOffset>
            </wp:positionV>
            <wp:extent cx="2943225" cy="1806575"/>
            <wp:effectExtent l="0" t="0" r="9525" b="3175"/>
            <wp:wrapTopAndBottom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43225" cy="18065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10747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در شکل زیر که به کمک کد </w:t>
      </w:r>
      <w:proofErr w:type="spellStart"/>
      <w:r w:rsidR="00710747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>پایتون</w:t>
      </w:r>
      <w:proofErr w:type="spellEnd"/>
      <w:r w:rsidR="00710747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کشیده شده است، جهت </w:t>
      </w:r>
      <w:proofErr w:type="spellStart"/>
      <w:r w:rsidR="00710747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>فلش‌ها</w:t>
      </w:r>
      <w:proofErr w:type="spellEnd"/>
      <w:r w:rsidR="00710747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به صورت </w:t>
      </w:r>
      <w:proofErr w:type="spellStart"/>
      <w:r w:rsidR="00710747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>دقیق‌تر</w:t>
      </w:r>
      <w:proofErr w:type="spellEnd"/>
      <w:r w:rsidR="00710747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مشخص شده است</w:t>
      </w:r>
      <w:r w:rsidR="00032B7B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(بردار </w:t>
      </w:r>
      <w:proofErr w:type="spellStart"/>
      <w:r w:rsidR="00032B7B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>مشتق‌ها</w:t>
      </w:r>
      <w:proofErr w:type="spellEnd"/>
      <w:r w:rsidR="00032B7B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</w:t>
      </w:r>
      <w:proofErr w:type="spellStart"/>
      <w:r w:rsidR="00032B7B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>نرمالایز</w:t>
      </w:r>
      <w:proofErr w:type="spellEnd"/>
      <w:r w:rsidR="00032B7B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</w:t>
      </w:r>
      <w:proofErr w:type="spellStart"/>
      <w:r w:rsidR="00032B7B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>شده‌اند</w:t>
      </w:r>
      <w:proofErr w:type="spellEnd"/>
      <w:r w:rsidR="00032B7B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>)</w:t>
      </w:r>
      <w:r w:rsidR="00710747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>:</w:t>
      </w:r>
    </w:p>
    <w:p w14:paraId="59148791" w14:textId="7051066A" w:rsidR="00710747" w:rsidRPr="00C353A0" w:rsidRDefault="00710747" w:rsidP="00710747">
      <w:pPr>
        <w:pStyle w:val="ListParagraph"/>
        <w:bidi/>
        <w:ind w:right="-64"/>
        <w:jc w:val="both"/>
        <w:rPr>
          <w:rFonts w:ascii="Cambria Math" w:eastAsiaTheme="minorEastAsia" w:hAnsi="Cambria Math" w:cs="B Nazanin"/>
          <w:color w:val="000000" w:themeColor="text1"/>
          <w:sz w:val="24"/>
          <w:szCs w:val="24"/>
          <w:lang w:bidi="fa-IR"/>
        </w:rPr>
      </w:pPr>
    </w:p>
    <w:p w14:paraId="58A47B15" w14:textId="77777777" w:rsidR="00642801" w:rsidRPr="00C353A0" w:rsidRDefault="00642801" w:rsidP="00642801">
      <w:pPr>
        <w:pStyle w:val="ListParagraph"/>
        <w:numPr>
          <w:ilvl w:val="0"/>
          <w:numId w:val="40"/>
        </w:numPr>
        <w:bidi/>
        <w:ind w:right="-64"/>
        <w:jc w:val="both"/>
        <w:rPr>
          <w:rFonts w:ascii="Cambria Math" w:eastAsiaTheme="minorEastAsia" w:hAnsi="Cambria Math" w:cs="B Nazanin"/>
          <w:color w:val="000000" w:themeColor="text1"/>
          <w:sz w:val="24"/>
          <w:szCs w:val="24"/>
          <w:lang w:bidi="fa-IR"/>
        </w:rPr>
      </w:pPr>
    </w:p>
    <w:p w14:paraId="28535BA6" w14:textId="5A150B60" w:rsidR="000A672E" w:rsidRPr="00C353A0" w:rsidRDefault="00642801" w:rsidP="00642801">
      <w:pPr>
        <w:pStyle w:val="ListParagraph"/>
        <w:bidi/>
        <w:ind w:right="-64"/>
        <w:jc w:val="both"/>
        <w:rPr>
          <w:rFonts w:ascii="Cambria Math" w:eastAsiaTheme="minorEastAsia" w:hAnsi="Cambria Math" w:cs="B Nazanin"/>
          <w:color w:val="000000" w:themeColor="text1"/>
          <w:sz w:val="24"/>
          <w:szCs w:val="24"/>
          <w:rtl/>
          <w:lang w:bidi="fa-IR"/>
        </w:rPr>
      </w:pPr>
      <w:r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در شکل زیر، دو </w:t>
      </w:r>
      <w:r w:rsidR="0052077A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خط مربوط </w:t>
      </w:r>
      <w:proofErr w:type="spellStart"/>
      <w:r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>بردار</w:t>
      </w:r>
      <w:r w:rsidR="0052077A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>های</w:t>
      </w:r>
      <w:proofErr w:type="spellEnd"/>
      <w:r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ویژه نیز به مجموعه خطوط اضافه </w:t>
      </w:r>
      <w:proofErr w:type="spellStart"/>
      <w:r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>شده‌اند</w:t>
      </w:r>
      <w:proofErr w:type="spellEnd"/>
      <w:r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>.</w:t>
      </w:r>
    </w:p>
    <w:p w14:paraId="244B9F9D" w14:textId="4ECF77F7" w:rsidR="00642801" w:rsidRPr="00C353A0" w:rsidRDefault="00F2205C" w:rsidP="00E75EEC">
      <w:pPr>
        <w:pStyle w:val="ListParagraph"/>
        <w:bidi/>
        <w:ind w:right="-64"/>
        <w:jc w:val="both"/>
        <w:rPr>
          <w:rFonts w:ascii="Cambria Math" w:eastAsiaTheme="minorEastAsia" w:hAnsi="Cambria Math" w:cs="B Nazanin"/>
          <w:color w:val="000000" w:themeColor="text1"/>
          <w:sz w:val="24"/>
          <w:szCs w:val="24"/>
          <w:lang w:bidi="fa-IR"/>
        </w:rPr>
      </w:pPr>
      <w:r w:rsidRPr="00C353A0">
        <w:rPr>
          <w:rFonts w:ascii="Cambria Math" w:eastAsiaTheme="minorEastAsia" w:hAnsi="Cambria Math" w:cs="B Nazanin"/>
          <w:noProof/>
          <w:color w:val="000000" w:themeColor="text1"/>
          <w:sz w:val="24"/>
          <w:szCs w:val="24"/>
          <w:rtl/>
          <w:lang w:bidi="fa-IR"/>
        </w:rPr>
        <w:drawing>
          <wp:anchor distT="0" distB="0" distL="114300" distR="114300" simplePos="0" relativeHeight="251655168" behindDoc="0" locked="0" layoutInCell="1" allowOverlap="1" wp14:anchorId="5ACD4D9C" wp14:editId="74C5A186">
            <wp:simplePos x="0" y="0"/>
            <wp:positionH relativeFrom="column">
              <wp:posOffset>1684111</wp:posOffset>
            </wp:positionH>
            <wp:positionV relativeFrom="paragraph">
              <wp:posOffset>382905</wp:posOffset>
            </wp:positionV>
            <wp:extent cx="2818130" cy="1880870"/>
            <wp:effectExtent l="0" t="0" r="1270" b="5080"/>
            <wp:wrapTopAndBottom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18130" cy="18808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C80B670" w14:textId="5D340ED2" w:rsidR="00255192" w:rsidRPr="00C353A0" w:rsidRDefault="00A41CF9" w:rsidP="00EC1743">
      <w:pPr>
        <w:pStyle w:val="ListParagraph"/>
        <w:bidi/>
        <w:ind w:right="-64"/>
        <w:jc w:val="both"/>
        <w:rPr>
          <w:rFonts w:ascii="Cambria Math" w:eastAsiaTheme="minorEastAsia" w:hAnsi="Cambria Math" w:cs="B Nazanin"/>
          <w:color w:val="000000" w:themeColor="text1"/>
          <w:sz w:val="24"/>
          <w:szCs w:val="24"/>
          <w:rtl/>
          <w:lang w:bidi="fa-IR"/>
        </w:rPr>
      </w:pPr>
      <w:r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همانطور که در بخش قبل نیز نشان داده شد، </w:t>
      </w:r>
      <w:proofErr w:type="spellStart"/>
      <w:r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>فلش‌ها</w:t>
      </w:r>
      <w:proofErr w:type="spellEnd"/>
      <w:r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در نزدیکی خطوط بردار ویژه به صورت موازی با آن در </w:t>
      </w:r>
      <w:proofErr w:type="spellStart"/>
      <w:r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>می‌آیند</w:t>
      </w:r>
      <w:proofErr w:type="spellEnd"/>
      <w:r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لذا مسیر حرکت </w:t>
      </w:r>
      <w:proofErr w:type="spellStart"/>
      <w:r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>نمی‌تواند</w:t>
      </w:r>
      <w:proofErr w:type="spellEnd"/>
      <w:r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</w:t>
      </w:r>
      <w:proofErr w:type="spellStart"/>
      <w:r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>هیچ‌گاه</w:t>
      </w:r>
      <w:proofErr w:type="spellEnd"/>
      <w:r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این خطوط را قطع کند مگر آن که از روی </w:t>
      </w:r>
      <w:proofErr w:type="spellStart"/>
      <w:r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>آن‌ها</w:t>
      </w:r>
      <w:proofErr w:type="spellEnd"/>
      <w:r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شروع به حرکت کرده باشد.</w:t>
      </w:r>
    </w:p>
    <w:p w14:paraId="231E178F" w14:textId="4388AD87" w:rsidR="00E433D7" w:rsidRPr="00C353A0" w:rsidRDefault="00E433D7" w:rsidP="00E433D7">
      <w:pPr>
        <w:pStyle w:val="ListParagraph"/>
        <w:bidi/>
        <w:ind w:right="-64"/>
        <w:jc w:val="both"/>
        <w:rPr>
          <w:rFonts w:ascii="Cambria Math" w:eastAsiaTheme="minorEastAsia" w:hAnsi="Cambria Math" w:cs="B Nazanin"/>
          <w:color w:val="000000" w:themeColor="text1"/>
          <w:sz w:val="24"/>
          <w:szCs w:val="24"/>
          <w:rtl/>
          <w:lang w:bidi="fa-IR"/>
        </w:rPr>
      </w:pPr>
    </w:p>
    <w:p w14:paraId="6D75F991" w14:textId="47201063" w:rsidR="009C4896" w:rsidRPr="00C353A0" w:rsidRDefault="009C4896" w:rsidP="009C4896">
      <w:pPr>
        <w:pStyle w:val="ListParagraph"/>
        <w:bidi/>
        <w:ind w:right="-64"/>
        <w:jc w:val="both"/>
        <w:rPr>
          <w:rFonts w:ascii="Cambria Math" w:eastAsiaTheme="minorEastAsia" w:hAnsi="Cambria Math" w:cs="B Nazanin"/>
          <w:color w:val="000000" w:themeColor="text1"/>
          <w:sz w:val="24"/>
          <w:szCs w:val="24"/>
          <w:rtl/>
          <w:lang w:bidi="fa-IR"/>
        </w:rPr>
      </w:pPr>
    </w:p>
    <w:p w14:paraId="342183B4" w14:textId="04C64CC9" w:rsidR="009C4896" w:rsidRPr="00C353A0" w:rsidRDefault="009C4896" w:rsidP="009C4896">
      <w:pPr>
        <w:pStyle w:val="ListParagraph"/>
        <w:bidi/>
        <w:ind w:right="-64"/>
        <w:jc w:val="both"/>
        <w:rPr>
          <w:rFonts w:ascii="Cambria Math" w:eastAsiaTheme="minorEastAsia" w:hAnsi="Cambria Math" w:cs="B Nazanin"/>
          <w:color w:val="000000" w:themeColor="text1"/>
          <w:sz w:val="24"/>
          <w:szCs w:val="24"/>
          <w:rtl/>
          <w:lang w:bidi="fa-IR"/>
        </w:rPr>
      </w:pPr>
    </w:p>
    <w:p w14:paraId="467C7DEE" w14:textId="30F7F52B" w:rsidR="009C4896" w:rsidRPr="00C353A0" w:rsidRDefault="009C4896" w:rsidP="009C4896">
      <w:pPr>
        <w:pStyle w:val="ListParagraph"/>
        <w:bidi/>
        <w:ind w:right="-64"/>
        <w:jc w:val="both"/>
        <w:rPr>
          <w:rFonts w:ascii="Cambria Math" w:eastAsiaTheme="minorEastAsia" w:hAnsi="Cambria Math" w:cs="B Nazanin"/>
          <w:color w:val="000000" w:themeColor="text1"/>
          <w:sz w:val="24"/>
          <w:szCs w:val="24"/>
          <w:rtl/>
          <w:lang w:bidi="fa-IR"/>
        </w:rPr>
      </w:pPr>
    </w:p>
    <w:p w14:paraId="33854711" w14:textId="1B4F5B4F" w:rsidR="009C4896" w:rsidRPr="00C353A0" w:rsidRDefault="009C4896" w:rsidP="009C4896">
      <w:pPr>
        <w:pStyle w:val="ListParagraph"/>
        <w:bidi/>
        <w:ind w:right="-64"/>
        <w:jc w:val="both"/>
        <w:rPr>
          <w:rFonts w:ascii="Cambria Math" w:eastAsiaTheme="minorEastAsia" w:hAnsi="Cambria Math" w:cs="B Nazanin"/>
          <w:color w:val="000000" w:themeColor="text1"/>
          <w:sz w:val="24"/>
          <w:szCs w:val="24"/>
          <w:rtl/>
          <w:lang w:bidi="fa-IR"/>
        </w:rPr>
      </w:pPr>
    </w:p>
    <w:p w14:paraId="4E6EA277" w14:textId="055B94FD" w:rsidR="009C4896" w:rsidRPr="00C353A0" w:rsidRDefault="009C4896" w:rsidP="009C4896">
      <w:pPr>
        <w:pStyle w:val="ListParagraph"/>
        <w:bidi/>
        <w:ind w:right="-64"/>
        <w:jc w:val="both"/>
        <w:rPr>
          <w:rFonts w:ascii="Cambria Math" w:eastAsiaTheme="minorEastAsia" w:hAnsi="Cambria Math" w:cs="B Nazanin"/>
          <w:color w:val="000000" w:themeColor="text1"/>
          <w:sz w:val="24"/>
          <w:szCs w:val="24"/>
          <w:rtl/>
          <w:lang w:bidi="fa-IR"/>
        </w:rPr>
      </w:pPr>
    </w:p>
    <w:p w14:paraId="256F54A6" w14:textId="3B0F3A9F" w:rsidR="009C4896" w:rsidRPr="00C353A0" w:rsidRDefault="009C4896" w:rsidP="009C4896">
      <w:pPr>
        <w:pStyle w:val="ListParagraph"/>
        <w:bidi/>
        <w:ind w:right="-64"/>
        <w:jc w:val="both"/>
        <w:rPr>
          <w:rFonts w:ascii="Cambria Math" w:eastAsiaTheme="minorEastAsia" w:hAnsi="Cambria Math" w:cs="B Nazanin"/>
          <w:color w:val="000000" w:themeColor="text1"/>
          <w:sz w:val="24"/>
          <w:szCs w:val="24"/>
          <w:rtl/>
          <w:lang w:bidi="fa-IR"/>
        </w:rPr>
      </w:pPr>
    </w:p>
    <w:p w14:paraId="5248C931" w14:textId="4D5B3810" w:rsidR="009C4896" w:rsidRPr="00C353A0" w:rsidRDefault="009C4896" w:rsidP="009C4896">
      <w:pPr>
        <w:pStyle w:val="ListParagraph"/>
        <w:bidi/>
        <w:ind w:right="-64"/>
        <w:jc w:val="both"/>
        <w:rPr>
          <w:rFonts w:ascii="Cambria Math" w:eastAsiaTheme="minorEastAsia" w:hAnsi="Cambria Math" w:cs="B Nazanin"/>
          <w:color w:val="000000" w:themeColor="text1"/>
          <w:sz w:val="24"/>
          <w:szCs w:val="24"/>
          <w:rtl/>
          <w:lang w:bidi="fa-IR"/>
        </w:rPr>
      </w:pPr>
    </w:p>
    <w:p w14:paraId="3F82A0CB" w14:textId="115F6391" w:rsidR="009C4896" w:rsidRPr="00C353A0" w:rsidRDefault="009C4896" w:rsidP="009C4896">
      <w:pPr>
        <w:pStyle w:val="ListParagraph"/>
        <w:bidi/>
        <w:ind w:right="-64"/>
        <w:jc w:val="both"/>
        <w:rPr>
          <w:rFonts w:ascii="Cambria Math" w:eastAsiaTheme="minorEastAsia" w:hAnsi="Cambria Math" w:cs="B Nazanin"/>
          <w:color w:val="000000" w:themeColor="text1"/>
          <w:sz w:val="24"/>
          <w:szCs w:val="24"/>
          <w:rtl/>
          <w:lang w:bidi="fa-IR"/>
        </w:rPr>
      </w:pPr>
    </w:p>
    <w:p w14:paraId="137B60A9" w14:textId="7F37E299" w:rsidR="009C4896" w:rsidRPr="00C353A0" w:rsidRDefault="009C4896" w:rsidP="009C4896">
      <w:pPr>
        <w:pStyle w:val="ListParagraph"/>
        <w:bidi/>
        <w:ind w:right="-64"/>
        <w:jc w:val="both"/>
        <w:rPr>
          <w:rFonts w:ascii="Cambria Math" w:eastAsiaTheme="minorEastAsia" w:hAnsi="Cambria Math" w:cs="B Nazanin"/>
          <w:color w:val="000000" w:themeColor="text1"/>
          <w:sz w:val="24"/>
          <w:szCs w:val="24"/>
          <w:rtl/>
          <w:lang w:bidi="fa-IR"/>
        </w:rPr>
      </w:pPr>
    </w:p>
    <w:p w14:paraId="1DFCF20F" w14:textId="0BDEE146" w:rsidR="009C4896" w:rsidRPr="00C353A0" w:rsidRDefault="009C4896" w:rsidP="009C4896">
      <w:pPr>
        <w:pStyle w:val="ListParagraph"/>
        <w:bidi/>
        <w:ind w:right="-64"/>
        <w:jc w:val="both"/>
        <w:rPr>
          <w:rFonts w:ascii="Cambria Math" w:eastAsiaTheme="minorEastAsia" w:hAnsi="Cambria Math" w:cs="B Nazanin"/>
          <w:color w:val="000000" w:themeColor="text1"/>
          <w:sz w:val="24"/>
          <w:szCs w:val="24"/>
          <w:rtl/>
          <w:lang w:bidi="fa-IR"/>
        </w:rPr>
      </w:pPr>
    </w:p>
    <w:p w14:paraId="0074FA46" w14:textId="22B1F99E" w:rsidR="009C4896" w:rsidRPr="00C353A0" w:rsidRDefault="009C4896" w:rsidP="009C4896">
      <w:pPr>
        <w:pStyle w:val="ListParagraph"/>
        <w:bidi/>
        <w:ind w:right="-64"/>
        <w:jc w:val="both"/>
        <w:rPr>
          <w:rFonts w:ascii="Cambria Math" w:eastAsiaTheme="minorEastAsia" w:hAnsi="Cambria Math" w:cs="B Nazanin"/>
          <w:color w:val="000000" w:themeColor="text1"/>
          <w:sz w:val="24"/>
          <w:szCs w:val="24"/>
          <w:rtl/>
          <w:lang w:bidi="fa-IR"/>
        </w:rPr>
      </w:pPr>
    </w:p>
    <w:p w14:paraId="20C1DFFE" w14:textId="48BADE17" w:rsidR="009C4896" w:rsidRPr="00C353A0" w:rsidRDefault="009C4896" w:rsidP="009C4896">
      <w:pPr>
        <w:pStyle w:val="ListParagraph"/>
        <w:bidi/>
        <w:ind w:right="-64"/>
        <w:jc w:val="both"/>
        <w:rPr>
          <w:rFonts w:ascii="Cambria Math" w:eastAsiaTheme="minorEastAsia" w:hAnsi="Cambria Math" w:cs="B Nazanin"/>
          <w:color w:val="000000" w:themeColor="text1"/>
          <w:sz w:val="24"/>
          <w:szCs w:val="24"/>
          <w:rtl/>
          <w:lang w:bidi="fa-IR"/>
        </w:rPr>
      </w:pPr>
    </w:p>
    <w:p w14:paraId="43E6ED23" w14:textId="0D243288" w:rsidR="009C4896" w:rsidRPr="00C353A0" w:rsidRDefault="009C4896" w:rsidP="009C4896">
      <w:pPr>
        <w:pStyle w:val="ListParagraph"/>
        <w:bidi/>
        <w:ind w:right="-64"/>
        <w:jc w:val="both"/>
        <w:rPr>
          <w:rFonts w:ascii="Cambria Math" w:eastAsiaTheme="minorEastAsia" w:hAnsi="Cambria Math" w:cs="B Nazanin"/>
          <w:color w:val="000000" w:themeColor="text1"/>
          <w:sz w:val="24"/>
          <w:szCs w:val="24"/>
          <w:rtl/>
          <w:lang w:bidi="fa-IR"/>
        </w:rPr>
      </w:pPr>
    </w:p>
    <w:p w14:paraId="40B34494" w14:textId="385AABF2" w:rsidR="009C4896" w:rsidRPr="00C353A0" w:rsidRDefault="009C4896" w:rsidP="009C4896">
      <w:pPr>
        <w:pStyle w:val="ListParagraph"/>
        <w:bidi/>
        <w:ind w:right="-64"/>
        <w:jc w:val="both"/>
        <w:rPr>
          <w:rFonts w:ascii="Cambria Math" w:eastAsiaTheme="minorEastAsia" w:hAnsi="Cambria Math" w:cs="B Nazanin"/>
          <w:color w:val="000000" w:themeColor="text1"/>
          <w:sz w:val="24"/>
          <w:szCs w:val="24"/>
          <w:rtl/>
          <w:lang w:bidi="fa-IR"/>
        </w:rPr>
      </w:pPr>
    </w:p>
    <w:p w14:paraId="09833603" w14:textId="09BBD56E" w:rsidR="009C4896" w:rsidRPr="00C353A0" w:rsidRDefault="009C4896" w:rsidP="009C4896">
      <w:pPr>
        <w:pStyle w:val="ListParagraph"/>
        <w:bidi/>
        <w:ind w:right="-64"/>
        <w:jc w:val="both"/>
        <w:rPr>
          <w:rFonts w:ascii="Cambria Math" w:eastAsiaTheme="minorEastAsia" w:hAnsi="Cambria Math" w:cs="B Nazanin"/>
          <w:color w:val="000000" w:themeColor="text1"/>
          <w:sz w:val="24"/>
          <w:szCs w:val="24"/>
          <w:rtl/>
          <w:lang w:bidi="fa-IR"/>
        </w:rPr>
      </w:pPr>
    </w:p>
    <w:p w14:paraId="05F78341" w14:textId="77777777" w:rsidR="009C4896" w:rsidRPr="00C353A0" w:rsidRDefault="009C4896" w:rsidP="009C4896">
      <w:pPr>
        <w:pStyle w:val="ListParagraph"/>
        <w:bidi/>
        <w:ind w:right="-64"/>
        <w:jc w:val="both"/>
        <w:rPr>
          <w:rFonts w:ascii="Cambria Math" w:eastAsiaTheme="minorEastAsia" w:hAnsi="Cambria Math" w:cs="B Nazanin"/>
          <w:color w:val="000000" w:themeColor="text1"/>
          <w:sz w:val="24"/>
          <w:szCs w:val="24"/>
          <w:rtl/>
          <w:lang w:bidi="fa-IR"/>
        </w:rPr>
      </w:pPr>
    </w:p>
    <w:p w14:paraId="5A986DDC" w14:textId="125F8CBE" w:rsidR="00EC1743" w:rsidRPr="00C353A0" w:rsidRDefault="00EC1743" w:rsidP="00EC1743">
      <w:pPr>
        <w:pStyle w:val="ListParagraph"/>
        <w:numPr>
          <w:ilvl w:val="0"/>
          <w:numId w:val="40"/>
        </w:numPr>
        <w:bidi/>
        <w:ind w:right="-64"/>
        <w:jc w:val="both"/>
        <w:rPr>
          <w:rFonts w:ascii="Cambria Math" w:eastAsiaTheme="minorEastAsia" w:hAnsi="Cambria Math" w:cs="B Nazanin"/>
          <w:color w:val="000000" w:themeColor="text1"/>
          <w:sz w:val="24"/>
          <w:szCs w:val="24"/>
          <w:lang w:bidi="fa-IR"/>
        </w:rPr>
      </w:pPr>
    </w:p>
    <w:p w14:paraId="38FB0E47" w14:textId="4C5D32E3" w:rsidR="002B7D2B" w:rsidRPr="00C353A0" w:rsidRDefault="000041FC" w:rsidP="002B7D2B">
      <w:pPr>
        <w:pStyle w:val="ListParagraph"/>
        <w:bidi/>
        <w:ind w:right="-64"/>
        <w:jc w:val="both"/>
        <w:rPr>
          <w:rFonts w:ascii="Cambria Math" w:eastAsiaTheme="minorEastAsia" w:hAnsi="Cambria Math" w:cs="B Nazanin"/>
          <w:color w:val="000000" w:themeColor="text1"/>
          <w:sz w:val="24"/>
          <w:szCs w:val="24"/>
          <w:rtl/>
          <w:lang w:bidi="fa-IR"/>
        </w:rPr>
      </w:pPr>
      <w:r w:rsidRPr="00C353A0">
        <w:rPr>
          <w:rFonts w:ascii="Cambria Math" w:eastAsiaTheme="minorEastAsia" w:hAnsi="Cambria Math" w:cs="B Nazanin" w:hint="cs"/>
          <w:noProof/>
          <w:color w:val="000000" w:themeColor="text1"/>
          <w:sz w:val="24"/>
          <w:szCs w:val="24"/>
          <w:rtl/>
          <w:lang w:val="fa-IR" w:bidi="fa-IR"/>
        </w:rPr>
        <mc:AlternateContent>
          <mc:Choice Requires="wpg">
            <w:drawing>
              <wp:anchor distT="0" distB="0" distL="114300" distR="114300" simplePos="0" relativeHeight="251667456" behindDoc="0" locked="0" layoutInCell="1" allowOverlap="1" wp14:anchorId="2E7617E4" wp14:editId="5CD2939B">
                <wp:simplePos x="0" y="0"/>
                <wp:positionH relativeFrom="column">
                  <wp:posOffset>-146957</wp:posOffset>
                </wp:positionH>
                <wp:positionV relativeFrom="paragraph">
                  <wp:posOffset>6572431</wp:posOffset>
                </wp:positionV>
                <wp:extent cx="6044202" cy="2085975"/>
                <wp:effectExtent l="0" t="0" r="0" b="9525"/>
                <wp:wrapTopAndBottom/>
                <wp:docPr id="17" name="Group 1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044202" cy="2085975"/>
                          <a:chOff x="0" y="0"/>
                          <a:chExt cx="6044202" cy="2085975"/>
                        </a:xfrm>
                      </wpg:grpSpPr>
                      <pic:pic xmlns:pic="http://schemas.openxmlformats.org/drawingml/2006/picture">
                        <pic:nvPicPr>
                          <pic:cNvPr id="13" name="Picture 13"/>
                          <pic:cNvPicPr>
                            <a:picLocks noChangeAspect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55315" cy="208597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6" name="Picture 16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42"/>
                          <a:stretch/>
                        </pic:blipFill>
                        <pic:spPr bwMode="auto">
                          <a:xfrm>
                            <a:off x="2966357" y="119743"/>
                            <a:ext cx="3077845" cy="19367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62B965DA" id="Group 17" o:spid="_x0000_s1026" style="position:absolute;margin-left:-11.55pt;margin-top:517.5pt;width:475.9pt;height:164.25pt;z-index:251667456" coordsize="60442,2085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YxeedrwIAAJ8HAAAOAAAAZHJzL2Uyb0RvYy54bWzUVclu2zAQvRfoPxC6&#10;J1psy7EQOyiaJiiQpkbTomeaoiQi4oIhbTl/3yElu45dIEGAHHqwzHXmzZs3w8urrWzJhoMVWs2j&#10;9DyJCFdMl0LV8+jXz5uzi4hYR1VJW634PHriNrpafPxw2ZmCZ7rRbcmBoBFli87Mo8Y5U8SxZQ2X&#10;1J5rwxVuVhokdTiFOi6BdmhdtnGWJHncaSgNaMatxdXrfjNaBPtVxZn7XlWWO9LOI8TmwhfCd+W/&#10;8eKSFjVQ0wg2wKBvQCGpUOh0b+qaOkrWIE5MScFAW125c6ZlrKtKMB5iwGjS5CiaW9BrE2Kpi642&#10;e5qQ2iOe3myW3W+WQESJuZtGRFGJOQpuCc6RnM7UBZ65BfNgljAs1P3Mx7utQPp/jIRsA61Pe1r5&#10;1hGGi3kyHmdJFhGGe1lyMZlNJz3xrMHsnNxjzZcXbsY7x7HHt4djBCvwN/CEoxOeXtYT3nJr4NFg&#10;RL7KhqTwuDZnmFJDnViJVrinIE9MngelNkvBltBPDigf7SjHbe+VpCNPjL/iT/V3qI/pTrNHS5T+&#10;3FBV80/WoLIxZ/50/Px4mD5zuGqFuRFt6/Pkx0NoWAVHKvoHO71CrzVbS65cX3LAW4xSK9sIYyMC&#10;BZcrjgqCr2UARAvrgDvWeIcVOv6BYD3Qg42A8i8wH4JFgb1WUqN0MsHfiaT2wkDSwLpbriXxAwSH&#10;GDAbtKCbOzug2R0ZOOwBBGSIp08DDv4fOeUncsrfUU4EtPstXPPQUINdIw3svrO+sr5vWGBeU76p&#10;p/l4t9iLblcRp+Iiq+6bLhEqXTsd0B51r2yW56MJ9kHsU2k6m45DNdJi18hGyXR6MR5Ul85G+XQS&#10;XpC3qo4WrfKSVNqXZ18hfiVI8FiNodXhKxDqaHix/DNzOMfx4bu6+AMAAP//AwBQSwMECgAAAAAA&#10;AAAhANM2z5EI1wAACNcAABQAAABkcnMvbWVkaWEvaW1hZ2UxLnBuZ4lQTkcNChoKAAAADUlIRFIA&#10;AAHtAAABRggGAAAAR2/H1gAAAAFzUkdCAK7OHOkAAAAEZ0FNQQAAsY8L/GEFAAAACXBIWXMAABJ0&#10;AAASdAHeZh94AADWnUlEQVR4XuydB3xcxbXGj4pVrGZ1We4F0wzGuGB674Temykh9LQHKS95CQkB&#10;QkhCCBAIvYXee+/FLXTbYONu9S5ZVpfe/c/omMuykla2pF3Z8+k3v7t7d7X73dm5882ZOXNOVIcH&#10;cXBwcHBwcIh4RHceHRwcHBwcHCIcTrQdHBwcHBwGCZxoOzg4ODg4DBI40XZwcHBwcBgkcKLt4ODg&#10;4OAwSOBE28HBwcHBYZDAibaDg4ODg8MggRNtBwcHBweHQQIn2g4ODg4ODoMETrQdHBwcHBwGCZxo&#10;Ozg4ODg4DBI40XZwcHBwcBgkcKLt4ODg4OAwSOBE28HBwcHBYZDAibaDg4ODg8MggRNtBwcHBweH&#10;QQIn2g4ODg4ODoMEUR0eOh9HHB555FEpKSmW+PgEiYrqPDkIEFijg5W7q/OBweZQ54OJN1Dukci7&#10;o7VD2hvapW1dm3kekxwj0YnREhUbFTbe7e0idXUijY32cWysSGqqSFxcz1zCxdnfPkPh4H+/gvc3&#10;NTXKiBEj5Ljjjus8G15EtGifeuppUlVVJVtvvfWA/+CbAmqUAufBxBtwQypnV+cDA+ocDDbu/p5j&#10;sNW5co803m31bdLwTYPUf1YvLZUtMnTroZK0fZLEDY+TqCGWrLbzgQBts7paZOFCkeXLRdavF8nJ&#10;Edl2W5GxY0USEyP7t6euuAaOWqKjbfHz5rwf+pz3fPXVYhk+PE/uueceezLMiGjRvvjii2XGjBky&#10;e/ZZEd0wAuGv0cHGmwLnwcQbDHbuwPEeOEQi9462Dln3+TopurNIim4vkuj4aBnz2zGSfXy2JI73&#10;1LET2s77GyrYH34o8oc/iCxebK3rE04Quegi8YypzjdGMKgrrqO11RsQtdnHzBIwQ4Bw+6FtgqMW&#10;cNddd8iiRV/KP/7xD3sizBgUa9qDrVOAr5bBBPgGjkAHCwY7d8d7YBGJ3JvLm6XkvhIpf7xcYtNi&#10;JeeUHMk+OlsSRid0vsNioHgzHf7MMyK//73IF1+IDB2KIWXLhAmdb4pwUFcxMVakE7xqZGYgUKwV&#10;2iZ4nf9B3CmR1k4GhWg7ODg4bK7oaO+QtoY2Kby1UCpfq/RUQiRtrzQZcckIiR8Vb9ayBxJYmKWl&#10;InfeKXL77SIrVojk54v87/+KsKw7ZowVs8EEFWNKb4XYibaDg4ODwwa0VrZK2WNlUvFshbSUtkjy&#10;zsmSe3quWcvGAW0g0dwssmaNCMu3Dz8s8s03IlttJXLppSLHHGMt7Pj4zjcPQqh4R5oQ9waDYk37&#10;rLPO6jxjAeW2tjavgTVLO4sUDpsFor27Kd7rEThGDea7ysEhRLRWt0rNRzWy6o+rpH5xvSRtlyR5&#10;Z+VJ7hm5EpMY0/mugUFDg7WqX3pJ5JZb7Hr2dtuJHHusyLnniiQlWcHb0nDHHXfIl19Gzpr2oBTt&#10;1tZWWbdundeoqqWlpaXzrMNgBiI9ZMgQyczMlMTERIlhUcnBYTNGR0uH1HxYI4X/LpTSh0olLj9O&#10;Rv9qtOSenCtDsod0vuu7oLfuj/EsFvbSpSJPPSVyzTX2e6ZPFzn7bJFTTrHrwVskGhvljrvuki+X&#10;LHGiHQq6Em3Eur6+3mtICZKSkmIsM4fBC5ogA7G6ujppamqSjIwMb1TvDesdHDZjrPtsnRTfXWw8&#10;xdsa22TcVeMk57gcSZiQIFHR31dmemq8oPvDOeq//xW5916R//xHpLZWZN997ZT4PvuIJCf3z0Ah&#10;4sEs7ltvyR1PPilfegaFE+0Q0JVol5WVmc49JyfHWGduKnXwg2UOljuKioqMtZ3K3hIHh80UjWsa&#10;pfAWz8J+pFTa6tok65gsGXHRCLMvOzrh+0YIvTQa4nV7xurtKzuFz3z3XZH77hN5/XU7RY5Q//CH&#10;1tL2xs9bnmB7BqFZzH/sMbPf7Y6qKvly773dlq9NAeMMhDouLs4J9mYCZkv4PRHvCB5HOjhsEvAU&#10;b61rldJHS6XypUoT9Sxt9zQZfvZwSZyYGFSwAbcE+4wpfXV7sGaNUOMl/uqrVpyPOELk/PNFdt9d&#10;vMHzFibYjIgWLbIeeH//u8hDD4l89pmtqAiCm1d2iCi4QZjDZgtPbFtrWqX6rWopfbBUGlc3SvKU&#10;ZMk+MVtSdkmRmKSu/ThUtDliHW+KcPO/ZWUi778vctttIs89Z6fcDzlEhEnNAw6wU+JbDKjYwkJb&#10;IawP4IWHYFPRu+4qss02nW+MDDjRdnBwcBgAsBe7fmG9rLxipTQsaTBBU7KOzJKcE3J6HKyiH2gL&#10;4MjzjQGCTdCUd94R+ec/reMZPp/sv77gApG99+5845YAKpG4rAUFIs8+K/Lb39pK+fprkdGjrQce&#10;XnlHHtn5D5EBJ9oODg4O/QyWfNZ9sk4KbyqU+i/rJTop2uzFJkRpT8FTEFqKCvWmTJHjJY4RyfLs&#10;Bx/YbVyXX27XsLffvvNNWwoqKkReftmuB1xxhcjHH4ukp4scf7z1yvuf/7FWdoRFknGiPcAoKSmR&#10;P/7xj3L22WfLT3/6U2+A543wBgDLli2TE088UVasWCG1tbXy4osvyl/+8pfOV7vGnDlz5Prrr5dv&#10;vvnGOP8988wzpjTgseLg4BAS1n26TsqeKpPqd6o901Yk/0f5knFwhgzJCr61yw+/YAMe91a0Efqa&#10;GmtI4nT21Vc24YfXFZl92OPG2VCfmz2oOPouNqP/6U8iV10lMneuHc0cdZTI734n8vOfi0yZYr3w&#10;hni/T4Qt2TnRHmAwDcYeZLarFRQUGBEdCNR4d+xLXkPlyN72VatWeQNLb2TZA4qLi+WTTz4x/0dA&#10;m9zcXFPcPmoHh9DA2nXFcxXG8ay9ud1Y11lHZUnihMSQQpQi0n7RVhH3n+sO6BHdDCFJ8bFaskRk&#10;0iSRc86xRiWCvUXsw2ZdgL1trFn/+992bYCK2WEHmwHlvPNEfvAD+zyC97kNyi1fpaWlRnjIcQo+&#10;+kikvNw87HeMHCkydWrnky6AFYrYlXukpnpvRqixdLFU8/PzjVizbe3111+XvLw8+clPftL5n12j&#10;sLDQWLsIZmVlpdkelZWV5d1w42To0KFGhKmTtLQ0yc7ONv/zX6+B8p7hw4ebiD577723vPfeezJq&#10;1Ch59NFH5Z133vFu4oe9TqDDbLWiELQG8D+UN954Q5588knDcdttt5WVK1ea1ydMmGD2VvO5eH7z&#10;GY2NjWYwst1225l91rzOnnquHW7UA9v0+H4CqAQCz3E+ny1fXIeDQ6TC32t21beTtat9fbuUPFgi&#10;RXcUmZSbqbukypjfj5HkHZO7dTzzA9Gl+EUaA5DS08wtDtHsXnrxRZGbb7aO0JMni5x0ksiJJ4rX&#10;n3S+cXMGljWOZp9/Ll6HZrOgsK2Li995Z+uBR8GyDmKMuIhovUCooo23I7/FQOCMM+z0UndAlJn2&#10;fvPNN+WGG24wonbrrbeaaelLL71Uxo4da6zXp7yRHqIaimgjrtddd503EPyBfPHFF0b0p0+fLj/8&#10;4Q+NSN52221SUVEh06ZNk4MOOsj8D9Ph++23n5xwwglG1LsSbQLVIMyvvfaarF271vA9xGvEfNfi&#10;xYu/I9pXXHGFEejLLrvMBEO5yBuhsqcasWZgwQDi6quvlm222cYINtPrDzzwwIbBwKxZs7zR/fGG&#10;cyCcaDtEOugt/YX90oj294Tbe43tXHWf1sk3P/lG1n+9XlKmp0j+BfmSe0roSsl3ILxed2ceK9AW&#10;RLu7KW0CsZAD27v9jJc4gs26NUu1hx8u3j3W+cbNFYxycDTzjAZjVbPvGiczFvIZuTDNwNoAGVC6&#10;QaSJtpse7wdgPe/sjeCwgm+//Xa58cYbjdW5++67G8Hc2G1NTEkPGzZMrrrqKiOaiCVr05sy7uJ/&#10;GVx89tlnZhDw4IMPykMPPSSnnnqqjGRaoRvwv8woIMC//vWvjVhjYc+fP99Y7QsWLDCW+i9/+UvT&#10;8K+88krzOiLu4DCYwC3GujAWb2Oj1QLOBRVsD0yD139VL8v+Z5k0LG2QxK0STQAVvMV7A3SHEniL&#10;d3VewXm0iu3GTItjbLJMe+21IoceKpKS0vnGzRX8WJWVInffjfUnnvUknkXAFKLIz35mF/cJqN5D&#10;HxeJ2CxE29MC47E/EIXfuycgrltvvbUceOCB8tFHHxkRG+ON5hDt2E3wRETwVPgnTpxorFEs403F&#10;559/bqxbBhpMvzO9zjR2sCnsQDCIYKqcwtQ/Ryz+qqoqWbNmjVkCuOWWW+Saa64xR0QcQXdwUCAw&#10;3QlQuAAnv1BTsHg5z22sVnYgCKBS93GdFN5cKOsXrZfYjFizrSvrB1khT4krqBOsav0+wGMK3x2s&#10;zpj5xV0FHyumxXnf/vvb3UvTplkLWz9rswR94uOP2zist95qp8WzvMGSZ4jITTeJnH66yLbbimf1&#10;BJ0Oj3RsFj8d+9/xHxiI0tN6toJpYqa+mTLGYxwB5PmmgJCtWL9EDuPzOaoXd7D46ziOhWKFI7AM&#10;COCnswAMLoJ9ph+8l//T6XGdCWDtXgucseC33357czziiCO8evQq0qFPwc9MiUTxU/g5IoYIoK7X&#10;MpXL+XADfirUWuAJP87zOrcIU9Nd3R5s6SLNZtUbVd6bRbKPy5aMQzMkYWzvvb34Dr9Id3VOwS4m&#10;tnJhWLKbifeyWsaWrj33ZJDdNe9BDX4Y5v9fe81OLbAegIc41jZxWX/0I+t5d/DBNr+o138OVmyO&#10;P19EACe0r776yljYTJer5bkpQCQRRo4qrpqalEEB6/zr1683Yo23N2voOKz1BISW/8NCVpFnOl8/&#10;uzsoHwt4Wac0zsGJ9fujjjrKrL1fcMEF5ngwN06YwWVq4TK10DFr6ayKiEEgX+WJoFAQF57zWiRw&#10;V66BHP1iraLIezc0ozBB+SpP5eZvCwgego2BFoxvc1GzVLxQYUpbfZsM22eY5JyaY1JuRsX0/gL5&#10;Pr7LL7R8L+cCOeCM++GH1ueGvdh4hCPY+OFwy8E73HXc5+CHwSuc8KOEdkOs77rLTjUgzmzjwjOc&#10;dGVYd1TKIK+EzVq0+T27Kv0JxJMp55e9oe7s2bPlmGOOMRb3W2+9ZSxjBB0PcBzAcObieWNjk9dh&#10;EHf7+1xD6YQZGPDZOJzxXXw/09B4dPeEnXbayXDA25xZAZzccPbr6X/9nAIfDxkSJzk5uZ4VnuYN&#10;fl+X1atXm8+EHyUcgBeF+gwmJioiOP5wDKXeBwLKWfnCFY4UJlq08Jz3gHD3S3CGi3LV6WUKz1UM&#10;AWLSneU6UNA603YSCF5HKIOKH79RU7tUvOIJ9jMVxlN86LZDZcwVY4xgdxVTvK/AlDiJP9AstnWx&#10;Zo1eXXihyH77Wd6bHWhEnjEkn35qXeNZu3z+eXt+1iwbNYZYFIxYNnGWM5IwaEVbbyztgLXQEWgJ&#10;fE1vxP7u0BYuXGhEkzVnPLlx6sKa5dwrr7xiLE4cyXD4+ve//20Crbz33geeZbzue5wpoQAve1Ja&#10;4piG1/0TTzxhpqxJXdodsIj33Xdf2XHHHWXu3Lly8sknG744pHW1Xu6v98DfQZ9TZs3aVY477jh5&#10;+umnvM7jQjnppJOME92n3GQDDLhxL+NApAWhUxFRqwpRpH3glYuI9Hdb6QnUI5z8fOGqgw2tc7jC&#10;OT4+Mjpo6o0CP70X4ekHnBFAretIQHe/OdPRXVmrbevbpO6/dVJ4a6EJpJI8NVlGXDJCkndIlpjE&#10;/v1BqN9HHrFRzthF443fzXIum1LwFg93G+43ECGGi2Zkcv/9VsDZwvW//2vXrgk/uhnmFe33LV9Y&#10;a++//743CnzXWHCIxNFHH222JuH81B1C2fIFey3dgd9NS3+DrU5cK1PTurVp+fLlZgoaYcXSrK9f&#10;b67BY+S1q2TZaqtJkp6e7nUKXq/gg3LGel6zZrVxFuM91CtWMVPgCC5WOoFa8OYGfCav4bSGgxhW&#10;+Icffmgc2XR7lm4RowlglXOOrVn8RrpPm9kAXhs/frz5zK+//trU9bhxdp82A5TRo0cbSx9ObHdj&#10;en748DxJShpq6mLZsm9MXcCRNXDeC69A8Hp/bfmCM50bgscxWHuhw9aOubvOeyABTwSPpkIJxlut&#10;P7hHivgBrW8GF4G84eyv63DDX8/w5jHnaAMc4crgAt6B7YK92Ou+WCcrfr9C6ubUScL4BMk9LdeE&#10;KY3L7WZPVi9AHepMCgMz6g0e+HSykwnRZoaYQCnswT7hBPHuse63hA1K0KC8fs9s4XrrLZuFC7Fm&#10;zzVbuFi4Z6TCcyqpD7DF7dN+++23zZ5kBITOmI4ZIWYfLyLVHXoS7fx8u0+bG6w70Li1RAqodS1d&#10;YUvj3V+iDVfaiFqndHyBUBGhRIKlCuCtAqK8A+tdOVMiRfyUtxb4+3lHomDDU9sHz+FF4TH8Eb9g&#10;ddzR2iF1n9RJyX0lUnRXkcTlxEnuGbmSc7Jdx+4rwMsv2vBgS9cLL9jEVARQIZDXMcfYafGttur8&#10;x36E/qYD0j/xIzDzt2CBXQegsIULw2+XXUT22ssWEn30sZPZFrVPG0uMPcBYmDgjIcIE42ANFatt&#10;Y0BDCSzdYWMFpD+gfLUTC+ROIBOs4XfffUfee88WHi9ZssSsfYcLytVfukKk1DccqWftjLGgOPLc&#10;z43HiAgCQokEwYa3cqaotQqUeyDvcIufv76VM4VzcFV+HCNJsAPrmuvw16sOiIIJNuvYDcsbpPLF&#10;Sil7ssw4mqUflC6ZR2RK0rZ9J9iBgC+hSDE277mH5Ti7g4mdTFjY/SHY+vvqb6z3Und9QZ+AL8CS&#10;JvzoE0/Y8KMUphiwqJlWYHqcPdck9xjEXuGhot9uG6wmplqZFmY6lilUpmM5x3aiYPuVsZ6xyJla&#10;prBlSCcCtNFoY+Ex57pqNNpRcNSOLlxQ7v5jMN5PPfWk/P3v18nVV/9JrrrqT/KnP9ny/PPPm6nr&#10;gUYgb30cDFrP4a5vrVu40lZYA9Z1YM4FcqSNYEVFivBph4hVRVEhgS9iom2aIxYXt5FeS7ig9Q1X&#10;6hreWtfw0+lcOKsYRkJdK2etZ0Ada3vgsT4Pxrd1XauUP1MupY+WSltdmyRNSZL88/MlZWqKd/Gd&#10;b+pj0D7QK5JQsbOJiGdMif/iF1awewjuFRKoGy3UEd/pb5d6T/FY39fn4EP5Ak8HTJ5rNp1ffbW1&#10;sJmhPfBAkT/8QeSXvxTZfXf7Q20h6LfpcQSYWNlkkkKIccRiDZagIOecc44JiRm4fouDEo5UhNoE&#10;bJG66KJL5Ec/uuA7Yl1dXer9pnZNm46B4m882rGFG8opWA37+enrdXW1Xr156sIQ3gcGPWyf2pTA&#10;LL2Bn3Mgd+Xtr3Mea9kUbOr0OFxoI3TAHJUfoE1QfRTOIeLwpUPmft9U7psC+NCuaeNwV95ap9wm&#10;+tPr6yok4eQNtDMP5A1fFT7OaecP73BzVj5ogrYT6hK+FK33nlB0d5GJKV7/Wb3xFN/qpq0kafsk&#10;G0Clj6+ROiYScGmpDSb19tvi9asiO+5o9YwjsUKCDS5Chf5+1An14y9++OuL39ffDvvst8UdnvXq&#10;O+8Uef11K95Y0dOn2z3XeIczNd7LBqXXGOpvDLaYNW0cj5ju/YU3BMQRCuczgoEQ35q9u3gs78Ai&#10;jA84LeH0xPYj8M9/3ij77XewnHnmuaaiaTxUdE2NFe2RI+2aNud4TRtTL37DPoc2CkVg7So3jhT/&#10;+/VcuODnEg7eGyva8KBTo2gnwzk40akgILQLbRvaKfE83IINFwRPeVOUtxblrq+DcPOGR2Cda30G&#10;1re/rXAunNC2ogM7AGe/APUEYorXLqiV1VetlroFdZK4daKxsHNOzJHoxGiJiu77H4a0mp98IvKv&#10;f9m92PBnCZd4IXvsYcNpb2rdUjfUCUV/Vz0fCH5Xf1H4n/uPcAupzfLlTIW/8op1hWcdgKAprFuT&#10;1IOLJkUZUWL4wBDBteh1wYXfO1h9+duqPr7rrjtk0aItYE2baFqsWxN8g6nxPbyWteeee8qUKVOM&#10;93SwQCNY41jgvI+SlZXt/cgxpsL5salov2WkBXDkR9Dn4Yb/x/dz9RdFsHPhgp838HPzcwx2LlyA&#10;L21EOxq9KWkrFEREhQSuHHkeUifSz4C7dpTAz5vHyhvAFc6RwBsE8tYSWLda53od4YbWOYCrtpFQ&#10;+BEwpX5RvRTeUmhClcaPijfxxDMOyjAWdn8INpqFUBMz5NVXLXf0C/9cnKXZ1dlXdcvn8NtRH1on&#10;wdqa9hN63/kLA4rAAmfe3yWYb8ezjsgwpM4kOgxbQ9lfTWCUCy6w8/8zZ1oLG5I9QH9n9a+gaB/B&#10;eT9XXmPmhaKP/e+PJPTbbYRoExaTWNZYTmz10XNsCQolUheg0dB46AxYG+MGC9Zp8TxY4woXlI+/&#10;6A1AUehj/7lwQvl1VQIR7NxAAw7UrXY2tBUVvmCdMc/1twg3/Nx74s17tYQbcICz1rmfdyTw6wpw&#10;o1797SRYfxIMHS0dJmhK+VPlZi2bgCmZh2dK5g8yJX6E1zn1A/DBIiwpHuIE/KIPZDkXwSae+Eb6&#10;8waFv26oF+1vdSDmv2c4ah3q6xTqkvfpeykq8EGBKuKvw6jkwQftvmtNnckUwpln2qApRx8tMn68&#10;/YJu4B9IqBhr0YEDhdf9r1FUqCm8TulxsBEGeFXbP0CgmeLEymZ9e+nSpWbqm+1fWNShxOHmB6dB&#10;EHmOxuNvNJEKbaha/I23K3T32kBCeVICb7xg6Or8QAMedBi0E20roXbE4QZ1DN/BxhuOem/SuQ8W&#10;3gCucO4Vb6/jbi5tlspXKqXo9iIC9hrrOuvoLBNApa+B8BBQZ+5ckRtvtJ7iLOki2MQOwcKm7vsL&#10;1AltU39jf/vUvoHXqEPyCsGNo76XoqJP4f78Tj2jhEQLYsaVfWss1P/+99baJjoMyb45d9llIhMn&#10;2g/rASrYiDUCjPHO40BLWQUdQeY1Cv8LP71uig5EQmofAwiPWv+C3MlsV/qZN1oiEhjOZgT4ICBI&#10;T9BKjLRK6wmDlTcYzLy50QYbd/hqRzgYuW8pvEm1iZd48X3F5nHytGQZ/qPhkjyl7wUb4GTGVPjv&#10;fieCXy46xu6mv/7VGpyIyUCC+vILOI8DxVDrlfZMUdHjvd8RPxQSVSWhx89/bsWa0QkL81wkaTPx&#10;CmdLVwjg4xBgPpJxAJYyz7sCHJUXAwr/wAMKFB5znTpQiST0e3AV9mizfo3nOMATGg9yrO2eskiF&#10;EhFtMIHBCxHFHnvsMVMvVD2RxvbZZx+ZOnWq16j7r/db5o1gyXl97bXXmuUKotThEYmjYHeYM2eO&#10;SS9KZi6imBFPHRCeNZTUnb1BfwVXcXDYFHCfEjyl+N5iWff5OkmckCjj/jBOUmelSmwaatT5xj4C&#10;ofm5zYgj7nUXxu+KoCks6fK4h26z34FiqGr0mgvz/XiFs+d63jxrWaOMeIVzkaRRZA8brvC96A/h&#10;o1azFuWpjxV8rH+WRb+mq6/booKrAFJIklt6r732MmXmzJkmlGdPgr05grV8As6Qr3qSd/eRexpP&#10;+aeeesqEGUW0+gtk/XrJG9lyZMCDM+DHZMLpAYRFZUmD/4M/PgoUHAwdHDZ34HhW816NlD5eKvUL&#10;6yVxXKIJT5q2Z5rEpNLrd76xj0A47SeftPuw8RafPNmmgT72WPH60fALNkDc4NErLsxVz59vHc2Y&#10;70e08QwnzDNGGQFSWLdmRxED9q4UtAvwdrXu1YLWgkDrVL3f6tdr4HEvvy6s6HdLe1MQsqXtWYKe&#10;+tnH/Y2RI3tMqo0AI3YIslrQWLqk52TAormruYZHH33UJOe4z2vMnAvcu64guAr73hFMMoThyMf7&#10;x3mjUgZGiDCfh4XKoACQtYv3EEOckeLee+9t9sBjMfO977zzjjz88MPeKNTGHqcQ/AZo7PE33njD&#10;60SelJ/85CfGsx9LGDDgYADC5zIA4zOIPc5MCvHWuUZet7HHlxlu1ENOTo75/mBWurO0HSIJ7Q3t&#10;Ur+4XtbesNZEPYtNj5WcU3JkxIUjJC7PU4A+BL3w0qVWyyiIN5HNzjtP5NBDrfE5KIFYkw+BsG1M&#10;h7ONa/Vq24+yREpufbZxERWmn5WTOqZgG/FVKtg9YYuLPb4pCFm0DzjANoaBAMlpGS12A5JmPPvs&#10;syaE6w033GBE7dZbbzVBZi699FKzTx0Bw3LFyr7//vvlb3/7mxGz+C4cLhDX6667zkxTf/HFFyZi&#10;3PTp001+akTytttu25AAhKlrcOKJJ8p+++0nJ5xwghH1rkSbpCAIM3voyewF30MOOcR8F3vt/aJ9&#10;xRVXGIEmSxnT/YSlTU1NNWLNwIIBxNVXX21iyyPYTK8/8MADGwYDs2bNMn4OmkjFDyfaDpGCjrYO&#10;aVjaYNaxV/1hlUQPjZbhF3gD2bOH92lMceB1ZWbW2OsCjJXtdR/GAGXlCsezHlI0RCZYVGaBecUK&#10;62hGkBS8xDFKGI0w13/aaTaxB6ZvBGOLmx7fEkEWK7JxYQXffvvtcuONNxqrEwc8BFPXrrFsEUme&#10;MwAh+Ex3YEoaXwDSWyKaiCUR5DZl3MX/Mrj47LPPzCAAq5+UoaTnHMlouBvwv8woIMCslyPWWNjz&#10;588317ZgwQJjqf/yl780Df/KK680ryPiDg6RjJayFql4qUIKbi6QjvYOyT4hW7KPzpahWw3tfEff&#10;AG1D1371K7uti5wY7HTCN+uII+xM8aAE1jUXdMklIn/+s03uQX9CNDPPgDHT4XjXRbhgRyI2D9Fm&#10;a4Bn2Q5IYc9gD0BcWcc/0Bsm48SFiI0ZM8aItoYixeompjgW8GneiBMLW8W8KyB4Kvw482GNdpXz&#10;ujcgzzfWLQMNpt+ZXmcaOxRHMwYRTJVTiHzHEYufpQAcEF9//XW55ZZb5JprrjFHRBxBd3CIVBDx&#10;rOypMil9qFTam9pl2D7DzLR40uQkiRrSd1O4eDuzB/vaa+3MMTmB8MVC5winjQczU7iDBsw74/ZO&#10;ntDf/tauXX/xhV1MZrb0j38U+eEPbXYTIsI4v5iNwuYh2rvuatdGBqL0sJ6tYJqY9WSmjPGcRwB5&#10;jnVKIpTnnnvOTAWrk14ojnmsd2P9YpHz+RxZPwfB/p/p91CscARW19l14MDgoidOvJf/0+lxnQng&#10;+rTAGQt+++23N8cjPPOBaXcHh4gDa55tHcbCJnhK44pGGbr1UDMtnrJzivUU7yOwB/vNN22WLiJ2&#10;EksEPywydWFpZ2R0vnGwAJ8iknkwhUwmE6bEmfOnb2ZbF/FWDz7Yur8zGnHYaGweoh2BwAntq6++&#10;MhY20+VqebK2a9NvvmumxPfff39j3YYCRBJh5Kjiqh7nDApY52crGWKNtzfWfCiR5xBa/g8LWUWe&#10;6fxQvNmVD+CI0PMZPIYT6/ekZWXtnX36HA/m5nVwiDC0NbbJus/WScl/SmTdp+skLj/OBE/JOipL&#10;YjOCO4j2FtxSCDR7r/EQx8IGOJudf771yRo0gk1fwehj0SKRF19k8deKNrtS8vNFjjzSTof/+Mc2&#10;drjXzzhsOpxo9wMQT6ac2dM8e/ZsOeaYY4zFzVQxqUr/+Mc/mqltEqYgmHiD8z+hWMVdgYEBVjfT&#10;7XwX3880NB7dPYH85gwy8DZnVgAnN5z9QvnfrsAsAIMRrpPrXr16tflM+FEcHCIJhChtWt0ka/+x&#10;Vmo/rDW5sTMOzjCJQGLiY4w+adlY6Owx25TJMslebGaI99vPOqHNmNG3YUn7Fd6g3mQxYfr75ptF&#10;rrhC5NFH7Xz+zjuLXH65XZj3BuyDb54/suFqsh+wcOFCI5oIFp7cOHUhzqxt4/TF/uhXXnnFeGLz&#10;2s9//nNjlW+KSOJlz3YyHNPwun/iiSfMlHUKa0fdAIuYjGtEqJs7d66cfPLJhhMOaZu6Xr7rrrvK&#10;cccdZzzkL7zwQjnppJOMEx1R8RwcIgmNKxuNpzjT4uTGzj4+W3LPzDVT4m2e2GqUrc5JpY0Cs8Wk&#10;1Dz3XJvICiezU06xS73Dhw8inywEG++5G26w0973329zhuLyTgg3HM2Y6+/ceurQt9g8tnxFGNjq&#10;hLXK1LRubcLCZosUa8DEYWfqWNeMeczatmZFCwasZ6xVnMVYJ0bgsYqZAkdwmcpe4d1IeHMDPovX&#10;cFrDQQwrnGl5HNl0e5ZuEaMJYJVzjul7hFz3abMdjNeI3MZnEtEN6D5tBijEl8fShxPb3Zie5znr&#10;7tQF+8upCzhy/bwGr0C4LV8O4UDT2ibjeFZwY4FJCELwlLyz8iR5ZqqIZ2Uj2Nyq+FN1cXv2iDVr&#10;7AwyU+IItnf7mB1PaBvLvF2EZ4gsIBXevWwW45km8AwTsz9tm23s3jS23hJ6lOW+QXFBocHt0+4F&#10;Nrcwpg7dw4m2w0CjtaZVyp4sk5J7S6Tuv3WSPDVZRl0+WpJnpUpU6hBjVGJhEz4BHdqYWV4idbLx&#10;hD3Y6BxxRHA4wx8Twd7YgcCAgUpgmgBXdxbjORLNzBuAm8wlLMTjcIZ4dxFnYjDD7dN26BIEMsEa&#10;JuiJvyzxbhCsdAcHhz4C69MtHVLzUY2UP1luHNASt0qUvHOGS9IMz8JOGeIZBt9OiSOsvZ0ax0Jn&#10;FhmxZgbZ6/fNbqfZs61oE5Y0ogWbRfjKShtPlTBtN91kL4SLIr4qyT1+8hMbZ3XKlM1SsCMRTrQj&#10;CEQeI+rZn/70p+8U9nMzde3g4NA3aG9pl8aCRin8V6HUfFAjcblxkkFu7JNypL1TsNEshBrrmtIb&#10;0eb/mRInRTRLv4QlZeb47LNtqAecqzfGah8wMOJgGxeW9d//bsWZnNesETAVTjQYNpjjFU5yD4cB&#10;g5sejyDoFq3An4Q1aNa9NTDL5go3Pe4wEOD+alzVKCt+t0KqX602pkvW8dmSf/lo6UiLxwjfAIQa&#10;naKEKtrcvkyDs359110iRPAlsjDd2GGHDQIPcUYrZODiAggPzbo1Ir7//iJnnmk3kufk2NyVWwDc&#10;9LhDlyBICQFOiEjmL3iAb+6C7bDlApFDJygDAZzNSv9TKtWvV5uIZ+mehT3s+FzpSI37jmADhLo3&#10;tx7X8NZbIrfcYmeUWdUizDbblffZJ8IFm0BNbOG66iob0YyFeKbHSezBHjXO4WzGNMEWItiRCCfa&#10;Dg6bGSJ17gxeFNaJ8W3CeCOUJ4VzAwE8xavfqJayx8pMfPFh+6ebACrJOyRJdOx3TeneTI1zXVzT&#10;q6+KEFqfKGdo4Mkn2zVsNU4jEow02BXy2GN2Lp+Y4XPn2i1bjDguvdSuXzMVzkU4AyKscKLt4OBB&#10;BYWiVh+PIxGBPBE8FUKKvh5uKEc/N9Z6KQi2FhXsUKefNxZttW1S/Z4n2E+Vyfol6yXJE2qTG3tW&#10;qsSlxHxvjRk+oTigcY3EGXn/fZvMCsHmWpkSZykYB+usrM43RxL4IcrKrDf4ww/b6QGOhGzDGxxv&#10;uQsusII9evRmtY1rMMOJdpjA+jV7p0NxKdBOOBI64q7A3mxCobI/vbCwSKqra7wOmShvkcPbX49a&#10;VPiCiQvneE8kQLnCUXmq+GGpEpeHwnPeF27AF55wVH5YnsoR/vBEEHE6xnjrN9Hmt27rkHWfr5Oy&#10;R8qk5p0aiR8VLyN/OlKG7ZEmQzKGbKhboJY1x568u/k/psDZe/2//2stba6NsKS//rXIzJl2Z1RE&#10;AdL8GARPev1161TGei0L8WTiYvM4Idouvth6hUf8nrQtC4NWtLXT1c6sq6KdHIXn+j/hxvXXXy+v&#10;vfa6J3SN3XL2844EdFXnJSVl8txzL5iMZXvvvZdcd91f5euvl0QMbzjSmfoFhLDJFAwLjioqCI12&#10;2v0mJCGC+oO3n69f/OCqbQS+CODGbE/qL/jbcCDgORB8O1o7pLm4WdZcv0aq362W+NHxknNijpkW&#10;j82INfWrgwitQ92T3ZNe0XaIH45gE3Ibh7XzzrMe4uzBjkgwynjtNZFf/tJOfTPi4KKPPdZOjxOi&#10;jT3Xbt06IjFoRZubnKKioGISWBT+TiESOrTjjz9edt55mtc5xHXJGeh1aokEBPKlxMXFy5gxY+Wk&#10;k06RHXbY0Xi84+EfKbyVB1xVSFRM/NdBJ02H3a+WXy8AB794+Llq4T3wRTAiYaAB4KAlGAaqnrGw&#10;G9c2yqqrVkndvDqJSYkxMcVzz8iV2JRYae+IMoJNW4AHdajcKN1xY0fUffeJ/OtfNtYIU+CXXWZn&#10;k8eNs/8fMaChMMLDS45UxtdcI/LOO3YUSAIfYoeTjYt16/T0ni/eIWwY1Fu+8vPtlq9go3g/aHva&#10;/gaqHZLVi6AoX3zxhdchtJktTNt4o9cpTDdJlDzyyCPejT1edtxxirmWjz/+rwn32dHRLomJQ024&#10;TzzHp0zZ0euIo73Xlspnn33mWViNXqcSY5J8EPqUUKJvv/2219nEmcxeFHJz7+LdfIQeRTz9IL44&#10;/0OKTzKQ8fOTKITPJdwpebT5HsKuEsKUmOlbbbWVCXcKVq9eIwsXLpIVK5Z7dRll4p3PnLmL5Obm&#10;mfcz5X/TTf+U4cPzZJ999pWpU3cy/xcK+nPLF22Ejtm/huoH7QIB0TJQ7aQnKG+1BgPvVkTazzvc&#10;gB8Fzlp0YKTwCzb8+w3edzYsb7AhSm8okPbGdsk8ItPEFB+29zDzIzPzovUKHwxOOCnfYO0A7WMp&#10;mPwY+G4h2Mwq43SGsUrEM8Q/VPBd/dresKy9+9mkzmTfNdu5mCLw7muz4L733jblMOFH+/UHGZyI&#10;tC1fMVeQtSJCQfIL9mIjUH4gDm1t7ZKSYjf1182plfpP10nDkobvl6UN0kgJ9tpGlPb17RI3vPs7&#10;kjzSJAAhuxUZrRhkIEaNjU3ezT3KxPD+/e9/53UQCTJp0iQT2/vee++WNWtWb4jVPX/+PO9mbvOE&#10;fltPKFfJnDlzTMQ0PosY5MQIR9gR8H//+99mgEAscoKwLFu2zMQgJ+55YMKQ97ybloQlANEHd999&#10;t/lftpzBnWAupBHlHEeykDHgaGmxAwQ+g2QiVVWVnkg3eoOPcUbw2UtOvPH333/XcBs3bqyJMx4q&#10;GEBw/XxG4GBjY0BnSPELCCUQKtgqJOEWbD9vFWtKIOhf4ay8ww3EmQJXhE05U58UrgnOCFq/C7aH&#10;5tJmqXqtSorvKBYSgqTtlia5s3Mlfe90iYqN3sATXgwk1MoGyjkQLEt4t593j4h334l3f1vtO/54&#10;67PVU9htvkuPOpihdPV9mwQuzrt/jSf4M89wo9stXQyId99d5LjjbLQXoptxrs8JbB6gv6TfPeSQ&#10;QzrPhBeDZliljZuOzN/YKSt/t0IWHv1F8HLUF/LlkV/IF31UWBfrCaS5JMsX4vnTn/5UfvOb33gD&#10;2Z2NAH700VzvGjoMb1BdXWVGcZ988rH86EcXyJVXXuUNfPfxGkmJfYNnLrzxxhtGyE8//XT53//9&#10;X7NujHC/xVRXJxDbI488Uq655hoz9Y4QkxAkEDNnzjSCT+IPZgCw8j/55BNjUSPwWN0MNPS7Zs2a&#10;JYsWLfLe85k3EPna5AFHkK+55lq5/vp/yo9//BNv4GHFn3s+Egbq1C1thLaCZU1Hi0VFHwb8fRN8&#10;1cIKt2Brew7kjbho3So/FT8EQoUmXND6hid8KVwDXLVu4enn3N/thP3XNe/VmK1d9YvqzUA7/6J8&#10;GbbXMImKjzZ8qWO4axvoqR5pP4g0+scaNtE8EWzijZAyGt0L/Az9TbWOqBcdLPD9/nbZZ+BLsKQ9&#10;Q8GEZPvDH0T++U+753r8eJEf/tCe45jjtnANNvTzrdM3oLHTsHHAofCYmyBSgeghhFik55xzjhHZ&#10;O+643WTEQox1RYJODSu2oGCt7LHHnpKVlelZmYkyduxok82L6WemrbHSSW9JCk/SZv7f//2f+WzE&#10;V8H0NbMSWMtYtwg20+CBYEqcLGG8jjVOxjECtxDUhe/Coif++U9+8hMj3DfeeKO5HgYcpNRkyp41&#10;65SUZMM/OTnJ64iHmMdawgWqlf6K9oHgaVuh/QC1phARHtNZIyA6JRouaIfOzwVvivKmPulTmXig&#10;8BiufiEMJ5Q3dR0o1vANrGvKQLQRkn+QarP6nWqJy4uTcVeOk9RdUu06dmd/AlcAV0pPvBYvthHO&#10;/vxnMVHOWP7F4YzQ2/6JIf/vyfdQL8GcCPX25Lv7DHw5i+3M25MDlCldb9DtdQ7WQ44LINILacYc&#10;BiUiek37oosulp12muGJ3lmmLWqpqSn1Xv02jGnd3FoTKIHXuPH6s1OIHxlvMgF1BThgjWIdV1ZW&#10;yTHHHON1WNHe+Q7vxk70BDXXCOcJJxwnBxxwgGeBT+sU4DrvXjrPrDWz7kwccgSS//+nN0pmqpqc&#10;1Ao+j9SZTCOzwrHbbrvJfvvtZ1JmMmDYc889zedOZa0qAPfee68ZCLBWzaCBqZ8f/OAHXgfTIk88&#10;8aRXf9Hm/xkA8D04y1HX77zztqxdu8asy/N+rlWh9c5A4fe//73hvs8++3xvaaM7bOyaNjzUgqGz&#10;pHCOglio0GnhvbwHvvpauKCdO5wogbxV8Ch6nSAUkelPKG9/ncMHvn7enNNrAv1d1x3NnY5nV66S&#10;ylcqJSY5RrJPyJaRF4+UIdlDpCPGOp4hpHAKdbaCPdjEHCEjZXW1XQrGUJ01y8Yg0d+Cz/T/pjzW&#10;a9ejH/yf1pN+hv8YeF7bQlB497HZc/3ccyLz51tLG3KQJX4qfQEpcRlh6IduBPy/t3LvClyzXnd/&#10;//ahAj6hXL7yZk174cItLIwpHT+OTbfddpvX8P9j1nBDAZVG49COihtL152odC1pu6ZK5g8yB6R0&#10;J9iKjAxEZ5jHvd2IJlY0eax32GGysaajo79tMViqGRnpxuJlrR7hREixbq1gDjFT14ggOaj33ntv&#10;U7DEEW0FAwMs81Cga92vvfaaGVzw3Frpad6gYrix4LfffrLhzWBgxx13MLzHjh1jso0h3EzHA47t&#10;7W0h3QT9BdoJbUQ7SqBtRS1Sil+8eazPwwnat4of1wEfeKuYqABqW+cx58JZ3wq9N+ENJz9v5Qw4&#10;ar33J9jaRRKQojuKpPqtaomKjZL0/dLN9i6s7aghlhC8gdZld7ywqN9+2y4Hs7ULyxn9Y/xMRkpm&#10;l/2/BY8p+tk9fb6/7fLZgUcKVrk+hjv/swGcwITHE/z220VuvdUm7mYtW0cWFDaOswctMfG7hEOE&#10;8oSL8lEeHLUtKG+d+qforILWezigHOEWyIXX9PoC+XMMJ+9g6OfbyAIRmu+N/BDsBx98MGTRBjR4&#10;Gj4dgXYKPNebQ9sfR967Ee2xz4FTFhbzunW1Zt35nXfe8m78t+TTTz/26oJ15s7W7gHBnjhxgieG&#10;tWZqGiudNW68z5m2xit82223Nc5rr7zyiknVyWfOmzfPTFlvDLDGsaLxbF+xYoXxMse6zc3NNQ5n&#10;TOF/9BEpQuH+tnGK41rgmZaWaqzhN998w+P6jixYME8qKsqNeOOchvMdr7NmDkes/oGAtgXtLGkv&#10;Kth+AQG0E85115kOFJS3tnNt45RA3vo+/7lwws+beqbovTnQYIDbVNQkVa9WSfE9xdJa1yppu6eZ&#10;vdhJOyZ5RDvf6MHfRgLrWEEnjkvIRx+JZ2zYdWw6dRJc4bvFLilvLB0UwX5Lnmub83+fvlcLz/3v&#10;UUFBOCg83gBGFIQfRaQRbDzj8AxnMH/UUXZkgWAj3t79vjHg+wLFjMI5+ASeD1Z4nfd/h/sAQeuO&#10;71c+yl2vS69BC++JlMFGMPS79zjWJp33R17rR4RYN2Xa1G8ldgW8x0eNGiHTp+9kbjBtzFikfC7C&#10;E2mAH17UcGtv75D777/XCPGcOR95A+L1xqpl/RhxmzhxorGY09PTjQX7kjeUR7hxZGPrFdPXCDZH&#10;9epGuPHgZmsXdcj7EMaxY8eawrQy69UvvPCCWf/m9UDAr6CgwIg2FvZR3g0Op6SkoYYLU9wvvPCc&#10;Z4m/6v12cz0+ZcYhjbVyBg8I/cMPPyzvv/+++Ry8x3FO++CDD+QPf/iDEW0Kn8+1HIZpEgLoeDfG&#10;e5w6p9A+6CC764xBV+fDAeWuotcd70gCHFVwIoF327o2qXq9Stb+da00rWmS5J2SZfh5wyXz0EyJ&#10;ivmWGBzhCu+uONPRo4dMiZNCGsGmXRGGm2VhNDDUaw38PurMD85j/FKHWpf6Xi38D0WfR7W3ShTb&#10;uIhg9tBDdt81j8H06SLnnGMDp3h9jXfD2vO9BHVAQdhUyPzC638NYVMh1P9TfI97iPXWF4AHnOCn&#10;Asw5+Oh5FWq9Bj9/uPLezz772OtTI8d7vN/XtLGy6eDxQGaK+IknnjBeyYhVTxjMqTnxzGaAglAr&#10;sJoRJKa8qRf2U/Oc9yK0TG/zmGnrZ7ye4rLLLpMddtjBvAfR5rMYrPCT8VkIG5+F4POcz2MLGHWD&#10;WCLEvB4M7KdmGpxpdYRes4jx+bzmD7HKa0yn62fzGilE9TUEmyMcCc/KZ3AtFHgxEAgF/N/GrGkr&#10;oDuQnYJDZIB2Wv5UuRTdXmQcz2LTY2XiDRPN1DghSnsLmjYhuJkSx3ClMyfSJzuk2CWJgG8stLfl&#10;MykAMeu8/b4Dfa8fpnmvWG69wsnCRaJu+hiSdZ9xhp0G9wbvXqex0TeDX9B4DIJxUfA1iJse/Y85&#10;Kg09DgTgDX8K3P38lUfgOeVO0QEGjyNtTbvfRfuBBx4wAsWUMQLC81//+tdBRZu9xljkeCkDHLJm&#10;z54t559/vnmuGAyi3RtwPffcc485Isz8JKNHj5YLLrjAWOyI5ZaATRVthy0ThCZFsHE8ix4aLaN+&#10;MUqyfpAl8fnx37GyewIdPd7dOFg/+aTd0swUOM7Whx9uo5yhhX0Bv5AgDj0KGirKsiKecBQsa+bv&#10;CcN25JEi++1n91szs9aLWSo/4MNAQq1O6qMrdYCvDjZUnPV8sONAAK5w1mvgMSUQcPILtPL3c/Y/&#10;32LyaTPFyj5lHNDohHfccUevEjproQtgsSHETAlTECwswc0dWMhMlXPNk70bD89tpmJwQNtSBNvB&#10;obdob263ubEfLjXZu4yn+HHZRrDjcuN6JdhYZOTPIEsXRuzChdZgZdcUYUnZj91Xgg3oCv2C0S0K&#10;CqxQ33ijJUjccNSIBXbSiJH7c999bSaujRRshXJigo4ZBQqPEWcK3ZGfM8/9xX9NPV5XH0IHHGpd&#10;q2gHA++FK9cVeG16DQPJvbfoN0ubdWfWVXGaYs0TUWKfMmu5P/KGrvvvv3+P0bIG8/S4Q+/hLG2H&#10;UNHR0iFNhU1S8lCJFP27SNrWt0nm4Zky8scjjeNZlG+HRk9gOpxAKWToIl8GBiyO1qxhn3aa9esa&#10;cKA4THsvXSry4YdWtNnOBSBH6FGmwtkszqJ4PwF1UAtWH2sBiF4kiBx8dIbAzw/4HwOeq1gj0j1h&#10;i7G0WZvFS5zIXY899pj86U9/kvvvv99cPHuQiRjm4ODg0Gt4nW5LZYvUfFgja/62xoQrHbbnMLO1&#10;Cwe03gg2HT2bMJ56yubQ4DGxw5kSx8oecMFGURhFeIaJSRsGKa/vNCk0k5JE9tjDZuFikX2fffpV&#10;sAFijCgjcAgdlje7MjDoKZFilcIBfnCiSpgV4ajPOcJb+cMbBAr6YEC/iTZexkQDY60Wr2e2e/32&#10;t781zmiXXnqp7MUmRwcHB4deoq2hzYQoXX3NammrajOxE7JPzJa0vXs/O0NY0ptvtl7itbUi225r&#10;nbFJKR2WyR7mdtkmSdi1U04ReeEFG5KUWOEQ86w+s0E8QmaiInoauXPAQcGi1mlwLZyLZP5dod9E&#10;m7VoPI4JCsL+XzyZWaNl/Za16r5ICOHg4LBlgVSbJgnIA8XSuKpR4sfEy/Bzh0vaHmkSkxjCXGcn&#10;CCXKZN+114o8/bS1uJlxRit33dU6oKk1NiDA5MPz7frrRX7/e+sJV1wsQlZAtm/97ncibDkiwpma&#10;uA69BiKtZbBiwH55nMzIKnXiiSeGtEfbwcHBIRC1c2ul/Jlykxub7VwIdvq+6SbiWaggDCmJr8ih&#10;gSGLcYsfF1PizDhnZoa21tknIIrHys7EHpj7DzwgsmCBnQpnv/VFF1lPOOKl4gM0mNXGoU8wYKLN&#10;XmNE+4QTTnCi7QGnPNJosva/OYBgL6QOJfALUdsItEJmMvZuOzhsKozj2eqmDUlA8AxPPzBd8s7K&#10;k/gR8SGvY+NkhmDff7/VRzSQ3VJscT7iCGvEDogu4tmFJT1njt0UjpMTR+8+MgFSTj9d5LLLbM7P&#10;iRM3bXO4Q6+Ab3ZzW7OU1JfI4rLFUlQXegTPgYCbYwkTHn/8cZMGU4OUDHYQK/2RRx4xyUL++Mc/&#10;ypVXXimPPvqoCW3q4LAp6GjvkJaKFil9olQqnq2QltIWSd09VUb+dOR3Yor3BJyxCUtKxM977rE6&#10;qHHEccQeEOuaaXAGsiUl1iMcRzOCUpKJKyND5JhjRP7v/0R+/WsbycUtIw4I2jrapLG1UWqaaoxY&#10;L61YKq9884rcNP8meXf1u53vigxEdJavzXnLF5HDCDbD2n6oiT4iGewSQLjJYIbfAuFYFyxYYBwS&#10;f8maXAhwW74cgqGlvEWq3qqSZT9bZjzFM4/IlPwf5Uv6/ukhCza9HDPQiDU7p4juyewzubDJUolH&#10;8YCA8KNk4PrXv+wRL3FcnTH3iZG6444iRBAcMEIO7R3tUlpfKv8t/K/MLZgr8wvny8LShbK+Zb00&#10;tTVJxuIMOSbjmC0nItqmYDCLNrmqiblOeky44pC3yy67mPSZOOldffXVJm3lvvvua6aQX331VWN5&#10;I1w46iFaJB3hdQKs8Nqbb75pQo8i9nwOn8dnP/TQQ0YoCV1aVlYmxBYndSYpNBFNP5577jlj3bNU&#10;QSAXfn7imfO5xDgnEhvfQ1Q6BhbELp8+fbocTIYED0yBM/X92WefmetgqYPvIgkJYVtxPuT8V199&#10;Jc8++6xZAriBza8hwIm2QyDa6tqk8vVKWfP3NVI3p05Sd0uV/B/mS8bhGSGFKKV3Y0qc9NKPPGKd&#10;z1idY5mYwvauATFmEWsiPT7/vM3I9c031rQnMqR3/xjvt/Hj7WhiwBbUt0zQ5xWvK5YllUuMOC8s&#10;WyjLq5ZL+fpyqVhfIVWNVUawx6SNkW2zt5WW+S0yqW2SE+1QEKpo3/fZfbKiaoV53N/YMW9HOWab&#10;YzqfBQcCiMiS9pLwrYDEGhkZGXLooYcawTzuOJtP+/jjjzdWKg2CDFsIFhYra95sizvjjDNM3HaS&#10;byCGxPImAxjWOWk/+SzN+YJw4vBH7m0SbxDjHRH2g4A3WMCTJk2SU045xTRgLGHqcubMmeZziXvO&#10;c+KJU9eI6dlnn21mBZ566ikT6Y7rYnDA97GNj0xhfpAkhbVtPo+tfqHAibaDH+0t7VL9ZrXJ2lXx&#10;YoXE5cSZKXEs7YQxPSut15xM0BSSYLF+TUIs4pIwA01h9rlfJ7noWiGBVzgBUrx7wljXbAZn3Zpt&#10;XGzf4rHz8+k3tLV7A7/GSllbu1ZWVa+ypWaVrK5ZLSurV8qa2jVS2+QZKEk5MjpttBFrjmOHjTWP&#10;33/6falbW+dEOxSEKtoH3HeAvLHiDfO4v3HGjmfIfcfc1/ksOBA19qZjZRP9DSuYx1jBCBxCTUG0&#10;iQyHiLKP/dprrzXWLtm+iMJDNjQydbHXnXzbWLRsnUPkiTSnwotoI6C8F+uaqWn2yJMljYQjfrDG&#10;/K9//ctY4D/72c+Mlf/DH/5QjjzySGN5Y0Xz2XwW30VKVbKIMXhAtLHUsa4vuugiI9jESsfy18Qk&#10;NCd+H1KwEnOe3N9cZyhwou2wAV6vtO6zdVJwS4FZx46Ki5KcU3Ik/3xvsDg20eu5Ot/XBdjCtXy5&#10;9Q6/915miMS7F2yEM7JWBowx+x7sKfPudzNSIBE369f4dxAb3Bucm3jh3r1vYqW67Vt9CkQaS7mi&#10;oUIqGyrN1DfivLh8sbWsvVLXUieJsYmSkZghmYmZRrC3ztpats/e3pRJmZMkKS5JoqOit5yIaAOJ&#10;zKGZkp+SPyBlWEIXSXR9wKomnzTW8l/+8hcTDY7wrUxf+7NnASxiptIZnJANC2HEikVAsVIRVT4P&#10;q/XWW281n3XfffeZ9Jj+uOTEdicsrO6N53ODeaYz5Y7A4+2N+DPdzXP+h+8iUh0DhJtuukmuuuoq&#10;I/xMe/N5THkzW8CMAIINNGsZQHS5PkSf9yLuiLaDQ2/AXuzWmlZjYZMfG0e0tN3SZNT/jJKE0bh3&#10;d76xC2Dc4pjNGjZLx+jmqFHiDVLFG4z2s2Dz5QRD8QbuJswaW7a8+9ZY15j5eIWToBtDBCJOsDcZ&#10;9KctbS1S31xvRBoLekHhAnn4y4flj+/8Uc577jz56cs/lX//999mvbq1o9VY0vuO3VfOn3a+/OXA&#10;vxhD7Jr9r5Ezp5wp0/KnSUp8ihHsSMRmYWmzDoHDwEBg6JChPQo3U8PkmqZqsXiZZuYxIosoI3jH&#10;HnussUDJdsZ7Sa953nnnGVEluxmhXhHSY445xggogkquagWfh9hizWJpY8Gzzs00NZYxSUew7plC&#10;DwSe6yrApARlyp1pe6b1saT53sMPP9y8zvcwLQ/vp59+2ljCWPNY/YFgDZxlgeuvv95Y7ryHNfFQ&#10;He2cpb1lQnsgbSZ4ihffXSxFdxRJU0GT2do19oqxkrRdkkTFdt+WsLC9W8I4ZGPgsp7NNPjVV9vl&#10;Y4Km9OuSMV9OAu5HH7Xbubx7SnJzRU48Ubyb3jqaMeBFrPt1bn7LAWK9vHq5zFk7x5TPij8zU95o&#10;QnNrszS3NxtrenL2ZJk1cpbsMnIX2Tpza2PsxcfGS1xMnAyJHtKlSDtLux8QaZY2gwmEGWHECkX8&#10;ECFEG/H1j5OIEoeFzBQ51iyvE7MdK533MbWOiAEsbgSVaWuElPcqQhVGsN122xmLHOc31t3JLoZ1&#10;z2fDnel1AG/NtEbWNqbjEXmuS/OEc2QAheXONTDAYADAejy8e8PLYcsAzV8zMtGEmUnGQOU83uFV&#10;r1cZK7txTaMM29e7P87Mk8StEnsUbNJqen2rCcuNYGPwEjSFHVTe2L//BBviVVV4eYr84hc2agtr&#10;13iAn3yyyHXXWc9wopt595Mh4e6LjQJ9YlNrkywqWySPL3pc/vD2H4wlfcmLl8gNc26QF5e+KF+V&#10;fyWt7a2ybda2ctoOp8l1B1wntx1xm1x9wNVy9tSzZc/Re8r49PGSNTRLUuJSJD4mPmKt6mCI8aw0&#10;68UUgWBqFhHBy9oPMohhlSEokQgsV6aU16xZY6ax8bRG0HAQQ6QRQ/YwYxVPmzbNCDve2ggi0+o4&#10;nmFBI5JMe/N5WLEIOYKJVzrOapxncEBAExzOyKbGFDvT7Xfffbex8oMFssFqJmXqa6+9ZsT49NNP&#10;N//PAAHAAa5MlWM5813MAMCbWQ7Wxcl9znWxfs814SVOYhg8z/lO3gdXrinQSa0rcEMycGHKHY4O&#10;mwfQNApCTcEa1oJYY3SiY+11rSYJCLmx6+bXScrOKZJ7aq5kHJAhsWmxnZ8WHN7tYXSS9WvCkvJ9&#10;7KJiNpojEzd8T58DsSaxxxNP2OK1fzMKQaAJjIJ1veeejOTdNq6NQIf3h0ivqVkjn5V8ZvZMv7D0&#10;BXnpm5fkzeVvynur35NPiz813uAYVAj13mP2lsMmHSaHTDhE9h23r+w+enfZMXdHGTNsjFnDThyS&#10;KDHRoY/ePvZ+X/oz0iVHApxo9wMQUxy9EB+EjR8cj2/OIcSIHKLJ2jDe31wHgoU4InJMU2OVc904&#10;po0aNcoIOwKJtc3nMTWO0GJ1s1aO5zjCynewrsw08xFHHGFEPBCIM99BwcpmW5nGhWdGAMHU78KC&#10;5rvhwnfBlfpnLRyuWNKIMhY3Ys974M7/MdCgLgJ/v67gRLt3QJgUPKYgghhx4TbklAslUKz1OUBI&#10;vSYiUa3tUregTkofKZWK5ytM0BSzteuQDBPxrDt4TcZEOXvoIZZ+7AAAHy9W1RDsTveLvgMXxzQB&#10;27bee89+KfvJvEGqWTwnFir7yZgSJwMJbdlZ1iEDkTZr07Wr5evyr+Xjoo/l7ZVvy8vfvCzPff2c&#10;PLvkWROprL6lXlITUo3T2MyRM+WgcQfJ4ZMOlyO3PlIOmnCQTMmbIiNTR5r16djo7gd93SHSRHuz&#10;WNMe7OBauCbWvrF8cVp7+eWX5Ve/+pUn2pM8Eevf9HuRgoFc0+6u1etrkSB+Cj9ffczRXxBIjvgF&#10;hnMGVrmga2pNBwOZljA+YzzhbljRIGv/vlZKHiyR6LhoyT41W0ZeMlISx3fd9vkeptfff99m6iIf&#10;Ntuc0cz//V+WgWxd9Cm4IPZcFxaK3HWXyLPP2lRhtNdx42x4tQMPxOOz8x8cegLe3i3tLSZ0KOvQ&#10;hbWF8mXplzKnYI7MXTvX7KNmuhvhZSo7YUiCTEifINPzp8usEbNk5+E7y4SMCf02xR1pa9qbhWh3&#10;dwWBr2lHFu7O2M+roGCt/PnPfzaWNg5pOG/tvfc+cu6553qdTpzHNSoiefsR7Dzn4KulJ/SnaMOF&#10;ogKiAgf85/UcfLEAwyl+QLmhFfrYz9cP5YwY9stUcC8AR6xpRFWtaj/giKDGMi3e3CYrfrNCyp8q&#10;l7b6NknbK00mXj9R4nPju414ho8XW5+JBEo2S1w/Dj/cRgBlZ5Wx4Pvyt6PS8QrH0ezOO62LOgvp&#10;bOHCqiaVZlaWjXBGw3HoEUQjY2r785LPjUB/VPCRfFP5jVQ3VFtHMk/Iec+kjEnGq3uXEbvIjBEz&#10;jAWNUzBOZJRNsaR7ghPtXqAn0c7P7160A89zA2sJN+Cm/Navb5Cvv/7KTDtjaTM9jHPaqFE2MEqk&#10;8lYEPlf0lnd/izbiQaj3wGsI5E9/GwmCrUAr/FZrsPqGqxHBCBBsoJwpPPZD6xeurVUtUnxvsXE8&#10;ay5sNjHF2dqVNiutW8EuKBB5/XWRf//bOp+x3Zn91/h94S3OZ/cp2GONKU9hhOC1U7Nli0iBzMWz&#10;CZypcSo/EhpNhAKLmalvpr2/LPvSOJSxh7pkXYnZV03hPXnJebJd9nZmzzTr1CNSR0j20GzjBZ6e&#10;mG72WA+Uk6sT7V6gO9Fubv7W0g7sFAKhvy3HSLmfVDh6qn3lvCXwRrRx3GNdvD9Fm2Mw/vS3CIpa&#10;gZEAeNK+4a3Wth/Ur59zuNuJ1jNcOfrvTV7TNWwj2BXNUvNOjay+drU0LG2QlF1SJG92nmQdmyUx&#10;Cd5FdYGlS612squKOOLsaiTCGVm60M4+qwMugC1cCxbY0KOsX/PlXABhR4lmtsceIlttZeflHb4H&#10;BHhd87oNUcgQaBONrHr1hqhk61vXS1p8mok+hrOYRiUjIhmPR6WNMlZ1TFTXbaI/4US7F+hKtIks&#10;xnan7Owcr6Ma4nUGXd+legNzDHeHptAa59hd7SvnSOTtPwZiY3gj2MREZ7sblnZfORlqHSMe9MFa&#10;ArkjJn5LNdx1rpy1BLOy4ei3sMPJWesZnirYQOtSrweuaF57fZvUflAjhbcWmhClQ7cdKiMu9Kyp&#10;47NlSFbwEROfobPT+H4Ryhu9nD3bCjaP+b4+AV7hWNP//a/9QkYHVDJpMmfOFDnuOBEcLFNSOv/B&#10;ASAniDRhQ4mfUba+zHh+sy5NJDK2Y3EuaUiSsZozhmbI8OThZgvW5JzJprBenZaQFjHbsJxo9wKB&#10;og1TCh7GTCXjYZycbBNUBIN2YhzD2aEBfy3rdXQH5bwl8KYJsizAej6DMbaWacS1jYVyRTwCrT64&#10;+a+D5oOQRIql6udN4bnyUt48908zhxNwom79U/jw03rlsZ5PxK+srUPqPq4zAVQKbyuUmOQYEzwl&#10;+9jsoDHFtT7wEr/xRpv8g5jiZOf6+c+t31d2tq2HTaoL/SIczYhVgCmPYHt9jXE0wxUdr3C8iM2F&#10;OLAlq7WtdYMTWUNLgyypWGIijxHohO1YK2tWblh7xpGMbVc75Oxg1qcJdsL0N7E2IjWmgxPtXkBF&#10;e/bss8wNr51YS0urNDSs8+4lQnV6PUUQ8PtHQhvw124oNa2cw829t7zBptQ5NyyzJljZbGfzh2jt&#10;DeDqbys81vNwQ0goKuJ8jfFg9o7hrPOeeDOggDevwR1xQhA5F07eylnXruELJ/jqIIhzFEA9N65u&#10;lLXXr5Xi+4rNubyz8yT/vHxJnPD9ACr8H5+/erXIX/4i8sorLI/Z6GY4ahM8Bb8vNFTraKOB1xzW&#10;NbFP33jDPuYCtt+ezkhkt91ESADktnBtANuzWJ9GpDWtJevTTHkj5HiGI9R4eJtoZJ5Qs06NSKuQ&#10;D4npOhpZJMCJdi9w0UUXezfnDDntNCvaevNDuaOjzSvN3r3TvqEzo9Ap0KFxT4XjvoIfXFUUKHpe&#10;OcEXnhx5Hd4A3pwHA81d61Z5c9TzAD5wU94A3rxXz+v1bSyYMWGvOMfejLqVO3yUv54DWt/Knffw&#10;Xr6Cjl65hwNa11rgzDn4wFXbBI95Td/Dec6FizccqEN/nWs9q3hSFOa3aO8w3uFr/rpGyh4vk9aq&#10;VknbO03G/GaMJE70BmqJ3j93Qq+VwHv4fZGliyhnGMFs6TrhBLucTBgCrSv/78hRiz7XY+BrZsSx&#10;ZIlN6sGX8BjXdKbCmXfHwmbuPSPDXlwfwtSLhw1cukFv3ttfIBGHf7qbJBxF64q+k9aS9eeJGRPN&#10;VPd2WdvJVhlbSXZSjmR5Qo1Ys2+asKGDBbfffocsXOhEOyQg2lOmzJBTTz3LNFjtCIIVHelz44az&#10;E4YnXAItD/hw1A5Yz/EeFRDtiMMFeMBbO2Hl7C/+uuX9XJ9ek54faGgdap0DuPjrWgvnA0UmnFDe&#10;HEEgb30MqGu9vnDzhgfOcXAH8KF0OZjgvqhqkbInysw6dtPaJkmdmSr5F+ab2OLRQzov0gcEmj3Y&#10;BBpDT4l6hrM2QcbwA0ND/fB/J4/1eeD5DTw5v2K5yLx5du8Y6TMXLrTu57vsYh3N+CIE2/8hmwj9&#10;Hf2/pf7GgNcDC++FwkD3EYh0WX2ZmeLGacyf2pJCusuE2ASzLj0aR7LOtJajU71j6lgZkTJKcpPy&#10;JC42xuP+7dbVcEHrEx7BuGhd6xHcffcdsnixE+2QcOGFF8tOO82Q008/y1Swdgw02sCGqxU8kA06&#10;GKhN7cy0YcBJuQc2Ft5PCTwfDiAccNcOQutaj4H89H3h5g0Pv/DBldKVgGiLDzdvoHWubYC67lL4&#10;Igj+OoenzljAOxhaKlukdk6trPz9SmlY1iBJk5OMp3jumbnfE2w+m+3PRDkjLOlrr9lzzE7/6Ec2&#10;QijO2v7fUYtCX/NDz8V2tEp8Y7VEL//GeoU//7zIokV2nQSBPuggkUMPtdPinOsj8P0UroV6Y/BI&#10;fem6v76u79GjPuY90KF9+K+1r8D6NNmyahpr7PYrz3IurCuUZVXLTLATrGu8v3nPsIT0DY5kY9LG&#10;ytYZW8t22dayHp48QmKj4r7DHc5cJ20kHAisS38d8lyLvkcL77n33jtkyRIn2iEBS3vaNOuIFumd&#10;mB/ckPqD99cN1h+AMx0JLaIroY5E6M1GvcObMljqHO7wBt2JXiRC2wqcu+Pd3tQuNR/VmHXsypcr&#10;TVjSkT8fKXln5H0vpji/I35faOjvf2+FmyVkwneTqYslZe4pFT3Ab60OefAJLMA8bvdkqbFJYspL&#10;JO6zBRJ1y802bjijDyKY8SWXXGJTaLJQ3ofg+/X+ChwYw5vznKMoZ+Bvx9SxXmdftW8Cl7D2TGls&#10;bZTy+nIT4xsnMtaol1YuldqmWrv+HB1v9keP9kR657xpsusou0adl5TvvZa44fqUv58j16m+IwMN&#10;+MCLNsNPzQBT61A5a/0Hcud4331OtENGV1u+BgOCNdzBgMHKG8B9sPIGg5F7KKidX2sDqNxd7PWO&#10;ImP/ZD3FE8cmekrU+aZOaBxxopoR2hun7aOPtrmwiV1CZ6ugk1Xx5jydMXXYZY+Go9lbb4k8/LBE&#10;vfKy/TKUBKsar3Cmw9lq2Jeq6AGeOivhFwaFfpX/POd0EOcvnO8rauyhrmuqs05ka+cakWaNGktb&#10;o5ERaSwvabjMyN9FpuXOkp1ypsnIlNGSHJcs8bGktIwz+6fxQfG3Y+Xrv4a+5B4qgtW9Dhx4rJwD&#10;ufMe5X7nnXd4g0gn2iFhMIu2g4ODmKnwwjsKpfTBUmmrazNpNvEWH7rNUImO93pEHwjnTdAUIoSy&#10;PXr0aBsdlC3RweKIa6dLUUEIKgp4s335pciTT4p89JF1NMOcZ92aMGrsu2b/GHFQ+wjKC8HwW3EU&#10;P1Qk9OgXNy36Pn28sWD6G4exJeVLNkQjW1qxdMNUOJHKEOucpBzj4b1d1mSZMGxrGZE0WjITsyQ9&#10;IVPS4m00Mr+3t/IO5M9j0Bfcewvqm3qn/nlMUcBFfwceI87+o/8aAN7jzhEtRDjRdnAYnOho65DW&#10;2lYpuq1ISh4qkeaiZknbM01G/3K0JG2XJDFJneZOJ9hd9eKLNmgKKTbHjLGhvH/wAyvYfgs7ZCDW&#10;y5fbwCjqaIZY8+FMhWNZI9y6ybuPQI+qU65dWdcKFQtd1/aXTQVdO0JcUFfwHecxfbymdo1xMiNk&#10;KFHHTEQy40g2RkYm25IzNF9ShgyTKO8vEHBkIOUXa79QhwNa9zoDQwkGvyXtF2ktfmwxW774WAJl&#10;fPPNNyYtZZtXe2SxIqY24UfZi9sTnGg7OAxCeCKFYFe+Vilrrl1jMnilzEiR/AvyJevwrO/EFMcS&#10;wsImhgmpNRcvtkYvqagRbaxtFYKQgUoSK5yF8bffFnnhBWtdM7+OFxuxwg87zIp3P6iLWnkqGPSw&#10;/l42sMdV0e71dQaA9Wm8vRFqtZ5XVK0wUcjUsuYcW7IIcML2q6yhWbJ1Jk5kNs73hPSJMiw+M6iF&#10;Ggiqrj8d43oLrXcEm9KdsjHYoKh13R22GNFGpEtKSuTGG280+UgbGxuNUO+6665y6qmnmvzPXUUy&#10;UzjRdnAYfGAv9rrP1snSi5ea6XFClOadlSf55+dLlNlnZYEwkCjr4YdFbr3Vijexw884Q+S886wD&#10;Wq9Aj+31MyZeOCY7H/z551YRSft15pl2vxg5rjdVIXsJ7WU5Bj6mqNXXG/Gj627tsNHImlubTfjQ&#10;5dXLZUHBAuNINq9wnrGkEXMTjSw23hPkYbJDro1GtsvIXUzQE9andbob4eN3UY5AHwc7B2+1tsMp&#10;3PCBt85s6LmuAF8VbifanUC0y8vLZfXq1SYk5bBhw7zB71q57LLL5NJLL/UGu/ubcJXdwYm2g8Mg&#10;g9eb4Cm++s+rper1KonLjpMRPx5hRHtIptdD+oBVfd99dg2bUN977y3evW6XmdnS1WsRYATANDjJ&#10;tb/+2n7o8OHWqmYUgNmOoxk9dYRAe9+NEbz65nqzdxoHMnJPf1z0saytWSsNrQ0bHMnSE9Jlm6xt&#10;ZNcRuxqRJnwoWbLYW91VNLLeKkI4xdqPnngHex3uTrQ7wceSAIIS5410KSSDQIiPPPJIOeCAA2QU&#10;01XdwIm2g8PgAp7iJf8pMY5nHU0dMvJ/RpokIEO3HipRMbZ3xBJieZnQ3s89J7JmjfUQx4Gbpea8&#10;PPO20FFTY8WaaGY4muF2TiIPQqcRJ3z6dJtGsy/moMMItmQhykx1E43s64qvjWgzFc6UeHVjtRFj&#10;Em4w1b19zvYmEQeBT5gKZ191akKq8QgPtkbtEBxbjGgHgvzXpF1EiM/zRr377befScHoR0FBgTf6&#10;XizLcR7x8OSTT8pxxx1n3u/g4BDZYCq8+P5iKX24VFpKWiT7uGwT8Sxp+ySJTog2lg4z2MQzIekH&#10;+bCZyfbG73L66SKzZtlZ7JDAh+FU9sUXNmUmov3ZZ2LCj06b9q2jGfPtAf3MYACe3sTtxonMH4mM&#10;x0Qn43FJfYl5z8jUkSalpTqSbXjsHVmzRsgdNh5bpGiTdhFBfuONN+SZZ56Ryy+/3FjQJIjwY8mS&#10;Jd5A+SP5lJx7HubOnSuzZ8+W888/3zx3cHCIPBC0pK22zQh2yf0lJjd26i6pMvaPY41g4ymOdY3G&#10;oqusXyPcCPjuu4v8+MfWPyzkbKx8EAvgrFdjXbNPjHNEXiFd5pFH2rl2xHoQWdZMZ9c01VhHsvUV&#10;UlpfaqxprGqikeFUxtQ3FrM6keWn5BsnsslEI/OO+an5ZkuWQ99hixRtUmki2HfddZecc8453v20&#10;9/es7GBw0+MODhEOrOd1bVLzYY0s/+1yWf/lekmZmSKjfj5KMg/NlKg4G3SDOOJevyf/9382CBnj&#10;dWauL7vMRgvFoalHqPKzGP7ssyL/+Q/TczZ6GdY1G7rJJELfEikLrd2graPNhAQ1jmRewWns85LP&#10;zRr1vIJ5Zo2a9zCdzfozOajZnqUpLafnT5cJGRPMaw79hy1OtHFIe/TRR+Xtt9+WyZMny+mnny5p&#10;aWneALjnEbATbQeHyEZ7Q7vUL6yXJRcukfWL11tP8dl5Mvzc4WZKnKVTZqyZCr/uOhEm0djtyS1N&#10;ITdHSH5huAUzl37PPXZ/GCMA3IVzc0WYiSOTCHHDEfBBYF3T7TK9jRWtIUPZksW6tIp4c3uzTEyf&#10;uCGt5bTh02SrzK1Mqks8wXEic+vT/Y8tSrT5aNal58+fb/Ikn3TSSWaPdqi5kp1oOzhELjpaO6Ru&#10;QZ2s/edaqXi+QuLy4oyXeO5puZIwxq6jVlSIPPWUyIMP2hSbSUlWYwmagmD3GK4B6xprmv3WiDVZ&#10;uIqK7OL3gQeKHH643cKF91oIsR/CBbZdMe1NBDIcyUjAQfKN4nXFG6bD2WPNdDfe3iatZfZ2Zr2a&#10;aXCmw/EEZ3uWw8BiixHtVm9kXFxcLL/73e+MY9mkSZNkZzLXe9hpp53Mc7fly8FhkIIp70/rpPSh&#10;Uim5r0Q6Wjok79w8yTklR5J3Sva0NkrKy+12aQqGMTpLwBS2ShNApccEWmVldi4dJzNydC5YYKOX&#10;0Y/gZMaCOIvhoWy2HWDgIFbXXGeijm2IRqaOZJ5Y85wtW+SWJpWljUTmHYeNkbFpY82R50lxSSa2&#10;t0P4sMWINt7iiPXtt98upaWlZp82QeUBe7QR4+HsoewGTrQdHCITjWsapfi+Yil9oFSai5sl/YB0&#10;GfWLUZI8JVlaOqKNMfzKKyL//rfIqlV2xxXW9YUXiqSndxM1FMua8KMrVtg816TNnDPHBk1B6fEK&#10;x7r2+gWTTSRCgCWNk1jlehuNjPVpBHtx2WJjWXMk7ndcbJx1JPNKbnKu2ZLF9iwcySZlTZK0+DSJ&#10;iXYiHUnYIh3RNhZOtB0cIgxeb0GqzaK7i6T4nmKp/7JeknZMkkm3TJKhk4ZK+5AYs+8ap+4//MGu&#10;Z+NoduqpIhdcYKOcdWkUk7OSzFsERvE6Snn5ZbsHG8eyHXckV6+1rlH9CEBL+7dOZEQjW1OzxmTL&#10;0kAnK6tWGgE2aS09sc5KzJKts7aWWSNmmUAnTIEz9R0Y3MQhsuBEuxdwou3gEFloW98mNe/VyMo/&#10;rpS6/9ZJytQUGf2r0ZJ+YLrEJMbI4q9EHnlE5F//sn5ju+4q8qMfWSsbw7hLwaYbIrWXzqcT3Qzn&#10;Mz6AqCtHHGGzcDGnHmZHM/ZQs4316/KvZUGRDRlqRLp65YZIZHiFs/Vqcu5k40SGULNGjXVtQorG&#10;xEtsTKyb+h4EcKLdCzjRdnCIHBBTHMt6xf+tkLp5dZK4VaJxOss9I1eGZAyRefNt0g+inJWU2Jns&#10;c84R2WMP6+QdVLDxAMc0x1sNZzOCpeC9xnw6i9/88zbbWEezEB1Y+wOI8erq1SbfNHumcSQrqisy&#10;U944krG/mq4UJzIikW2XtZ3x9NZoZCToSI1PdduzBiGcaPcCTrQdHCID7c3tJglI0Z1FUvqfUuMp&#10;jmDjeBY1eqgxkvEQJ84JU+JoLVHOEO6gaaoRawKkzJ1rI63gaIaXOG9mCpx/5EMIddzrzCGbDkKG&#10;lq0v+44TGccN0cm8xwgw+6Y1+tjo1E5HsmFjjRNZblKu2ZrlMLjhRLsXcKLt4BABwDfs6/VS+kip&#10;FNxcYHJlq4XdPinVBCa7+267BM3MNcHIyNRFBkzCfX8PeIUvXWrzXJM2k0DkeIVjUeMVzlw6XuED&#10;aFkzpV3XVGdTWnoFK3pZ1TKzjxpHMrZq4WyGtawRyUaljrKWdfb2sm32tsapjDVst29684IT7V7A&#10;ibZDuMBdEWG7iL6Dnu7avuTeWt0qhbcVStFtRdJc0iypu6XKuCvHSfQ2KTJ3fpTcdJN1PMMgJg82&#10;U+K77db5zwq8wrGuCY1GpJUHHrAxwzlH/FIyhrAfbJddBsSyRoBZd9Y1aEKGEtyE9WkKOaiZ8jZO&#10;ZJ1r0FjQU4dPtWvUXsGyThziQoZu7nCi3Qv0pWgHXmUkd8iKYL9MpPP2c/Y/jtQgVcrRfwzkHW7u&#10;fk76uLvCtmW2VPUFb7qHwlsLzV5s1rMTJyUaT/G4rZLk2ddiTFpNZraJI/7Tn4qceKL1Fv/eHuza&#10;WhsrHIVnSpxFbyKtINKXXPJtYg9M835u5IQGrW2slU9LPrXRyNbONSJd3lBu8lIj4hjLBDqZPny6&#10;EeiZI2bKqLRRkhqXajzBEXGcyHQbq8PmCyfavUBPog1zOgsG8dphKYI9phOjM2PWLdz3GryVux/K&#10;1c8frnCOhBgS8II3jr2KYJwVyjsShE+NPR4H4+o/B1/N5BjOOleu7IbSdq4Idg1+wd5U3niKV79V&#10;LWtvWGsinyHYIy4dKUkHZMqDT8XKE0/aKGcYxuohTiRRtHgDmpqsVzhz52+8YafF+RG8+1oOPdSu&#10;XU+caFNp9tN0OCLNliz2SuNEhkXNdDfWtaa1RKiHJQyze6ZzJptpb9ans4dmGycypsQThiQ4b+8t&#10;EE60e4FQLG0EhA6NY+CV6HMVPYqKdrihAoL4dSXcIJB3pIi2clcE1j2iobwp4eYNlLcKdzBoW1He&#10;4R5sAG0rlMC2AuAMT/jqwG5T65skIMQUX/2X1VLzTo3Ej4qXjONzJOaIPHnxgzh5+BGRr76yTt04&#10;ebMP+zs+Y9yUy5ZZM5yIZgRKWbvWhhzFwYy1a5J8jBnT+Q99i6qGKpPW8jtOZNWrNziTIdaItD+V&#10;Jc5j6kRG+FBed3uoHZxo9wLdiTasKXRiXYk2oDOj0JnRGUdCJ6y8Vfi664j9llO4oXUeTLT9oJ4p&#10;amFvqoBsKpQ39Qx32gvPAwFXFWv4RwJvOGsJJtr+dqKC3VtoXXDk/zua203yj+IHis3U+JD0IZJ+&#10;cq607JsnH60dKv/8p3X8ZlcWS9Fnny1CcEPTRqlcHM3IxKXxwvEKZ5P25Mk2sQcW9ujRlnAfgC6s&#10;vqXeJNsghjfbsBBnprxxJOOIUKckpEhGgrWas5OyTYYstawnZkw0VrWb7nYIhBPtXiCYaMOWoh2w&#10;lmBXoZ2wTnOGE8pPO2AED96BnTCg30A04B1u8VDeHP31TQkEPCmsZ1Lv4e7/4EzRtqJ1Hgy0D+o7&#10;EgZIylvrubuBnQ6OelPffLbCX0eUaO8zWtY2SvljpbLqT6uMp3jWabnSeuBwebMwVf76VzExxZkG&#10;J8LZySd3buniQxoa7J7rN9+07uQkz6ZSCT962GE2rRdT4ZtYwXRZTHkzpY0jWUNLg/H0JsCJOpKV&#10;rCsx79GMWEOHDJUpuVPM2jSpLafkTTHC7Ty9HXqCE+1ewC/asAzWiXXFnk6st51ZfwB+KhpalHMw&#10;7vRnajWFUzzgRvHXeSBv6tX/mLrWAVK469zPO7CtwI/HFHjynIFGJAyQ4IpFDfdA3vDT98BT23co&#10;vPV6+d/Aop/PZ8S2tknZXYXGwm4ubJbU3VOl44yx8vAnKfLgY9FGsNHd3/5WZN99rWBHR3kfwNr1&#10;E0/YcGgffSRmszZz5aedZvNcT50qkpxsCW8iEGks5/mF801Ky/kF881UOOvWCDmF3NNEICNcKCJN&#10;esu0hDQTpUw9wt3Ut0MocKLdC1x00cUybdoMOf30s0wnph2PFjpbOiyOdD68B9CZcT4cnbCfnwqH&#10;doxa4KS8gb6P/kyLvjaQ6Iq3HuGtdc5jziEwnPPzHug6B3DUNqCP9XqA1jkFwJvXlHc42gqAg/IO&#10;rHN/fSs/nSLXNt5TffNe/R+tDwrwPzZo75Dqh4ql/KESWb+wXqJHJUjL6ePk4U9T5Y15sVJVZUOA&#10;X3qpyKxZ1tk7trpC5OP/WsEmI9fy5XbkRoAU5s7Zb826Ndu6NhIk4iiuKzZRyHAk0+lu3VPN+nVC&#10;bIJZlyYamZnuTp8oeSl5Jt43jmTpieluD7XDRsGJdi+AaE+ZMsMbrFtLG9BJaUeljyk69cljOjRe&#10;764z6y/AEy5q4Wln6efq585rdKpArWtKOED9wUXFQ6Gc/IVr0GvkebgGGkDrUIWvq7aiwgdn3sdj&#10;FcRwQduK1jncVYwDC6/p9YVa33qtWvQ7AtHe0C71c6ql9Ja1Uv9xnTSnJ0jlrOHyaluOvPpurDR7&#10;HHH4PuEEkUMOEUnqWCdDvv5SYua8L1HstyZACoS22856hFPYzoUreS8qmLje7J/GszuYExmlsK7Q&#10;u452GZ4y3DiRjUq1zmRjh9kUlziT5STlmGlxRJrrpei187tTf5EA5RMM+jvBmwLg3dX7IwmBda5t&#10;eLBw1zqH71133SGLFjnRDgkXXnix7LSTFW39wbWTDWwAdHxcSbgbNRzwxVEhhksw3sqRhkFnqq+F&#10;E9Qhs5zaWOGjJbDOuU546/v0fDgAX+oc/kA5Bda5gvfDX98XTtBO1DEOPhTacDDevEfhP98T+D/9&#10;vbToOUp7Q5s0Lm2Qkn+slrp3q6TRGz0Wbp0t7+eMlIeeHyIpnpGMw/cxR3fIIfs1y5DitRL95Wcy&#10;5M2XZch7b1lHs7FjrTc4a9eERMvP7/z27qHJN3AiY+sVe6VZj/6m8htjVeNItqJ6hZn6xmLW7Vd4&#10;d2+duY1slzVZtsncXkal5UtKQpKpF/+1aeGa+d0p1G24847ACS7A/zv7OWs75Qh/EAnLOMoLDv46&#10;DOSuBe60aZ0dChf8/Lqqc4qfN++599475GtvgOpEOwRgae+88ww588yzNohxd42VK+nu9YGCWn1w&#10;0c63uw4iUnjDGeGjwapw9FTnkQDqD+7UO5y1ziOdN6Cu4c01+Ou8v8D3UPidKW0tHdKwZL1UPlwi&#10;pbcWSKtnmRZMHS6vJ+bLA28mGkP5qKNEzjy1VXabUi9Ra9dIzOOPyJAnH5bogrUiQ4daN3KczI48&#10;UmTEiO4buweNRsbaMzG+a5tq5ZPiT2RewTyzRv15yedGpIfEDDGOZDiREcd7xogZJlvWjPwZMi59&#10;vCTEDDUDHn57ZuQRBepT2wNFO2Cg9Uodq9NhOAA/OMEdTnDhqOeVO4VzgNcpXKO+PxyAn2k3Hjfq&#10;T+tQ61l58xjuypM61wFHOKBtQgf2OqupdR7IHWid33ffHbJkiRPtkKCOaLNnnxW2Rrox8NfoYOIN&#10;NgfujnfP4DspDauapOzxUllz9Sppq2mVgp2HyxP1efLqylSJjY8y27lmzxbZJm65xL/+oteD3Svy&#10;zTcSVb/Oxgpn3ZpN2iNHWgEPoVdmHfrLki+NQFMQ7HVN66SxrdEIOV0SKSxn5s800cimDZ8mkzIn&#10;GfHGgSw2Kk462mK9DthOfVNvOkij09X61CPgdajpkRKOdoIgMEjTgRo8ED4VjEDuem3KmcLzcADB&#10;gzdHeDF4gKcKXSB3eCp3rpHH4ahz+GidwxMucFKhVpEGvDewzu++202Ph4xQgqs4ODhsHFqqWqTk&#10;wVIpuqNIahc2SElemjzSNlLm1KZK2vBYOfH4Njn54GoZv/hFGfrBqzayGQFS2HNN+DMyguy0k42q&#10;Qg8eBHQviPTyquU2+Ubpl2Z7Vkl9idlTzZQ4U+Nmujtra5mcPdkk32BtOmtolknMkZ6QLslxyd6n&#10;RZmOVwXO39mqGPg7XX/hXGAZSMALsVMrVbkrF17vinsg/4EGXP3clady8XPXQUUw3vr+gQKc4Kvc&#10;lSe8FP5zFD9/5Ywj2sKFTrRDghNtB4d+gHfHt7e0exZ2mRTfUyxlH9RJSUyiPJ04Wt6vGybDJ8XI&#10;UbtXyPFbfSpbl74rsR+8a8OfYaLgjYaTGRHNJk2yAu4DU99ky2IL1srqld9zIsOxrKqxymTLIvKY&#10;RiLTqGQ4kSHgCLUGOqGH0s5XBS+w1+Kt2unqY3/H2/lRYYGfOyUY92C8/fzDAX+9U/yDJIXyVa7+&#10;6wgXbxBsoOGHcvRz9z/2c3fe472AE20Hh75He6MnrJ/UyeqrV0vF+7WypiFe3k/IlUca8mXimHo5&#10;adYqOWbkfJn4zcsir7xirWgczdjndfjhVrATE03PhkizLo3FTCEH9ZqaNWZbFlY1cb6JUMZ2KxzI&#10;cCQjqAkRyLbL2s5s0WI/NSIeG925QNoJeiY6XxU7rOyuQGfLmELXKv2dbrgAd4rODgQTPQBfqlit&#10;vEjhrnUeTPQU1LdONweKXTigbQax1unwYIAvvCk91bkT7V7AibaDQ9+io6VDGlc3yvJfL5eqt6ql&#10;pCZG3o3OkgfaR0lmWoNccfQnclDFQ5I19wUb+oyAKLiOs2594IHSkZEube02GhmlrrnObMGat3ae&#10;zCmYIwsKF5g91Ii5prRkj/RWGVttSGm5U95ORsAR8u6ggteVlecHnS4dcbi9whX0qvDG2awn7vCN&#10;BK9wBXx1N0ZP6sBgQwdK4QZcdaAB9+5AXeuAo6c6d6LdCzjRdnDoW6xfsl6K7y42ubHX1bbLC+15&#10;8saQLMnJKpe/TLpdtl72kiSXrZDoWK8XJvTZRRfZLVx4hSckSHNHq41GVjDfhAsldOjSyqVGwDU3&#10;NevPOI7h6T1r1CyzTp2XnGf2TSPkeIWHki2Lnkl7p8BeKlivRedLCbeAwA3h685C9UN5IyTh5g5v&#10;/yApkH+gwPE8FGt1IABvndHw8w7GS+vbiXYfw4m2g0PfoXFlo5Q/XW5SbTasaZJX2nOkJL5axsXP&#10;kwOjX5EpQxZJ4roKidpmkk3sceAB0jZpkqyKXSeLa5cZRzKmu9fUrjFOZDiY1TTWGKt6q8ytTPIN&#10;prqxqkekjtiwp5qpbwR7U9CbXirc4gHg29ueFd7h5j5YeQPlHox/MH6h8nai3Qs40XZw6Bu0VLRI&#10;2VPlxvGs4oMaWSnRUhO7VPJjP5adoubJtlGLJWp4njTPmiFl07aR1dvmy6q8RFm5bq2xrNWJDAcz&#10;rGmcxdSRTJ3I9DHRyNie5eCwOcCJdi/gRNvBYRPh3d3tze1S/nKlmRKvfKVUmtrqpEiWydQhz8oo&#10;z7qOSm2RilFZUrn9eCk+YJZ8kztEFq1faSKSLS5bbCzplLgUyRiaYWJ5Ez5026xtrRNZ1nYyPn28&#10;xMXGmZChDg6bG7Y40W5paZH169dLU1OTsIUjISFBhg4dKjEsKPQAJ9oODhsJFvi8e6+jsVUaClrl&#10;q8tXS+3bVdLaVC7t0Z/IzrE3iMQ2SHlOknw1bYzMPWAbmRNbIp9XLDRbtvDkRohxJMOixnnMRCMb&#10;MUO2ydxGhsQOcSLtsEVgixPtzz//XB599FF5++23JTExUQ455BA54YQTZDRJ8HuAE20Hh40AnjjL&#10;l0vHZ59J85erZfkLSVL5db501K2X6IT3pT77fvlkdJ3M23qoLE5vk9L4FmlOGCJN0mZyUDP1PTVv&#10;qklpibc3U95mXdoTcBORLCbWCbbDFoMtSrRJBHDllVd6g/5W2WmnnYSveuihh+S8886T3XbbTVJ7&#10;SNfnRNvBoZdAsO+/X+T116Vj6VJpL6uRmuJ4KYpOkxcmNskbk4qkNnWNVAwVqUyJkab4WElLyjRR&#10;yDQaGZY169JmX/XQDLM+HYq3t4PD5ohIE+1+22CAUBcWFkpBQYEMHz5cDjroINlzzz0lOztbVqxY&#10;IUVFRZ3vdHBw6At0tLRIw9cLpeXlF6T91VdM2NHo5V9L2vovJattrrQl/VdWjSiSZZOyJG3yNNl3&#10;ytHyo10ukl/s/gu5ZOYlMnun2XL8dsfLAeMPkJ2H72wsbNaynWA7OEQO+lW0V65caabEEeqUlBTz&#10;GIu7vLxcSkpKOt/5Laqrq2Xx4sXy3nvvmVJWViZtbLxzcHAIivqWeuPR/UXJF/L+sjfli9f+I7Vf&#10;fixSUSFR3j0YJR0SI20yrLlJdmpOkSOGTpUTtjtBztnpHPnxzB/L5btdbgT7qK2PMuvWbNMKjEzm&#10;4OAQOeg30WZqvKqqygg1jmcA57OMjAxpbGw0JRCI/FNPPSVXX321KYsWLTKObA4ODjiCd0hre6us&#10;b1lvkmyQd/rz4s/lma+ekes+vE7+58WfysOv/k1KipeJtHVGx+hEXEeU7Jmyvfxu+4vkpsNukgtn&#10;XCh7jtnTBD2JjgpzRA8HB4eQ0a93a1fL5ZoIIBDbb7+9XHLJJXLfffeZMmvWLIknvp+Dg4O0trXK&#10;iqoV8tzXz8kf3v6DHPPIMXLyEyfLb9/8rTy5+En5unqZLE9ulbr4KGmL/u49FhUXL0kjx0vyuEld&#10;3n8ODg6Rj34T7ejoaGNVNzQ0mC1fgKnuyspKs+0LCzwQQ4YMMc5pTKdTEGzXwThsqWhqbTKBTV7+&#10;5mX564d/lfOfP18uevEi+fP7f5YnFj8hn5d8LjU1pTKyoE6O+KRBfvZWihw+53wZVrmrtEqWtEcP&#10;kQ7iS3r3m4weLVFTp0r01tt0frqDg8NgRL+JdmxsrIwdO9YINmvT69atMwL+6aefSmZmpuTk5HS+&#10;08HBARC7u2hdkcxdO1ceWfiI3DD3Brn2g2vl5vk3y72f3StPffWUifm9bl2lTGpIlJMWR8vPP+zw&#10;isipC0bK9IXHyIS1+0pj/LGybsbJ0nHU0RJFzusTThA5/3yRffcVGTas89scHBwGI/p1yxeWNVu+&#10;OOqWrwcffNBs+dp9993dli+HLRpky6ppqjEpLYnjzRr1iuoVJsY3aS2XVS2T2qZaGZYwzG6/ik6S&#10;UeuiZasKkcnFbbL9R8ska22bNK/Pk9KO3aQ06miJH5IqqftlyIgftEvO1lUSVV1pk31svbUVbDdz&#10;5eDQK2xxwVWwrAmu8s4775gp8YMPPlhOPPFEGTNmTOc7uoYTbYfNCdxqze02pSVT3wjylyVfyrzC&#10;eSZjFkJN7mkCmBCNLDE20TiKTc2ZIrMydpRdWnJl/FufSsozL0n7oq+kXpJkecw2srjjaKlv20Mm&#10;DmmXuLGJMvG68ZKxf7rEJLutWg4OmwoXxtSFMXXYAsFttq5lnVmHJvf03IK58knxJ8YLvLG10Qg5&#10;SItPk11G2khk0/Ony1ZpEyR1favEPfaUxD/+pMQu/lqkqVlqYjLlLjlbljbuJRNbU2RKdKMMzRsi&#10;E/42UdL3HSZxOXHe3W0+0sHBYROwxYn2piAU0dZt3N1dhf81/HIiIfcrnALzvvYE5R5u9JY3iJQ6&#10;D4b+4oUgL69abqa7Sb7xdcXXUlpfuiGtJTG+iThGLO/JOZNNEg6Sb2QlZdnp8MoGSZr/mcQ8+5zI&#10;Z5+JrFolDam5siBlH7lz7WFS0jxBdvdugO3bGyR/Yqzkzs6V4WcPN4IdNcQptoNDX8CJdi8Qqmi3&#10;diZt7+lKMO61RIKAsAUd/j3xRvCUd7hFG65wplDnPQG+kZIkH77KW+u8K06cp4Ra59xGdc11UlRX&#10;JCurV36bzrIzpSVH1qxZnya2N2ksRw/7bmrLUamjJCsxQ6Lq1oksWCDy3nsi779vIptJXJyUjJkp&#10;73bsJc+U7CYLireVA9srZY/2Mhk9OkqyjsiUEZeMkMSJiRIVG+aKdnDYjOBEuxfoSbRhTgfc1NS9&#10;+NHpUoYMiQzhA3BtbrbC3ZX4qXAgepRIGWxQ13BnsNQV4Ek9w5t6j4Q6p56p7+7qHPi5a70HgnSV&#10;rEtXNVYZqxnrGaFeUrHErE1jWRevKzYhQIkyljk001jPEzImyHbZ28n22dvLNlnbSHZStg0TSsWu&#10;88R69WocQUSeeUZkzhyRujppGzNeivKnyRtpx8qDX02ThV+myK5RFXJaxyrJSO2Q7MMzJO/sPEnf&#10;N72TnYODQ1/BiXYv0JVoK2M6XgQE8ehKtLXz9QyVsAuH8uMYyD0QKhzwhn8kiLUe4UtBuIMBrirW&#10;kTLQ0CP1ziCPo573A65whru/3olGRpQ/tmWx/kxUssLaQvlv0X+NExlr1Ih2S3uLdSTzCpmxJmVO&#10;kpkjZpq0ltM84UW4h8R4H+4HowhPnGXhQpFHHhF5+GERYhukpEjrDlOl4rAz5dHGH8gt9ydLwZI2&#10;2WNIhVwcv0KGNjRL+t5pkn9xvmQdleVxDXNFOzhshnCi3QsEirZfMLTo+WDwC0c4BRt+yj1wgBGM&#10;O1zhTaEfDldfrLyVu5aeuOtAIxIGSTo4ovC4K7EGtBNtM4H1jliXris14oxILyhcIN9UfiPrW9dL&#10;c6v1CCcbFmvSCDSOZDvm7Wi8vxOHJG4QckKGfi+tJWL96KMiTz0lsmKFFeyZM0VOOlmWbXu4PPBm&#10;vtzxQKKUlokcllwuJ8UXSF5lrSSOjpdx14yTjAMzJDbNI+7g4NDncKLdCyDa06bNkDPOOGtD5wtb&#10;f6FjpbPlsXbIKnqcp4RD9FQglLdy8/PWotz1WsI50FAufu5+3hQ/d70uuCJ4lHDUuXLzc1du/gLg&#10;6n8OV+pcBxrmujraTCKOxWWLzVT34vLFJoSo7qmuaqgy/8u6NCktt8/ZXrbK2EpGpIzYMBWelpAm&#10;8bHx3xdpwDQFSXOeflrkzTdJPC9SWSlC0KHjj5eOPfaU+Q3by2Pv5slTzw8xs+bHjKqSA1qLZHxl&#10;lQzNiJbRvxkjmYdlSnx+nEQFhC11cHDoGzjR7gUuuuhi2WmnGXLaaWeZDpZOmA5VO1aOWtSC5TGi&#10;EU5LDy4UFQ2OAM5+3jwGvJf3Ke9wiB6g/pS3X/CA8tUjhffwfs4pb8pAA47w8A+O9Khc/fyBXqdy&#10;joppk/L1JbKmbs0Gx7HV1d86kxXWFcq65nVGlNVxjLzTY4eN3eBMRg7q5Lhk+wVdgS9du9Y6l737&#10;ri3Ll0t7ZpZ0TN9F2j2xbttjL5lTOEaeemWovPyySOGaDjl42/VySEOBjC2pkKTUKEk/NkeGX5gv&#10;CfnxEhsfteH6+hvaJrgMvlPrczAAzhTqKRztdGPhb8+mrQ7A79wXCGwr8B5M3OEN7rzzDlm0yIl2&#10;SLjwwotlyhQr2vqja0dB8TdgdS7a0AmHqXFQm6yZwgdoQ/Xz1sJ5FUoeh3OgAeChTn3KD/CYOlXe&#10;FK5ThZLX4K7vH2jwu1PfusYOD3/x8+c5729oajVbrmpbKqWmpUJK68vkm8qlGyzrr8q/MlPfrEtj&#10;NVOY6mZbFlY1zmQIdo8ireBLa2pEli2zHuGosSfYHamp0j5uoifUe0vrgYfK+h1nyZdfxcq994q8&#10;9ZbI+toOmT6+Sc7NK5L0BSUSL+2SelCm5P54lMSPT5SYuKgNAya9Pi29Bb9pV/8Hfe3ItPC9zFCE&#10;G9qDBXLnvBY/b+oJ3hzDCeUN/Nz1fCBvnqtvzsb8vn0J5dhVnStfjvQRtJVw929A+cE7sM79RXnz&#10;nrvvvkO+/tqJdkhQS/vMM88ynZJ2TMGgVxHuxgz8ntXaUOEejJs2knA3ZkAjRfzgrkKgvAO5a8OO&#10;lA4EztQ7XPxtResVb2/SWuLx3djSLJUNVbKk4iuZVzTXrFP/t/C/Ut9cb9acWXtOiE2QnOQcmZY3&#10;zQQ7mZE/w+yl5rVeOXxBjkqtrhaZP5+5NpEPPxSprRXJyJD2ffaVplPPlhavnddHp8o334hcdZV9&#10;q3j/uuf2zXLxrpUy5I5lEt3YJmmHZUn22fmSvOd3Y4jrb+RfWtFzoSDY78k5oB2YDtI4z3sQEEqo&#10;39Ef0N9ef2u4cE6vB75a9Hpo2yQPpJ7CBeXHUbkrb31N65vHgPfw+4a7zuGj3KlLhfKGM9z1PXCl&#10;riOlzuGn/TLngJ7XwnMA9/vuu0OWLnWiHRLUEW32bOuIFs6G2htQo9pYwWDjDQYrdz9ffUwTJ9AJ&#10;27FwIvvIK1+UfiFl9aUbvMEpI1JHyJTcKcaRDI9vPL+T45MlPibeiDVe30HXp7sDTmUERrn7bpFX&#10;XhEpKxMhw9306SLnnScdu+0mbWkZsq4pTj74KFr+/Ge744vO+bjDWuX4cVUy9P7l0lbQKCmeUCPY&#10;aYdkSlS81+MEgV4znZKWnn5D6o1OlrGFdqz+zpej1i+gs9PP5r3haiNwhDMFIaPO/Lx57OcNT/gq&#10;d64jHICP8oaDZh8OrG/AEd68D+46QxCOOocL3OBN3VLncOKcFs7re+Hor3OO4apzf1uBC/Wo16O8&#10;/XUOlPc999whixc70Q4JPe3TdnAIBqxq1p+XVy6XL8u+NBHJvqn6xqxLs58aZzJeJ9DJ1llbG0ey&#10;7XK2M2vTuUm5JkoZe6uZ+jZ7qDcG9AKsWyPUOJp9/bVIRYXIrruKHHKIyF57iWy1lUh6hlTWRMsL&#10;L4jcf7/IvHkiQ4eKnHV6h+w5pELSPyyU5vnVkjA2QUb8fLQk75chURleb+mDdup6DCxdgTsfmggF&#10;hefamXFeOzIKn6Odrj7WTnmgAR86Wjpg7XDpXOHi5ww4B1flC3flTRlIwAl+ft7KT19T3sBf31rC&#10;wRvATdsJ3AH8QCB35a1H+OpxoAEnP294+rnwuhbO+3nr+1jTXrjQiXZIcKLtEAoQaeJ3r6ldY5zH&#10;VtasNM5kG6KSeY8JgjIkesh3nMj0MWvTPMfbm/dsEhobRQoLv3UyI0BKUZHIyJEie+5pxZrtXGPG&#10;SLs3ICgvF3n2WZHHHhP5+GObiOvkk0UOyK6WtA+LZf3blRKdEC35l+RLxtHZEjMi8TsdT7Cir/UE&#10;OrJAAdH/014hsBPzf284ECgeytPP28/VX8LJG17Km+LvdeEUybypc387Ue7Km2NXvDmGC121FYXW&#10;ayBvLQrnPd4LONF26AoNrQ1S3VBttl+RGYvwoYvKFxmrelHZIllbt9asT6sTGZ7dCDNOZFjWWNjZ&#10;Q7O/H+hkY0HPwNT34sUiH3wg8vjjImvWmAApMnmyyN57ixx7rBXvhASz/s7bX31V5PbbrSE+apTI&#10;oQd3yNmHNUrrQ2ul9pUK6WjvMNu6xvxmjERnxUlHdNSGjkY7HUpvwB1PJwaHYJ2Zv+NCsFW0wwk4&#10;UqhmFZBABOMcbt7ALx6UQPD7KV/lvjG/a18D3irY8A6mFMpX+VPCzRueWudw53EglKuff1e8nWj3&#10;Ak60HRQ4kbW0tZg1aJzJ1taulY+LPjZr1POL5huvb3Uio+D17Q90MiVvion5zXv6FNw+WNelpVaB&#10;H3pI5O237Rw3An3EEdZ0njZtQ69AZ4Ix/vrrIldcYWfNmSk/4fgOufiMVqm6p0BK7y+RlvIWST8k&#10;XcZfM14SRiX0SUxxOjAET6PCBQKKTJGHc+00ENoJ0wFTgvVY8GSKnPVheEcC4ElRx9Rg9Q3gi5tD&#10;pNQ3gKuKXrABksIbf5p6j6Q6h7dy7wraxuHeE5xo9wJOtB0A4UOZ8v60+FMj0vMK5pnsWaS6JBoZ&#10;oUMBVvTM/Jmyy4hdjEiTgMOIeKxXouMkJtobTvcluHUQbNat2aPFgnRVle0JjjtO5NRTRXbaSSQt&#10;zXrtdGLpUpEnnhCvE7CCjZ6fe67IkXs1S8eCKln5mxXSVNgkmT+wSUCG7TmszwSbjgwR6e6uhz50&#10;Q+nQ+hvaCcMZ/t3xRjjoiMPtXQ3g6R8cdccbrlh64fauVsBXt37yuCvAmzrXthLuOtf2rQO7ruoc&#10;nhQ40156qnMn2r2AE+0tE1jUJNtgrzSOZItKF5n1atJa4kRGaetok3HDxn2bfCN7GxmePFyyhmYZ&#10;JzKczNi21W9AnPEKf/JJK9bs1aL3QoGPOUZk551Fxo2z0+M+M4R1a41YSpSzPfYQr32L7D6lVYZ+&#10;XSVrrl0t9Z/VS9peaSYJCFPjscM2TT1VQNRq4rl2XEAf63Po0pFx1HPhADzpiBFtfy/l561Q/nD2&#10;VXfYAO9A0Qvkq/Bz958PB7TO4R6IrvhHWp0HaysgsG61vgPPB8KJdi/gRHvLANutCAvqdxzTSGTq&#10;UIZIszatEcgC01qyXSshJsG7AXu4AzcF3CqYfF98Ydet1dGM7FxTpnjKu7t1Nps1y3qU+Xoy/g1n&#10;cgT7pZe+dSQ//XTvX3Zpl7iFVVJ8T7FUPF8hieMTZcSlIyTjsAwzLb6pgLYKCI+1ivxHf7Xpc/+5&#10;cAHOlEB+/qMiEvgqqGd4g674gkjiDOBNUQwGzgrl3tecnWj3Ak60N0+wPs2WKxPHe32FlNSXmBzU&#10;OJFhWbOfmtfZcmUcyYZmSn5KvontTYATLOvxGeNlaOxQ72YcoB6EafDiYpFFi0RefNFu48JUHjFC&#10;ZIcdRH7wA+tsNmbM93oI4qjwb2zV5l+xeNH32bNFDtivQ1oXr5Oi2wul/MlyiR4aLcN/OFxyT8uV&#10;xAmJnZ+wadA7PFI7WweHSIYT7V7AifbmAZoY685Y1DiREehkacVS+WjtRyYaGYFOStaVGE9uDWSC&#10;SO+Yu6OJRrbryF1lQvoE41w24OknMVEbGmz2LRTXu4HNFi4WxCZNsmvXmMu5uUEXgYmtwpT4jTeK&#10;2YvNtDP6/sMfehq/lyfYla2y8g8rpfzpculo7ZBh+w+TiddNlCG5Q1wSEAeHCIAT7V7AifbgB3uo&#10;EerPSj6T+QXzZU7BHPm85HMj0hqNjPekJ6TLtOHTjKc30cgmZkyU9MT0Dd7gsdGxfe/5HQoKCkSe&#10;f97muP7kE5H6ertWffTRIieeKLL11tZTPIg3C2ux6Pxtt9k44kyXnn++9U9jNj2mqVXWXr9WSh8q&#10;lebiZhm27zAZf+14SRyXKFFDnGA7OEQCnGj3Ak60ByeY2ibXNPulTVrLssXGiYw91UyJE+MbJzHd&#10;M71t9rZmexZ7qZkOx5EsKS7JCHVYgLrW1VmvcBagFyywe7SwpDGTDzxQZOpUu6ULwQ4AdxSz6axf&#10;U0wccQ8I9pFHimy7rUhcfbNUvlYpa/6yRhpXNhrBzv9RvqQfkC7RcXjI2P9xcHAIL5xo9wJOtAcH&#10;yJaFtzeOY6xN+6ORcSQvdVp8mtknrU5kJq1l2ljjSMbWLLy++3xL1saAEGULF34b0QwPcfaFsHVL&#10;I5ptt53dxhVkqp7ZdBzLn3nGGuf4rGVkWIdyLGyM9CGNLVLzfo2svWGt1H5YKykzU4yneNZRWTIk&#10;3fsuBweHiIET7V7AiXbkgeZCyNDqpmqpXF9popER6GRJ5RLjSIZljWizPs30tkYkw5LW7VlEIyMv&#10;9YCvT3cFbgHWrVetsmbxa69ZCxsFxrFM44UfcIC1rLvgjYMZBjmxVf75T5GVK22UM4zzH/1IZPhw&#10;kejWdqn5sEaK7y020+Lxo+Jl5M9GStaRWZIwuh+3qDk4OGwUnGj3Ak60w48O74/gJpoJi/ChiDSB&#10;TuaunWuCnWBRN7Y1mrVnHMmGDhkq22RuI9PzpxtHMtaos5OyNz2ud3+AhWe2bBHxhAApiDXhR1NT&#10;7cLzOeeI7LefVdxugL4j2Kxh/+lP1mDHqubf8RLPzvbe1C5Sv6ReCm4qMNu7YhJjJP/CfMk7M08S&#10;J/aNp7iDg0Pfwol2L+BEO/xAqFmPXlC44DvRyOqa66wjWWuzxMfGG0sacSZs6LT8aSZbFuJtopF5&#10;Yo4TWa/TWvY3EOzly0UeecTOZa9da9WXmKIoLSZyXp6N1dhD2CR2f6H5d91lncsnTBD55S9FDj7Y&#10;CjaO4K11rbLyipVS9niZtDe3S/p+6TLuqnGSMDLBOZ45OEQotgjRXrVqlWewvCQLFy4006mpntUy&#10;xbNafuB1gomJiSFPizrRHngQjQyHsS9Lv9zgRLa8ernZT23SWjZWGvFlSxZOZDiTkXea4CasSzMV&#10;TjQyLO6Imf4OBiKYvfGGyMsv24VnBBtPcJzMKKxbI9isZ3cDdJ+P8u5rs6WLEOQ4mv34x3YvNh8R&#10;E20Fu+DmAuspXtIsabulyehfj5bkKckS3UVubAcHh/BjixDtFStWeH3hy9LS0iKxsbGe5eGZHh72&#10;2Wcf2XPPPSWOcI8hwIl2/4PtVmX1ZSZMaGAkMo4FtQVS31JvLOcNUch8kcg4Ej40aUhSZIs0QGHx&#10;EvvwQ5H33hN5/307Lc46NfFEcTLbbTcr3ljXPYBZdbJzPfCA3RXGbjCimOJwxhI4vmoERWsua5aq&#10;N6tk7XVrpWFFg6TOTDWOZ9nHZNuY4s7IdnCIWGwRol1TUyNr1qyRrbbaygj0e14H+SYRpDxcfvnl&#10;kpSUZB73BCfafQ/CgeLtbaKRdaa1XFa5zFjURCMj6EnZ+jKz7YqC5YwoT8qaZJzIiEiGWJN7etCA&#10;Jo5YL1tmY4mSrQOvcAYZBEjZZReRE06wJjJr2SHAa+LGQCcD5/3327DjWNZs3SYDp8ZZaa1pldqP&#10;amXN9WuMx3jSdkkm4lnOyTkSmxamLW0ODg4hY4tc0/7M6yDfeustKSwslN/97neSnJzc+cp3gWXe&#10;0NAgTaSY8fDrX//a6wh3l7PPPts8d+g9sKQJG6qOZLVNtUag5xfOt2ktvSPnNK1lYmyimd6ekT/D&#10;rFFTtsvZTlLiUjo/cZCBoN8o7Ecf2bVrBBvzNz1dZN99rVnMwnNPqX58wNF87lwr1vfcYw11MnDi&#10;dIaDuU44EOGsdm6tFN1TJMV3FZvEH2N/P1ayj8uW+BHx9k0ODg4RjS1StB9++GH54IMPZI899pCj&#10;jjpKErqYevz000/lxRdfNJY5wFq/5JJL5IILLjDPHXqPmsYaWVq51Hp6F8yRT4o+MdY127Y0IhlB&#10;TabkTjHRyGaMmCE75OxgprtxMEPI8fqO+KnvYMCpjBiiBP1m/Zp1a6bI99nHOpoxJZ6TE9JUuIK7&#10;halwPpL02cRhYSKIsuOO3/2o9UvWS+GthVJ0Z5HxHB/5PyMl95Rc4ykeFePmxB0cBgMGvWjX1tbK&#10;v/71LykpKTGWcSB22mkn2WuvvWQS044e3n33XXnllVfM2jbim5ub6xk6wR1vqqurzfp3OftlPNx4&#10;442eEXSwnEuyYYeQgNXMejROZDiTIdisS+t0OCLO/mmSb5iIZDmTTZATE41saKZ5jUAoYQkZ2lfA&#10;FGYqnAgnbJpevNiGKJs40c5ds25N+yTqSZB44cHAXcLHkokTR3OycWJhMx1+8sn243QCqaO9Q1oq&#10;W6TgHwVS+liptNW2mUhno34xSoZOHCrRic7xzMFhsGDQi/b69es9S+N5qaqq8gwZz5IJwPjx42WH&#10;HXaQ7OxsWbJkiTz22GNGsBHyvcmC1AuEsqaNpQMNjqEYg4wXmAmNBMNRefsRjJee46gF8NOxb7qw&#10;rvBbJ7IAZzKsaqxlE41MncfUkazzOXG/CYYSKmgx/lbj5xdWUJm4cjN3TTQz0mcSMAWxJkAKEc2w&#10;rvPze/QK94OPJcEXljVOZ59+ardtsyMMwd5mG7umDRBsRLr4gWIzJd5c2Cwpu6TIyJ+MNB7j0QlO&#10;sB0cBhO2iOlx1qQLCgrMtHhFRYXsv//+cuCBB3r9ZO+Ca4Qi2ggfy5Ycg12JX1AQbAwrRLsLY3/A&#10;AFdmail+4fYLXyD3qOgOaZcWqWq0VjNbsBDsryu+tlu0Shea55p7Gkey7KHZRpw1GhnHrKQssyVr&#10;YwHfwIFSV0fAYy39AmZ8qqutKzcOj2zj8m4y41SGorJmfdBBIpMn92rtGnCdxFphdv322+3HEjTl&#10;+ONFTjrJfrwfWNg1H9XIyt+tNDHF2dJF8JTcM3Nd1i4Hh0GILUK0165da9am//3vf8tll11mnMnw&#10;GEe0U1JSvM47tM6rO9H2s6bPptDBBgNfR1/NmAHR7jfxCBHKHdGDN4OOrtDuCXCbNEt7VLMn1+ul&#10;0hNr40RWMMdkzUKw2VuNNU0gE6a2R6eONuvTRCPbefjOJmRobyzpngBvBhvMOAfCL84cGWzoYMkM&#10;PPqy7iGC0yJmMNb1TTfZuOFUKPFD8QojfijBUhJ7H3GMjy8rs9PhCPaSJdZI/5//sUm++Ao/2pva&#10;pXZOrUm1iQNa/Oh4GXHRCBl+7nCJGdq7wYKDg0NkYIsQbTzFf/7zn5sp9OHDhxvBTk9Pl2nTpsml&#10;l166SVu+YEtnSkGk1eLr6ioQCqYuVaz7VDR6CThSlLPy74p7VFSHlDSulS/LP5F5hXONWC/0LGp1&#10;IKOQZGPcsHFGpCk4lDHljRMZ1jRizXv6IhqZ8lfuDDh43BVUrBks9blgAzJxsWb9n/+IvP66mI3T&#10;bI4mOMppp4nMmmUXmjdipMZ1skvs73+327rwYSNQylVX2Vl20mcHGu1Y2EyJl/ynxEQ4M57iJ2Sb&#10;iGduL7aDw+DEFiHaZZ558sUXX3gdervXX8Z6/WWU2a+NcE+cONGcCwWI9vTpM+TMM8/aIBQqGsqa&#10;Y7ArUMGg8JgykFBeFBVpHnfHne1ZxfVFsqzqa/mqaqEsLv9S1tatlrKGMmNhVzVUmbSWEzMnynZZ&#10;2xlHMpJvsF6tiTnYP0340E2B8qLA18898HVKILTuETVKnw6W+EJGCwRIwY2bI05nCDiW9WGH2X3X&#10;zGEPG9b5T98FswR8DJyUnx8Y76TRvvFGm50Ta3v77UUuusjGX8nKstfnR/2iepMEBMFmTTv/onzJ&#10;PTVXhm4z1KbadHBwGJTYIkS7r3DRRRfL1Kkz5PTTrWjDlKOKAEUtOM4jjoCOWEVDXx9IIAo6wFDO&#10;+piinNo6WqW6sWpDGss1tatktVcQ6jV1PF4pTa1NJtkGqSyxoE1Ky2FjNziTEU40OS74vvfeQutQ&#10;6zEYd61LjlrvnAdclwp1v9Q9ljSxwnEyY1sgU+Lr10vHhAnSsfue0r7n3iI772zM4Chih3rw81Vw&#10;feg+vJWnFqKaLVr07ZZulgBmzrRe4jiepaTY9ymMp3hZixTdUSSlj5RKc3GzyY09+vLRMnTboRKT&#10;5H1BF9B669M6GgD428Jg4q68gf83jHQobwrtdTABzvQR2lYGS3vx1/mdd97h9QlOtEPChRdeLFOm&#10;zJDTTjtrw4/N0d/JaqETRix5nelYGnc4Ggi1yZIqhcdw0NLW3irrW9dLdbNnNTdWSnlDiSfWK2Vh&#10;6SL5snShLKlc7L1ebwKcsP0KRzITjSxz0nfSWibEJvTLlizqD94cgfL2P/YXro965zG/AXWug6U+&#10;BV+C6UsIMqbDn37amr/MV0+dKh37HyCthx0pLWmZ3pczs2P/TXkGPlbeiLeeh7en/+Yr+HiCpnAO&#10;Z3Pir2DAB67qGE/xujYpf6ZcCm4skIblNkQpqTaH7Tmsy61dfL8OkADfQ/1FMuCsBd4c9feOZPh5&#10;a51T14OlzuGshecs9UUKb/joPeWHv7610FYokcC9J95+7uDuu++Qr75yoh0SEO2ddrKWtv7gegys&#10;dJ3y5GYM9oMMJL4Vba9TlxbjSNba0Sy1zdWeSC+XuQU2peWnJZ9KyboSs+ZsHMm8gkgz7a1r1Ntm&#10;bWuikQ1EcBM6NBVtvo569hfqXmlQ1wgfhTrXTrBPaUIIU5fY9SwsUwg/ygZp8lyzbn3UUdI+aWuP&#10;R5Thoq25N62a93LdbOW67z6Rp56y18ra9WWX2W3duqXLDwR73RfrZMmFS6RxufUUzz0r1ziedfV7&#10;8V1cltYddaZJxAbgJ+4WcAvGQTsweNM2OIL4eFsv4eYNN+WgR66Fory1cI62CnfqPJxQjoB2APS5&#10;1jn1rX0b76G+MUrCWefKWzkF1rnWNbz1t6HO4R7OOu+JN0V5a1vhfffdd4csWeJEOyTomvbs2d+1&#10;tLsCV9Ld6wMFGirVyh7qJRVfG5GeWzBHPi/53OSiVieylvYWsw69Y86OG7y9t8rcyljZCDiOZLHR&#10;sQMW6IT6gzugHv11GViv+l59X+Drmwy+gJRZbN+64w67nYt1ayKYHXeceCM5u26dnCwdsUPMTWbr&#10;/dujfowWfR4IxJMopzffbLd2I6KEFPjFL74NmuK/yYEJUTq/Vlb8doXUza2TuJFxkv+jfCPYXcUU&#10;h5cOipQTnZgKSJ/XYS8AN3jp4AvAj3qlfrQT0/qDL50w7w83b+oUPsqFc4Gdr/Lm2nifzsaFC/Cx&#10;A3tbj/DiMZz9vPW9XJfWeTjbip8j9UgBWt+UQN7+Ote2FQ7AkTqHE/WobUXrm8dwVv5wpa7vvddZ&#10;2iEjlH3akQKqESEmAtmiMjvdzXasorrCDXuqyZaFGGM9Y03jTEYe6tzkXOtI5ol1UlySCRsaLmhr&#10;CKVT4L390nkg1upoRuixFSus9xemL/PUU6eKjB5t1bWTAFz8Lbm7x9ycCBHHykor1HfeaY14QpKT&#10;oevMM+0ebIz6YJ1kzZwa43hW9kiZ8RQfcekIyTkhRxK3Gip8nb9zUhHR74QDn6fCEc5OGPi5MYDQ&#10;c9oBcx7AUfkq53B1wvBS3hxVEHgMX61nrWtEA868h8K5cNR5IG+4wM3PWY/++lbeyj0cgBe8tV2o&#10;YCtnP294Km9tK1oGGvDSAQV1rrz8dU0B8NM61+u46647ZOFCJ9ohIdJFe33LeilaVySrq1fLypqV&#10;JgKZOpXxuKS+RGKiYjZEHjPOZN5jHMl4zH5qtaq3eHD3MBU+f75NmYmjGSrKObZuaTSzKVPstq6N&#10;BK1drV2CpuDThtPZnDlE8xM5/HC7B3v69G87yMCOZv3i9VLyYIkpLeUtkntGrgw/Z7gkTU6Sjpho&#10;89mM5AGdhHYW2klrp0Cnx/NwgbpQfnTGQDti7YSBcuaoj8PR+SrgBW8VPq5DOSlv5RqshAvBeKsw&#10;8BrPlaOe13rnebjq3N9OKHD18+F1oNwDSzh5w1V5cw0ATkB5wy+QM/Wurznv8V4g0kSbJBs1TTVS&#10;ud5GJCuoK5AlFUtMJDKs6yWVS8yUNtuusJyJRsZ2LBPjO3uycSIblTrKrGE7+IBXOBuhvRvDxAt/&#10;5x07Fc66NSLNdDjCzdT4JoLWzpau1avt1u7HHrNjBCKdEpL0mGNEdtihi47G6wCIeGa2dnmC3bii&#10;UVJnpcq4P44znuKSEGM6BwYFmjhEOwygnQHCqOIYLlAPKiDwC+wF/B0ZXFU8wg04+wXEDzj7ecOZ&#10;oufDCeWtgh0I5RxpvIMNNPyAr9a58tZz4YS2b20nXIcfylmL8qYEwol2LxBu0W5rbzPrzgQzYesV&#10;iTe+KP3COJERkYzc05xXJzLKNlnbyLT8aTJrxCxzxKoe1Mk3+hPcTeyxQqzVZRsBJ3oZpq5m42CO&#10;OtjdtBHgRiZT57332pgseIsTKAWHMyxsZt2Dgk5gfZtUvlwpq69dLfWf10vKzBQZe8VYSds1TaIS&#10;oo1Y6zolnYBaT9pBRMIaMNAOjcELx0DAVQcWKh7hBpwpOksS2AkDuDJNDu8+ai59AupYB0fBePvb&#10;RiTxhiu8KcF4A+ob7vCOhHYC4Eqd01aCtW9AXWtb6Ym3E+1eIJyiTQ5qPLs/Lf50g0ivqFohVY1V&#10;GxzJiDI2MWOiTB8x3Yj0zPyZkpuSa9JaqojjSOYQBDQ7knmQgeO552wmLtJobbutTZtJvHAczRDs&#10;PuoNuJlra0X+8hc7Rli50kY4vfxyG5o8kx1jXscfDG31bSaAytKLlkr9wnpJ3inZTInnnp4rUXHR&#10;0uJ1yMGsKD5POwguI9wdG9WOeCDYwTpi+MGV0lVdDDTgDFcdZHTVY6lo69JEuAFPv3h0xZs6h3sk&#10;eLQrlDdtpSveALGGdyjiNxCgnXQ3sFNoO9cBR3dwot0LDKRoY1ETcYxpbjPdXb7IiHRZfZl1JPNK&#10;h/eXm5RrprqZ8saqJq43CTiYDmdfNULtLOtuwN3EFi5Cjb30ksjnn4tUVFhHM6KX7L+/DT+G+etP&#10;Tr2J4GuJHY7DGf5tJSU2aMoZZ9jxQXeCTUzxuk/qZM21a6TqzSpJGJVg1rER7PgR8Uas6SjoJPx3&#10;E52BCmAkWFDwox6UazCogMA5EjpieCIgOiCifuGkvPSxFrhHGm+ta+Woj/WoBe7htlipX20n/voG&#10;wY6USOANlDdHf513dYSzlu7gRLsX6E/RZuq7urH6W8exTucxPa6pXWMczRBiE4UsbayMHmajkhln&#10;Mu95fmq+saqdSIcIAqR88on1/mIhmblp1qmnTbPxQSkbmdyjO+DLxteSC5s1bBKCsaWL2XcinzI+&#10;6AoEUFn3yToTnrT4nmKTWjPv7DzJOSlHknZI3mCRaAfnBx2DWtkcwwl/R+zv0PzFf46OrKtBzEAC&#10;rnCmgECuwY6RICC0BX9dAzj5eQXyDnw9XNA6V3THGQQ7Fw5onQeiK36h8nai3Qv0pWhzmbXNtcaa&#10;ZvtV2foyI9CLiEZW9qVxKCutL5XU+NQNVjMhQidkTDCRyCbnTDaJOYYlDuuT5BtbDLiLCDVGnms2&#10;Q2Ndc6RnQKBRz0MPtfHCmQrvQ9CyVbDJ1EXQFJbMCZZC8i/GCGzx6g4NKxqk5IESKbnXeopnHplp&#10;tnclT02RDu9uD5xCpAPwFxW/cFp/cNOOmMeBHP0lkqB1qpxBpHF02PzhRLsX2BTR5rJYl2btGUey&#10;hpYGM/W9oHCBWaP+uPhjs12LPdFMaZMVKz0hXXbK20l2GbGLCXbC9Dfi7bARoFkxN8hGaAKjELmE&#10;bVyYudnZIjvtJHLJJeL9wD0r50aAr2cN9Kuv7Br2q6/a83ztNdfYGfhuxwje/7c3tkvhvwul+P5i&#10;aVjS4FnWSTLpX5NMEpCOIXZrF9/hFxQVaZ0ypDg4OAxeONHuBTZFtJnaxnqeVzBP5q6dK/MK5xkL&#10;m/MIeVtHm8mGNW34NBOJbOaImcaaJh81Ao6QI+hu6nsjgWB//LHdBP3oo1asUTUsasKPEiSF/dah&#10;eIJsBDTxx69/bWnwNfvtJ/K739mdZL64LEHBOnbF8xWy9h9rpe6/dZK0Y5KMv2q82eIVlRCzwfGM&#10;zwgm0t19toODw+CBE+1eoDeiXddcJ2tq1sjCsoXGkeyr8q+MJY1Q40RW2VApwxKGyYR0O92NIxme&#10;32TQ0ulwpsadt/cmgua0cKHICy/Y5B48xvGMLVxELiFIytZb24XkflI2comwZP6vf4ksWCCSkSFy&#10;xBF2rIClzRpzd1+tMcVX/H6FrJu/zljWubNzTarNmJQYzwiP2rBWyef4i4ODw+YFJ9q9QFeijRc3&#10;091syQp0IDNHrxTVFRmLGe9udR7T9Jb6GE9wF+ikj8A8MeJMTFCmwTnynKlwIpmxgLzrrnYjdD/u&#10;ycHX7Y03rHH/5psio0bZgCnswcbfDcHuDkyJr/t8nRT+q1DKni6T+Px4I9a5p+VKwjjrza53jBNp&#10;B4fNH060ewEV7dmzZ5stWXh7axzvwrpCE9xELWu8vZvbmyUjIWNDWksCmxDnW7do5STnmIhlDn0I&#10;TE5ihbOfinjhuGizkDxsmMh221nLmohm7LnWwNb9AGgwRiC/CE5n+LqNGCFy/PEip5xit38zhd0d&#10;Oto6pH5xvYknvvaGtSa1Zt4ZeZJzao6k7JzS+S4HB4ctCU60e4GLLrpIJk+dLMedcpwR64+LPjbr&#10;0xqNTBNwIMTJccnGep4xYobsOnJXmZ4/3Xh/k3vaoR+ASqqjGXuuWbtmOpxFXfZcY9qyp4rwoz2p&#10;5SYCr2iinGFd//vfNk4LccQR6wsusHRCsYqby5ql+K5iKbipQFqrWiX94HQZ/cvRkjoj1fuAzjc5&#10;ODhsUXCi3Quc+cMzpSC1QBKmJ8iXpV9KfXO98QTHkQwnMUSZSGR4eu+cv7MRbZzLEHIKU99ue1Y/&#10;gdjg//2vyE032YVjopUkJYnss4/dT0UAbxaT+9G6VpD4g5Ckt99uH5MEjKBqrGGneAZyKH5u7Mcu&#10;uLFAiu8rloalDZK4daJMunmSSQISM9QtoTg4bKlwot0L/OD0H8gHbR9Ix042N7VJvpFlnci2ztza&#10;iDRT4TiSpSemS2JsomdROZHuV7DR+dNPbVgxLGv2X2NJ77yzjWjGujVmLkmo+9nCpuWSCOzxx62V&#10;TRIQxgwnnSRy4IEiI0d2vrEHtDe3S8WzFVJ4a6GJfJa4VaKM/sVoSd8/XWJT2WDd+UYHB4ctDk60&#10;e4HDTztc1iSvkR0O3sEINGvUxpHMK1jZZNNyGADQRJgO9xquWbcmohkpNDFr8e7afXe7do2HeH5+&#10;5z/1L5gSnzvXBkzBUZ2U20RAZUqceC2hCjae4vVf1suqP6+S2o9qJX5UvHE6I654TGqMREU7xXZw&#10;2JLhRLsXOOWcUyRnUo6cfubpMiljktmS5SzpAQYhxdhDRYAUopmxfk0aTRaKcTTTeOFjx/bLfutA&#10;0FqJQkbIcpKC4XjGejZjB2K1YOhDLRTgKU4SkKI7i6T0P6USmx5r4onnnZMnieP6NpSqg4PD4ESk&#10;iXb/97KbADzAp+ZNlRn5M4xV7QR7AIFlTYSSZcusOYsi3nqrnYMm/Ojpp9vnbMdjOnyABJtEYMuX&#10;i1x7rZ0Wxw8OX7crr7RT4qEKNmvYTWubpPKVSim6o0jaW9ol86hMyTomywm2g4NDxCKiRdshjFB3&#10;bPJW/v73VinZxnXuuSJ//7vIz39uA6QMYCYMjH583xg/sBcbixsn9SuusEFTeuPz1lrTKuXPlpt1&#10;bAaDGYdmSM7xOZI8ObnzHQ4ODg6RByfaDt8CU7aqyjqZIdb//KfIvHlWDU84QeS660TOO88qZGqq&#10;dTQboNkPxhDQwsJGuAlDes451lGdPdjEawmVCo5nZY+WSdkTZWZNO3nnZMn/Ub7xFI+Kc7M5Dg4O&#10;kYt+F+1FixbJfffdJw8++KA0NDR4utD3S+jM5FL4aH9x6AWIDY6TGRudif/5zDN2Gxf7py6+2Koj&#10;YUi32cbuoxog8DuWl1s6994rMmeONfjPPFPk5JPt+IGdZqECwWZKvPzpcmn4pkESJybK8POGS+rM&#10;VIlNcyFsHRwcIhv9JtqIc2Njo3zwwQdy5513yuOPP94vos3H4UlMxiVifVB4HFh4D0XFPRIAD/go&#10;r8CBR7+DL2GOmWhmeHR5v5MRbLZy5eXZlJmI9YUXWpdsEnwMwNq1gt+SYGv4v911l41yxow8Uc6g&#10;hWD3JvV22/o243hGXmxyZA/JHiKZR2RKzgk5bmuXg4PDoEC/9cCtnlKuXLlSli9f7ulCs9ff99/2&#10;LEQP7WHNk4KzEoU0zhz1POGxEQLePyCi2AOUN7yUm/JTEe83IWckw5wz+6xvu82mvyJCCRVG3krW&#10;rFksRiFD9e7qQ0APwX79detkxg6z4cNFjj1W5A9/sFFRe4oj7kdHqzeIXNkoxXcXS/Wb1SZkaeZh&#10;mXZrV3KMWyhycHAYFOi3rqqurk5uueUWmTJliokf3h9AxBA41jK7Ws/kPSp+LMHiNzWAS7HdAh4Y&#10;rlwDIqUCrgMOnLc5Uhh0IOhcxyaDSmFjM5Y1osxx1So79f2Tn1gHNM6z5zpMFcUW8MceE7nsMvEG&#10;f3bd+vzzRX76U5sHu7cGf+PqRpNqkzClrXWtknNKjuSclCNxw/sveYmDg4NDX6NfRLuqqko+JWqW&#10;hwkTJkguc5ohYMmSJXLvvffKz372M1M++eQTT8SaNggv4oZwqbBR1ELtSszo3HFSwnEJy4znA61D&#10;fv5+cVYh5vWuil4XvPtksEEaLDY4Y1ljYbOlKyfHBunGpCX2J5m4eohoBjedFeBxX4IoZ3ffbZfX&#10;Kyps7BaW1Y86SiQ9vfd10FzaLBUvVkjJ/SVmTTv7mGzJOjJLhm49VKJiImD05uDg4BAieh1cZb1n&#10;9j3//PNGmNvosQMwfvx4r1ONknfffVd22mkn2WuvveT++++XhQsXyt/+9jcZNmyYJ0DBxwoFnqAs&#10;XrzYTKmDJ554Uo4++jg555zzviNi+phCB66duJ4DKnJaBlKsqRblCfyPlaO/BANc/dfA442+Bgix&#10;oZkY4UQzozAtziiGaCREM9tjD+nYapK0D/12y5N+l/879TG8/YMl5bop9QzNjz+2FjZRzgoLRWbO&#10;FDnjDJF9990Iw9/j2NbYJmWPl0nxvcWy7r82N/aoX42SYbsPkyFZvZhf7wfob7+x9RVODFbug5k3&#10;hftrsGGwtxWCqyxcOIgjotXW1sq//vUvKSkp8Tptr9cOwLbbbmus46eeespk6crMzPTE9wlZtWqV&#10;/OQnP/G0YQ9JSkryGl/Pre/CCy+WKVNmyKmn2nza/Oha9LmKBOKhYwieMw1O2RQR2RhQm1RLoAUN&#10;/Lz9nHhdxY/zcKboVH4IVdU12MLF/DL7pHDBfv99K9YTJlhFJG0mccM9y5r6YyYALn6O/qM+Bryf&#10;WQP4K1+OcNb3+t/fHQhpjj8ckwBs7eL5LrvY2C0ETWGHWTDogOh730edtrRLzYc1svZvazeEKM07&#10;N89EPRsyLHyCrb+3/uab/BsPEODt5w5vSqQjkDdthLYaatsMF5S3cueo91ikw8+Zo79fiGQE1je4&#10;6647PGNyMw5jWlZWJi+99JKxquPj470fKUqKiooEz/Hp06fLjTfeKKNHj5Y45qx7gIr2aaedZX5s&#10;/eE5atFGgHggOJwL1zS4Ai4qZgrlz1EbL895D7wReX0N/pvUwPlQFJVMXOyRYo362WfFKCHqh9nK&#10;fqmDD/7Ofimduudfu2sV8FJuNO5AwJ3iHzR1dy0scxDWnG3hCDbff9BBdg0bwe4KcKTe9HenSXEE&#10;TIM3FzbL0p8uldoPas12rqzjs2TsH8ZKTByVa9830KC+KH7ebIPfpN+7n0E9a5OiwB1Q373ZH99f&#10;gFswDsqb+qauKTymXWqdhxvwA37+ek55a73zHuqb/iES6hwE480RvlrnPIcz3MNd53ChwDuQu/JW&#10;7tQ/9+d9993hGRSbsWi3e1eKQOOIpmFHscxZr77yyitlzJgx3k0Tu+G17nDRRRd7Qj9DzjzzrA2d&#10;vyKwwqlgEPi+cIAf3c8HwCmQF8+1YfPYL3KbBBbLCTd68802dBiWNh+KNxfhxHbbTWTECLvQ7/sy&#10;bawcgTbkwMehQD+W6+G6uro2vg+KRER97TX7HOuaKKnkH4FiV+C9Oljjc9n+peK3ful6WXvDWhNE&#10;RbzfIuf0HBn5s5GSONp7UwCHgQL16h8UUeAbKaINr8DfSIWD4m8XvCcSRBsucIO3cuec8oZzIG/a&#10;YrgFBC7aDuANF+XN+cD6Brwv3KLt56h1qec5p9yVsx4jQbS1TcAJPtQn5/xthcdAecP33nsjS7Q9&#10;2n0Lpr2Z/s7LyzMOaJSUlBSv802QjIwMrxJivB87tBbH27RBc+S5Fj/0ffqecAMefqEKxl958hoN&#10;SBvRJvHHBFq40O61vugiGzMcxzMSe+CGTfhRrGsczVC4gC/j++GBiFAQTN6mRy0853Wurzu+fF53&#10;18TYgvXrW26xcV34vEsvtYFTdtyxe8H232h8Bx2CfhdBUwieUvFMhbTVt0nWcVlmL3Z8vkd6U+o3&#10;BPg7BsARjup4qK/BU+uZNtBdPfY34EPTgSP8AznrQANQx9o2aCvh5A1XePsHQjyHM9x5rOe1jcBb&#10;20q4oDx1wOmvf4r/eqhf6hnelJ7uuf4EfODr563PtZ1wHSp8tGvaCn1GuOuc+vTzg7fWN4Xn/jYO&#10;X3hrPxdJGJBq3M2z7I4++mivEjYu33Uo/8J7wtWYA6FcQuHE635R32iwheuJJ6x1ff/9Im+9ZSOX&#10;sbEZ12umw3HDxpOfFhkEfD884OMvNFoKnYceOc9NC/R/eI2PptDYOer/+K+Pm0NDmz/wgE2xyaz9&#10;D39oU2tOmdL1GjbQzoIC+G6+h+9oLmmWqjerjPMZj9P3S5eso7MkaYckiR7ivaEfoZ0BHQMcuU7t&#10;jDnynDrQetJ63KTffROhwqf8ONK5aQfH9XAtWseBv2k44K9bita7n7O/bWibVN7hqnN4w1V5cg3+&#10;OtdzwM+bAu9w1rm/nVC38OSo53jOe+AHX//9H852Tp3Dj/pV3lrnei3whpu2b+Ud7jrvCgNCB9E+&#10;6qijNlq0HboALY4Yn7pujWA/8ogNP4pAo4AI9kkniWy9dZ/cNXyEFhozjdrf2CndCTaUi4ttADam&#10;xBHszEyb+IOZ+x126D4sqb/DVjEx3+F9PhHPat6rMVZ2/cJ6GbrtUMk7K09Sp6faiGf9CBUO7Qi0&#10;o9DOAsDVX1f+egkHAjsvwFEFBPg587vyOJy8VfiUN9fAOa1znsNNO1w/73AJB1De2iaUt16LCoe2&#10;Z/jqfcS5cAkHHLWdaFvmnNY5r4HAtk3Rez9c0LpV3jzX8/oYflrfyjvcbaUnhLFKHTYa3DHMRzH1&#10;TcjRX/9a5Oqr7X4popcddpj16vqf/7Ge4d3NM28kaOx8rE4h0dD1Ju2qsXODE+WMNexf/lKErfwI&#10;NmMKZu9Jyc3ndAduNm5Cjv5OjohnDV83SPH9xVL9brUkjE4w0c6wtAlX2p/QDswvImpd81g7Bp2a&#10;hXO4Qf35OQO4amemnTC/b7inZf3Q3x/eytUPeFPHcI4U3tQrdQxvCs/9gB9tRHnr/RQJvKlj6pr2&#10;HKy+4Q1XOCtvzoUbft56T/pB3dI24Oy/LyOhjfeECKheh16D1ohYkzKTRWCCctMqjzhC5JprRP78&#10;ZxuKlNbYT6Bx97aBY2E/+KANQ8oe7FGjbLRUpsW7ipTKZekNx42I0FA4RwdBkbYOaS5vlpVXrZTa&#10;D2slLjfOhCjNOztPYtL6VyHhwc9BUfFTaIemA5tI6RSoRzozHfwEwj/AiIQOGFDP/O5+v4BAqPBF&#10;inAA5U1dc+wK1Lm2j0hoI8pbB5/dAd7Ud6TxDjZAUnAevpHCuzeIkKbtEBKIZ0qAFKKZIc6vvGL3&#10;S+2xh7W0saxJ7IH5Ss8VIa2RG2TpUusfxz5s4rywbv2b39icJNnZ9sYPBP+nQo0gctQOhMsznZx4&#10;FvbKBlnz1zVSN6dOooZEScYhGZI7O1diU2IlinnzfoJ2EHAKJn5Uf6R2aBx5Hgxa15EC6pY6hjeP&#10;A3lTt1q/wayqcAGual0H8oIv7YJCG4kUziAYb61jP2cdaEQK4Ek7gbe232CctWibGWzwLsUh4qEb&#10;mXEwY9sB69aLFomMHGmTSrMYrEFSEOwIao2MM6B+xx0iTz7JPn4b04UJgkMOsTvPuIGCgZtQRZHC&#10;YzoUbkDtMBpXNUrFCxVS/lS5iSmevn+6ZB2TJUnbJnn1YD+nP6DcgnXIQDs5zge+Fg7461I7NO3I&#10;tDNjIBRpliq/N/XLkfqEK/yUqxadmuX1SGj+/t9dOStPLX7ekSYicNE2EYyz1jvviZS2ApS3v64D&#10;OVMiqa30Fk60Ixn0VGTOIOwobtbqaEZrI/To2WdbwcaLixRYtNYIArFdvvjCjjXuu89a2EQ5Iywp&#10;PnJdWdgKOj06bApiw9Ev2K0VLVL9drXZi920tkmSpyZL9onZkjYrTaJi++9u9AsgnLjx4aUiCD/l&#10;GCmdgooIRTnScamYBBbORwp3rV8/V+2Q/R0zheuKpI4YPn7O/iNFfwPexzVGAnc4aF37uQbjHEm8&#10;gdZ3IO9AzpRIuj97A6+6HSIOKAEpvlj4ffxxOx1+ww02Exd7rNnI/Mc/2pBh48d3/lNkgbVHBPve&#10;e0X++lcr4IwzyINNThJuoO5uGBUYqsIvOIAbTlo7pOajGmNh182vM9m6Rv5kpKTtlmZTbfYj4IRo&#10;6yBCRZCOgrVg1rD9Dnq8JxIAx0B+2qFpJxZJHTCAD9y64hmpnS684KlcI52vH8rTXwYDBhPXTYHX&#10;lBwiDmzjevFFq27XXmvdrNlffeqpVsTZxsUWLnqECATiip/cjTdaKxuaeIiTVnP//UO7sfgMJhpU&#10;qBWca6j3BPvzeim6p8TkxsZTfPTloyVt9zSJTfd69X6EckI8ED7ShKoAqqBEYsehwqHi4eDgMDjh&#10;RDuSQMSR556zVrRu4aKHZb0al2sWgglFSn5KzI4IBFPGbBknrSbxXQiSQnC2887TKGcdJunMvHnz&#10;5Mknn5Q333zTJJMh/K0fCCOWbCCi2tqlvbRJim5cK3VzaoyFTfAUypCMIf3qeAb4ORDnYBafE0MH&#10;B4f+hhPtcAN10sQeKB2F5B7EC8djiylwFO/ww204UuY3UYoIA5fBHmzCkjIlTlhSxhYEYiOWON7i&#10;KSkdJvXq3XffLTfffLN3qf+WW2+9VW6//XZ55ZVXvM/41qxGw/2ijSDGRHVIe0mTVDxQLDVvVXkn&#10;RYbtO0yyT8iW+JHx/bqOrfALtBNpBweHgYYT7XAC12ryWr/6qsidd9r5ZPZcp6XZPdcINmYq27i6&#10;2sgcAUBc1661l3HTTSIffGCd2I85xvrKTZ1qp5BramrkvffeM0L9qGeOv/766/LMM8/IPffcIw89&#10;9JBJ99ra2moGAIi2Gt+MUbBqO8qbpf7dKim5t0haa1sldVaqZB6VKSkzUuwbHRwcHDZzONEOB1Aj&#10;rGuSe+BW/Ytf2A3MnMMkvfBC67114okiOTkRaVkruJSKCrsEf911IvPm2SlxrGucziZP7nyjh2XL&#10;lsknn3wiK1eulMbGRu9/26W5udmz0Eu9qlhopszJEMcgQAUba9ZMR3sn6z+qluK7iqW5oFkSxyVK&#10;7hm5krF/Rr9PiTs4ODhECpxoDzRQpKoqOw2OZxbhRouK7JYtxPtvfxOZPTuiLWs/WIa/7TZ7GUwa&#10;4C/3pz/ZLV1sI/eDvOqFhYXSRJQMH7Cuq6urvf//xog4gk1hrKIezrXvVEvZY2Wy7ot1MiRziIz+&#10;zWgZttswiY53TdjBwWHLgevxBgrM+bLn+qGHRC64wE6HE3UESxqzlPyUKN0224gkJ9v54AgGDmeE&#10;PidiKo5n5CjB0ewvf7Ee4nl51kL2IzMzU4YNS/eq4ruWMelak71rHjFihPc/Q74j2LHRHbLu41op&#10;e7RUaj6okbi8OBl12SizF9t4ijsj28HBYQuCE+2BAFu4WPDFuiY0GHPJrGfvt59ds2bh96CDbMYM&#10;Fn8jHFBnZp/1a6KcIdjTp9vpcHKVMGkQzLk9Pj7NK+kSFZ3gvT5EyPgW6yl7enq6TJgwQaZOneq9&#10;nmDGK/x/jKfeTWsbpeT+Eql5t8bsv848PNPkxya++EA4njk4ODhEEpxo9xcwF9etsxFG8AZHsO+6&#10;S+Szz+y2LaKYqWDPmGFVahC4I3NJn39uA7ORWpOZfuiffrrICSdYj3GdJKisrJOlSwu9MUuttLW1&#10;y7IVVbJqTZukpI6TWbNmyfbbby8777yzHHDAAXLooYfKxIkTJS4uzm6nkg5pLm6W8mfKpfzJcpN2&#10;c9hewyTnpByznk2McQcHB4ctDU60+wMEpMY765NPRP7+d5s6E+saUd51V5ud64orRA48UGTYsM5/&#10;inywFE3Ic3zncHTnMrGwiaSKYDOrr2D71qefrZA77n5d3nrnCykoqJAnnvxI3vuwRHbY8RD57W9/&#10;KxdffLFcfvnl8rvf/U7OPfdciY6ONtPiyHFrTauJeLb6mtXSUtEiKbukSNaxWZK6W6r9AgcHB4ct&#10;EE60+xqsXWNdX3+9eEpkNy5jjhJ0m7RWWNyeZWm2dQ0icFl4huMhTnpN1puZ0cfpbK+9rLOYHw0N&#10;zfL5F6vkjrtek8t+cY9c/OPbZO68JbL/fjvKn/442/ufvTzr/HQ5/PDDjYWNYCvaW9ul6s0qWfuP&#10;tdJa2SqJWyVK3pl5Jjc2U+oODg4OWyqcaPcVMDsJiIJYE70MhzMSSI8bZy3t//s/kaOOEsnPt+vW&#10;PpGKdOAh/tJL1snsnXfsFDiWNWMQZvq5nEAtra6pl+rqeiPehUWV8sFHX0lRcbV5XlOz3qxpJyUl&#10;e/+baNa1FVjoVa9WGU/xhiUNZu165I87Y4onRbZznoODg0N/w4n2poLMESTyeOYZu7eauWPCgWF6&#10;En70Zz+zMcR3393moYxwr/BAkLMEwSYXNsnGNGgKmbqmTRNPeIMvxVdVrZOa2vXGMm7FcvaeNzW1&#10;yPLlxfLIYx/Izbe8JGsLyr3Xvg171tHeIes+WSflT5dL7Ue1EjssVvLO8izsA9KNeDtPcQcHhy0d&#10;m4VoM3WrZUBBcuj58+0UOFu2mPrmHHuf2L5FYg+2c02aNCi8wv2gLoly9tprNu4LS/Js40KwGYPs&#10;tltwsVZUVq4zQh0YU3zN2gp57vn5cv0Nz3ljnTJpbrbJnTtaOqS5sFlKHymV6reqjYAP22+YDP/h&#10;cInPH5gQpQ4ODg6Rjs1CtNEFYpZoJC2/iPe5kPMFeGSxjYuMGCT2uOoqGzs8I8PGCCeV5q9+Zb20&#10;BtE0uII6Y0ocp3c8xN980+a+ZomegoXd09JypSfY5RW10tJiRVmBF3mLZ13z/+2eMBt4Vdpc3iwV&#10;r1RIyX9KpKmwyXiK55+XLwljEpynuIODg0MnNhtLm2AfDQ12DzGFfM5oK+c193GfCDh5rhcsEPnx&#10;j60wv/GGjSKy777WJMUzHA9xPLUGIagj6o0IZ0wcsEONZflrrrEW9pgxnW/sAWWlNVJexlav71Z6&#10;bGy0TJiQJ//3mxNl++1GSWJinPEUr/2wVlZdsUpaSluMhZ19UrYkT/W5ozs4ODg4DD7RRlS0qIXt&#10;t655TEGoKfiHIUKIOKLOkfO8t1fgg1irZt36l78Uef115oDtWjWOZmzhQqyZQ0awezJFO6Fce82n&#10;HwCPZcusHx1Rzlavtnuwia5K0BSCtwVGOesKZZ6VXVG5rvOZRWxsjEycMFwOP3SaHHrwzpKWNlQ6&#10;mjqk6u0qKby1UJpLmyVpSpLknJhjcmNHx20WY0oHBweHPkPE94oqaljM6KaKsBae8zrvUwQKuFrZ&#10;6KjZB+wdQ9RU+yVff20dzJgrfvhhu/+awNrECCckKQ5nTIWz5zom5jvfTVE+wcB5+PM1XGOfzQj0&#10;Enz/p5/a+C8ETiFE6axZ9hIRbMYiwaKcdYWKijqzpq1gS1dmZorsvtu2ctwxu3qfly4x3rma9z2L&#10;/MlyqfukzuTGzj0tV9L2SpO47IA9ZN0gHPXVF+iuXUQ6XJ0PPFydDzwikXu/iTZJIFZ7ptqcOXPk&#10;rbfeko8++sgkhGhDlUIElYWgBYq1Puc1il+U/VCRxjpEcHDoNuExQ3Hg5gtQrvfeE3ngAZEbbhB5&#10;/nl7nqlwHMyYIv/BD+ycse/L4YMA69R84FE5a0HY9Zr8/6eC399g9oFpcMSaSyUvNhY2l3jkkTYs&#10;aW+A81lNTb3UrWvoPMPkQ6zMmDbRWNkzpk/03iSy/uv1UvZ4mVS/XW22c2UdlSXZx2ZLwqiEzv/q&#10;GdSR1uNgAb+pn3ekdQpdQXn72/BgALwp8FXeg7XOeTwYoLy1znk8mOrc31Yirc77RbTptMna9Oyz&#10;z8pf/vIXueKKK+T666+XF154wRNdT3VDhP+H14pTKxkx9gsyQqy66RdrZqoTPA3g6H9Pl+BLWRRn&#10;zzWeWL/9rc2KwfNRo0ROPtlGGCEM2IQJ348q4gG+CC+XiiDq1LwW/1Q979Nr4/8Qbv/gRK+9Pxo8&#10;n8n3L11q169Zkq+tFdlhB3vZ+NT1NtkYn8n+7Nq6Bo+/1+o9YGXnD8+QU0/ZSw45eKpEdUSZfNgl&#10;95ZI1etV0t7QLmm7psnoX4+2nuIxPf1IFtSL1jM3WH/UUV8Djvo78/vDXX//SAa8tb61TQ+GOvfz&#10;1vuRuh8svAPbCs8jmbuft7YV+joeR0o7h2NgHeo5eNOuqXN4a51HEvpFtBHs+fPny7vvvivnn3++&#10;PPzww/KPf/xDjjnmGE88Q3fQQmARXnSRf2PX1NCh3y1+QQYceT/v5TX+HwEPCfxq/EpPPy1y2WXW&#10;qQwTlA9jYzKBU1jgnehZit18KC9R4MLRP1DgK2i82rApgY1ZGw8NXYWeRtTXnSQ3FDP/LMmzzZzP&#10;3nNPuwqw8852D3ZvwUzKnfe8IV9+udo8j46OkpTkBPntr0+Qffba3vtN4kxY0tLHS42V3VTQJGn7&#10;pMnIn440U+Khbu2iLrQDpv4Gg4DAU4VDOzEtkQB4BNYhz6lbeGs7VL68Fgl1rveQnwuPOe8XPG0j&#10;lEioczgE3v9+3nrv+wUvEngrx8B7Dm4q1Hpv8j59LdxQ3nD08+axtnHl7m8rkYZQ5axXIGfye++9&#10;J3vvvbdss802kpeXt6H4w1X2BMQO4cOSVms6UAxVEFWsEXDeG/h6j8CpDE/wn/zEivMHH1jFZ0GX&#10;yCIXXvjtujVf0A3gAg8GDRQdbOhAQgcafq7B4G8wNHpKXzUiLvftt0Uuv9zuVkOgmQrn8plAgG/I&#10;ddcJtnPVeRb2K698ImvWlnnXFiNjRmfLxRce6g0GtvOs9lRprWg1GbsKbiwwgo2nOElAkrZPCsnC&#10;pg64uSjaIeiMSm/59gfg5+/MOMJTOwRe0w6M3562QHsJJ5QjnazyhqN2wHD3d3Tw1rYbzjr389a2&#10;4OdN4bHWt7YTSrjrXHlrvXbHm/7B37eFs86VNwV+gbz1t+Ca4KltHO5d9XMDAeVJW1beKtQ6GOV1&#10;bUfah0dCWwlEv1QjlvaXX37p/WhR8tprr8ndd98tL7/8slRVVXk/ZuedHwQFBQXy+uuvy2233WbK&#10;smXLvIpt+Y4AB2uwnKNiaSBqWQd7X1CQtmruXPFIfptrkghnBEj54Q+toxlqtt12IqmpIX0w3w8f&#10;Cnz8BY5alKs2cP0/fZ/eqBx5zmshX1c3KCqymUK9KjZbzQlLyiUy84+FzXduzPesLaiQq699Qj7/&#10;YqVXrU2S7Yn0HrtvK6ecvKeMGJEp0c1RUju31uzFXr9ovQzdbqhkHZNlPMVjUryL84E68TcVHvs7&#10;Oh7D0V+XfVE3mwI40RHAT/nyWDnzGoCv/q7aBsIFf73CT/nzXM/RwcERrtoW+7I9bgzgFApv+Clv&#10;5R7OtkJ9w005ahtBPPy8gZ83JZxtRXnDVduy1r//HKBdUM/+Og9nW9E69vPmsXLXOqduA3mHs867&#10;QpQnot7PETqavSv94osvpL6+3rvQztblQ3Z2tnz99ddmLXuPPfbwfqgor0E2eZbbUJk8ebIcf/zx&#10;3sjLG3oFwZIlS4zD2qe4MXuY64np7NmzzRR7n4JL5hcj5Bd5Jr0BhVEvHM9wKkO5sLD33tuGHu0n&#10;+G8EGjSFBkLRx33d0BFsdqvhBI+lnZsrcuyx4v0uNo44NxeC0tuObf36JnnzrS/kyGOvlpGeQDe3&#10;tMq0qePlh+ccKMccPUs6Wjukdl6tFN9dLKWPlUpscqyMuHSEZB+fLYkTEjs/5VtwY9G84KHP9Qaj&#10;3uDJa3pT9XU99RZw9fPjpoezXodyVM7wDzfgqfWqbRBenNdbW9sj5ymRUtf+9gDgBXgNfpHOmyP1&#10;rJz0sfKmRErb9rcTbd8AXsrbz115U8IJ5Q1nirZpRSBvf1vx44477jBGKEu8kYBei3ZlZaX86le/&#10;Mp7hCHgg9txzT88gTZVHH31Udt11V7nwwgslJSXFOKU98MAD8vTTT0tmZqZXWV5t9QBSN86YMUPO&#10;wo25r8Cvh6MZm5DZjExiD8Sauevx4+0eJ3Jdk9ijn1sdNe+/AUKoko0GjZfLJuIqFja71vCrO+kk&#10;O/NPxDNuSrAxor148Rr5z0Pvyl+vf0bO84R6XX2j7DJzkpx37oFma1dTUZOsumqVlD9R7tWrSMYh&#10;GTL2D2MlYaQ3gAv4HuqEpsVPxfiOm43nXIPeZHDkBuvPOgsV8KPuKF11DNQnI3e4RwJn7dC0nv1Q&#10;znBVK6mfb4WQQf3CV4UvEPCkrimR0j4A9Q1n6juwjQBtI8o7kupb20mw+o5U3v72zVH7WT/gG4o1&#10;PehF227nqfFunFavIr7/rziaffzxx3LTTTfJaaedZlIwpqenm+nxq6++Wu677z4ZPXq0V1lebfWA&#10;fhHtFStsIO1777Vu00yPb7ONFWrmhz1uZkGXX3QzAgnHSKl5++0iy5dbq/rMM0XOOUe8QdW3DRz0&#10;VrRpB7ff+Zr89nf/kWHDkuTh/1wmY8ZkS3xcrCQlJUpHU7usuGKFEeyWqhYTonTiPyZK/PD474Uo&#10;pUn5BZCfQW867ZCxYuEWCR0yvKi3YIINX3+nEAl8gb+Og3XEcKYo50jhTf1S14h2YF0D2kokDeYU&#10;ypv6pu4DQT3TpvWei6T61nYSrL6BtpVIqnPqmDbCkgOPu6tzuPfEO9JE26PeO+BIhggzDZ6Tk/O9&#10;kpaWZhzOpkyZYqxxptEpCD2Cn5SU5P3AAyyI9EzktGYTMh7hN99s3aYR5/POs9HMGBjgFY6CDTS/&#10;fgQNduFCu6ULC5vleoK4sVTPlHhnPJhNwpNPfSRPeCU7O03+deOPZNJW+ZKZkSLJyYnSUtYsxfcX&#10;S+WLldJS7gn2HsMk/8L8LpOA8FNppwx3FWw4BopJuOHvjIN1avDUMpg6Ys5T73COBN7aDuiEuxJs&#10;oNcWrJMOBwJ5d8WL891dVzgAn+7aNqBdw53XI6HOtb7hTZ0H40V71vtRuQ82ePT7Hog269k4lj3y&#10;yCNmpPLVV1/JQQcd5HXkyV6l9cvXfh/8KmTdYr0aj3CPh7zyis2Gsc8+Nm3m2WeLHHCAdZlmmL4Z&#10;gQZMmHQsbKbFv/lGZK+97O61Qw+1kwqbCvZkv/PuQqmorDOBU/bdZ0dvYGZ9FhDpmg9qzDp2w/IG&#10;Sd45WbKOy5K0WWlWsAMEgRuITgLeerPpkSaDcA9U0+kJcOxO/CJFpP3wc9Y61k6MuqVg7UVSPcMR&#10;rnTEHIGfK4WBnFpNnI+UgQbtQsUaTspV+VLoctTKjpQ6hzcF3nDy81XOft6RUucAzgBOwTgrb0ok&#10;8e4N+qWZDPPMt6lTp8q4ceM8zSyTlStXGuv85JNP7tIJrc9RV2dNTKKYMSdMRDOes5BLfklMTVJn&#10;so0rLa3znzYP0HDpLNhizpI9gs2yPRY2DvH42IWa+KM7MHPy6uufyoL/LpOR+Zly3LG7ejdCtLkR&#10;2ta3mdCkZY+VSe2cWokfGS/Zx2VL+v7p3/MUB9rBaSfnB58XSTdXIFe4BQqfvzMLvJ5wAA7aGQO/&#10;gAQKCY/hHgmAt9afn7Py5KgdMUfORUpb8fPWuvWXQCGhDUUK92BiHYwzJZLEDx7++vbz9XPm2nhf&#10;pAyUeoNer2kPJHq9ps2lMBwnExeeVpiYL71k43KyEdmz/k2qKizrzMzOf9q8QBWwX5I1bDKEsvUc&#10;BzTGJldeaXey+YOm8H4aOpYMBdC4adDd3Yitbe1S6VnX+x7wf7JmbblcfOFhcs2fTjevkQu7/ot6&#10;Kby9UIruKJKYhBgZ/avRkn1CcE9x/dngraIC9Ps5+sWwO179DbhiqSLYcIULN35gCSfHYKB+tW6V&#10;n5ZIBvUNIp2nw+aLQb+mHdFAdfCyIsc1YUYRbabCt99e5NprRf72NxsrnI3JmylYy/niCxF2yTFe&#10;QbCZCiflN3mwWcZXqFiqACk4r5ak/7wfBQUVctU1j3njoRr50bkHyZmn72NfQNQqWqT4nmLjeBab&#10;Fmu2dVHIjR0McOCn838XwoJAM4DwR7cLd+dN3cANXtQlBW6M3uEXSVaHH/5BD48jcWARDHB0gu3g&#10;8C02D9Gmt1+82E6Ds05N5gu8xLfe2k6Bk07ziCPsnDC9LD3WZgjihhM0hTHLvHm2gz7dM37Z0sW4&#10;BWEJ1gEimDrVS+G5el4Ge/+6dY1mi9fTz86TvffeXg46aCcZOybH+x08AV7fJoW3FErla5XmvWl7&#10;ppn92EyP9+R4xs/CtBUiqELIcxXCSOi84aCip8LnL5GMwcDRwcGhewxu9aK3J1rIU0/ZgNls43r3&#10;Xdurki4TtWI6HO8rUlX9f3vnAVxVlcbxL0FiSAIhkAKoSBNXILRFRdAFAlIUQUBCkxF0pOjKjDIj&#10;4zrrrA6j42J319XZdcGCDoK4SJOF2EbAQhF0A1JC00BCXkglIXXf79xceYaXIua9vJv3/Zw7L+XF&#10;XL6ce/7nfO2gAk0Ul0tk/Xrr0I8vvrB2p9OmWReu8aioqjdWg0kcweSyRdtzx+ttkt+1+7C8vnSL&#10;nEzPlnFjr5W+vTu7f1+YlLhK5PTq05K1JktKM0pN4hlHbUYmRkpouPehZi8MEGc75mTHm2yxDiS4&#10;H/tSFEXxN84UbbZnqNTOnSKrVlntR8m4OnHC6mZGvTXHZvLaq5elAE0U1i2YYvNmS7A/+0ykTRtr&#10;zUI1G0dserrEPUF47B1jdWr6etqRDFm3fodsSdkro0b1kz/c2FPi46OlLKdM8nfkS/pr6VJ0qEha&#10;XNVCYm+PlTaj2khIqHeFswWbP0/1XbWiKIpyIc4Tbfy2GRnWjpojMznxgt7hZFeNHi3y+ONW3XVt&#10;28smgr12QahxibPDprPZ+PEiTz1lRQfqci7UJNzexLOsrFzeX71NNm3+Vvr16yzvvPmgdOwYK5Wl&#10;lVKwp8D0FM/blmfOxk6YnmDOx24W4f4f1QD/f36PCrWiKEr9cJZo47fdvt0SZWLXBHBRrpEjLQFH&#10;qW64oUnvrD1JT7ciAw88YPWKoTcMHc44PZT1CmJYH7yJJiLu+TWKDNhlf73jkOl6ds+sEaZ5CjX3&#10;hfsLjVvc9YHLxK2JYceMipHmse6ts6IoitJgOEO0KeGi6JhuZtQtUXtN+9G+fUWWLLFUKinJOv2C&#10;wGgQbNtSU0XefNOKDFDehRuc0vPJk61qtl9jguoCbe+8Pb/GsZtP/fV9924+1SSdDR/eR0Lc/3G8&#10;Zua7meJa55LQqFBpd1c7aXtrWwm/IrxGt7iiKIpycQS2aBP0ZAtJNjgdzSjh2rWLlmtWhhWHPycn&#10;W65w/MIoTRCACeymKZx7Qp4dO2yapnTq9OvN4CnSXNV33pmnc+Vf/94sW1L2yIDfd5M7Jt0gCXHR&#10;UpZfJpnvZUr2xmwpLyyX6EHR0m52O2nRzb0DryHxTFEURbl4AntmZYdN7JrMcFQKV/igQdZJF2SG&#10;s63kNK4mnBXuCYe1U4ONKVjHkHc3cKDInDnWeSdUtHmKbX3hZ2oSbcq7vt1zRJ5/ca05H3v2XUky&#10;ZmR/k3iW81mOZLydIcXHiyWqd5RpntLqhla1xrEVRVGUiyewRZtOZt98Y/mCaZTNOZLEru+7T6RH&#10;j4tTKIdCtzAOJcPhQJY48WzC9zgbcDqQMf5bsHfbYMfCcXQcTjspGzfudL+ecgv2cLl2wFUSUuZe&#10;T6UWyrHFx6ToQJFcesWl0nZcW9NApT5HriqKoigXR2CLNjvr+HjrOKrXXxdZtMg6RpPaoCCCsi4S&#10;5BcvtlzitFWnpGvhQiuU3xAg2PYO2951l7vt/+VXB+T1ZSlySbNQGXh9d2nfPkbyd+VL+qvpUrin&#10;UEJbWHFs+oqHNg/s4aQoiuJ0AnuW5dxIYtYPPSTSr5/VfhTBDqLdHBVua9ZYCWdECljH4A7ncDJK&#10;0mmi0hDYYk3ivW3ev/9jo/ztlQ3Svl2MrFzxsFzd/TIp/r5IXP9xSU5Kjhk9HeZ1kJibYyQsLsz9&#10;g9bPKYqiKL4hsEW7VSuRa64RSUy0zrkOIrGmuo2QPiVdHAO+dauVGM8pXdOnW33EG/JwMkzLThvR&#10;xi2+a3eabN7yrSn1unvWcHPsZlhuqGR9mCWuDS5Tmx03Mc7UYrfo0sJri1JFURSlYQls0Ualgmxn&#10;DbjDOQacLmevvWYJNusXmqYQw8bpwBqmobFi2hXuxUKxrFq9TVyufBme1EfunDpEKgsrJfujbHGt&#10;dUlJeom0HNBSOszvIBG/i9DEM0VRFD8R2KIdhOD+pssZrnBi1uThIdATJ4o88ohI167WWsZXFBWV&#10;yJ69R2TV+9ukTduWkjQ0URJaR0vB3gJJfyVdzu47K5G9IyX+zniJHhxtup8piqIo/kFFO8AgYZ52&#10;6o8+atVgc84JHc9ImCcnz9ccOJguE5OfliNHM2XMqP4yYkhvI9SHFh4yPcXDu4SbnuJxt8dV/YSi&#10;KIriL5qEaBODtU+pcjKHD3PgunXCKO3VCefT7G3cOKufjF2K5Su2bd8vzz6/RrKy8mTxE9ONaJel&#10;njOHgJz931m5pPUlEj8lXmJvi5VmUbrDVhRF8TeOEO36iDFuZc6B5uJjJwk4GeL791v115R0UYNN&#10;3JqDym691Wqa4ut26idPnZGt2/aZYzeT7xgsE8YPlNj8CBPDPrPljHlP7KRYaTOmjYR3DjefBwpO&#10;X6wpSn1w6jjnvp38jAbavQe0aGMsBJjErNJS65WLr3le7LJ55T22cNvvb4wdOL+vvr+XFur0jlm+&#10;3OolTh9xSrlmzrQu3OO+3mGXlVXItm375Yut+6RVywhZ8MexEhcaJbmbciR7Q7aU55VL6yGtJeHO&#10;BIm8JlJCmgVOYqD9t+fVSdj3zRVok0JteD6TTrK5/Uza84eT8BwrTrO55307ZZzbY8W+90C775BK&#10;anoClLlz58tVV/WUSZOmmM/tJHJePT8m69k2sue/xq47RvTshiH+gImB+7B/b22kpYmsXi3y8sss&#10;NCpNW9IZM0JkwoS6f7ahKCw8J3/689vyyaffybChifLis/dI9n+zjVs8/5t8iegeIZ2f7CxRiVES&#10;GuGnm6oDhm1lZcjPDxZ/Z197IxoKxgb3zMKSMUkXXl/9rSvcDwYnsTUE3DfPmS18FHY4pc8R9469&#10;uW/M4S2ZkzEVaB39uG/sbc8p3LevF/F1YUtGXbbC1vZYsZ9Pf81pvwV7jHPxT1yxYrmcOJEmL730&#10;UtU7GpeAFu3k5Cly8OBBiY9PqPqKRU1jpfq/xPN9/nwWPe+jrt/LwKCnOF3O8vLypGXLMImJCTdN&#10;U/x1zxUVlZKbVyjnikvl0vDmEtM6SiqKK6S8oFwqSipMDTbx7JDmIe578qMha4Ahm5ub67ZRC7fg&#10;nZ99A+DW6k1tY7WhKCkpkbNnz0qrVq0aVLg9carNq9/3uXPnpLi42NgqEIXbk8a+PezE2MJWteHU&#10;sVL9vk+dOiW9evWUt2mYEQAEtGjv2LHDCFnzIGlbumTJErn++uvlDxzbpdQIE+zTTz8tY8aMkWs5&#10;k1Txyp49e2TlypWyaNEi92LQB4X9TYgvv/xSUlJSjK0ucYrLppH4+OOPzdh68MEHq77StCktLZXW&#10;rVtLf+KWAUBAi3awMWvWLBk7dqzcQa91pUbYPc6cOVPuvfdeGT16dNVXlep8+umnZiH41ltvSZvf&#10;eqJME2fdunVmJ4WtgmWTcLG888478sknn8g/KXNR/I4DIgyKoiiKooCKdgARHh6urrl6QMyReLba&#10;qnaaNWtm7BRoMdpABFvx/Cl1gydCbdV4qGgHEEOHDpXOnTtXfabUBGJ98803y+WXX171FcUbHTp0&#10;MOGDS33Z97aJcOWVV8rw4cMbLGGvKdO1a1fNu2lENKYdQJClGBkZqUlDdcCQPXnypERHRxt7Kd4h&#10;9n/mzBlp166d2UkqNVNQUCD5+fnGVuqZqB2Sg4uKiiQh4ZdVPYp/UNFWFEVRFIegviBFURRFcQi6&#10;025EqP/DzUSzgrKyMlMLSIKHZ1wNF6f9fVycUVFREhYWFtQuPIYsdsF2dPzCFlwREREmfquuYJr2&#10;lJlxg50Au1jNaMLM58p5cIszljyfKZ4z7BXM2M8YY4k5ibJBni2eP+Yu7FZeXm6+h614/jS04HtU&#10;tBuR77//3tSHfvjhh3L8+HF57rnnTDJM27Ztq94h8t5778n69evl0KFDctlll8n8+fNlwIABQR33&#10;ZsKgpnbt2rWSkZFhJgvEaPbs2XLTTTdprM3NkSNH5KOPPjI1tSxsSHKcMGGCGTvKL3nmmWfkgw8+&#10;+HnBjDDdf//9ctttt1W9Izhh7KxevVrS0tLMM/Xqq6+ahD2aG+3du9fYjeePzmjjxo2TqVOnmsWO&#10;4lua/cVN1ceKn2EVy0QRGxsrBw4cMBmZPBQkV9EmMD093YjT1VdfLePHjzdizoM0cOBAs+oN1lUt&#10;q3s6WLHeHDx4sCQnJxuxTkxMNHYJ9lIw7LJhwwbZuXOnTJ48WUaOHGk6WCHenTp1Mosc5TybNm0y&#10;z9u8efNkxIgR5jns1atX0CeEspPmeYqLizPjh6ZPMTExsm/fPvn888/N4gahRrRzcnKMZ6d79+5V&#10;P634Co1pNyKIcN++fc0kgXB7ig2CThtXHow+ffqYEidadv7000/y448/SmFhYdU7g5f4+HhjmyFD&#10;hhjRpgRM60dFsrKyzBhhPFHyhRCxGHS5XMZjo1wIY4kFIGOJ55FyuWAHAcYW/Tgn2AO8OAg34yop&#10;Kcl4Bxlr27dvr3qH4ktUtBsRXEmINbHs6iDarG6ZbClDIWbEqhcXeWZmpim7CHZOnz5t3HRbt26V&#10;7777zixk2E0GO5TD4Y1g3FAWx4SKtwbPzNGjR6vepdhgF8YSosMOEq8Xu8xgh7mJXXb1On9sxRxE&#10;qIVFcrdu3Yz3RheE/kFF20cQ92HHYw/w6hcCw8RaEyR/ZGdnG2G3d49MvuzO+VlcUU0VamaxnTe7&#10;YRNsy0Ry7NgxE/N/8sknTbzthx9+MIudYIcFHULkeQqT/bGK0YUQjsIz8cILL8jixYtl+fLlRrh5&#10;BpULsU9Ew1WOJxD78areP/+gou0jiLnOnTtXpkyZYuI+1a8VK1YYV3dt1JQj2NRj2cuWLZO7777b&#10;q904WQjb4rZjkl21apU88cQTJv5I/B/hVpRfw4wZM2Tp0qXyxhtvmDOTSbziQAySQxUl0FDR9hE9&#10;evSQhQsXymOPPeb1GjZsmHE/1YS9q2bXae+qWfkTl8QV1ZRjt8RhH374Ya92I6u3d+/e0rFjR2nf&#10;vr3JaqWtInE1Jlt24sEOCxgWfJ4hFPtj7bZ3IcSzSdBjLHXp0kV69uxpEtPYfSsXgpeL+Ydue3gL&#10;ba+hdif0DyraPoJY0KBBg0ypjbeLHuO1ZfESwybJChcw7U1x+yJI7M6ZZOo6gN7JECO78cYbvdrt&#10;uuuuM/9+YtcIE14HPsY+uOi0d7SYxQy2YNzk5uaaxR4eCOyFOCnnwTaMH9t7xSuLZGzFwlm5EDYb&#10;PIMkymIrYtnUdLN4VnyPlnw1Iux+2B3i7sUdR0IakwWn6LDLRphJjGHVz+S7f/9+E9edNGlSUPdI&#10;ZpLdvXu3HD582LgwsQsTCEl6ZNgzoQQzLPhY7HEhSpQOfvXVV2ahSIa07ojOgyeLBU1qaqqcOHFC&#10;Dh48aMYSAtS/f3+vSaLBAkmLJHhSOvj111+b8cNiEOiVQKIsO2y+zxxFYhoJj4pv0eYqjQgTBU0d&#10;Vq5caUSZyZSypYkTJ8qcOXPMe4h901wFgUKUiJMjTE15p10XJMIsWbJEdu3aZeyGqw67LViwwEy2&#10;TTl0UF9YDG7cuFHeffdds8ghB4BxhadCOQ/eCOLZKSkp5nNEyLYVnq5ghtySNWvWmIUMCYwkntFw&#10;5pZbbjHizTPIJoK5iOYq06ZN0+YqfkBFuxGx25jiWuLPwM6Zh4Gdkj34+R4uKHZMfA9hp/tXMLuB&#10;sRWTCKt7e/jiysRmvAarB8ITxgvjRtuY1o4dk2UhCIwnbEXoCo9XMINdmJ8YS/b8xBjiAp5B7Kdt&#10;TP2LiraiKIqiOATN2lEURVEUh6CirSiKoigOQUVbURRFURyCiraiKIqiOAQVbUVRFEVxCCraiqIo&#10;iuIQVLQVRVEUxSGoaCuKoiiKQ1DRVhRFURSHoKKtKIqiKA5BRVtRFEVRHIKKtqIoiqI4BBVtRVEU&#10;RXEEIv8HDeveYv/xuJIAAAAASUVORK5CYIJQSwMECgAAAAAAAAAhAHL4psO83AAAvNwAABQAAABk&#10;cnMvbWVkaWEvaW1hZ2UyLnBuZ4lQTkcNChoKAAAADUlIRFIAAAHwAAABMwgGAAAAztBR/AAAAAFz&#10;UkdCAK7OHOkAAAAEZ0FNQQAAsY8L/GEFAAAACXBIWXMAABJ0AAASdAHeZh94AADcUUlEQVR4Xuyd&#10;B3hcxdWGj7pkWdVqlnsHY7CNK7336oDpYCAQekiB9D9ACBAgCSEQeofQwaH33mxsisHduKv3anXp&#10;v+9cHXNZVtWSdmXP52eeu7p7vfvd2bnzzZk5c05IiwOxsLCwsLCw6FcIbT1aWFhYWFhY9CNYAbew&#10;sLCwsOiHsAJuYWFhYWHRD2EF3MLCwsLCoh/CCriFhYWFhUU/hBVwCwsLCwuLfoh+s43sqaeelvz8&#10;PImKipaQkNaT/QC+tdtfuds67xtsD3Xen3gD5R6MvFsaW6S5plmaqprM32EDwyQ0JlRCwkMCxru5&#10;WaSyUqS21n0dHi4SHy8SGdkxl0Bx9rbPznDwXq/g+rq6WhkyZIiccMIJrWcDi34j4KeddrqUlpbK&#10;hAkT+vzH3xZQuxQ49yfegIdTOds67xtQ56C/cff2Iv2tzpV7sPFuqm6Smu9qpHpJtTSUNMiACQMk&#10;dpdYiRwcKSERLllt530B2mZZmciyZSLr1ols2SKSliay884iI0eKxMQE929PXXEPHLWEhrrFy5vz&#10;XujfXLNy5QoZPDhDHnroIfdkgNFvBPySSy6RGTNmyLx5Zwd1I/GFt3b7G28KnPsTb9DfuQPLu+8Q&#10;jNxbmlqk6psqyb0/V3LvzZXQqFAZ8acRknpiqsSMdpSyFdrOexsq3p9+KnLNNSIrVrhW99y5Ihdf&#10;LI5h1XphEIO64j4aG53BUZP7mtkDZg4QcS+0TXDUAh544D5Zvnyp/Otf/3JPBBj9bg28v3UQ8NXS&#10;nwBf35Fpf0F/52559y2CkXt9Ub3kP5IvRc8WSXhCuKSdmiapx6dK9PDo1itc9BVvpsxfeEHkqqtE&#10;vv1WZMAAjCq3jBnTelGQg7oKC3MFO9qpRmYMfIVboW2C9/k/CD0l2NpJvxNwCwsLi+0VLc0t0lTT&#10;JDl35UjJWyWOYogk7JsgQy4dIlHDoszad18Cy7OgQOT++0XuvVdk/XqRzEyRP/xBhGXgESNcYetP&#10;UGGmdFWUrYBbWFhYWPhFY0mjFD5TKMUvFktDQYMM3H2gpJ+Rbta+cV7rS9TXi2zeLMJy75NPinz3&#10;nci4cSKXXSYyZ45reUdFtV7cD6FCHmyi3BX0uzXws88+u/WMC+g3NTU5ja1emlnUsNguEOo8WVFO&#10;78AxpD8/YRYWnURjWaOUf1YuG/+yUapXVEvsxFjJODtD0s9Ml7CYsNar+gY1Na61/dprInfe6a5/&#10;T5wo8pOfiPz0pyKxsa747Wi47777ZOnS4FkD7/cC3tjYKFVVVU4DK5OGhobWsxb9GQh2RESEDBo0&#10;SGJiYiSMRSgLi+0YLQ0tUv5pueTcnSMFTxRIZGakDP/dcEk/JV0iUiNar/oh6Ll7Y2yL5b1mjcj8&#10;+SI33OB+z/TpIuecI3Lqqe768Q6J2lq574EHZOnq1VbAu4q2BBzhrq6udhpVtMTFxRmLzaL/gubI&#10;oKyyslLq6uokOTnZGe07w30Li+0YVUuqJO/BPONx3lTbJKOuGyVpJ6RJ9JhoCQn9sUrTa+NN3RuO&#10;VV98IfLwwyL//a9IRYXIAQe40+b77y8ycGDvDBqCHszuvvee3Pf887LUMS6sgHcRbQl4YWGh6ejT&#10;0tKM1WanW/s/WAphSSQ3N9dY4fHsV7Gw2E5Ru7lWcu50LO+nCqSpsklS5qTIkIuHmH3fodE/Nkjo&#10;sdETp9sz1nBP2Sx85ocfijzyiMjbb7vT6Ij2eee5Frgzlt7xxNsxDs3i/zPPmD1095WWytL99rPb&#10;yHoKjD8Q7cjISCve2wmYReH3RMj7yfjSwqLLwOO8sbJRCp4ukJLXSky0tYS9EmTwOYMlZmyMX/EG&#10;PBLsY6b01OPBGjeijbf5m2+6Qn300SIXXCCy117iDKR3MPFmdLR8ueu9989/ijzxhMiSJW5FBRHs&#10;fLNF0MIOyCy2WzjC21jeKGXvlUnB4wVSu6lWBk4eKKknpUrcrDgJi23b70MFnCNW87aIOP+3sFDk&#10;449F7rlH5KWX3Gn5ww8XYbLz4IPdafMdBlRsTo5bIawh4MGHeFPRe+whstNOrRcGB6yAW1hYWPQx&#10;2OtdvaxaNly9QWpW15gALSnHpkja3LQOB65oCToDOPJ3d4B4E6Dlgw9E/v1v12kNf1H2d194och+&#10;+7VeuCOASiQ2bHa2yIsvivzpT26lrFolMny4672HR9+xx7b+h+CAFXALCwuLPgTLQlVfVUnO7TlS&#10;vbRaQmNDzV5vwqR2FKgF0aWoaG/LNDre5hiXLOd+8om7NezKK9017112ab1oR0Fxscjrr7trBldf&#10;LfLllyJJSSInnuh69P361671HWRRa6yABxD5+fnyl7/8Rc455xz5xS9+4Qz8nJFfH2Dt2rVy0kkn&#10;yfr166WiokJeffVVuemmm1rfbRsLFiyQW265Rb777jvjOPjCCy+YUoO3i4WFRadQ9XWVFM4vlLIP&#10;yhyTVyTzZ5mSfFiyRKT43y7mhVe8Aa+7KuCIfnm5a2DisLZypZuMxOmKzD7vUaPccKPbPag4+i42&#10;u//1ryLXXSeycKE7sjnuOJE//1nkV78SmTzZ9eCLcH6fIFvWswIeQDBVxh5ntsBlZ2cbQe0LlDtP&#10;72tOo+XI3vmNGzc6A05nxNkB8vLy5KuvvjL/j+A56enppth92hYWnQNr3cUvFRunteb6ZmN1pxyX&#10;IjFjYjoVJhXB9gq4Crr3XHtAm+hmCIuKf9bq1SLjx4uce65rbCLeO8Q+b9YO2C/HGvfdd7vrB1TM&#10;rru62VnOP1/kmGPcv4N471y/30ZWUFBgRIgcreCzz0SKiszLXsfQoSJTp7b+0QawThG+IofUVOdi&#10;RBsLGAs2MzPTCDdb4d5++23JyMiQyy+/vPV/to2cnBxjBSOeJSUlZstVSkqK8/CNkgEDBhhBpk4S&#10;EhIkNTXV/J8vnMbKNYMHDzaRhPbbbz/56KOPZNiwYfL000/LBx984DzQTzodQovZvkUhQA7g/1De&#10;eecdef755w3HnXfeWTZs2GDeHzNmjNm7zefiQc5n1NbWmoHJxIkTzT5u3mfPPvcON+qBrX98P8Fa&#10;fIEHOp/PNjLuw8IiWOHtQdvq58ku1rylWfIfz5fc+3JNmtD4WfEy4qoRMnC3ge06rXmBAFO8go1h&#10;SOlodhfHanZEvfqqyH/+4zpUT5okcvLJIiedJE5/0nrh9gwsbpzUvvlGnA7NzdDCVjFufvfdXe89&#10;Cha3H8PERmLrJjor4HhN8rv0Bc48052Cag8INFPj7777rtx6661G4O666y4zdX3ZZZfJyJEjjVU7&#10;3xkBIrCdEXCE9uabb3YGiMfIt99+awYA06dPl/POO88I5j333CPFxcUybdo0OfTQQ83/Ycr8wAMP&#10;lLlz5xqBb0vACYqDSL/11luSlZVl+B7uNGi+a8WKFT8Q8KuvvtqI9RVXXGECr1zsjFzZs41wM8hg&#10;MHH99dfLTjvtZMSbKfjHHnts68Bg9uzZzqj/RMPZF1bALYId9Jzewn5sBPxHIu68xxaxyq8r5bvL&#10;v5Mtq7ZI3PQ4ybwwU9JP7bxq8h2IsNPdmdcKdAYBb2/am6Av5PB2Hj/jbY54s87N0u5RR4nzjLVe&#10;uL2CEQ9Oao4BYaxt9nXjoMbCP6MYph9YPyA7SzsINgG3U+i9DKzq3Z2RHdbxvffeK7fddpuxRvfa&#10;ay8jnt3dKsW0dWJiolx33XVGQBFO1rK3ZTzG/2WgsWTJEjMgePzxx+WJJ56Q0047TYYy3dAO+L/M&#10;NCDGv//9741wY3kvWrTIWPOLFy82Fvxvf/tb8xBce+215n0E3cKiP4FHjHVkLOHaWlcXOOdXvB0w&#10;VV69slrW/nqt1KypkZhxMSZYC17nXQEaRPF9xNs6r+A8usV2ZqbOMUJZ1r3xRpEjjhCJi2u9cHsF&#10;P1ZJiciDD2IJimNJiWMdMLUo8stfus4ABHjvoI8LRmx3Au7ogtkF0BeF374jILQTJkyQQw45RD77&#10;7DMjaCOcUR4CHr4NHo2Inw4Cxo4da6xULOZtxTfffGOsXgYdTNEzBc9Ut79pbl8woGA6ncLyAEdm&#10;AkpLS2Xz5s1mmeDOO++UG264wRwRdMTdwkKB2LQnRoECnLyiTcES5jyPsVrfviBYS+WXlZLznxzZ&#10;snyLhCeHm61iKcekdHraXEGdYG3r9wFeU/huf3XG7DDuLfhnMXXOdQcd5O6ImjbNtbz1s7ZL0Cc+&#10;+6wbC/auu9yp8xRn4OQYJXL77SJnnCGy887iWEB+p8yDHdvdT8dee3wP+qJ0tP6tYCqZ6XGmlfE8&#10;Rwz5e1tA2FisYiKW8fkc1RvcXzx4nM46Y50jtgwO4KezAww0/H2mF1zL/9MpdJ0hYK1fC5yx7HfZ&#10;ZRdzPProo516dCrSokfBz0wJRiFUeDkijIihru8y3cv5QAN+Ktpa4Ak/zvM+jwjT1209HmwTIzVo&#10;6TulzsUiqSekSvIRyRI9suueYnyHV7DbOqdgZxTbwzA42SHFtayosU1sn30YcLfNu1+DH4Y1grfe&#10;cqccWDPA0xwrnNiwP/uZ67V32GFuTlSn/+yv2B5/vqADDmwrV640ljdT6mqRbgsQTESSowqtplNl&#10;gIBfwJYtW4xw4zXOmjvObh0B0eX/YTmr4DPlr5/dHpSPC3i5Dm2cgxPr/ccdd5xZq7/wwgvN8TAe&#10;ogCD29TCbWqhk9bSWhVBA1++yhNxoSA0/M17wcBdufpy9Aq3CiTXbm1GAYLyVZ7KzdsWED/EG8PN&#10;H9/63HopfqXYlKbqJkncP1HSTkszaUJDwrp+g3wf3+UVXb6Xc74ccOT99FPXR4e93niWI9747fDI&#10;wTvQddzj4IfBu5wQqISUQ7gfeMCdgkCo2RqGhzlp1bD0qJR+Xgk7jIDz27ZVehMIKdPSrztD4Hnz&#10;5smcOXOMJf7ee+8Zixlxx5Mc5zEcwfi7trbO6TyIA/5jrp3pkBkk8Nk4q/FdfD9T1XiGd4QpU6YY&#10;DnitM1uAgxyOgh39Xy8n39cREZGSlpbuWOcJzqD4bdm0aZP5TPhRAgF4UahPf8KigoLTEMfO1Htf&#10;QDkrX7jCkcIEjBb+5hoQ6D4KznBRrjoFTeFvFUaAsLRn0fYVtM60nfiC9xFNv0LIb1TXLMVvOOL9&#10;QrHxOB+w8wAZcfUII95txTjvKTBtTlIS9IutYqxxo10XXSRy4IEu7+0ONCLHMJKvv3Zd7FnffPll&#10;9/zs2W6EGmJdMHrZxtnPYMJ2IeD6kGlnrIVOQYvve/pQ9nbntmzZMiOgrFHjEY5DGFYu59544w1j&#10;ieKEhrPY3XffbYK6fPTRJ47FXPUjzpTOAG990nDi1Ib3/nPPPWemtUm32h6wlA844ADZbbfdZOHC&#10;hXLKKacYvjiztbW+7q13399B/6bMnr2HnHDCCfK//813OpKL5OSTTzYOeF/zwPUx4MZzjfORFkRP&#10;BUWtLQSS9oF3L4LS222lI1CPcPLyhasOPLTO4QrnqKjg6KypNwr89FmEpxdwRgy1roMB7f3mTFm3&#10;ZcU2bWmSyi8qJeeuHBO0ZeDUgTLk0iEycNeBEhbTuz8I9fvUU250NXbjOGN5s/zL5ha8zgPdhnsN&#10;RKPhphmlPPqoK+ZsC/vDH9y1bkKgboe5UPt0GxlW3Mcff+yMDj80lh2Ccfzxx5vtTjhOtYfObCPj&#10;TrS0B35DLb0Ntk9xr0xf63apdevWmWlqRBYLtLp6i7kHh5HTxgbKuHHjJSkpyekgnB7CA+WMVb15&#10;8ybjaMY11CvWMtPkiC/WO0Fh8AoHfCbv4fCGcxnW+aeffmqc4HTLl247ozlgrXOO7V78RroPnFkC&#10;3hs9erT5zFWrVpm6HjXK3QfOYGX48OFmBgBObKFjCn/w4AyJjR1g6mLt2u9MXcCRNXOuhZcveL+3&#10;tpHBmY4O8ePor73QeWsn3V5H3peAJ+JHU6H4461WIdyDRQiB1jcDDV/ecPbWdaDhrWd485pztAGO&#10;cGWgAW/fdsFe76pvq2T9VeulckGlRI+OlvTT002o1Mj0dvZ5dQHUoc6wMEij3uCBPyi7oxBwZpEJ&#10;ysIe77lzxXnG2t9m1i9Bg3L6PbMt7L333GxhCDd7utkWxkI/oxb+ppJ6ADv0PvD333/f7HlGTOiY&#10;6aQRZfYJI1jtoSMBz8x094HzsLUHGrqWYAG/gJa2sKPx7i0BhyttRK1WOkFfqKBQgsGCBfBWMVHe&#10;vvWunCnBIoTKWwv8vbyDUbzhqe2Dv+FF4TX8EUJ/ddzS2CKVX1VK/iP5kvtArkSmRUr6memSdoq7&#10;7t1TgJdXwOHBNrFXXnETaBGshQBic+a4U+fjxrX+x16E/qZ90j/xIzAjuHixu1ZAYVsYRuCsWSL7&#10;7usWkpD0sIPaDrsPHAuNPcZYnjgyIcgE/mDNFWuuO6DR+Jb20F0x6Q0oX+3QfLkTNAUr+cMPP5CP&#10;PnILr1evXm3WygMF5eotbSFY6huO1LN2zFhWHPnby43XCApiQgkG8Ya3cqaoFQuUuy/vQAuht76V&#10;M4VzcFV+HINJvH3rmvvw1qsOjvyJN+veNetqpOTVEil8vtA4qSUdmiSDjh4ksTv3nHj7Ar6EQ8UI&#10;feghluzcXVHsjsLy7g3x1t9Xf2N9ltrrC3oEfAEWNiFQn3vODYFKYeoBS5vpBqbQ2dNN4pF+7F3e&#10;WfTJY4M1xXQsU8dM2TLNypQt59ii5G8/NFY1ljrTzxS2IelkgTYgbTi85lxbDUg7DY7a6QUKyt17&#10;9Md7/vzn5Z//vFmuv/6vct11f5W//tUtL7/8spne7mv48tbX/qD1HOj61rqFK22FNWNdN+acL0fa&#10;CNZVsIigdo5YWxQVFfgiLNqmOWKJ8RjpvQQKWt9wpa7hrXUNP53yhbMKYzDUtXLWegbUsbYHXuvf&#10;/vg2VjVK0QtFUvB0gTRVNkns5FjJvCBT4qbGOTffelEPg/aBdpEsi91SRFpj2vw3v3HFu4OgYp0C&#10;daOFOuI7ve1Snyle63U9Dj6UL3B0wOTpZlP79de7ljczt4ccInLNNSK//a3IXnu5P9QOgj6ZQkeM&#10;id1NxitEGScu1mwJQHLuueeasJy+6704N+GERbhPwLariy++VH72swt/INxlZQXO7+uugdNJULwN&#10;STu5QEM5+attLz99v7Kywqk3R2kY2nvAAIgtWdsSBKYr8HL25a68vXXOay3bgm2dQocLbYTOmKPy&#10;A7QJqo/COQQdvnTOPPvbyn1bAB/aNW0c7spb65THRH96fV9FJZC8gXbsvrzhqyLIORUCeAeas/JB&#10;H7SdUJfwpWi9d4TcB3NNjPPqJdXG43zc7eMkdpdYN1hLD98jdUw04oICN3DV+++L06+K7Labq20c&#10;iUvib6DRWejvR51QP97ihbe++H297bDHflvc6lnfvv9+kbffdoUc63r6dHdPN17mTJ93sUHpPXb2&#10;NwY75Bo4TktMCf/GGRriRIXjGoFHiLfN3mA8n3dl0cYDHJ5wmGJLE/j3v2+TAw88TM4666em0mlI&#10;VHp5uSvgQ4e6a+Cc4z1tWF34PXsc2kAUvjWt3DhSvNfruUDByyUQvLsr4PCgg6Noh8M5ONHBICa0&#10;C20b2kHxd6DFGy6In/KmKG8tyl3fB4HmDQ/fOtf69K1vb1vhXCChbUUHeQDOXjHqCMQ4r1hcIZuu&#10;2ySViyslZkKMsbzTTkqT0JhQCQnt+R+GVKBffSVyxx3uXm/4s+RLbJK993bDe29r3VI31AlFf1c9&#10;7wt+V29ReP/2HuHWqTbLlzNd/sYbrks9awUEaGGdm4Qj3DSp1IhIwwd2EtyL3hdc+L391Ze3rerr&#10;Bx64T5Yv38HWwInixTo3gT6YPt/baWX77LOPTJ482Xhh+wtqgpWOZc51lJSUVOcHDzOVzw9PpXst&#10;Ji2AIz+I/h1oeBuCl6u3KPydCxS8vIGXm5ejv3OBAnxpI9rp6ANKW6EgKCoqcOXI353qUHoZcNdO&#10;E3h581p5A7jCORh4A1/eWnzrVutc7yPQ0DoHcNU20hl+BGepXl4tOXfmmHCpUcOiTHzz5EOTjeXd&#10;G+KNfiHaxCd5802XO1qGby9O1+wU7am65XP47agPrRN/bU37CX3uvIXBhW+BM9e3Cebk8cojCg3p&#10;PolEw3ZT9m8ThOXCC901gpkzXcsbkh1Af2f1x6BoH8F5L1feY0aGoq+91wcT+uQxQsAJzUlsbSwq&#10;tg/pObYZdSZCGKAB0ZDoGFhL42Hz14Hxt7+GFigoH2/Rh4Gi0Nfec4GE8mur+MLfub4GHKhb7Xho&#10;KyqC/jpm/tbfItDwcu+IN9dqCTTgAGetcy/vYODXFuBGvXrbib/+xB9aGlpMgJai+UVm7ZvgLIOO&#10;GiSDjhkkUUOczqkXgP8WoVHxNCfQGH0gy7+IN/HNu+kL7BfeuqFetL/VQZn3meGodajvU6hLrtNr&#10;KSr2foFC4t/DCOXxx9193Zruk6mFs85yA7Qcf7zI6NHuF7QD76BChVmLDiIovO99j6KiTeF9SocD&#10;jwDAqdreB2LNNCjWN+vha9asMdPjbCnD0u5MXHB+fBoH0e9oSN4GFKzQRqvF25DbQnvv9SWUJ8X3&#10;IfSHts73NeBB50E70bbS2U450KCO4dvfeMNRn006+v7CG8AVzl3i7XTi9QX1UvJGieTem0vQYGN1&#10;pxyfYoK19DQQIYL3LFwoctttrsc5S8CIN3FKsLyp+94CdULb1N/Y2z61b+A96pCcR3DjqNdSdABA&#10;4fn8QT2jikQmYiaWvXAs7F91lWuFE4mGZOWcu+IKkbFj3Q/rACreCDdijFHPa18LWsUdceY9Cv8X&#10;fnrfFB2UdKp99CEcan0Hcj+zBeqXziiKCGQ4qhFMhOAjHUErNNgqsCP0V96gP/Pmoetv3OGrnWJ/&#10;5L6j8CY9KN7meY/kmdcDpw2UwT8bLAMn97x4AxzUmC7/859F8OlF09gx9fe/u4YowtKXoL68Ys5r&#10;X2HUeqU9U1QAufYHQohaorAkG/nVr1zhZqTCQj43SapPvMvZJtYJ8HGIMR/JmAALmr/bAhyVF4ML&#10;7yAEChRec586aAkm9GkgF/aAs96NBzrAoxpPdKzwjrJddSYSW38CAxkimT3zzDOmXvgZiHC2//77&#10;y9SpU50G3ns94VpnZEvO7htvvNEsaRAdD89KnAzbw4IFC0xKVDKIET2N+O6AELGdSTfaFfRWIBcL&#10;i20BzymBWvIezpOqb6okZkyMjLpmlMTPjpfwBJSp9cIeAqkCeMyIa+50F8ZniwAtLAHzuoNus9eB&#10;eqiCdJkLawJ4l7On+/PPXYsblcS7nJsk3SP74nCp70J/CB+1prUoT32t4GO9sy/6NW193Q4byAWQ&#10;9pLc2Pvuu68pM2fONOFEOxLv7RGs/RPchnzb450nkdzZeNzPnz/fhDpFwHoLZCd7zRnxcmTwgyPh&#10;l2Ts6QCEZmXZg/8Hf3waKDgnWlhs78Bprfyjcil4tkCql1VLzKgYEyI1YZ8ECYtHAVov7CEQ3vv5&#10;59193nidT5rkprH+yU/E6UcDL94AoYNHl7gwn71okeukxpoAAo6HOaGmMdAIxsI6NzuTGLy3paZt&#10;gMvV6lfLWgtirdP53tkAvQded/HrAoo+tcC3BZ22wB0L0VFC93VvY+jQDpOCI8YIH+KsljUWMClF&#10;Gbxo7m3u4emnnzaJQx5xGjbnfPfGKwjkwr56xJNMZjgBcv0oZ7TKIAlB5vOwXBkgALKLcQ0xzRlB&#10;7rfffmaPPZY03/vBBx/Ik08+6YxO3VjoFALtAI2F/s477zgdyvNy+eWXmx0CWMiAwQeDET6XwRif&#10;QSx0ZliI/8498r4bC32t4UY9pKWlme/3Z71bC9wimNBc0yzVK6ol69YsE20tPClc0k5NkyEXDZHI&#10;DEcNehD0yGvWuLpGQciJqHb++SJHHOEapf0SCDf5GQgXx5Q5W8M2bXL7UZZRjznG3RpGBJpeVlHq&#10;mIKdxFepeHeEHToW+rag0wJ+8MFuw+gLkFyXUWQ7IKHHiy++aMLI3nrrrUbg7rrrLhPQ5rLLLjP7&#10;4BEzLFqs70cffVT+8Y9/GGGLasNZA6G9+eabzVT2t99+ayLVTZ8+3eTXRjDvueeerclJmN4GJ510&#10;khx44IEyd+5cI/BtCTgJSxBp9uiTgQy+hx9+uPku9vJ7Bfzqq682Yk02NZYECI0bHx9vhJtBBoOJ&#10;66+/3sS6R7yZgn/ssce2Dgxmz55t/CI0yYsXVsAtggUtTS1Ss6bGrHtvvGajhA4IlcEXOoPacwb3&#10;aIxz4HRlZmbZ6QKM9e10H8YwZXULp7UOUkYEJ1iEZkF6/XrXSY2ALHibY6AwMmE94PTT3aQjmMRB&#10;jB16Cn1HBNm2yBqGdXzvvffKbbfdZqxRnPcQT13rxuJFMPmbwQiBbtoD09b4DpCSEwFFOIlcty3j&#10;Mf4vA40lS5aYAQGzAaQ5JaXoUEbJ7YD/y0wDYsz6OsKN5b1o0SJzb4sXLzYW/G9/+1vzEFx77bXm&#10;fQTdwiKY0VDYIMWvFUv2f7KlpblFUuemSurxqTJg3IDWK3oG6Bwa97vfuVvFyNfB7in8uo4+2p1N&#10;7pfA6uaGLr1U5G9/cxOP0J8QRc0xZsyUOZ55QS7ewYjtT8DZbuBYvH1S2JPYARBa1v0PcYbPOIAh&#10;aCNGjDACruFQscaJcY5lfLozEsXyVmFvC4ifDgJwBMRKbStnd1dAnnKsXgYdTNEzBc9Ud2ec1BhQ&#10;MJ1OIeIeR2YCWC7AefHtt9+WO++8U2644QZzRNARdwuLYAWR1grnF0rBEwXSXNcsifsnmqnz2Emx&#10;EhLRc9O8eE2zx/vGG93ZZfIV4ceF5hHeG09opnn7DZibxn2e3KZ/+pO71v3tt+7iM7Oof/mLyHnn&#10;uZlXiD5j/Wi6he1PwPfYw11L6YvSwfq3gqlk1p+ZVsYDHzHkb6xWkrS89NJLZrpYHfw649TH+jhW&#10;MZY6n8+R9Xbg7/8zRd8Z6xyx1XV5HUQw0OiIE9fy/3QKXWcIuD8tcMay32WXXczxaMesYGrewiLo&#10;wBppU4uxvAnUUru+VgZMGGCmzuN2j3M9znsI7PF+9103mxhRQ4lbgg8XGcWwwJOTWy/sL8AHiUQj&#10;TDOTZYVpc9YF6JvZKkbM18MOc93oGZlYdBvbn4AHIXBgW7lypbG8mVJXi5S1YDdl6Idm2vyggw4y&#10;Vm9ngGAikhxVaNVznQECfgFsT0O48RrHyu9MxDtEl/+H5ayCz5R/Z7zilQ/giOjzGbyGE+v9pJJl&#10;rZ44ABwP40G2sAgyNNU2SdWSKsn/b75UfV0lkZmRJlBLynEpEp7s37m0q+CRQqzZ242nOZY3wFHt&#10;ggtcf65+I970FYxEli8XefVVFotdAWd3S2amyLHHulPmP/+5G8vc6Wcsth1WwHsZCCnT0uyZnjdv&#10;nsyZM8dY4kwnk171L3/5i5n+JpkL4olXOf+nM9ZyW2CQgDXOlDzfxfczVY1neEcgPzsDDrzWmS3A&#10;QQ5Hwc7837bA7AADE+6T+960aZP5TPhRLCyCCYRJrdtUJ1n/ypKKTytMbu/kw5JNkpKwqDCjVVq6&#10;C51hZhs0mTHZ680s8oEHug5sM2b0bGjUXoUzwDcZVpgi/89/RK6+WuTpp905/913F7nySnch3xm8&#10;97+1gOCGrclexrJly4yAIl54hOMQhlCzFo7DGPuv33jjDePRzXu/+tWvjLW+LYKJtz5b1HBqw3v/&#10;ueeeM9Pacaw1tQMsZTLDERlv4cKFcsoppxhOOLNt6/r6HnvsISeccILxtL/ooovk5JNPNg54ROOz&#10;sAgm1G6oNR7nTJ2T2zv1xFRJPyvdTJs3OcKr0b1aJ5u6BWaUSQP605+6CbdwUDv1VHdpePDgfuTP&#10;hXjjeXfrre7U+KOPunlOcZ0ndBxOaqwHtG5ntehZbH/byIIMbJ/CimX6WrdLYXmz7Yo1Y+LCM72s&#10;a8y8Zi1cs7f5A1Y1ViyOZqwrI/ZYy0yTI75Md693Hiq8wgGfxXs4vOFchnXO1D1OcLrlS7ed0Ryw&#10;1jnHFD+irvvA2WLGe0SM4zOJJAd0HziDFeLdMwMAJ7bQMYXP36zTUxfsX6cu4Mj98x68fGG3kVkE&#10;AnVZdcZpLfu2bJOshEAtGWdnyMCZ8SKO9Y1486jii9XG49khNm92Z5mZNke8ncfH7KJC51gWbiP8&#10;Q3AB2XCeZbN4z/SBY6SYPW877eTud2M7L+FPWRLsFzfUOdh94N3E9hZK1aJ9WAG36Gs0ljdK4fOF&#10;kv9wvlR+USkDpw6UYVcOl4Gz4yUkPsIYm1jehGdAk7ozE0y0UDawsMcbzSNmCc5q+HIi3t0dFPQZ&#10;qASmD3CZZ/GeI1HUnMG4yarCwj3Oagh5G3Es+jPsPnCLToGgKVjJBFjxltXOw4L1bmFh0UNgPbuh&#10;Rco/K5ei54uM81rMuBjJOHewxM5wLO+4CMdI+H7aHJHt6vQ5ljszzQg3s8yOBpgdVPPmuQJOaNSg&#10;Fm8W7UtK3JiuhIe7/Xb3RrgpYrySeOTyy91Yr5Mnb5fiHYywAh6kIOIZ0db++te//qCwX5zpbQsL&#10;i55Bc0Oz1GbXSs4dOVL+SblEpkdKMrm9T06T5lbxRr8QbaxuSlcEnP/PtDkprlkqJjQqs8vnnOOG&#10;ksBJuzvWfJ+B0Qdbw7C4//lPV6jJ2c06AtPlRJ5hAzve5SQesegz2Cn0IIVu+/L9eVizZp1cg8Bs&#10;r7BT6BZ9AZ6v2o21sv7P66XszTJj0qScmCqZVw6XloQojPOtQLTRLEpnBZzHl6ly1rsfeECEKMJE&#10;N6YbO/LIfuBpzsiFTGHcACGqWedG0A86SOSss9yN6mlpbr7NHQB2Ct2iUyAgCsFUiITmLXiSb+/i&#10;bbHjAsFDMyh9ARzVCv5bIGVvl5lIa0mO5Z14Yrq0xEf+QLwBot2VR497eO89kTvvdGedWfki7Dfb&#10;offfP8jFm6BQbAu77jo3khoL90yhk3SEfW+cw1GN6YMdRLyDEVbALSy2YwTr/Bq8KKwr4xeFUUc4&#10;UQrn+gJ4nJe9UyaFzxSaeOeJByWZYC0Dd42V0PAfmthdmT7nvrinN98UIdQ/0dXQw1NOcde81WgN&#10;SjDqYHfJM8+48/3EMF+40N0Gxujjssvc9W6my7kJa0wEFFbALSx8oOJCUWuQ18EIX56In4oiRd8P&#10;NJSjlxtrwxTEW4uKd2enqLuLpoomKfvIEe/5hbJl9RaJdUTb5PaeHS+RcWE/WpOGT2ec17hHYpp8&#10;/LGbdAvx5l6ZNmfpGEftlJTWi4MJ/BCFha5X+ZNPutMGHAkVh1c5nnYXXuiK9/Dh29XWsP4MK+BB&#10;ANa72ZvdGXcE7ZCDoVNuC+z9Jhwr+99zcnKlrKzc6ZyJLhc8vL31qEVF0J/QcI5rggHKFY7KU4UQ&#10;C5YYQBT+5rpAA77whKPywyJVjvCHJ+KI8zJGXa8JOL91U4tUfVMlhU8VSvkH5RI1LEqG/mKoJO6d&#10;IBHJEVvrFqjFzbEjL3H+H9Pk7O3+wx9cC5x7IzTq738vMnOmu9sqqABpfgwCNb39tuuQxvouC/dk&#10;DGNzOqHhLrnE9S4P+n1uOxa2CwHXDlg7traKdngU/tb/E2jccsst8tZbbzuiV9suZy/vYEBbdZ6f&#10;XygvvfSKyay23377ys03/11WrVodNLzhSMfqFRPCOFMwODiqwCA62oH3mqh0EtQfvL18vUIIV20j&#10;8EUMu7PlqbfgbcO+gGdf8G1pbJH6vHrZfMtmKfuwTKKGR0naSWlm6jw8OdzUrw4otA51z3dH2kXb&#10;IZ454k0IcJzdzj/f9TRnj3dQghHHW2+J/Pa37vQ4ow9u+ic/cafQCQ3Hnm67zh2U2C4EnAeeogKh&#10;wuJbFN4OIhg6txNPPFF2332a01FEtskZ6H1qCQb48qVERkbJiBEj5eSTT5Vdd93NeM6zUyBYeCsP&#10;uKqoqLB474MOm867Vy3CLgAOXiHxctXCNfBFPIJh0AHgoMUf+qqesbxrs2pl43UbpfLzSgmLCzMx&#10;ztPPTJfwuHBpbgkx4k1bgAd1qNwo7XFjl9Ujj4jccYcb14Rp8iuucGecR41y/3/QgIbCaA8PO9Iv&#10;33CDyAcfuCNCkgsRy5ysYaxzJyV1fPMWAcN2s40sM9PdRuZvdO8F7VDbYl+1SbKPEYDl22+/dTqH&#10;JrMtaidnVDuZKSkJkaeeesp5yEfLbrtNNvfy5ZdfmJCjLS3NEhMzwIQcxQN98uTdnE451HlvjSxZ&#10;ssSxvGqdDibMJCAh/CrhTN9//32n44k0Gcgo5Baf5TyIhD9FSL0g3jn/h7SkZEqjKZDEhM8l5Cp5&#10;wPkeQr8SRpUY7uPGjTMhV8GmTZtl2bLlsn79OqcuQ0z89ZkzZ0l6eoa5nmWB22//twwenCH773+A&#10;TJ06xfy/zqA3t5HRRuikvWuuXtAuEBMtfdVOOoLyVivR98lFsL28Aw34UeCsRQdJCq94w7/X4Hxn&#10;zboaN0zqrdnSXNssg44eZGKcJ+6XaH5kZmS0XuGDIQon5euvHaCDLB2TuwO/L8SbmWcc1jBiibTG&#10;QKCz4Lt6tb1hcTvPs0n3yb5utogxdeA812aBfr/93DTJhEDt1R+kfyLYtpGFXU0WjX4AEnOw1xux&#10;8gKhaGpqlrg4N4BA5YIKqf66SmpW1/y4rKmRWoq/97pRmrc0S+Tg9p9O8mCTnIQsXGTeYsCBMNXW&#10;1jkP+jATU/yqq/7sdBbRMn78eBNr/OGHH5TNmzdtjR2+aNHnzoPd5Ij+zo5obpQFCxaYSG18FjHR&#10;iVmOyCPmd999txksEBudgC9r1641MdGJw+6bzOQj5wEmmQpgAAAefPBB83/ZxgZ3AseQ+pRzHMmW&#10;xuCjocEdLPAZJDopLS1xBLvWGYiMMuLPXnXin3/88YeG26hRI03c886CwQT3z2f4Djy6AzpGildM&#10;KL5Q8VZRCbR4e3mrcFN8QV8LZ+UdaCDUFLgicsqZ+qRwT3BG3HpdvB3UF9RL6VulkndfnpCsJGHP&#10;BEmfly5J+yVJSHjoVp7wYlCh1jdQzr5g6cJ5/JxnRJznTpzn29XBE090/b06CgPOd+lRBzaUtr5v&#10;m8DNOc+v8Sh/4QUedHebGIPjvfYSOeEEN7IMUdU41+MEtg/QX9LvHn744a1nAot+OcTShk6n5m34&#10;lA1/Xi/Ljv/WfznuW1l67LfybQ8V1tE6Aqk5yUaGkP7iF7+QP/7xj84Ad3cjhp99ttC5hxbDG5SV&#10;lZrR3VdffSk/+9mFcu211zkD4v2dBpPvXuCYEe+8844R9TPOOEP+8Ic/mHVmRPw9psNagfAee+yx&#10;csMNN5jpeUSZZCW+mDlzphF/kpIwM4D1/9VXXxlLG7HHGmfQod81e/ZsWb58uXPNEmdQssrkMUec&#10;b7jhRrnlln/Lz39+uTMIcQcCPP/BMICnbmkjtBUsbjpdLC36M+Dtp+CrllegxVvbsy9vhEbrVvmp&#10;ECIWKjqBgtY3POFL4R7gqnULTy/n3m4n7O8u/6jcbBerXl5tBt2ZF2dK4r6JEhIVavhSx3DXNtBR&#10;PdJ+EGy0kDVvIooi3sQ2IeU1Guj7Gfqbah1RLzpw4Pu97bLHwJdgYTtGgwkFd801Iv/+t7une/Ro&#10;kfPOc89xTLPbwvobevnR6XnQ8GnkOO9QeM0DEaxAABFFLNVzzz3XCO59991rMnchzLqCQQeHdZud&#10;nSV7772PpKQMcqzPGBk5crjJOsYUNVPbWO+k5CTtKKk+/+///s98NkKsYIqb2QqsaKxexJupcl8w&#10;bU42M97HSiczGkFiCCDDd2HpE4/98ssvNyJ+2223mfth8EEaUKb1WeOOixto+A8cGOt0yhHmtZZA&#10;gWql76J9IH7aVmg/QK0sBIXXdNyIiU6bBgraufNzwZuivKlP+lcmJCi8hqtXFAMJ5U1d+wo3fH3r&#10;mtIXbYTEJKQHLfugTCIzImXUtaMkfla8u+7d2p/AFcCV0hGvFSvcyGp/+5uY6GosF+OsRihw74SR&#10;9/fke6gXfw6I+njy3T0GvpzFeeb2yVvKtK8zAHc6B9e7jhsgqgzp0Cz6JfrNGvjFF18iU6bMcATw&#10;bNMutZSXFzjvfh9KtXJhhQnKwHs8hL3ZQUQNjTIZi9oCHLBSsZpLSkplzpw5TucV6pxvcR7yGEdc&#10;042Izp17ghx88MGOZT6tVYwrnefqfLM2zTo1cdERS/7/v53RM9PZ5NRW8Hmk+2SqmRWRPffcUw48&#10;8ECT5pPBwz777GM+dyprWz54+OGHzaCAtW0GEEwPHXPMMU5n0yDPPfe8U3+h5v8zGOB7cLSjrj/4&#10;4H3Jytps1vG5nntVaL0zaLjqqqsM9/333/9Hyx/tobtr4PBQy4aOk8I5CsKhoqeFa7kGvvpeoKAd&#10;PZwovrxV/Ch6n6AzgtObUN7eOocPfL28Oaf3BHq7rlvqW53Wrt0oJW+USNjAMEmdmypDLxkqEakR&#10;0hLmOq0hqnDq7CwGe7yJb0IWzbIyd+kYA3b2bDfeif4WfKb3N+W13rseveD/aT3pZ3iPvue1LfiF&#10;8xybPd0vvSSyaJFrgUMOssRwpS8gjS+jDf3QbsD7eyv3tsA963339m/fWcCnM7evvFkDX7ZsBw6l&#10;igjgFHXPPfc4D8F/zZpvZ0AF0lC00+Ih03UqfgAtCXvEy6BjBvVJaU+8FcnJCFCiw73ZCCjWNXm4&#10;d911krGyQ0O/bz1YsMnJScYSZm0fEUVUsXpd8Yww09sIIjm099tvP1Ow0BFwBYMELPbOQNfG33rr&#10;LTPQ4G/Xek9wBhiDjWW/yy6TDG8GBrvttqvhPXLkCJMVDRFnyh5wbG5u6tQD0VugndBGtNME2lbU&#10;UqV4hZzX+ncgQftWIeQ+4ANvFRYVQ23rvOZcIOtboc8mvOHk5a2cAUet994E28VIUJJ7X66UvVcm&#10;IeEhknRgktkyhhUeEuESgjfQumyPF5b2+++7y8dsF8OiRgsZS5NFkxlo72/Ba4p+dkef7227fLbv&#10;kYK1rq/hzv/ZCk5g2uNRfu+9Infd5SYeZ+1bRxkUNqazry0m5oeEOwnlCRflozw4altQ3ro8QNHZ&#10;Bq33QEA5ws2XC+/p/fny5xhI3v7Qy4/Rj4EgLXJGhIj3448/3mkBBzR+HgI6Be0g+FsfFG2LHLm2&#10;G22zx4FDF5Z0VVWFWaf+4IP3nE7gPfn66y+dumBdurXlO0C8x44d4whjhZm+xnpnTRwvdqa28S7f&#10;eeedjePbG2+8YdKL8pmff/65mdbuDrDSsa7xkF+/fr3xVsfqTU9PN85qTPN/9hlpTeH+vnGo417g&#10;mZAQb6zkd999x+H6gSxe/LkUFxcZIcexDcc93meNHY7MBvQFtC1ox0l7UfH2igmgnXCuvY61r6C8&#10;tZ1rG6f48tbrvOcCCS9v6pmiz2Zfg8FuXW6dlL5ZKnkP5UljZaMk7JVg9nrH7hbrEG290IG3jfjW&#10;sYIOHReSzz4Tx/Bw173p4EnEhd8XO6+ccbVf+Pst+VvbnPf79Fot/O29RsUFEaHweisYXRACFcFG&#10;vPGqw8Ocgf1xx7mjDMQbIXee9+6A7/MVNgrn4ON73l/hfa7/Afc+gtYd3698lLvel96DFq4JloGH&#10;P/SpFzpWKB35Z86TgCCxzsrUqtd6bAt4oQ8bNkSmT59iHjZt2FiqfC4iFGyAH97YcGtubpFHH33Y&#10;iPKCBZ85A+UtxtplvRmhGzt2rLGkk5KSjGX7mjPER8RxgmM7F1PciDdH9Q5HxPEEZ7sYdch1iOTI&#10;kSNNYeqZ9e1XXnnFrJfzvi/gl52dbQQcy/s452GHU2zsAMOFafBXXnnJsdDfdH67hQ6fQuPMxto6&#10;AwlE/8knn5SPP/7YfA5e6Di2ffLJJ3LNNdcYAafw+dzLkZgsnQCdcHe80KlzCu2DzrK9jhm0dT4Q&#10;UO4qgO3xDibAUcUnGHg3VTVJ6dulkvX3LKnbXCcDpwyUwecPlkFHDJKQsO+JwRGu8G6LM50+2si0&#10;OSmwEW/aFWHBWUZGDzt7r77fR515wXmMYupQ61Kv1cL/oejfIc2NEsLWMCKnPfGEu6+b12D6dJFz&#10;z3WDtDh9jfPAuue7COqAgsipqHlF2PseIqeiqP9P8SPunay3ngA84AQ/FWPOwUfPq2jrPXj5w5Vr&#10;lyz50ulTg8cLvU/XwLG+6ezxZGYa+bnnnjPezQhXR+jP6UTx8GawgmgrsKYRJ6bFqRf2a/M31yK6&#10;TIHzmqntF5xe44orrpBdd93VXIOA81kMXPj5+CxEjs9C/Pmbz2NbGXWDcCLKvO8P7Ndmqpypd0Rf&#10;s53x+bznDfPKe0y562fzHmlP9T3EmyMcCRHLZ3AvFHgxKOgM+H/dWQNXQLcvOwiL4ADttGh+keTe&#10;m2uc1sKTwmXsrWPN9DlhUrsKmjYhwZk2x6ClYyfaKLuu2HmJmHcX2vPymRSAsLU+fj+AXuuFad7r&#10;17ne5WQLI9E4fQzJxs88050qdwbyTqfR7YfBK268Bv64KPgahE6P3tcclYYe+wLwhj8F7l7+ysP3&#10;nHKn6GCD18G2Bt6nAv7YY48ZsWJaGTHh79///vd+BZy9zFjqeDsDnLnmzZsnF1xwgflb0R8EvCvg&#10;fh566CFzRKT5eYYPHy4XXnihseQRzh0B2yrgFjsmCI+KeOO0FjogVIb9ZpikHJMiUZlRP7C+OwKd&#10;Pl7iOGo//7y7ZZppcpy2jzrKja6GLvYEvKKCUHQobigqS4940VGwuJnjJ/zbsceKHHigu5+bGbcu&#10;zF55AR8GFWqNUh9tKQV8deChQq3n/R37AnCFs94Drym+gJNXrJW/l7P37x0yHzjTsOyDxnmNDnm3&#10;3XZzKqS1RtoAlhyizLQxBfHCQtzegeXMdDr3PMl5CPEAZ7oG57UdRbwtLLqK5vpmN7f3kwUmy5jx&#10;OD8h1Yh3ZHpkl8QbS43cHmQTw7hdtsw1ZNmJRWhU9nv3lHgDukKveLSL7GxXtG+7zSVIHHOUiQV5&#10;0p2Rr/SAA9yMYd0Ub4VyYuKOmQYKrxFqCt2RlzN/e4v3njq8rx6EDj7U6lYB9weuhSv35Xtveg99&#10;yb2r6BMLnHVq1mFxuGKNFIFiHzRrvz9zhrQHHXRQh1G6+vMUukXXYS1wi86ipaFF6nLqJP+JfMm9&#10;O1eatjTJoKMGydCfDzVOayGenR4dgSlzgrKQSYxcHhi2OGyz5n366a5PWJ8D9WFqfM0akU8/dQWc&#10;LWIAcoQ/ZbqczegsovcSUAq1bPW1FoAABoPgwUdnDrz8gPc14G8VbgS7I+yQFjhruXibEzHsmWee&#10;kb/+9a/y6KOPmopgjzORyiwsLCy6DKcDbihpkPJPy2XzPzabkKmJ+ySa7WI4r3VFvOn02cwxf76b&#10;34PXxDJn2hzru8/FG3VhROEYKSa9GaScvtOk/YyNFdl7bzdbGIvy++/fq+INEGYEGrFD9LDI2d2B&#10;oU8JFmsVDvCDE1XCbAlH/ZsjvJU/vIGvuPcH9ImA461MFDLWdvGeZgvZn/70J+PIdtlll8m+bKK0&#10;sLCw6CKaappMmNRNN2ySptImE5sh9aRUSdiv67M2hEb9z39cb/OKCpGdd3adukmJHZBJIOZ/2XpJ&#10;uLdTTxV55RU3LCqxyyHmWINmA3qQzFAF9VRz6+CDgqWtU+VaOBfM/NtCnwg4a9d4LhOAhP3FeESz&#10;pst6L2vbPZGswsLCYscC6UFNgpLH8qR2Y61EjYiSwT8dLAl7J0hYTCfmQ1tBOFMmAW+8UeR//3Mt&#10;cWal0c099nCd19RK6xNgCuI1d8stIldd5XrR5eWJkL2QLWF//rMI25iIrKamr0WXgWBr6a8IyC+P&#10;gxrZr0466aRO7QG3sLCw8EXFwgopeqHI5PZmixjinXRAkom01lkQCpUEXeT3wMDF6MUHjGlzZqUH&#10;Derc2miPgIghG1qTjjAN8NhjIosXu9Pl7Oe++GLXi46YrfgM9WflsegRBETA2cuMgM+dO9cKuAMc&#10;+kj9ia/A9gACy5DulCAzRIsjqAsZ1NgbbmGxrTBOa5vqtiYowcM86ZAkyTg7Q6KGRHV63RsHNcT7&#10;0UddrUQP2YHFFuqjj3aN2z7RSLzCsLAXLHA3neMgxdF5jkwwljPOELniCjdP6dix27b53KJLwMe7&#10;vqle8qvzZUXhCsmt7Hzk0L6AnXsJAjz77LMmdacGROnvIHb7U089ZRKZ/OUvf5Frr71Wnn76aRNe&#10;1cJiW9DS3CINxQ1S8FyBFL9YLA0FDRK/V7wM/cXQH8Q47wg4dRMalaijDz3kaqLGNcehu0+sbqbK&#10;GdTm57ue5TipERiTjGHJySJz5oj83/+J/P73btQYu9TYJ2hqaZLaxloprys3wr2meI288d0bcvui&#10;2+XDTR+2XhUc6DfZyLbnbWRELCOwDb4AnU1CEsxgtwEiTqY1/BwICbt48WLjzPhb1vA6AbuNzMIf&#10;GooapPS9Uln7y7XG43zQ0YMk82eZknRQUqfFmx6PWWqEm91YRBhlhppc3mTWxDO5T0AIVDKF3XGH&#10;e8TbHJdppgGI07rbbiJELuwzQhbNLc1SUF0gX+R8IQuzF8qinEWyrGCZbGnYInVNdZK8IlnmJM/Z&#10;MSOxbQv6s4CTa5sY8KT0hCvOfLNmzTIpP3Hwu/76602qzQMOOMBMM7/55pvGIkfEcPJDwEiIwvsE&#10;c+G9d99914Q/Rfj5HD6Pz37iiSeMaBI+tbCwUIh1TrpP0n4ioF689NJLxupnOYOgMTQF4qvzucRc&#10;JwIc30M0PAYZxFKfPn26HEb2BgdMkzM9vmTJEnMfLIfwXSRIIXQsjoucX7lypbz44otmmeBWNtd2&#10;AlbALXzRVNkkJW+XyOZ/bpbKBZUSv2e8ZJ6XKclHJXcqTCo9HdPmpMd+6inXcY0VPJaVKWwZ6xMj&#10;F+EmwuTLL7uZw777zjX5iUjpPD/Gc270aHdk0WcL8Dsm6PPyqvJkdclqI9TLCpfJutJ1UrSlSIq3&#10;FEtpbakR7xEJI2Tn1J2lYVGDjG8abwW8q+isgD+y5BFZX7revO5t7Jaxm8zZaU7rX/6BGCK4pOok&#10;hCwg6UdycrIcccQRRjxPOMHNB37iiSca65XGQSYwxAtLljVyttqdeeaZJo48iUEQRmKLk6kMq51U&#10;pXyW5qZBRHEWJHc4SUGIOY8ge0FwHSzj8ePHy6mnnmoaMxYydTlz5kzzucRh52/im1PXCOs555xj&#10;Zgvmz59vIuxxXwwU+D62BpLRzAsSuLAWzuexfbAzsAJu4UVzQ7OUvVtmsosVv1oskWmRZtocCzx6&#10;RMeq6zQnE6CFZF2sd5O4ixgozFJTmKHu1ckvullI4F1OMBbnmTBWN5vNWedmaxhbwnht/YJ6DU3N&#10;ziCwtkSyKrJkY9lGt5RvlE3lm2RD2QbZXLFZKuocYyU2TYYnDDfCzXFk4kjz+uP/fSyVWZVWwLuK&#10;zgr4wY8cLO+sf8e87m2cuduZ8sicR1r/8g8Ejr3vWN9EncM65jXWMWKHaFMQcCLSIajsk7/xxhuN&#10;FUxWMqL/kLWNjGLspSdfOJYu2/EQfCLcqQgj4Igp12J1M33NHnyyuZEMxQvWpO+44w5jmf/yl780&#10;1v95550nxx57rLHIsa75bD6L7yINLNnOGEgg4FjwWN0XX3yxEW9itzMjoElTaFr8PqSNJQY+ucu5&#10;z87ACrjFVjg9VNWSKsm+M9use4dEhkjaqWmSeYEzcBwZ4/Rirde1AbaFrVvnepk//DAzR+I8C25k&#10;NTJt+ow3ex7sU3OedzNqIJE46934gxCr3Bmom/jlzrNv4rXaLWE9CgQbC7q4plhKakrM9DhCvaJo&#10;hWtxO6WyoVJiwmMkOSZZBsUMMuI9IWWC7JK6iynjB42X2MhYCQ0J3TEjsfUlBg0YJJlxmX1SEqPb&#10;SALsAdY2+bCxom+66SYThY4Qskxxe7N8ASxlptsZqJC1C5HEukVMsV4RWD4Pa/auu+4yn/XII4+Y&#10;lJ7eOOnEmic0re6953P9ebgzLY/Y4zXOQIApcf7m//BdRMhjsHD77bfLddddZwYBTI3zeUyLM4vA&#10;TAHiDTS7GkCAuT8GAFyL0CPgFhZdAXu9G8sbjeVNfm+c2BL2TJBhvx4m0cNxE2+9sA1g9OLgzZo3&#10;S81o6LBh4gxYxRmY9rJ48+UEXnEG8Sa8G9vAnOfWWN2Y/3iXk2AcowQiVry3GfSnDU0NUl1fbQQb&#10;y3pxzmJ5cumT8pcP/iLnv3S+/OL1X8jdX9xt1rcbWxqNhX3AyAPkgmkXyE2H3GSMshsOukHOmnyW&#10;TMucJnFRcUa8gxHbnQXOugXOBn2BAREDOhRxpo/JlU01YwkzFc1rBBeBRvx+8pOfGMuUrGxcS0rQ&#10;888/3wgsWdgIN4uozpkzx4gp4kqubQWfh/Bi5WKBY9mzLs5UNhYzCVGw+plm9wUe8CrGpDFlWp6p&#10;fab+sbD53qOOOsq8z/cwdQ/v//3vf8ZCxspnNsAXrJmzdHDLLbcYi55rWEPvrJOetcB3TGhvpM0E&#10;j/O8B/Mk975cqcuuM9vFRl49UmInxkpIePttCcvbeSSMYzeGL+vfTJVff7273EyAll5dYubLSSD+&#10;9NPuFjHnmZL0dJGTThLnoXed1Bj8Ity9On+/4wDhXle2ThZkLTBlSd4SMy2OJtQ31kt9c72xsiel&#10;TpLZQ2fLrKGzZMKgCcbwiwqPksiwSIkIjWhTsK0F3ssINgucgQUijUhinSKECBICjhB7x09Ep8Ny&#10;ZhodK5f3iSGP9c51TL8jaABLHHFlahtR5VpFZ0USTJw40VjqOM6xTk8WNKx+PhvuTMEDeGtGOLLL&#10;MWWP4HNfmuecI4MpLHrugcEGgwHW7+HdFV4WOwZo/po5iibMbDOGK+fxMi99u9RY37WbayXxAOf5&#10;OCtDYsbFdCjepAJ1+lkTJhzxxhAmQAu7shw7oPfEG+KlpXiIivzmN26EGNa68SQ/5RSRm292PcyJ&#10;quY8T4aEfS66BfrEusY6WV64XJ5d/qxc8/41xsK+9NVL5dYFt8qra16VlUUrpbG5UXZO2VlO3/V0&#10;ufngm+Weo++R6w++Xs6Zeo7sM3wfGZ00WlIGpEhcZJxEhUUFrbXtD2GOxeZ6PQU5mL5FUPDW9oJM&#10;Z1hriEswAouWaefNmzebqW48thE3nMsQbISRPdJYy9OmTTMij9c34sjUO05rWNYIJlPjfB7WLaKO&#10;eOLdjqMb5xkoEDwFZzWyvjENz5T8gw8+aKx/f0FzsKZJ8/rWW28ZYT7jjDPM/2ewAOAAV6bTsaj5&#10;LmYG4M3sB+vo5G7nvljv557wNidpDR7sfCfXwZV78nVwaws8nAximJaHo8X2AfSNgmhTsJK1INwY&#10;o2hac2WjSVBCbu/KRZUSt3ucpJ+WLskHJ0t4Qnjrp/mH83gYzWS9m9CofB87s5ix5siEDt/T40C4&#10;STry3HNucdq/GZEg1gRhwereZx9G9XZrWDfQ4vxDsDeXb5Yl+UvMnuxX1rwir333mry77l35aNNH&#10;8nXe18arHOMK0d5vxH5y5Pgj5fAxh8sBow6QvYbvJbul7yYjEkeYNe+YiBgJC+38SO5L5/elPyPF&#10;czDACngvA2HFSQwhQuT48fEc5xyijOAhoKwl40XOfSBeCCWCx1Q21jr3jVPbsGHDjMgjlljhfB7T&#10;54gu1jhr63igI7J8B+vQTEUfffTRRtB9gVDzHRSsb7aqaZx6ZgoQT/0uLGu+Gy58F1ypf9bO4YqF&#10;jUBjiSP8XAN3/h+DDurC9/drC1bAuwZESsFrCoKIcRdoA0+5UHyFW/8GiKrTRCSksVkqF1dKwVMF&#10;UvxysQnQYraLHZ5sIq21B6fJmOhqTzzB8pA7GMA/jJU3xLvVXaPnwM0xfcBWsI8+cr+UPWrOgNUs&#10;thOPlT1qTJuTHYW2bC3uTgPBNmvZFZtkVdEq+TL3S3l/w/vy+nevy0urXpIXV79oIqRVN1RLfHS8&#10;cTibOXSmHDrqUDlq/FFy7IRj5dAxh8rkjMkyNH6oWc8OD21/ANgegk3At7s18P4O7oV7Yq0cixiH&#10;t9dff11+97vfOQI+3hG03k0ZGCzoyzXw9p4AfS8YhFDh5auvOXoLYskRn8JAztIqFzROrWx/ICMU&#10;RmmYI+I162sk659Zkv94voRGhkrqaaky9NKhEjO67bbP9zAF//HHbkYx8nmzjRr9/MMfWCpy66JH&#10;wQ2xpzsnR+SBB0RefNFNaUZ7HTXKDet2yCF4i7b+B4uOgNd4Q3ODCV/KunVORY4sLVgqC7IXyMKs&#10;hWafNlPiiDDT3dER0TImaYxMz5wus4fMlt0H7y5jksf02jR4sK2Bb3cC3t7d+L6nnVqgO2Yvr+zs&#10;LPnb3/5mLHCc2XD82m+//eWnP/2p0wFFOlxDgpK3F/7Ocw6+WjpCbwo4XCgqJip2wHtez8EXyzCQ&#10;QgiUG7qhr718vVDOCGOvTBd3AXDEykZg1dr2Ao6IazhT5/VNsv6P66VofpE0VTdJwr4JMvaWsRKV&#10;HtVupDX8w9haTTRSMnDiKnLUUW4UUnZrGcu+J387Kh3vcpzU7r/fdXVn4Z1tYVjbpP9MSXEjq9Fw&#10;LDoEUdCY/v4m/xsj1p9lfybflXwnZTVlrhOaI+pcMz55vPEOnzVklswYMsNY1jgU44BG2RYLuyNY&#10;Ae8mOhLwzMz2Bdz3PA+zlkADbspvy5YaWbVqpZmaxgJnChnHtmHD3CAswcpb4fu3oqu8e1vAERJC&#10;z/vegy9/+t5gEG8FuuG1Zv3VN1yNIAaBeAPlTOG1F1q/cG0sbZC8h/OM01p9Tr2Jcc52sYTZCe2K&#10;d3a2yNtvi9x9t+u4xnZq9nfjM4bXOZ/do2APNyY+hdGC007NNjAiFDJfzyZzps+p/GBoNEEKLGmm&#10;x5kaX1q41DijsUc7vyrf7NumcE3GwAyZmDrR7MlmXXtI/BBJHZBqvMmTYpLMHu6+cpC1At5NtCfg&#10;9fXfW+C+HYQv9HfmGCzPlopIR7+Ect4ReCPgOP2xjt6bAs7RH3/6XsRFrcNgADxp3/BWK9wL6tfL&#10;OdDtROsZrhy9zybv6Zq3Ee/iein/oFw23bhJatbUSNysOMmYlyEpP0mRsGjnptrAmjWujrJTi7jm&#10;7JQkshrZxNDRHqsDboBtYYsXu+FPWe/my7kBQp8SRW3vvUXGjXPn7i1+BMS4qr5qa/QzxNpEQSvb&#10;tDUa2pbGLZIQlWCinuFoptHQiITG62EJw4y1HRbSdpvoTVgB7ybaEnAimrGFKjU1zem0IpyOoe0n&#10;Vh9mjoHu3BRa+xzb+yWUczDy9h590R3eiDcx2tlChwXeUw6KWscICf2xFl/uCIvXgg10nStnLf6s&#10;bzh6Le9ActZ6hqeKN9C61PuBK/rXXN0kFZ+US85dOSZM6oCdB8iQixwr68RUiUjxP3riM3QGG78x&#10;QoujnfPmueLNa76vR4B3OVb2F1+4X8hIgUomtefMmSInnCCCc2ZcXOt/sABIC4JN6FLicxRuKTQe&#10;5KxjEwGNLV6ci42INdZ08oBkGTxwsNnWNSltkimsbydEJwTN1i4r4N2Er4DDmoKnMtPNeCoPHOgm&#10;z/AH7dA4BrJzA94a1/toD8p5R+BNc2TpgPV/BmZsV9NIb92FckVIfK1BuHnvg+aDqASLBevlTeFv&#10;5aW8+ds7FR1IwIm69U7zw0/rldd6PgaftKYWqfyy0gRrybknR8IGhplALak/SfUb41zrA2/z225z&#10;E5MQ45wsYr/6leszlprq1sM21YV+EU5qxELAxEe8nb7GOKnh0o53Od7I5kYs2ObV2NS41QGtpqFG&#10;VhevNhHPCKrCFq8N5Ru2rlXjhMZWrl3TdjXr2QRWYYqcWB7BGjPCCng3oQI+b97Z5uHXDq2hoVFq&#10;aqqc54pwoU6v4Qe0hWBoD96a7kytK+dAc+8qb7Atdc7Dy2wK1jdb5LxhYrsCuHrbCq/1PNwQFYoK&#10;Ol9jPKGdYyDrvCPeDC7gzXtwR6gQR84Fkrdy1rVu+MIJvjog4hwFUM+1m2ol65YsyXskz5zLOCdD&#10;Ms/PlJgxPw7Wwv/j8zdtErnpJpE33mAJzY2qhsM3gVrwGUNPtY66DTzusLqJv/rOO+5rbmCXXeiM&#10;RPbcU4TkRHZb2Faw5Yv1bARbU3Gyns20OKKOhzmijae4iYLmiDbr2gi2inpEWNtR0IIBVsC7iYsv&#10;vsR5UGfI6ae7Aq4dAfRbWpqcUu88R81bOzYKHQSdG89XIJ4x+MFVBYKi55UTfOHJkffhDeDNedDX&#10;3LVulTdHPQ/gAzflDeDNtXpe76+7YCaFvegcuzIaV+7wUf56Dmh9K3eu4Vq+gk5fuQcCWtda4Mw5&#10;+MBV2wSveU+v4TznAsUbDtSht861nlVIKQrzWzS3GC/zzX/fLIXPFkpjaaMk7JcgI/44QmLGOoO2&#10;GOc/t0LvlYB/+IyRTYzoahjHbBObO9ddfibMgdaV93fkqEX/1qPve2b0sXq1m3CEL+E1Lu5MlzM3&#10;j+XN/HxysntzPQhTLw62cmkHXbm2t0CSEO+UOAlCcqtyf5CKk/XqscljzXT4xJSJMi55nKTGpkmK&#10;I9oIN/uyCV3aX3DvvffJsmVWwLsMBHzy5Bly2mlnm8arnYK/ohYAD3EgO2R4wsXXIoEPR+2M9RzX&#10;qJhopxwowAPe2iErZ2/x1i3Xc396T3q+r6F1qHUO4OKtay2c9xWcQEJ5cwS+vPU1oK71/gLNGx44&#10;1sEdwIfS5sCC56K0QQqfKzTr3nVZdRI/M14yL8o0sc5DI1pv0gPEmj3eBDhDW4m2htM3wc3wIUNP&#10;vfB+J6/1b9/zW3lyfv06kc8/d/ejkfJz2TLXjX3WLNdJjS9CvL0fso3Q39H7W+pvDHjft3AtFPq6&#10;j0CwC6sLzTQ4DmfedJwUUnRGh0ebdezhOKG1puIcHu8c40fKkLhhkh6bIZHhYQ7377fDBgpan/Dw&#10;x0XrWo/gwQfvkxUrrIB3GRdddIlMmTJDzjjjbFPZ2knQgH0bsVZ2XzZuf6BmtWPTRgIn5e7bcLie&#10;4ns+EEBE4K6dhda1Hn356XWB5g0PrwjCldKWmGjrDzRvoHWubYC6blMEgwjeOoenzmTA2x8aShqk&#10;YkGFbLhqg9SsrZHYSbHG4zz9rPQfiTefzfZqoqsRGvWtt9xzzGD/7GdulFKcvr2/oxaFvueFngtv&#10;aZSo2jIJXfed613+8ssiy5e7aymI9aGHihxxhDt1zrkeAt9P4V6oNwaS1Jf6Cej7eo0e9TXXQIf2&#10;4b3XngLr2WT1Kq8td7d0ORZ1TmWOrC1dawKrYHXjRc41idFJW53QRiSMlAnJE2RiqmtxDx44RMJD&#10;In/AHc7cJ20kEPCtS28d8rcWvUYL1zz88H2yerUV8C4DC3zaNNeJLdg7NC94OPXH762HrTcAZzoV&#10;Wkdboh2M0AePeoc3pb/UOdzhDdoTwGCEthU4t8e7ua5Zyj8rN+veJa+XmNCoQ381VDLOzPhRjHN+&#10;R3zG0NOrrnJFnCVnwomTUYwlaJ4pFUDAb63OfPDxLcC8bnYkqrZOworyJXLJYgm58z9uHHNGIkRO&#10;40suvdRN+8nCeg+C79fny3eQDG/Oc46inIG3HVPHep891b4JksJaNaW2sVaKqotMzHEc0FjTXlOy&#10;RirqKtz16tAos/96uCPYu2dMkz2GuWvaGbGZznsxW+9P+Xs5cp/qa9LXgA+8aDP81Aw2tQ6Vs9a/&#10;L3eOjzxiBbxbaGsbWX+Av0bcH9BfeQO491feoD9y7wwqFlW4wVoezHN6SpGRf3U9zmNGxjiq1HpR&#10;KzSuOdHUCDWO8/fxx7u5vImTQseroMNVIec8HTN12GbvhpPae++JPPmkhLzxuvtlqArWNt7lTJmz&#10;fbEnFdIBPHW2wisSCv0q73nO6YDOWzjfU9TYo11ZV+k6oGUtNILNmjYWuEZBI8JZRuxgmZE5S6al&#10;z5YpadNkaNxwGRg5UKLCScMZafZn47PibcfK13sPPcm9s/BX9zqI4LVy9uXONcr9/vvvcwaUVsC7&#10;jP4s4BYWFmKmy3Puy5GCxwukqbLJpAbF63zATgMkNMrpHT0gvDgBWohSyvbr4cPdCKVsufYX11w7&#10;YIqKg1+BwBNu6VKR558X+ewz10kNM591bsK3sa+bPWnEYu0hKC/Ew2vdUbxQwdCjV+i06HX6urtg&#10;ihxns9VFq7dGQVtTvGbrdDkR0hDutNg04yk+MWWSjEmcIENih8ugmBRJih4kCVFuFDSv17jy9uXP&#10;a9AT3LsK6pt6p/55TVHARX8HXiPU3qP3HgBe6NaJrRuwAm5h0T/R0tQijRWNkntPruQ/kS/1ufWS&#10;sE+CDP/tcImdGCthsa1mUCvYsfXqq26AFtKCjhjhhhY/5hhXvL2Wd6eBcK9b5wZhUSc1hJsPZ7oc&#10;ixsR103kPQR6V52WbcvqVqhw6Dq4t2wr6OYR5ezK7B84nunrzRWbjYMaYUuJdmYioRkntBEydKBb&#10;0gZkSlxEooQ4/3wBRwZVXuH2inYgoHWvMzMUf/Ba2F7B1uLFDrmNjK8gKMd3331nUmk2OTVJti1i&#10;fBMClb2+HcEKuIVFP4QjWIh3yVslsvnGzSbTWNyMOMm8MFNSjkr5QYxzLCQsb+KlkA50xQrXGCaV&#10;NgKOFa6i0GmgmMQuZyH9/fdFXnnFtbqZg8cDjtjlRx7pCnkvKI1afyoe9LbeHte391UB7/J9+oD1&#10;bLzGEW21qteXrjfRz9Ti5hzbvAimwpaulAEpMmEQDmhu3PExSWMlMWqQX8vVF1RdbzrVdRVa74g3&#10;pT2VY+BBUau7PeyQAo5g5+fny2233WbyqdbW1hrR3mOPPeS0004z+avbiqCmsAJuYdH/wF7vqiVV&#10;suaSNWYKnTCpGWdnSOYFmRJi9m65QCRI6PXkkyJ33eUKObHMzzxT5PzzXee1LoHe2+lnTPxyTHk+&#10;+JtvXHUkPdlZZ7l70MjRva1q2UVoj8vR9zVFrcGuCCHdeGOLGwWtvrHehDBdV7ZOFmcvNk5on+d8&#10;bixshN1EQQuPcsQ5UXZNd6OgzRo6ywRYYT1bp8QRQX4X5Qj0tb9z8FYrPJAiDh9464yHnmsL8FUR&#10;twLuBwh4UVGRbNq0yYTFTExMdAbFWXLFFVfIZZdd5gyCDzIhM9uDFXALi34Gp2fB43zT3zZJ6dul&#10;EpkaKUN+PsQIeMQgp7f0AGv7kUfcNW9Cj++3nzjPursszTaxLgsCowGmykkOvmqV+6GDB7vWNiMC&#10;zHmc1Oi1gwTaE3dH/Krrq83ebJzPyJ39Ze6XklWeJTWNNVud0JKik2SnlJ1kjyF7GMEmhCnZvNi7&#10;3VYUtK6qQyCF24uOePt7H+5WwP2AryA5BSXSGQFTSFSBKB977LFy8MEHyzCmtNqBFXALi/4FPM7z&#10;/5tvnNZa6lpk6K+HmgQlAyYMkJAwt6fEQmI5mlDjL70ksnmz62mOIzhL0xkZ5rLOo7zcFW6iqOGk&#10;hvs6SUYI2Ubc8unT3dSfPTFPHUCwzQuBZjqcKGirilcZAWe6nGnzstoyI8wkA2E6fJe0XUySEIKs&#10;MF3Ovu346HjjWe5vTdvCP3ZIAfcF+btJFYkon++Mhg888ECTNtKL7OxsZ1S+QtbheOLg+eeflxNO&#10;OMFcb2FhEdxgujzv0TwpeLJAGvIbJPWEVBNpLXaXWAmNDjUWELPcxE4hIQn5vJntdsbycsYZIrNn&#10;uzPdnQIfhkPat9+6aT4R8CVLxIRAnTbteyc15uR9+pn+ADzGiSOOA5o3AhqviYrG6/zqfHPN0Pih&#10;Jg2nOqFtfe0cWeNG1C26jx1ewEkViTi/88478sILL8iVV15pLGuSV3ixevVqZwD9mXxNnkAHCxcu&#10;lHnz5skFF1xg/rawsAg+ECClqaLJiHf+o/kmt3f8rHgZ+ZeRRrzxOMfqRm/RWNa7EXHEfK+9RH7+&#10;c9e3rNMZZPkgFsxZ38bqZu8Z54jyQorPY4915+MR7n5kcTPlXV5X7jqhbSmWguoCY2VjbRMFDYc0&#10;psexpNUBLTMu0zigTSIKmnPMjM8027wseg47vICT/hPxfuCBB+Tcc891nq39fmR9+4OdQrewCHJg&#10;VVc1Sfmn5bLuT+tky9ItEjczTob9apgMOmKQhES6AT6Ia+70gfJ//+cGP2Pszuz2FVe4EUtxhuoQ&#10;Ogpg8fzFF0X++1+m7dyoaVjdbBgnywl9S7AszLaDppYmE5bUOKE5BYezb/K/MWvan2d/bta0uYYp&#10;b9aryaHNli9Nwzk9c7qMSR5j3rPoPezQAo4z29NPPy3vv/++TJo0Sc444wxJSEhwBsYdj4ytgFtY&#10;BDeaa5qlelm1rL5otWxZscX1OJ+XIYN/OthMm7PUyqw20+U33yzC5Bo7SHmkKeQN6ZRPGe7FzLc/&#10;9JC754zRAG7H6ekizNCR5YQ45oh5P7C66YKZAse61rClbPNiHVsFvb65XsYmjd2ainPa4GkybtA4&#10;k54Tj3Ic0Ox6du9jhxVwvoZ17EWLFpk8zyeffLLZA97ZXM9WwC0sghctjS1SubhSsv6dJcUvF0tk&#10;RqTxNk8/PV2iR7jrrsXFIvPnizz+uJsWNDbW1VsCtCDeHYaDwOrGymY/N8JNtrDcXHex/JBDRI46&#10;yt0WhudbJ2JLBAps5WJqnMhnOKGRHITEIHlVeVunzNnDzZQ4XuMmFWfqRLO+zVQ5U+Z4lLPly6Jv&#10;sUMKeKMzYs7Ly5M///nPxilt/PjxsjtZ+B1MmTLF/G23kVlY9FMwLf51pRQ8USD5j+RLS0OLZPw0&#10;Q9JOTZOBUwY6uhsiRUXudmwKBjOaS3AWtmITrKXDRF+Fhe58Ow5q5BVdvNiNmkY/goMaC+gsnndm&#10;M28fA+eyyvpKE+1saxQ0dUJzhJu/2QZGbmzSb7oR0Jxj4ggZmTDSHPk7NjLWxBq3CBx2SAHH6xzh&#10;vvfee6WgoMDsAyfgPWAPOMI8mD2a7cAKuIVFcKJ2c63kPZInBY8VSH1evSQdnCTDfjNMBk4eKA0t&#10;ocZIfuMNkbvvFtm40d3FhdV90UUiSUntRC7F4iYE6vr1bp5uUn0uWOAGaEH18S7H6nb6BZPpJEiA&#10;hY2DWckWNwoa69mI94rCFcbi5kgc8sjwSNcJzSnpA9PNNi+2fOGENj5lvCREJUhYqBXsYMIO78TW&#10;XVgBt7AIMjg9B+lBcx/MlbyH8qR6abXE7hYr4+8cLwPGD5DmiDCzrxvn8Guucde/cVI77TSRCy90&#10;o6u1aSyTZ5MMYQRhcTpNef11d483Tmm77UZ+YdfqZgQQBGho/t4BjShom8s3m6xeGlRlQ+kGI8Ym&#10;Facj3CkxKTIhZYLMHjLbBFVhmpzpcd9AKhbBBSvg3YQVcAuL4ELTliYp/6hcNvxlg1R+USlxU+Nk&#10;+O+GS9IhSRIWEyYrVoo89ZTIHXe4Pmd77CHys5+51jcGc5viTZdECjKdcyeqGo5rfAARXo4+2s0W&#10;xrx7gJ3U2KPN1thVRatkca4bttQIdtmGrRHQ8C5nO9ek9EnGAQ3RZk0bq9uENQ2LkvCwcDs93g9g&#10;BbybsAJuYRE8IMY5Fvf6/1svlZ9XSsy4GOOwln5mukQkR8jni9yEJERXy893Z7vPPVdk771dZ3G/&#10;4o0nOSY7nm44qhGYBc835txZLOc/77ST66TWSefX3gDCvKlsk8mXzZ5snNByK3PNtDhOaOzfplvF&#10;AY0IaBNTJhqPcY2CRvKQ+Kh4u+WrH8IKeDdhBdzCIjjQXN9sEpTk3p8rBf8tMB7niDdOayHDBxjj&#10;GU9zYqowbY7uEl0NEfebZhvhJhjLwoVuVBec1PA252KmyfmPfAjhlruc1WTbQdjSwi2FP3BA47g1&#10;KprzGjFmX7ZGPRse3+qEljjSOKClx6ab7V4W/RtWwLsJK+AWFkEA/MpWbZGCpwok+z/ZJte3Wt7N&#10;4+NNQLQHH3SXrJndJggaGcXI2kn48R8B7/I1a9w83aT6JDA63uVY2niXM9+Od3kfWtxMe1fWVbpp&#10;OJ2Cdb22dK3Zp40TGtu/cFTDitZIaMPih7kWd+ousnPqzsYhjTVvuy97+4IV8G7CCrhFoMATEmQ7&#10;k36Ajp7gnuTeWNYoOffkSO49uVKfXy/xe8bLqGtHSehOcbJwUYjcfrvrtIahTB5vps333LP1Pyvw&#10;LsfqJiQbUV0ee8yNYc45YqiSzYQ9ZrNm9YnFjRizTq1r1oQtJZAK69kUcmgzLW4c0FrXrLGspw6e&#10;6q5pOwWLOybChi3d3mEFvJvoSQH3veNg7pwV/n6lYOft5ex9HazBsZSj9+jLO9DcvZz0dXuFbdFs&#10;0+oJ3nQVOXflmL3erH/HjI8xHueR42LlxbfCTCpQZr+Ja/6LX4icdJLrdf6jPd4VFW7sctSeaXMW&#10;yYnqgmBfeun3SUcw2Xu5kROetKK2Qr7O/9qNgpa10Ah2UU2RyauNoGNEE1Rl+uDpRqxnDpkpwxKG&#10;SXxkvPEoR9BxQNOtsRbbL6yAdxMdCTh3QcfB4F47L4W/13RodGzMzAX6uYO3cvdCuXr5wxXOwRCv&#10;Al7wxkFY4Y+zQnkHgwiqEchrf1y95+Cr2ScDWefKlR1W2s4V/u7BK97byhuP87L3yiTr1iwTcQ3x&#10;HnLZUIk9eJA8Pj9cnnveja6Gwaye5kQzRZe3oq7O9S5nfv2dd9ypc34E57mWI45w17rHjnXTf/bS&#10;lDmCzTYv9mLjgIalzZQ4Vrem4kS0E6MT3T3ZaZPM1Djr2akDUo0DGtPm0RHR1mt8B4QV8G6iMxY4&#10;YkLnxtH3rvRvFUCKCnigoWKCELYl4sCXd7AIuHJX+NY9AqK8KYHmDZS3irg/aFtR3oEeeABtKxTf&#10;tgLgDE/46iBvW+ubBCXEON900yYp/6BcooZFSfKJaRJ2dIa8+kmkPPmUyMqVrnM4zuLs8/6BvxkP&#10;5dq1rnlOJDWCsmRluWFPcU5jrZsEJCNGtP6HnkVpTalJxfkDB7SyTVsd0RBuBNubfhPHM3VAI4Qp&#10;79s92hZWwLuJ9gScO6DQobUl4ICOjULHRsccDB2y8lYRbK9T9lpUgYbWuT8B94J6pqjlva1isq1Q&#10;3tQz3Gkv/O0LuKpwwz8YeMNZiz8B97YTFe+uQuuCI/+/pb7ZJCbJeyzPTJ9HJEVI0inp0nBAhnyW&#10;NUD+/W/XgZydXixdn3OOCEEVTRulcnFSI2OYxi/Hu5xN4JMmuUlHsLyHD3cJ9wDozqobqk0iEGKK&#10;s7ULoWZaHCc0joh2XHScJEe71nRqbKrJ5KUW99jkscbatlPiFr6wAt5N+BNwmFO0M9bi7460Q9ap&#10;0EBC+WlnjPjB27dDBvQhCAi8Ay0kypujt74pvoAnhfVP6j3QfSGcKdpWtM79gfZBfQfDYEl5az23&#10;N8jTgVJX6pvPVnjriBLqfEZDVq0UPVMgG/+60Xicp5yeLo2HDJZ3c+Ll738XE+OcqXIiq51ySus2&#10;MT6kpsbd0/3uu65bOsm/qVRCoB55pJt+jOnybaxgui+mxZn2xgmtpqHGeIwTTEWd0PKr8s01mrlr&#10;QMQAmZw+2axlk45zcsZkI+LWY9yiI1gB7ya8Ag5jfx1aW3dCh9bVjq03AD8VEC3K2R93+ja1pgIp&#10;JHCjeOvclzf16n1NXetgKdB17uXt21bgx2sKPPmbQUcwDJbgiqUNd1/e8NNr4KntuzO89X75v75F&#10;P5/PCG9sksIHcozlXZ9TL/F7xUvLmSPlya/i5PFnQo14o8F/+pPIAQe44h0a4nwAa93PPeeGYfvs&#10;MzGbwZlPP/10N0/31KkiAwe6hLcRCDYW9aKcRSYN56LsRWa6nHVuRJ1C7mwinxGyFMEmJWdCdIKJ&#10;jqae5XZ63KIzsALeTVx88SUybdoMOeOMs02Hpp2QFjpeOi+OdERcA+jYOB+IDtnLT0VEO0ktcFLe&#10;QK+jb9Oi7/Ul2uKtR3hrnfOac4gN57y8+7rOARy1DehrvR+gdU4B8OY95R2ItgLgoLx969xb38pP&#10;p9G1jXdU31yr/0frgwK8rw2aW6TsiTwpeiJftiyrltBh0dJwxih58ut4eefzcCktdUOSX3aZyOzZ&#10;rtN4eFmxyJdfuOJN5rB169xRHMFYmF9nPzfr3GwV6yZIEpJXmWein+GEplPiumeb9e7o8Gizjk0U&#10;NDMlnjRWMuIyTPxxnNCSYpLsHm2LbsEKeDeBgE+ePMMZxLsWOKDD0k5LX1N0epTXdG68317H1luA&#10;J1zU8tOO08vVy5336GCBWt2UQID6g4sKiUI5eQv3oPfI34EadACtQxXBttqKiiCcuY7XKo6BgrYV&#10;rXO4qzD7Ft7T++tsfeu9atHv8EVzTbNULyiTgjuzpPrLSqlPipaS2YPlzaY0efPDcKl3OOI4Pneu&#10;yOGHi8S2VEnEqqUStuBjCWE/N8FYIDRxoutZTmGLGC7pXahg4oyzPxsPcX8OaJScyhznPpplcNxg&#10;44A2LN51RBuZ6KblxBEtLTbNTJ0j2NwvRe+d3536CwYoH3/Q3wneFADvtq4PJvjWubbh/sJd6xy+&#10;DzxwnyxfbgW8y7jooktkyhRXwPXH1w7XtzHQCXJXgW7gcMCPR0UZLv54K0caCR2rvhdIUIfMhGrD&#10;hY8W3zrnPuGt1+n5QAC+1Dn8gXLyrXMF18NfrwskaCfqVAcfCm3YH2+uUXjPdwT+n/5eWvQcpbmm&#10;SWrX1Ej+vzZJ5YelUuuMJHMmpMrHaUPliZcjJM4xnnEcn3N8ixx+YL1E5GVJ6NIlEvHu6xLx0Xuu&#10;k9rIka5XOWvdhGLLzGz99vahiUFwQGM7F3uxWb/+ruQ7Y23jhLa+bL2ZHseS1i1deIlPGLSTTEyZ&#10;JDsN2kWGJWRKXHSsqRfvvWnhnvndKdRtoHOiwAkuwPs7ezlrO+UIfxAMSz3KCw7eOvTlrgXutGmd&#10;NQoUvPzaqnOKlzfXPPzwfbLKGaxaAe8isMB3332GnHXW2VuFub2Gy121935fQa1BuGhH3F5nESy8&#10;4YwI0nhVRDqq82AA9Qd36h3OWufBzhtQ1/DmHrx13lvgeyj8zpSmhhapWb1FSp7Ml4K7sqXRsViz&#10;pw6Wt2My5bF3Y4wBfdxxImed1ih7Tq6WkKzNEvbsUxLx/JMSmp0lMmCA646Og9qxx4oMGdJ+Y3eg&#10;UdBYqybmeEVdhXyV95V8nv25WdP+Jv8bI9gRYRHGCQ0HNOKKzxgyw2T1mpE5Q0YljZbosAFm8MNv&#10;z6w9AkF9anugaGcMtF6pY3VYDATgBye4wwkuHPW8cqdwDvA+hXvU6wMB+Jl243Cj/rQOtZ6VN6/h&#10;rjypcx18BALaJnSQr7OdWue+3IHW+SOP3CerV1sB7zLUiW3evLMD1mC7A2/t9ifeYHvgbnl3DL6T&#10;UrOxTgqfLZDN12+UpvJGyd59sDxXnSFvboiX8KgQs0Vs3jyRnSLXSdTbrzq92cMi330nIdVVbuxy&#10;1rnZBD50qCvmneihWbdemr/UiDUF8a6qq5Laploj6nRPpN2cmTnTREGbNniajB803gg5zmfhIZHS&#10;0hTudMbu9Dj1pgM2OmCtTz0C3oeaHimBaCeIAwM2HbTBAxFU8fDlrvemnCn8HQggfvDmCC8GEvBU&#10;0fPlDk/lzj3yOhB1Dh+tc3jCBU4q2irYgGt96/zBB+0UerfQmUAuFhYW3UNDaYPkP14gufflSsWy&#10;GsnPSJCnmobKgop4SRgcLied2CSnHFYmo1e8KgM+edONqEYwFvZ0E3aNbCVTprgRXOjN/YCuBsFe&#10;V7rOTQxSsNRs+cqvzjd7tpk2Z/rcTImnTJBJqZNMYhDWslMGpJikIUnRSTIwcqDzaSGmE1ax83a8&#10;KgzeDthbOOdb+hLwQvjUelXuyoX32+Luy7+vAVcvd+WpXLzcdYDhj7de31eAE3yVu/KEl8J7juLl&#10;r5xxYlu2zAp4l2EF3MKiF+A8/c0NzY7lXSh5D+VJ4SeVkh8WI/+LGS4fVybK4PFhctxexXLiuK9l&#10;QsGHEv7Jh27YNUwXPNlwUCOS2vjxrph7wPQ4Wb3Y1rWhbMOPHNBwSiutLTVZvYh4phHQNBoaDmiI&#10;OaKtQVXorbQjVvHz7cG4VDtgfe3thFs/KiDwcqf44+6Pt5d/IOCtd4p3wKRQvsrVex+B4g38DTq8&#10;UI5e7t7XXu7WC72bsAJuYdHzaK51RParStl0/SYp/rhCNtdEycfR6fJUTaaMHVEtJ8/eKHOGLpKx&#10;370u8sYbrnWNkxp7x446yhXvmBjTyyHYrGNjSVPIob25fLPZ6oW1TdxxIqOxhQvnM5zQCKBC5LOJ&#10;KRPNti/2ayPo4aGtC6qtoJeiI1bhw/puC3S8jC90bdPbAQcKcKforIE/AQTwpYrV+gsW7lrn/gRQ&#10;QX3rlLSv8AUC2mYQbp0y9wf4wpvSUZ1bAe8mrIBbWPQsWhpapHZTraz7/Topfa9M8svD5MPQFHms&#10;eZgMSqiRq4//Sg4tfkJSFr7ihlwj+Aou6KxzH3KItCQnSVOzGwWNUllfabZ1fZ71uSzIXiCLcxab&#10;PdoIu6bhZA/2uORxW9NwTsmYYsQcUW8PKn5tWX9e0AHTKQfau1xBDwtvHNU64g7fYPAuV8BXd3V0&#10;pBQMPHTQFGjAVQcdcG8P1LUOPjqqcyvg3YQVcAuLnsWW1Vsk78E8k9u7qqJZXmnOkHciUiQtpUhu&#10;Gn+vTFj7mgwsXC+h4U6PTMi1iy92t4XhXR4dLfUtjW4UtOxFJmQp4UvXlKwxYq65tVmvxukMj/HZ&#10;w2abde2MgRlmXzaijnd5Z7J60UtpT+XbY/nrweiIKYEWE7ghgu1Zrl4ob0Ql0Nzh7R0w+fL3FTv+&#10;7owV2xeAt850eHn746X1bQW8F2EF3MKi51C7oVaK/ldk0oPWbK6TN5rTJD+qTEZFfS6HhL4hkyOW&#10;S0xVsYTsNN5NOnLIwdI0frxsDK+SFRVrjRMaU+KbKzYbBzSc08pry421PW7QOJMYhOlwrO0h8UO2&#10;7tlmehzx3hZ0pccKtJAA+Ha1l4V3oLn3V95Aufvj749fZ3lbAe8mrIBbWPQMGoobpHB+kXFaK/6k&#10;XDZIqJSHr5HM8C9lSsjnsnPICgkZnCH1s2dI4bSdZNPOmbIxI0Y2VGUZi1sd0HBOw8rG0Uyd0NQB&#10;TV8TBY0tXxYW2wOsgHcTVsAtLLYRzpPeXN8sRa+XmGnzkjcKpK6pUnJlrUyNeFGGOVZ3SHyDFA9L&#10;kZJdRkvewbPlu/QIWb5lg4mEtqJwhbGw4yLjJHlAsoktTgjTnVN2dh3QUibK6KTREhkeacKWWlhs&#10;b9ihBbyhoUG2bNkidXV1wraQ6OhoGTBggISxANEBrIBbWHQTLAg6z15LbaPUZDfKyis3ScX7pdJY&#10;VyTNoV/J7uG3ioTXSFFarKycNkIWHryTLAjPl2+Kl5ltYHiEI8o4oWFp43hmoqANmSE7DdpJIsIj&#10;rGBb7BDYoQX8m2++kaefflref/99iYmJkcMPP1zmzp0rw0no3wGsgFtYdAN48axbJy1Llkj90k2y&#10;7pVYKVmVKS2VWyQ0+mOpTn1UvhpeKZ9PGCArkpqkIKpB6qMjpE6aTA5tpsenZkw1aTjxGmda3Kxj&#10;O2JuIqGFhVvxtthhsMMKOEkKrr32WscYaJQpU6YIX/vEE0/I+eefL3vuuafEd5Bi0Aq4hUUXgXg/&#10;+qjI229Ly5o10lxYLuV5UZIbmiCvjK2Td8bnSkX8ZikeIFISFyZ1UeGSEDvIRD/TKGhY3Kxjm33b&#10;A5LNenZnvMYtLLZHBJuA98lGBUQ7JydHsrOzZfDgwXLooYfKPvvsI6mpqbJ+/XrJzc1tvdLCwqIn&#10;0NLQIDWrlknD669I85tvmNCnoetWScKWpZLStFCaYr+QjUNyZe34FEmYNE0OmHy8/GzWxfKbvX4j&#10;l868VOZNmScnTjxRDh59sOw+eHdjebP2bcXbwiJ40GcCvmHDBjNtjmjHxcWZ11jiRUVFkp+f33rl&#10;9ygrK5MVK1bIRx99ZEphYaE0sbHPwsLCL6obqo1n+Lf538rHa9+Vb9/6r1Qs/VKkuFhCnGcwRFok&#10;TJoksb5OptTHydEDpsrciXPl3Cnnys9n/lyu3PNKI97HTTjOrHOz9cs3IpqFhUXwoE8EnOnz0tJS&#10;I9o4rQEc15KTk6W2ttYUXyD48+fPl+uvv96U5cuXGyc4CwsLHMpbpLG5UbY0bDEJQMib/U3eN/LC&#10;yhfk5k9vll+/+gt58s1/SH7eWpGm1kgcrYhsCZF94naRP+9ysdx+5O1y0YyLZJ8R+5gAK6EhAY4e&#10;YmFh0Wn02dPa1lK7JinwxS677CKXXnqpPPLII6bMnj1boogxaGFhIY1NjbK+dL28tOolueb9a2TO&#10;U3PklOdOkT+9+yd5fsXzsqpsrawb2CiVUSHSFPrDZywkMkpih46WgaPGt/n8WVhYBD/6RMBDQ0ON&#10;tV1TU2O2kQGmw0tKSsxWMixzX0RERBjHNqbcKYi37WwsdlTUNdaZICqvf/e6/P3Tv8sFL18gF796&#10;sfzt47/Jcyuek2/yv5Hy8gIZml0pR39VI798L06OWnCBJJbsIY2SIs2hEdJCjEvneZPhwyVk6lQJ&#10;nbBT66dbWFj0R/SJgIeHh8vIkSONeLOWXVVVZcT866+/lkGDBklaWlrrlRYWFoBY4rlVubIwa6E8&#10;tewpuXXhrXLjJzfKfxb9Rx5e8rDMXznfxCCvqiqR8TUxcvKKUPnVpy1OETlt8VCZvmyOjMk6QGqj&#10;fiJVM06RluOOlxByds+dK3LBBSIHHCCSmNj6bRYWFv0RfbaNDIubbWQcdRvZ448/braR7bXXXnYb&#10;mcUODbJ6ldeVmzScxBVnTXt92XoTc5xUnGtL10pFXYUkRie6W7pCY2VYVaiMKxaZlNcku3y2VlKy&#10;mqR+S4YUtOwpBSHHS1REvMQfmCxDjmmWtAmlElJW4iYimTDBFW87o2Vh0SXs0IFcsLgJ5PLBBx+Y&#10;afPDDjtMTjrpJBkxYkTrFW3DCrjF9gQeu/pmNw0n0+OI89L8pfJ5zucmsxeiTe5sgqUQBS0mPMY4&#10;mU1Nmyyzk3eTWQ3pMvq9ryXuhdekeflKqZZYWRe2k6xoOV6qm/aWsRHNEjkyRsbePFqSD0qSsIF2&#10;+5eFxbbChlK1oVQtdnDwyFU1VJl1a3JnL8xeKF/lfWW8yWsba42og4SoBJk11I2ANj1zuoxLGCPx&#10;Wxol8pn5EvXs8xK+YpVIXb2Uhw2SB+QcWVO7r4xtjJPJobUyICNCxvxjrCQdkCiRaZHOk24+0sLC&#10;YhuwQwv4tqAzAq7bxNu7I+97+PQEQ+5aOPnmre0Iyj3Q6CpvECx17g+9xQtxXle6zkyJkxhkVfEq&#10;Kagu2JqKk5jjRDojtviktEkmQQiJQVJiU9wp85IaiV20RMJefElkyRKRjRulJj5dFsftL/dnHSn5&#10;9WNkL+cB2KW5RjLHhkv6vHQZfM5gI94hEVa9LSx6AlbAu4nOCnhjawL6ju4Ko19LMIgJW9zh3xFv&#10;xE95B1rA4QpnCnXeEeAbLAn/4au8tc7b4sR5SmfrnEeqsr5ScitzZUPZhu9TcLam4eTIGjfr2cQa&#10;J/Xm8MQfpuMcFj9MUmKSJaSySmTxYpGPPhL5+GMTUU0iIyV/xEz5sGVfeSF/T1mct7Mc0lwiezcX&#10;yvDhIZJy9CAZcukQiRkbIyHhAa5oC4vtCFbAu4mOBJy7oDOuq2tfCOmAKRERwSGCAK719a6ItyWE&#10;KiIIICVYBh7UNdwZOLUFeFLP8Kbeg6HOqWfqu706B17uWu++IMUm69iltaXGmsaqRrRXF682a9lY&#10;3HlVeSYMKdHNBg0YZKzqMcljZGLqRNkldRfZKWUnSY1NdUOVUrFVjnBv2oTjiMgLL4gsWCBSWSlN&#10;I0ZLbuY0eSfhJ/L4ymmybGmc7BFSLKe3bJTk+BZJPSpZMs7JkKQDklrZWVhY9BSsgHcTbQm4sqcT&#10;RkwQkrYEXDtix4AJuIgoP46+3H2hIgJv+AeDcOsRvhRE3B/gqsIdLIMOPVLvDPg46nkv4ApnuHvr&#10;nShoRBdkqxfr1URDy6nIkS9yvzAOaKxpI+ANzQ2uE5pTyOA1ftB4mTlkpknFOc0RYUQ8Isz5cC8Y&#10;UThCLcuWiTz1lMiTT4oQOyEuThp3nSrFR54lT9ceI3c+OlCyVzfJ3hHFcknUehlQUy9J+yVI5iWZ&#10;knJcisM1wBVtYbEdwgp4N+Er4F7x0KLn/cErIoEUb/gpd9/Bhj/ucIU3hT45UP2y8lbuWjriroOO&#10;YBgw6UCJwuu2hBvQTrTN+NY7wl1QVWCEGsFenLNYviv5TrY0bpH6RteznKxdrGEj1jih7Zaxm/Ei&#10;j4mI2SrqhC39USpOhPvpp0XmzxdZv94V75kzRU4+RdbufJQ89m6m3PdYjBQUihw5sEhOjsqWjJIK&#10;iRkeJaNuGCXJhyRLeIJD3MLCosdhBbybQMCnTZshZ5559taOGObeQidLx8tr7ZxVADlPCYQAqlgo&#10;b+Xm5a1Fueu9BHLQoVy83L28KV7uel9wRfwogahz5eblrty8BcDV+zdcqXMddJj7amkySUJWFK4w&#10;0+ErilaYMKa6Z7u0ptT8X9axScO5S9ouMi55nAyJG7J1ujwhOkGiwqN+LNiA6QsS+vzvfyLvvkvi&#10;fJGSEhECHJ14orTsvY8sqtlFnvkwQ+a/HGFm1ucMK5WDG3NldEmpDEgOleF/HCGDjhwkUZmREuIT&#10;OtXCwqJnYAW8m7j44ktkypQZcvrpZ5vOlg6ZzlU7WY5a1LLlNQISSAsQLhQVEI4Azl7evAZcy3XK&#10;OxACCKg/5e0VP6B89UjhGq7nnPKm9DXgCA/vQEmPytXLH+h9KueQsCYp2pIvmys3b3U621T2vSNa&#10;TmWOVNVXGYFWpzPyZo9MHLnVEY0c2gMjB7pf0Bb40qws1zHtww/dsm6dNA9KkZbps6TZEe6mvfeV&#10;BTkjZP4bA+T110VyNrfIYTtvkcNrsmVkfrHExodI0k/SZPBFmRKdGSXhUSFb76+3oW2C2+A7tT77&#10;A+BMoZ4C0U67C297Nm21D37nnoBvW4F3f+IOb3D//ffJ8uVWwLuMiy66RCZPdgVcG4B2GhRvY1bH&#10;pK0dcoAaCjXLGit8gDZaL28tnFfR5HUgBx0AHuoQqPwAr6lT5U3hPlU0eQ/uen1fg9+d+tY1eXh4&#10;i5c/f3N9TV2j2cZV0VAi5Q3FUlBdKN+VrNlqca8sWmmmx1nHxpqmMB3OVi+sbRzREO8OBVvBl5aX&#10;i6xd63qWo8yOeLfEx0vzqLGOaO8njYccIVt2my1LV4bLww+LvPeeyJaKFpk+uk5+mpErSYvzJUqa&#10;Jf7QQZL+82ESNTpGwiJDtg6e9P60dBX8pm39P+hrp6aF72XmItDQ3syXO+e1eHlTT/DmGEgob+Dl&#10;rud9efO3+vJ05/ftSSjHtupc+XKkj6CtBLp/A8oP3r517i3Km2sefPA+WbXKCniXoRb4WWedbToo&#10;7aT8Qe8o0A0beD20tdHC3R83bTCBbtiABosQwl1FQXn7ctdGHiydCZypd7h424rWK17jpOLEc7y2&#10;oV5KakpldfFK+Tx3oVnX/iLnC6murzZr1KxVR4dHS9rANJmWMc0EVpmROcPs1ea9LjmLQY5KLSsT&#10;WbSI+TiRTz8VqagQSU6W5v0PkLrTzpEGp51Xh8bLd9+JXHede6k4/3WfXerlkj1KJOK+tRJa2yQJ&#10;R6ZI6jmZMnCfH8Y019/Iu/yi5zoDf78n54B2Zjpg4zzXICaUzn5Hb0B/e/2t4cI5vR/4atH7oW2T&#10;5JB6ChSUH0flrrz1Pa1vXgOu4fcNdJ3DR7lTlwrlDWe46zVwpa6Dpc7hp/0y54Ce18LfAO6PPHKf&#10;rFljBbzLUCe2efNcJ7ZANtqugNrVhgv6G2/QX7l7+eprmjtBVdjihQPaZ075tuBbKawu2OpVThkS&#10;P0Qmp082Tmh4juNBPjBqoESFRRnhxnvc73p2e8AhjSAsDz4o8sYbIoWFImTimz5d5PzzpWXPPaUp&#10;IVmq6iLlk89C5W9/c3eR0VGfcGSjnDiqVAY8uk6asmslzhFtxDvh8EESEuX0Pn6g90wHpaWj35B6&#10;o8NlnKGdrLcj5qj1C+j49LO5NlBtBI5wpiBq1JmXN6+9vOEJX+XOfQQC8FHecNCMyb71DTjCm+vg&#10;rjMHgahzuMAN3tQtdQ4nzmnhvF4LR2+dcwxUnXvbClyoR70f5e2tc6C8H3roPlmxwgp4l9HRPnAL&#10;C3/A2ma9el3JOllauNREQvuu9Duzjs1+bRzReJ+gKhNSJhgntIlpE81adnpsuomOxt5tpsfNHu3u&#10;gB6BdW5EGye1VatEiotF9thD5PDDRfbdV2TcOJGkZCkpD5VXXhF59FGRzz8XGTBA5OwzWmSfiGJJ&#10;+jRH6heVSfTIaBnyq+Ey8MBkCUl2ek4PtIPXo29pC/QC0EQ0KPytHRvntVOj8DnaAetr7aD7GvCh&#10;06Uz1s6XjhYuXs6Ac3BVvnBX3pS+BJzg5+Wt/PQ95Q289a0lELwB3LSdwB3AD/hyV956hK8e+xpw&#10;8vKGp5cL72vhvJe3Xsca+LJlVsC7DCvgFp0Bgk088c0Vm43j2YbyDcYRbWs0NOc1AVciQiN+4ICm&#10;r1nL5m+8xrlmm1BbK5KT872DGsFYcnNFhg4V2WcfV7jZIjZihDQ7g4OiIpEXXxR55hmRL790E4ad&#10;corIwallkvBpnmx5v0RCo0Ml89JMST4+VcKGxPygE/JX9L2OQKfmKyb6/7SH8O3QvN8bCPgKifL0&#10;8vZy9ZZA8oaX8qZ4e2A4BTNv6tzbTpS78ubYFm+OgUJbbUWh9erLW4vCeqF3E1bALdpCTWONlNWU&#10;mS1dZPAihOnyouXG2l5euFyyKrPMerY6oOEhjkjjgIbFjeWdOiD1x0FVugt6CabHV6wQ+eQTkWef&#10;Fdm82QRjkUmTRPbbT+QnP3GFPDrarNdz+Ztvitx7r2ugDxsmcsRhLXLOkbXS+ESWVLxRLC3NLWar&#10;2Ig/jpDQlEhpCQ3Z2uloB0TpCnj66dDg4K9j83ZiiLcKeCABRwrVrGLiC3+cA80beIWE4gt+P+Wr&#10;3Lvzu/Y04K3iDW9/qqF8lT8l0LzhqXUOd177Qrl6+bfF2wp4N2EF3EKBA1pDU4NZs8YRLasiS77M&#10;/dKsaS/KXWS8x9UBjYL3uDeoyuSMySYGOdf0KHiUsLoLClw1fuIJkfffd+fBEeujj3ZN6mnTtvYQ&#10;dCwY6W+/LXL11e7MOrPpc09skUvObJTSh7Kl4NF8aShqkKTDk2T0DaMlelh0j8Q4pzND/DQanS+g&#10;yDR6INdafaEdMp0xxV/vBU+m0VlPhncwAJ4UdWr1V98AvrhFBEt9A7iqAPobLCmcsaip92Cqc3gr&#10;97agbRzuHcEKeDdhBdwCEMKUafGv8742gv159ucmyxfpOYmCRvhSgHU9M3OmzBoyywg2yUGMoIc7&#10;JTRSwkKdYXZPgscI8Wadm31fLGCXlrq9wgkniJx2msiUKSIJCa7HTyvWrBF57jlxOgRXvNH2n/5U&#10;5Nh966Vlcals+ON6qcupk0HHuAlKEvdJ7DHxplNDUNrrAaAP3c50br0N7ZDhDP/2eCMidMqB9tIG&#10;8PQOlNrjDVcswEB7aSvgq9tJed0W4E2da1sJdJ1r+9ZBXlt1Dk8KnGkvHdW5FfBuwgr4jgksbRKB&#10;sBcbJ7TlBcvN+japOHFAozS1NMmoxFHfJwZJ3UkGDxwsKQNSjAMaDmpsBes1INR4lz//vCvc7P+i&#10;J0ON58wR2X13kVGj3Cl0j3nCOrdGTSW62t57i9O+Rfaa3CgDVpXK5hs3SfWSaknYN8EkKGH6PDxx&#10;25RUxUStKf7WTgzoa/0bunRqHPVcIABPOmUE3NtjeXkrlD+cPdUdMMDbVwB9+Sq83L3nAwGtc7j7&#10;oi3+wVbn/toK8K1brW/f876wAt5NWAHfMcAWLkKTep3ONAKaOqMh2Kxla+Qz31ScbAGLDot2HsYO&#10;nsZtAY8NpuC337rr3OqkRhaxyZMdFd7LdVSbPdv1RvP0avw3nNIR79de+94h/YwznP8yq1kil5VK&#10;3kN5UvxyscSMjpEhlw2R5COTzdT5tgLaKia81iryHr3Vpn97zwUKcKb48vMeFcHAV0E9wxu0xRcE&#10;E2cAb4qiP3BWKPee5mwFvJuwAr59gvVstnGZuOJbiiW/Ot/k0MYBDYub/dq8zzYu44Q2YJBkxmWa&#10;WOMEU8HiHp08WgaED3AezD7qTZgqz8sTWb5c5NVX3a1hmNBDhojsuqvIMce4jmojRvyotyBmC/+N&#10;reD8VyxhtH7ePJGDD2yRxhVVkntvjhQ9XyShA0Jl8HmDJf30dIkZE9P6CdsGfdqDteO1sAhmWAHv&#10;JqyAbx+gubFOjaWNAxpBVdYUr5HPsj4zUdAIqpJflW88wjVoCoK9W/puJgraHkP3kDFJY4xjWp+n&#10;zMR0ralxs4Shvs7DbLaFsYA2fry71o0ZnZ7ud9GYOC5Mm992m5i93kxNo/Xnnefo/b6OeJc0yoZr&#10;NkjR/4qkpbFFEg9KlLE3j5WI9AiboMTCIghgBbybsALe/8EebUR7Sf4SWZS9SBZkL5Bv8r8xgq1R&#10;0LgmKTpJpg2eZjzGiYI2NnmsJMUkbfUqDw8N73kP8s4gO1vk5ZfdHN1ffSVSXe2ubR9/vMhJJ4lM&#10;mOB6nPvxhGHtFs2/5x43rjlTqhdc4Pq2MeMeVtcoWbdkScETBVKfVy+JByTK6BtHS8yoGAmJsOJt&#10;YREMsALeTVgB759g+ptc2ezHNqk4C1cYBzT2bDNtTsxxHMx0T/bOqTubLV/s1WbKHCe02MhYI9oB&#10;AUpbWel6l7NgvXixu+8LCxvz+ZBDRKZOdbeJId4+4Olixp31boqJa+4A8T72WJGddxaJrK6XkrdK&#10;ZPNNm6V2Q60R78yfZUrSwUkSGol3jft/LCwsAgsr4N2EFfD+AbJ64TWO0xlr2d4oaBzJq50QlWD2&#10;YasDmknFmTDSOKGx3Qvv8R7f5tUdEBpt2bLvI6nhac5eE7aDaSS1iRPdrWF+pvOZccdB/YUXXKMd&#10;f7fkZNcxHcsb4z2itkHKPy6XrFuzpOLTCombGWc8zlOOS5GIJOe7LCwsggZWwLsJK+DBB5oOYUvL&#10;6sqkZEuJiYJGUJXVJauNExoWNwLOejZT4BoJDQtbt3wRBY282n2+nt0WeBxY59640TWX33rLtbxR&#10;Y5zSNH75wQe7FncbvHFOw1Anjsu//y2yYYMbXQ2j/Wc/Exk8WCS0sVnKPy2XvIfzzNR51LAoGfrL&#10;oZJybIpED+/FbW8WFhbdghXwbsIKeODR4vwjkIpm7CKEKYK9JG+JCapCwdKubao1a9U4oQ2IGCA7&#10;DdpJpmdON05orGmnxqZue5zx3gAL1WwDI7oKwVgQbkKgxse7C9Xnnity4IGu+rYDtB7xZs37r391&#10;DXmsbf473uapqc5FzSLVq6sl+/Zss2UsLCZMMi/KlIyzMiRmbM94nFtYWPQsrIB3E1bAAw9Em/Xr&#10;xTmLfxAFrbK+0nVCa6yXqPAoY2Ej1IQunZY5zWT1QshNFDRH2HFA63Iqzt4G4r1unchTT7nz3VlZ&#10;rhIT1xTVxXTOyHDjRXYQrokdZej/Aw+4Tupjxoj89rcihx3mijcO5Y2VjbLh6g1S+GyhNNc3S9KB&#10;STLqulESPTTaOq1ZWAQpdjgB37hxo2PIvCbLli0zU67xjjUz2bFmjnE6xJiYmE5PnVoB73sQBQ1n&#10;s6UFS7c6oK0rW2f2a5tUnLUlRojZ5oUDGo5o5M0mkArr2EyXEwUNSzxopsj9gchp77wj8vrr7kI1&#10;4o1HOQ5qFNa5EW/Wv9sBYwA+ynnGzTYxQqLjpPbzn7t7vfmIsFBXvLP/k+16nOfXS8KeCTL898Nl&#10;4OSBEtpGbu/ugmcuOzvb4fWdFBUVydChQ51bmyCJiYnB/ZtYWAQhdjgBX79+vdMvvi4NDQ0SHh7u&#10;WCSOSeJg//33l3322UciCTnZCVgB732whauwutCEKvWNgMYxuyJbqhuqjUW9NfqZJwIaR0KYxkbE&#10;Br84oLZ4mH36qchHH4l8/LE7dc66NjFNcVDbc09XyLG6OwAz72QRe+wxd6cZO8yIpIqzGkvm+LkR&#10;jK2+sF5K3y2VrJuzpGZ9jcTPjDdOa6lzUt0Y5z1YbTza7zgDk4+de1uxYoVzu6XOICJDpkyZIgcd&#10;dJDstttuVsQtLLqAHU7Ay8vLZfPmzTJu3Dgj1h85neW7RK5ycOWVV0psbKx53RGsgPc8CEmK17iJ&#10;gtaainNtyVpjaRMFjQArhVsKzVYuChY1Aj0+ZbxxQCMSGsJN7ux+A5o7wr12rRvPlEwieJcjZARj&#10;mTVLZO5c13Rm7bsTcJq4MdzJGvroo24YdCxutoaTNVRjujSWN0rFZxWy+ZbNxvM8dmKsibSWdkqa&#10;hCf07Da5pqYmY3H/+c9/NjNg+fn5zpil0TyDw4cPl4suukjmzZsnSUlJrf/DwsKiI+zwa+BLnM7y&#10;vffek5ycHNO5DBw4sPWdHwKLvaamRupIhePg97//vdMp7iXnnHOO+dui68DCJnSpOqFV1FUYsV6U&#10;s8hNxekcOaepOGPCY8wU+IzMGWZNmzIxbaLERca1fmI/A0HIUdvPPnPXuhFvzGJE7IADXHOZheqO&#10;UhJ5gMP6woWucD/0kGvAkzUUhzUc1dXAJbJaxcIKyX0oV/IeyDNJSUZeNVJST0iVqCFR7kU9CJ4d&#10;nrPrrrtOFi1aZJ4nRXR0tJx88slGxGcxYLGwsOgUdngBf/LJJ+WTTz6RvffeW4477jjTmfjD119/&#10;La+++qqx2AFW/KWXXioXXnih+dui6yivLZc1JWtkYdZCEwXtq9yvjNXNVjCNhEYAlcnpk00UtBlD&#10;ZsiuabuaKXGc0xB1vMf75bQrDmnEMSUIOevdrHMzjb7//q6TGtPmaWmdmi5X8OQwXc5Hkv6bmC9M&#10;EFF22+2HH7Vl9RbJuStHcu/PNR7oQ389VNJPTTce5yFhPV+flZWV8sADD8idd94pq1evNtPpilBn&#10;0HLIIYfIBRdcIHPYlG5hYdEpbFcCXlFRIXfccYeZnvOO8BWste27774ynqlJBx9++KG88cYbZi0c&#10;IU5PTzediT+UlZWZ9XKmAcFtt93mGEeHyU9JlmzRKWBNs36NAxqOaIg369g6ZY6gsz+bxCAmElra&#10;JBNQxURBGzDIvEfQlYCELe0pYCIzXU40FTZlr1jhhkYbO9ad32adm/ZJhBU/8cv9gSeGjyV7KA7r&#10;ZBDF8mbK/JRT3I/TiaWW5hZpKGmQ7H9lS8EzBdJU0WQirA37zTAZMHaAhMb0fN0WFpbL+x8skZtu&#10;vktWLH9PqqvynbPfP+ZMo59wwgnmGeT5tLCw6By2KwHfsmWLY4G8bJxjWHPzxejRo2XXXXeV1NRU&#10;YwU888wzRrzpNPYjW1MX0Jk1cCwgaHDsjJHI2IHZ0mAwKJW3F/546TmOWgA/I/uycypzvndA83FE&#10;w9rGijZR0NTxTJ3QWv8mDjmBVzoLWo+3BXn5BRRUJi7hzG8TRY2UnwRnQbgJxkIkNazuzMwOvcu9&#10;4GNJRIbFjcPa11+728LZZYZ477STuwYOEG8EO++xPDNtXp9TL3Gz4mTo5UON53lodNfEu76+UQoc&#10;cf7qq3Wy+9TRzvcmO234+4qurq6VDz9eLm++9bWsWrVZVq5aIy2NK6SyYpOUl5eZZzTCuVcc2c47&#10;7zw599xzZQgZ1CwsLDqFHW4KnTVstrEwdV5cXGy8X5m+oyPpCjoj4Iggy5wc/d2VV1wQbwwuBLyN&#10;SYA+A1yZzaV4Rdwrgr7cQ0JbpFkapLTWtabZ1oV4rype5W77Klhm/tbc2TihpQ5INUKtUdA4psSm&#10;mG1e3QV8fQdNbR0Br7X0CpgJKitzXcJxlmRrmPPAGYc01JU17kMPFZk0qUtr3YD7JK4LM/D33ut+&#10;LAFaTjxR5OST3Y/3Asu7/LNy2fDnDSbGOdvECNSSflZ6l7OLNTU1y4aNBfLqq1/Iq69/IRf+7DDZ&#10;b99JkpgY67T5Bvl26Sb5bm2e/PfxD+Szhatk2u5jZOJOQyQ6Ml82bVputpFVVVUZpzUG1XPnzjU7&#10;QawXuoVF57HDCXhWVpZZy7777rvliiuuMI5oeJ4j4HFxcZ3uQNoTcO8d0H9T6Gz9ga+j32b8gIAH&#10;uv9S7gggvBmAtIVmR4ybpF6aQ+od6d4iJY5wGwe07AUmuxfizd5trGyCpjD9PTx+uFnPJgra7oN3&#10;N2FLu2JhdwR4M/BgVtoX1K3WL0cGHjpwMoOQnqx7iODwiHmM1X377W4ccyqUGKZ4lBHDlMAsMV2P&#10;dMbHFxa6U+aI9+rVrvH+61+7ycj4Ci+a65qlYkGFSQ+K81rU8CgZcvEQGfzTwRI2oGsDB9pIUVG5&#10;vPjSIvntHx6RyqoaueD8Q+X0U/dzBg1DHYEukD/+33/lqyXrnd+hQQ7cf1e5+W/zHOt6kKnjdevW&#10;yTfffGOWpMaMGSPTpk2TlJQU572e/AEsLLZ/7HACjifsr371KzPNPnjwYCPeWAF0Ipdddtk2bSOD&#10;OR0rBcFWS7CtO0I0mN5U4Q5k/wVHinJW/m1xDwlpkfzaLFla9JV8nrPQCPcyx9JW5zMKCUBGJY4y&#10;gk3BGY1pcRzQsLIRbq7piShoyl+5M/jgdVtQ4Wbg1OPiDcgYxhr3f/8r8vbbYjZms/maQCynny4y&#10;e7a7MN2NURv3yc6zf/7T3SqG/xtBWa67zp2JJ/23rzGP5c20ef5/801kNeNxPjfVRFrravUzdf7I&#10;Y+/Jv29/RVauynYGTE2ys2NdH33UDBkYGy133PWalJdvkZPm7u2UvWTWjHHGMg8jaowDto/ho8IU&#10;OktYrIG35XtiYWHRNnY4AS90zJZvv/3W6dybTefBqJ8OBBEfO3asOdcZIODTp8+Qs846e6toqIDo&#10;HXD0dzcqHhRe93Xfpbwo8FbO7XFny1deda6sLV0lK0uXyYqipZJVuUkKawqN5V1aU2pScY4dNFYm&#10;pkw0TmgkBmF9W5OGsD+bEKbbAuVFga+Xu+/7FF9o3SNwlB4dOPGFjBwIxoI7OEcc1hBzLO4jj3T3&#10;dTPPnZjY+p9+CGYP+Bg4KT8vMOpJA37bbW5GUazwXXYRufhiN9aLY8ia+/Oienm1SVCCeLMGnnlx&#10;pqSfli4DdhrgpgftAng8H3/iQ3ns8Q/kk89WOuOSWnNuwIAoSUtLMALOOvivf3GcTJ48SkYMTzXi&#10;bWFh0fPY4QS8p3DxxZfI1Kkz5IwzXAGHNUcVBApiwZHzCCWgU1YB0ff7EgiEDjaUs76mKKemlkYp&#10;qy3dmnpzc8VG2eQURHtzJa83SF1jnUkEQvpNLGuThjNx5FZHNEKaDoz0v6++q9A61Hr0x13rkqPW&#10;O+cB96Wi3St1j4VN7HIc1NhqyLT5li3SMmaMtOy1jzTvs5/I7rsb8zik1RL18lVwf4wB4K08tRBN&#10;bfny77eMs0wwc6brbY7TWlyce53CeJwXNkjufblS8FSB1OfVm9zew68cLgN2HiBhsc4XtAGtNy+3&#10;uroG+dQR7Tvuft25xeVSVFzh8HUquRXJyXEyY9pYOfWUfeQnc2YbMe/raXFvW+jjr94mKG/g/Q2D&#10;HcqbQnvtT4AzfYS2lf7SXrx1fv/99zl9ghXwLuOiiy5xLIwZcvrpZ2/94Tl6O1wtdMgIJ+8zZUtD&#10;D0RjoWZZgqXwGg5ampobZUvjFimrd6zp2hIpqsl3hHuDLCtYLksLlsnqkhXO+9UmmApbunBCM1HQ&#10;Bo3/QSrO6HDHAuuFbV7UH7w5AuXtfe0t3B/1zmt+A+pcB049Cr4Ek5jQZ0yZ/+9/rlnMnPbUqdJy&#10;0MHSeOSx0pAwyPlyZnzc/6Y8fV8rb4Rcz8PbGQuYr+DjCdDCOZzWifWCYe+78mM8ziubpOiFIsm+&#10;LVtq1rlhUkkPmrhPYpvbxfh+HSwBvof6q6mpl7Vrc+Uf/3pR3n3vG8nJLXF+i+/FGwzJHCQnz91L&#10;brxhnvP/er4NtAU4a4E3R/29gxle3lrn1LXWeTBDOWvhb5YDg4U3fPSZ8sJb31poK5Rg4N4Rby93&#10;8OCD98nKlVbAuwwEfMoU1wLXH1+Pvj+ATovyYPr7cfoS3wu408FLg3FCa2ypl4r6Mkew18nC7IUm&#10;CtrX+V9LflW+WaM2TmhOQbCZGtc17Z1TdjZR0PrCyqJzUwHn66hnb6HulQZ1jQhSqHPtEHuUJoQw&#10;gYmlz0I0hRCobMAmTzfr3McdJ83jJzg8QgwXbdldaeFcy32zPeyRR0Tmz3fvlbXuK65wt43rNjEv&#10;EO+qb6tk9UWrpXad63Gefna6cVpr6/fiu7gtrTvqzA3+0mzE+79Pfij33POGY3lXOgO+1h7Eg/Dw&#10;MDni8N3lgXsuNda4d0vZtgJu/mhrZwZv2gZHEBXl1kuP/ubdANyUgx65F4ry1sI52irc+Y0DCeUI&#10;aAdA/9Y6p761b+Ma6hsDJZB1rryVk2+da13DW38b6hzugazzjnhTlLe2Fa575JH7ZPVqK+Bdhq6B&#10;z5v3Qwu8LXBX7b3fV6DRUsXs0V5dvMoI9sLsBfJN/jcml7Y6oDU0N5h1693SdtvqNT5u0DhjfSPm&#10;OKGFh4b3WVAV6g/ugHr01qVvveq1ep3v+9sMvoDUXmwJu+8+d4sY69xETjvhBHFGde4698CB0hIe&#10;YR44t96/P+rHaNG/fYGQEmn1P/9xt44jqIQs+M1vvg/Q4n3ggQmTuqhC1v9pvVQurJTIoZGS+bNM&#10;I95txTiHlw6QlBMdGmKSnV0o819YINff+JyUlDji7Zk29wIBnzp1tFzxy+PkmKNmSEyMn5FFNwA3&#10;eOlADMCPeqV+tEPT+oM3HTLX9/hv3wVoncJHuXDOtyNW3twb1+ksXaAAH3eQ79YjvHgNZy9vvZb7&#10;0jrnGKg693KkHilA65viy9tb59q2AgE4Uudwoh61rWh98xrOyh+u1PXDD1sLvFvozD7wYAFViigT&#10;+Wx5oTslzhav3MqcrXu2yeqFMGNVY2XjiEYe7fSB6a4TmiPcsZGxJnRpoKAtozMdBNf2SkeCcKuT&#10;GiHP1q93PccwiZnLnjpVZPhwV2lbCcDF26rbe82DiihxLClxRfv++13jnhDpZBI76yx3jzfGvr8O&#10;s3xBuXFaK3yq0HicD7lsiKTNTZOYcQNM/DNvR6WCot8JBz5PRaS0tEKefOojue+Bt2Tp8s3ONc5F&#10;rcCrPDIy3DnX4vy/FklMiJU999xJLr7oCNl3r4mO+G97W/FyYzCh57QzVjpwhq8W/g5Uhwwv5c1R&#10;xYHX8NV61rpGQODMNRTOUfoavrzhAjcvZz1661t5K/dAAF7w1nah4q2cvbzhqby1rWjpa8BLBxfU&#10;ufLy1jUFwE/rXO/jgQfuk2XLrIB3GcEu4FsatkhuVa5sKtskG8o3mMhn6pDG6/zqfAkLCdsa8cw4&#10;ojmvcULjNfu11dre4cGTxHT5okVumk+c1FBUzrEdTKOoTZ7sbhXrJmj5agUToAV/OBzWFiwgiqDI&#10;UUe5e7ynT/++s/TtdLas2CL5j+eb0lDUIOlnpsvgcwdL7KRYaXEEl89mhA/oMLTj0A5bOwhKS0uT&#10;PPzIe/LQo+/KgoWrnGvZuREqiYkDJS01QTIHJ0lmZrIMGhQn8XEDnFsfICNHpsn0aWOd95Kdz3A+&#10;sJugLpQfHTPQTlk7ZKCcOerrQHTECnjBW0WQ+1BOylu5+iuBgj/eKhK8x9/KUc9rvfN3oOrc204o&#10;cPXy4X2g3H1LIHnDVXlzDwBOQHnDz5cz9a7vWS/0biLYBJwEIOV15VKyxY2Ell2ZLauLV5sIaFjd&#10;q0tWm2lvtnJhURMFjS1eJuZ46iTjgDYsfphZ87bwAO9yNlo7D4mJX/7BB+50OevcCDZT5og40+fb&#10;CFo+28Q2bXK3jj/zjDteINoqYVHJ87Hrrm10Ok5nQKQ1s13MEe/a9bUSPzteRv1llPE4l+gw01Ew&#10;QNCkJtp5AO0Y1Bqsq6s3YVD/ev0z8uVXayU5KU52mjBEYgdGy+CMJLM9bNTIdBk+PEWGDU1xRDze&#10;+dyemZ2hHlRM4OfbI3g7Na/1GmjA2SsmXsDZyxvOFD0fSChvFW9fKOdg4+1v0OEFfLXOlbeeCyS0&#10;fWs74T68UM5alDfFF1bAu4lAC3hTc5NZpyZwCtu5SArybcG3xgGNSGjkzua8OqBRdkrZSaZlTpPZ&#10;Q2abI9Z2v04M0pvgyWLfFsKtrt+IOVHTMIE1Uwjz2P6erG6Ah5rsog8/7MZ/weucoCw4q2F5MzPv&#10;F3QIW5qk5PUS2XTjJqn+plriZsbJyKtHSsIeCRISHWqEW9c16RDUqtLOQteMefxqaupkzXe5cvJp&#10;f5f8gjLJSE+SIw6bKr+5Yo6kOpY3a929Be3cGMhw9AVc4anCHejOGMCZorMnvh0ygCtT6fDuoebS&#10;I6COdaDkj7e3bQQTb7jCm+KPN6C+4Q7vYGgnAK7UOW3FX/sG1LW2lY54WwHvJgIp4OTQxkP867yv&#10;twr2+tL1UlpbutUJjehmY5PHyvQh041gz8ycKelx6SYVpwo6TmgWfkATJNEI2UFeesnNGEa6r513&#10;dlN9Er8cJzXEu4d6Bh7sigqRm25yxwsbNrhRVq+80g2VPohdaG3oZlN1kwnWsubiNVK9rFoGThlo&#10;ps3Tz0iXkMhQaXA6Z3/WFZ+nnQW3QSkpqZJXX/tCrvjdQ1JcXCmnn7qv2dc9a8Z4iYuLcf5P7/Xi&#10;VDtCgnj765ThB1dKW3XR14AzXHXA0VbvpQKuyxeBBjy9QtIWb+oc7sHgGa9Q3rSVtngDhBvenRHC&#10;vgDtpL1BnkLbuQ4+2oMV8G6iLwUcS5tIZ0yFmynxouVGsAurC10nNKe0OP/SY9PNdDjT4ljbxBkn&#10;OQhT5uzbRrStxd0OeLLYFkaIs9deE/nmG3FUzHVSI1LKQQe5Yc8wi73JtbcRfC2xzHFWwzcuP98N&#10;0HLmme5YoT3xJsZ55VeVsvnGzVL6bqlED4s2696Id9SQKCPcdBp0GN4ni45BxVA7CYK0vPjS5/La&#10;G1/Kxk1FctP1Z8msWeNkxIg046DWm4Af9aBc/UHFBM7B0CnDEzHRwRH1Cyflpa+1wD3YeGtdK0d9&#10;rUctcA+0JUv9ajvx1jfwd6QEA2+gvDl667ytI5y1tAcr4N1Ebwo40+NltWXfO521Op7pcXPFZuOk&#10;hiib6GcJI2V4ohsNzTiiOX9nxmcaa9sKdidBMJavvnI9x1h4Zv6ade1p09wYpZRuJh5pD/jB8bXk&#10;8mbNm8RlbBNjhp7oq4wV2gLBWqq+qjIhUvMeyjPpQDPOyZC0k9MkdteBWy0V7ey8oJNQ67umpkYe&#10;fvQ9+eTTFZKVXSwJ8QNk//0myblnH2Qc1npyP7c/eDtlb+fmLd5zdGptDWj6EnCFMwX4cvV3DAYx&#10;oS146xrAycvLl7fv+4GC1rmiPc7A37lAQOvcF23x6yxvK+DdRE8KOLdcUV9hrGy2dBVuKTRivZwo&#10;aIVLjTNaQXWBxEfFb7WmCVM6JnmMiYA2KW2SSRqSGJPYI4lBdhjwRBHijDzdbLbG6uZIL4FYo6RH&#10;HOHGL2e6vAdBK1fxJqMYAVpYYicwC0nKGC+wbaw91KyvkfzH8iX/YdfjfNCxg8yWsYFT46TFefJ9&#10;pxnpDLyFhCIFhaWO5b3MZA9LSoqVvfeaKMccNV2OPMIZuPQB4KadMq99OXpLMEHrVDmDYONosf3D&#10;Cng3sS0Czi2yjs1aNU5oNQ01Znp8cc5is6b9Zd6XZgsYe66Z9iZ7V1J0kkzJmCKzhswygVWYIkfI&#10;LboBmhjzh2y0JggLUVLYGob5m5oqMmWKyKWXivMDd6yi3QBfz5rpypXumvebb7rn+dobbnBn6dsd&#10;Lzj/v7m2WXLuzpG8R/OkZnWNY3HHyvg7xpsEJS0R7nYxvsMrLmq5UvAyz8oqlP+9sED+8Of/SkpK&#10;vFz1p5Pl+ONmmS1gFhYWwQ8r4N3Etgg4099Y1Z9nfy4LsxbK5zmfG8ub84h6U0uTydo1bfA0EwFt&#10;5pCZxsomnzZijqgj7nZ6vJtAvL/80t1k/fTTrnCjcFjahEAlIAv7uTvjRdINaFKS3//epcHXHHig&#10;yJ//7O5O88SA8QvWvYtfLpasf2VJ5ReVErtbrIy+brTZNhYSHbbVaY3PUMHmNvRWOP/Ciwvlkcfe&#10;l3fe+0bwKn/x+T/IpF2GS2xstHO9bVcWFv0BVsC7ia4IeGV9pWwu3yzLCpcZJ7SVRSuNhY1o44BW&#10;UlMiidGJMibJnRLHCQ0PcjJ96ZQ50+fWa3wbQdNatkzklVfcxCO8xmmNbWFESSEgy4QJ7sJzewq6&#10;DSDPCUvsd9whsngxGbxEjj7aHTdggbMm3d5Xa4zz9Vetl6pFVcbiTp+XbtKDhsWFOcZ5yNa1TT7H&#10;W0BFxRb5w/89JosWfSfhEWGy+9TRJuzpXnvu5Fj9Uc517Xy5hYVFUMEKeDfRloDjDc6UONu8fJ3P&#10;zNEpuZW5xpLGS1wdzzQlp77Go9wGVekhMJeMUBOXlKlyjvzNdDkR1Fhw3mMPd6N1L+7zwU/unXdc&#10;o//dd0WGDXODs7DHG185xLs9MG1e9U2V5NyRI4X/K5SozCgj3Omnp0v0KNcrXp8eXx1ubGyS1atz&#10;TFQ1oquNGzdYjjh8mhxx2O5GxC0sLPofrIB3Eyrg8+bNM9u88BrXuOI5lTkmkIpa3HiN1zfXS3J0&#10;8tZUnARRIe64bvtKG5hmIqVZ9CAwRYldzh4t4pfj6s3Cc2KiyMSJrsVNJDX2dGug7V4ANBgvkPsE&#10;hzX85IYMETnxRJFTT3W3l3fkVd3S1CLVK6pNfPOsW7NMOtCMMzMk7bQ0ids9rvUq/6iurpUVK7Pk&#10;2ec/lVtufUn2mD3B7O8+5KApJvSphYVF/4QV8G7i4osvlklTJ8kJp55ghPvL3C/NerZGQdPkIIjy&#10;wMiBxqqeMWSG7DF0D5meOd14kZM726IXgGKqkxp7ulnrZsqcRWD2dGPysk+LEKgdKec2Au9qoqth&#10;dd99txsThrjmCPeFF7p0OjNrXV9YL3kP5En27dnSWNooSYclyfDfDpf4GfHOB7Re5AMeJfJ4f/Pt&#10;Rrnz7tfkmec+ldGjMuSZJ66QsWMHOxa/XZKxsOjPsALeTZx13lmSHZ8t0dOjZWnBUqmurzYe5Tih&#10;4WCGQBMBDY/x3TN3NwKOYxqiTmF63G756iUQq/yLL0Ruv91daCYySmysyP77u3u0CCjO4nMvWt0K&#10;kpIQFvXee93XJCsjmBtr3nGO4dwZHzn2e2ffli15j+RJzZoaiZkQI+P/M94kKAkb0PYApLa2Xp6b&#10;v0Duue9NWbZ8k+y5x05y9x0XScqgeOO4Zpe7LSz6N6yAdxPHnHGMfNL0ibRMcXNrm8QgKa4D2oRB&#10;E4xgM12OE1pSTJLEhMdYB6HeBhupv/7aDWeGxc3+bizs3Xd3I6mxzo35SxLtXra8acUkLHv2Wdf6&#10;JkEJ44eTTxY55BCRoUNbL+wAzfXNUvxiseTclWMirsWMi5HhvxkuSQclSXg8Yb1aL/TB6jU5ctc9&#10;r8uHHy03IVD323cX46w2bfcxrVdYWFj0d1gB7yaOOv0o2Txws+x62K5GrFnTNk5oTsH6JuuXRR+A&#10;5sKUudOIzTo3kdRI+4m5i2fYXnu5a914mmdmtv6n3gXT5gsXusFZcHgnZThRWJk2JzZMZ8Ubj/Pq&#10;pdWy8W8bpeKzCokaFmUc1ohzHhbvWNB+IqQ1NTXLx5+skMee+EDefe9bmbzrCDn0kClywP67yYTx&#10;fXP/FhYWfQMr4N3EqeeeKmnj0+SMs86Q8cnjzTYva2H3MQhlxr4sgrEQRY31blJ/srCMk5rGLx85&#10;slf2c/uClkv0M0Kok7wMpzXWvxlHEBeGCQCodQZ4nJOgJPf+XCn4b4GEJ4Wb+OYZ52ZIzKgfh3Pl&#10;samta5Avv1wrd9z9ulMVX5kp84svPEJmzhgnyckDW6+0sLDYXhBsAt5vIkjgST41Y6rMyJxhrG0r&#10;3n0ILG6ioaxd65q5qONdd7nz1IRAPeMM92+2+DFl3kfiTcKydetEbrzRnTrHhw4/uWuvdafNOyve&#10;rHnXZdVJyRslkntfrjQ3NMug4wZJypyUtsW7tkFWrsyS/7v6cZOQZJ99Jsqdt18gBx+0mxVvCwuL&#10;PkG/EXCLAELdusm1edVVrmqyNeynPxX55z9FfvUrNxgL2Tr6CEwG4DfHWIK93ljiOLtffbUboKUr&#10;/nKN5Y1S9GKRWfdmYJh8RLKknZgmAyf5F+KqqlpZ/MUaOfun/5ZPP1slZ5y2n9z+r/MlIyPJOKtZ&#10;WFhY9AWsgFv4ByZuaanroIZw//vfIp9/7irj3LkiN98scv75rlrGx7tOan00K8J4AlpY3og4oVDP&#10;Pdd1eGePN7FhOksFp7XCpwul8LlCswY+cPeBkvmzTONxHhL54w8he9hz8z+T3/7hUdm0uUiu+NVx&#10;ctklRxnxtiFRLSws+hJ92uMsX75cHnnkEXn88cdNSsXeWH5ntpfCR3uLRRdArHIc1NhITQzSF15w&#10;t4axJ+uSS1ylJBTqTju5e7P6CPyORUUunYcfFlmwwJ0IOOsskVNOcccS7F7rLBBvps2L/lckNd/V&#10;SMzYGBl8/mCJnxkv4Qk/nk1YvmKzPPPsp/LU0x87g4gtZr37zNP2l4k7D7PibWFh0efok17HXTOs&#10;lU8++UTuv/9+efbZZ3tFwPk4PJLJDEVcEQqvfQvXUFTogwHwgI/y8h2E9Dr4EuahiaKGN5jzOxnx&#10;ZntYRoab5hPhvugi17Wb5CN9sNat4LckyBu+cw884EZXY9ae6GrQQry7kjq8aUuTcVojrzc5viNS&#10;I2TQ0YMkbW7aj7aLNTY2y7dLN5rALC+9skiqqmvlzNP3lyt/dbxMmDCk9SoLCwuLvkWf9MCNjmpu&#10;2LBB1q1b52hEvdP3996WLwQQHWKNlIKjE4U01Bz1POG6EQWu7xOB7ADKG17KTfmpoPeaqDOqYV6a&#10;fdz33OOm6SIaChVGrk3WuFlcRi076xnWg4Ae4v32266DGrvWBg8W+clPRK65xo3M2lFccy9aGp0B&#10;5YZayXswT8reLTNhUwcdOcjdLjYw7AdPRX19o2zaXCj//NeL8th/P3C+J0wuuuBw+d1vfuJY/10w&#10;9y0sLCx6GH0i4JWVlXLnnXfK5MmTTTzz3gCChtix9tnW+ifXqBCyZIvPVR8u3bYLeGDQcg8Iloq5&#10;Dj5wAudIYQCCuHMf2wwqhY3TWNwINMeNG93p8csvd53XOM+e7gBVFFvMn3lG5IorxBkIuuvcF1wg&#10;8otfuHm8uzoRULup1qQHJVRqY2WjpJ2aJmknp0nk4B8nVvnq63Vy0qk3yfP/W2CCs/zuyp/I8cfO&#10;an3XwsLCInDodQEvLS2Vr4nW5WDMmDGSzrxnJ7B69Wp5+OGH5Ze//KUpX331lSNodVtFGKFDxFTk&#10;KGq5tiVsdPQ4OOH0hMXG332tSV7+XqFWUeb9toreF7x7ZOBBui42UGNxY3mzTSwtzQ0ajqlL/FEy&#10;hnUQSQ1uOlvA654E0dUefNBdji8uduPEsAx/3HEiSUldr4P6gnopfrVY8h/NN2vgqXNSJeXYFBkw&#10;YYCEhH3/YXV1DfLEUx/Jr658UNZvKDBW97lnHyS7Tx1j0oBaWFhYBBrbFMhli2MOvvzyy0akm+i9&#10;fTB69Gingw2RDz/8UKZMmSL77ruvPProo7Js2TL5xz/+IYmJiY4Y+R9DZDvismLFCjPtDp577nk5&#10;/vgT5Nxzz/+BoOlrCp25duh6DqjgaelL4aZalCfwvlaO3uIPcPXeA6+7fQ8QYsM0McuJokZh6pwR&#10;DZFPiKK2997SMm68NA/4fhuVfpf3O/U1vL0DJ+W6LfUMzS+/dC1voqvl5IjMnCly5pkiBxzQjQkB&#10;h2NTbZMUPlsoeQ/nSdUXbm7vYb8bJol7JUpEyvdz8ERXe/Lpj+S+B9522l+enHLSPmar2JgxGb0m&#10;3vrbd7e+Aon+yr0/86bwfPU39Pe2QiCXZcu2k0hsFRUVcscdd0h+fr7TgTs9uA923nlnYzXPnz/f&#10;ZBMbNGiQI8TPycaNG+Xyyy93dGJviY2NdRpixy3xoosukcmTZ8hpp7n5wGkAWvRvFQyERMcT/M1U&#10;OWVbBKU7oGapFl/LGnh5eznxvgoh5+FM0en+TlRV22BbGHPQ7L3Clfvjj13hHjPGVUdSfRLH3LG4&#10;qT9mCODi5eg96mvA9cwmwF/5coSzXuu9vj0QYh1fOiYH2C7G37NmuXFiCNDCrjV/0MHRj76POm1o&#10;lvJPyyXrH1lbw6Rm/DTDRFuLSHTFm0eBAC0ffrRM/vLXpyQ3r0zmHDdLfnPFHElJiXfuZVsq3z/0&#10;99bffJt/4z4CvL3c4U0Jdvjypo3QVjvbNgMF5a3cOeozFuzwcubo7ReCGb71DR544D7HsNxBQqkW&#10;FhbKa6+9ZqztqKgo5wcLkdzcXMEDffr06XLbbbfJ8OHDJZJ57Q6gAn766WebH14bAUct2iAQEsSH&#10;c4GaKlfARYVNofw5akPmb66BN4Kv78F/mxo7H4q6kjGMfVesab/4ohhVRAkxZ9mDddhhP9iDpdP7&#10;/Nf2Wgi8lBsN3Rdwp3gHUO3dC0shhFln2znizfcfeqi75o14twU4Um/6u9OkOAKmyutz6mXNL9ZI&#10;xScVZotYyokpMvKakRIWSeXy/1tky5Y6WbkqS+aceKNUVtXIpRcdKVf++ninmga4H9TDoL4oXt5s&#10;s9+m37uXQT1rk6LAHVDfXdl/31uAmz8Oypv6pq4pvKZdap0HGvADXv56TnlrvXMN9U3/EAx1Dvzx&#10;5ghfrXP+hjPcA13ncKHA25e78lbu1D/P5yOP3OcYFzuIgDc7d41Y48SmoU+x2Fnfvvbaa2XEiBHO&#10;AxS+9b32cPHFlziiP0POOuvsrUKg8K18Khv4XhcI0AC8fACcfHnxtzZyXnsFb5vA4johT//zHzdk&#10;GRY4H4onGGHM9txTZMgQ1zHA82XacDkCbdS+rzsD/Vjuh/tq6974PigSlfWtt9y/sbqJ1EpuFCi2&#10;Ba7VgRufy5YyFcIta7ZI1q1ZJmCLOL9F2hlpMvSXQyVmuHNRKwcs7/fe/0bOOf92KSqqkH/cdLac&#10;evK+xvIO9ZPEZFtBvXoHSBT4BouAw8v3N1IRoXjbBdcEg4DDBW7wVu6cU95w9uVNWwy0mMBF2wG8&#10;4aK8Oe9b34DrAi3gXo5al3qec8pdOesxGARc2wSc4EN9cs7bVngNlDd8H344uATcod17YGqcKfKM&#10;jAzjvEaJi4tzOuJoSU5OdiqEHMmda31cpo2bI39r8UKv02sCDXh4Rcsff+XJezQmbVDbxB/TaNky&#10;dy/3xRe7McxxWiPpCO7chEDF6sZJDbXz+TK+Hx4ICgXx5DI9auFv3uf+2uPL57V3T4wzWO++8043&#10;hgyfd9llbpCW3XZrX7y9Dx3fQeeg30WAFgK1FL9QLE3VTRJ3VIIkHpcsUZkO6VYuhEZ96pmP5c/X&#10;PGle//uW8+T442Y74h3nfE47N9UBvJ0E4AhHdVrU9+Cp9UwbaK8eexvwoenAEf6+nHXQAahjbRu0&#10;lUDyhiu8vYMi/oYz3Hmt57WNwFvbSqCgPHXw6a1/ivd+qF/qGd6Ujp653gR84OvlrX9rO+E+VARp&#10;17QV+oxA1zn16eUHb61vCn972zh84a39XDChz6txT8fiO/74450K6V6+7s78F64JVMP2hXLpDCfe&#10;9wp8t8G2sOeec63uRx8Vee89N2IaG6dx4WbKHHdudgTQOv2A74cHfLyFBkyhI9Ej53mAgf4f3uOj&#10;KTR8jvp/vPfHg6Kh1h97zE0Lysz+eee56UAnT257zRtox0EBfDffw3fU59dL6bulxnGtNrdOqsc3&#10;yevVy+SdDcuktKLa+b8tJqIa4v3Ag29LcUml/OF3J8jcE/aU4cNSnM9wPqSb0I6BTgKO3Kd2zBz5&#10;mzrQetJ63KbffRuhIqj8ONLRaWfH/XAvWse+v2kg4K1bita7l7O3bWibVN6BqnN4w1V5cg/eOtdz&#10;wMubAu9A1rm3nVC38OSo5/iba+AHX+/zH8h2Tp3Dj/pV3lrnei/whpu2b+Ud6DpvC31OBwE/7rjj&#10;ui3gFm2A1kecUV3nRryfesoNgYpYo4aI98kni0yY0CNPEB+hhYZNA/c2fEp74g3lvDw38BvT5oj3&#10;oEFuUhJm93fdtf3QqN7OW4XFfIfz+URaK/+o3Fjf5PgOHxMpX2XkyMOLP5KHnn1PPv5kuRQXV8qr&#10;r38hd93zumTnlshpJ+8jv71ijqSmblu2OxUR7RS009COA8DVW1feegkEfDsywFHFBHg587vyOpC8&#10;VQSVN/fAOa1z/oabdr5e3oESEaC8tU0ob70XFRFtz/DV54hzgRIROGo70bbMOa1z3gO+bZuiz36g&#10;oHWrvPlbz+tr+Gl9K+9At5WOEMAqtegR8PQwZ8X0OGFPf/97keuvd/dgETXtyCNdj7Bf/9r1MG9v&#10;LrqboOHzsTrNRKPXB7aths/DTnQ11rx/+1sRQgUg3owvmOEnpTif0x548HggOXo7PCKt1ayqkbxH&#10;86TswzIJy4yQkKOi5fHVC2RNYb4s+Hy1I9pvyEcfLZdf/+ZBWbsuX84+60C59prTnM9wPmQboJ2Z&#10;V1DU6ua1dhI6fbuNX9cjoP68nAFctWPTDpnfN9BTt17o7w9v5eoFvKljOAcLb+qVOoY3hb+9gB9t&#10;RHnr8xQMvKlj6pr27K++4Q1XOCtvzgUaXt76THpB3dI24Ox9LoOhjXeEIKhei20CLRPhJs0ni8YE&#10;CaeFHn20yA03iPztb244VFpmL4GG3tXGjuX9+ONuKFT2eA8b5kZsZeq8rWit3JY+fDyUiA6Fc3QW&#10;FGlqkfqietlw3Qap+LRCItMjpXaKyMvN30ppwxbn/zVLdXWdfPzpCvnZxXc4g4hyueGvZ8jPLznK&#10;uYdte2Lhwc9BUSFUaOemg5xg6SCoRzo2HQj5wjvYCIbOGFDP/O5ePwJfqAgGi4gA5U1dc2wL1Lm2&#10;j2BoI8pbB6LtAd7Ud7Dx9jdYUnAevsHCuysIkqZt0WUQU5VgLERRQ6jfeMPdg7X33q4FjsVN0hHM&#10;WnqxIGmZPCxr1ri+dezzJqYM69x//KObLyU11e0EfMH/U9FGHDlqZ8LtmQ5PHMt7Q41s/vtmqVxQ&#10;KSERIRK970Apn90k/3vrcykpq3I+o8X5/66IV2+pk6v+dLIcfODkbd4qpp0FnPwJIdUfrJ0bR/72&#10;B63rYAF1Sx3Dm9e+vKlbrV9/1lagAFe1un15wZd2QaGNBAtn4I+31rGXsw46ggXwpJ3AW9uvP85a&#10;tM30Nzi3YtGvoBulcU5jKwPr3MuXiwwd6ibFZvFYA7Ig3kHUMhlzQP2++0Sef544AW78GCYODj/c&#10;3c3Gw+QPPJAqkBRe07nwMGrnUbuxVopfKZai+UUmxnnSQUlSOqlePtq8StZvLHA6/Qbnc1q2FgK8&#10;lJVVS129e767UG7+OmegHZ75yu5/TY9B+Wo9Au3UtGNjUBRsFiy/N/XLkfqEK/yUqxadvuX9YGj+&#10;3t9dOStPLV7ewSYocNE24Y+z1jvXBEtbAcrbW9e+nCnB1Fa6Civg/QX0WmT1IPQp7trqpEbLI/zp&#10;Oee44o0HGKm6aLlBBOLIfPutO+545BHX8ia6GqFR8a9ry/JW0AHSeVMQHo5e8W4sbpCy98vMXu+6&#10;rDoZOHWgDDgyTlZHFMib733tXN/sfMYP1bO+oVGenf+ZfPHlWqmocEYX3YBXDOFEJwAvFUT4Kcdg&#10;6SBUUCjKkU5MhcW3cD5YuGv9erlq5+ztpCncVzB1yvDxcvYeKfobcB33GAzc4aB17eXqj3Mw8QZa&#10;3768fTlTgun57Aqc6rYIaqAKpCJjofjZZ90p81tvdTOGsYebjdJ/+Ysbqmz06Nb/FFxgrRLxfvhh&#10;kb//3RVzxhzk8SZfCg9Tew+Pig1V4RUfwMMnjS1S/lm5sbwrF1WarGJDLx8q+WnV8uXKdfLd2jwj&#10;4L5oaW6RoqJyWbpsk2zaXNR6tmuAEwKuAwoVRDoN1o5Z8/Y693FNMACOvvy0c9MOLZg6YwAfuLXF&#10;M1g7YHjBU7kGO18vlKe39Af0J67bAqcpWQQ12Br26quu0t14o+uuzf7t005zBZ2tYWwLo3cIQiC0&#10;+NjddptrfUMTT3NSgR50UOceMj6DCQgVbQXnaqod8f6mWnIfyje5vaOHR8uwK4dJ/B7x8tIHi+WN&#10;N792rOPWeeJW4KwWHh7mCFeU7DJxuOy260gZnJHU+m7noZwQEkSQ1KYqhiouwdiJqIiokFhYWPRP&#10;WAEPVhDd5KWXXOtat4XR27K+jes2C8eEQyWnJuZIEIJpZbakkwqUWDIEZCEo3Pnnu9HVELvOAJHE&#10;wvVFiGNVNxfUSe5tWVK5oNxY3inHp0jSMcmyeM06WfLtRiksrNgq/Ih2RESYjByRKifM2UNu/edP&#10;5ea/nS0H7j9JEhK67sTGz4FQ+7MErTBaWFj0NqyABxNQGk06gupRSDxC/HK8vZgmR/2OOsoNicoc&#10;KKoRZOA22ONNaFSmzQmNyjiDAHDENu8oupovsHS9Ao44hoW0SHN+nRQ/lifl75U6J0USD0iUQSek&#10;SJPzXU/P/1SWLtsotXUNzvUhEhMdKVOnjJKzzthfLr/saPnZeYfI8cfNkr332lkGD052hN1R4S7C&#10;K9YUCwsLi76EFfBgAS7a5OV+802R++9355zZ052Q4O7pRrwxX9ka1tZG6SAAQpuV5d7G7beLfPKJ&#10;6ww/Z47rZzd1auctb8BgAAGnAMYrWLstRfVS/WGp5D+cK40VjRI/O14GHTdIQnYON05pr73xpVnX&#10;TkqKlWm7j5ajj5ouZ56u4n2oHHjAbg6vOOez7CNgYWHRP2F7r0ADZcLqJvEI7tm/+Y27QZpzmKoX&#10;XeR6fp10kkhaWlBa3ApupbjYXbK/+WaRzz93LW2sbhzWJk1qvbALYECg4o2Va6asnZPVn5VJ3gN5&#10;Up9dLzGjYiT9zHRjgW/KKpL/3PGq5OWVSnxcjOy37y7yh9+dKA/ed5lcctGRsuukkWbt28LCwqK/&#10;wwp4IIE6lZa6U+V4dRHyNDfX3QaGkP/jHyLz5gW1xe0Fy/b33OPeBpMJ+Nr99a/uNjG2qXcHan0z&#10;blFP6YoPyqTwmUKp+rZKIgZFyPA/DpfEPROlqq5Oli3fLK861jdZxf5y9aly520XyuGH7i4DBkQ5&#10;n2HnuS0sLLYfWAEPBJgXZk/3E0+IXHihO2VOhBMsbMxVcmqiejvtJDJwoDtnHMTAWY1Q7ERtxWmN&#10;/Ck4qd10k+tpnpHhWs5dhU6fq3iHh7ZI1ZcVUvh0gZR/Ui6RGZEy7IphkjA7QbaE1cv8FxfITX9/&#10;3vzf2289X447dpakpsY7FnekY71b8bawsNi+YAW8r8G2MBaIsboJScZ8M+vfBx7ornGzUHzooW42&#10;j64sFgcIUGf2n/Vuoqsh3tOnu1Pm5FFhMmFbnOQZu/D/wxwlr8uqlfxH86X8w3IJGxgmg44aJCk/&#10;SZHGuBaZ/9JCeeiRd6W0tFr+9Ie5MvfEPWXokEFWuC0sLLZbWAHvC2BGVlW50UzwKke8H3hAZMkS&#10;dysY0dNUvGfMcBWrHwgPt/TNNyJPPummA2U1APpnnCEyd67reb6tkwdmi5a0SH1evRS9UCRFzxeZ&#10;VKGJ+yZK6kmpzgghTN7+cIncc/+bkpVVLKecvLf8/jcnSGrKtqUEtbCwsAh2WAHvbRAgG8+ur74S&#10;+ec/3XSfWN2Iyx57uFnErr5a5JBDRBITW/9T8INkEoRgx+8O65vbxPImmivizcz/toIqQoIbyxtN&#10;pLVNN2yShuIGiZsVJ4PmDJKIqdGycuVm+eWvH5AVK7PkzDP2l+v+croVbgsLix0CVsB7EyziYnXf&#10;covIT3/qbozGTCUIOOm3sMQPPtjdKtaPwG3hYY6nOSlBWZ9m1h+HtX33dR3NegrNjc1S+m6pZP0r&#10;SxpLGiVmXIxknJUh8fslyKLF38kRx/5VNjuW9zV/PkUuv/RoCQ1iL30LCwuLnoTt7XoDmKMEX0G4&#10;iZqGsxoJsEeNci3w//s/keOOE8nMdNe5+5Ho4Gn+2muug9oHH7jT5FjcjEdYDeB2esoAJvlI6Zul&#10;xuO8ZnWNye099OdDjQX+8rtfyO//+KjDp1r+cdPZxmEtMTG29X9aWFhYbP+wAt6TIKsFSUZeeMHd&#10;u838MmHIMEkJgfrLX7oxzffay82dGeTe5b4gnwriTS5vkqJpgBbyqUybJhLr6GePiXdzi1R9VSVF&#10;/yuSis8qJDwxXDLOzpDEgxLl5c++lLvve0Oyc0vkyl/Pkbkn7CnDhqbYqXMLC4sdCtudgDO9q6VP&#10;QXLrRYvcaXK2gTE9zjn2U7EljKQjbBEbP75feJd7QV0SXe2tt9wYMyzhszUM8WY8wlJ+T2pnS0OL&#10;1OfUS8FTBVL2XpkR88QDEyVlXqp8smqV/Oee12T16hwTz/y3V8yR9PQku8fbwsJih8N2J+A4fBMf&#10;RSN4eQW9x0WdL8Cbi61hZOsg6ch117mxzJOT3ZjlpP/83e9cD69+uD5LnTFtjvM8nubvvuvm7mZJ&#10;n4Ll3aOGr1Ol9UX1UvxGseT/N1/qcuqMx3nyWamS3VQmF15+t3y9ZL2cdOJectWfTnKs/mgr3hYW&#10;FjsktksLnMAiNTXuHmUK+ajRWc5r7uYeEXPydC9eLPLzn7si/c477r6nAw5wTVU8zDFP8fLqh6CO&#10;qDciqzGhwK43lvFvuMG1vEeMaL2wB4HHecWnFbLx6o3SUNBgLO/Uk1NlXWiRHHL4VbJpU6H86hfH&#10;ySUXHSHx8XbN28LCYsdFvxZwBEaLWt5eq5vXFESbgm8ZgoSgI/AcOc+1XQIfxNo269y//a3I22+L&#10;lJS4a9s4qbEtDOFmnhnx7qSJqly7zKcXAI+1a10fPKKrbdrk7vEmwisBWgga153oau2hubZZSt8v&#10;lZy7cqS+oF5iJ8dK2klp8kX9JrnxX/OlsKhSfnn5MXLcMTMkMzPZWt4WFhY7NPqVgKvAYUmjoSrI&#10;Wvib97lO4Svman2jqcxoc+z0FDBfsmqV65zGfDIRTNjfTaBvYpYTFhVnNabL2dMdFvaD76YoH3/g&#10;PPz5Gu6xx2YKugi+/+uv3VgzTz3lhkmdPdu9RcSbcUlPpyBnnbv843ITqKXyq0qT2zv99HRZEZUv&#10;89//XJav3Cxnnr6fnHryPjJuXGab6T8DUV89gfbaRbDD1nnfw9Z53yMYufeJgDc6qrTJMeEWLFgg&#10;7733nnz22Wfy3XffOQLlKFQnQcUhbr7CrX/zHsUr0F6oYGM1Ij44hpsQnZ1xBOcLULGPPhJ57DGR&#10;W28Vefll9zzT5TinMY1+zDHuvLLny+GDGOv0ve9ROWtB5PWevP9Pxb+3wawEU+UIN7dKXm8sb27x&#10;2GPd0Kg9DufetqzaIoXPFkrZ+2USFhsmyccMkvLJjfLCgsXy1dfrZPcpo80+7513HmYSk/gDdaT1&#10;2F/Ab+rlHWwdRFtQ3t423B8Abwp8lXd/rXNe9wcob61zXvenOve2lWCr814X8GbnjsvKyuTFF1+U&#10;m266Sa6++mq55ZZb5JVXXnEE2FHgTsLbCLQS1XpGmL3ijCirhnqFm9ns6Gj36L2mTfClLKKzpxsv&#10;rj/9yc3Ywd/DhomccoobzYTwY2PG+I1gAl9EmFtFHHX6Xot3Op/r9N74f4i4d6Ci994bjZ/P5PvX&#10;rHHXu1nCr6gQ2XVX97bxx+uNpGgtTS0mn3f+w/lS+napNNc0y8CZcZJwcYo8+c6n8u6H38rIEWly&#10;8QVHyKRJI5zfzr/pT71oPfOw9UYd9TTgqL8zvz/c9fcPZsBb61vbdH+ocy9vfR6p+/7C27et8Hcw&#10;c/fy1rZCX8frYGnncPStQz0Hb9o1dQ5vrfNgQq8LOOK9aNEi+fDDD+WCCy6QJ598Uv71r3/JnDlz&#10;nM64885diC0ijEby39iJNWDAD4tXnAFHruda3uP/I+adAr8gv9j//idyxRWuQxqmKR925plukBYW&#10;hMeObfdDdXABF47eQQNfQUPWRk7xbdjakGj0Kvo0qJ7uMHm4WB1gCZ9t7Hz2Pvu4KwW77+7u8e4N&#10;EBq14NkCY33XZddJwv4JEnVGnMx/f6E8+ezHMn5sppxx+v4yc+a41v/xY1AX2hlTf/1BTOCpIqId&#10;mpZgADx865C/qVt4aztUvrwXDHWuz5CXC6857xU/bSOUYKhzOPg+/17e+ux7xS8YeCtH32cObira&#10;+mxynb4XaChvOHp581rbuHL3tpVgQ2flrNvIycmRjz76SPbbbz/ZaaedJCMjY2vpSthLhA8RxMJW&#10;K9tXGFUcVbgRc671fb9D4JCGR/nll7tC/cknrvqzAEwUk4su+n6dmy9oB3CBBwMIig48dFChgw4v&#10;V3/wNh4eAEpPNShu9/33Ra680t0Bh1gzXc7tM7EA307XXRfQUNRgMotl35ZtxBuP86Z9I+Tj7DVy&#10;571vyOhR6XLiCXvKnntMcOrnx/VMHfCgUbRz0JmW3uDbVcDP27FxhKd2DrynnRm/PW2B9hJIKEc6&#10;XOUNR+2M4e7t9OCtbTeQde7lrW3By5vCa61vbSeUQNe58tZ6bY83/YO3bwtknStvCvx8eetvwT3B&#10;U9s43Nvq5/oCypO2rLxVtHVgyvvajrQPD4a24oter0Ys8KVLlzo/YIi89dZb8uCDD8rrr78upaWl&#10;zg/b2gv4QXZ2trz99ttyzz33mLJ27Vqnkht+IMb+Gi/nqGQai1rc/q7zC9JrLVwoDsnv82MSWY1g&#10;LOed5zqpoWwTJ4rEx3fqg/l++FDg4y1w1KJctbHr/9Pr9KHlyN+81+n7age5uW52U6eKzVZ2QqNy&#10;i6wOYHnznT3xPb5oqm6SioUVZq/3lv9v70yAo6yyBXwCqCwhgEAUQRRQUHZwQ2VXEVxwRFkcZFym&#10;EJGnVQ41LmU934zDOFo4juU4jj6dh6JosQiiKPgcFHmDLEoc2QkQVgMEEghZgCzk/d/9c+W36WyY&#10;7v7/7vNV/dWdTndy+vzn3nPvueeeu6FQGnZuKEn9z5LVxbvkg0UrnHtdKmNG95N+fS+V5menGL1Y&#10;eO7t9HiOjF5dRkLmmoBMdArIZ+XluZWZ3wHy2vtqbSBWePWKfFZ+frav0dkhI7JaW6xNezwdkKk6&#10;ciOfldvKHktbQd/IZmW0NoIj8coNXrm5YmkrVm5ktbZs9e99DbAL9OzVeSxtxerYKzfPrexW5+g2&#10;VO5Y6rwikhwn6tyO06PI+dZr166VgoIC50uXW5qHli1byubNm83ad9++fZ2bluQY53FnRtdQunbt&#10;KnfeeaczInOGZGFIT083yW7/Jh3aYaXjWO+55x4Thq9V+PrcPUqNcTamM7gwnoykNRLS8GLMvAcM&#10;cMufRghvo8C4uTAWLvu8to0e580OOJLpmYGfc47IiBHi3Be3rjkNDedS251cWUmZHFl1RPZN2ydZ&#10;s7PM2d7Nft1C/t0kU2YvXyHrNuyWX40dKBMeuFFatkgxjQzzQg6wjQ59oTfk5He2gdW2nmoKsnrl&#10;owNAZvs9rIxWZuSPNchp9WptELl43TZta4+8zuUXXXvtAZAL+B3y+V1uHtGzlck+t3Jz+cW2vXZi&#10;7RuQy8rtld3KzRVLrNzIzGVt2hIqt9dWvLz55ptmQsoysB/4WQ48JydHnnjiCZNhjjMPpV+/fs5E&#10;NUVmzZolV199tUycOFEaN25sEtreffdd+fDDD6V58+aO4hzNVcGkSZPkiiuukHtJh64tuJMkqbHJ&#10;mc3OHDqC4ya+3b69u2+Ks7o5dCTCFshd8DaGaqjktMGQ+dpUfWXmzU44cvJGj3ZXB6i0RgOFWnfg&#10;znc8vve47PzjTjn4wUEpSyqT5OtS5IgzcJjyxgeyZt1OGX7rlfL6q44gvN15P6bFrWKsR8PjZ76D&#10;bXDISGOLpM6qC/KhO66KOgn0yYge2f0gs+3crJ69WJmR1c6eItwUqg36RV7rBENBTnTN5Rf7APSN&#10;zOg71EbA2oiV20/6tnYSTt9+ldtr3zzaftYL8lZnlh1XDpxZd25urtOIShylnPpnSFJLS0uTV155&#10;RcaOHSv9+/eXZs2amRD6s88+K9OnT5e2bds6inM0VwURceDbt7uFvd9+202/JoR+ySWu0yaG7Mhm&#10;FoC5u3EEB6NxDOgbb4hkZLizbQ4kuf9+cQZYJ40datWBOyZy4vgJ2f677cZ5Fx8qljOvaCClDzaQ&#10;R6b8j6zbvEt+dfcgee6P4xw7Sf6xo7POkNtgG6DtnJndIpsfOmfkQm/hnDfyejsIP8gLXh2H65SR&#10;mcvK7Be50S+6xoGH6hqwFT8N7CxWbvQdpss0esambZvzk76tnYTTN1hb8ZPO0TE2wrIEzyvTObJX&#10;JbffHLgj+ulDEhoOmVB5amrqKVeTJk1MslqPHj3MLJ1QOxdOH+ffqFEj52ZH2TnSS3EmN5ucySz/&#10;29/c9Gsc9fjxbhU1Bglkl+PNoi1fBMF41693t4kx82Z5n+JxLO0TNi+vPRMxig4Uyb539knOpzkm&#10;ga3xNSmSN6hMfvvCO7IhfY9MnDBUHp50s3HewK2yHTSyW+eNjKGOJdZ4O+ZwHRxy2itInTKvo3dk&#10;9oPc1g7okCty3mC/W7gOOxaEyl2RXLxe2feKBchTmW0Ddo3s/N4POrf6Rm50Hk4u7Nm2Ryt70HDE&#10;jyw4cNa/SUqbOXOmGcFs2rRJhgwZIsnJyY4CIy6CC3eI08FY3yaz3JFDPvvMPalj4ED3qM/77hO5&#10;/no39ZrhexyBMVO2nZk3ofOtW0X693d3xA0b5gYbIonJOF+Wa9a9j2YcleReybKtTY5M+2aprFy9&#10;RcbdPdDMvrt2cQWhMdFhILdtePYRk8GJR8t0qgIZK3OEfnHYXrwyWx3bDg3dcjEL9JOekRFZ6ZR5&#10;BK+sXAzq7GyK1/0y6MAurONGJiurlZeLLsfOvv2ic+TmQm5k8sprZfbK7RedAzIDMoWT2crN5Se5&#10;a0LEzaSpM63r1auXtGvXzvGfB2THjh1m1j5mzJgKE9hqnbw8d+pJ9TTixlRS42cWfjkTkykox32y&#10;NaxJk/IPxQcYMR0HW9hZ4sd5s8zPzJvEevLzInEoiZfSwlJTHvXA7ANyZMUROavNWbLnojz5cM93&#10;8ulXaTLsxt7y28m/kO7dXEFsZ2c7PC80Mj81tFBZkS3UCXo7ttDvEwuQwXbM4HUmoU6F58juB5Db&#10;6s8rs5WTR9sp88hrfrEVr9xWt94r1KlgQ36RPZzjDiczl58cIXJ49e2V1ysz3433+WXQVBN+1hp4&#10;NKnxGjhfi2E6J4aRpcXUc+FCtzYoG5379nWP1GLG3bx5+YfiC1TAfkzWvDnVlK3tJK8xTvnDH9zd&#10;cd4CLbwfo2eGwwUYOsZ9uo2SGucFawsk841M2fvmXqlTv44kTzhb/mvJXFm8ab30799F3pv+qKSk&#10;NHQaf50fbxtyWwcD9v/z6HWMpytXbYCszGBx3siKLHQCoVcsZQwH+rW6tfLZy8+gb/C7nEr8Eldr&#10;4L4GD0SGFmd0U+oUB064vEsXkeefF/nzn93a5Wx8jlNY+1m7VoSdd4xdcN6EyzmynHO8Wfa3WMdp&#10;nZGF1+0M0/t6tcDBZRfLvrf2maS1ek3qSdPhzeS5FQtk5a5tctOwy+S5KXdLkybkQrimiAzcOu//&#10;wsngrBlMeKvqxbojRzfIhlzokgvZGNUjn59mI168AyCe+3GQEQ5kVOetKCeJPwdOz79xoxsqZ12b&#10;UznINu/UyQ2TcwToLbe4cWN6XHqvOIQ65hRoYfyyapXbWd99t7tNjDEMTiZcZ4jztOFgLn62GZw1&#10;6jyd20DoPPPvmZLzeY55qaDDCZkj38mqHdtk8HXd5N57BknHjq2dW+D+Ye8AgttCaAuHaJ0iP1un&#10;6IeOHBmsA7RO0Hv5mSDIqChK5cSP96LnpzLJvHluAW+2hi1d6vawHPGJ5yJkTuYWR2rhEeKU7GyR&#10;Tz5xDyT517/cWetdd7kX4fNkN8n7FOjQcZ5c1oF7Z8I16fCLsovkwNwDcnD+QSneXyz5rUtkQ+ss&#10;mb8+TS7tfr7c/os+0ueqTo5sJ++DHSTgqO0alV2fso7bTyCPvRRFUaJN8B040zY81urVInPmuCVQ&#10;ydbavdutosZ+bo765LFrV9cbxCmMYVDF55+7zvurr0TOPtsdv7BDjmNBvWFzLzghO5MMpaLXK6Lk&#10;cInkfZsnma9nytGtR6XkHJGMVjnyf0Vb5XhRsYwZ3Vf6XdtZmp/duPwTJ503tyd0tq0oiqKcSrAd&#10;OLHd/fvdmTbHfHIaB7XMycwaOlTk979393VXNu2ME+w4BqdN2JyZNxXVbrtN5E9/clcQqgo6VOTE&#10;a+JIy4rLJP/7fFPj/MjXR0TqJ0lWz2OyrG6GrEnfIfeMGyTDhl4mrVr9NPeAv8//UaetKIpSPYLr&#10;wIntLl/uOmjWulnwxYsNGeI6c7zW1VfH9YzbS2amu3rw8MNuXRrq0FBZjRNPGbvgGKtDOAeKQ6+u&#10;Uy3YVGBC59nznNGE87fq3NlQZu34RlZt3iY3XN9THpp4kzPzju/BlKIoSjQIngNnWxibmqmixl4o&#10;9nZTArVnT5GpU12PNXiwezIHC6kJMJ3bsEFk+nR39YAtY4TK2do+cqS7Q64mKgh11nZGXuXfKBNz&#10;JGjW+1mSvSBbyuqLnHFLQ/nLqkXyza4M6XN1R/kPx3mnNG7g/L3gmZ2iKIrfCE5PyiIpU0uyyqmk&#10;xrawtDRKvbnZWRxePWqUGy4ndpwgTgIV2AItnMlCjh4zbwq0XHhhzdXgddhc1Qlps9e7JK9EsmZl&#10;Sc7CHCnJL5XctkUyLetr+SJ9g1zVr6Opsta58/nln1AURVF+LsHxcsy8WesmwxyPRbj8mmvcUzjI&#10;MGe6yalhcZxd7oWD59njjSoY05Cz16ePyAMPuGexsEuuyllzGPhMjRy4M64iae3wV4dl/7v75diu&#10;Y3IwpUCWJG2Vad8ula6XXSDjf32DXDe4e/kHFEVRlNogOA6cCmrffOPGiynczdmXrHU/9JA4U7vT&#10;81YBhSplHJ5GIIJsc9a/We4nCEEwgszzn4OdhUNVa+elx0qlYH2B7JyyU46mH5XjKaWyuGiz/H3z&#10;F9Lm/BbyykvjZdCAbuXvVhRFUWqL4DhwZtypqe6xWf/4h8jjj7tHf7LfKIFgqxiJ9lOmuGFzyryz&#10;TWzyZHfpvzbAeduZt52Nh4MqvHlpeZL5WqYUfF8gdRrUkRmHVsrM/d/IJZ1by6IF/ykdO57n/K3g&#10;mJmiKEpQCE7PylmXrHH/5jcivXq5JVBx3gk082bX3Pz5brIaqwmMaQiZc4gaW94p2FIbWMdNAn9l&#10;6sVpZ3+YLYe/OCwnyk7I4sZbJK3uHune90J56smRclGHVnLWWYk1wFIURYkWwXHgKSkil14q0q2b&#10;e053AjludsyRAsA2MY4xX7bMTbDnNLFf/tKta16bh6ihWmbgFe7AI+N893E5+NFByf40W/Jzj8nu&#10;9nmyuGiTtOrdXEaOvtaseZ9xRj3nbyXOfVIURYkmwXHgeKwEm3EDIXOOMae62uuvu86bsQwFWljz&#10;JhjBeKa28a6DeyHjvDS/VLIXZUv2x47z3lEo2S0K5Z/J6VLYolhuvLW33DT0Mmna1HPMmaIoilLr&#10;BMeBJyC2uhrhcta4yeHDWY8YIfLkkyIdOrjjmkhxyljJmXmXFpRK/pp8yXw1U/LXF0h+arFsaHNA&#10;5m1bLTePuMJx3r3l/PNblH9AURRFiRTqwH0MifeUd3/qKXePN2ewUGmNxHvy+aLNieITUrixULZO&#10;3mpqnJe1SpKvz8iQGbuXy7ChvWTMqL7Svv255e9WFEVRIkncOXB7ghaPQWbbNg6Pd09Fpdw7y/8U&#10;mRs+3K1dU9X2rtokKytX0jf/IOkLdpoDSgrXF4okJ8lHBWtk4ZH10rZjqjz5+J1yQdtUqVcvioIp&#10;iqIkMIFz4NVxzISeOceai+dBcuZkmm/a5O7vZpsYe7xZ5+ZAtZtvdgu0RLO8O1vF5n+8Sj55dZWs&#10;/e+tcuifh5wB0gn5vHijfJ6/UZpe0lgmThgqPXu0+8nRoLEi6AM3RakOQbVz5A5yG/Wb7IFx4CgO&#10;Z0xSV3Gx+8jFa96L2TePvMc6cfv+WMzM+X/V/b+UdKdOzYwZbm1z6pqzPWzcOPcihB6NmTfycpWU&#10;lEp2dp4smbdGNk/fLkf+N1cO/ZAv6+rtlTl5adKgU30Zc1c/GTXy2vJPxhZ773kMElZuLr91EJXh&#10;bZNB0rltk7b/CBJeWwmazr1yB8XOra1Y2f0md5IzwwqEKidMmCgXX9xF7rhjtPnZJljx6H1O5rRV&#10;uPeb2X3NOECen5KgFSHoJJDD/t/KyMgQmTtX5K9/ZdBRZkqjjh2bJLffXvVnaxMGPMh8/Phx2bhx&#10;l3zw5BK5dEtLubg0VXYnHZI36yyT7UnZ8ofnx5p171gfToIJl5Ul/djIuM/RjFL8HNAzMqNzbJJK&#10;wJFSJ5GT2rpXyE07s06QDSJBqamE7OgbuVFHuERQbMpvWyCRG33bPgW5o7mUFg7rPqrSFbq2tmLb&#10;Z4y7jWphbZyLrzhz5gzZvTtDXn755fJ3xJbAOPBRo0bLli1bJDX1nPJXXCqym9Bv5X1fNNulV46q&#10;/i9GQo1zqqsdOXJEGjc+U5o1q28KtMRCZkyjxBGq8PBxOaOkrtSTOlIqJyRfipzHUklp2kgaNjjT&#10;kS2KwoWAjLm5uY6OGjjO72RPHEORakxltlpbFBUVSWFhoaSkpNSqE/cSVJ2Hys3A9dixY0ZXfnTi&#10;XmItHnrCttBVZQTVVkLl3rdvn3Tt2kXepSCHDwiMA//222+NUzsjQUqnTp06Va666irpz/FiSoXQ&#10;2T7//PMybNgwuYJzVJWwfP/99zJ79mx5/PHHnYFhBAoHxBErVqyQxYsXG13VC0ooJ0Z88cUXxrYe&#10;ffTR8lfim+LiYmnatKn0Zm3TBwTGgSca9957r9xyyy1yJ7XflQphVjlu3DgZP368DB06tPxVJZQl&#10;S5aYQeE777wjZ//c027inAULFpgZFrpKlAnD6fLee+/Jl19+KW+wXUaJOgFYhVAURVEUJRR14D6l&#10;fv36Gr6rBqxRsv6tuqqcunXrGj35bU3Xj6Ar2p9SNUQoVFexQx24Txk4cKC0a9eu/CelInDcN9xw&#10;g7Rp06b8FSUc5513nlliOCuStXfjhAsuuECuu+66Wkv2i2c6dOigeToxRNfAfQrZjo0aNdKEoyrA&#10;fPfu3StNmjQx+lLCQ67AoUOH5NxzzzUzTKVi8vPzJS8vz+hKIxaVQ2Lx0aNH5Zxzfro7SIkO6sAV&#10;RVEUJYBojEhRFEVRAojOwH0C+wsJRVEYgeIp7DUkOcS7DkcY1P6eMGhycrKceWZsC6nEGswXvaA7&#10;Ko2hC66GDRua9V4NF1MgqMTYDXoC9OIWvol97Xq/QegcW/K2KdoZ+kpkbBvDluiT2IpI26L90Xeh&#10;t9LSUvM7dEX70+WHyKMO3CesW7fO7D/96KOPZNeuXfLiiy+aRJrmzZuXv0Nk1qxZ8sknn8jWrVul&#10;devWMnHiRLn88ssTep2czoM9ux9//LHs37/fdBw4pvvuu0/69euna3MO27dvl0WLFpk9uwxySJC8&#10;/fbbje0oP+WFF16QefPm/Th4xklNmjRJbr311vJ3JCbYzty5cyUjI8O0qddee80k+1FIac2aNUZv&#10;tD8qsg0fPlzGjBljBj5KZKn7O4fy50oMYXRLp9GiRQtJT083mZ00EBKzKFWYmZlpHFWnTp3ktttu&#10;M46dRtWnTx8zGk7U0S6jfipnMQ699tprZdSoUcZxd+vWzegl0beXoZdPP/1UVq9eLSNHjpQhQ4aY&#10;ylk48gsvvNAMeJSTfPbZZ6a9Pfjgg3L99debdti1a9eETyZlhk17atmypbEfCkw1a9ZMNm7cKEuX&#10;LjUDHZw2Dvzw4cMm4tOxY8fyTyuRQtfAfQIOuWfPnqbDwIl7HQ/OnVKyNJIePXqYbVOUDf3hhx9k&#10;z549UlBQUP7OxCU1NdXoZsCAAcaBs61M96eKHDx40NgI9sQ2MpwSA8Ps7GwTyVFOBVtiMIgt0R7Z&#10;gpfo4IzRRS/ONvZAdAcnjl0NHjzYRA2xteXLl5e/Q4kk6sB9AuEmHDdr36HgwBn10vGytYU1JkbD&#10;hNGzsrLMVo5E58CBAyaUt2zZMlm7dq0Z1DDLTHTYYkeUArthqx2dK1EcIjY7duwof5diQS/YEg6I&#10;mSXRMGafiQ59E7Pv0DoC6Io+iOUYBswXXXSRiero4DA6qAOPAqwTMROyxh564WzoZCuCxJGcnBzj&#10;5O2sko6YWTufJVwVr7AnF92F0xs6Qbd0Kjt37jQ5As8++6xZn9u8ebMZ+CQ6DO5wSt7TouxzdUyn&#10;wpIVEYuXXnpJpkyZIjNmzDBOnDaonIo9uY1wOhFC9MejRgWjgzrwKMAa7YQJE2T06NFmnSj0mjlz&#10;pgmHV0ZFuYbxvvb91ltvyf333x9Wb5yAhG4J7dHhzpkzR5555hmzXkm+AE5cUWrC2LFjZdq0afL2&#10;22+bM59J2uKwDhJLFcVvqAOPAp07d5bJkyfL008/HfYaNGiQCVFVhJ1tMxu1s21mBKxjEq6K57Ve&#10;1m0fe+yxsHojO7h79+7Stm1badWqlcmOpbQj63B0vMzQEx0GMwz+vMss9rlW+TsV1r9J7sOW2rdv&#10;L126dDFJbczKlVMh+kX/Q5U/oog2mqhVEaODOvAowNrRNddcY7bvhLuoeV5ZNjBr3iRoESamxCqh&#10;YZwTs3Y6nKoO0w8yrKn17ds3rN6uvPJK8/1Z68ZJEY3gOfohjKe1rMUMbNAFdpObm2sGfkQm0BeO&#10;SjkJusF+bFSLRwbM6IpBtHIqTDxogyTZoivWvtkzzkBaiTy6jcwnMCti1khImJAdyWx0HJz2w+wb&#10;J01SDbMBOuJNmzaZdeA77rgjoWs20+F+9913sm3bNhPmRC90JiT4kalP55LIMPhj4MeFg2I74sqV&#10;K82gkUxrnSmdhAgXg5sNGzbI7t27ZcuWLcaWcEa9e/cOm2CaKJDwSHIo2xFXrVpl7IeBIVCLgSRb&#10;Zt78nj6KpDaSJZXIooVcfAKdBgUkZs+ebRw0HStboUaMGCEPPPCAeQ9r5RRywVnhoFhXx0nF8wy8&#10;KkiimTp1qqSlpRm9Ec5Db4888ojpeON5eaG6MDBcuHChvP/++2bAQ84AdkUEQzkJUQrWvxcvXmx+&#10;xiFZXREBS2TIRZk/f74Z1JD8SNIaxW1uuukm48hpg0wo6Iso5HLXXXdpIZcooA7cJ9hSqoSfuCXM&#10;qGkYzKBsQ+B3hKmYSfE7nDxVxxI5VIyu6FAY9VtTJtyJznhM1MiEF+wFu9FSqpVj13AZFAL2hK5Y&#10;3iISlsigF/onbMn2T9gQF9AG0Z+WUo0u6sAVRVEUJYBolo+iKIqiBBB14IqiKIoSQNSBK4qiKEoA&#10;UQeuKIqiKAFEHbiiKIqiBA6R/wfnYdCbmT8mtQAAAABJRU5ErkJgglBLAwQUAAYACAAAACEAW0sr&#10;veMAAAANAQAADwAAAGRycy9kb3ducmV2LnhtbEyPwWrDMBBE74X+g9hCb4lsC6eJYzmE0PYUCkkK&#10;pTfF2tgmlmQsxXb+vttTe9yZx+xMvplMywbsfeOshHgeAUNbOt3YSsLn6W22BOaDslq1zqKEO3rY&#10;FI8Pucq0G+0Bh2OoGIVYnykJdQhdxrkvazTKz12HlryL640KdPYV170aKdy0PImiBTeqsfShVh3u&#10;aiyvx5uR8D6qcSvi12F/vezu36f042sfo5TPT9N2DSzgFP5g+K1P1aGgTmd3s9qzVsIsETGhZEQi&#10;pVWErJLlC7AzSWIhUuBFzv+vKH4AAAD//wMAUEsDBBQABgAIAAAAIQAubPAAxQAAAKUBAAAZAAAA&#10;ZHJzL19yZWxzL2Uyb0RvYy54bWwucmVsc7yQwYrCMBCG7wv7DmHu27Q9LLKY9iKCV3EfYEimabCZ&#10;hCSKvr2BZUFB8OZxZvi//2PW48Uv4kwpu8AKuqYFQayDcWwV/B62XysQuSAbXAKTgitlGIfPj/We&#10;Fiw1lGcXs6gUzgrmUuKPlFnP5DE3IRLXyxSSx1LHZGVEfURLsm/bb5nuGTA8MMXOKEg704M4XGNt&#10;fs0O0+Q0bYI+eeLypEI6X7srEJOlosCTcfi37JvIFuRzh+49Dt2/g3x47nADAAD//wMAUEsBAi0A&#10;FAAGAAgAAAAhALGCZ7YKAQAAEwIAABMAAAAAAAAAAAAAAAAAAAAAAFtDb250ZW50X1R5cGVzXS54&#10;bWxQSwECLQAUAAYACAAAACEAOP0h/9YAAACUAQAACwAAAAAAAAAAAAAAAAA7AQAAX3JlbHMvLnJl&#10;bHNQSwECLQAUAAYACAAAACEAWMXnna8CAACfBwAADgAAAAAAAAAAAAAAAAA6AgAAZHJzL2Uyb0Rv&#10;Yy54bWxQSwECLQAKAAAAAAAAACEA0zbPkQjXAAAI1wAAFAAAAAAAAAAAAAAAAAAVBQAAZHJzL21l&#10;ZGlhL2ltYWdlMS5wbmdQSwECLQAKAAAAAAAAACEAcvimw7zcAAC83AAAFAAAAAAAAAAAAAAAAABP&#10;3AAAZHJzL21lZGlhL2ltYWdlMi5wbmdQSwECLQAUAAYACAAAACEAW0srveMAAAANAQAADwAAAAAA&#10;AAAAAAAAAAA9uQEAZHJzL2Rvd25yZXYueG1sUEsBAi0AFAAGAAgAAAAhAC5s8ADFAAAApQEAABkA&#10;AAAAAAAAAAAAAAAATboBAGRycy9fcmVscy9lMm9Eb2MueG1sLnJlbHNQSwUGAAAAAAcABwC+AQAA&#10;SbsB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3" o:spid="_x0000_s1027" type="#_x0000_t75" style="position:absolute;width:31553;height:2085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HahuvwAAANsAAAAPAAAAZHJzL2Rvd25yZXYueG1sRE9Li8Iw&#10;EL4L/ocwgjdNVRDpmpZVV9irDwRvQzPbhm0mtcnW+u83guBtPr7nrPPe1qKj1hvHCmbTBARx4bTh&#10;UsH5tJ+sQPiArLF2TAoe5CHPhoM1ptrd+UDdMZQihrBPUUEVQpNK6YuKLPqpa4gj9+NaiyHCtpS6&#10;xXsMt7WcJ8lSWjQcGypsaFtR8Xv8swpuRl++TistZybsr3PqDrvNo1dqPOo/P0AE6sNb/HJ/6zh/&#10;Ac9f4gEy+wcAAP//AwBQSwECLQAUAAYACAAAACEA2+H2y+4AAACFAQAAEwAAAAAAAAAAAAAAAAAA&#10;AAAAW0NvbnRlbnRfVHlwZXNdLnhtbFBLAQItABQABgAIAAAAIQBa9CxbvwAAABUBAAALAAAAAAAA&#10;AAAAAAAAAB8BAABfcmVscy8ucmVsc1BLAQItABQABgAIAAAAIQBIHahuvwAAANsAAAAPAAAAAAAA&#10;AAAAAAAAAAcCAABkcnMvZG93bnJldi54bWxQSwUGAAAAAAMAAwC3AAAA8wIAAAAA&#10;">
                  <v:imagedata r:id="rId11" o:title=""/>
                </v:shape>
                <v:shape id="Picture 16" o:spid="_x0000_s1028" type="#_x0000_t75" style="position:absolute;left:29663;top:1197;width:30779;height:1936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Rw0SwAAAANsAAAAPAAAAZHJzL2Rvd25yZXYueG1sRE9Ni8Iw&#10;EL0L+x/CCN401YPr1kYRQfGorhT2NjRjG2wm3SbV+u83grC3ebzPyda9rcWdWm8cK5hOEhDEhdOG&#10;SwWX7914AcIHZI21Y1LwJA/r1ccgw1S7B5/ofg6liCHsU1RQhdCkUvqiIot+4hriyF1dazFE2JZS&#10;t/iI4baWsySZS4uGY0OFDW0rKm7nzirw+zI/7a9fnz+LY/6cmd/ttMuNUqNhv1mCCNSHf/HbfdBx&#10;/hxev8QD5OoPAAD//wMAUEsBAi0AFAAGAAgAAAAhANvh9svuAAAAhQEAABMAAAAAAAAAAAAAAAAA&#10;AAAAAFtDb250ZW50X1R5cGVzXS54bWxQSwECLQAUAAYACAAAACEAWvQsW78AAAAVAQAACwAAAAAA&#10;AAAAAAAAAAAfAQAAX3JlbHMvLnJlbHNQSwECLQAUAAYACAAAACEAuUcNEsAAAADbAAAADwAAAAAA&#10;AAAAAAAAAAAHAgAAZHJzL2Rvd25yZXYueG1sUEsFBgAAAAADAAMAtwAAAPQCAAAAAA==&#10;">
                  <v:imagedata r:id="rId12" o:title="" cropleft="1076f"/>
                </v:shape>
                <w10:wrap type="topAndBottom"/>
              </v:group>
            </w:pict>
          </mc:Fallback>
        </mc:AlternateContent>
      </w:r>
      <w:r w:rsidRPr="00C353A0">
        <w:rPr>
          <w:rFonts w:ascii="Cambria Math" w:eastAsiaTheme="minorEastAsia" w:hAnsi="Cambria Math" w:cs="B Nazanin" w:hint="cs"/>
          <w:noProof/>
          <w:color w:val="000000" w:themeColor="text1"/>
          <w:sz w:val="24"/>
          <w:szCs w:val="24"/>
          <w:rtl/>
          <w:lang w:val="fa-IR" w:bidi="fa-IR"/>
        </w:rPr>
        <mc:AlternateContent>
          <mc:Choice Requires="wpg">
            <w:drawing>
              <wp:anchor distT="0" distB="0" distL="114300" distR="114300" simplePos="0" relativeHeight="251664384" behindDoc="0" locked="0" layoutInCell="1" allowOverlap="1" wp14:anchorId="3A4A598C" wp14:editId="157579F4">
                <wp:simplePos x="0" y="0"/>
                <wp:positionH relativeFrom="column">
                  <wp:posOffset>-147320</wp:posOffset>
                </wp:positionH>
                <wp:positionV relativeFrom="paragraph">
                  <wp:posOffset>4585335</wp:posOffset>
                </wp:positionV>
                <wp:extent cx="5882005" cy="1948180"/>
                <wp:effectExtent l="0" t="0" r="4445" b="0"/>
                <wp:wrapTopAndBottom/>
                <wp:docPr id="15" name="Group 1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882005" cy="1948180"/>
                          <a:chOff x="-59875" y="-1"/>
                          <a:chExt cx="5882422" cy="1948303"/>
                        </a:xfrm>
                      </wpg:grpSpPr>
                      <pic:pic xmlns:pic="http://schemas.openxmlformats.org/drawingml/2006/picture">
                        <pic:nvPicPr>
                          <pic:cNvPr id="12" name="Picture 12"/>
                          <pic:cNvPicPr>
                            <a:picLocks noChangeAspect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-59875" y="-1"/>
                            <a:ext cx="3051995" cy="1948303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4" name="Picture 14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720"/>
                          <a:stretch/>
                        </pic:blipFill>
                        <pic:spPr>
                          <a:xfrm>
                            <a:off x="2909088" y="0"/>
                            <a:ext cx="2913459" cy="1948179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6D589E7" id="Group 15" o:spid="_x0000_s1026" style="position:absolute;margin-left:-11.6pt;margin-top:361.05pt;width:463.15pt;height:153.4pt;z-index:251664384;mso-width-relative:margin;mso-height-relative:margin" coordorigin="-598" coordsize="58824,1948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HhMtwoAIAAIAHAAAOAAAAZHJzL2Uyb0RvYy54bWzUVdtu2zAMfR+wfxD8&#10;nvqSZLWNJsWwrsWAYg3WDXtWZNkWal1AKZf+/SjZTdKkwIpifdhDHNGiyMPDY+ricis7suZghVaz&#10;KD1LIsIV05VQzSz69fN6lEfEOqoq2mnFZ9Ejt9Hl/OOHi40peaZb3VUcCAZRttyYWdQ6Z8o4tqzl&#10;ktozbbjCzVqDpA5NaOIK6Aajyy7OkuRTvNFQGdCMW4tvr/rNaB7i1zVn7q6uLXekm0WIzYUnhOfS&#10;P+P5BS0boKYVbIBB34BCUqEw6S7UFXWUrECchJKCgba6dmdMy1jXtWA81IDVpMlRNTegVybU0pSb&#10;xuxoQmqPeHpzWPZ9vQAiKuzdNCKKSuxRSEvQRnI2pinR5wbMvVnA8KLpLV/vtgbp/7ESsg20Pu5o&#10;5VtHGL6c5jm2CsMz3EuLSZ7mA/Gsxe74c6NpkZ+jBzqM0r4prP16cH6SZfvz42TsfeKn9LFHuQNl&#10;BCvxN7CFqxO2/q4qPOVWwKMhiHxVDEnhYWVG2FhDnViKTrjHIFJsoQel1gvBFtAbB8RjZT3xuO2z&#10;kjTz5fkj3qs/Q31Nt5o9WKL0l5aqhn+2BvWNlAYynrvH3nyWcNkJcy26znfLr4fS8Fs40tIL7PQ6&#10;vdJsJbly/YcHvMMqtbKtMDYiUHK55Kgj+FYNHbQOuGOtT1hj4h8Itu/abiOg3APzmC3K7AVhvSCQ&#10;J3mNk2laFAfyOpYHUgfW3XAtiV8gRESCPaElXd/aAdOTC8pqDyMs0eybgYv/R1STE1FN3lFUBLT7&#10;LVx731KDEyQN7L6zysJHQksLzCvLD/jsPBsGy6AwLzffzVdJLCuSIsnxvjqdYFmRjifTYj+B0vPi&#10;2QT6FxILUwzHfBhsw5Xk75FDG9eHF+f8DwAAAP//AwBQSwMECgAAAAAAAAAhAJWNx6BF2wAARdsA&#10;ABQAAABkcnMvbWVkaWEvaW1hZ2UxLnBuZ4lQTkcNChoKAAAADUlIRFIAAAHkAAABNQgGAAAANsyT&#10;cwAAAAFzUkdCAK7OHOkAAAAEZ0FNQQAAsY8L/GEFAAAACXBIWXMAABJ0AAASdAHeZh94AADa2klE&#10;QVR4XuydB3wdxbXGP3XLsiRLVrPcwdh0Ay6Y3kNvoSZ0Qk9Ie6S9NFKAkOSlQRIChB5qgACB0Hux&#10;sSkGbGMbd1tWsSRLsopV3/5ndcxyo2pLuldmP5jfXu1d3/vt3Nn55sycOSeuzYNChAgRIkSIEFFF&#10;fPsxRIgQIUKECBFFhIIcIkSIECFCxABCQQ4RIkSIECFiAKEghwgRIkSIEDGAUJBDhAgRIkSIGEAo&#10;yCFChAgRIkQMIBTkECFChAgRIgYwKPYhP/DAgyopKVZKyhDFxbWfHASIrNnByj2s84HBtlDng4k3&#10;MO6xyLutuU2t9a1q2dji/k4YlqD41HjFJcZFjXdrq1RTIzU0+K8TE6WMDCk5uXsu0eIcbJ894RC8&#10;3sD1mzY1aNSoUTrllFPaz/Y9BoUgf/nLZ6myslKTJ08e8B9za0DNUuA8mHgDHjbjHNb5wIA6B4ON&#10;e7AHGWx1btxjjXdLbYvqP6lX7bxaNVU0aejkoUrbJU3JI5MVl+STtXY+EKBtbtggzZ8vLVsm1dVJ&#10;eXnSTjtJ48dLqamx/dtTV9wDRyvx8X4J8uZ8EPY313z88UKNHFmgO+64wz/ZDxgUgvzVr35V06dP&#10;13nnnR/TP3okgjU72HhT4DyYeIPBzh2EvAcOsci9raVNGz/YqHV/X6d1t6xTfEq8xv1onHJPzVXq&#10;dp7ytcPaeX/DxPjNN6Wf/UxauNC3ik87TbriCnmGUvuFMQzqivtobvYGOy3+a6x7LHtEOQhrExyt&#10;gNtuu1ULFnykP/zhD/6JfsCgWkMebA88fK0MJsA3cuQ4WDDYuYe8BxaxyL1xfaNK7irR+n+uV2Jm&#10;ovK+lKfck3I1ZOyQ9it8DBRvpqgfe0z66U+lDz+Uhg7FSPLL9tu3XxTjoK4SEnwBHuJVIxZ9pBAb&#10;rE3wPv8G4aYMRH0PKkEOESJEiG0Vba1taqlvUdFNRap4rsJTACnzwEyN+toopYxJcWvHAwksw9JS&#10;6e9/l265RVq+XCoslP73fyWWUceN84VqMMGEltJbkQ0FOUSIECE+J2iuaFbZQ2Uqf7xcTaVNGrbX&#10;MOWfne/WjnHmGkg0NkqrV0ssl95/v/TJJ9IOO0hXXimdfLJvGaektF88CGHCPBAi2xsMqjXk888/&#10;v/2MD6i3tLR4jadRrSwKhNgmEO89KSne084xLtaemBAh+gHNG5pV9VaVVv58pWoX1ipt5zQVnF+g&#10;/HPylZCa0H7VwKC+3reG//Mf6a9/9dePd95Z+uIXpa98RUpL88Xs84Zbb71VH33Uv2vIg1qQm5ub&#10;tXHjRq/BbFBTU1P72RCDGQhwUlKSRowYodTUVCWwiBMixDaMtqY2Vb1ZpaK/Fan0vlIlFyZr7PfH&#10;Kv/MfCXlJrVf9VnQa/fHWBXLeMkS6dFHpeuu879n2jTpggukL33JX3/9XKKhQbfedps+Wrw4FOTO&#10;BBkhrq2t9RrJEKWnpzuLKsTgBU2RQVZNTY02bdqk7OxsbzTuDcdDhNiGsXHeRhXfXuw8qlsaWjTh&#10;mgnKOyVPQ7Yforj4/1Zdemy8hfvD0eidd6Q775T+8Q+pulo65BB/mvrgg6Vhw/pnEBDzYPb1pZd0&#10;6yOP6CPPWAgFuRNBLisrcx13Xl6es6rC6c3BD5YeWIJYt26ds5Iz2F8RIsQ2iobVDSr6q2cZP1Cq&#10;lpoW5Zyco1FXjHL7juOH/LeBQW+NPnjdnrNW+8oG4TNffVW66y7p+ef9aWtE+KKLfAvZGxt//sTY&#10;M/bc4vlDD7k9X7dWVuqjgw4Ktz11BsYSiHBycnIoxtsImOXg90SYB8FYMUSILQIe1c01zSp9sFQV&#10;/6lw0bgy98vUyAtGKnViaodiDHgk2EdL6avHgzViRBhv6mef9YX3uOOkSy+V9ttP3sD4cybGjHYW&#10;LPC92X73O+m++6R58/yK6meEc7whYhLhACvENgtPSJurmrXhpQ0qvbdUDasaNGzKMOWenqv0vdOV&#10;kNa534QJMkes2q0RZf5tWZn0+uvSzTdLTzzhT4MfdZTEZOThh/vT1J8bULFFRX6FMGePRxtiTEXv&#10;s4+0447tF/YfQkEOESJEiAEEe41r59dqxdUrVL+43gX8yDkhR3mn5XU7EEUb0A3Akb+3BIgxAT9e&#10;eUX60598Jy78J9lffNll0kEHtV/4eQCVSCzQtWulxx+XfvQjv1IWLZLGjvW92fBwO+GE9n/QfwgF&#10;OUSIECEGCCzDbHxvo4puLFLtR7WKT4t3e40Ji9ld4A9ElGIivDXT1nhTY/yxHPrGG/5Wpu98x18z&#10;3mWX9os+Lygvl55+2p+jv/pq6d13paws6dRTfQ+3//kf3zoegCgooSBHCSUlJfr5z3+uCy64QN/8&#10;5je9gZk3MhsALF26VKeffrqWL1+u6upqPfXUU/r1r3/d/m7nmDVrln7/+9/rk08+cY50jz32mCv1&#10;eH+ECBGiR9j4/kaVPVqmDa9s8ExSqfCSQmUfma2knI63NwURFGPA694KMiJeVeUbgDhwffyxnxzC&#10;64rcPuMJE/zwkts8qDj6LjZb//KX0jXXSLNn+yOVE0+UfvIT6dvflqZM8T3akrzfZwCW0UJBjhKY&#10;mmKPLVu21q5d6wRyIFDlPY3/8RohR/Zur1y50hsQeiPCblBcXKz33nvP/TuCseTn57sS7hMOEaJn&#10;YK24/Ily58TV2tjqrOKcE3OUun1qj8JiIsBBQTaBDp7rCmgN3QxhMPFXWrxYmjRJuvBC3xhEjD8X&#10;+4yZq2d/F2vEf/ubP19Pxey2m58t4+KLpeOP9/8e4L1eg3rbU2lpqRMVclSCt96S1q93L/sdo0dL&#10;e+7Z/kcnwHpEyNZ7pPb0LkaEsVCxMAsLC50Qs3Xr+eefV0FBgb7xjW+0/8vOUVRU5KxUxLCiosJt&#10;EcrJyfEepgkaOnSoE1jqJDMzU7m5ue7fvOM1Pq4ZOXKkizRz0EEH6bXXXtOYMWP04IMP6pVXXvEe&#10;0Pu9B7zNbTeiEHAF8G8oL7zwgh555BHHcaeddtKKFSvc+9tvv73bO8zn4iHNZzQ0NLiBxs477+z2&#10;EfM+e8a5d7hRD2xV4/sJ/hEJPKz5fLY9cR8hQsQqgr1nZ/022Zta61pVcm+J1t26zqVVzNg7Q+N+&#10;Ok7Ddh/WpRNXEAgqJSjAGG6U7mZTcRxmB89TT0l//rPvMLzrrtIZZ0inny6vP2m/cFsGFjFOWx98&#10;IK9D8zNmsLWJm99rL9+bjYJF3IGhEUbqakdPBRmvQOp5IHDOOf6UT1dAcJmKfvHFF/XHP/7RCdZN&#10;N93kpoqvvPJKjR8/3lmdj3ojNASzJ4KMcP7mN7/xBnDH68MPP3SCPm3aNF100UVOAG+++WaVl5dr&#10;6tSp+sIXvuD+DVPUhx56qE477TQn2J0JMkFWEN3nnntOa9ascXyP8hoo37Vw4cLPCPLVV1/txPeq&#10;q65ygTyu8EaW7BlGiBk0MDi49tprteOOOzoxZsr7nnvu2Sz0M2fO9EblpzrOkQgFOUSsg14zWNgP&#10;jCD/lyh777Glqeb9Gn3yjU9Ut6hO6dPSVXhZofK/1HMV5DsQVa+7c68N6AaC3NU0M0FEyGHsPX7O&#10;mxoxZp2YpdFjj5X3jLVfuK2CEQxOW55B4Kxh9hXjsMXCOaMSpgeYrydbRhcYCEEOp6z7EVi9e3kj&#10;L6zXW265RTfccIOzFvfbbz8nhlu6tYdp4uHDh+uaa65xgogQsha8NWMr/i0Dh3nz5jmBv/fee3Xf&#10;fffpy1/+skYzHdAF+LfMBCCuP/jBD5wQYxnPmTPHWdtz5851Fvb3vvc916h/8YtfuPcR6BAhBhN4&#10;xFiHxVJtaPD7ec51KMYemJqu/bhWS/9nqeqX1Ct1h1QX/AOv6t4ATaFEPuKdnTdwHh1iOy1T1RiJ&#10;LItef7109NFSenr7hdsq+LEqKqTbb8eyk2cZyRvtM/Unfetb/mI6Abq76eMGCtuUIHv9vPNaH4jC&#10;b9kdEM7JkyfriCOO0FtvveUEapw3CkOQE7fCYw8xM1GfOHGisyKxaLcWH3zwgbNKGUQwJc6UN1PL&#10;HU0rR4IBAtPXFKbjOWKpV1ZWavXq1W5a/q9//auuu+46d0SgEesQIQyIR1fiEi3AKSjCFCxVzvMY&#10;m3UcCYJ/1Lxbo6I/F6luQZ0SsxPd1qac43N6PE1toE6whu37AK8pfHdHdcZsLO4h+CsxVc11hx3m&#10;7+CZOtW3jO2ztknQJ/7zn37sz5tu8qeqc7yBkGdk6MYbpbPPlnbaSZ5F0+EUdTSwTf0c7N1mLX4g&#10;SnfrxwambpmOZhoXz2rEjb+3BoQJxWolohWfz9G8nTuK540TVk+sZ8QTsYefWe8MHDr6zCC4ln9n&#10;U9ZmwbNWbgXOWN677LKLOx533HFePXoVGaJPwc9MiUVhMwQ5InSIm62PMr3K+WgDfibCVuAJP87z&#10;Po8I08WdPR5sayKVYuULld7FUu4puco+OltDxvfec4rvCApwZ+cM7ORhOxMGITt6uJYVLLY1HXAA&#10;A+jOeQ9q8MMwJ//cc/6UAHP0eFJjJRML9JJLfC+2I4/0c0h6/WcsYVv8SWIKOHR9/PHHzjJmCtss&#10;xq0BAojocTThtPSTCD7r6nV1dU6I8YpmzRrnr+6AiPLvsGxNwJlit8/uCsbHB7x8By/OwYn18hNP&#10;PNGtdV922WXueCQPRZTBbVrhNq3Q6Vppr4qYQSRf44lYUBAO/ua9WOBuXCM5BoXYBI9rNzejKMH4&#10;Gk/jFmwLiBlijGHVEd/GdY0qf7LclZbaFg0/eLjyvpzn0irGJfT+Bvk+visoonwv5yI54Nj65pu+&#10;jwt7jfGcRozxe+GRg3e067jPwQ+D9zQhLwk5hhDfdps/RYDwspUJD2rSVmG5USkxWAmfC0Hmt+qs&#10;9CcQRqaBn/aGqOedd55OPvlkZym/9NJLzqJFrPGUxpkKxyj+bmjY5HUGxHH+b6496WARfT4b5y2+&#10;i+9nahjP5+6wxx57OA54ZWPN4zCG41x3/zbIKfJ1UlKy8vLyPes50xu0Pq9Vq1a5z4QfJRqAF4X6&#10;7EgoTCBwouHYk3ofCBhn4wtXOFKYILHC31wDot3nwBkuxtWmfCn8bUIHEIquLM6BgtWZtZNI8D4i&#10;2KGw8RttalX5M54YP1buPKqH7jRU464e58S4sxjVfQWmqUkSgR6xtYk1YrTo8sulQw/1eW9zoBF5&#10;ho7ef993IWc98d//9s/PnOlHPCHWAqORrZyd7G8MekG2h8Y6Vys85FYi37OHrL87q/nz5ztBZI0X&#10;j2ccpLBCOffMM884SxGnLJyn/va3v7kgIa+99oZn0W78L86UngBvdNIW4uSFd/rDDz/sppFJT9kV&#10;sGQPOeQQ7b777po9e7bOPPNMxxfnrs7Wp4P1Hvk72N+UmTP30SmnnKJ//etRr2O4XGeccYZzSHuf&#10;B2iAATeeU5xxrCBiJhBmDSF4tA+8VxGI/m4r3YF6hFOQL1xtIGF1Dlc4p6TERudLvVHgZ88iPIOA&#10;M+JmdR0L6Oo3Z4q4Myuzpa5FNe/UqOimIhcEZNiewzTqa6M0bLdhSkjt3x+E+n3gAT/6FrtNvLG5&#10;Wz5l8wZe1dFuw/0Goptw04w67r7bF2e2Mf3v//prxYS8HCS5Iwds2xNW1uuvv+6N3l51lhcCcNJJ&#10;J7ntOTgSdYWebHviLqx0BX4TK/0Ntvtwr0wX2/aeZcuWuWlhRBMLsba2zt2Dx8hrM8O0ww6TlJWV&#10;5T3w3hMfgHHG6l29epVzvOIa6hVrlmlpxBTrmiAjeD0DPpP3cADD2Qrr+c0333ROYbZFybZJ0RSw&#10;pjnH9iR+I9uHjBXPe9ttt537zEWLFrm6njDB34fM4GPs2LHOQocTW76YMh85skBpaUNdXSxd+omr&#10;Cziy5sy18IoE7/fXtic403EhZhw7ai90xtbpdtUxDyTgiZjRVCgd8TarDe6xImzA6puBQyRvOAfr&#10;OtoI1jO8ec052gBHuDJwgHdku2Cv8cYPN2r5T5erZlaNhmw3RPln5bvQmMn5XexL6gWoQ5sBYdBF&#10;vcED/0h28yDIzNoS5IM9xqedJu8Z63pb1KAEDcrr99w2ppde8rMxIcTsKWYbEwvljEL4m0rqA2xT&#10;+5Bffvllt+cWcaCjpdNFZNmnigB1he4EubDQ34fMw9MVaLhWYgXUvpXO8Hnj3V+CDFfaiFmVdGqR&#10;MIGgxIKFCeBt4mC8I+vdOFNiRdiMtxX4B3nHohjD09oHf8OLwmv4I2wd1XFbc5tq3qtRyV0lWnfb&#10;OiXnJSv/nHzlnemvG/cV4BUUZHiwrenJJ/0ERQT/IMDUySf7U9U77ND+D/sR9psOSP/Ej8CM3dy5&#10;/tw8hW1MGHV77y0deKBfSArRxw5b28w+ZCwo9rhiGeLYg8ASSII1S6ytLQGNILJ0hS0Vh/6A8bUO&#10;KpI7QTiwYl999RW99ppfeL148WK31hwtGNdg6QyxUt9wpJ6to8Xy4cjfQW68RiAQB0osiDG8jTPF&#10;rExg3CN5R1vYgvVtnCmcg6vx4xhLYhxZ19xHsF5tsNORGLNuXL+sXhVPVajskTLntJX1hSyNOG6E&#10;0nbqOzGOBHwJf4mReMcdLJH5u3jYzYNl3B9ibL+v/cb2LHXVF/QJ+AIsYEJePvywH/KSwtQAljDT&#10;AUxZs6eYRBAx5j3dU/T7o4C1w/QnU7VMkTKtyRQp59hS09F+XKxeLGmmeylsmzFD3hqENQRec66z&#10;BmGdAEfrxKIF4x48dsT70Ucf0e9+9xtde+0vdc01v9Qvf+mXf//73246eaARydtedwSr52jXt9Ut&#10;XGkrrLnauivnIjnSRrB+YkXUrLPDGqKYSMAXobA2zRFLicfI7iVasPqGK3UNb6tr+NkUK5xN6GKh&#10;ro2z1TOgjq098Nr+7ohv88ZmrX9svUofLFVLTYvSpqSp8NJCpe+Z7t18+0V9DNoHWkQyInb3EImL&#10;aervftcX426CTvUI1I0V6ojvDLZLe6Z4bdf1OfhQvsDTAZenmE3V117rW8bMrB5xhPSzn0nf+560&#10;337+DzWI0e9T1ogrsZfJKITI4tTEmicBLS688EIXhjFyvRRnH5ySCO8I2CZ0xRVf0yWXXPYZId6w&#10;odT7vfw1ZB56SrBhWKcVbRinjmo6yM/er6mp9urNUw6G3gEwoGEL0dYEFekNgpwjuRvvYJ3z2srW&#10;YGunrOFCG6Fz5Wj8AG2C6qNwDoGGL50tz/LWct8awId2TRuHu/G2OuUxsZ/e3jeRiCZvYB11JG/4&#10;mqhxzjp2eEebs/Ghv7d2Ql3Cl2L13h3W3b7OxaiunVfrPKp3uHEHpe2S5gf/6ON7pI6JPlta6gdC&#10;evllef2qtPvuvlZxJM5FRwOHnsJ+P+qE+gmWIIL1xe8bbId99tviNs768N//Lj3/vC/MWL/Tpvl7&#10;ivGiZrq6lw3K7rGnvzHYJtaQceJhCva73tANpyIcuQhkQbxk9qbi2bsbix4B4ACEAxFbcMCf/nSD&#10;Dj30SJ177ldcJdIwqMSqKl+QR4/215A5x3vWUHrx+/Q57Ac3RNayceNICV5v56KFIJdo8N5SQYYH&#10;HRbFOhDOwYkOA3GgXVjbsA6Hv6MtxnBBzIw3xXhbMe72Pog2b3hE1rnVZ2R9B9sK56IJays2aANw&#10;DopLdyBGdfXcaq26ZpVq5tYodXKqs4zzTs9TfGq84uL7/ochdeJ770l/+Yu/1xj+LJkS62L//f3w&#10;zFtbt9QNdUKx39XOR4LfNVgMwb+DR7j1qM3y5UxPP/OM7zLO3DwBP1gnJgEEN02qKiKc8IE9BPdi&#10;9wUXfu+O6ivYVu31bbfdqgULBvkaMlGeWCcmcATT1ft7reaAAw7QlClTnJdxR0EysKKxnLmOkpOT&#10;6/2ACa4y+SGpxKBFYwVwpILt72gj+MMGuQaLoaNz0UKQNwhyC3Ls6Fy0AF/aiHUi9sDRVigIhIkE&#10;XDnyd486iH4G3K0TBEHevDbeAK5wjgXeIJK3lci6tTq3+4g2rM4BXK2N9IQfwT5qF9Sq6K9FLjxm&#10;ypgUF586+wvZzjLuDzFGjxBh4l08+6zPHW3C1xWnYnY29lXd8jn8dtSH1UlHbc36CXvugoXBQmSB&#10;M9d3CubA8VIjqgnpEYlswvZI9g8T1OOyy/w5+RkzfMsYkt3AfmfzZ6BYH8H5IFfeY8aEYq+D1/c3&#10;+v3RQJAJxUhsZCwetrvYObbF9CSCFKBB0DB40FmL4uHpqEPi744aTrRgfILFGjfFYK+D56IJ49dZ&#10;iURH5wYacKBurSOhrZioddTR8rf9FtFGkHt3vLnWSrQBBzhbnQd5xwK/zgA36jXYTjrqTzpCW1Ob&#10;C/ix/tH1bu2YYB8jjh2hEcePUMoor3PqB+DPRChMPKkJREUfyPIpYkx86i30je0QwbqhXqy/tUFW&#10;8JnhaHVo71OoS66zaykm3h0CxcM/hhHHvff6+4otPSKm/7nn+gE/TjpJ2m47/wu6QHCQYEJrxQYF&#10;FN4PvkcxEabwPqXbgUQfwauu/gXiy7Qj1jHryUuWLHHT0WyBwhLuSVxnfkx+bKKd0TCCDSJWYY3Q&#10;SrBhdoau3htIGE9K5EPVETo7P9CAB50B7cTaSk872WiDOobvYOMNR3s26bgHC28AVzj3irfXKTeW&#10;NqrimQqtu2UdQWKdVZxzUo4L/tHXQFQIBjN7tnTDDb5HNUuoiDFxL7CMqfv+AnVC27TfONg+rW/g&#10;PeqQHDRw42jXUkzQKTyfn6lnVI5IN8yUsneLhfGf/tS3kolsQrJmzl11lTRxov9h3cDEGCFGXDG6&#10;eR1p4ZpYI7a8R+Hfws/um2KDjB61j62E93UDA3LfsmXnW94ohwhVOG4RnIJgFt3BKmggKqQvMVh5&#10;g8HMm4dosHGHr3Vyg5H754U36RTxpi6+q9i9HjZ1mEZeMlLDpvS9GAMctpie/slPJHxc0Sh2+Pz2&#10;t76hiFAMJKivoDjzOlLorF5pzxQTNK79jLChfigmyR++/W1fiBl5sBDOTZIaEe9ptjX1AHwc4spH&#10;ovFYuPzdGeBovBgsBAcVUKDwmvu0QUh/Y8ACg7AHmfViPKwBHsN4WmMld5dNqCeRugYTGJgQ6eqh&#10;hx5y9cJPQASsgw8+WHvuuafXYPuvZ1vqjTzJWXz99de7JQSip+E5iNNdV5g1a5ZLIUmGJqJrEZ8b&#10;EBK0J+kZe4P+CgwSIsTWgOeUwB/FdxZr4wcblbp9qib8bIIyZmYoMROlab+wj0Codx4z4lKTTx8f&#10;JgJ+sITK6266zX4HymHq0WsuzMHjPc2e4rff9i1iVA/vaW6SdHrs48JlvBf9IXzM2rViPO21gY8N&#10;zo7Y13T2ddtMYBBAmkByAx944IGuzJgxw4WP7E6Mt0Wwdk6wFPINT/KeLHIH41H+6KOPutCWCFJ/&#10;gexP//FGpBwZzOBY9y4ZUboBoThZZuDfwR+fAArOeiFCbOvAiavqtSqV/rNUtfNrlToh1YXEzDwg&#10;UwkZ9OjtF/YRCM/8yCP+PmO8qnfd1U/j+8UvyutHoy/GAOGCR6+4MH88Z47vtMUcPIKMBzWhhTG4&#10;CO7BOjE7bxiMd6aOnYDLzSo3y9cK4mvT50Fr3e6B1738uj7HgFnIW4MeW8ieBecpm/+6vzF6dLdJ&#10;kRFXhAyxNcsXC5UUjAxGLPcw9/Dggw+6RA53eQ2Vc5F7sw0EBmFfN2JIpiic4rh+gjeaZNCDwPJ5&#10;WJYIPiB7E9cQk5oR3kEHHeT2eGPp8r2vvPKK7r//fm/06MeyphC4BVgs6xdeeMHrIB7RN77xDecB&#10;jwULGEwwuOBzGVzxGcSyZgaE+N3cI+/7sayXOm7UQ15envv+jqzr0EIOEUtorW9V7cJarfnjGheN&#10;KzErUXlfytOoy0cpucDr3fsQ9MZLlvg6RUGYibh18cXS0Uf7RuOgBEJMfH3CiTFFzVamVav8fpRl&#10;S3Kjs5WJiCb9rIrUMQW7h68yMe4O21Qs661BjwX58MP9H3ogQHJRRnldgAQLjz/+uAsb+sc//tEJ&#10;1k033eQCpFx55ZVuHzbihMWJdXz33Xfr//7v/5xQpXTivIBw/uY3v3FTxx9++KGLZEbCf/ILI4A3&#10;33zz5mQRTCeD008/XYceeqhOO+00J9idCTIJJBBd9oiT4Qm+Rx11lPsu9pIHBfnqq6924ku2Kqbg&#10;CYWakZHhhJhBA4ODa6+91sUqR4yZ8r7nnns2C/3MmTOdX4El3QgiFOQQsYK2ljbVL6l368Yrf7ZS&#10;8UPjNfIyb5B6wcg+jVENvK7MzeR6XYCzjr3uwxmOrCbhxNVNyP/YBIu4LOguX+47bRHgA29qDA5G&#10;Gsy/n3WWnwQCkzWGsU1NWX8eQTYjsjJhvd5yyy264YYbnLWIMxtiaGvFWKQIIH8zuCBwSldgmpi1&#10;d1IYIogIIZHNtmZsxb9l4DBv3jwn8FjrpIUkBeNoRrFdgH/LTADiyvo0QoxlPGfOHHdvc+fOdRb2&#10;9773Pdeof/GLX7j3EegQIWIZTWVNKv9Pudb+ea3aWtuUe1quck/K1dAdhrZf0TdAt9Cs73/f39pE&#10;/gR2++DndNxx/uztoARWMTf0ta9Jv/qVnwiC/oQoW55x4qao8VSLcTEeKGxbgox7vGeRDkhhT1w3&#10;QDhZNz/CG97iEIVAjRs3zgmyhb/EWiZGNZbrWd5IEcvYhLozIGYm6jjGYUV2lrO4NyBPM1Ypgwim&#10;xJnyZmq5J05bDBCYvqYQkY0jljrT8zjzPf/88/rrX/+q6667zh0RaMQ6RIhYBZG4yh4tU+l9pWrd&#10;1KrhBw93U9Vpu6YpLqnvplXxCmaP8fXX+7O55I/BrwkNIzwznr5Mqw4aMBeMezi5IH/0I3+t+MMP&#10;/cVbZjl//nPpoov8TBhEMwn9UDZj2xLkffbx1yIGonSzfmxg6pb1W6Zx8TBH3Pgbq5KkGU888YSb&#10;njWHt544ubG+jNWKJc3nc2S9GnT075kS74n1jHjaurYNChg4dMeJa/l3NmVtFjz3ZwXOWN677LKL&#10;Ox7nDfuZCg8RIubAGmNLm7OMCfzRsLxBQycPdVPV6Xul+x7VfQT2GL/4op+tiSiRxMHAp4mMTVjI&#10;2dntFw4W4MND4gemdcl6wTQ18/D0zWxtIsbnkUf6buKMNEJ8BtuWIMcgcOj6+OOPnWXMFLZZjKyl&#10;+ikWX3XT1IcddpizSnsCBBDR42jCaZ7ZCD7r6mynQojxisYK70lENESUf4dlawLOFHtPvL6ND+CI&#10;iPMZvIYT6+Wk3mStm33oHI/kwQwRIsbQ0tCijfM2quQfJdr4/kYlFya7wB85J+YoMbtjZ8vegkcK&#10;8WVvMZ7UWMYAx61LL/X9mwaNGNNXMLJYsEB66ikWW31BZvdGYaF0wgn+FPXXv+7Hovb6mRAdIxTk&#10;fgTCyDQwe3bPO+88nXzyyc5SZvqWdJQ///nP3XQzyTUQQ7ym+Tc9sWY7A6KPtcwUON/F9zM1jOdz&#10;dyA/NQMIvLKx5nEYw3GuJ/+2M2C9M9DgPrnvVatWuc+EHyVEiFgCYTE3rdqkNX9Yo+o3q11u4+wj&#10;s13SiISUBKc9VrYUNqPLNlwyCbLXmFnbQw/1HbqmT+/bUJj9Cm/A7jJeMCX95z9LV18tPfigP8e+&#10;117Sd77jL4R7g/HBN/c+8Ahrpx8xf/58J4iIER7POEghvKwl40DF/t9nnnnGeSzz3re//W1nTW+N&#10;AOKNzpYqnLzwTn/44YfdNHI6azVdAEuWzFtETps9e7bOPPNMxwnnrq1dn95nn310yimnOE/yyy+/&#10;XGeccYZzSCNaW4gQsYSGFQ3Oo5qpanIb556aq/xz8900dYsnpBb9qX0yaIvADC5pE8mlT0IjHLa+&#10;9CV/aXXkyEHk34QY44n2xz/6U9F33+3nhcQ1nNBiOG0x/96+/TJE99i2tj3FGNjug5XJdLFt78Ey&#10;ZpsQa67E9WY619Zoec1asmXH6ghYvViZOF6xLot4Y80yLY2YMr283HtI8HoGfBbv4QCGsxXWM1Pl&#10;OIXZFiXbJkVTwJrmHFPqiLTtQ2ZLFO8RUYzPJNIYsH3IDD6IV46FDie2fDFlzt+sc1MX7J+mLuDI&#10;/fMevCIRbnsKEQ1sWrPJOXGtvWGtSx5B4I+C8ws0bEaG5FnHiDGPKr5JnTye3WL1an9Wl2lqxNh7&#10;fNyuH3SLZdVOwg/EFpAM71l2i9+Y957R4fZo7bijvz+L7aeEu2QJblDcUM8Q7kNux7YWOjNE1wgF&#10;OcRAo7mqWWWPlKnkzhLVvFOjYXsO05jvjNWwmRmKy0hyxiCWMeEB0JgtmXklOiQbNNhjjIYRAwPn&#10;LXwbEeMtFfkBA5WAeY9LOIvfHImy5Q2uXZYLFr5x3kKYO4mjMJgR7kP+nIIgHFixBOwIlsVe48e6&#10;DhEiRB+B9eCmNlW9VaX1j6x3zlypO6Sq4MKRSpvuWcbpSd6g/9NpakSzt9PVWNbM7CLEzOp6fbrb&#10;8XPeeb4gEwozpsWYRe+KCj+GJ+HDbrzRvxFuipieJIL4xjf82J5TpmyTYjxQCAU5BkFELKJx/fKX&#10;v/xMYb8y08khQoToG7Q2taphbYOK/lKkqjeqlJyfrGxyG5+Rp9Z2MUaPEGGsYkpvBJl/zzQ1KX5Z&#10;aiUUJrO55NonlAFOyFtibQ8YGE2wlQmL+He/84WXnMXM2zM9TSQTNlDjPU0iiBBbhXDKOgZh25Qi&#10;fxrWfFlntqAi2yrCKesQAwGer4aVDVr+k+Xa8OwGZ57knJqrwu+MVVtmCsbzZiDCaBClp4LM48vU&#10;NOvFt90mETWWaLZ0Y8ccMwg8qRmJkImJGyAkMevECPRhh0nnnutvlM7L8/MTfg4QTll/TkGADYJz&#10;ECkrWPCU3tbFOMTnFwgYGkAZCOC4VfqPUm14foOLxJXlWcbDT81XW0byZ8QYIMK9efS4h5dekv76&#10;V3+Wl5UmwjazHffgg2NcjAkyxDama67xI22x8M2UNUkg2KfFORy3MO8/J2I8UAgFOUSIbRSxOvcF&#10;LwrrsvgJYXQRPpLCuYEAHtUbXtigsofKXLzq4YdlueAfw3ZLU3ziZ03g3kxXc1/c07PPSoRqJ/oW&#10;+nbmmf6asRmVMQlGEeyeeOghf36dGNSzZ/vblhhNXHmlv17M9DQ3ERoHfY5QkEOECMDEgmLWGq9j&#10;EZE8ETMTOYq9H20YxyA31lYpiLEVE+OeTglvKVqqW7ThNU+MHy1T3eI6pXki7HIbz8xQcnrCf63p&#10;wqcnzlzcIzEyXn/dT2qEGHOvTFOz9Iojck5O+8WxBH6IsjLfa/r++32zniOhxPCaxvPssst8MR47&#10;dpvayhRrCAU5ymC9mL3BPVnKtw42FjrZzsDeY8Jvsv+6qGidNmyo8jpboo/FDu9gPVoxUetIODjH&#10;NbEA4wpH42nChoVJTBkKf3NdtAFfeMLR+GExGkf4wxOxwzkXo6vfBJnfuqVNGz/YqLIHylT1SpVS&#10;xqRo9DdHa/j+mUrKTtpct8AsYo7deUHz75iWZm/x//6vbyFzb4TC/MEPpBkz/N1BMQVI82MQ+Of5&#10;530HLdZHWfgmIxObowkd9tWv+t7TMb8va/Bj0AuydajWUXVWrAOj8Lf9m2jj97//vZ577nlPxBq6&#10;5BzkHQvorM5LSsr0xBNPusxVBx10oH7zm99q0aLFMcMbjnSUQXEgDC8Fg4CjCQYiYh1yv4lED0H9&#10;wTvINyhscLU2Al/EbUu26PQXgm04EvAcCL5tzW1qLG7U6t+v1oZXNyhlbIryTs9zU9WJ2Ymufm2A&#10;YHVoe4670yLaDvGoEWNCOOP8dfHFvic1e4xjEowgnntO+t73/OloRhPc9Be/6E9ZEzqMPcXhOvGA&#10;YdALMg8wxTp8E4rIYgg+8LHQWZGkf6+9pnoPfnKnnIHdp5VYQCRfSnJyisaNG68zzviSdtttd+cZ&#10;jid8rPA2HnA1kTChCN4HHTCdcb9abL0AHILCEORqhWvgixjEwiACwMFKRxioesYybljToJXXrFTN&#10;2zVKSE9wMarzz8lXYnqiWtvinBjTFuBBHRo3Slfc2BV0113SX/7ix8lgWvqqq/wZ3gkT/H8fM6Ch&#10;MHrD44x0tdddJ73yij/CI9kLsajJysQ6cVZW9zcfok+xTWx7Kiz0tz11NPoOgnZlbWug2hjZnQjo&#10;8eGHH3oPe4vbxrOjN+qcwhSQ4vTAAw94D+122n33Ke5e3n33HRdisq2tVampQ12ISTysp0zZ3etk&#10;4733lmjevHmeZdTgdRgJLiEE4TYJX/nyyy97HUmyy/BEIbfy3t6DRbhLhDEI4lXzb0jjSCYqmgFJ&#10;JfhcQmySB5nvIdQnYTOJwb3DDju4EJtg1arVmj9/gZYvX+bVZZyLnz1jxt7Kzy9w1zMNf+ONf9LI&#10;kQU6+OBDtOeee7h/1xP057Yn2gidbnDNMgjaBeJgZaDaSXcw3mbFRT61CHCQd7QBPwqcrdigxxAU&#10;Y/j3G7zvrF9W74fF/ONatTa0asRxI1yM6uEHDXc/MjMmVq/wwVCEk/HtqB2gayy9kksBPyjEmJle&#10;HLgwMonEhbD3FHxXv7Y3LGLveXbpEdlXzJYmTHvvuXYL3Acd5KeVJeRlv/4ggxMDse0p4WoyG8Q4&#10;SJTAXmPEJwg6/paWVqWn+xvSa2ZVq/b9japfXP/fZUm9GigdvbcFpbWuVckju37ayANMsgiyHJHZ&#10;iAEEQtPQsMl7cMe4mNA//elPvId/iCZNmuRiRd955+1avXrV5tjPc+a87T2oLZ6I7+SJ4ErNmjXL&#10;RfLis4hpTcxpRBtx/tvf/ubEn9jWBBBZunSpi2lNHO3I5BKveQ8kyS0Agg5uv/1292/ZdgV3ApGQ&#10;KpJzHMlGxWCiqckXfz6DxBOVlRWeADd4A4sJTszZK0386tdff9VxmzBhvItb3VMwOOD++YzIgcSW&#10;gI6OEhQHSiRMjE0koi3GQd4mxJRI0HfC2XhHGwgvBa6IlnGmPincE5wRq34XYw+NpY2qfK5SxbcW&#10;i+QRmftmKv+8fGUdlKW4xPjNPOHFIMGsY2CcI8FSgff4ec+IvOdO3vPt69qpp/r+T92Fcea77GgD&#10;FUpn37dV4Oa859d5TD/2GA+6v62Jwe5++0mnnOJHKiHqFuf6nMC2AfpL+t2jjjqq/UzfY9ANg6zh&#10;0kkFGzJlxU+Wa/5JH3ZcTvxQH53woT7so8I6VHcglSHZnhDGb37zm/rhD3/oDUD3cuL21luzvXto&#10;c7zBhg2VbvT13nvv6pJLLtMvfnGNN2A92GsAJf4F3jD/hRdecCJ99tln63//93/dOi2i/BLTT+1A&#10;SE844QRdd911bjockSV5RCRmzJjhxJwkEVjuWOfvvfees4QRb6xlBhH2XTNnztSCBQu8a+Z5g4xF&#10;Lo8zYnvdddfr97//k77+9W94gwpf2HmeY2GATd3SRmgrWMR0olhC9E8g2O/A1yyjaIuxtedI3giH&#10;1a3xM2Gj8zcRiRasvuEJXwr3AFerW3gGOfd3O2F/cdVrVW57U+2CWjeILryiUMMPHK64lHjHlzqG&#10;u7WB7uqR9oMAo22sGRNBEjEmVgYpf9G0yM+w39TqiHqxgQDfH2yXfQa+BAvYMwJcqLCf/Uz605/8&#10;PcXbbSdddJF/jmNeuI0pFtDPj0PfgoZMo8WZhcJrGnisAkFD5LAkL7zwQiegt956i8uMhNDaagEd&#10;Ftbn2rVrtP/+BygnZ4RnHZLUf6zL6sSUMFPJWNekMCRNI6kRf/zjH7vPRlgNTCkzm4CVi1WKGDM1&#10;HQmmqckWxftY0WSeIugIAUn4Lixx4ml/4xvfcKJ8ww03uPthMEHaRKbRWSNOTx/m+A8bluZ1sknu&#10;tZVogWqlL6J9IGbWVmg/wKwgBILXdMSIg01TRgvWWfNzwZtivKlP+ksmDCi8hmtQ5KIJ401dRwox&#10;fCPrmjIQbYREEaRT3PDKBiUXJGvCLyYoY+8Mf924vT+BK4ArpTteCxf6kbd+9Su56Fsst+K8RSjn&#10;4IRO8Pfke6iXjhzy7PHku/sMfDmL28ylk+eRaVZvQO11Dr63GTdAlBLSTYWIGQyKNeQrrviq9thj&#10;uido57t2ZqWqqtR799PQmTWzq90mf97joerPBz5ldIrLCNMZ4IAViVVbUVGpk08+2euM4r3zbd5D&#10;m+qJZb4TxdNOO0WHH364ZzlPbRfXGu85udit7bLOS1xrxI9//ydvdMv0MTmFDXwe6RGZ2mX1Yd99&#10;99Whhx7q0iIyGDjggAPc5+7J2lAE7rzzTifyrA0zIGA65vjjj/c6jyY9/PAjXv3Fu3+PuPM9OJ5R&#10;16+88rLWrFnt1sG5nns1WL0zCPjpT3/quB988MH/tdzQFbZ0DRkeZnnQEVI4R0EITMSscC3XwNfe&#10;ixas44YTJZK3iRnF7hP0RED6E8Y7WOfwgW+QN+fsnkB/13VbY7sT1y9WquKZCiUMS1Duabka/dXR&#10;SspNUluC78SFSMKpp7MM7DEmXgZZBzds8JdeMTBnzvTjZ9hvwWcGf1Ne273bMQj+ndWTfUbwGHne&#10;2kKH8J5jt6f4iSekOXN8CxlykCVmJ30BaU8ZPdiHbgGCv7dx7wzcs913f//2PQV8enL7xps15Pnz&#10;t6HQmXTqOAndfPPNXqP+h1sz7QmoEH5464R4aGydhwq1krlPhkYcP2JASldibMjORlCGe9xbnSBi&#10;/ZKHeLfddnVWcHz8p60BCzM7O8tZqqyNI4qIJFapL4ZJbjoZgSOH8EEHHeQKFjSCbED0sah7Altb&#10;fu6559zAgb996zrTGzCMdJb3Lrvs6ngj9LvvvpvjPX78OJd1ClFmihxwbG1t6VED7y/QTmgj1gkC&#10;aytmSVKCwsxr+zuaoH2bsHEf8IG3CYWJm7V1XnMumvVtsGcT3nAK8jbOgKPVe3+C7U0kjFh36zpt&#10;eGmD4hLjlHVoltvihJUcl+QTgjewuuyKF5bwyy/7y69sb8LiRdsYG5N1kBnf4G/Ba4p9dnefH2y7&#10;fHbkkYI1ba/hzr/ZDE5geuMxfcst0k03+YmXWTu2UQOFjdHsw0pN/SzhHsJ4wsX4GA+O1haMt03H&#10;U2w2wOo9GjCOcIvkwnt2f5H8OQ4E735+ND4LBGaON2JDjO+9994eCzKgMdOoecjtgedva/jWtjhy&#10;7Ra0tT4HDk5Yuhs3Vrt13ldeecl7qF/S+++/69UF67rtLdkDYjxx4vae0FW76WKsa9aU8dJmKhnv&#10;6Z122sk5gj3zzDMuHSOf+fbbb7tp5C0BVjTWLx7gy5cvd97YWKX5+fnOeYtp9bfeIg0k3F92Dmbc&#10;CzwzMzOcFfviiy94XF/R3Llvq7x8vRNmHL1wZON91qjhiLU+ELC2YB0h7cXEOCgOgHbCua46yoGC&#10;8bZ2bm2cEsnbrgueiyaCvKlnij2bAw0Gr5vWbVLls5UqvqNYzTXNytwv0+01Tts9zSPafqGHYBuJ&#10;rGMDHTQuGG+9Jc+Q8NeN6bBJdIQfFDuFvHFyh+jot+Rva3PB77NrrfB38BoTC0SBwuvNYLRAyEsE&#10;GDHGywwPagbqJ57ojxoQY4TZe963BHxfpFBROAefyPMdFd7n+s9wHyBY3fH9xse4233ZPVjhmoEe&#10;SAyYlzVWIh3zW17LRmBYp2QqM2jddQa8rMeMGaVp0/ZwD481VCxJPhdRiTXAD29juLW2tunuu+90&#10;Ijtr1lveQLbOWaOs1yJcEydOdJZuVlaWszz/4w3BEWWcwth+xJQyYszRvJ8RZTyd2d5EHXIdojd+&#10;/HhXmOplffjJJ5906828Hwn4rV271gkylvGJ3sMLp7S0oY4L085PPvmEZ0E/6/12sz0+Zc65i7Vp&#10;BgaI+P3336/XX3/dfQ5e1jh6vfHGG/rZz37mBJnC53Mvx2BS9AB0qlviZU2dU2gfdH5ddbSgs/PR&#10;gHE3QeuKdywBjiYmscC7ZWOLKp+v1JrfrtGm1Zs0bI9hGnnxSI04eoTiEj4lBke4wrszznTiaB3T&#10;1KQARoxpV4R1ZhkWfevpvUZ+H3UWBOcxWqlDq0u71gr/hmJ/x7U2K46tTETWuu8+f18xr8G0adKF&#10;F/pBP7y+xntg/fO9BHVAQbRMpIKiGnwP0TKRs39n+C/uPay3vgA84AQ/E1fOwcfOmwjbPQT5w5Vr&#10;58171+tT+9fLesDWkLGO6bzx1GXa9uGHH3beuwhRdxjM6RfxYGbwgQgbsHYRG6ahqRf2C/M31yKi&#10;TDnzmqnkx7xe4KqrrtJuu+3mrkGQ+SwGIvx0fBaixWch5vzN57ENirpBCBFZ3u8I7BdmapqpbkTc&#10;sknx+bwXDOvJe0xx22fzHmki7T3EmCMcCQnKZ3AvFHgh8j0B/25L1pAN0B3IBz5EbIB2uv7R9Vp3&#10;yzrnxJWYlaiJf5zopqsJi9lb0LQJ6cw0NQYnHTXRJdklxE5BxHlLYb0un0kBCFX74/cZ2LVBuOa9&#10;fJnvPU02JhIt08eQbPmcc/ypaW9g7nUaW/wwBMWK16AjLga+BuGyY/A1R6Nhx4EAvOFPgXuQv/GI&#10;PGfcKTZ44PVArCEPmCDfc889TnyYxkUc+PsHP/hBh4LMXlosabx5Ac5N5513ni699FL3t2EwCHJv&#10;wP3ccccd7ojo8tOMHTtWl112mbO0EcLPA7ZWkEN8PkE4TMQYJ674ofEa890xyjk+RymFKZ+xjrsD&#10;nThe0DgiP/KIv2WXaWmcko891o++hc71BYIiQcffrVihkCz14VVGwSJmTp3wYCecIB16qL+fmBmx&#10;XswuBQEfBglmLVIfnakEfG0gYcJr5zs6DgTgCme7B15TIgGnoPga/yDn4N/bRD5kpj3Zh4szFx3s&#10;7rvv7t1g+x12AiwtRJZpWgpihAW3rQPLlulr7nlX76HCw5npEZy5Pi9iHCJEb9Ha2OrnNr6/1GVx&#10;ch7Vp+Q6MU7OT+6VGGNJkWuBbE0Yn/Pn+4YmO4cIhcl+474SY0BXGBSDLrF2rS/CN9zgEyQONUrD&#10;gjbppMjveMghfkamLRRjg3FiYo2ZAAqvEV4K3VGQM38HS/Ceur2vPoQNJswqNkHuCFwLV+4r8t7s&#10;HgaSO+h3C5l1XtYxcUBijRHBYR8ua6eXeEPOww47rNsoToN5yjpE7xFayCF6iramNm0q2qSS+0q0&#10;7m/r1FLXohHHjtDor492TlxxgZ0M3YEpaoJ8kKmJ3AoYnjgks2Z81lm+j9SAAzVhKnrJEunNN31B&#10;ZksTgBzhLpmeZjM0i9D9BFTCLE97bQUgaNEQsEjAxyz7ID8QfA3424QYAe4O24SFzFoo3tRElHro&#10;oYf0y1/+Unfffbe7MfbYEskqRIgQIXoNr0NtqmhS1ZtVWv1/q12IzOEHDHfbm3Dm6o0Y04mzWeHR&#10;R/18C7wmFjXT1FjHAy7GqAUjBM/ocOmjIOX1nS5NYlqatP/+fjYmFrUPPrhfxRggtAgu4oWIYTGz&#10;ewFDnBILYgzgAD84USXMZnC0vznC2/jDG0SKdbTQ74KMNy5RqlgbxTuYLU8/+tGPnGPXlVdeqQPZ&#10;xBciRIgQvURLfYsLi7nqulVqqWxxsQFyT89V5kG9n1UhFOaf/+x7U1dXSzvt5DstkxI4KpM0zLey&#10;VZBwYF/6kvTkk34YTGJPQ8yz1twG6BiZQYoFMe4MNpigYAnb1LQVzsUK/34XZNZ+8cwloAX7W/H4&#10;ZU2U9VLWhvsieUCIECE+XyCdoksYcU+xGlY2KGVcikZ+ZaQy989UQmoP5h/bQfhKJumuv1761798&#10;S5lZYHRwn318Zy6zogYEmGp4kf3+99JPf+p7lRUXS2SHYwvTT34ise2GyFtmmoboNRBgK7GEAf81&#10;cdgiu9Dpp5/eoz3IIUKECBGJ6tnVWv/YepfbmC1NiHHWIVkuEldPQehLEiCRbwEDFKMUnyimqZkF&#10;HjGiZ2uLfQIiUKxoTwKBmX7PPdLcuf70NPuJr7jC9yojRic+N7GmJCH6BAMuyOylRZBPO+20UJA9&#10;4OBGqkTW2rcFEKiE9JAELSGaGEFCyFDF3uQQIbYWzolr1abNCSPwoM46IksF5xcoZVRKj9eNcdhC&#10;jO++29c+9I0dQ2zhPe443/gcEM3DSwoLeNYsf9MzDkMcvefIBfc4+2zpqqv8vI4TJ27d5ucQvQL+&#10;zo0tjSqpLdHCsoVaV9PzyJJbinC+I8r45z//6VIdWoCNwQ5ibz/wwAMuscTPf/5z/eIXv9CDDz7o&#10;wmmGCLE1aGttU1N5k0ofLlX54+VqKm1Sxn4ZGv3N0Z+JUd0dcFomFCZRJu+4w9c4i0uNw/KAWMVM&#10;TTNILSnxPadx2iJoIhmZsrOlk0+Wfvxj6Qc/8KOQhEt7A4KWthY1NDeoalOVE+Il5Uv0zCfP6MY5&#10;N+rVVa+2X9V/GBTZnrblbU9EtCJQCmvpPU0KEcvAmx5RJpMVfgKEAJ07d65z7vsea2A9QLjtKURH&#10;aFrfpMqXKrX0W0udR/WI40ao8JJCZR2W1WMxprdjVhghZvcQESWZESaXMZkI8bwdEBDykkxMf/mL&#10;f8SbGpdgzHTicu6+u0RkuwEjFKK1rVWltaV6p+gdzV47W3OK5mh+6XzVNdVpU8smZS/M1snZJ28b&#10;kbq2BoNZkMk1TAxvUiDCFee2vffe26VIxOHt2muvdakJDznkEDet++yzzzqLGVHC6Q1BIkEF7xMc&#10;hPdefPFFF+4SIedz+Dw++7777nMiSLjMsrIyEaua9IikSUQQg3jiiSecVc7yAUFIaAbEx+ZziZlN&#10;hDC+h2hpDBqIhT1t2jQdSTR9D0xLMx09b948dx8sP/BdJKwgVCiOfJz/+OOP9fjjj7tp+T+yubMH&#10;CAU5RCRaalpU8XyFVv9utWpm1Shj3wwVXlSo7GOzexQWk16OaWrSAz/wgO/IxYoZy7IUtjgNiBGK&#10;EBOB8N//9jMzffKJb5ITsdB7fpwn2Xbb+SOFAVvA/nyCPq94Y7EWVyx2wju/bL6WVS7T+rr1Kq8r&#10;V2VDpRPjcZnjtFPuTmqa06RJLZNCQe6pIN817y4tr1zuXvc3di/YXSfveHL7Xx0DcUNASW1IyFBA&#10;Eobs7GwdffTRTgxPOcXPh3zqqac665Ifm0xLiBGWJmvMbA0755xzXBxwEjUgdMSGJhMUVjWpHfks&#10;yxOCKOI8R+5kkjQQMxyBDYJgLViukyZN0pe+9CXXOLFgqcsZM2a4zyWONn8Tn5q6RigvuOACZ80/&#10;+uijLgIb94Xw831sZSNjVBAk1GAtmc9ju1tPEApyiCBam1q14cUNLntT+VPlSs5LdtPUWMhDxnWv&#10;ol5zcgE/SIbEejGJkYipwawwhRnhfp2coouFBN7TBPfwnglnFbPZmXVitjKxhYnXoV9Nv6Gl1RvU&#10;NVRoTfUardyw0i9VK7WqapVWbFih1dWrVb3JMz7S8jQ2c6wTYo7jh493r1//1+uqWVMTCnJPBfnw&#10;uw7XC8tfcK/7G+fsfo7uOvmu9r86BoLF3musY6KSYb3yGusV8UKEKQgyEcsQSPZpX3/99c5KJesT&#10;0WHIikXGJvZyky8ZS5TtYwg4EdBMVBFkxJFrsYqZLmYPONmySE4RBGu6f/nLX5zl/K1vfctZ5xdd&#10;dJFOOOEEZzFj/fLZfBbfRdpMskkxMECQsbCxiq+44gonxsTexmK3JBY0K34f0mwSw5zczdxnTxAK&#10;cojN8HqnjfM2au1f17p147jkOOV9KU+Fl3oDwfGpXg/Wfl0nYBvTsmW+F/WddzKzI+9Z8CNvkZkw&#10;YvzY92Bflfe8u1EAiZRZL8afgljT3sDbxZ/2nn0XnzPcwtSnQICxcMvry1VRX+GmoxHehesX+hax&#10;V2qaapSamKrs1GyNSB3hxHhyzmTtkruLK5NGTFJacpri4+K3jUhdA4kRQ0eoML1wQMrwIZ0kQQ0A&#10;a5h8wFi5v/71r12UMkKGMqUczKIEsGSZ3mbgQVYkRA/rE3HEukQw+TyszZtuusl91l133eVSIAbj&#10;XBMrnFCktvebz+3Ig5tpcMQbr2iEnSlo/ubf8F1EUEP8b7zxRl1zzTVO1JmK5vOYhsbKx5JHjIFl&#10;rwIIKveHoHMtwo0ghwjRG7DXuLmq2VnG5DfGqStz30yN+Z8xGjIWN+j2CzsBRikOzKwZs1SLJo4Z&#10;I28AKm+g2c9izJcTyMMblLvwX2xb8p5bZxVjnuM9TYJljAyIhGK81aA/bWppUm1jrRNgLN+5RXN1&#10;/0f36+ev/FwXP3Gxvvn0N/W3d/7m1oeb25qdBXzI+EN06dRL9esjfu2MrOsOu07nTjlXUwunKj0l&#10;3YnxQGGbspCZ92fxfSAwNGlot6LMdC25gqliLFWmfnmNgCK4iNkXv/hFZzmS9YprSaF48cUXO8Ek&#10;yxXhRRHJk08+2YkjYkmuYQOfh5BihWIhY3mzrszUMRYtCSqwypnWjgQe3iaupH1kGpypdKbasYD5&#10;3mOPPda9z/cwVQ7vf/3rX86CxQrHWo8Ea85M1f/+9793FjfXsAbdU6e10EL+fMJ6ImsmeFQX316s&#10;dbeu06a1m9z2pvFXj1fazmmKS+y6LWEZe4+Ec1zGMGX9mKnpa6/1l2sJ+NGvS7R8OQmUH3zQ39Lk&#10;PVPKz5dOP13eQ+87bTGYRYj7db788wOEeNmGZZq1ZpYr84rnuWloNKGxuVGNrY3OCt41d1fNHD1T&#10;e4/eW5NHTHaGXEpiipITkpUUn9SpAIcWci8RaxYyAwVEF9HDekTYEBgEGWENjoWIXoZly7Q1Vijv&#10;EwMc65rrmO5GoACWMmLJVDIiybWGnooe2HnnnZ0ljSMZ69xkmcIq57PhzpQ3gLdl3CJ7F1PkCDj3&#10;ZXmeOTI4wuLmHhg8IO6sf8O7N7xCfD5A87fMPDRhZncxLDmPF3Xl85XOOm5Y3aDhh3jPx7kFSt0h&#10;tVsxJnWi12+6MM+IMYYqAT/YReSN6/tPjCFeWYnHpPTd7/oRR1grxlP6zDOl3/zG96Am6pb3PDkS&#10;4XOxRaBP3NS8SQvKFuifC/6pn738M2cBf+2pr+mPs/6op5Y8pY/Xf6zm1mbtlLOTztrtLP3m8N/o&#10;5uNu1rWHX6sL9rxAB4w9QNtlbaecoTlKT05XSkLKgFrDHSHBs6p8T6AYBtOlCATeyEGQSQprCrGI&#10;RWBxMs27evVqN7WMRzJihbMVAozQsUcXa3bq1KlOtPFqRuyY6saJC8sXAWQqms/D+kSkEUO8t3H8&#10;4jzCTzAOnLfIqsW0N1Pgt99+u7POOwrCgrVLWsznnnvOCe3ZZ5/t/j3iD+AAV6avsXj5Lix3eDM7&#10;wTo0uau5L9bLuSe8qUkigoc238l1cOWeIh2+OgMPG4MSpsHhGGLbAHpFQYQpWLFWEGKMRTSqtabZ&#10;JYwgt3HNnBql75Wu/C/nK/vwbCVmJrZ/WsfwHg+ngawXEwqT72MnETPEHJlw4Xv6HAgxSSAeftgv&#10;Xvt3IwzEl6AeWMUHHMAoPdzKtAVo8/5DgFdXrda8knluT/CTS57Ufz75j15c9qJeW/Wa3i9+33lN&#10;YywhwgeNO0jHTDpGR21/lA6ZcIj2G7ufds/fXeOGj3NrxqlJqUqI7/nI7F3v96U/IyVufyEU5H4E&#10;QonTFMKCaPFj4hnNOUQWAUMQWYvFS5r7QIwQPgSMqWOsae4bJ68xY8Y40Ub8sJL5PKarEVGsZdam&#10;8bBGNPkO1nGZ+j3uuOOcQEcC4eU7KFjHbK2yOONY8oihfReWL98NF74LrtQ/a89wxQJGcLGUEXKu&#10;gTv/jkEEdRH5+3WGUJB7B0THwGsKAofxFW0DzLhQIoXY/gaIpNdEFNfcqpq5NSp9oFTl/y53AT/c&#10;9qajsl0krq7gNRkXfeu++1iO8cUdfylWuhDjdneHvgM3h3nP1qXXXvO/lD1V3gDULVYTf5M9VUxT&#10;k62CthxaxD0GAuzWgqtXadH6RXp33bt6ecXLevqTp/XEoif0+OLHXQSt2qZaZQzJcA5YM0bP0Bcm&#10;fEHHTjpWJ0w+QV/Y/guaUjBFozNGu/XgxPiuB3RdYSAEeZtaQx7s4F64J9aasVhxAHv66af1/e9/&#10;3xPkSZ5A9W+KtVjBQK4hd9X67b1YEDZDkK+95hgsiB9HfOyiOStqXNAss4I7Ahl3MBoTPFGuX16v&#10;Nb9bo5J7SxSfHK/cL+dq9NdGK3W7zts+38OU9+uv+xmbyGfMNl708H//l6UZvy76FNwQe4qLiqTb&#10;bpMef9xPGUV7nTDBD/t1xBF4T7b/gxDdAa/optYmF66Sdd+i6iJ9VPqRZq2dpdlrZrt9wkxBI6pM&#10;Lw9JGqLts7bXtMJpmjlqpvYauZe2z96+36adB2INeZsS5K7uJPI966Si3dEGea1du0a/+tWvnIWM&#10;cxeOUAcddLC+8pWveB1Kssc1LiZ5B9HRec7B10p36E9BhgvFxMHECwTP2zn4YrlFU9iAcUMH7HWQ&#10;bxDGGaHrl+nZXgCOWMEIplnDQcARsUxkqrqxRct/uFzrH12vltoWZR6YqYm/n6iU/JQuI3HhL8XW&#10;XqJPkrEQV4tjj/WjTrK7yFneffnbUel4T+O09fe/+67cLFyzjQlrmHSJOTl+5C0aTohuQZQspps/&#10;KPnAie9ba9/SJxWfaEP9Bt8pyxNprpmUPcl5P+89am9NHzXdWb442OKQRdkaC7g7hILcju4EubCw&#10;a0GOPM/DaSXagJvxq6ur16JFH7upYCxkpmxx9Bozxg/qEau8DZF/G3rLu78FGWEgdHjkPUTypy+N&#10;BTE2oANBa7Oj+oarE7gYEGNgnCm8DsLqF67NlU0qvrPYOXE1FjW6GNVsb8qcmdmlGK9d6+fs/9vf&#10;fEcutvOyvxgfKryq+ew+BXuIMcEpqL/XTt22JSLYMT/OJmemq6n8WGg0MQosXaajmYr+qOwj55zF&#10;HuGSjSVu3zCFawqGFWjn3J3dnmDWhUdljFLu0FznLZ2VmuX2EA+Uw2goyO3oSpAbGz+1kCMf+EjY&#10;78YxVp4VE4XufgXj/HngjSDjBMc6dH8KMseO+NOXIhZmvcUC4En7hrdZyUFQv0HO0W4nVs9w5Rh8&#10;NnnP1oydGJc3quqVKq26fpXql9Qrfe90FZxXoJwv5ihhiHdTnWDJEl8X2VlEXGp29hF5i2xN6GKf&#10;1QE3wDamuXP9cJesF/Pl3AChLomytf/+0g47+HPlIf4LiOvGxo2bo2Mhvi5K1oZVm6Nl1TXXKTMl&#10;00XFwvHKomURKYvXYzLHOGs4Ia7zNtGfCAW5HZ0JMhGv2PKTm5vndUJJ3oPe+RNoDyfHaHdWBqt5&#10;jl39CsY5FnkHj5HYEt6IMTG22fKFhdxXDntWxwgD/auVSO4IRdDCjHadG2crHVnHcAxaxtHkbPUM&#10;TxNjYHVp9wNX9Ky1tkXVb1Sp6KYiFxZz6E5DNepyzwo6NVdJOR2PhvgMmzHGj4rQ0Gjheef5Ysxr&#10;vq9PgPc0VvA77/hfiPJTyaRCnDFDOuUUCWfF9PT2fxACICsIMKEqiQ9RVlfmPKRZByZCFluSOJeW&#10;lOas3eyh2Ro5bKTbhrRr3q6usD6cOSQz6luRDKEgtyNSkGFMwROX6V08cYcN85MZdATroDhGs7MC&#10;wdq2++gKxvnzwJumyFQ96+cMtNheZZHAthTGFWGItNbgFrwPmg8iESsWZpA3hb+Nl/Hm7+DUbzQB&#10;J+o2OK0OP6tXXtv5VHy0WtpU826NC/5RdHOREoYluMAfuV/M7TBGtdUH3tQ33OAniiBGNVmavv1t&#10;34cqN9evh62qC/sinLbYi48Jjhh7fY1z2sJlG+9pvG3djYRgW1JzS/Nmh6z6pnotLl/sImIRpIMt&#10;SSuqVmxe68Upi61Hu+Xt5taDCdTBlDSxJGI1ZkEoyO0wQT7vvPPdw2wdVFNTs+rrN3rPCeEhvV6g&#10;A/DbxsLvG6zlntS4cY42997yBltT5zyMzHZgHbOlKxgWtDeAa7Ct8NrOww2RoJhA8zXO09c7RrPO&#10;u+PNYAHevAd3hAex41w0eRtnWyuGL5zgawMczlEA9dywqkFrfr9GxXcVu3MFFxSo8OJCpW7/38E/&#10;+Hd8/qpV0q9/LT3zDEtWftQtHJoJ/IEPFfpodbTFwAMNq5h4my+84L/mBnbZhc5I2ndfiWQx4Tam&#10;zWCLEuvBCLClLmQ9mGloRBoPakQYT2gXJcsTYdaFEWAT6aSEzqNkxQJCQW7HFVd81Xvwpuuss3xB&#10;tgcb6m1tLV5p9J6L1s0dFYUHns6K5yUazwz84GodPsXOGyf4wpMj78MbwJvzYKC5W90ab452HsAH&#10;bsYbwJtr7bzd35aCmQ72QnPszWjZuMPH+Ns5YPVt3LmGa/kKOnHjHg1YXVuBM+fgA1drE7zmPbuG&#10;85yLFm84UIfBOrd6NmGkGNxv0drmvKhX/3a1yv5ZpubKZmUelKlxPxyn1IneICzV+8ftsHslIBw+&#10;VGRrIvoWxivbmk47zV++ZZu91VXwd+Roxf62Y+R7bjSxeLGfAIIv4TUu3ExPMxeOZcx8eHa2f3N9&#10;CFcvHjZz6QK9uba/QNKG4BQ0CRvWbVz3mdSFrPdOzJ7opp93ztlZO2TvoNy0POV4IowQsy+YUJWD&#10;Bbfccqvmzw8F2QnylCnT9eUvn+8aoz3kHRUbofNQRrODhSdcIi0G+HC0ztXOcY2Jg3Wy0QI84G0d&#10;rHEOlmDdcj33Z/dk5wcaVodW5wAuwbq2wvlIAYkmjDdHEMnbXgPq2u4v2rzhgaMZ3AF8KJ0OFHgu&#10;KptU9nCZWzfetGaTMmZkqPDyQherOj6p/SYDQHzZY0wALLSSaFw4NRP8Cp8q9DGI4Hfy2v6OPL+Z&#10;J+eXL5PeftvfP0WKxPnzfTftvff2nbb4IsQ4+CFbCfsdg7+l/caA9yML10JhoPsIBListsxNO+OA&#10;FUxfSCGl4ZDEIW4deCxOWe2pC8dmeMeM8RqVPkb5aQVKTkzwuH+6fTNasPqER0dcrK7tCG6//VYt&#10;XBgKsi6//KvaY4/pOvvs813l2UNPg4xslFZ5A9lYOwK1ah2V/ehwMu6RDYHrKZHnowFEAe728Ftd&#10;2zGSn10Xbd7wCIoaXCmdiYO1/GjzBlbn1gao605FLYYQrHN42kwDvDtCU0WTqmdVa8VPV6h+ab3S&#10;dk1zHtX55+b/lxjz2WzvJfoWoTCfe84/x4zxJZf4USlxag7+jlYM9l4Qdi6xrVkpDRsUv+wT33v6&#10;3/+WFizw1y4Q3y98QTr6aH+qmnN9BL6fwr1QbwwMqS9bZ7f37Ro72muugQ7tI3ivfQXWg8maVNVQ&#10;5W9B8izeopoiLa1c6gJ1YBXjJc01w4dkbXbKGpc5XpOzJ2vnXN8iHjlslBLjkj/DHc7cJ20kGois&#10;y2Ad8rcVu8YK19x5561avDgUZGchT53qO3XFegcVBA+b/Zj99fD0B+BMJ0HL6EyEYxH2IFHv8KYM&#10;ljqHO7xBV4IWi7C2AueueLdualXVW1Vu3bji6QoXCnP0t0er4JyC/4pRze+IDxX6+NOf+qLMki3h&#10;oMnYxBIuz5QJGuC3Nuc2+EQW4F63epLTsEkJ60uUPG+u4v76Zz8ONSMLImvxJV/7mp8mkYXpPgTf&#10;b89X5KAX3pznHMU4g2A7po7tPvuqfRN0g7VeSkNzg9bXrncxo3HIYk14ScUSl7zfrffGp7j9v2M9&#10;Ad6rYKr2GeOvCRekFXrvpW6+P+Mf5Mh9mq/GQAM+8KLN8FMzeLQ6NM5W/5HcOd51VyjIDp1texoM&#10;6KhRDgYMVt4A7oOVNxiM3HuC6jnVfvCP24u9nk8a/0vfozp1fKqnMu0XtcPiUhNti1DRODefdJKf&#10;y5i4G3SkBjpQE2bO09FSh532bDhtvfSSdP/9invmaf/LUAmsYbynmaJmu11fKp4HeNpsQrDTN9hX&#10;Bc9zzgZowcL5vqLGHuGaTTW+Q9aa2U6AWRPGQrYoWUTAKkgbqemFe2tq/kztkTdVo9PHaljyMKUk&#10;krYw2e0Pxucj2I6Nb/Ae+pJ7T9FR3duggNfGOZI71xj3v//9Vm+AGAryoBbkECFCyE1PF91apNJ7&#10;S9VS0+JSKeJVPXTHoYpP8Xq7AAgPTcAPolKy/XfsWD8iJVt+O4pLbR0qxTr7Djt8PMM++kh65BHp&#10;rbd8py3McNaJCe/FvmL2UBF7s49gvBCDoPVFCcIEwI5B4bJi19nrLQVT0jhfLV6/eHOUrCXlSzZP&#10;TxNBCyHOS8tzntA75+yq7YdP1qi0sRqRmqOsISOUmeJHyQp6RRvvSP68Bn3Bvbegvql36p/XFANc&#10;7HfgNcIbPAbvAeBlHTp1eQgFOUSIwYm2ljY1Vzdr3c3rVHJfiRrXNSrzgEyN/d5Ype2cpoS0djOl&#10;HewweuopP+AHaRTHjfNDQx9/vC/GQcu4x0CIly3zg3qY0xZCzIczPY1FjCjbJuY+Aj2rTYN2ZhUb&#10;TAhsHTlYthZ08Yjs2pq1n3HEstck8cdhizCVRMNykbKcU9Y4jR7ml7yhhUpPGq44779IwJFBUlCI&#10;gyIcDVjd28wJpSMELeCgAFsJYpvY9sTHE+Thk08+cakHW7yaIZsRMZoJecle0+4QCnKIEIMQngAh&#10;xhXPVWj19atdJqf06ekqvKxQOcfmfCZGNRYMljHxN0ifuHChb6ySShhBxkq2Tr7HQAGJPc1C9Msv&#10;S08+6VvFzHnjEUbs6WOO8YW5H5TDrDMTA3raYG8b2fOaIPf6PiPAejBe0YiwWb3LK5e76FhmEXOO&#10;bUkE52ALEkn6J4/AIcuPG7191kQNTxnRoWUZCaquP53Megurd8SY0pXCMZCgmFXcFbYJQUaASXJ/&#10;ww03uHySJOxHhPfZZx99+ctfdvl7O4uwZQgFOUSIwQf2Gm+ct1FLvrrETVkTFrPg/AIVXlqoOLfX&#10;yAedPgmT7r9fuukmX5iJRX3OOdLFF/vOXL0CvbHXz7j405jafPAHH/hqR/qnc8/190yRo3hr1a+X&#10;sN6WY+RrillrvRE2uvDmNj9KVmNzowtZuWzDMs1dO9c5Zb1d9LazgBFqFyUrMcUT2+HaLd+PkrX3&#10;6L1dwA7Wg20KGlHjdzGOwF53dA7eZiVHU5ThA2+bkbBznQG+JsqfG0Emcf6qVatcGEQS4K/xRq1X&#10;XXWVrrzySm+QepgLkdgVQkEOEWKQwetV8Khe9atVqny+Usm5yRr19VFOkJNGeL1fAFjDd93lrxkT&#10;Ovqgg+Q96/6yLtuaet3Bo+5MTZMcedEi/0NHjvStYRQecxunLXrhGIH1wlsiZrWNtW5vMM5Y5A4m&#10;kf+aqjWqb67f7JSVNSRLO+bsqH1G7eMEmJCVZEti73BnUbJ6qwzRFOIguuPd0ftw/1wIMh9PsgBK&#10;sjdCpZA4AJE94YQTdPjhh2sMU0hdIBTkECEGF/CoLvlHiXPiatvUptH/M9oljBg6eajiEvyeDwuG&#10;5VxCRT/xhLR6te9JjaMzS7sFBe6ynqOqyhdiomzhtIV7NkkfCOlF3Olp0/xUiX0xLxxFsC0JwWX6&#10;mShZi8oXOUFmeppp6g0NG5zQkpyB6edd8nZxSRsI2sH0NPuGM4ZkOM/pjtaEQ3SMbUKQI0H+YlLr&#10;IbIXe6PVQw891KXZC2Lt2rXeqHmhluGI4eGRRx7RKaec4q4PESJEbIPp6eK7i1V6f6maSpqUe0qu&#10;i8SVtkua4ofEOwuFWWVicZAggnzGzC57Y3OdfbY0c6Y/s9wj8GE4aH34oZ8WEUGeN08u5OXUqZ86&#10;bTEHHtHPDAbgEU0caByyghGyeE3ULF6X1Ja4a0jWT9pCc8ra/No7skaMSIfYcmxzgkxqPcT2hRde&#10;0GOPPabvfOc7zvIlmUAQixcv9ga4b+l98qp5mD17ts477zxdeuml7u8QIULEHgi40VLd4sS45O4S&#10;l9s4Y+8Mjf/5eCfGeFRjFaOfaCbrxYgy4rzfftLXv+77WvU44yYfxIIz68NYxeyV4hxRQ0iJeMIJ&#10;/vw3QjyILGKmmKs2VflOWXXlKq0tdVYw1jBRsnDQYjoaS9ccsgrTC51D1q5EyfKOhRmFbltSiL7D&#10;NifIpEtEjG+77TZdeOGF3rNy0H9Zxx0hnLIOESLGgdW7sUVVb1Zp2Y+Wqe6jOqXPSNeYb4/RiKNH&#10;KC7ZDxhBXGqvT9OPf+wHx2IszmzyVVf5ESpxDuoWpuosPj/+uPSPfzCt5kfVwipmwzJZJ+hbYmVh&#10;swu0tLW4MJTOKcsrOGB9UPKBWxN+e+3bbk2Ya5hiZr2XHMJsUbK0hdMKp2n77O3deyH6D9uUIOPc&#10;9eCDD+rll1/WrrvuqrPPPluZmZnewLX7kWsoyCFCxDZa61tVO79Wiy9frLqFdb5H9XkFGvmVkW6a&#10;mqVKZpGZnv7NbyQmv9jxyCNNIY9Dj3yscJ9lfvuOO/w9Uqg7brX5+RIzaGSdIA414jwIrGK6X6ac&#10;sX4tTCXbklgHNoFubG3UxKyJm1MXTh05VTuM2MGlM8RjGoescD24/7HNCDJfwTrwnDlzXJ7bM844&#10;w+1B7mmu21CQQ4SIXbQ1t6lmbo3W/GmNyv9druSCZOdNnX9WvoaM89cty8ulRx+V7r3XT6OYlubr&#10;JwE/EONuwxFgFWMFs58YISYb07p1/mLzEUdIxx7rb2PCE6wHsQ2iBbYeMRVNZCycskjWQKKG4o3F&#10;m6eo2UPMFDRe0S51Ye7Obn2YqWmmqPGYZotSiIHFNiHIzd6Itri4WD/5yU+ck9akSZO0F1nFPeyx&#10;xx7u73DbU4gQgxRMQ79fo9L7SlVyV4namtpU8JUC5X0pT8P2GObpaJzWr/e3A1MwaNFQgn2wFZjg&#10;H90mUior8+e3cdgiD+PcuX5ULfoRHLZYgGbxuSebSQcYOFvVNNa4aFibo2SZU5YnxPzNtiVyA5Ou&#10;0I+Q5R2Hj9P4zPHuyN9pyWkuVnSI6GGbEGS8qhHiW265RaWlpW4fsiWdZw8yQjuSPYJdIBTkECFi&#10;Ew2rG1R8V7FK7ylVY3Gjsg7P0pjvjtGwKcPU1BbvjNhnnpH+9jdp5Up/1xFW8eWXS1lZXUSqxCIm&#10;5OXy5X6eYlIjzprlB/xAxfGexir2+gWXeSJGgAWMw1VFnR8li/VgxHhh2UJnEXMkjnRyYrLvlOWV&#10;/GH5blsSW5RwypqUM0mZKZlKiA8FOJawzTl1bSlCQQ4RIsbg9RqkU1x3+zoV31Gs2o9qlbZ7mib9&#10;dZKGThqq1qQEt68Y5+ef/cxfP8Zp68tfli67zI++1akxS15CMjAR1MPrBPX00/4eY5y0dt+dfKy+&#10;VYyixwCaWj91yCJK1uqq1S5rkgXpWFG5womrS13oCXFOao4m50zWzFEzXZAOpqWZjo4MzBEithAK&#10;cjtCQQ4RIrbQUteiqteqtOLnK1TzTo3S90zX2O+PVdYRWUpITdDCj6UHHpD+8hffB2uffaRLLvGt&#10;YwzaTsWY7ogUTzbHTdQtHLn4ACKGHHecn42Jee4oO22xR5itnIvWL9LcdX6YSifAG1ZsjpCF9zTb&#10;j3bN39U5ZCHCrAljFbswlgkpSkxIDKejBwFCQW5HKMghQsQOiFGNRbz8x8tV83aNUndIdQ5c+efk&#10;Kyk7SW/P8RNEEH2rpMSfXb7wQmn//X1n6A7FGE9pTGo8v3DcItAHnmDMcbPYzD/ecUffaauHzqD9&#10;AYR21YZVLl8we4JxylpXs85NQ+OUxf5hulQcsoiQtXPOzs4j2qJkkcwhIyUj3KI0CBEKcjtCQQ4R&#10;IjbQ2tjqEkas+/s6lf6j1HlUI8Y4ccWNHeqMWzypidHBNDU6SvQtRLnDNMMIMcE9Zs/2o4TgtIU3&#10;NRczLc0/5EMIr9vrLBNbD8JUltWVfcYhi+PmqFnea8SVfcEWFWtsRrtT1vDxziErPy3fbU8KMbgR&#10;CnI7QkEOESIGgJ/VojqVPlCqtX9e63Idm2XcOinDBcy6/XZ/yZfZZIJkkbGJLIeEj/4v4D29ZImf&#10;p5jUiAS2xnsaSxjvaea38Z4eQIuYaeaaTTV+2kKvYP0urVzq9gnjlMV2JRy3sHItUtaYjDG+RZy7&#10;i3bK3ck5aLFmHO4L3rYQCnI7QkEOES3wdMTYTprPoLunty+5N29oVtHNRVp38zo1ljQqY98MTfjF&#10;BMXvmK7Zc+J0442+ExeGLHmMmabed9/2f2zAexqrmJBdRAm55x4/BjXniJlJdgn2RO2994BYxIgr&#10;67y25kuYSgJzsB5MIYcw09DOIat9zRfLd8+Re/prwl7BIk5NCsNUbusIBbkdfSnIkXcby52toaNf&#10;KNZ5BzkHX8dq8CTjGDxG8o429yAne91VYVsu24r6gjfdRNFNRW6vMevHqZNSnUd18g5pevy5BJc6&#10;kdlm4lJ/85vS6af7XtX/tce4utqPPY16M03NIjNRQhDgr33t0yQQmNT93MgJR1ndUK33S973o2St&#10;me0EeH39epdXGIHGyCVIx7SR05z4zhg1Q2MyxygjOcN5TCPQOGTZVs4Q2y5CQW5Hd4LMHdARMPi2&#10;zsjQ0Ws6KDoqZsKi/RzB27gHYVyD/OEK51iIfwAveOMAa+iIs8F4x4KomZHG6464Bs/B17L1RbPO&#10;jSs7gqydGzq6h6AYby1vPKo3vLRBa/64xkXkQoxHXTlaaYeP0L2PJurhR/zoWxi05klN9Ep0djM2&#10;bfK9p5nPfuEFf6qaH8F7rnX00f5a8cSJfrrEfpqiRoDZlsReYByysISZgsYqttSFiPDwIcP9PcF5&#10;u7qpaNaDc4fmOocspqmHJA0JvaI/hwgFuR09sZARBzorjpF3ZH+boFFMkKMNEweErTNRBpG8Y0WQ&#10;rc4NkXWPIBhvSrR5A/hS5ybKHcHaivGO9kACWFuhRLYVAGd4wtcGbVtb3ySMIEb1ql+vUtUrVUoZ&#10;k6LsU/OUcFyBnnojWfc/IH38se/8jDM0+4w/439FA1m61DefibRFkI81a/wwlzhrsVZMQohx49r/&#10;Qd+isr7SpS78jEPWhlWbHbMQYgQ4mK4QRyxzyCJkJe+He4RDhILcjq4EGfYUOqjOBBnQUVHoqOho&#10;Y6GDNd6dCTKwTjZo8UQbVucmbEErOQjqmWKW8daKw9bCeFPPNpjg70jA1YQY/rHAG85WOhLkYDsx&#10;Me4trC448u/bGltdoojie4rddHVSVpKyzsxX0yEFemvNUP3pT76DNDuTWPq94AKJoHuujVK5OG2R&#10;kcniT+M9zSbkXXf1k0BgGY8d6xPuA9CV1TbVusQMxIRmKxLCyzQ0TlkcEeH0IenKHuJbu7lpuS5T&#10;klnEE7MnOms4nIIOEYlQkNvRkSDDmmKdq5WO7sY6WJt6jCaMn3WuiBm8IztYQJ+AIMA72sJgvDkG&#10;65sSCXhSWD+k3qPdt8GZYm3F6rwj0D6o71gY/Bhvq+euBm028OlNffPZhmAdUeK9z2ha06D1D5Vq&#10;5S9XOo/qnLPy1XzESL1YlKHf/lYuRjVT00TeOvPM9m1NfEh9vb+n+MUXfbdrkh9TqYS8POYYP70T&#10;09NbWcF0XUxDM82MU1Z9U73ziCY4hzlllWwscddYZqShSUM1JX+KWwsmfeGUgilOlEOP6BDdIRTk&#10;dgQFGbYddVCd3QUdVG87qv4A/EwQrBjnjrjTV5m1E01hgBslWOeRvKnX4Gvq2gY/0a7zIO/ItgI/&#10;XlPgyd8MImJh8ANXLGG4R/KGn10DT2vfPeFt98u/jSz2+XxGYnOLym4rcpZxY1GjMvbLUNs543X/&#10;e+m696F4J8Zo6o9+JB1yiC/G8XHeB7BW/PDDfpiut96S24zM/PVZZ/l5ivfcUxo2zCe8lUCAsXjn&#10;FM1xaQvnrJ3jpqdZJ0akKeQOJjIWISoRYFIYZg7JdNGzzHM6nI4O0ROEgtyOK674qqZOna6zzz7f&#10;dVDWqVihI6Uz4kjHwjWAjorz0ehgg/xMFKzTswIn4w3sOvoqK/beQKIz3naEt9U5rzmHeHAuyHug&#10;6xzA0dqAvbb7AVbnFABv3jPe0WgrAA7GO7LOg/Vt/Gza2tp4d/XNtfZvrD4oIPjaobVNG+4r1vr7&#10;SlQ3v1bxY4ao6ewJuv/9DL3wdqIqK/2Q0ldeKc2c6TtFJ24ol959xxdjMjMtW+aPygjuwXw2+4lZ&#10;J2Zr0xaCpA3FNcUuOhZOWTYFbXuGWS8ekjjErQMTJctNQWdNVEF6gYsfjVNWVmpWuEc4xBYhFOR2&#10;IMhTpkz3Btm+hQzogKwTstcUm47kNZ0V73fVUfUX4AkXs8ysIwxyDXLnPTpMYFYxJRqg/uBiwmAw&#10;TsEC7Dr+jtYgAlgdwofSWVsxUYMz1/HaxC5asLZidQl3E9rIwnt2fz2tb7tXK/YdkWitb1XtrA0q&#10;/esa1b5bo8asIaqYOVLPtuTp2VcT1ehxxDH6tNOko46S0to2KmnRR0qY9bri2E9McA8I7byz7zlN&#10;YUsTLte9qGDiRLM/GA/ojhyyKEU1Rd59tGpk+kjnkDUmw3fMGj/cT2OIY1ZeWp6bqkaAuV+K3Tu/&#10;O/UXCzA+HcF+J3hTALw7uz6WEFnn1oYHC3erc/jedtutWrAgFGRdfvlXtcceviDbj2kdaOSPS6fG&#10;HUW7wcIBvxYTWbh0xNs48qPTUdp70QR1yMyjNUT4WImsc+4T3nadnY8G4Eudwx8Yp8g6N3A9/O26&#10;aIJ2Yk5m8KHQhjvizTWG4PnuwL+z38uKnaO01reoYUm9Sv6wSjWvVqrBGxkWTc7V63mjdd+/k5Tu&#10;Gbc4Rp98UpuOOrRRScVrFP/RPCW9+LSSXnvJd9oaP973mmatmFBdhYXt3941LFEDDllsP2IvMOu/&#10;n1R84qxhnLKWb1jupqOxdG0LEl7Qk0fsqJ1zdtWOI3bRmMxCpQ9Jc/USvDcr3DO/O4W6jXaOCjjB&#10;BQR/5yBna6cc4Q9iYWnFeMEhWIeR3K3AnTZtszrRQpBfZ3VOCfLmmjvvvFWLvMFnaCF7FvJee03X&#10;ueeev1lou2qI3FFX7w8UzFqDi3WsXT38scIbzogajdFEobs6jwVQf3Cn3uFsdR7rvAF1DW/uIVjn&#10;/QW+h8LvTGlpalP94jpV3F+i0pvWqtmzKNfuOVLPpxbqnhdTnYF74onSuV9u1r5TahW3ZrUS/vmA&#10;kh65X/Fr10hDh/ru1jhsnXCCNGpU143dg0XJYq2XmNHVm6r1XvF7envt225N+IOSD5wAJyUkOacs&#10;HLKICz191HSXNWl64XRNyNpOQxKGusEMvz2z5HT41Ke1B4p1rsDqlTo2B75oAH5wgjuc4MLRzht3&#10;CucA71O4R7s+GoCfazceN+rP6tDq2XjzGu7Gkzq3wUQ0YG3CBu02G2l1HskdWJ3fddetWrw4FOTN&#10;Tl3nnXd+1BrgliBYs4OJN9gWuIe8uwffSalfuUll/yzV6mtXqqWqWWv3GqmHawv07IoMJabEuS1N&#10;550n7Zi8TCnPP+X1TndKn3yiuNqNfuxp1onZhDx6tC/OPehxWff9qOQjJ74UxHjjpo1qaGlwIk3X&#10;RJrCGYUzXJSsqSOnatKISU6YccZKjEtWW0ui17n609HUmw3A6FCtPu0IeB9qdqREo53Q2TMAs0EY&#10;PBA1E4NI7nZvxpnC39EAYgZvjvBiYABPE7FI7vA07twjr6NR5/CxOocnXOBkImwCDLg2ss5vvz2c&#10;snboSWCQECFCbBmaKptUcm+p1t26TtXz61VSkKkHWkZrVnWGMkcm6vRTW3TmkRu03cKnNPSNZ/2I&#10;WwT3YE8xYbnIHrHHHn5EEHrnDkA3gwAvq1zmJ2oo/chtUSqpLXF7hpmmZrraTUHnTNauubu6RA2s&#10;BZO8nyQOWUOyNCx5mPdpca5TNfEKdqTW0Qc71GDhXGQZSMALITPr0rgbF97vjHsk/4EGXIPcjadx&#10;CXK3AUNHvO36gQKc4GvcjSe8DMFzlCB/44xT1/z5oSCHghwiRH/Ae/Jbm1o9y7hMxXcUq+yNGpUk&#10;pOpfqWP1es1wjZyUoBP3K9epO7yvyaWvKvGNV/2wXJgWeHbhsEWkrUmTfHEOgOlosiaxDYmE/ZEO&#10;WThpVTZUuqxJRMSyCFkWLQuHLMQZEbYgHfRU1rGamEX2XlxqHaq9Dnaq7R8VFQS5Uzri3hHvIP9o&#10;IFjvlOAAyGB8jWvwPqLFG3Q0iAjCOAa5B18HuYde1u0IBTlEiL5Ha4Mnmu/VaNW1q1T+erVW16fo&#10;9SH5eqC+UBPH1eqMmSt18ug5mvjJ09Izz/jWL05b7HU69lhfjFNTXa+FALMOjKVLIYfw6qrVbmsS&#10;1jBxo4mcxZYjnLFwyiIgB5GxSOLvkvnn7uwEOjG+fUGyHfRQdKwmZFjHnYGOlPGCrQ0GO9RoAe4U&#10;s+o7EjQAX6rYrLNY4W513pGgGahvmwKOFLJowNoMQmxT1B0BvvCmdFfnoSC3IxTkECH6Fm1NbWpY&#10;1aBlP1imypc2qKQqQa/G5+ie1jEakVmvq096T18ov085s5/0Q3IRzAMXa9aJjzhCbdlZamn1o2RR&#10;ahpr3Dakt9e8rVlrZ2lu0Vy3RxihtrSF7AHeIXuHzWkL9yjYw4kzIt0VTMw6s86CoEOlk42297SB&#10;3hXeOG51xx2+seA9bYCv7VroTiUYSNggKNqAqw0i4N4VqGsbTHRX56EgtyMU5BAh+hZ1i+tUfHux&#10;y228sbpVT7YW6IWkHOXlrNevJ92iyUv/o2FlyxWf6PWwhOS64gp/GxPe00OGqLGt2Y+StXaOC1FJ&#10;uMolFUucOFtuYdZ7ccLCI3rmmJluXbhgWIHbF4xI4z3dk6xJ9FDWS0X2Vh31XnSslGiLA9wQta4s&#10;yyCMNyIRbe7wDg6AIvlHihd/98TKHAjA22Yigrw74mX1HQpyLxAKcogQfYeGFQ1a/6/1Lp1i/epN&#10;eqY1TyUpGzQh5W0dEf+MpiQtUOrGcsXtOMlPAnHE4WqZNEkrEzdqYfVS55TFFPTq6tXOIQtnraqG&#10;KmcN7zBiB5eogelnrOFRGaM27xlmOhox3hr0preKtjAA+Pa2h4V3tLkPVt7AuHfEvyN+PeUdCnI7&#10;QkEOEaJv0FTepLJH1zsnrvI3qrRC8apKXKLCxHe1R9zb2iluoeJGFqhx5nSVTd1Rq3Yq1MqCVK3Y&#10;uMZZxOaQhbMWVjCOV+aUZQ5Z9pooWWxRChFiW0AoyO0IBTlEiK2E95S3NrZq/dMVbpq64plSbWqp&#10;0Tot1Z5Jj2uMZxXHZTSpfEyOKnbZTsWHz9Qn+UlaULfCRcoiqT8WcHpyurKHZrvY0ISs3ClnJ98h&#10;K2dnbZe1nZITk12YyhAhtjVsU4Lc1NSkuro6bdq0SWxjGDJkiIYOHaoEJvC7QSjIIUJsIVhQ8569&#10;toZm1a9t1sffWaXqlyvVvGm9WuPf016Jf5QS67U+L00fTx2n2YfvqFmJJfqgfL7btoTHMyKLUxaW&#10;MI5YLkrWqOnaccSOSkpMCgU4xOcC25Qgf/DBB3rwwQf18ssvKzU1VUcddZROO+00jSVBeTcIBTlE&#10;iC0AXi3Llqlt3jw1frRKy55MU8WiQrXV1Cl+yOuqzb1b742t0duTh2phVotKU5rUOCRJm9Ticggz&#10;Hb1nwZ4ubSFe0UxDu3VgT5xdpKyExFCMQ3xusM0IMkHjf/GLX3iD9Wbtscce4ivvu+8+XXzxxdp3&#10;332V0U1KtlCQQ4ToJRDju++Wnn9ebUuWqLWsSlXFKVoXn6knJ27SC5PWqTpjtcqHShXpCdqUkqjM&#10;tBEuOpZFycIiZh3Y7Rsemu3Wg3viFR0ixLaIgRDkfneuR4SLioq0du1ajRw5Ul/4whd0wAEHKDc3&#10;V8uXL9e6devarwwRIkRfoK2pSfWL5qvp6SfV+uwzLtRl/LJFyqz7SDkts9WS9o5WjlqnpZNylLnr&#10;VB0y5SRdsvcV+u5+39XXZnxN5+1xnk7d+VQdvt3hLqE/ljFrx6EYhwjRvxgQQV6xYoWbpkaE09PT&#10;3Wss5fXr16ukpKT9yk+xYcMGLVy4UK+99porZWVlamFjWYgQITpEbVOt83z+sORDvb70RX343D9U&#10;/dG7Unm54rxnME5tSlCLhjdu0h6N6Tpu6J46befTdOEeF+rrM76u7+z7HSfGJ04+0a0Ts1UpMmJW&#10;iBAh+hf9LshMV1dWVjoRxokL4MiVnZ2thoYGVyKBgD/66KO69tprXVmwYIFzCgsRIgQO021qbm1W&#10;XVOdS8hA3uAPij/QYx8/pt+8+Rv9z1Pf1P3P/p9KipdKLe2RHdqR3BanA9J30U92uUI3HnOjLp9+&#10;uQ4Yd4AL2BEfF+VoFCFCfM4xIE9gZ8vUFjQ+Ervssou+9rWv6a677nJl5syZSiGmXIgQIdTc0qzl&#10;lcv1xKIn9LOXf6aTHzhZZz58pn704o/0yMJHtGjDUi0b1qyalDi1xH/2GYtLTlHa6O00bMKkTp+/&#10;ECFCRAf9Lsjx8fHOGq6vr3fbngDTzxUVFW7rE5ZzJJKSkpyjF1PcFMQ47DxCfF6xqXmTC8rx9CdP&#10;67dv/laX/vtSXfHUFfrV67/Swwsfdon8q6pKNXptjY57r17feildx866VMMr9lGzctQan6Q2Yhp6&#10;z5vGjlXcnnsqfvKO7Z8eIkSIWEG/C3JiYqLGjx/vxJi14I0bNzpxfv/99zVixAjl5eW1XxkiRAhA&#10;LOh1G9dp9prZemD+A/rj7D/q+jeu15/n/Fl3zrtTj378qIshvXFjhSbVp+qMhfH69pttXpG+PHe0&#10;ps0/WduvOUQNKV/Uxulnqu3EkxRHzuLTTpMuvVQ65BBp+PD2bwsRIkSsYEC2PWERs+2Jo217uvfe&#10;e922p/322y/c9hTicw2yJlVtqnJpC4kLzZrw8g3LP5PIv3pTtYYPGe5vQYpP05iN8dqhXNq1uEW7&#10;vLVUOWta1FhXoNK2fVUad5JSkjKUcWi2Rh3fqrzJlYrbUOEnhpg82RfjcMYpRIheYZsKDIJFTGCQ&#10;V155xU1TH3nkkTr99NM1bty49is6RyjIIbYl8Mg1tvppC5mORmw/KvlIbxe97TInIcLkDib4BlGy&#10;UhNTndPVnnlTNDN7d+3dlK/tXnpf6Y/9R60LPlat0rQsYUctbDtJtS37a2JSq5LHp2rib7ZT9mFZ&#10;ShgWblcKEWJrEYbObEcoyCG2FfC4bWza6NZ9yR08e+1svVf8nvOWJsE/Ig0yUzK192g/Qta0wmna&#10;IXN7ZdQ1K/mhR5Xyz0eUuHCRtKlRVQkjdJsu0JKGAzWxOV1T4hs0tCBJ2//fRGUdMlzJecneU+4+&#10;MkSIEFuBbUqQtwY9EWTbptzV3QTfw8clFnJ3wikyb2d3MO7RRm95g1ip847QX7wQ22WVy9wUNIka&#10;FpUvUmlt6ebUhcSMJhIWsaF3zdvVJWwgUUNOWo4/RV1Rr7Q585Tw+BPSvHnSypWqz8jX3PSD9fc1&#10;x6ikcXvt5z0Au7TWq3BiovLPy9fIC0Y6MY5LCtU4RIi+QCjI7eipIDe3J9Tu7o4wyq3EgjiwxRr+&#10;3fFGzIx3tAUZrnCmUOfdAb6xksAcvsbb6rwzTpyn9LTOeZxqGmu0rmadVmxY8WnKwva0hRxZI2Y9&#10;mFjRpCocO/yz6QvHZIxRTmq24mo2SnPnSq+9Jr3+uou4peRklYyboVfbDtRjJftqbvFOOqK1Qvu3&#10;lmns2DjlHDdCo742SqkTUxWXGOWKDhFiG0IoyO3oTpC5AzrXTZu6FjY6VEpSUmyIGoBrY6Mvyp0J&#10;m4kCgkaJlYEEdQ13BkKdAZ7UM7yp91ioc+qZ+u6qzkGQu9V7JEhJyDpwZUOls3axehHhxeWL3Vow&#10;FnHxxmIXdtIl6h86wlm922dv75L4k8x/x5wdlZuW64empGI3ekK8ahWOF9Jjj0mzZkk1NWoZt53W&#10;FU7VC5lf1L0fT9X8j9K1T1y5zmpbqeyMNuUem62CCwqUdUhWO7sQIUL0FUJBbkdngmzM6VQRB4Sh&#10;M0G2jtUzMKIuCsaPYyT3SJgowBv+sSDEdoQvBVHuCHA1IY6VQYQdqXcGcBztfBBwhTPcg/VOlCyi&#10;z7E1ifVeomUVVRfpnXXvOIcs1oQR5KbWJt8pyytkSJo0YpJmjJrhUhdO9UQVUU5K8D48CEYInvBq&#10;/nzpgQek+++X2Lufnq7m3fZU+THn6sGG4/XXu4dp7eIW7Z9Urq+mLNfQ+kZlHZSpwq8WKufEHI9r&#10;lCs6RIhtEKEgtyNSkINiYMXOd4SgKERTjOFn3CMHDx1xhyu8KfSx0epnjbdxt9IddxtExMIAyAY+&#10;FF53JsSAdmJtJrLeEeLSjaVOeBHguUVz9UnFJ6prrlNjs+85TVYk1oARX5yydi/Y3XlJpyalbhZp&#10;wlT+V+pChPjBB6VHH5WWL/fFeMYM6YwztXSnY3XPi4W69Z5UlZZJxwxbrzNS1qqgolqpY1M04boJ&#10;yj4iW4mZHvEQIUL0OUJBbgeCPHXqdJ1zzvmbO1ZYBwudJh0pr62zNUHjPCUagmadv/E2bkHeVoy7&#10;3Us0BxHGJcg9yJsS5G73BVfEjBKNOjduQe7GLVgAXIN/w5U6t0GEu6+2Fpe0YWHZQjf9vHD9Qhe2&#10;0vYMV9ZXun/LOjBpC3fJ20U7ZO+gUemjNk9PZw7JVEpiyn8LMGB6gQQr//qX9OKLJA6XKiokAuac&#10;eqra9j9Ac+p30UOvFujRfye5meyTx1Tq8OZ12q6iUkOz4zX2h+M04pgRSilMVlxEqMwQIUL0DUJB&#10;bscVV3xVe+wxXWeddb7rPOlg6Syt0+RoxSxPXiMI0bTQ4EIxQeAI4BzkzWvAtVxnvKMhaID6M95B&#10;MQPG144UruF6zhlvykADjvAIDnzsaFyD/IHdp3GOS2jR+roSra5ZvdkJa9WGTx2zimqKtLFxoxNc&#10;c8Iib/D44eM3O2aRQ3hY8jD/CzoDX7pmje+o9eqrflm2TK0jctQ2bW+1ekLcsv+BmlU0To8+M1RP&#10;Py0VrW7TkTvV6aj6tRpfUq60jDhlfTFPIy8v1JDCFCWmxG2+v/6GtQlug++0+hwMgDOFeopGO91S&#10;BNuza6sD8Dv3BSLbCrwHE3d4g7///VYtWBAKsi6//KuaMsUXZPtBrROgBBunOeps7mCj9MNTq6xR&#10;wgdYIwzytsJ5E0FeR3MQAeBhDnLGD/CaOjXeFO7TRJD34G7XDzT43alvW9OGR7AE+fM319dvanbb&#10;jqqbKlTVVK7S2jJ9UrFks0X88fqP3XQ068BYuxSmn9mahDWMYxZi3K0AG/jSqipp6VLfcxql9cS4&#10;LSNDrRMmeiJ8kJqPOFp1u8/URx8n6s47pZdekuqq2zRtu036SsE6Zc0tUYpalfGFEcr/+hilbJeq&#10;hOS4zYMhuz8rvQW/aWf/DvrWSVnhe5lZiDasJ4vkznkrQd7UE7w5RhPGGwS52/lI3vxtvjBb8vv2&#10;JYxjZ3VufDnSR9BWot2/AeMH78g6DxbjzTW3336rFi0KBXmzhXzuuee7Dsc6nY5gdxPthgqCHsjW&#10;COHeETdrANFuqIAGiLDB3Tp54x3J3RptrHQOcKbe4RJsK1aveEWTuhDP6IamRlXUV2px+cd6e91s&#10;ty78TtE7qm2sdWu8rPUOSRyivGF5mlow1QXqmF443e0V5r1eOU9BjkrdsEGaM4f5L+nNN6Xqaik7&#10;W60HH6JNX75ATV47r43P0CefSNdc418q758esEujvrpPhZJuXar4hhZlHpOj3AsKNeyAz8aktt8o&#10;uNxh53qCjn5PzgHrnGwAxnmuQRwoPf2O/oD99vZbw4Vzdj/wtWL3Q9smiRz1FC0YP47G3Xjbe1bf&#10;vAZcw+8b7TqHj3GnLg3GG85wt2vgSl3HSp3Dz/plzgE7b4W/AdzvuutWLVkSCvJmp67zzvOduqLZ&#10;CHsDatYaIhhsvMFg5R7ka69p6gTpYEsSDllveeXD0g9VVlu62WuaMipjlKbkT3FOWXhG4yE9LGWY&#10;UhJSnBDjHd3henBXwEGLoB633y4984xUViaR6WzaNOnii9W2775qyczWxk3JeuOteP3qV/6uJzre&#10;U45p1qkTKjX07mVqWdugdE+EEePMo0YoLsXrTTqA3TMdjpXufkPqjQ6UcYN1msGOlaPVL6Ajs8/m&#10;2mi1ETjCmYJIUWdB3rwO8oYnfI079xENwMd4w8EyzEbWN+AIb66Du1n20ahzuMAN3tQtdQ4nzlnh&#10;vF0Lx2Cdc4xWnQfbClyoR7sf4x2sc2C877jjVi1cGApyt/uQQ4ToCFjDrPcuq1imj8o+cpGyPqn8&#10;xK0Ds18YxyzeJ0jH5JzJzilr57yd3Vpwflq+i57F3mGmo90e4S0BTzjrxIgwTluLFknl5dI++0hH&#10;HSUdeKC0ww5SVrYqquL15JPS3XdLb78tDR0qnX92mw5IKlfWm0VqnLNBQ8YP0ahvj9WwQ7MVl+31&#10;hAFYh23HyNIZ6AGgiQhQ+Ns6Ks5bJ0Xhc6xDtdfW4Q404EMnSudqnSkdJ1yCnAHn4Gp84W68KQMJ&#10;OMEvyNv42XvGGwTr20o0eAO4WTuBO4AfiORuvO0IXzsONOAU5A3PIBfet8L5IG+7jjXk+fNDQQ4F&#10;OUSPgAATD3p19WrniLWiaoVzzNocLct7TQCPpPikzzhk2WvWgvkbr2iu2So0NEhFRZ86bBHcY906&#10;afRo6YADfCFmS9O4cWr1xH79eunxx6WHHpLefddPyHTmmdLhuRuU+Wax6l6uUPyQeBV+rVDZJ+Uq&#10;YVTqZzqVjoq91x3opCLFwf6d9Q6RHVTwe6OBSGEwnkHeQa7BEk3e8DLelGDvC6dY5k2dB9uJcTfe&#10;HDvjzTFa6KytGKxeI3lbMYRe1u0IBTlEZ6hvrteG+g1uCxIZkghZuWD9AmcNLyhboDU1a9x6sDlk&#10;4QGN6OKQhUWMZZw7NPe/g3RsKXjqmY5euFB64w3pn/+UVq92wT20667SQQdJX/yiL8xDhrj1bi5/&#10;9lnpllt8A3rMGOnoI9t0wTENar5vjaqfKVdba5vb2jTuh+MUn5Ostvi4zZ2IdSiU3oAnnw4KDh11&#10;VMFOCTE2QY4m4Eihmk0cItER52jzBkFhoESC38/4Gvct+V37GvA2MYZ3R4phfI0/Jdq84Wl1Dnde&#10;R8K4Bvl3xjsU5HaEghzCgENWU0uTW/PFMWtN9Rq9u+5dtyY8Z90c5x1tDlkUvKODQTqmFExxMaS5&#10;pk/BY4RVXFrqq+t990kvv+zPOyO+xx3nm7xTp25+4ukoMKKff166+mp/JpvZ69NObdNXz2lW5R1r&#10;VXp3iZrWNynrqCxtd912GjJmSJ/EqKZzQswsWlkkoMi0dTTXKiNhHSydK6WjngueTFuzHgvvWAA8&#10;Kebk2VF9A/jiVhAr9Q3gaoLW0eDH4I0tXb3HUp3D27h3BmvjcO8OoSC3IxTkEICQlUxDv1/8vhPg&#10;t9e+7bIokc6QKFmEqwRYvzMKZ2jvUXs7ASZZgxPoRK/EJysh3hsG9yV4hBBj1onZp8QCcGWl/5Sf&#10;cor05S9Le+whZWb6HjDtWLJEevhheQ+4L8Zo9Ve+Ip1wYKPa5lZqxQ+Xa1PRJo043k8YMfyA4X0m&#10;xnRSCERXTz/0oduTzqq/YR0snOHfFW9EgU422l7IAJ7BgU9XvOGKhRZtL2QDfG37I687A7ypc2sr&#10;0a5za982aOuszuFJgTPtpbs6DwW5HaEgfz6BJUxiBvYC45S1oHSBWx8mdSEOWZSWthZNGD7h00QN&#10;uTtq5LCRyhma4xyycNhi61K/AeHFe/qRR3whZr8SPRPqevLJ0l57SRMm+FPWAfOBdWKLkkn0rf33&#10;l9e+pf2mNGvookqtvn6VaufVKvPATJcwgunqxOFbp4wmDmbt8Ld1SsBe29/QpZPiaOeiAXjSySLI&#10;wd4qyNtg/OEcqO6oAd6RghbJ1xDkHjwfDVidwz0SnfGPtTrvqK2AyLq1+o48H4lQkNsRCvLnA2w5&#10;IhRl0AnLImSZcxYCzFqwRcaKTF3IlqUhCUO8h6ubp2trwCODqfbhh/46sTltkaVpyhRPVffzHbdm&#10;zvS9swK9FP8Mp2vE+D//+dTh+uyzvX+yd6uS51eq+I5ilf+7XKnbpWrUlaOUfUy2m6reWkDbxIHX&#10;VkXBY7Da7O/guWgBzpRIfsGjIRb4GqhneIPO+IJY4gzgTTEMBs4G497XnENBbkcoyNsmWA9m25GL&#10;C11XrpLaEpdDGIcsLGL2C/M+246cU9bQESpML3SxognOgUW8XfZ2Gpo41HvQBqh3YGq6uFhasEB6&#10;6il/KxMm7qhR0m67Sccf7ztujRv3X08/MUD4Z2xF5p9iqaLd550nHX5om5oXbtS6W4q0/pH1ih8a&#10;r5EXjVT+WflK3T61/RO2Dvakx2pHGiJELCMU5HaEgrxtgKbGOi+WMA5ZBOlYUr5Eb615y0XJIkgH&#10;yfvxeLYgHAjw7vm7uyhZ+4zeR9tnbe8ctQY8xSCmZX29n4UJNfUeTreNiQWoSZP8tWLM3Pz8Dhdd&#10;iQvCNPUNN8jtNWYqGO2+6CJPvw/0xLiiWSt+tkLr/7Vebc1tGn7YcE38zUQl5SeFCSNChIgBhILc&#10;jlCQBz8skf+8knmas3aOZq2dpQ9KPnACbFGyuCZrSJamjpzqPKKJkjUxe6KyUrM2e00nxif2vYd0&#10;T7B2rfTvf/s5it97T6qt9deGTzpJOv10afJk36O6A88Q1j7R8Jtv9uNSM4V56aW+rxcz3AmbmrXm&#10;92tUel+pGosbNfyQ4dru+u2UOiFVcUmhGIcIEQsIBbkdoSAPTjDdTK5g9gO71IVlC51DFnuGmaYm&#10;ZjQOV7YneKfcndwWJfYKM0WNU1ZacpoT4agA5ayp8b2nWfCdO9ffp4QFjHl7xBHSnnv625oQ4wjw&#10;ZDHDzXoxxcWl9oAYn3CCtNNOUnJtoyqeq9DqX69Ww4oGJ8aFlxQq6/AsxSfjbeL/mxAhQkQXoSC3&#10;IxTkwQGyJuEVjRMWa8HBKFkcySucmZLp9gGbQ5ZLXZg53jllsT0J7+g+35a0JSB01vz5n0bawpOa&#10;vRFsX7JIWzvv7G9l6mD6nBluHLAfe8w3qvH/ys72Ha+xjDGukxqaVPV6ldb8cY2q36xW+ox051Gd&#10;c2KOkrK87woRIkTMIBTkdoSCHHug2RCmcsOmDaqoq3BRsgjSsbhisXPKwiJGkFkPZsrZImVhAdsW&#10;JaJkkVd4wNeDOwOPAuvEK1f65uxzz/mWMeqKk5bFnz78cN8i7oQ3zloY0sQF+dOfpBUr/OhbGNWX&#10;XCKNHCnFN7eq6s0qFd9Z7KaqU8akaPS3RivnhBwNGduP27RChAixRQgFuR2hIEcfbd5/BOawjEiE&#10;rESA5xXPc0E6KFjCDS0Nbq0Xp6yhSUO144gdNa1wmnPKYk04Ny136+NE9wdY6GXbEtE6CO6BEBPy&#10;MiPDX+i98ELp0EN9Ne0CaDdizJrxL3/pG9pYw/xzvKlzc72LWqXaxbVae+Nat8UpITVBhZcXquDc&#10;AqVO7BuP6hAhQvQtQkFuRyjI0QcizPrv3KK5n4mSVdNY4ztlNTcqJTHFWcAIL6EqpxZOdVmTEGYX&#10;JcsTahyyep26sL+BGC9bJj3wgD+/vGaNr6zEsURFMW0LCvz4gN2E82EHFHp+222+E/b220vf+550&#10;5JG+GOMw3VzTrBVXr1DZP8vU2tiqrEOzNOGaCRoyekjoxBUiRIxi0AvyypUrPUPjP5o/f76b4szw&#10;rI0pnrVxvNfBpaam9niqMhTkgQdRsnC++qj0o80OWcs2LHP7hV3qwoYKJ6xsS8IhC8cs8gYTmIN1&#10;YKaniZKFpRwzU9IdgchaL7wgPf20v9CLGOMxjcMWhXVixJj14y6ApvNR3jPrtjUR0hqnra9/3d9r&#10;zEckxPtivPbPa32P6pJGZe6bqbE/GKthU4YpvpPcxiFChIg+Br0gL1++3OvnnlZTU5MSExM9i8Ez&#10;GTwcfPDBOuCAA5RMiMEeIBTk/gdbjspqy1xoysgIWRzXVq9VbVOts3g3R8cKRMjiSMjKtKS02BZg&#10;gHricfXmm9Jrr0mvv+5PVbMuTAxLHLb23dcXZqzibsBMN1ma7rnH3xnFjigiZ+K8xZIzfl8E62os&#10;a1Tli5Va85s1ql9er4wZGc6JK/fkXD9GdWgchwgRsxj0glxVVaXVq1drhx12cOL7mtf5vUhkIw/f&#10;+c53lJaW5l53h1CQ+x6EoMQr2kXJak9duLRiqbOEiZJFwI6yujK39YiCxYvgTsqZ5ByyiJSFEJM7&#10;eNCApo4QL13qx68kswPe0wwgCO6x997Saaf5pi1rxz2A18SdYU2Wxbvv9sNYYxGzNZksixYjpLmq&#10;WdVvVWv171c7z+q0ndNcJK68M/OUmBmlbV0hQoToMba5NeR5Xuf30ksvqaioSD/5yU80bNiw9nc+&#10;Cyzq+vp6bSLViIcf/OAHXie3ny644AL3d4jeAwuYUJXmlFW9qdqJ75yiOX7qQu/IOUtdmJqY6qac&#10;pxdOd2vClJ3zdlZ6cnr7Jw4yEEQa9XzrLX+tGDHGbM3Kkg45xDdnWejtLuVLADhkz57tC/Edd/gG&#10;NlkWceDCEdsmCoi8VT27WuvuWKfi24pdkojxPx2v3FNylTIqxb8oRIgQMY1tTpDvv/9+vfHGG9p/&#10;//114oknakgn04Hvv/++nnrqKWdRA6zsr33ta7rsssvc3yF6j6qGKi2pWKLZa2a7KFnvrXvPWcVs&#10;XbJIWQTkmJI/xUXJmj5qunbL281NQeOshUjjHR3z09EdAQct4lYSRJr1YtaJmbY++GDfaYtp6ry8&#10;Hk1PG3hqmJ7mI0l/TAwRJnAou+/+2Y+qW1ynopuKtO7v65yH9ej/Ga38L+U7j+q4hHCeOkSIwYCY&#10;FuTq6mr95S9/UUlJibNoI7HHHnvowAMP1CSmAj28+uqreuaZZ9xaMsKan5/vGSgdO7Fs2LDBrTev&#10;Z8+IhxtuuMEzXo7UV0gWG6JHwNpl/ReHLByzEGPWgW2KGoFmfzCJGlykrLxdXYAOFyVr6Aj3HkE8&#10;ohKmsq+ACcv0NNE52BS8cKEfOmviRH8+mXVi2icROzqIP90ReFr4WLIt4pBNxkUsY6aozzzT/zib&#10;+GlrbVNTRZPW/mGtSh8qVUt1i4vANea7YzR04lDFp4ZOXCFCDBbEtCDX1dV5FsK/VVlZ6RkgngUS&#10;ge2220677babcnNztXjxYj300ENOjBHpg8iG0wv0ZA0ZCwUaHHtixDEWYHYyFgw+4x1ER7zsHEcr&#10;gJ+QfcFFNUWfOmRFOGZhDWPluihZ5ohlTlntfxNHmkAePQUtJ9h6gvyiCioTl2fmk4myRYpEgn0g&#10;xAT3INIWVnFhYbfe00HwsSR6wiLGgev99/1tyeyKQox33NFfQwaIMQJcfE+xm6ZuLGpU+t7pGv2N&#10;0c6zOn5IKMYhQgwmDPopa9aA165d66aqy8vLddhhh+mII47w+sDeBYboiSAjaiwTcuzojoJigRhj&#10;ECHInRjpAwa4MntKCYpyUNQiucfFt6lVTaps8K1dtiEhxovKF/nblErnu78tdzBOWblDc53wWpQs&#10;jjlpOW5b0pYCvpGDoM6OgNdW+gXM1GzY4Ls84zzIVibvAXIOWqgla8Rf+IK06669WisG3CdxQpjx&#10;vuUW/2MJ+HHqqdIZZ/gfHwSWcdVbVVrxkxUuRjXbmgj8kX9ufpi9KUSIQYhBL8hr1qxxa8F/+9vf&#10;dNVVVznHLDyrEeT09HSvY+5Zx9SVIAfZ0x9T6Dw7Al9HP8x4AEHuN2HoIYw7ggZvBhSdodUT1xY1&#10;qjWu0ZPiOlV4QuwcstbOctmTEGP2DmMFE4SD6eaxGWPdejBRsvYauZcLU9kbC7g7wJuBBLPAkQgK&#10;L0cGEjYQcoOKvqx7iOAAiPmKVXzjjX4caiqUmJV4WBGzkkAfqb2PhMXHl5X5U9SI8eLFvnH9P//j&#10;J3viK4Jo3dSq6lnVLp0izlwpY1M06opRGvmVkUoY2ruBQIgQIWIDg16Q8aj+9re/7aa1R44c6cQ4&#10;KytLU6dO1ZVXXrlV255gTUdJQYDNUuvsbhABphNNiPtUEHoJOFKMs/HvjHtcXJtKGtboo/Xv6e2i&#10;2U6I53uWsDljUUjIMGH4BCfAFJyzmIbGIQsrGCHmmr6IkmX8jTuDCV53BhNiBkJ9LsaAjEysEf/j&#10;H9Lzz8ttDGbzL4E9zjpLmjnTX9jdglEY98lOqd/9zt/ahD8YQT6uucaf+Sb9caSxjWXMNHXJP0pc&#10;5C3nUX1arovEFe41DhFicGLQC3KZZ1Z8+OGHXmfd6vWFiV5fGOf2IyPKEydOdOd6AgR52rTpOvfc&#10;8zeLgAmCsefY0Z2YGFB4TRlIGC+KCTCvu+LOFqXi2nVaWrlIH1fO18L1H2lNzSqV1Zc5y7iyvtKl&#10;Lpw4YqJ2ztnZOWWRqIH1YUviwP5gQlZuDYwXBb5B7pHvUyJhdY9gUfp0IMQXMhIguAfuzhxx4EKc&#10;sYiPOcbfV8y88vDh7f/os8C652PgZPyCwOgmDfINN/gZGLGSd9lFuuIKP3ZITo5/f0HULqh1CSMQ&#10;Y9aQC68oVP6X8zV0x6F+OsUQIUIMSgx6Qe4rXHHFV7XnntN19tm+IMOYo3XwFLO8OI/wATpZEwR7&#10;fyBBh2+DB+NsrynGqaWtWRsaKjenKlxdvVKrvIIIr67h9QqX3J/EDKQrxPJ1aQuHj9/smEUIy2HJ&#10;He/r7i2sDq0eO+JudcnR6p3zgPsyEe6XuscCJvY0DltsjWOauq5Obdtvr7b9DlDrAQdJe+3lzNc4&#10;4lV6CPI1cH9oOryNpxWibS1Y8OmWZablZ8zwvalx4kpP968zOI/qsiatu3WdSh8oVWNxo8ttPPY7&#10;YzV0p6FKSPO+oBNYvfVpHQ0Agm1hMHE33iD4G8Y6jDeF9jqYAGf6CGsrg6W9BOv873+/1esTQkHW&#10;5Zd/VVOmTNdZZ52/+YfkGOxArdDBIoS8zxQpDTcaPz61yhImhddwsNLS2qy65jptaPSs3YYKra8v&#10;8YR4heaXLtBHpfO1uGKh936tC87BFiScslyUrBGTPpO6kOT+/bEtifqDN0dgvIOvg4X7o955zW9A&#10;ndtAqE/Bl2CyEhqLKep//cs3W5lD3nNPtR12uJqPOUFNmSO8L2dGxv9nxjPytfFGmO08vD1td1/B&#10;xxPwg3M4ZRM7BMM7cqXFeVTXtGj9Y+u19oa1ql/mh8UkneLwA4Z3ur2J77fBD+B7qL9YBpytwJuj&#10;/d6xjCBvq3PqerDUOZyt8DfLb7HCGz72TAURrG8rtBVKLHDvjneQO7j99lv18cehIDtB3mMP30K2&#10;H9OOkRVq05A8aB1V9kDiU0H2Omw1Oaes5rZGVTdu8AR4mWavne2iZL1f8r5KNpa4NV7nlOUVBJip&#10;aFsT3ilnJxclayACc9BZmSDzddRzsFD3RoO6RtQo1Ll1cH1KE0KYqMRCZyGXQshLNgCTp5h14hNP&#10;VOukyR6POMfFWnVvWjfXct9sZ7rrLunRR/17Za34qqv8bcu2rSkIxHjjhxu1+PLFaljme1Tnn5/v&#10;nLg6+734Lm7L6o46s2RSA/ATdwm4dcTBOid40zY4gpQUv16izRtuxsGO3AvFeFvhHG0V7tR5NGEc&#10;Ae0A2N9W59S39W1cQ31jcESzzo23cYqsc6treNtvQ53DPZp13h1vivG2tsJ1d911qxYvDgV58xry&#10;eed91kLuDNxRV+8PFGiEVC97hBeXL3ICPHvtLH1Q8oHLJWwOWU2tTW7dd/e83Td7Re8wYgdnHSPO&#10;OGUlxicOWJAO6g/ugHoM1mVkvdq1dl3k+1sNvoDUSWxhuvVWf0sT68RE1jrlFHmjNH+deNgwtSUm&#10;uQfIr/dPj/YxVuzvSCCMRNb885/9rcsIJFvmv/vdTwN+BB9g4MJizqnW8h8tV83sGiWPTlbhJYVO&#10;jDuLUQ0vG/AYJzooE4c+r8NeAG7wsoEVgB/1Sv1YB2X1B186WK6PNm/qFD7GhXORHavx5t64zmbR&#10;ogX4+IN2vx7hxWs4B3nbtdyX1Xk020qQI/VIAVbflEjewTq3thUNwJE6hxP1aG3F6pvXcDb+cKWu&#10;77wztJAderIPOVZAdSKyRMZaUOZPQbMlaV1N0eY9w2RNQmixerGCccwij3D+sHzfKcsT4rTktKgm&#10;8rdW0ZMHnmv7pWNAiM1pi5BYy5f7nlSYrMwd77mnNHasr5ztBOASbNFdvebBQ2Q4VlT4Ivz3v/vG&#10;NyGuydR07rn+HmOM8Y46wKpZVc6Jq+yBMudRPerKUco7LU+pOwwVXxfseEwg7DvhwOeZKESzgwVB&#10;bgwO7Jx1rpwHcDS+xjlaHSy8jDdH6+x5DV+rZ6trBAHOXEPhXDTqPJI3XOAW5GzHYH0bb+MeDcAL&#10;3tYuTIyNc5A3PI23tRUrAw142WCBOjdewbqmAPhZndt93HbbrZo/PxTkmBfkuqY6rdu4Tqs2rNKK&#10;qhUuMpY5aPG6pLZECXEJmyNiOccs7zVOWbxmv7BZw5978GQwPT1njp8WEactFJJzbF+yKFtTpvhb&#10;m7YQtHqzUgn4gX8YDlyzZhFlTjr2WH+P8bRpn3Z+kZ1I3cI6ldxb4krT+ibln5OvkReOVNquaWpL&#10;iHefzQgc0AFYR2AdsD3wdGj8HS1QF8aPjhZYJ2sdLDDOHO11NDpWA7zgbaLGfRgn421cOyrRQke8&#10;rdPnPf42jnbe6p2/o1XnwXZCgWuQD+8D4x5ZoskbrsabewBwAsYbfpGcqXd7L/SybkesCTIJGao2&#10;Vamizo+UtbZmrRaXL3YRsrCKF1csdtPMbD3C4iVKFluSXMzo3F2dQ9aYjDFuzThEAHhPs9HXa/Qu&#10;/vQrr/jT06wTI8BMUSPKTFdvJWj1bGtatcrfuvzQQ77+E12TMJgnnyzttlsnnYj3cBOJy21v8sS4&#10;YXmDMmZmaMLPJziPag1JcA8+gm9JJqwzAPagI3omfNEC9WDiAL/I3iDYScHVhCHagHNQHIKAc5A3&#10;nCl2Ppow3ibGkTDOsca7o0FEEPC1Ojfedi6asPZt7YT7CMI4WzHelEiEgtyOaAtyS2uLW+clEAfb&#10;j0jS8GHph84hi0hZ5A7mvDlkUXbM2VFTC6dq5qiZ7og1PKgTNfQneFLYZ4QQm2sz4kxULUxUy9zA&#10;vHFHT8oWgIeUbIx33unHE8GrmiAfOG9hGTMT3iF4wOtaVPF0hVZdv0q1H9QqfUa6xl89Xpn7ZCpu&#10;SLwTYlsX5AE3q8ce/lhYcwXWWTEw4RgJuNqgwYQh2oAzxWY3IjtYAFemruHdR82lT0Ad28CnI97B&#10;thFLvOEKb0pHvAH1DXd4x0I7AXClzmkrHbVvQF1bW+mOdyjI7YimIJNDGA/o94vf3yzAyyuXq7Kh&#10;crNTFtGvJmZP1LRR05wAzyicofz0fJe60AQap6wQHYDmR+IHsjU88YSfkYl0Sjvt5KdGJP40TluI&#10;cR896Tyo1dXSr3/t6/+KFX5Uze98xw91PYJdU16n3hFaaltc8I8lVyxR7fxaDdtjmJumzj87X3HJ&#10;8WryOtuOrB8+zx5+biPanRbVjjAgxh11svCDK6WzuhhowBmuNoDorOcyQbblgmgDnkFh6Iw3dQ73&#10;WPD8Nhhv2kpnvAFCDO+eCNtAgHbS1aDNYO3cBhNdIRTkdgykIGMJEwmLqWc3Bb1+gRPgstoy3ynL&#10;K23ef/lp+W76mWlorGHiRJOsgSlq9g0jwqFF3AV4UtjGRAis//xH+uADqbzcd9oi8sZhh/lhsTBb&#10;g8mFtxJ8LbGocd7CV6ykxA/4cc45vvZ3JcbEqK55r0arr1+tyhcrNWTMELdujBinjEpxQkwnQAcQ&#10;fKp40E3cYsHygR/1YFw7gokDnGOhk4Un4mCDHeoXTsbLXluBe6zxtro2jvbajlbgHm1Lk/q1dhKs&#10;b9DRkRILvIHx5his886OcLbSFUJBbkd/CjLT0RsaNnzqhNXuiGXH1dWrndMWIuuiY2WO19jhfrQs&#10;55jl/V2YUeis4VCAewiCe7z3nu9JxcIt88WsC0+d6sekpGxhIoiugF8YX0suY9aMSQzFtiZmxIm2&#10;ifZ3BoJ/bHxvowuJWXxHsUufWHBBgfLOyFPabsM2WxLWeQXBQ2/WMcdoItjJBjurYAmeo5PqbIAy&#10;kIArnCkgkmtHx1gQB9pCsK4BnIK8InlHvh8tWJ0buuIMOjoXDVidR6Izfj3lHQpyO/pSkLnd6sZq&#10;ZwWzBamsrsyJ7wKiZJV95JyzSmtLlZGSsdnaJSzl9tnbuwhZJPInicPw1OF9kqjhcwOeEEJgkaeY&#10;zb5YxRx56hFflPHoo/3400xP9yFo4SbGZGwi4AdL1AT6IAkU+s82p65Qv7xeJfeUqORO36N6xAkj&#10;3BanYXumq817kiOn9Xi4g8WELZpWG9ysk+V1JMdgiSVYnRpnEGscQ2z7CAW5HVsjyNwe68Cs9eKU&#10;Vd9U76aj5xbNdWvC7xa/67YsseeXaWayI5Gof4+CPbT3qL1doA6mpBHmEFsAmhfzdWz0JagHUTfY&#10;yoR5mpsr7bGH9LWvyfuBu1fFLQBfz5rjxx/7a8bPPuuf52uvu86fFe9S/71/39rQqqK/Fan47mLV&#10;L673LOI0TfrLJJcwoi3J397EdwTFwgTYpvEoIUKEGLwIBbkdWyPITDdj9b699m3NXjNbbxe97Sxj&#10;ziPSJPEnK9LUkVNdhKwZo2Y4K5h8wogzIo1Yh9PRWwjE+N13/U2+Dz7oCzGKhSVMyEsCfLCfuCde&#10;FVsASxLxgx/4NPiaQw+VfvITfzdVIKZIh2DduPzf5VrzhzWqeadGabunabtrtnPbnOKGJGx24uIz&#10;OhLgrj47RIgQgwehILejN4Jc01ij1VWrNb9svnPK+nj9x84CRoRxyKqor9DwIcO1fZY/BY1TFh7S&#10;ZFKyKWqmq0Ov6K0EzWr+fOnJJ/1EELzGiYttTETdIMDH5Mn+wm0/qRZ5J1ii/stfpLlzpexs6bjj&#10;/HEAFjJrul19tcWoXv7T5do4Z6OziPPPy3fpFBPSEzzjOW7z2iCfEywhQoTYthAKcjs6E2S8nZmC&#10;ZltSpDOWO3plXc06Z+niBW2OWJbC0F7jMR0G6egjMHeL8BKHkqlpjvzN9DQRtliw3Wcff6NvP+5L&#10;wW/shRd8o/zFF6UxY/xgH+wxxncMMe4KTFNv/GCjiv5SpLJ/lSmlMMUJcf5Z+Roywff6ticnFOAQ&#10;IbZ9hILcDhPk8847z21Lwiva4kIX1RS5wBxmEeMV3djaqOwh2ZtTFxKUg7jRtk0pb1iei6QVog+B&#10;qUjsafYUEX8aV2YWbocPl3be2beIibTFnmILlNwPgAb6Ty4KHLjwGxs1Sjr1VOlLX/K3NzOt3BXa&#10;WtpUu7DWxade88c1Ln1iwTkFyvtyntL3Sm+/KkSIEJ8nhILcjiuuuEK77rmrTvnSKU6I3133rlsP&#10;tihZlqwBkSVJP1bv9FHTtc/ofTStcJrzkiZ3cIh+AApoTlvsKWatmClqFlHZU4xJyr4iQl52p4Rb&#10;CbyHib6FVfy3v/kxRohLjRBfdplPpyfWbGNZo4pvK9baG9equbJZWUdmaez3xipjeob3Ae0XhQgR&#10;4nOFUJDbce5F52ptxloNmTZEH5V+pNrGWucxjVMWDlcILhGy8Ijeq3AvJ8g4aiHSFKajwy1K/QRi&#10;Tb/zjnTjjf5CLZE2yOB/8MH+niICQrN4249WsYEkEYTBvOUW/zXJoAj2xZpxumfY9sRnjP3Ga29Y&#10;q+K7ilW/pF6pk1M16c+TXMKIhKHhskaIEJ9XhILcjuPPPl5vtLyhtj383MIuUUOO75A1ecRkJ8BM&#10;T+OUlZWapdTEVM8SCgW4X8FGXjL5E+4Ki5j9xVjAe+3lR9pinRjzlCTC/WwZ04JJCPXPf/rWMQkj&#10;GA+ccYZ0xBHS6NHtF3aD1sZWlT9erqKbilxErtQdUjX2u2OVdViWEjPYQNx+YYgQIT53CAW5Hcee&#10;daxWD1ut3Y7czYkva8LOKcsrWMdkVQrx32hqalZJaZWef2GemptblZeboYKCLOXkZChnRLqGDk1R&#10;YmIvxJKmwhS11yjdOjGRtkiTiDmKp9R++/lrxXhSFxa2/6P+BdPUs2f7wT5w6CZlMlE3maYm1khP&#10;xRiP6tqParXyVytV/Va1UsakOAcu4lQnZCQoLj5U4xAhPs8IBbkdX7rwS8qblKezzz1bk7InuW1J&#10;oQXcPTZurNe77y3T9394tyorN2rMmBxtv12Bxo3N8/QyS1nDh2lYeqrShw1RZuZQz5j1Xw8Zkvzf&#10;Qk2oK/YREdyDKFusF5MqkYVZnLba40+3jh2rtrh4zyju+z3FQdBqiY5FCGySQ+HExfox4wLijGCg&#10;Q60nwKOahBHr/r5Opf8oVWJWootPXXBhgVIn9G34zhAhQgxOhILcjq0JDPJ5RlVVnV5/Y4ET5I8X&#10;rfWM21YntCkpSWrc1KzkFE948oZr0g4jteuuYzVpYqEmThzpiXW2hqWlum1lyGpqW4tSS4qU/Nor&#10;blNvy4qVqvP+ff24CWo+8ijp4kvkmd9uL1FTU4uavTIkNclft3f/xzmBTkpKUHJyondM9HjEK34L&#10;A4HQYkkIRZKoH//Y312FOGOgE/Bj9917no+CNeOGZQ0qfahUK65eobjEOI28eKQKzi0IPapDhAix&#10;GaEgtyMU5C1DXd0mffzxGl16xV8178OVbgqbiQUE0n70T4UySUmeSPJ3IoLpHRHX4WrUSa3rdErz&#10;Gu3VUOKZ3bUqaknQA3GFejxpjBanemZoGuvEiCuf632y939wBiMF4c8frr323F577jFBu+48Vttv&#10;X6Dc3C1bakCM8R+7+mo/+hbAmdtrJk6Muwv4EURTZZOKby9225uaSpqUfVy2xnxzjDJmZCguuYcf&#10;EiJEiG0eoSC3IxTk3qOlpVXry6v16qvz9cOf/ENLlxV7FnLnP7UvoJ6cOjGVchNbdWRanY6oWaHd&#10;G9drjOo1NGOoSnedruJp+2h1zhitT83UpuQhTsyxfFO80up9QE1NvdYVV2jJknVavKRIq1eXq65+&#10;k7KGp2n48GHKzEx1FvgOnmX+lQsO1047jnbT5D0B09LEo77zTj8KFwmhvvxlf58xYoyDd0+BExdi&#10;jEd13cI6F4lr/NXjnRgnDg8jtYUIEeJTbFOCvGDBAs+qmavExESdfPLJXgc85DNWVFfoqSDjbwQi&#10;P7an1lI0wc+wadMmT7xWa/369Z7QpKqgoMCzLPM7rSf+TXl5jVauKnOC+8nSYjV7VjDnEd+ajQ1a&#10;8kmRXnt9gZu+7gjx8XFKH5aqnXYarWlTJypLTUpY9LEy3n9H0+qKtFt9qTJGeNbirruqaea+qpoy&#10;VbU77ChleKKFJe1Z10neb8oUNNPhNKZ6T3wrKjaqqKhCa9aWq7S0yq1nG9avr9Hbc5do+YpSHfWF&#10;PTRmdI5nMY/U1L221267ju1wKptWSrrkp57yPalnzfIduPGkRow9er3K1ogYVzxT4SJx1bxboyHj&#10;hqjw8kLlnpyrxMzQozpEiBCfxTYhyCY0d999t+655x6NGDHC3djw4cN7vIbYE0HmLoLp74DpWFDP&#10;guesRBuIZ0lJqebNe19z5rytlStXenqXoZ133ll77rmXtp84WeWeiJWtr3LC2khGAw9uz2xRuTfY&#10;Wa1331+md99brqFDk5Wdna7cnAwNz0xzIjl7zmIn3FjNBup+WFqKRo0aoSm7jdNhB+ykoydnK79o&#10;uRJfeF563ivewMBTSj+D/1FHSYcc0nNPqS6ASD/1n3f0+L/nqLGxSR/NX6W83Ewdc9RUnXH6fpqy&#10;+wTXbhhgYG1nZKR7g4ZcZxn//e9++mRvrOKyNV5+uR+Fs7tQmEG01LWobnGdVv5iparfqFZiTqLy&#10;Ts/TmG+P8fcab9nSdogQIbZhbBOC3NTUpKVLl+rOO+/Uyy+/rB133FH/93//1y+CTBhlRNks5SCC&#10;Akxha6yVaItyXV2j/v3vJ3X99ddqkWedNjTUu5kErOPp0/fRRRf/j954c7FeeW2+Fixc44lUg4ak&#10;JDrnLAQ3aEGzRrv/fjvpgP139oRtvPOcPv7ka/TKK/M9i7le8d61bOFh69OOk0bphKP31JlH76HC&#10;OK/ybrtNevxx31vKGxBo/HjCpPnZ+9k/1McV1dzc4lnSNfrRT+/VK6/Od38fcshu+v1vLnSvf/eH&#10;xzV/4VrtsuNu2nHyUfrZz/wY1UTfJC7197/vW8W98Q1ra25zYkw6xZK7SpwTV8EFBRr99dFKGR2G&#10;Uw0RIkTH2CYEuaKiwutIf6Z99tlHb775picmNX0uyNwB+1EpCDLHzoCmkNOARPF8fbTFGCxc+LHu&#10;uutu/eUvf/bqp9pZh4hsfHyCklOyNCx9qjY1pWtTI2ukQzTZE9KDD9xFB3llwoR8T3Q/dSlOTkr0&#10;/k2SW89lXZfPOf8rf9J/nnnXTSOnpiYrM2Oovvn143XEobtrQkuNhj7/jBLuuN0PAl1XJ2/UJJ12&#10;mh/iCouYhMH9FNwDz2+s/llvL9bd97ykd95dposuPMJNez/19LveAKVJCXEzlZRwmmflx7l1YqJv&#10;sW5MALDe/n71y+pV9s8yZx231Ldo1BWjVHBegYbtMUxxCTHQGEKECBGTGPSCXFlZqffee0+PPfaY&#10;zj77bD377LP65JNPuhXkxYsX66233tL7RILyMHv2bJdY4pJLLnXiS8EKtmLngiUSfBUiHLSKB1qM&#10;Izka91deeVm3336rHnroAW8w4U9H+4hTVlauDj/iVB166HGeNuZ4gpro1d1Q5edlOC/ltLTug3v8&#10;8Cf36OFHZjmBPvboqTr4oF21Y3qc8t+brSGvvey7Kq9Y4VvETE0TWYOQl8wFdzNqgT+DIC7bmgHO&#10;hg21evrZd3XPva9o8ZJ1am1pVVlpljbW7OlV1L7ebzbKbWs691yfHgZ7J82nUzSWNqr0wVKt+9s6&#10;ZyXnnJCjwksLXW7jhGH9M+AIESLEtoGBEOSEqz20v+4V6jxL6tFHH9Xrr7+ut99+W3PmzPlMKS8v&#10;V1FRkZumnjFjhmfZ7K758+errKxMRx55ZJdOXQ0NDW7dmWnb3NxcLV26TJMn7+J9xtT/soRNlEFH&#10;ImtCzBqjCfLWCEdvYFyDnI13sKxdW6QPP/xACxZ84N1L+814wEIuKMjTmWeeohNOOExTp+7gPJPH&#10;js3RiBHpXh0medd0r0pJnmCPHZur/faepKOnj9PMhmJlPfeUEv/9hB+HGhJMS+MddcIJaps6Ta05&#10;+WIXclubX1EIbxDB+gveS1e/RVfAyzolJVkbKmv18MOzvcFcvjY1zFRb6wzv3SwNSV2qb34zTUcf&#10;lagxY5g98P9dj+Bxb2loUfkT5Sp9oFT1i+o1bLdhKrzCE+MY8Ki2uh2INtnXGKzcBzNvSthWBg7G&#10;+13PcCkrK/VsFs9o6Sf00sb4FM2esixbtkwff/yx86COLKwbI8Cvvvqqu3bevHlasmSJ1q1b5yze&#10;2traz4hPEKNGjfL04XDPIr7Ele222977EZPcGjEBIBA1a5RBwaWY9ct5XnOOKergewMB+CFQ8KUY&#10;dxIjmSjbPXC/kybtoOzsEW4Q4k9Xx3vW71AVFo7SHnvs7iJpbek9sJ58yanTdd6UEdpt6fuK/9tN&#10;fjok7/dw8aZJi3jlldKFF7pY1K1DhzmOxjey8J4Vuw/O273adSbQ1qC7Am2hsbHZqyfvBts8S731&#10;YO+4r1cyFBf/sZKHvKjtt1/l1UN9h/fP93T4fd7r1qZWVc+uVtmDZap9v1ZDxg9R3ll5Gn7QcCXl&#10;eJUaJVgbsbrs5HGIOcAbrnDmdx6svDn2pG1GG8Z7sLYV4219wmCqc6vvgarzfpuyxhL+z3/+46an&#10;U1JSnMggxvX19Zo2bZpuuOEGz2ob64ll9/tPL7/8q5oyZbrOOut81xmb2HK0Yp00gkDlcQ4BC743&#10;0DCBCtaw8ef4qbi2upmE3//+d56l/KE3WKnxuCdr9OjROvTQQ3XttddsFupewZ4GMjKxT4j9Qjht&#10;kRgCpy28ps88UzryyM9s4KX+4N3dwwMdo9RRY+X+KAyY7J47u4Xq6jrddsdruu5Xc1RacoD3gdO8&#10;s97F8d4AIvE5pWcs1iUXfUHnn3uodt5pjP+P2gFH62D5HpoUR8D2psaiRi355hLfozozUTmn5mj8&#10;z8YrIZkfwL9uoEF9UYK8SYi1JQOugQL1bE2KAndAfVOizRtuHXEw3sEOlte0S6vzaAN+IMjfzhlv&#10;q3euMSMjFuocdMSbI3ytzvnbDKRo1zlcKPCO5G68jTv1z/N51123avHiQbqGjMWD+OLEZULyl7/8&#10;xa0P/+IXv9C4ceN6LDJXXPFVT8Sn69xzz9/csRsiK5PKA5HXRQP8oEE+AE4d8aqtrdeqVUWaPfst&#10;rVjxibKystw0/x57THGvey3GgPjTpD7685+lF17w14n5HLL0E/B5X88CJXs/cSYDn28NkSOwRhr5&#10;uiewj+X+6QCD4hzEM89+oJtvKdZjj2WppWl374x3QfxLXnnZe7nUe4Bb3H7lP/zfhTr+uOneZ7RX&#10;qAe42kCMz8Xz2oStbkmdi8KFdeyNe5R3dp5Gf2u0Usd6F0VwGChQr8EBDwW+sSLI8Ir8jUwUItsF&#10;18SCIMMFbvA27pwz3nCO5E1bjLY4wMXaAbzhYrw5H1nfgOuiLchBjlaXdp5zxt042zEWBNnaBJzM&#10;aONcsK3wGhhv+N55Z/8Lskelf+BPuaZtDm5BSU9n3XOIsrOzvRv87HadrsBl1lg58reVIOw6uyba&#10;gEdQhDrib2Xo0FRtt91YHX30Ed7A41ydcsoXvUHI1C0TY0yX+fNd3Gm3bYlUSOwXIgnEVVdJv/ud&#10;bxXjtIV6RXw+HGmoCAQFveYyO1rhb97n/rqiyOfZfXcExg3zPxqtT5ZMUUvzJO+M90TEP+UVxHil&#10;93eT94C0qryiRh/OX6mVKz1xbUfwIeI7eNjtu+o/qdf6f61X+WPlaqltUc4pOco7LU8phR7pXlZp&#10;b2G8gh0SHFm64H7tPXhaPdM+uqrH/gZ8aDpwhH8kZxtEAOrY2kY0hQHAFd7BQQ5/wxnuvLbz1kbg&#10;bW0lWjCeNpgM1j8leD/UL/UMb0p3z1x/Aj7wDfK2v62dcB/8LoB2TVuhz4h2nVOfQX7wtvqm8Hew&#10;jcMX3tbP9TcGtGr29Syyk046ybvBLctX3JN/wjXRaqiRMC494cSPj5NWQUG+tt9+O40ZM8YFB+l1&#10;PZF/8OGHfav47rullzwrk+z8X/wi+8f8KWrclb0BkmttHYCvhA8PUrDY4IKOwY6c54EE9m94j4+m&#10;0JA52r/hGrslGj6hMJlJf+654Spe51mvo4bq2OMqlJ4xR/EJK73rvSfcA9/R0NCo115fqHffW+r+&#10;to6AAvhuvofvaCxpVOWLlW6LE6+zDs1Szkk5StstTfFJ3gX9CHvQeejhyH1aR8uRv6kDqyerx97+&#10;1H0JEzXjx5GOyzov7od7sTqO/E2jgWDdUqzeg5yDbcPapPGOVp3DG67Gk3sI1rmdA0HeFHhHs86D&#10;7YS6hSdHO8ffXAM/+Aaf/2i2c+ocftSv8bY6t3uBN9ysfRvvgazzAf1ZEeQTTzxxiwU5RCegNRFV&#10;y9aJEeMHHpBKSnzxJTkwYkycycmT++SJ4COs0FBpsMGGTOlKjKFcXOynTbzpJtIqxys3N07HH9+i&#10;s87aqMzh671BSbpGFY7wHmIyQ8V5D06LSydJqaqq3fxAmVC47/A+n0hcVa9VOeu4dn6thu40VAXn&#10;FyhjWoYSM7yL+hEmCvaQWydgHQGAa7CugvUSDUR2TICjiQMIcuZ35XU0eZuoGW/ugXNW5/wNN+tM&#10;g7yjJQogKMYU4233YqJg7Rm+9hxxbiBEoSPA0dqJtWXOWZ3zHohs2xR79qMFq1vjzd923l7Dz+rb&#10;eEejrUSxmkJsNXgamCNiOvrll6Uf/EC69lp/XzEBPY45RvrTn6T/+R/nPe3muvoYNGQ+1qZ1aMT2&#10;AHbWkHl4S0v9Ze3vfU9iu/mIEf544dvfbvOs5Bb3GV84fIqOOXqqJ8rZLuIYwlxTU+cSVnz40Sr3&#10;gEV2YETiYltT8d3F2vDqBg0ZO0QjLxzpLOSkXI9cP8I6p6BAmFXMa3vobboUztEG9RfkDOBqHZV1&#10;sPy+0Z4qDQJ+/P7wNq5BwJs6hnOs8KZeqWN4U/g7CPjRRoy3PU+xwJs6pq5pzx3VN7zhCmfjzblo&#10;I8jbnskgqFvaBpyDz2W06jwGqizEFoOWhhD/9Kf+tqW33vJb3HHHSdddJ/3qV9Iuu/gtrZ9Aw+1t&#10;48UyvvdeuVCYRUXyLGGEWLroIh6MOr01e5Hq6xu194xJ+umPztBfb7xMhx2yu7KyhnkPVavmvrtU&#10;jz729uZROg8/RS1talzfqBXXrFD1m9VKzk/WiGNGuNCYCZn9q37w4OegmLAZrLOyQUs0H/gg6Kzo&#10;qGxgE4ng4CEWOldAPfO7B9fhI2GiFiuiAIw3dc2xM1Dn1j5ioY0YbxtYdgV4U9+xxrujwY+B8/CN&#10;Fd4x0lxD9AqEtyQhMNn4Ed5nnvGTBO+/v28hYxEfdJBvdtIrxUJL80DjZ+szvmZ33EFYVWnKFOmH&#10;P/QTReTmSlXVtXr2+XnaWNvgiVeS8vIytc/MHfX9756qn//0bB1y8BSvM27SvA+We8Je4d1ai9+B&#10;ybOMV9Rr9W9Xq2ZWjeKS4pR9VLbyz8tXYnqii9/dX7CHnw6rI2Gj+mO1s+LYWWfFwIL3YwVBa4fX&#10;kbypW6vfjqyhaAGuZhVH8oIv7YJCG4kVzqAj3lbHQc42iIgVwJN2Am9rvx1xtmJtJhbg0QsxaIDo&#10;fvSR76yF6z3rxAsW+HEkCerBViaCfDA9jRjHUEtjDAH1W2+VHnmEfep+EikMewLfsPuKh2PjxgZP&#10;bFd4HUCrErynh2nqzMw07b7bdjr6qBm66MKjdO7Zh2vmjJ086y3JG2/EuQesYWWDyp8s1/pH16u5&#10;pllZh2Up5+Qcpe2U5tWDz6E/wMPPQ99RZwusA+N85HvRgPGlw7LOyjop66gYw8WahYk4UL8cqU+4&#10;ws+4WrHpUt6PheYf/N2Ns/G0EuQdawIBF2sTHXG2eueaWGkrwHgH6zqSMyWW2goIBXkwgF5o9Wrp&#10;1Vele+751GmLlnTAAdIFF/hifNJJ0siRfkuMIRCXhJSJjCPuusu3jPfeWzrnHN/fDMuYWyHDU61n&#10;GVdWbtT0aRNVUDDc/Xs6tNbWOI3IztRRX5iuSy8+VmecfpBnPQ/zHqp4NZc3acPLG9xe401rNmnY&#10;nsOUe3quMmdmumxO/YWguCEWPNR0SiZw/AyUWHrgTSAoxpFOyYQisnA+Vrhb/Qa5Wmcb7HQp3Fes&#10;8AbwCXIOHin2G3Ad9xgL3OFgdR3k2hHnWOINrL4jeUdypsTS8+lVYYiYBb18ba2/0PrPf/pT1H/8&#10;o58ekT3EZFr4+c+lSy/1Q2DGIFjrQ4zvvFP67W99cWYMccklfjIpHg57GMj6tHZtuctY9cPvn6pp&#10;UyduFo9Prc845YzI1HYTCryHyfuHzW2qeqvKWcY1c2qUPDJZo78xWpn7ZvZ7wgg4IcgcgyJMJ8Da&#10;K2vGQWc3rokFwDGSn3VW1kHFUucK4AO3znjGEtcg4AVP4xrrfIMwnsEyGDCYuEbCax4hYhZsZXrq&#10;KV+5rr/ed0dm/zC5BxFotjKxjYmnPQaBgOJzdsMNvnUMTTypv/lNP2NT5EPz5qyPdcttz7n13lGj&#10;Rri0knwGEwS+GH8KztXXemL8Qa3W3VGiDS/6HtVjvzNWmftlKjHL67H7EcYJYUDUyFBp4mZiEYud&#10;gomCCUOIECFiB6EgxyKIlvHEE771a9uY6D1ZH8Y1mYVXwl9mZfnmQgyCaVy2RJPDgtgkhM4maNjF&#10;F8vlNEa8IlFUVOGicO2/705KT/f3qiN6WKCRiGtpVWvpJq27YY1qZlU5y5jAH5Sk7KR+deIC/BwI&#10;b0eWGiVEiBAheotQkGMFKI8lgUDFKCSCIP403k9MS6Nmxx7rh8BkzhEViDFwG+wxfughf5r6zTf9&#10;cQMBws4/3/eqRpwjUV5eo6J1lZ6lmaKvXHCYsob7yS6wRIOCjNglxLWptWSTyu8pVtVLld5Jafgh&#10;w5V7Wq5SRqf067qxISi+oQCHCBGiLxAKciwAF+RPPpGefVb6+9/9OV72FGdm+nuKEWPMS7YyEfAj&#10;RoFwrlnj38aNN0pvvOE7e598su93tueeHVvGYNbsRXrvvWUuzzPJIwgEgrgjyBTA+ANrtG19o2pf&#10;rVTJnevUXN2sjJkZGnHiCKVPT/cvDBEiRIhBiFCQowmUBquYRBC4H3/3u/4GXc5hSl5+ue8Jdfrp&#10;Ul5eTFrEBm6lvNxf8v7Nb6S33/YtYaxiHLh23bX9wg7Q3NyqB/75hl546QPPmk7zRDvFu9U4J/Am&#10;xlihborYO1n71gYV31asxrWNSp2Qqvxz8pV9WHa/T1OHCBEiRH8iFORoAbWprPSnpvFyIsTlunX+&#10;tiWE+f/+TzrvvJi2iINg2fvmm/3bwNjH9+yXv/S3NbFNujOQ/XPNmvWqrqrTQQfsom9eeXz7O59a&#10;x4xDzBO4+pUNKnuoTBs/3KikEUka+8OxGr7vcMWnhE05RIgQgxthLzbQYB6WPcX33Sdddpk/RU3E&#10;DCxgzMm//tVXsR13lIYN8+doYxg4bxFKmyidOHGRzwKnrV//2vekLijwLdvO0NjYrKt/cb9mvb1Y&#10;Y8bkuK1OwKarTYwT49u08d1qlT1Yqqo3qpRckKwxV41xe42dR3VoHIcIEWKQIxTkgQTbmFhgxSom&#10;ZBXzu6wfH3qov0bMQusXviCNH9/5YmsMAerMtrNeTPQtxHjaNH+KmrwWGPtdOYE3NTWruLhSb81a&#10;pJ0mj9ahB++m4e3OXICxCP8+wVPmTWsaVHJ3iaperXL7i0ccO8LlNyZe9UA4cYUIESJEfyMU5P4G&#10;Zt7GjX50DLymEePbbpPmzfO3LhFdy8R4+nRfgQaB2y639MEHfsAw0icy+w79s8+WTjvN96zuzrgv&#10;W1+thx99S9XVdS6r0yGH7Nb+jg+3pUhtaixu1PrH1mv9I+tdasXhBw5X3hl5bv2YmNUhQoQIsS0g&#10;FOT+BAGO8XR67z3pd7/z0yNiFSO4++zjZ2m6+mrpiCPkmYbt/yj2QXB/Qmjjh4ZDOLeJZUz0TsSY&#10;mfbu0OoNVEijeNX37tCmxmaNH5+nvNzM9nf9KkJqm6uaXSSuVdetUlN5k9L3TlfOF3OUsW8He6dC&#10;hAgRYhAjFOT+AougWMW//730la/4G3MxIwniTHojLOXDD/e3Ng0icFt4UONJTQpF1neZZceB68AD&#10;fcernqCicqMLApKUlKhfXXOO9ttnx/Z3PkVrc6sqX6zUmj+sUXNFs1J3SFXBuQUutzFBQ0KECBFi&#10;W0IoyH0NzEWCeSDERNXCeYsEwBMm+Bbyj38snXiiVFjorxPH8FamSOBJ/Z//+A5br7ziT0tjETO+&#10;YPad2+mpTr78ykf6/R8f924/XlN2H6+c3M9avHhfVz5b6Tyq6xfXu7Xi0V9vj1GdFtuObiFChAix&#10;JQgFua9AlgGSPjz2mL93mPlcwlRhMhLy8lvf8mNS77efn2swxr2nI0F+C8SYXMYknbKAH2RsmjpV&#10;SiPLYQ/FeNmyEufIVVJapUu+coTGjs11CSUMba1t2vjeRq3/13pVv1WtxOGJKjjfs4wPz3LCHHpU&#10;hwgRYlvENiXITKdaGVCQ3HfOHH9amm1LTEdzjv0/bGEiCQRbmiZNGhTe00FQl0Tfeu45P2YJS+Bs&#10;ZUKMGV/su2/PhRhg+b7y2nyX83jXncfo2988QTkjPo2w1dbUpsaiRpU+UKoNL21w4jz80OEaedFI&#10;pRQOTFjMECFChIgGtilBxqGZeBsW4Sko0JQ+BV+AdxNbmcieQBKIa67xY1FnZ/sxp0mX+P3v+x5P&#10;g2hq2kCdMU2Nczie1C++6OcuZkmcgmXcWzFev75aTz39jlavXq9999lR48bluXVkB69KG9c3qvyZ&#10;cpX8o0SbijY5j+rCiws1ZNyQ0KM6RIgQ2zS2OQuZQBX19f4eWQr5eNFNzlvu2j4RZ/IUz50rff3r&#10;vui+8IK/T+eQQ3xTEg9qPKnxehqEoI6oNyJvYfCzS4tl8Ouu8y3jcePaL+wFmppa9L8//ofeeHOh&#10;Dj5oF33rGye0v+MDj+rqN6u18uqVaiptcpZx7hm5GrZnD9y2Q4QIEWKQY9AKMoJhxSzjoFXMawoi&#10;TMHXCoFBoBFsjpzn2l6BD2JtmHXi731Pev55qaLCXxvGaYttTAgx87qIcQ9NSOPaaz79AHgsXer7&#10;pBF9a9Uqf48xET0J+EFQsa6ibwHuo7Jyo1fPXn152LSpybOKy/Tue0s1fepEHX3U1M8EAWltaFXl&#10;y5UquqlIjaWNSpuSprzT81xu4/jkbWrcGCJEiBAdYtD0dCZYWLpoogmsFf7mfa4zRIqzWcdoJDPI&#10;HHs85cqXLFrkO2sxf3v//f7+YgI1E3OaMJg4bzE9zZ7ihITPfDfF+HQEzsOfr+Ee+8yS7yX4/vff&#10;92OXEPSDsJgzZ/q3iBgzzuguBXNzc4vKy6v1t1ue0W13vKD33l+m1WvW67e/e0wrVpZq7xmTNGP6&#10;Du1Xe/fZ2qaq16tc4I+a92pcbuP8s/KVeWCmknN7uI/KQzTqqy/QVbuIdYR1PvAI63zgMVDc+12Q&#10;mz2VWeWZWLNmzdJLL72kt956S5988oknOJ7i9BBUBGIVKcT2N+9RgoIbhAkwVh1iguOzC8nYE0dn&#10;vgBVeu016Z57pD/+Ufr3v/3zTE/jrMW09fHH+/O4gS+HD+Jq0+WRR+NsBdG2ewr+OxPz/gazBkxN&#10;I8TcKnmNsYy5xRNO8ENh9gRYxR9/vEZ/98T4xr88pTvvfkn/fPhN3fz3ZzV5h1HeZ+6gwpHZ/sXe&#10;vdUtqlPZP8u04eUNbktTzok5yv1iroaMGeJf0wNQR1aPgwX8pkHeA/Eb9wWMd7ANDwbAmwJf4z1Y&#10;65zXgwHG2+qc14OpzoNtZSDqPK4NT5t+AtGYKioqPGPyfr344oue1VSu/Px87bfffrr44os1dOjQ&#10;9iu7xuWXf1VTpkzXWWd5yhABs3LN4qXSrNh7CK8Lw+gde+xbRbUwt42LMevDZNt/5x1piCcS223n&#10;m4vnnitNntzph5q129EPadzsNbDGa+A8H2387R7t+r4C30uj+/hj6Q9/8J244M3e4uuvl/baq2fR&#10;twxF6yp0zz9e0Z9v+o8n6hu8xtzqfX6LNxBK0pOP/Ugz956stLQUtbW0qaWmRat+tcoJcvOGZre1&#10;afs/bK/knJ7HqKbObPBCPTHg6us66msEH3YKfGlaPRokRhHWRuFMnfM39R3rdW68gx0sdU2d97hP&#10;iALgHaxzCnAJV7y2Hqt1HuQdrPNeGUP9DPiBYB3aOXgH65w2cuedt2rx4o+8PtLrJPsJ/doUN2zY&#10;oDlz5ujVV1/VpZde6oSZmzn55JO9BtVzZycqzDpa/hk7h9DyYOHB4j37oTlyPdfynglaj8Cvgpr+&#10;61/SVVf5DlqYjnwYG28J+sGC6sSJXX4ob1HgwjHyh7cfnYZK4XUQXMN5Oj7GBhSbEbCG0xfAMmY2&#10;niVwtlHz2Qcc4M/MI8bsMe4Nqqrq9OJLH7o15E2bmj2+LZv5JiTEba4yQmGW/rPUifGmtZuUeXCm&#10;Rn9ztJum7qkYUxfwp17sAerLuukPwJPmBW8bsFmJBcAjsg75m7qFt7VD48t7sVDn9gwFufCa8/Cl&#10;vuFvbYQSC3UOh8jnP8jbnn1rKyAWeBvHyGcObnClvu3Z5Dp7L9ow3jagNPDa2rhxD7aVgUDnatIH&#10;KCoq0muvvaaDDjpIO+64owoKCjYXIjT1FAgZosbIykZXkUJnYmdCjDhzbeT73QIHLSzib3zDF943&#10;3vDVHIuYqBiXX/7pOjFf0AXgAg8GBBQbSNggwQYRQa4dIdgYaNCUvmog3O7LL0vf+Y6/YwvxZXqa&#10;299+e59vj+vOQ2trm6qrazXvg+VeJ9Lo8WzbzJUZk1/9+hE9/ex7Kvuk0mVuWnvDWifGeFSTMCJt&#10;lzTFeaLdHagDHhyKPez8TNRlb/j2F+AX7Kg4wtMedt7jGsBvT1ugvUQTxpEO9NPf7NPOFe7BTgze&#10;1najWedB3tYWgrwpvLb6tnZCiXadG2+r16540z8E+7Zo1rnxpsAvkrf9FtwTPK2Nw72zfm4gYDxp&#10;y8bbRNgGmrxv7cj68IFqK/1aNVjIH330kfeDxOm5557T7bffrqefftqznCq9H6r9qe4Aa9eu1fPP&#10;P6+bb77ZlaVLl3qV1vQZce2oMXKOSuPHN4u4o+s6BOmLZs+WR/LTfIJE3iK4x0UX+U5bKNXOO0sZ&#10;GT36YL4fPhT4BAscrRhXa7z27+w6ewg58jfv9fi+usC6dX42SK+K3VZqQmFyi2ee6VvGfGdvv6em&#10;pt77/SrcEQEOgqnr199cqGcff0/v3LPI7TWuW1CnoTsPVc7JOc6jOiHdu7kAqJNgU+F1sBPjNRyD&#10;ddkXdbM1gBMPOfyML6+NM+8B+Nrvam0gWgjWK/yMP3/bOX5OOMLV2mJftsctAZx6wht+xtu4R7Ot&#10;UN9wM47WRhCGIG8Q5E2JZlsx3nC1tmz1HzwHaBfUc7DOo9lWrI6DvHlt3K3OqdtI3gNV51v8FY3e&#10;XbzzzjtuOvplz8SKLPPnz1dpaakry5Yt06JFi/T++++76xFn/n1nqK2tdaK8cOFCV6qrq72Kam+d&#10;3YAfu8c/OK2LJ4A9PoSiwrWYTbe8JgIGWRMuvli69FI/IxNCTIvaShhHCj+yFT6aH54SbBBBMea9&#10;vmjUiDE7tu6+2xdlQmsTYps9xuS/4Pu2BKwZL/x4jTy7uP2MD/9+45QYl6AN7/5/e2cCXGWVJeBD&#10;whKSQBJIQgiLYVXZoUXZIghIAyIIyCbaCjOANK0zA+PS1VNWa1PatLZjaTmjpd1qCyiLIAioNY0C&#10;iiAoFouA7IiGJQQSMGEJgXnf/XPl9/GyELL8773zVf31lrwk553/3HvuPffcc09JxoIjcvLTk6YU&#10;JtubEm5LMJW4/OG201C4VW6nQQPiZ7bRc5XDrblmrLzIh6w8R14rM1iZ7f0tj/t5LVi9Ih+X7XTd&#10;esY+/e2S11UpN3K57cFtH1zFyc37VYW1EWTkkddcVv9Fyc1z3q8qnfvbCXJaW+E1P0M25OaycnNV&#10;pY27ZbRygv0u9rVb3/S5XNZWkL0y5C9zUhfJWo8//rjJoA7kXNPT033+q67Mnz9funfvLlOnTpU6&#10;derI0qVLZfbs2fL+++9L/fr1fV+y5G85bdo06dq1qzxAum95wR2icgibbNlsyyEQZFMTTyZpi30+&#10;nFWMp6rg1ssdsHehom88xsfXpsonM2N2bjVpIjJmjBONZxyCkYI1yKuRh0MjXnp5uSxesv7n7wTV&#10;q0dKTHQtaZPcSO4t6CodTqZKRPVqUm9gPUl7Mk2iGkf5/lHhhwvh922nRbiLDoDXtuFzW5Cxqh2a&#10;xb9TdWPvq230VdmxukHH6NPq2Y2VGVmRGT1XcFMoNejX7Qj8QU50zeUV+wD0jczo299GwNqIldtL&#10;+rZ2EkjfXpXbbd88uvskC/Ji38henNyvv/66ifh6MqkrPj5eZs2a5ZthvW2Stfyv6dOnS5cuXaRx&#10;48Zy6623GudLhnUTX+/PGCAnJ8fXoPx6gMrk0CFnejhxonOoLyc0sWj62986lbZwyOzzqQTLsp0e&#10;V0V3HJTYfu015/hEnDGZ1Hxl1pD5utf6/3/MOGH2HbsNPzIyQuLjoqXjjWnyb6n9pE1uiq+FX5K6&#10;3epK2h/TpFaKz6v6/V/bcWEidAYEMlibolGhJxoQYyevdLZW3kDOGHkZdSOvlwYQVmZ0G6gp0kHZ&#10;XIeSOqvKBP3SwRblHNCvXa9Ebi/oGqwdc/nbCKBfZLZye0nf1k4C6RuQtzROrTLBvrFr22+4+yQL&#10;siI3lxfkLrMIJGUlJCT4ZlRJkpycfMUVFxdnkrc6duxoZtGEoblwxISfY2JifA3H13IqE+4KZxKz&#10;yZbM6ZdfdtKLyVwiNE2VLWbhZE/7ZvOmZYcIGOO33zoReWbGLI9TXIyl8bvv/rmWyTWRm3vWhKw5&#10;xcnCzLhxo/rSv0t7ebh1f0k54LvvudUkvle8pE5NLfLACG6VdcbIbhsUMrobkBc6W2TEOQRyxoCc&#10;9vKScyhqAGHhffSOzF4ZQCCPHUAUJzffK1AHXBX4y12UXLxf3PeqCpCnONsG7BrZ+bkXdG71jdx2&#10;8OMvF/Zs26OV3Qv4RKo4cMi9evUy68Hz5s0zU/6dO3fKgAEDJDY21qeQCv33l0HjTA3JXCJz2ieH&#10;fPyxc3JCnz7O0YgTJoj07+/MkhmihhAYJ2W35851QtV79ojcequzg2vQIJGmTQs/eI1wYMTBg8d8&#10;I1JfS/CBM27VsqEM6tZJhrf4laRtryvVjlyUOl1iJXFkosR1i3OcsV9nT+OgA0Bu25DsIyaDU64s&#10;0ykJZCzOsXnFAbtxy2x1bDsodMvFTMdLekZGZHXPit2y2hkakQgeed8rgwjswjpiZLKyWnntmiWP&#10;XpphIjcXciOTW14rs1tur+gckBmQKZDMVm4uL8ldobeesHbnzp2lWbNmPn+YKQcOHDCz6rFjx0oU&#10;MaXK4PRpZ2pIdS1itVTa4jULp5whyBSR4xHZyuSb1YcSGCUdAVuoWSLHGbNMzsyYxHF2cpXlkIii&#10;2PjVHtn0DeHqS74GGiGtWzWUwX06y53Xd5F2mSly+svTUqtxLUkamSQJ/RKuyKgG23nZDswNjcYr&#10;DQf8ZUU2f6fm7qj8v09VgAy2owW3c/B3EjxHdi+A3FZ/bpmtnDzaTpZH3vOKrbjltrp1X/5OAhvy&#10;iuyBHHEgmbm85NiQw61vt7xumflufM4rg6AKrdRVXlx1UhdfiWE0JzKxUMrUkNP1qQXJRlvfrN2k&#10;EzMj5qT9EAQVsHZy5IhzCiRbq0nmYtzxpz85u7ncBT/4PEbMDIQLMFyMtTSNLC/vnEye+r8y553V&#10;PkOvLslJcTLlXwbI4Bs6SewqkcOvH5bIqEhp+nhTSRqVJLVb1C78zcvY24bc1mGA/f88uh1daeSq&#10;KJCVGSbOGFmRhUbtf1WljIFAv1a3Vj57eRn0DV6XUwldPJ3U5WnwKPv2OWcU/+53jkMmPN22rVML&#10;8q9/dWpPs/E2RGHtZOtWZ8cWYxGcMeFpjmzmHGOWzS3WEVrnYuF9OwN0v+8POQHLVmz0qfywed2k&#10;caI88V+jZfyQdKm96pIcf++4VI+rLkl3J5mLs40DgQzcOvf/wmngfBkc2IIqVe2MAd0gG3KhSy5k&#10;Y9SNfF6aLbhxD2h47sVBQyCQUZ2xEuqElkOmJ9+xwwlNsy7MKQn79zv1pglLc2TikCFOnJYelN4o&#10;BDl1ytlbzHhkwwan8733XmdbE2MSnEagzg1naMOvXLzGsfO8qM6QspiZmafk7dmrZffeI5Leq408&#10;/sgIGdi7s1x4L1dOr3ISvOLS46TRQ41MyLqkJC5uC6EkHJx1cry2Ts4LHTMyWIdmnZr78jLBIKOi&#10;hCOh4ZHoyal0sXixU4CZgyDWrHF6TI5ExBMRoiaTib099PAhSlaWyPLlzs6tzz93ZpXjxjkX4eqi&#10;Domgg8YZclmH7J6pFtWBs83pmb+8J+s37JLe6W3l4Wl3yICbO0iNdQWSsyJb8o/mS2yXWHOcYkz7&#10;GImICmxy1unjeO0aj13fsY7YSyCPvRRFUcqD4HbITKvwQJzCtHChU/KS7KVDh5zaj9SA5GhEHtu1&#10;c3r3EIUxCaqgyBjOePVqkXr1nPEIO7o4RtEdpnaDU7EzPX+Keh+OHcuRTz7dYgqBkMA1edIAGda3&#10;q8T8UF0yXs2QM3vOSO1WtSXxrkSp9+t6Ui0isPeyzpjb4z8bVhRFCReC1yETSz161JkJ//nPTmUL&#10;alGTqTRwoMiTTzr7ioubFoYIdlyCEyZMzcyYiluUwnzmGSdiX1JQoCinXJRjJFT9xbqd8vc3/in1&#10;69WRZ5+5X9JvuVFyt+SaGtWnvjhlzjZucE8Dc75xZLTvDxUBf5//o05YUZRwJjgdMrHUdesch8ta&#10;MQumeCVqT+Oc8ULdu4f0jNhNRoYTrX/oIafOCXVNKEDGCZGMRXB0pSGQQ8RBB3KS7Dn+cuMuOXI0&#10;Rx59ZLi0aNlQLuzPl8xFmZK1OMusE7NmnPDrBKmR6JvyKoqiKMUSXA6ZbUxsqqXKFnt32FvMKU2d&#10;Ojm1IPFAffuKNGjgLESGwXRr+3aRf/zDidazxYnQNFurR41ydnRdjQr8na+dMfv/jQLf4GfuvDWy&#10;+P31kpwcJ6NH9pSYvBqS+e4xyVqWJRGxEZJyf4rUv6O+RDWJKjJUrSiKolwmOBwyi4xM/ciaptIW&#10;25g2baIUmJOtxOG9o0c74Wlitf5x1xAFFdiCH5yRQc4aM2MKfqSlXb0a3A6YK9CMmfOO//7mSlm0&#10;eL0kJMTKpIm3S2p8gpxcfEJOfHhCCnILJK5HnKRMSJHaLWsXmcSlKIqi/JLg6C2ZGbNWTAY1Hojw&#10;dI8eIr/5jZNBzXSQU5lCOHvaDQdps8cYVTBGIYetWzeRyZOdA6rY1eXvSEsDv1OcQz53Ll/27z8q&#10;//PqR6YQyN3Du8u4wT0le3W2HJ19VM5+f1ZiO8Sawh91u9ctdt1YURRF+SXB4ZCpsLVxoxOfpfAy&#10;ZwWyVswxRW3alM37BClUsdq92wkUkE3N+jHL5QQJCBaQWX0t2FkyuNeemRkfPZYt787/TLJP5sq4&#10;Mekyckh3ObPzjByceVDO7DojtZrUkvpD65viH6U5VlNRFEW5THA4ZGbEycnOsUR/+5vIY4+J3HCD&#10;sz8mjGBrE4nkM2c6YWrKdLOtacYMZ+m8PMAZ25mxnS1DTk6u73/vkuf+e4mkpSVL15taSZ3DNSTj&#10;lQzJ3ZwrEbWddWPqVEfUCA6zUhRF8RLB0XNyNiBrxNOni3Tu7JS8xBmH0SyMXV5LljjJW0TvGaMQ&#10;ouaQKrZcUwCkPLCOmAR1t3pXr/lWnvnLIt8g4IxM/tcBcmONFMledlKyP8k2VpT6YKok3J4gNZNq&#10;+n6x8JcURVGUUhMcDrluXeck/fbtnXOKw8gRs8OLJXS2NXGM89q1TgI5pzXdc49Tl7o8D6lCtcyQ&#10;3TvGPlu7XRYu/kKOHD0pj0y/S7o1b+kT5LxkrciSSxcuSdKIJLPXuHbz2gHLYiqKoiglExwOGQ8U&#10;ZjNiIETNMc5U33r1VccZMzah4AdrxgQLGJ+UN+515MzMHLO9acuWg9Kvdwd5dNpdUmPTRcn6IEvO&#10;Z5yXOjfVkdSpqRJ9Q7QmcSmKolwDweGQwxBC0lTfIjzNGjE5bTjfESNEfv97kRYtnHFKRcHYp6Dg&#10;oqxavU2+3rRPmqU1kEnj+0vE/oty5JXDkrcjT2I6xEjy+GSJ6xlnqnIpiqIoZUcdskchsZzy3H/4&#10;g7PHmDMxqMRFYjn5bRUNpTFPnDgtL7y0TDKP58gtv2olN0Y3lD0z9pga1VHNo0yN6qS7kgp/Q1EU&#10;RbkWQsoh2xOKeAxm9u7lMGznFEnKdbN8ThGyoUOdWiju7UgVxd59R+Te+1+QrdsOyrA7bpZBzTpI&#10;1puZkvdtnlSPry7JY5Il8c5EiYzVmbGiKEp5EFQOuTSOllAv5/hy8TyYnDOZ1Dt3OvuL2dbEHmPW&#10;iTmw6o47nIIflVGee9fuDHl33ufyfys3y/Bh3WRAy3YSt626nPznSfPzxJGJUm9QPYlqFmVee4Vg&#10;H4gpSmkIVjtH7mBuo5Uhe1A4ZBSBcyXJKT/feeTiPffF7JhHPmOdsv18Vcyc+X+l/b+U5KbuyZw5&#10;Tm1q6lKznem++5yLkHVlzIyzc/JkzWfbZckHG6RL5+YyZWR/afJDnJxYcUIKThVIfO94aXBvA4m5&#10;MUaqRXonyc7eex6DCSs3V2Xb57XgbpPBpHPbJm3/EUy4bSXYdO6WO1js3NqKlb0y5K52yUfhc88y&#10;ZcpUadWqrYwcOca8tsnWPLqfkxlsFej+VnZfLQ6N5/Z3KhoaPXLY/1sc+/aJLFok8tJLDCIumVKY&#10;48dXk+HDS/7d8mTzlkMye+4qWfvFt/Kf/z5MOuc3ltx5OXJ642mJbh0tzZ5uJrHtYyUiuhKFKgbM&#10;99Klaj83Gu5zZUQRygNsA5kZNGKTVH6tqHt90dcwIsrpjyM37cw6NTZABEuNHmRH38iNOgIlRmJT&#10;Xqs0h9zo2/YpyF0ZA/TisK6jJF2ha2srtn1WZp9WVqyNc/EV582bI4cO7ZMXX3yx8BPlT1A45NGj&#10;x8ju3bslOblB4TsORdmB/zdyf64y25lbjpL+LzedGtVU3zp16pTUqVNTEhKiTMGPypT5fP4Fycs9&#10;J+fO50ud2NpSUyLlUt4luXj+otljzPpxtRrVfDJVolBFgOnm5OT4dOSTs+blntUDopWa4my1vDh/&#10;/rzk5eVJ3bp1y9UpuwlWnfvLfe7cOTl79qzRlRedspuqFg89YVvoqjiC1Vb85T5y5Ii0a9dWZlMQ&#10;ooIICof81VdfGSdVI0xKZT777LNyyy23yK0c36QUCZ3nrFmzZNCgQdKVcyeVgGzevFkWLFggjz32&#10;mG+gVwEb10OI9evXy8qVK42uqgdLqKWK+OSTT4xt/Qdn0ocB+fn5Eh8fL11YS6wggsIhhxsPPPCA&#10;DBkyRO6mdrdSJMz67rvvPpk0aZIMHDiw8F3Fn1WrVplB3ttvvy31rvX0kRBn2bJlZgaErsJlAlBW&#10;5s6dK59++qm8xnYQpVwIgki+oiiKooQ+6pA9SFRUlIbLSgFrfKwfq66KJzIy0ujJa2uiXgRd0f6U&#10;kiGCoLoqX9Qhe5A+ffpIs2bNCl8pRYEjvv3226Vx48aF7yiBSE1NNSH9WhVZazVEuO6666Rfv37l&#10;lvwWyrRo0ULzXMoZXUP2IGTzxcTEaAJOCWC6hw8flri4OKMvJTCstZ88eVJSUlLMDFApmp9++klO&#10;nz5tdKURheIh0fbMmTPSoMEvd78oZUcdsqIoiqJ4AI3LKIqiKIoH0BmyB2B/G6EfNtpfuHDB7HUj&#10;WcK9jkXY0f6csGNsbKzUrFkzrMNqmC56QXdUokIXXNHR0Wa9VMOzFJy5YOwGPQF6cQqp1DSvlcsQ&#10;qsaW3G2Kdoa+whnbxrAl+iS2ztG2aH/0XeitoKDA/Axd0f403F821CF7gG3btpn9j0uXLpXvv/9e&#10;nn/+eZNYUr9+/cJPiMyfP1+WL18ue/bskUaNGsnUqVPlpptuCut1ZjoD9ox+8MEHcvToUdMR4Ggm&#10;TJgg6enpurblY//+/fLRRx+ZPaMMWkgYHD58uLEd5Zc899xzsnjx4p8HwzidadOmyZ133ln4ifAE&#10;21m0aJHs27fPtKlXXnnFJL9RmGfLli1Gb7Q/KnYNHTpUxo4dawYyytUT+Ucfhc+VKoLRJ51AYmKi&#10;7Nq1y2QuYvAkKlGaLiMjwzie66+/XoYNG2YcNY2kW7duZrQarqNRRuVUVmJM2bNnTxk9erRxxO3b&#10;tzd6CfftUOhlxYoV8vXXX8uoUaNkwIABprISjjktLc0MYJTLfPzxx6a9Pfjgg9K/f3/TDtu1axf2&#10;yZXMgGlPSUlJxn4oWJSQkCA7duyQNWvWmIELThiHnJ2dbSIyrVu3Lvxt5WrQNWQPgIPt1KmT6QBw&#10;ym5HgrOmdChG37FjR7PNhzKRP/74o/zwww+Sm5tb+MnwJTk52eimd+/exiGzDUr3R4ocP37c2Aj2&#10;xLYnnAwDvaysLBNpUa4EW2Jwhy3RHtkyFu7gXNFFZ86CdUH0BaeMXfXt29dE9bC1devWFX5CuVrU&#10;IXsAwjs4YtaO/cEhMyqlI2UrBms0jFYJWx87dsxsPQh3MjMzTehs7dq1snXrVjNIYRYY7rAljCgC&#10;dsPWMDpLoixEVA4cOFD4KcWCXrAlHAozP6JVzA7DHfomZsf++9jRFX0Qyx8MgFu2bGmiLjrYKzvq&#10;kCsY1lmYqVjj9b9wHnSaRUEixYkTJ4zTtrM+OlZm1fwu4aFQhT2h6C6Q3tAJuqWTOHjwoFljf/rp&#10;p8361nfffWcGMuEOgzWcjPs0HvtcHc2VsEREROGFF16QmTNnypw5c4xTpg0qV2JPxiJ8TQQP/fGo&#10;Ubuyow65gmGNc8qUKTJmzBizzuJ/zZs3z4Sfi6OovLtQXzt+8803ZeLEiQH1xgkz6JZQGh3owoUL&#10;5amnnjLrfay345QV5WoYP368vPHGG/LWW2+ZM29JYuLwBBItFaUyUIdcwbRp00ZmzJghTzzxRMDr&#10;tttuMyGhorCzYWaLdjbMiJ11QMJDobxWyrrno48+GlBvZL926NBBmjZtKg0bNjTZn5TyYx2LjpQZ&#10;dLjD4ITBnHtZwz7XKnBXwvoxyW7YUvPmzaVt27YmyYtZs3IlRKfof6gCR5TPRvu0al7ZUYdcwbD2&#10;0qNHD7PdJNBFzerisl1ZMyZhibAsJTUJxeJsmFXTgZR0OHgww5pUr169Aurt5ptvNt+ftWKcDtEC&#10;nqMfwmZai1jMQAVdYDc5OTlmIEfkAH3heJTLoBvsx0adeGQAjK4YFCtXwkSCNkjSKbpi7Zg9ywyM&#10;lbKh2548ALMWZnWEYAmRkdxFR8BpKsyOcbokmTBap2PduXOnWUcdOXJkWNfcpQP95ptvZO/evSas&#10;iF7oHEh4IxOdziKcYTDHQI4Lh8P2uS+//NIMAskk1pnMZYhAMVjZvn27HDp0SHbv3m1sCefCgfSB&#10;Ei7DBRIASZZk+9yGDRuM/TDQA2oBkHTKzJif00eR5EXyoHL1aGEQD0AnQEGCBQsWGIdLR8nWnREj&#10;RsjkyZPNZ1hrpjAIzgeHw7o0TieUZ8glQVIJB+9v2rTJ6I3wGXp7+OGHTUcayuH80sJA78MPP5R3&#10;3nnHDGBYc8euiDAolyGKwPrxypUrzWscjNUVEapwhlyOJUuWmEEKyYAkcVEsZfDgwcYx0waZINAX&#10;URhk3LhxWhikjKhD9gC2dCbhHm4HM14MnRmONWx+RliImQ4/w2lTlSqcQ7Poig6CUbk1Y8KL6IzH&#10;cI0cuMFesBstnVk8dg2UQR5gT+iK5SQiVeEMeqF/wpZs/4QNcQFtEP1p6cxrRx2yoiiKongAzXxR&#10;FEVRFA+gDllRFEVRPIA6ZEVRFEXxAOqQFUVRFMUDqENWFEVRFA+gDllRFEVRqhyR/weN1FGI3E/F&#10;KgAAAABJRU5ErkJgglBLAwQKAAAAAAAAACEARpRv38rWAADK1gAAFAAAAGRycy9tZWRpYS9pbWFn&#10;ZTIucG5niVBORw0KGgoAAAANSUhEUgAAAd4AAAE3CAYAAAAE1SCJAAAAAXNSR0IArs4c6QAAAARn&#10;QU1BAACxjwv8YQUAAAAJcEhZcwAAEnQAABJ0Ad5mH3gAANZfSURBVHhe7J0HeFzF1YaPepcsWc1y&#10;N26AwTau9N576NVAIPS0n/QGSYAQkhACCb0ZQg0Qaui9uFEM7sbd6r136b/vjI65LKtmSbsr+356&#10;5rm7d1e7352dO9+cmTPnhLU7EA8ePHjw4MFDQBDecfTgwYMHDx48BACe8Hrw4MGDBw8BhCe8Hjx4&#10;8ODBQwDhCa8HDx48ePAQQHjC68GDBw8ePAQQnvB68ODBgwcPAcSg2k70xBNPSmFhgcTExEpYWMfJ&#10;QQDfGh6s3L06Dwx2hDofTLyBcg9F3u0t7dJW3yatNa3meURihITHhUtYZFjQeLe1iVRXizQ02MeR&#10;kSLJySLR0d1zCRZnd/vsCQf3+xW8v7GxQYYPHy6nnHJKx9neY1AJ79lnnyPl5eUyadKkgP9ofQE1&#10;TIHzYOINuKmUs1fngQF1DgYbd3dPMtjqXLmHGu/W2lap/6peapfWSnNZs8RPipeE3RMkeli0hEVZ&#10;strOAwHaZkWFyPLlIuvXi9TViWRmiuy6q8iYMSJxcaH921NXXANHLeHhtrh5c94Nfc57Vq1aKcOG&#10;ZcuDDz5oT24HBpXwXnnllTJr1iyZN++CkP5xfeGu4cHGmwLnwcQbDHbuwOMdOIQi9/bWdqn5okby&#10;78uX/HvyJTwmXEb/erRknJohceMcheuAtvOBhoruRx+JXHedyMqV1so97TSRK64QxyDqeGMIg7ri&#10;OlpanEFNq32MtY6ljvi6oW2CoxZw//33yooVy+Tvf/+7PbEdGJRrvIPtxoavlsEE+PqOBAcLBjt3&#10;j3dgEYrcm0qapHB+oZT8p0QiUyIl86xMyTgpQ2JHxXa8wyJQvJlafu45kd/9TuTLL0Xi4zGGbNll&#10;l443hTioq4gIK7SxTjViofsKrkLbBK/zPwg0pT/qe1AKrwcPHjzsqGhva5fW+lbJuzNPyl4vc3p6&#10;kZQDUmT4VcMlZmSMWdsNJLD0iopE7rtP5J57RDZsEMnJEfnlL0VY5hw92grSYIIKKqW3YuoJrwcP&#10;HjzsYGgpa5Hip4ql9PlSaS5qlsS9EiXr3CyztotTVSDR1CSyZYsIy5mPPy7y1VciEyaIXH21yMkn&#10;W0s3JqbjzYMQKsD9Iaa9waBc473gggs6zlhwCa2trU4jaZI2Ju097BAId+6IGOeu5hgW6DvDg4cg&#10;oKWiRSo/rpRNv98ktStrJWG3BMm+IFuyzsuSiLiIjncFBvX11rr93/9E7rjDru/utpvId74j8t3v&#10;iiQkWNHa2XDvvffKsmV9W+PdIYS3paVFampqnIZRIc3NzR1nPQxmILRRUVEydOhQiYuLkwgWWTx4&#10;2IHR3twulR9VSt5deVL0WJFE50TLqJ+PkqwzsyQqI6rjXd8EvfdAjEmxdNeuFXn2WZEbb7TfM3Om&#10;yIUXipx1ll0f3SnR0CD33n+/LFuzxhNeBLe2ttZpDLGSlJRkLCQPgxc0SQZT1dXV0tjYKGlpac7o&#10;2hlee/CwA6NmaY0UPFBgPJhbG1pl7PVjJfOUTIndJVbCwr+trvTceOf2l8OPG598IvLQQyL//rdI&#10;VZXIwQfb6eWDDhJJTBwYsQ95MJv69tty7zPPyDLHKNjphbe4uNh00JmZmcZK8qYlBz9YMmDpID8/&#10;31i9yexb8OBhB0XDlgbJu8OxdJ8oktbqVkk/OV2GXzHc7NsNj/22IUGvjQ443Z6xPvvL1uAz33tP&#10;ZP58kTfesNPNiO3FF1uL1xkD73yi6xh1ZnH7qafMXqp7y8tl2YEH7nzbiXzB2AGxjY6O9kR3BwGz&#10;FvyeCPAgGht68NAr4MHcUt0iRU8WSdn/ykx0qpR9U2TYhcMkbnycX9EF3BLsQ6X01+3BGi5ii/fy&#10;a69ZgT3uOJFLLxXZd19xBsA7megyqlmxwnqV/e1vIo89JrJ0qa2oPsKbk/UQ0vAGUh52WDiC2VLZ&#10;IhVvV0jRo0XSsLlBEqcmSsbpGZI0J0kiEjr3a1Dh5YiV2hfx5X+Li0U++EDk7rtFXnjBTl8fdZQI&#10;k4uHHWanl3caULF5ebZCmGvHswzRpaL33ltk8uSON24/POH14MGDhyCAvbq1y2tl47UbpX5NvQmM&#10;kX5CumSeltntgBMNQB8AR55vDxBdAmO8+67IP/5hnanwY2R/7mWXiRx4YMcbdwZQicTAzM0Vef55&#10;kV//2lbK6tUio0ZZrzI8zU44oeMfth+e8Hrw4MFDgMHySc1nNZJ3e57ULquV8IRws1eXcJDdBchA&#10;LCkqtn2ZbsZ7GWOO5coPP7RbhH7yE7umu/vuHW/aWVBaKvLKK3Zu/dprRT79VCQ1VeTUU62n2f/9&#10;n7V2+yFaiCe8QUZhYaH8/ve/lwsvvFB++MMfOgMtZ6QVAKxbt05OP/102bBhg1RVVcnLL78sf/7z&#10;nzte7RwLFiyQW265Rb766ivj0Pbcc8+ZUo8XhgcPHnqEms9rpPjZYql4t8IxMUVyvpcjaUemSVS6&#10;/21DbrhFF/C4t8KLWFdWWoMOR6pVq2ySA6crMvt0x461YRV3eFBx9F1sVv7jH0Wuv15k4UI7Ijnx&#10;RJHf/lbkxz8WmTrVepZFOb9PPyx/ecIbZDClxB5VtkLl5uYaIQwEKp277n9OY+PI3udNmzY5Azxn&#10;hNcNCgoK5LPPPjP/R9CSrKwsU7x9th489Ays5Za+UGqcqdqa2oyVm35iusTtEtejcJAIrVt4VYjd&#10;57oCmkI3Q/hH/IbWrBGZOFHkoouscYfo7hT7dJljZ98Ua7h33WXn2amYPfawWR8uuUTk+OPt837e&#10;Q7VDbCcqKioy4kGORPDxxyIlJebhgGPECJHp0zuedAKsQQSrxCE13XkzYovFicWYk5NjBJctUW+8&#10;8YZkZ2fLD37wg47/7Bx5eXnG6kT0ysrKzNab9PR056YZK/Hx8UZIqZOUlBTJyMgw//OJ08h4z7Bh&#10;w0zklQMPPFDef/99GTlypDz55JPy7rvvOjfi486N3G628VAITAL4H8qbb74pzzzzjOG46667ysaN&#10;G83ru+yyi9l7y+fikcxnNDQ0mAHFbrvtZvbh8jp7rrl2uFEPbAHj+wmS4Qs8mvl8thNxHR48hCrc&#10;vWhn/TPZhtrq2qTw0ULJvzffpPtLnpMso383WhL3TOzSmcoNhJPiFloMMUp3s6A46rIz5uWXRf75&#10;T+ugO2WKyBlniJx+ujj9Sccbd2Rg4eI89cUX4nRoNvMDW4a4+L32sl5lFCxcPwaFF7mqA77Cixce&#10;9RkInHeenarpCggrU8hvvfWW3HrrrUaY7rzzTjPFe/XVV8uYMWOMFfmsM+JCGHsivAjkzTff7AzI&#10;jpcvv/zSCPfMmTPl4osvNkJ39913S2lpqcyYMUOOOOII8z9MLR9yyCFy2mmnGWHuTHgJRoK4vv76&#10;67J161bD9yinIfJdK1eu/IbwXnvttUZkr7nmGhPw4gpnpMieWwSXwQGDgBtuuEEmT55sRJep6kce&#10;eWSboM+dO9cZZZ9qOPvCE14PoQ56T3dhPy3C+y3xdV5jq1D159Xy1Q++krrVdZI0M0lyLsuRrLN6&#10;rnZ8B+LpdHfmsQJ9QHi7mh4m2AY5dJ3bz3gvI7qs47J0eeyx4txjHW/cUcFIBecpZ+BvrFv25eI4&#10;xcI2ow/MfebZyfrQBfpDeL2p5gAAK3YvZySFNXrPPffIbbfdZqy/fffd14je9m6ZYXp3yJAhcv31&#10;1xvhQ/BYq+3LWIr/ZYCwdOlSI+SPPvqoPPbYY3L22Wc71r1j3ncB/hfLHhH9xS9+YQQXS3fx4sXG&#10;el6yZImxmH/2s5+ZxvuHP/zBvI4Qe/AwmMAtxjoplmdDg+3POedXdB0wpVy7qlbW/d86qV9bL3ET&#10;4kyQDLyYewO0g+J7i3d2XsF59IbtqEwxY/SxbHnTTSJHHy2SlNTxxh0V/FhlZSIPPIAFJ44FJM6o&#10;nqk8kR/9yC52E4C6mz6uv7BDCq/Tnxtv8EAUfrPugEBOmjRJDj/8cPn444+NEI12RlUIb2QfPOQQ&#10;LRXv8ePHG6sQC7Wv+OKLL4yVyWCBqWymqpkS9jcd7AsGAkw7U5hG54jlXV5eLlu2bDHT6XfccYfc&#10;eOON5ogQI8oePCgQia5EJFiAk1tsKVienOc2VmvXFwTJqP60WvL+mSd1K+okMi3SbBlKPz69x9PL&#10;CuoE61a/D/CYwnf7qzNmUXHfwG+IKWbed+ihdmfMjBnW0tXP2iFBn/if/9iYl3feaaeY050Bj2NM&#10;yO23i5x7rsiuu9qs/n6mlgcCO2R1s8eZNfFAlO7WdxVMuTKNzPQrnsyIGM/7AsJjYoUS4YnP56je&#10;xf7iVeMM1RNrGJFE1OGn1jgDBH+f6Qbv5f90qlktctaytcAZS3r33Xc3x+OOO86pR6ciPfQr+Jkp&#10;oShgCjdHBA0R0/VLpkU5H2zAT8VWCzzhx3le5xZhmrez24PtQqT4K3+z3HmzSMYpGZJ2dJrEjum9&#10;BxPf4Rbazs4p2CHDNiEMPHbK8F5WntgutP/+DJQ75z2owQ/DXPrrr1sTn7l1PJexeomB+b3vWW+y&#10;I4+0uQ3J6h9A7IhVHpLAsWrVqlXG0mXqWS3AvgChQ9w4qkBqWkSEnXXvuro6I7h4IbOmjBNWd0As&#10;+T8sVRVqpsb1s7uC8rGAl3W04hycWM8+8cQTzVr0ZZddZo5H0viDDC5TC5ephc5VS0dVhAx8+SpP&#10;RIGCQPCc10KBu3L15egWXBU23rutGQUJyld5Kjd3W0C0EF0MJX98m/KbpPSlUlNaa1tlyEFDJPPs&#10;TJPuLyyi9xfI9/FdbrHkeznnywEH048+sj4o7NXFUxnRxS+FWw7ewa7jfgc/DN7KhHokBBeCe//9&#10;1uRHYNkihMcyaZaw0KiUIFTCTiW8/CadlYEEAsj07SvOkHPevHly8sknG8v37bffNhYqooxnMk5N&#10;OCjxvKGh0bnpiVP8ba496UgRdz4bJyq+i+9nShdP4+4wbdo0wwEvaKxzHLdwYOvuf92cfB9HRUVL&#10;ZmaWYw2nOIPQN2Tz5s3mM+FHCQbgRaE+/QmCCgHOLBx7Uu+BgHJWvnCFI4UJDy085z0g2B0snOGi&#10;XHWqlsJzFTSAIHRlQQYKWmfaTnzB64idXwHjN2psk9JXHdF9rtR4MMfvGi+jrx1tRLezGMz9BaaX&#10;SXaA7rBliDVcNOfyy0UOOcTy3uFAI3IMGvn8c+uyzTrgiy/a83Pn2sggxCpg1NHH2ca+YocRXr05&#10;tBPVws2sxfc1vZkGulNavny5ET7WYPEwxlEJq5Jzr776qrH8cI7Ciemuu+4ywTTef/9Dx0Kt+RZn&#10;Sk+A9zfp9HC2whv86aefNtO/pE3sClimBx98sOy5556ycOFCOfPMMw1fnKw6Wz9217vv76DPKXPn&#10;7i2nnHKK/Pe/zzodwOVyxhlnGMewz7lRAgy4cT/iFKMFsVIhUOsGYaN94C2KEAx0W+kO1COc3Hzh&#10;qgMGrXO4wjkmJjQ6WeqNAj+9F+HpBpwRMa3rUEBXvzlTu51Zja11rVL9SbXk3ZlngmUkTk+U4VcN&#10;l8Q9Egc8oT31+8QTNhoVuzucMbhZ3mSzBF7MwW7DAwaigHDRjC4eftiKMNuDfvlLu5ZLqMcQyWkY&#10;8O1EWE0ffPCBMxp7z1hSdPQnnXSS2faCQ09X6Ml2Iq5GS1eg7rUMNNhGw7UyzavbZtavX2+mcxFH&#10;LL7a2jpzDQ4jp20kyoQJEyU1NdW5sZ072wXljBW7Zctm4wDFe6hXrFOmkxFNrGWCceBlDPhMXsMR&#10;C6cnrOGPPvrIOGfp1h/dfkSTwDrmHNt++I10Hy9WOa+NGzfOfObq1atNXY8da/fxMsgYNWqUsbjh&#10;xFYqprqHDcuWhIR4Uxfr1n1l6gKOrAnzXnj5gtcHajsRnOmgEC2O/toLna52rl11wIEEPBEtmgrF&#10;H2+1wuAeKgIGtL4ZIPjyhrO7roMNdz3Dm8ecow1whCsDBHj7tgv26tZ8WSMbfrdBqhdUS+y4WMk6&#10;J8uEhIzO6mK/Ty9AHeqMBoMr6g0e+CmySwbhZbaVYBjs0T3tNHHusa63Gw1K0KCcfs9sD3r7bZs9&#10;CMFlTy7bg1jIZrTBcyqpHzAo9/G+8847Zs8qIkCHSueKmLLPE6HpCt0Jb06O3cfLTdIVaKBaQgX8&#10;Clo6w87Ge6CEF660EbUS6bx8oUJACQWLEcBbRUB5+9a7cqaEioApby3wd/MORdGFp7YPnsOLwmP4&#10;I2D+6ri9pV2qP6uWwvmFkn9/vkRnRkvWeVmSeaZd1+0vwMstvPBgu9BLL9mEOgTJIODSySfbKeYJ&#10;Ezr+cQChv2lA+id+BGbgliyxc+oUtgdhvM2ZI3LAAbaQ3KCfHacG3T5eLCL2iGLp4WCDkBJwgTVF&#10;rKftAT+2b+kK2ysCAwHlqx2RL3eCVWCVvvfeu/L++7bweM2aNWYtOFhQru7SGUKlvuFIPWuHiiXD&#10;kedubjxGCBABSiiILryVM0WtRqDcfXkHW8Dc9a2cKZyDq/LjGEqi61vXXIe7XnVQ4090WdetX18v&#10;ZS+XSfEzxcZ5KvWIVBl63FBJ2LX/RNcX8CXsI0bfgw+ytGV3x7BLBkt3IERXf1/9jfVe6qov6Bfw&#10;BVi0hHp8+mkb6pGCqY9li3nPVDN7ckloEGBv5Z4iYE0d64VpS6ZYmdpkOpKpTc6xVcXfflasWCxj&#10;pmkpbEdRA11/eP3Becy5zn54vdk5amcVLCh399Ef72effUb+9reb5YYb/ijXX/9H+eMfbXnxxRfN&#10;NHCg4ctbH/uD1nOw61vrFq60FdZEdV2Uc74caSNYM6EiXtqpYd1QVAzgiyBom+aI5cNtpNcSLGh9&#10;w5W6hrfWNfx0ahTOKmihUNfKWesZUMfaHnisz/3xbalpkZLnSkxS+9bqVkmYmiA5l+ZI0vQk5+I7&#10;3tTPoH2gOSTPYdcMkamYXv7pT63odhOEqUegbrRQR3ynu13qPcVjfV+/gw/lCxwdMHly2ZR8ww3W&#10;0mWm9PDDRa67TuRnP7NZ+/mhQhgBm2pGRIktTAYcxBTnItYkCfxw0UUXmfCDvuuZON3gHERYQ8D2&#10;myuuuEq+973LviG4FRVFzu9i13i5uSnuBqCdU7ChnPzVuJufvl5dXeXUm6MQDKVdYODC1py+BN/o&#10;Ddycfbkrb3ed81hLX9DXqWa40EboRDkqP0CboPoonEOI4Uunyj3bV+59AXxo17RxuCtvrVNuE/3p&#10;9XUVg2DyBtoh+/KGr4oX57QDh3ewOSsf+nVtJ9QlfCla790h/4F8E4O5dmmt8WCecPsESdg9wQbJ&#10;6OdrpI6JulpUZAMGvfOOOP2qyJ57Wk3iSDwIfwOEnkJ/P+qE+nEXN9z1xe/rbof99tvips367X33&#10;ibzxhhVgrNmZM+2eXLyWmWbuZYPSa+zpbwwG1RovzjRMnf7UGYrh3INDFQEfiAfM3k48afdgUcIF&#10;HHFw5GFrC/jHP26TQw45Us4//7umsmgAVFZlpRXeESPsGi/neE0bRC9+h36H/rAK39pWbhwp7vfr&#10;uWDBzSUYvLdXeOFBx0TRjoJzcKJjQARoF9o2tGPhebBFFy6IlvKmKG8tyl1fB8HmDQ/fOtf69K1v&#10;d1vhXDChbUUHZwDObhHpDsRgrlpSJZuv3yzVS6olblKcsXQzT8+U8LhwCQvv/x+GlH6ffSbyr3/Z&#10;vbrwZ0mTmBD77WfDD/e1bqkb6oSiv6ue9wW/q7so3M/dR7j1qM3y5Uwrv/qqddFmTp3AGKzjksiA&#10;iya1EpFA+MAegmvR64ILv7e/+nK3VX18//33yooVg2SNl6hHrOMSYIFp5v2c1rH//vvL1KlTjVev&#10;v2ASWMVYwryPkp6e4fxQEabS+MGoLLeFogVwpCL1ebDh/gHdXN1F4e9csODmDdzc3Bz9nQsW4Esb&#10;0c5CbyzaCgUhUDGAK0ee96gjGGDAXTs74ObNY+UN4ArnUOANfHlr8a1brXO9jmBD6xzAVdtIT/gR&#10;FKN2Ra3k3ZFnwkLGjIwx8ZfTjkgzlu5AiC66g9gSF+K11yx3NAifU5x42THYX3XL5/DbUR9aJ/7a&#10;mvYTet+5C4MC3wJn3t8pmLvGW4zoH6TtIwII2w7Zf0vwi8sus3Pps2dbSxeS3UB/Z/U3oGgfwXk3&#10;V15jBoSij93v7ysC1vQRXkIQEvsXC4ZtJHqO7SY9iagE+OFpANzQrBVxk/jreHjur4EEC8rHXbQR&#10;UxT62H0umFB+nRVf+DsXaMCButUOg7ai4uWvQ+W5/hbBhpt7d7x5r5ZgAw5w1jp38w4Ffp0BbtSr&#10;u53460/8ob253QTGKHm2xKztEhRj6LFDZejxQyVmuNM5DQDwKyIEJJ7LBGaiD2R5E9El/vJ2+qj6&#10;hbtuqBftb3Uw5b5nOGod6usU6pL36XspKtJ+gbLhv8LI4tFH7b5cTduHKX/++TYwxkkniYwbZ7+g&#10;C7gHAyqoWlT8Kbzufo2iYkvhdUq3A4YewqmOwACRZboQa5f13rVr15ppZLYWYdn2JG4xPxo/KlG+&#10;aADuHz5UoY1Ni7sBdoauXgsklCfF9+bxh87OBxrw4KannWhb6WlnGmxQx/AdbLzhqPcmHfRg4Q3g&#10;Cude8XY636aiJil7tUzy78knOKqxctNPSjdBMvobiAdBUxYuFLntNuvBzBInokt8CCxd6n6gQJ3Q&#10;NvU3drdP7Rt4jToklwrcOOp7KSrcFO7Pb9QzakZEGGY+2RPFwvXvfmetXiKAkCyYc9dcIzJ+vP2w&#10;bqCii+AiohjRPPa1WFWUEVVeo/C/8NPrpuhgokftoxs4HxdYkHuVrTA/ckYtRGzCgYogDgR96A5a&#10;Ef1x4YHEYOUNBjNvbpbBxh2+2pkNRu47C2/S/OG9XDC/wDxOnJEow743TBKn9r/oAhynmFb+7W9F&#10;8DVFi9g585e/WMMPQQgkqC+3CPPYV9C0XmnPFBUu3vsNAUPlUEaSGPz4x1ZwGWGwUM1FkrIPb2W2&#10;C/UAfBwiykei5VisPO8McFReDArcgwcoUHjMdepgo68IeAAN9vCynotHM8BDF89mrN7ust/0NBH+&#10;YAEDECI/PfXUU6Ze+CmICHXQQQfJ9OnTnYY5cD3YOmckSc7cm266yUz9E00MTz2c37oCiexJbUhG&#10;IaJNEX8aEAqzJ2kDe4OBCqDhwUNfwH1KgIyChwqk5osaidslTsZeN1aS5yZLZAqK0vHGfgKhzLnN&#10;iLtM3nZ8iQiMwRInj7vpNgccKIiqSK+5MHeOtzJ7chctshYu6oa3MhdJ+jf2R+Gi3Yv+ED5qvWpR&#10;nvpYwce6Zzv0azr7ukGZCJ/0deSmPeCAA0yZPXu2CZvYnejuiGBtm6Ai5Lud6NxB5K7Fg/vZZ581&#10;IR0RnoEC2Yr+54wwOTJowcHtUzJ4dANCULI8wP/BnzV7Ck5zHjzs6MCZqvL9Sin6T5HULq+VuLFx&#10;JhRkyv4pEpFMz93xxn4C4Yefecbu08WLecoUm0b2O98Rpx8NvugCBAoeveLCvO/ixdZ5irlzhBeP&#10;ZULqYlgRBIN1XHa6MOjuTAU7AW9XK1stWS2IrE57u61vvQYe9/Lreo2AW7x9QY8tXscicxTMPh5o&#10;jBjRbVJeRBTBQlTVksXiJDUggw7Nfcs1PPnkkyYhwXynQXLOd2+zggAa7ItG9MhshHMa7x/rjA4Z&#10;3CCkfB6WIsIOyDbEe4i5zIjtwAMPNHuksVz53nfffVcef/xxZzRoYzVTCHACNFYzieufcXqCH/zg&#10;B8bjHIsUMGhgEMHnMojiM4jVzIwG8am5Rl63sZrXGW7UAwn2+X5/1rJn8XoIJbTVt0ntylrZeutW&#10;E50qMjVSMs/KlOGXD5fobKcX70fQK69da/WIggATgeqSS0SOPtoagYMSCC7x4wmvxdQyW4Q2b7b9&#10;KMuN5OZmixCRPwZY/ahjCvYNX6Wi2x0GZazmvqDHwnvYYfYHDQRIbsmorQuQKOD555834TJvvfVW&#10;I0x33nmnCSRy9dVXm33MiBAWJNbuww8/LH/961+NIMV04kSAQN58881myvfLL780kb1ILE9+W4Tu&#10;7rvv3pb0gGlgcPrpp8shhxwip512mhHmzoSXRAiIK3usyUgE36OOOsp8F3ux3cJ77bXXGpEluxJT&#10;54QA1UT4DA4YBNxwww0mFjeiy1T1I488sk3Q586da9b9NXmEG57weggVtLe2S/3aerOuu+m6TRIe&#10;Hy7DLnMGoxcO69cYzMDpyswMrNMFGGvX6T6MIcgqEM5U3YS0D02wyMqC64YN1nmKQBh4L2NYMKJg&#10;3vycc2wyA0zQEMagnGreGUH2HbIIYY3ec889cttttxnrD6cyRE/XcrEwETqeM4ggwEhXYHqXtXFS&#10;6yF8CB6RvvoyluJ/GSAsXbrUCDnWN+kKSQ04glFpF+B/sewRUdaPEVws3cWLF5trW7JkibGYf/az&#10;n5nG+4c//MG8jhB78BDKaC5ultL/lUruP3Olva1dMk7LkIyTMiR+QnzHO/oH6BPa9POf2y1D5AFg&#10;Fw3+RscdZ2ddByWwcrmgq64S+dOfbEID+hOiTjlGiJlaxmMsxEW3v7BjCi9u546FGZDCnrJugECy&#10;rn24M1zFMQkhGj16tBFeDfuI9UsMZizRc5yRH5auCnJnQLRUvHFQwyrsLGdub0CeYKxMBgtMZTNV&#10;zZRwT5ynGAgw7UwhQhlHLG+m1XGqe+ONN+SOO+6QG2+80RwRYkTZg4dQBZGpip8tlqLHikxy+yEH&#10;DTFTzAlTEiQsqv+mQ/HCZY/uTTfZWVjyoOBfhFYRfhjPWqZDBw2Yw8UdmxyFv/61Xcv98ku7uMqs&#10;5e9/L3LxxTajA1E/diI/kR1TePfe264VBKJ0s76rYMqV9VWmX/HoRsR4jpVI8ocXXnjBTKuq41lP&#10;nM1Y/8UKxTLm8zmyngz8/T9T2T2xhhFJXXdW8WeA0B0n3sv/6VSzWuRcnxY4Y0nvvvvu5nicM4xn&#10;CtuDh5ADa4Ct7cbSJUBGw4YGiZ8Ub6aYk/ZKsh7M/QT26L71ls0uRHRE4kXgW0SGISzetLSONw4W&#10;4GNDAgOmY8newPQy8+f0zWwZIrblkUdat2xGFDsZdkzhDUHgWLVq1Spj6TL1rBYga5029d97Znr5&#10;0EMPNVZmT4DQIW4cVSDVExphZ92bbUoILl7IWNU9iRCGWPJ/WKoq1EyN98TLWvkAjog1n8FjOLGe&#10;TUpI1qLZx83xSG5ADx5CDK0NrVKztEYK/10oNZ/XSHROtAmQkX5iukSm+Xd67C24pRBZ9ubiuYyl&#10;C3CguvRS62c0aESXvoIRBBn4X36ZxVArvOyWyMkROeEEO7X8/e/bWMtOP7OzwhPeAAABZPqWPa/z&#10;5s2Tk08+2Vi+TLuSJvH3v/+9mSYmSQSih5cy/9MT67QzIO5Yv0xd8118P1O6eBp3B/IjM1DACxrr&#10;HMctHNh68r+dAWucAQXXyXVv3rzZfCb8KB48hBIIB9m4uVG2/n2rVH1UZXLrph2ZZpIfRMREGI3R&#10;sr3QmVi2sZLhjr26zLYecoh1rJo1q39DQA4onIG5ydzAVPI//yly7bUiTz5p58b32kvkJz+xC9Vk&#10;5R90c+b9D094A4Dly5cb4UN08DDGUQmBZa0XRyb2z7766qvGQ5jXfvzjHxvruC9Ch/c3W5VwtsIb&#10;/OmnnzbTv0mspXQBLFMyRRFJbOHChXLmmWcaTjhZ9XX9eO+995ZTTjnFeG5ffvnlcsYZZxjHMKKX&#10;efAQSmjY2GA8mJliJrduxqkZknV+lplebnUEU6MhdUzubBeYeSWdHznbScCD49RZZ9mlz2HDBpGf&#10;EaKLR9itt9op5IcftvkKccUm1BbOU8ybd2xr9OC0G8eq6sOYLbAYrJGr2EaD1cg0r26bwdJl+w1r&#10;osStZhpW11B5zFqvZnPyB6xYrEYcoFg3RaSxTplORjSZFt7g3Ax4GQM+i9dwxMLpCWuYKW6cs3Tr&#10;j24/oklgHXOOqXDEWPfxstWI14iwxWcSeQvoPl4GGcTjxuKGE1upmOrmOevQ1AX7j6kLOHL9vAYv&#10;X3jbiTwEA41bG40zVe5tuSYJAgEysi/IlsTZySKOtYvocqviI9TJ7dkttmyxs7FMLyO6zu1jdtOg&#10;Tyx7drJ9P7SAdDj3slmcxlx3jAuz92nyZLvviW2dhHlk6WxQXFDP4O3j7UCoC6+H7YMnvB4CjZbK&#10;Fil+plgKHyqU6k+qJXF6ooz8yShJnJssYclRxrjD0mV7PVqyPTOmREVkQwR7dNEqYkXgRIWPIaK7&#10;vWIeMFAJmOu4YLM4zZGoU84g2mRrYGEaJyoEuJM4BIMZ3j7eHRwEq8AqJbCFu6xxGjnWsgcPHvoJ&#10;rNc2t0vlx5VS8kyJcaqKmxAn2RcNk4RZjqWbFOUM7r+eXkYcezvNjKXMjCyCy2ys03ebnTTz5lnh&#10;JQRkSIsui9JlZTZ2JeG0br/dXggXRSxLEhr84Ac2puXUqTuk6PYXPOENYRAhiuhUf/zjH79R2O/L&#10;NLAHDx76B23NbdKQ2yB5/8qTyg8rJTorWtLIrXtGprR1iC66g9hi5VJ6I7z8P9PLpJhlKZQQkMzC&#10;ktOdUAA4/W6P9RwwMGpgixAW7t/+ZgWWnLnMtzOtTMQPNiDjrUxCAw9dwptqDmHo9h/fn4g1WdaB&#10;NfjGjgpvqtlDIMD91bCpQTb8doNUvFZhzJH0UzMk5yejpD0lBmN4GxBbtIbSU+Hl9mVKmfXc++8X&#10;IVoqUVzpxo45ZhB4LjPiIHMQF0AoXtZxEWIy75OYno3GmZk2b95OAG+qeQcHgSgIYkHkKHfBM3lH&#10;F10POy8QKvp6SiCAA1XRv4uk4o0KE5kq1bF0h5yaJe3J0d8QXYDY9ubW4xreflvkjjvs7CwrRIQl&#10;ZjvrQQeFuOgSjIftQddfbyNPsTDNVDPJDNj/xDkcqDDXdxLR7S94wuvBww6OUJ3TgheFdVP8dTCi&#10;CJtI4VwggAdzxZsVUvxUsYnHPOTQVBMkI3GPBAmP/KZJ25tpZq6LayJ5PaHIiUaFjp15pl3TVSMx&#10;JMFogd0KTz1l58WJsUxierYDMWq4+mq7nsu0MhfhGQG9hie8Hjz4gYoCRa0vHocifHkiWipmFH09&#10;2FCObm6sfVIQXS0quj2dyt1etFa1SsX7jug+Wyx1a+okwRFbk1t3brJEJ0V8a80VPj1xquIaiSXx&#10;wQc2CQ+iy7UyvczSKI6/6ekdbw4l8EMUF1sv5ccft2Y6R0Jr4aWMB9hll1nRHTVqh9oiFGh4whsi&#10;YD2XvbU9WXLXjjQUOtPOwN5dwk6yfzkvL18qKiqdTpVoXKHD212PWlS8/AkE53hPKEC5wlF5qoBh&#10;MRJ7hcJz3hdswBeecFR+WIDKEf7wRNRwhsWIGjDh5bdubZeaL2qk+IliqXy3UmJGxsiIH46QIful&#10;SFRa1La6BWrhcuzO65j/YzqZvbm//KW1eLk2QkD+4hcis2fbXTchBUjzYxAg5403rKMU65csTJNB&#10;iM3FhNK68krrrRzy+51CHzuM8GrHqR1SZ0U7KgrP9X+CjVtuuUVef/0NR6wauuTs5h0K6KzOCwuL&#10;5YUXXjKZlg488AC5+ea/yOrVa0KGNxzpEN0iQJhZCgN8jioMiIV2vAMmBj0E9QdvN1+3gMFV2wh8&#10;EbHt2foyUHC3YV/AMxB821vapamgSbbcskUq3quQmFExknl6pplijkyLNPWrAwGtQ92z253m0HaI&#10;t4zoEqIYJyyS1+O5zB7dkAQjhddfF/nZz+w0MqMGLvo737FTzYTSYk+ut47bb9hhhJcblaIduwqC&#10;b1G4b+xQ6JRIBr/XXjOcGzy6U85Ar1NLKMCXLyU6OkZGjx4jZ5xxluyxx57GExvP81DhrTzgqmKg&#10;guC+DjpaOt0BtcB6ATi4BcDNVQvvgS+dfigMFgActPhDoOoZS7dha4Nsun6TVC+qloikCBODOeu8&#10;LIlMipS29jAjurQFeFCHyo3SFTd228yfL/Kvf9l4EkwnX3ONnZkdO9b+f8iAhsIoDc8v0qjeeKPI&#10;u+/akRxJS4i1TBYh1nHJvN/dxXvoFXao7UQ5OXY7kb/RtBu0H21DgWpLZCMi8MWXX37p3NStZnvM&#10;ZGcUOZWpGwmTJ554wrk5x8mee0411/Lpp5+Y0Irt7W0SFxdvQivi0Tx16p5OZxruvLbWJKsnLCNh&#10;JUlsQJhJwja+8847TocRbTISUcjtO8e5gQjziAC6QTxm/of0gmROojmQHIHPJbQkeXj5HkJcEi6S&#10;GNMTJkwwoSXB5s1bZPnyFbJhw3qnLsNMfOjZs+dIVla2eT/T57ff/g8ZNixbDjroYJk+fZr5v55g&#10;ILcT0UboXN1rim7QLhABLYFqJ91BeatV5nv3IrRu3sEG/Chw1qKDG4VbdOE/YHC+s359vQ0HeWuu&#10;tDW0ydDjhpoYzEMOHGJ+ZGZAtF7hg+EHJ+Xrrx2gXyyNkhMAfyRElxlaHKkwGolMhYD3FHzXgLY3&#10;LFznfjZp+9iXy1YhTHXnvjYL0AceaNOdEupxQH+QwYn+2E4UcS2R+QcJCPjPXl1Exg06+NbWNklK&#10;shu3qxdUSe3nNVK/pv7bZW29NFD8vbYdpa2uTaKHdX1XkYeWpAdk5SETDwMFBKWhodG5QUeamMe/&#10;+91vnZs8ViZOnGhiIT/00AOyZcvmbbGNFy9e5NyQrY5Y7+qI3SZZsGCBiWzFZxGzmZjKiDMifNdd&#10;dxmRJ3YzgTbWrVtnYjYTJ9o3ScL7zo1HkgaAcIMHHnjA/C/bmeBOwA5SGHKOI9mTGDQ0N1uR5zNI&#10;oFBeXuYIbYMzgBhrRJu9xsRn/uCD9wy3sWPHmLjMPQWDAK6fz/AdMGwP6NAobhGg+EJFV8Ug2KLr&#10;5q2CS/EFfSSclXewgcBS4Io4KWfqk8I1wRlRGnDRddBU1CTlr5dLwb0FQhKElH1SJGtelqQemCph&#10;keHbeMKLwYBau0A5+4Ipfuf2c+4Rce47ce5vq1+nnmr9kLoLU8x36VEHJJTOvq9P4OKc+9d4KD/3&#10;HDe63S7EoJZM+6ecYiN6EIWKc/1OYMcA/SX97lFHHdVxpvcYtMMZbaB0Ru4GS9n42w2y/KQv/ZcT&#10;v5RlJ3wpX/ZTYZ2oO5Bij+xECOAPf/hD+dWvfuUMKPcyIvbxxwuda2g3vEFFRbkZTX322afyve9d&#10;Jn/4w/XOAPQg54cutG9whu1vvvmmEeNzzz1XfvnLX5p1VMT3baaNOoBgnnDCCXLjjTeaaWzElCQI&#10;vpg9e7YRbZIdYIljbX/22WfGskWksX4ZLOh3zZ07V1asWOG8Z6kzmFht8ggjqjfeeJPccss/5Pvf&#10;/4EzeLACzn0bCgNm6pY2QlvBwqWzxLKhHwLu/gW+aukEW3S1PfvyRiC0bpWfChidvIpFsKD1DU/4&#10;UrgGuGrdwtPNeaDbCftzK9+vNNuGalfUmsFyzhU5MuSAIRIWE274Usdw1zbQXT3SfhBaNIw1XSIn&#10;IrrElCDlLNrl+xn6m2odUS8q+Hy/u132G/gSLFpnsG9CZ113ncg//mH35I4bJ3LxxfYcx0xve1Ag&#10;MMDNfWBAg6Vx4lRC4TENOVSBcCFmWIYXXXSREcp7773HZPJBUHW2n44JazI3d6vst9/+kp4+1LH2&#10;SB4/ymQhYiqXKWCsZVLrkT6QlH2/+c1vzGcjoAqmgpkdwGrFykR0mVL2BdPLZDfidaxiMiURnIPA&#10;HXwXljXxon/wgx8Y8b3tttvM9TBoIJ0f09+s4SYlJRr+iYkJTmcaZR5rCRaoVvoc2geipW2F9gPU&#10;qkEIeEyHiwjo9GKwoJ0yPxe8Kcqb+qRfZAKAwmO4usUsmFDe1LWv4MLXt64pgWgjJDwgzV/FuxUS&#10;nR0tY/8wVpLnJNt13Y7+BK4ArpTueK1caSNR/elPYqJRsRyKExWhit0TNO7fk++hXvw5xuntyXf3&#10;G/hyFp+ZAyf/INOjJKonyh9eX1wA0TxIj+QhYBhUa7xXXHGlTJs2yxGuC0x70lJZWeS8+nXIyOqF&#10;VWYzPK9x8wzkjR0zIsZkMOkMcMAqxEotKys3SfBZo6XaY2PjHFHMMuJ32mmnyGGHHeZYwjM6RLTa&#10;uR8uMWuvrMMStxmR4///4YxWmfYlp62CzyNtH1OyrB7ss88+csghh5h0fYj+/vvvbz53Oms3Pnjo&#10;oYeMmLN2i/AzjXL88cc7nUSzPP30M079hZv/R8T5HhzAqOt3331Htm7dYtapeT/XqtB6R+x/97vf&#10;Ge4HHXTQt5YJusL2rvHCQy0JOjwK5yh0+CpWWngv74GvvhYsaAcNJ4ovbxUtil4n6IlQDCSUt7vO&#10;4QNfN2/O6TWBga7r9qYOZ6o/bJKyV8skIjFCMk7LkBFXjpCojChpj7DOVIghnHo6a8AeXeJKkA2v&#10;osIujWIwzp1r40zob8Fnun9THuu169EN/k/rST/DffQ9r23BL5z72OzJfeEFkcWLrcULOcgSq5K+&#10;gHScjBL0Q7cD7t9buXcGrlmve6B/+54CPj25fOXNGu/y5YMwZCSdN846d999t9N4/23WNHsCLpwf&#10;WDsbbg5dh6HitKTsnSxDjx8akNKV6CrS0hCOIQ73NiN8WLPkwd1jjynGqg0P//pXx2JMS0s1lidr&#10;14gfYoiVaUUvykwDI2TksD3wwANNwSJGeBWIOxZyT6Brv6+//roZIPDcWsspzsBgmLGkd999iuGN&#10;oO+55x6G95gxo02WJMSXqW3Asa2ttUcNeaBAO6GNaGcHtK2oZUhxCzCP9XkwQftWAeM64ANvFQQV&#10;MW3rPOZcMOtbofcmvOHk5q2cAUet94EE24ZIfJB/b75UvF0hYZFhknpIqtk6hNUbFmUJwRtoXXbF&#10;C8uW5PUsj7JtCAsWDWMMTDY8ZmrdvwWPKfrZ3X2+u+3y2b5HCtaxPoY7/7MNnMCUxkP5nntsEnoS&#10;/7K2q6MDChuL2d8UF/dNwj2E8oSL8lEeHLUtKG+dRqeoda/1HgwoR7j5cuE1vT5f/hz7g/cAN33/&#10;QEgWOyMwRPfRRx/tsfACGi2Nl5tZb2yeawPXNsSR925Hm+p34GiE5VpTU2XWYd99923n5n1bPv/8&#10;U6cuWHftaLEOEN3x43dxBK3KTPNiLbPmi1c0U8B4K++6667GIevVV181aQL5zEWLFpnp3+0BVjHW&#10;LB7XJM/H+xkrMysryzhRMR3+8cekJ4T7O8bRi2uBZ0pKsrFK33rrTYfru7JkySIpLS0xAozDFQ5l&#10;vM4aMhyxvgMBbQva4dFeVHTdIgBoJ5zrqkMMFJS3tnNt4xRf3vo+97lgws2beqbovRloMEhtzG+U&#10;8tfKpeDBAmmpbpGUfVPMXt2EPRMcoh1vdOBuI751rKAjxkXi44/FMRjsui4dM4l58EdiB44zHvYL&#10;f78lz7XNub9P36uF5+73qCjQ+VN4vA2MCgj1iNAiunh74bHMgPzEE+3oANFFgJ37fXvA9/kKEoVz&#10;8PE976/wOu//BvcAQeuO71c+yl2vS69BC+/p7wFDwL2asfrogD92WjBCwjoiU5Bua60z4NU8cuRw&#10;mTlzmrlJtEFiGfK5iEeoAX5498Ktra1dHn74ISOmCxZ87AxM64x1yXoqAjV+/HhjuaamphpL8n/O&#10;kBrxxTmLbT1MBSO6HNXbGPHFs5htQ9Qh70PcxowZYwpTtKzfvvTSS2Y9mNd9Ab/c3FwjvFi6Jzo3&#10;KZwSEuINF6aLX3rpBccifs357RY6fIqNkxVrxwwAEOvHH39cPvjgA/M5eDXjcPXhhx/KddddZ4SX&#10;wudzLcdgIvQAdJ7b49VMnVNoH3RyXXWooLPzwYByV+HqincoAY4qGqHAu7WmVcrfKJetf9kqjVsa&#10;JXFaogy7ZJgMPXqohEV8TQyOcIV3Z5zprNE0ppdJQYvo0q4IW8wyKTrW02v1/T7qzA3OY4RSh1qX&#10;+l4t/A9Fn4e1tUgYW4SINPXYY3ZfLo/BzJkiF11kg2M4fY1zw9rzvQR1QEGcVIzc4ul+DXFSMdP/&#10;U3yLew/rrT8ADzjBT0WUc/DR8yq2eg1u/nDlvUuXfur0qX3zag74Gi/WLp00nrFMtz799NPGWxbB&#10;6Q6DOS0gHsMMMhBbBdYrosL0MfXCflue817EkqliHjMF/Jxzt19zzTWyxx57mPcgvHwWAw5+Qj4L&#10;ceKzEG2e83lsL6JuEDzElNf9gf22TCkzRY1Ya/YjPp/X3OEseY2paf1sXiN9ob6G6HKEI6Ew+Qyu&#10;hQIvxLwn4P+2Z41XAd1A3tgeQgO005JnSyT/nnzjTBWZGinjbx1vppkJB9lb0LQJWcz0MgYkHTJR&#10;Fdl9ww48RHh7ob0vn0kBCFLH7fcN6HvdMM17w3rrrUz2IBL90seQ7Pe88+yUsjMAdzqN7b4Z3KLE&#10;Y+CPi4KvQaD06H7MUWnoMRCAN/wpcHfzVx6+55Q7RQcJPO6PNd6AC+8jjzxiRIbpV0SA57/4xS/8&#10;Ci97UbGM8Z4FOBnNmzdPLr30UvNcMRiEtzfgeh588EFzRFz5iUaNGiWXXXaZsZwRvJ0BfRVeDzsn&#10;CAOJ6OJMFR4fLiN/OlLSj0+XmJyYb1i73YHOGq9jHH+fecZueWU6GSfgY4+10ajQs/6AWwzo4LsV&#10;JZSQJTq8uyhYuMyFEy7rhBNEDjnE7sdlhqsXs0VuwIfBgFp/1EdnagFfHTCowOp5f8dAAK5w1mvg&#10;McUXcHKLrPJ3c3Y/H1T5eJmuZB8rTlV0pHvuuadzIR1X0gmwnBBTplcpiA4W2Y4OLFWmnbnmKc7N&#10;g0cx0xo4Ve0souvBQ2/R1tRmc+s+XmSyDhkP5lMyjOhGZ0X3SnSxjMgZQHYhjMnly63hyI4cQkCy&#10;X7e/RBfQFbo7/S5BInrE9rbbLEHiLKMoLDiT/oi8gwcfbDMIbafoKpQTE2VY9hQeI7AUuiM3Z567&#10;i/uaur2ufoQOGtTKVeH1B94LV67L99r0Gvqbe8AsXtZhWWfEEYg1QISFfaysbX7PGUIeeuih3UY1&#10;GsxTzR56D8/i9dBTtDe3S2NeoxQ+Vij5d+VLa12rDD12qIz4/gjjTBXm2jnQHZhaJhgGmYXIEYAh&#10;iQMwa7rnnGN9lQIOVIMp5LVrRT76yAovW4UA5AjzyLQym4lZJB4goBZqSepjLQDhGgih6i3go5a6&#10;mx9wPwY8V8FFaLvDoLJ4WavEe5kIS0899ZT88Y9/lIcffthcAHtUiezkwYMHD72G03E2lzVL5UeV&#10;suWvW0xoyCH7DzHbhnCq6o3o0lmzOeDZZ23eAB4Ta5npZazdgIsuqsBIwDEuTLojSDl9p0nfl5Bg&#10;M+qTPYhF54MOGlDRBQgqwopIIVZYwOwWwLCmhILoAjjAD05UCbMTHPU5R3grf3gDX1EeKARMePF+&#10;JWoTa5d447KV6Ne//rVxsLr66qvlADbBefDgwUMv0VrfasJBbr5xs7SWt5q99RmnZ0jKgb2fJSEE&#10;5D//ab2Xq6pEdt3VOgmTkjYoky7Mk7IFj/BYZ50l8tJLNvwjsZUh5lhfZgNxiMwIhYLodgYdNFCw&#10;bHVKWQvnAsU/YMLL2iyesAR+YH8oHrasWbKeydptfwTB9+DBw84F0vyZxAePFEjDpgaJGR0jw747&#10;TFL2S5GIuB7MG3aAsI1Mut10k8h//2stX2Zv0bu997ZOVWoVBQSYXnhz3XKLyO9+Z727CgpsInq2&#10;Bv32tyJsZyESlZqaHnoNhFZLIBG0XwvHKbLhnH766T3aw+vBgwcPvqhaWCUlz5WY3LpsFUJ0Uw9O&#10;NZGpegpCPpKwh7wBGJQYmfgmMb3M7O3QoT1b++sXEKlhY0cyA8zuRx4RWbLETiuzH/eKK6x3F7Ep&#10;8YkJtGJ46BcETXjZi4rwnnbaaZ7wOsDRjBR+rIXvCCCgB2kLCe5BdC2CaZBRib29Hjz0FcaZanPj&#10;tsQHeCynHp4q2RdkS8zwmB6v6+I4heg+/LDVOHSMnThsgT3uOGtMBkTb8FbCol2wwG4axnGHo3Mf&#10;mSAY555rs+qTb3D8+L5tHvbQK+B/3NTaJIW1hbKyeKXkV/c80mJn8OYnQgT/+c9/TAo+DUQx2EFs&#10;aZL7kyDh97//vfzhD3+QJ5980oSR9OChL2hva5fm0mYperpISp8vleaiZkneN1lG/HDEN2Iwdwec&#10;hAkBSXTFBx+0WqZxl3EQDoiVy5Qyg9HCQuupjPMUwQTJIJSWJnLyySK/+Y3IL35ho3V4S3IBQWt7&#10;qzS0NEhlY6UR3LWla+XVr16V2xffLu9tfq/jXduPQZWdaEfeTkSEJwKKsNbd0+QGoQy81xFfMi+x&#10;jk/oyyVLlhgnu5+xRtUDeNuJPPhDc0mzlL9dLut+tM54MA89bqjkfC9HUg9N7bHo0usxm4vgsiuH&#10;SIrM5JJLlwx5eLoGBIR6JHPQv/5lj3gv44KL2U08yj33FCHSW8AIeWhrb5Oi2iL5JO8TWZi7UBbn&#10;LZblRculrrlOGlsbJW1lmpycdvLgilzVFwxm4SXXLTGqSc0HV5zM5syZY1L34Xh2ww03mJR5Bx98&#10;sJmOfe2114wFjPjgfIbwkGiB1wmiwWtvvfWWCfOIYPM5fB6f/dhjjxmxI0xkcXGxEIuZtH2k70P4&#10;3HjhhReMlc20P8E6aA7Ef+ZziQlNxCy+h+hhDA6I9Txz5kw5kqjwDphOZhp56dKl5jpYNuC7SLxA&#10;iEwc6ji/atUqef755810+q1sjuwBPOH14IvW6lYpe6NMtvxti1QvqJbkfZIl5+IcSTs2rUfhIOnt&#10;mF4mPe0TT1iHKla6WDalsHUoIEYlgktEvhdftJmEvvrKmthE8HPuH+PRRZJ67teALTDvnKDPK6gp&#10;kDVla4zALi9eLuvL10tJXYmU1pVKeUO5Ed3RKaNl14xdpXlxs0xsnegJr6/wzl86XzaUbzCPBxp7&#10;Zu8pJ08+ueOZfyBiCCUp9wiVCUgmkJaWJkcffbQRvVNOsfl4Tz31VGMt8qOSGQjRwXJkDZgtV+ed&#10;d56Jc03CAQSN2MdkLsJKJuUgn6V5LxA/nNjI3UuyAWJiI6RuENQES3TixIly1llnmUaIRUpdzp49&#10;23wucaJ5Tvxl6hpBvPDCC411TkJ+IpJxXQg838cWMTIcuUFiCNZ6+Ty2kfUEnvB6cKOtuU0q3qow&#10;2YZKXy6V6MxoM72MxRs7unu1dJqTCYxB8h7Wc0nkQ+wJZnMpzOQO6GQTXS0k8FYmCIZzTxgrl83C&#10;rOOyRYitQTz2/F4GDK1tzuCtoUy2Vm2VTRWbbKncJJsrN8vGio2ypWqLVDU6RkZCpoxKGWUEl+OY&#10;IWPM4w/++4FUb632hNdXeA+bf5i8ueFN83igcd6e58n8k+d3PPMPhIm9y1i7ROnCGuUx1igihdhS&#10;EF4ieCGE7HO+6aabjNVJliKipZDFiQxD7IUmXy+WJduyEGoigql4IryIIO/FymWalz3UZHciyYIb&#10;rLn+61//Mpbwj370I2NtX3zxxXLCCScYCxhrls/ms/gu0jmS/YgBAMKLxYyVe8UVVxjRJbY0Frgm&#10;Y6B58fuQ/pEY3eQO5jp7Ak94PWyD00vVLK2R3DtyzbpuWHSYZJ6VKTmXOgO+MXFOT9bxvk7A9qD1&#10;663X8kMPMVMjzr1gI1GRMc9nnNj/YL+Sc78btSeRL+u5+DsQS9kZYJv4ys69b+JSeluD+hUILRZr&#10;aX2plNWXmWlkBHZlyUpr4Tqlurla4iLjJC0uTYbGDTWiOyl9kuyesbspE4dOlIToBAkPCx9ckasC&#10;iaHxQyUnKScgZUhsJ0k4XcC6JR8tVuuf//xnE7WLUJlMBbuz/gAsU6alGWCQxQdxw5pEBLEWEUY+&#10;D+vxzjvvNJ81f75j4TtDeXccZ2JhE4JT907zuf48ppm+RqTxQkbAmTrmOf/DdxFRDJG//fbb5frr&#10;rzfizRQyn8f0MVY7ljmiCzTbEkA4uT6Em/ci0AivBw+9AXt1WypbjKVLfl2cq1L2SZGR/zdSYkfh&#10;dtzxxk6AkYnDMGu6LKWifSNHijPQFGdAOcCiy5cT8MIZfJtwWGwHIjk9Vi7mNt7KJPjFmICIJ7p9&#10;Bv1pc2uz1DbVGqHFkl2St0QeX/a4/P7d38slL1wiP3zlh3LXJ3eZ9duW9hZj0R485mC5dMal8ufD&#10;/2yMqRsPvVHOn3q+zMiZIUkxSUZ0+ws7pMXLvDyL4IFAfFR8t+LLNCu5aqlqLE+mbHmMUCKsiNZ3&#10;vvMdYwmSpYn3ktrvkksuMcJIVibCaiKGJ598shFBRJFctwo+D8HEqsTixZJm3ZcpXyxUEi1gZTMd&#10;7Qs8qlVESUfI9DVT4EyRY9Hyvccee6x5ne9hihve//3vf41FilWN9e0L1oSZYr/llluMBc17WCPu&#10;qfOYZ/HunNAeSZsJHswFDxRI/r350pjbaLYNjbl2jCTsliBhkV23JSxd55YwjsIYmqzvMqV8ww12&#10;OZXAGAO6hMqXk8D3ySftViHnnpKsLJHTTxfnprfOUwxaEdwBnefeeYDgrq9YLwu2LjBlacFSM32M&#10;JjS1NElTW5OxaqdkTJG5I+bKnBFzZNLQScZgi4mMkeiIaIkKj+pUaD2LtxOEmsXLgABxRdywBhEw&#10;hAThRUDdYx+ieWGpMt2MVcnrxLjGWuZ9TFMjRADLF1FkChgx5L2KnoobIBk/ljEOXaxDkxUJK5vP&#10;hjtT1QDemiGKbFNMbSPUXJfmGebIIAgLmmtgkICIsz4N797w8rBzgOavmWRowszKYihyHq9lEtpj&#10;7TZsaZAhBzv3x/nZEjchrlvRJaWf0z+aMMaILoYngTHYneOM3wdOdCFeXo7noshPf2ojc7CWi2fy&#10;mWeK3Hyz9VgmCpVzPxkS3n2xXaBPbGxplBXFK+Q/K/4j171znbFor3r5Krl1wa3y8tqXZVXJKmlp&#10;a5Fd03eVc/Y4R24+7Ga5+7i75YbDbpALp18o+4/aX8aljpP0+HRJik6SmIiYfrVu/SHCsY6sJ84g&#10;ANOcCAHev26Q+QjrCFEIRWBBMj27ZcsWMyWMBzCihNMTQougsccV63TGjBlGnPEiRtSYosaZCksW&#10;oWMKmc/DmkSMET28pXHA4jwCT9AKnKjIAsV0NVPXDzzwgLG2/QUrwXolXSMJ9xHUc8891/w/Ig/g&#10;AFemnbFg+S4scXgz28A6MbmTuS7Ws7kmvJdJhoFHNN/J++DKNfk6XnUGbioGH0xfw9HDjgF0iYLY&#10;UrBKtSC4GH9oUVt1i0l8QG7d6sXVkrRXkmSdnSVph6VJZEpkx6f5h3N7GK1jPZcQkHwfO3SY2eXI&#10;BArf0+9AcElm8PTTtjjt34wkEFmCX2Dl7r8/o3Fvi9B2oN35Q2i3VG6RpYVLzZ7al9a+JP/76n/y&#10;1vq35P3N78vnBZ8bL2WMIsT2wNEHyjETj5GjdjlKDh57sOw7al/ZM2tPGT1ktFnTjYuKk4jwno/A&#10;PnV+X/ozUrVuLzzhDQAQRJyXEBDEiR8NT2TOIaYIFcLHWileyVwHooPAIVRM+WIdc904W40cOdKI&#10;MyKH1cvnMc2MWGL9snaMRzPiyHewzsqU7XHHHWeE2BcILN9Bwdply5LG0cYyR/T0u7Bk+W648F1w&#10;pf5ZG4YrFi3CiuWLYPMeuPN/DBaoC9/frzN4wts7IC4KHlMQMoypYBtUyoXiK7j6HCCGThORsJY2&#10;qV5SLUVPFEnpi6UmMIbZNnRUmolM1RWcJmOiUT32GMsoVsTxW2KFCtHtcEfoP3BxmOtsCXr/fful&#10;7FVyBppmMZm4k+xVYnqZrAu0Zc/C7TEQWrNWW7VZVpeslk/zP5V3Nr4jr3z1iryw+gV5fs3zJqJU&#10;bXOtJMcmG0eo2SNmyxFjj5BjJx4rJ0w6QY7Y5QiZmj1VRiSPMOu1keFdD9y6Qn8I7w65xjvYwbVw&#10;TawFY4HiiPXKK6/Iz3/+c0d4JzpCNLCpv0IFgVzj7eou0NdCQcAUbr76mKO7IHIc8XUL5mymckGb&#10;1Kr1BzLEYARGOOJbv6Fetv5tqxQ+Wijh0eGScXaGjLhqhMSN67zt8z1MVX/wgc0wRD5dtsGie7/8&#10;JUsqti76FVwQe3Lz8kTuv1/k+edtiiPa69ixNgwWCeqdQbCHngEv5Oa2ZhOmkXXZvKo8WVa0TBbk&#10;LpCFWxeafbZMHSOeTAvHRsXKLqm7yMycmTJ3+FzZa9heskvaLgM2Xdwfa7w7pPB2dUW+r2lnFOwO&#10;1c0rN3er/OlPfzIWL05WOCQdeOBB8t3vftfpOKIdrmEhydsNf+c5B18t3WEghRcuFBUBFSngPq/n&#10;4IslFkwBA8qN/l4fu/m6oZwRtAGZVu0F4IhVizCqdesGHBHFSKaYm1plw682SMmzJdJa2yopB6TI&#10;+FvGS0xWTJeRqfBbYmssURfJpIcrxLHH2miL7NoxlnR//nZUOt7KOE/dd591nWZhme1BWLek8UtP&#10;t5GoaDgeugVRo5gm/qLwCyOyH+d+LF+VfSUV9RXWOcoRY94zMW2i8TaeM3yOzBo+y1iyOLriGEXp&#10;i0XbHTzh7YAKb05O18Lre56bUEuwATflV1dXL6tXrzJTuFi8TLXicDVypA1+Eaq8Fb7PFb3lPdDC&#10;iwAQGtv3Gnz502eGgugq6O/d1qO/+oarEbIQEF2gnCk8dkPrF64t5c1S8FCBcaZqymsyMZjZNpQy&#10;N6VL0c3Ntbnh77rLOlSxHZb9ufgy4cXMZ/cr2IOLSU1B5Z12arYDEdGNeW02CTPNTOWHQqMJUWC5&#10;Mo3MFPKy4mXGSYo9toU1hWbfLYX3ZCdmy24Zu5k9tazbDk8eLhnxGcY7OTUu1ezBDZTjpie8HUB4&#10;m5q+tnh9b2xf6O/DMVTuCe38u/s1lPPOwBvhxRmNdeKBFF6O/vjTZyIKao2FAuBJ+4a3Wr1uUL9u&#10;zsFuJ1rPcOXovjd5Tdd0jeiWNknlu5Wy+abNUr+2XpLmJEn2vGxJ/066RMQ6F9UJ1q61+seOHeIu&#10;s2OOSFRkF0L/+q0OuAC2By1ZYsM8sp7Ll3MBhHgk6tR++4lMmGDnuD18C4hoTVPNtmhRiKyJGlWx&#10;eVv0qLqWOkmJSTFRonCA0uhRRI7i8ciUkca6jQjrvE0MJDzh7QARoNhKk5GR6XQ2Uc4N3fmdpjch&#10;x2B3Sgr9BTh29Wso51Dk7T76Ynt4I7rEkGYrFRZvfznOaR0jAPSjWny5IwhuizHYda6ctfizduHo&#10;tnSDyVnrGZ4qukDrUq8HruhWW22rVH1YKXl35plwkPG7xsvwyx2r5tQMiUr3P+rhM3SmF38mQh+j&#10;efPmWdHlMd/XL8BbGav2k0/sF6LwVDIp+mbPFjnlFBGcBpOSOv7BA0BeEFpCNBJfobiu2Hgks05L&#10;xCi2+nAuISrBWK9p8WkyLHGY2d4zJXOKKazfpsSmDPgWn55ipxdemFPwfGVaFs/XxEQblN8ftCPi&#10;GMxOCbhrXa+jKyjnnYE3TZIpdta3GVCxbUkjY20vlCsC4Gt9wc19HTQfxCBULEY3bwrPlZfy5rl7&#10;yjaYgBN1654Oh5/WK4/1fBy+Uq3tUv1ptQmSkXd3nkQkRpgAGRnfyfAbg1nrA+/l226zCQ+IwUxW&#10;oR//2PoyZWTYeuhTXegX4TzFXnZMakTX6WuM8xQu0ngr491qLsQD231aWlu2OUbVN9fLmtI1JkIU&#10;wSzY6rOxcuO2tVico9jSs0fmHma9loAWTCUTiyFU9/zvtMI7b94F5qbVjqi5uUXq62uc+4GwiM7d&#10;7gf8hqHwO7pruyc1r5yDzb23vEFf6pybjtkLrF22SrnDYfYGcHW3FR7rebghBhQVYr7GeNY6x2DW&#10;eXe8GRTAm9fgjsAgapwLJm/lrGu58IUTfHUgwzkKoJ4bNjfI1lu2SsH8AnMu+8JsybkkR+J2+XaQ&#10;DP6Pz9+8WeTPfxZ59VWWmmwUKhyICZCBLxM6qHW03cATDCuXOJNvvmkfcwG7705nJLLPPiIkPfG2&#10;B20DW39Yr0VoNaUe67VMHyPGeCwjtngem6hRjtiybovQqhhHRXQeNSoUsNMJ7xVXXOncYLPknHOs&#10;8OoNzCW0t7c6pclp/23bOiQKNzadEvdFMO4N+MFVO3aKnldO8IUnR16HN4A350GguWvdKm+Oeh7A&#10;B27KG8Cb9+p5vb7tBTMX7CXm2JvRr3KHj/LXc0DrW7nzHt7LV9BZK/dgQOtaC5w5Bx+4apvgMa/p&#10;ezjPuWDxhgN16K5zrWcVQIrC/BZt7cZrectftkjxf4qlpbxFUg5MkdG/Gi1x453BVpzzzx3QayVA&#10;Gr5MZBciGhXGKNuFTjvNLq+yTV3ryv07ctSiz/Xo+5oZNaxZYxMZ8CU8xmWaaWXmsLF0mcdOS7MX&#10;148w9eJgG5cu0Jv3DhRIPuCeOibxQH5N/jdS6rEeOz5tvJk23i19N5mQNkEyEjIl3RFbBJd9tYRo&#10;HCy45557ZfnynUx4p06dJWeffYFpdHoz+ys64ubmC2ZHCk+4+FoA8OGonaie4z0qAtqZBgvwgLd2&#10;pMrZXdx1y/u5Pr0mPR9oaB1qnQO4uOtaC+d9hSKYUN4cgS9vfQyoa72+YPOGBw5fcAfwoXQ6IOC+&#10;KG+W4qeLzbpu49ZGSZ6dLDmX55hYzOFRHRfpAiLLHl0CQqGJRKfCiZhgUPg2oYNuuL+Tx/rc9/w2&#10;npzfsF5k0SK7L4nUfcuXW7foOXOs8xRfhOi6P6SP0N/R/Vvqbwx43bfwXigEuo9AaItri810MY5Q&#10;7rR6FFLtxUbGmnXaUThHdaTUG5XsHJPHyPCkkZKVkC3RkREO96+3RQYLWp/w8MdF61qP4IEH7pWV&#10;K3ci4b388itl2rRZcu65F5hK0pubhufb+LSSAtko/YHa1Q5Jf1w4KXffH5z3U3zPBwN0/nDXm1zr&#10;Wo++/PR9weYND7d4wZXSmQjoHRBs3kDrXNsAdd2peIUQ3HUOT505gLc/NJc1S9WCKtn4u41Sv65e&#10;EqYkGA/mrPOzviW6fDbbY4lGRQjI11+355jp/d73bDRGnIjdv6MWhb7mhp6LbG+RmIYKCV//lfVW&#10;Jjn9ihV2zQGRPeIIkaOPtlPMnOsn8P0UroV6YwBIfek6uL6u79GjPuY90KF9uK+1v8B6LVl+Khsq&#10;7dYex4LNq86TdeXrTEALrFy8knnPkNjUbc5Ro1PGyKS0SbJbhrVwhyUOl8iw6G9whzPXSRsJBnzr&#10;0l2HPNei79HCex566F5Zs2Yns3hnzLDOVaHeEbnBTaU/2kDdJAMBONMZ0EI6E9tQhN4w1Du8KYOl&#10;zuEOb9CVcIUitK3AuSvebY1tUvlxpVnXLXulzISAHPHjEZJ9Xva3YjDzO+LLhA7+7ndWfFlSJdwx&#10;GYZYYuWeUuEC/NbqZAYf3wLM4zZHWhoaJaKkUKKXLpGwO/5p4ywzgiDSFF9y1VU2fR8Lx/0Ivl/v&#10;L9/BLbw5zzmKcgbudkwd63X2V/smOAVrsZSGlgYpqS0xMZFxjGLNdm3ZWpMk3qzHhseY/bOjHKHd&#10;K3uG7D3SrtlmJ+Q4r8Vtuz7l7+bIdaovRaABH3jRZvipGSRqHSpnrX9f7hznz9/JhLez7USDAf4a&#10;32DAYOUN4D5YeYPByL0nqFpcZYNkPFDg9HAiY/5oPZhNQnsfwda4y0SfIhQyzsQnnWRz6RKfgg5T&#10;QUepAsx5OlTqsNMeDuept98WefxxCXv1FftlqAHWLd7KTC2zja0/lc0BPHV2wN25K/Sr3Oc5pwMx&#10;d+F8f1Fjj211Y7V1jNq60Agta7ZYvBo1iohQ2QnDZFbOHJmRNVemZc6QEUmjJDE6UWIiSacXbfbX&#10;4pPhbsfK130N/cm9p/BX9yr+PFbOvtx5j3K/7757nYGgJ7wePHgYJGBaOe/ePCl6tEhaq1tNij+8&#10;mOMnx0t4jNOruUD4YwJjEI2R7bOjRtlIjGyZ9Rd3WTtOinbqfjt2PLSWLRN55hmRjz+2zlOY1azj&#10;Eu6KfbnsTSLmZD9BedHpu60pihva0evRLVBa9H36eHvBVDJOUGtK1myLGrW2dO22aWUiSiG4mQmZ&#10;xvN4t/QpssuQSTI8YZQMjUuX1NihkhJjo0a5vZCVty9/HoP+4N5bUN/UO/XPY4oCLvo78BiBdR/d&#10;1wDwat6pnKs84fXgYXCivbVdWqpaJP/ufCl8rFCa8pskZf8UGfWzUSahfURCh9nRAXbuvPyyDYxB&#10;er/Ro23o4+OPt6LrtnR7DAR3/Xob/EKdpxBcPpxpZSxcxFc3AfcT6GF1+rIzK1ehHb6u87pLX0FX&#10;j5jmVud+wyFKH5MsHscpwjMSHcpEjjLOUaNlRKItmfE5khQ1RMKcP1/AkcGQW3DdYhsMaN3rTAjF&#10;H9wWrVtotbgxqLYT8TUEQ/jqq69MSrxWpwbIvkMMYkI9slezO3jC68HDIIQjNIhu2etlsuWmLSbz&#10;UNKsJMm5LEfSj03/RgxmLBIsXeJUkNZv5UprfJLKFuHF6tXOvMdA6YitzELxO++IvPSStXKZq8Yz&#10;i9jKxxxjBXgAFEKtLe306XHdva5vD6zC2+vr9AHrtXghI7ZqxW4o32CiRamFyzm2+xDEgq09JIOf&#10;NBTHKBsXeZfU8TIkZqhfS9EXVN1AOnv1FlrviC6lK6VjwEBRK7crDCrhRWhJpn7bbbeZfIYkhkds&#10;9957bzn77LNN/tjOIk4pPOH14GHwgb26NUtrZO2Va81UM+Egsy/IlpxLcyTM7OGxoHMnwc/jj4vc&#10;eacVYGItn3eeyCWXWKeqXoFelyT0xFfGdOaDv/jCqhrpis4/3+5FIkduX1Wul9Bel6PvY4paX70R&#10;MLrylnYbNaqppcmEalxfsV6W5C4xzlGL8hYZixZBNlGjImMcUR0ie2TZqFFzRswxgS1Yr9WpY8SL&#10;30U5An3s7xy81eoNpvjCB946w6DnOgN8VXx3OOElQfvmzZtN+D8SrW91RqHXXHONXH311c6g81AT&#10;GrAreMLrwcMgg9O74MG8+U+bpfyNconOiJbh3x9uhDdqqNPLuYB1O3++XdMlNPKBB9rk9Sy7sl2o&#10;1x05Ks6UMsl5V6+2HzpsmLVuUXLMZ5yn6G1DBNobb49o1TbVmr21OEWRu5aE8Vsrt0p9S/0256jU&#10;2FSZnD5Z9h6+txFaQjWS3Ye9t51FjeqtQgRTcN3ojre/1+G+QwkvX0PQe0q0M+KkEAAfMT3hhBPk&#10;sMMOk5FM/XQBT3g9eBhcwIO58N+FxpmqvbFdRvzfCJP4IH5SvIRF2B4Oi4TlVkIhv/CCyJYt1nMZ&#10;x2KWXrOzzdt6jspKK7hEncJ5CndokhcQ4oq4yjNn2hR+/TGfG0Sw3QdhZdqYqFGrS1cb4WVamenl&#10;ioYKI6gkGWDaePfM3U3yAYJbMK3Mvtvk2GTjqexvzdaDfwwq4fUF+XNJ+YaYXuKMPg855BCT/s2N&#10;3NxcZxS8UtbjEOHgmWeekVNOOcW834MHD6ENppULHi6QoseLpLmwWTJOyTCRqRJ2T5Dw2HBjcTAb&#10;TMwKEh2QT5dZYWcMLueeKzJ3rp0R7hH4MBylvvzSputDeJcuFRPqccaMr52nmLv26WcGA/BAJs4x&#10;jlHuiFE8JooUjwtrC817SApPOj11jtr22DmyhosYe9h+DFrhJeUbovrmm2/Kc889Jz/5yU+MJUtQ&#10;fDfWrFnjDFg/ls/J9+Vg4cKFMm/ePLn00kvNcw8ePIQeCEzRWtVqRLfw4UKTWzd5TrKM+f0YI7p4&#10;MGPlopNoI+u5iC8ivO++It//vvV56nEmSD6IBWHWb7Fy2YPEOaJrkKrvhBPsvDWCO4gsXKaGKxsr&#10;rXNUXakU1RYZqxbrlqhROEoxjYzlqo5ROUk5xjFqClGjnGNOco7Z7uOh/zBohZc0foju/fffLxdd&#10;dJFzTxz4LWvXH7ypZg8eQhxYsTWtUvlRpaz/9XqpW1YnSbOTZOSPR8rQo4dKWLQNrEDcZafvkt/8&#10;xgaLYszNLPA119jIjDjpdAtVbxaHn39e5N//ZprMRpnCymXDL9kT6FtCZeGxC7S2t5rwi8Y5yik4&#10;Qn1R+IVZs12Uu8is2fIepoZZjyWHLVt/NJ3ezJyZskvaLuY1DwOHQSm8OFk9+eST8s4778iUKVPk&#10;3HPPlZSUFGcg2v1I1BNeDx5CG231bVK7vFbWXL5G6lbWWQ/medky7LvDzPQyS4nM/jKtfPPNNnk9&#10;Owm5pSnkI+iRrxPuqsxLP/ig3XuEiuPGmpUlwowY2ROIs4wIDwIrl26YqWKsWQ3PyHYf1mlViJva&#10;mmR86vhtKfVmDJshE4ZOMGn28FDGMcpbrx14DDrh5atYp128eLHJs3rGGWeYPbw9zbXqCa8HD6GL&#10;9pZ2qV5SLVv/sVVKXyyV6Oxo472cdU7WtoT2paUizz4r8uijNr1fQoLVSQJjILrdbufHysWqZT8u&#10;gkv2oPx8uxhMBvxjj7Xbg/DI6kFsgGCBLT1MIRMpCucokg6QcKCgpmDb1DJ7cJk6xgvZpNTL2M2s&#10;3zKlzNQyHsps/fEQWAwq4W1xRqgFBQXy29/+1jhLTZw4UfYie7WDadOmmefediIPHgYpmD7+vFqK&#10;HiuSwvmF0t7cLtnfzZbMszIlcVqio5dhUlJit9NSMFDRSoJisJWWIBndJv4pLrbz0jhOkR9wyRIb&#10;ZYp+BMcpFohZHO7JZswAA6en6qZqEx1qW9QodY5yBJfnbAciNy1p9GzEKOc4ZLSMSRljjjxPiE4w&#10;sZA9BA+DSnjxYkZw77nnHikqKjL7eDW5OXt4EdRh7LHrAp7wevAQmmjY0iAF8wuk6JEiaSpoktTD&#10;UmXkT0dK4tREaW4PN0bpq6+K3HWXyKZNdjcPVu7ll9vk9Z1GaMTCJdTjhg02Ty4p+xYssIExUGu8&#10;lbFynX7BZFAIEWDR4vhUVmejRrFei+iuLF5pLFyOxEmOjoy2zlFOyUrMMtt92PqDc9TE9ImSEpMi&#10;EeGe0IYSBq1z1fbCE14PHkIMTu9Bmr/8B/Kl4MECqV1WKwl7JsjEOyZK/MR4aYuKMPtycTa+7jq7&#10;vovz1Nlni1x2mY1G1alxSr48MgYR/MLp7Ez2e/bo4iy1557kCbVWLsodAmhu+9oxiqhRWyq3mCw/&#10;GsxiY/lGI6ImpZ4juOlx6TIpfZLMHT7XBLNgOplpZN8AFh5CC57wevDgIahorWuVyvcrZePvN0r1&#10;J9WSND1JRv18lKQenioRcRGycpXIE0+I/Otf1hdq771t8nqsXQzUTkWXbomURDo3TRQqHKr4ACJr&#10;HHeczR7E/HSQnafYY8sWydUlq2VJvg3PaIS2YuO2iFF4K7OtZ0rWFOMYhdiyZouVa8I3RsRIZESk&#10;N408COAJrwcPHoIGYjBj4W74zQapXlQtcRPijCNV1nlZEpUWJYsW20QHRKMqLLSzwhddJLLfftb5&#10;2K/o4pmMiYwHFg5UBMTAI4u5aRaD+efJk63zVA+dMgcCCOrmis0mXy17anGOyq/ON9PHOEex/5au&#10;FccoIkbtlr6b8UDWqFEkJUiOSfa2/gxCeMLrwYOHoKCtqc0kPsi/L1+K/l1kPJgRXZypwkbFG2MV&#10;z2ViWTC9jF4SjQrx9ZvmFsElCAZZ74mmgfMU3su8melk/pEPIaxsr7Ml9B2EZyyuK/6GYxTHbVGk&#10;nMeIKPtqNUrUqOQO56ghY4xjVFZCltn242FwwxNeDx48BB74O62uk6IniiT3n7km165aum0Tk00A&#10;qQcesEuyzAITNIoMQ2TfIzzyt4C38tq1Nk8uKfsI3Iy3MpYt3srMS+OtHEALl+nh6sZqm07PKViz&#10;68rXmX22OEexDQgHKqxWjRw1MnmktXAzdpddM3Y1jlKs6Xr7ancseMLrwUOAwF0SYjtUvoHu7uL+&#10;5N5S0SJ5d+eZpPZNhU2SvE+yjP3DWAmfnCQLF4fJ7bdbZyoMU/LoMr28zz4d/6zAWxkrlxBWRNN4&#10;5BEbY5lzxIokSwJ7jUhMHwALFxFlHVbXZAnPSAAL1msp5LBl+tg4RnWsyWLJTh823a7ZOgULNy7K&#10;C8+4o8MT3j7A96pDuVNV+PulQp23m7P7cagGE1KO7qMv72Bzd3PSx10VtrWyXac/eNNd5N2ZZ/bq&#10;sr4bNzHOeDBHT0iQ51+PMCn9mCUm7vIPfyhy+unWi/lbe3SrqmxsZVSa6WUWgYmmgdBeddXXyQww&#10;kQe4kROGsaqhSj4v/NxGjdq60AhtSX2JyWuLEGO0Esxi5rCZRmRnD58tI1NGSnJ0svFQRohxjNIt&#10;kh52XHjC6wOuhBuewbR2Ogp/j+mI6JCYwQr2/QJv5e6GcnXzhyucQyFOALzgjcOpwh9nhfIOBfFS&#10;o4vH/ri6z8FXs8gFs86VKztttJ0r/F2DW3T7yhsP5oq3K2TrrVtNhCpEd/jVIyThsKHy6LOR8vQz&#10;NhoVBqp6LhO1ET3dhsZG663MPPSbb9opZn4E576Wo4+2a7njx9s0fgM0tYzQst2HvbQ4RmHZMnWM&#10;lasp9RDbIbFD7J7azClmCpn12oz4DOMYxfRybFSs54W8E8ITXj9ABOiUOPpemT5X4aKo8AYbKgII&#10;WGfiC3x5h4rwKneFb93T8StvSrB5A+Wt4usP2laUd7AHDEDbCsW3rQA4wxO+Ojjra32T+IAYzJv/&#10;vFkq362UmJExknZqpkQcly0vfxgtjz8hsmqVdTbG+Zh9ut/wg+KmXLfOmsNEniIYxtatNrwjTlOs&#10;5ZLYYPTojn/oX5TXl5uUet9wjKrYvM1BCsFFaN1p9HCIUscoQjXyurfH1oMnvC5wFRQ6os6EF9Ah&#10;UeiQ6FBDoSNV3ipeXXWmbgsm2NA69ye8blDPFLV0+yoCfYXypp7hTnvhuS/gqoIL/1DgDWct/oTX&#10;3U5UdHsLrQuO/H97U5tJeFDwSIGZZo5KjZLUM7Ok+eBs+XhrvPzjH9YhmR0/LM1eeKEIQehMG6Vy&#10;cZ4ig5DGV8ZbmU28U6bYZAZYuqNGWcL9ALq02uZak2CAmMds8UFgmT7GOYojYpsUmyRpsdZ6zUjI&#10;MJl91MIdnzbeWLfe1LEHX3jC6wD2FO1Etfi7Ku1IdcowmFB+2okiWvD27UgB9z4dP7yDLQDKm6O7&#10;vim+gCeF9T3qPdh9GJwp2la0zv2B9kF9h8IgR3lrPXc1ONMBTm/qm89WuOuIEu58RvPWBil5qkg2&#10;/XGT8WBOPydLWg4fJm/lJctf/iImBjNTykSiOvPMju1CfEh9vd2T+9Zb1s2Z5LtUKqEejznGpiNi&#10;WrmPFUwXxvQx08M4R9U31xsPZIJYqHNUYU2heY9m8omPipepWVPNWi1p9aZmTzXi63kge+gOO7Xw&#10;wtpfR9TZ1dAR9bZDGgjATzt+LcrZH3f6JLVegikAcKO469yXN/Xqfkxd6yAn2HXu5u3bVuDHYwo8&#10;ec5gIRQGOXDFsoW7L2/46Xvgqe27J7z1evlf36Kfz2dEtrRK8f15xtJtymuS5H2Tpf28MfL4Z0ny&#10;6FPhRnTRzl//WuTgg63ohoc5H8Ba7tNP27BVH38sZjMv887nnGPz5E6fLpKYaAn3EQgtFuzivMUm&#10;nd7i3MVmWpl1XMSYQu5aIkURmhGhJbVeSmyKiSalnsreNLKHnmCnE94rrrhSZsyYJeeee4HpiLTz&#10;0EKHSafDkQ6E9wA6JM4HoyN189POXzs3LXBS3kDfR5+kRV8LJDrjrUd4a53zmHOIBOfcvANd5wCO&#10;2gb0sV4P0DqnAHjzmvIORlsBcFDevnXurm/lp9PN2sa7q2/eq/+j9UEB7scGbe1S8ViBlDxWKHXL&#10;ayV8ZKw0nztWHv88Wd5cFCnl5TZk8tVXi8yda52QIytKRT79xIoumYTWr7ejL4JgMA/NflzWcdky&#10;tJ0g+UBBdYGJFoVzlE4d655b1nNjI2PNOi1Ro8zUcep4yU7KNvGRcY5KjUv19th62C7slMI7deos&#10;Z9BsLV5AR6OdjT6m6DQij+mUeL2rDmmgAE+4qKWlHZ6bq5s7r9ExArVyKcEA9QcXFQCFcnIXrkGv&#10;kefBGiwArUMVr87aiooXnHkfj1XUggVtK1rncFdB9S28ptfX0/rWa9Wi3+ELk9B+QYUU3bFVaj+t&#10;lqbUWCmbO0xea82U196LlCaHI47Ip50mctRRIgntNRK1eplELPhAwtiPSxAMCO22m/VUprBVCBfn&#10;XlQwcZDZX4vHsT/HKEpedZ5zHW0yLGmYcYwamWwdpMYMsen1cJDKTMg0U8wILddL0Wvnd6f+QgHK&#10;xx/0d4I3BcC7s/eHEnzrXNvwYOGudQ7f+++/V1as2ImE9/LLr5Rp06zw6o+mHaXvj0jnxZUFu2HC&#10;Af8SFVO4+OOtHPlx6RD1tWCCOmTGUBscfLT41jnXCW99n54PBuBLncMfKCffOlfwfvjr+4IJ2ok6&#10;e8GHQhv2x5v3KNznuwP/p7+XFj1HaatvlYa19VL4981S/V65NDgjwLxJGfJB5gh57MUoSXKMVRyR&#10;Tz6pXY46pEmiCrZK+LKlEvXWKxL1/tvWeWrMGOulzFouoatycjq+vWtowgEco9jWw15a1me/KvvK&#10;WLc4R22o2GCmkbFcdWsPXseThk6W3dKnyOShu8vIlBxJik0w9eK+Ni1cM787hboNdq4FOMEFuH9n&#10;N2dtpxzhD0JhSUR5wcFdh77ctcCdNq2zNMGCm19ndU5x8+Y9Dz10r6x2Bpk7lcW7116z5PzzL9gm&#10;qF01OK6sq9cDBbW+4KIdaFc3eajwhjPiRaPTzr+7Og8FUH9wp97hrHUe6rwBdQ1vrsFd5wMFvofC&#10;70xpbW6X+jV1UvZ4oRTdmSstjoWYO32YvBGXI4+8FWcM1hNPFDn/7BbZZ2qthG3dIhH/eUKinnlc&#10;wnO3isTHW/dmHKdOOEFk+PCuG7sDjRrFWiwxkasaq+Szgs9kUe4is2b7ReEXRmijIqKMcxSOUcQ9&#10;njV8lsnyMytnloxNHSexEfFm0MJvz+w2HTv1qe2Bop0o0HqljtWRLhiAH5zgDie4cNTzyp3COcDr&#10;FK5R3x8MwM+0G4cb9ad1qPWsvHkMd+VJneugIRjQNqGDc51d1Dr35Q60zufPv1fWrNkJnavmzbsg&#10;aA1te+Cu4cHEG+wI3D3e3YPvpNRvapTi/xTJlhs2SWtli+TuNUyers2W1zYmS2RMmNkqNG+eyOTo&#10;9RLzxstOL/SQyFdfSVhtjY2tzDoum3hHjLAi3IOelXXZZYXLjMhSEN2axhppaG0wYkwXRfq82Tmz&#10;TdSoGcNmyMShE40A4xQVGRYt7a2RTidqp5GpNx1o0XFqfeoR8DrU9EgJRjuhU2egpYMteCBe2un7&#10;ctdrU84UngcDiBa8OcKLAQA8Vax8ucNTuXONPA5GncNH6xyecIGTiq0KLeC9vnX+wAM72VRzTwJo&#10;ePDgYfvQXN4shY8WSf69+VK1vF4Ks1PkidYRsqAqWVKGRcrpp7bKmUdWyLiVL0v8h6/ZCFQEwWBP&#10;LmGqyIIwbZqNnEEv7Ad0Nwjt+vL1NuFA0TKz9aewttDsuWV6mWlmM3WcPkmmZEwxCQdYqyVJPMkI&#10;UmNTJTE60fm0MNN5qki5O0zt0N0dp7twzrcEEvBCsNRaVO7Khdc74+7LP9CAq5u78lQubu46MPDH&#10;W98fKMAJvspdecJL4T5HcfNXzjhXLV/uCa8HDx76AqcHaGtucyzdYil4sECKP6yWwog4+W/cKPmg&#10;eogMmxghJ+5bKqdO+FwmFb0nkR++Z8NUYSrgYYXjFJGnJk60IuwC08hk+WF7D4nhfR2jcJYqbyg3&#10;WX6IEKURozR6FI5RiDBiq8Es6LG0A1XR8u3FeKt2nPrY3Xl2fFRQ4OZO8cfdH283/2DAXe8U90BH&#10;oXyVq/s6gsUb+BssuKEc3dzdj93cvQAaHjx46DPaGhxx/KxaNt+wWUo/qJIt9THyQWyWPFGfI+NH&#10;18oZczfJySMWy/ivXhF59VVrzeI8xR6iY4+1ohsXZ3onhJZ1WixXCjlst1RuMVt+sG6Ji0wkKbby&#10;4BSFcxSBK4gURbJ4kzQ+YzcjxJHhHQuGHaCnogNVwcLa7Qx0mIwLdO3O3XEGC3CnqJXuT7gAfKli&#10;tbZChbvWuT/hUlDfOnXrK1jBgLYZBFenlv0BvvCmdFfnnvB68OChT2hvbpeGzQ2y/hfrpfztCims&#10;jJD3wtPlkbaRMjSlXq496TM5ovQxSV/4kg1RRdALXJpZxz38cGlPS5XWNhs1ilLdVG229yzaukgW&#10;5C6QJXlLzB5bBFnT6bGHdkLahG3p9KZlTzMijBh3BRWtzqwtN+g46UyD7a2soJeFNw5U3XGHbyh4&#10;Kyvgq7sEulMLBgw62Ak24KqDBbh3BepaBw3d1bknvB48eOgT6tbUScEDBSa3bk1Vm7zUli1vRqVL&#10;ZnqJ/HniPTJp3f8ksXiDhEc6PSkhqq64wm4Pwls5Nlaa2lts1KjcxSY0I2Ea15atNSKsuW1Zj8UZ&#10;Cg/kuSPnmnXb7MRss68WMcZbuSdZfuiptLfy7bX89WJ0oJRgiwDcEK+uLEU3lDdiEGzu8HYPdHz5&#10;+4oUz3tiNQYC8NaZBTdvf7y0vj3h9QNPeD146D80bGyQkv+WmDR/9Vsa5dW2TCmMqZCxMYvk8PBX&#10;ZWrUComrKZWwyRNtMoPDD5PWiRNlU2SNrKxaZ5yjmDreUrXFOEbhNFXZUGms2wlDJ5iEA0wbY90O&#10;Tx6+bc8t08iIbl/Qm14r2AIA4NvbnhbeweY+WHkD5e6Pvz9+PeXtCa8HDx62C82lzVL8bIlxpir9&#10;sFI2SrhURq6VnMhPZVrYItk1bKWEDcuWprmzpHjGZNm8a45syo6TjTVbjYWrjlE4TWHV4gClzlHq&#10;GKWPiRrF1h8PHnYEeMLrwYOH3sG529ua2qTklTIzvVz2apE0tlZLvqyT6VHPy0jHyg1LbpbSkelS&#10;tvs4KThsrnyVFSUr6jaayFEkj8eiTYpOkrT4NBP7mFCNu6bvah2j0neTcanjJDoy2oRn9OBhR8Og&#10;FN7m5mapq6uTxsZGx6wPk9jYWImPj5cIJti7gSe8HjxsJ1jwcu699oYWqc9tkVU/2SxV75RLS2OJ&#10;tIV/JntF3ioSWS8lmQmyasZoWXjYZFkQWShflC4324HwMEZMcY7CssUhykSNGj5LJg+dLFGRUZ7Q&#10;etgpMCiF94svvpAnn3xS3nnnHYmLi5OjjjpKTjvtNBlFIuxu4AmvBw/bAbxL1q+X9qVLpWnZZln/&#10;UoKUrc6R9uo6CY/9QGozHpbPRlXLoknxsjK1VYpimqUpNkoapdXksGUaeXr2dJNODy9kpo/NOq0j&#10;wiZyVESkJ7oedhoMOuEl+Pkf/vAHZ/DdItOmTRO++rHHHpNLLrlE9tlnH0nuJlWYJ7wePPQSiO7D&#10;D4u88Ya0r10rbcWVUlkQI/nhKfLS+EZ5c2K+VCVvkdJ4kbKkCGmMiZSUhKEmWpRGjcLCZZ3W7LuN&#10;TzPrtT3xQvbgYUdEfwhvwJzVEdu8vDzJzc2VYcOGyRFHHCH777+/ZGRkyIYNGyQ/P7/jnR48eOgP&#10;tDc3S/3q5dL8ykvS9tqrJsRj+PrVklK3TNJbF0prwieyaXi+rJuYLilTZsjBU0+S7825Qn6670/l&#10;qtlXybxp8+TU3U6Vw8YdZhLHY+mytuuJrgcPfUNAhXfjxo1mehmxTUpKMo+xfEtKSqSwsLDjnV+j&#10;oqJCVq5cKe+//74pxcXF0srGLA8ePPhFbXOt8TT+svBL+WDdW/Ll6/+WqmWfipSWSphzD4ZJu0RI&#10;qwxpapRpTUlyXPx0OW230+SiaRfJ92d/X36yz0+M6J446USzjssWIN8IUh48eOgbAia8TDOXl5cb&#10;scWZCuBQlZaWJg0NDab4AqF+9tln5YYbbjBlxYoVxjnLgwcPOCi3S0tbi9Q115nEAuSt/aLgC3lu&#10;1XNy80c3y/+9/EN5/LW/SmHBOpHWjggIHYhuD5P9k3aX3+5+hdx+zO1y+azLZf/R+5vAFuFhQY7a&#10;4MHDDo6A3mGdLSdr8HNf7L777nLVVVfJ/PnzTZk7d67EEEvNgwcP0tLaIhvKN8gLq1+Q6965Tk5+&#10;4mQ58+kz5ddv/VqeWfmMrK5YJ+sTW6Q6Jkxaw795j4VFx0jCiHGSOHZip/efBw8eBgYBE97w8HBj&#10;3dbX15vtRIBp47KyMrOlCEvYF1FRUcbhiqlpCqLrdRIedlY0tjSa4BWvfPWK/OWjv8ilL14qV7x8&#10;hfzpgz/J0yufNgnjKyuLZERutRz3Wb386O0kOXbBpTKkbG9pkXRpC4+SdmL5OfebjBolYdOnS/ik&#10;yR2f7sGDh0AhYMIbGRkpY8aMMaLLWm1NTY0R4c8//1yGDh0qmZmZHe/04MEDINZxfk2+LNy6UJ5Y&#10;/oTcuvBWuenDm+Sfi/8pDy19SJ5d9ayJkVxTUyYT6+PkjJXh8uOP2p0icvaSETJz+cmyy9aDpSHm&#10;O1Iz60xpP/EkCSNn7mmniVx6qcjBB4sMGdLxbR48eAgUArqdCAuX7UQcdTvRo48+arYT7bvvvt52&#10;Ig87NcjyU9lYadLpEfeYNdsNFRu+kTC+qrFKhsQOsVt7whNkZE24TCgVmVLQKrt/vE7St7ZKU122&#10;FLXvI0VhJ0lMVLIkH5Imw49vk8xJ5RJWUWYTHEyaZEXXm0Hy4KFXGJQBNLBwCaDx7rvvmunlI488&#10;Uk4//XQZPXp0xzs6hye8HnYkcOs1tdl0ekwjI6rLCpfJorxFJtMPYkvuWoJUEDUqLjLOOD9Nz5wq&#10;c9P2lDnNWTLu7c8l6bn/SduKVVIrCbI+YrKsbD9Jalv3k/FRbRI9Jk7G3zxO0g5NlYhEbxuQBw99&#10;hRcy0oOHQQpuu5rmGrMuS+7ahbkL5bOCz4x3MonkEWOQEpMic0bYiFEzc2bKhJRdJLmuRaKfelZi&#10;/vOMRK5cLdLYJJURQ+V+uVDWNhwg41uSZGp4g8RnR8kufx0vqQcPkejMaOduNx/pwYOHPmBQCm9f&#10;0BPh1W2+XV2V+zV8TUIhdyScfPNGdgflHmz0ljcIlTr3h4HihaiuL19vpo5JOLC6dLUU1RZtS6lH&#10;TGQiQxH7eErmFJN4gIQD6Qnpdmq5rF4SFi+ViOdfEFm6VGTTJqlPzpIlSQfJfVuPkcKmXWRf5wbY&#10;va1ecsZHSta8LBl24TAjumFRnup68NAf8ITXDxDelo7Ezd1dGUa2llAQAbYow7873oiW8g628MIV&#10;zhTqvDvAN1QSZcNXeWudd8aJ85Se1jm3VXVTteRX58vGio1fp9LrSKfHkTVc1muJhUwKvVFDvplW&#10;b2TySEmPS5Ow6hqRJUtE3n9f5IMPTAQqiY6WwtGz5b32A+S5wn1kScGucnhbmezXViyjRoVJ+nFD&#10;ZfhVwyVufJyERQa5oj142IHgCa8PuBI60cbGrgWMjpMSFRUa4gXg2tRkxbczAdPOH+GihMqAgbqG&#10;OwOezgBP6hne1Hso1Dn1TH13VefAzV3r3RekymOdtryh3FivWLGI7ZrSNWatFgu3oKbAhFs0CeHj&#10;hxordpe0XUyyeJLGT06fLBkJGTYkIxVb4wju5s04Rog895zIggUi1dXSOnqc5OfMkDdTviOPrpoh&#10;y5clyd5hpXJO+yZJS26XjGPTJPvCbEk9OLWDnQcPHvoLnvB2QK+AzhMRQAA6E17tQB2DIeidv/Lj&#10;6MvdF9r5wxv+oSC4eoQvBfH1B7iq4IbKYEGP1DsDNY563g24whnu7nonahTR2Njyw3os0aPyqvLk&#10;k/xPjGMUa7YIb3Nbs3WOcgoZfSYOnSizh882KfVmOOKJ+EZFOB/uBiMBR2Bl+XKRJ54QefxxEfa+&#10;JyVJyx7TpfSY8+XJhuPljocTJXdNq+wXVSpXxmyQ+PomST0wRXKuzJH0E9MdrkGuaA8edkDs9MLr&#10;7vS16Hl/cHf+wRRd+Cl330GCP+5whTeFvjRY/anyVu5auuOug4VQGOjoAIfC484EF9BOtM341juC&#10;W1RTZAQWoV2St0S+KvtK6lrqpKnFeiqTxYc1WkQW56g9s/c0XslxUXHbxJjwjN9KqYfgPvmkyLPP&#10;imzYYEV39myRM86UdbseK4+8lSP3PhInRcUixySWyBkxuZJdViVxo2Jk7I1jJe3wNIlMcYh78OCh&#10;37FTCu+MGbPkvPMu2NaBwt5d6BzpMHmsnaoKF+cpwRAu7eSVt3Jz89ai3PVagjlYUC5u7m7eFDd3&#10;vS64IlqUYNS5cnNzV27uAuDqfg5X6lwHC+a62ltN8oGVxSvNtPHKkpUmXKPuuS2vLzf/yzot6fR2&#10;z9xdJqRNkOFJw7dNK6fEpkhMZMy3hRYwXUCikP/+V+Stt0hcLVJWJkJgmVNPlfb99pfF9bvLU+9l&#10;y7MvRpkZ6JNHlsthLfkyrqxc4tPCZdSvRsvQY4ZKTE60hPmEiPTgwUP/YKcT3iuuuFKmTZsl55xz&#10;gekk6UjpFLVz5KhFLUke0/EH0+KCC0U7fo4Azm7ePAa8l/cp72AIF6D+lLdbtIDy1SOF9/B+zilv&#10;SqABR3i4Bzh6VK5u/kCvUzmHRbRKSV2hbKness0ZanPF1w5SedV5UtNUY4RVnaHIWztmyJhtDlLk&#10;sE2MTrRf0Bn40q1brcPUe+/Zsn69tA1Nl/aZc6TNEdzW/Q6QBXmj5dlX4+WVV0TytrTLkbvWyVH1&#10;uTKmsFQSksMk9TuZMuzyHInNiZHImLBt1zfQ0DbBZfCdWp+DAXCmUE/BaKfbC3d7Nm01AL9zf8C3&#10;rcB7MHGHN7jvvntlxYqdSHgvv/xKmTrVCq/+cHqzU9yNUB1mtnWkQfqBqV3WEOEDtLG5eWvhvIod&#10;j4M5WADwUEc15Qd4TJ0qbwrXqWLHa3DX9wca/O7Ut645w8Nd3Px5zvvrG1vMdp6q5jKpbC6Votpi&#10;+aps7TYLd1XJKjONzDot1iuFaWO2/GDd4iCF6HYrtAq+tLJSZN0666mMojqi256cLG1jxztie6C0&#10;HH601O05V5atipSHHhJ5+22Ruqp2mTmuUb6bnS+pSwolRtok+YihkvX9kRIzLk4iosO2DXr0+rT0&#10;Fvymnf0f9LUz0sL3MlMQbGiP5sud81rcvKkneHMMJpQ3cHPX8768ea6+Ktvz+/YnlGNnda58OdJH&#10;0FaC3b8B5Qdv3zp3F+XNex544F5ZvXontHjPP/8C07Fo5+IPelXBbpDA7fGrjQ3u/rjpDx3sBglo&#10;aAgY3LUzV96+3LVxhkonAGfqHS7utqL1ihcyKfXwRG5obpKy+nJZU7pKFuUvNOu2n+R9IrVNtWYN&#10;lrXY2MhYyUzMlBnZM0xAi1k5s8xeW17rlRMT5KjUigqRxYuZtxL56CORqiqRtDRpO+hgaTz7Qml2&#10;2nlteLJ89ZXI9dfbt4rzr/vv3iRX7l0mUfeuk/CGVkk5Jl0yLsyRxP2/GXNZfyP3MoWe6wn8/Z6c&#10;A9oJ6UCL87wHEaD09DsGAvrb628NF87p9cBXi14PbZukZ9RTsKD8OCp35a2vaX3zGPAeft9g1zl8&#10;lDt1qVDecIa7vgeu1HWo1Dn8tF/mHNDzWngO4D5//r2ydu1O6Fw1b551rgpmY+sNqGFtcGCw8QaD&#10;lbubrz6myRPMgq0+OEZ97JQvi76U4tqibV7KlOHJw2Vq1lTjHIUnMh7JiTGJEhMRYwQXb2S/67Vd&#10;AUcpgl888IDIq6+KFBeLkJlr5kyRSy6R9n32kdaUNKlpjJYPPw6XP/3J7iaigz3lmBY5dWy5xD+8&#10;XlpzGyTJEVtEN+WooRIW4/QafqDXTMeipbvfkHqjo2R8oJ2juwPlqPUL6LD0s3lvsNoIHOFMQYyo&#10;MzdvHrt5wxO+yp3rCAbgo7zhoJlPfesbcIQ374O7WurBqHO4wA3e1C11DifOaeG8vheO7jrnGKw6&#10;d7cVuFCPej3K213nQHk/+OC9snLlTii8XQXQ8ODBF1i3rMeuL1svy4qXmchRX5V/ZdZp2W+LgxSv&#10;E8xiUvok4xy1W+ZuZq02KyHLRJNi7y3TyGaP7faAO5l1XMQW56nVq0VKS0X23lvkqKNEDjhAZMIE&#10;kdQ0KasMl5deEnn4YZFFi0Ti40UuOLdd9o8qldSP8qRpcYXEjomV4T8eJYmHpElYmtPjuaAdsx59&#10;S2egJ4AmnT2F59ohcV47Iwqfox2nPtaONdCAD50lnah2mnSQcHFzBpyDq/KFu/KmBBJwgp+bt/LT&#10;15Q3cNe3lmDwBnDTdgJ3AD/gy1156xG+egw04OTmDU83F17Xwnk3b30fa7zLl3vC68HDN4DQEu94&#10;S9UW4xC1sXKjcZDaFj3KeUygi6jwqG84Rulj1mp5jhcy7+kTGhpE8vK+dpwiCEZ+vsiIESL7728F&#10;l61Co0dLmyPqJSUizz8v8tRTIp9+ahMInXmmyGEZFZLyUYHUvVMm4bHhknNVjqSdlCERw+O+0Xn4&#10;K/pad6Az8hUB/T/tJXw7Ivf3BgO+AqA83bzdXN0lmLzhpbwp7l4YTqHMmzp3txPlrrw5dsabY7DQ&#10;WVtRaL368tai8AJoePDQgfqWeqmorzBbe8joQ6jGFSUrjHW7oniFbK3eatZr1TEKj2PEFccoLFws&#10;3Yz4jG8Hs9hecHczjbxypciHH4r85z8iW7aYIBgyZYrIgQeKfOc7VoBjY816NG9/7TWRe+6xBvHI&#10;kSJHH9kuFx7TIC2PbZWqV0ulva3dbBka/avREp4eLe3hYds6C+04KL0BPQAdERz8dUjuzgfRVeEN&#10;JuBIoZpVBHzhj3OweQO3AFB8we+nfJX79vyu/Q14q+jC259yKF/lTwk2b3hqncOdx75Qrm7+nfH2&#10;hNfDTgsco5pbm82aLA5SW6u2yqf5n5o128X5i403sjpGUfBGdgezmJo91cRI5j39Cm4nrNyiIqui&#10;jz0m8s47dr4YkT3uOGvCzpix7c6mQ8AofuMNkWuvtTPQzDqfdmq7XHlei5Q/mCtFDxdKc0mzpB6V&#10;KuNuHCexI2P7JQYznRCipdG7fAFFppuDuZboC+1I6UQp/noweDLdzHopvEMB8KSos6W/+gbwZdk/&#10;VOobwFWFy98gR+GMIU29h1Kdw1u5dwZt43DvDp7wetgpQahGpo8/L/jcCO2i3EUm6w9p9ogaRZhG&#10;gDU7O2e2zBk+xwgtSQeMEEc6JTxaIsKdYW1/glsJ0WUdl/0/LNCWl9u7+ZRTRM4+W2TaNJGUFOuJ&#10;0oG1a0WeflqcG9mKLpr83e+KnHBAk7QvKZeNv9ogjXmNMvR4m/hgyP5D+k106YwQgq56AehDtyed&#10;0kBDO1I4w78r3nT+dKbB9voF8HQPcLriDVcsrmB7/Srgq9sKedwZ4E2da1sJdp1r+9bBWWd1Dk8K&#10;nGkv3dW5J7wedgpg2ZJggL20OEetKFph1m9JqYdjFKW1vVXGDhn7dcKBjMkyLHGYpMenG8coHKfY&#10;EjRgQGDxVn7mGSu47AOiB0JFTz5ZZK+9RMaOtVPNLnOAdVyNDkk0qv32E6d9i+w7tUXiV5fLlps2&#10;S+3SWkk5IMUkPmCaOXJI3xRQRUCtF55r5wP0sT6HLp0RRz0XDMCTzhThdfdabt4K5Q9nV3UHDfD2&#10;FS5fvgo3d/f5YEDrHO6+6Ix/qNW5v7YCfOtW69v3vC884fWwQ4KtPIRgdDtDacQodZJCaFmr1UhR&#10;vin12AoUGxHr3ETd3EV9AbcOpteXX9p1XHWeIqvQ1KmOeu5rHajmzrVeUq7eiH/DyRnR/d//vnZw&#10;Pvdc51/mtEn08nIpeLBASl8slbhxcTL86uGSdkyamWLuK6CtIsBjrSL30V1t+tx9LliAM8WXn/uo&#10;CAW+CuoZ3qAzviCUOAN4UxSDgbNCufc3Z094PewQYL2W7Twm7nFdqRTWFpoctjhGYeGy35bX2c5j&#10;nKPih0pOUo6JhUwQCyzccWnjJD4y3rmhAtQLMKVcUCCyYoXIyy/bLUKYrMOHi+yxh8jxx1sHqtGj&#10;v3WXEyuDf2MrL/+K5YlGz5snctgh7dKyskby78mTkmdKJDw+XIZdPEyyzsmSuF3iOj6hb9A7PlQ7&#10;TA8eQhme8HoYlKDJsQ6LZYtjFMEs1paulY+3fmyiRhHMgiTxeBhrsAqEds+sPU3UqL1H7C27pO5i&#10;HKYCnvoOU7G+3mYNQjWdm9BsD2KBaOJEu5aL2ZqV5XdRlPgZTC/fdpuYvbpM4aLRF1/s6PQBjuiW&#10;tcjG6zZKyX9LpL2lXYYcOkTG3zxeorKivMQHHjyEADzh9TDooAnjlxYulcW5i2VB7gL5ovALI7Qa&#10;NYr3pMamyoxhM4wHMlGjxqeNl9S41G1eypHhkf3vkdwT5OaKvPiizZH72WcitbV27fakk0ROP11k&#10;0iTrwezHQ4O1SbT67rtt3GWmHi+91PpcMTMd0dgiW2/ZKkWPFUlTQZMMOXiIjLtpnMSNjZOwKE90&#10;PXgIBXjC62FQgGlictWyn9ak1CteaRyj2HPL9DIxkXF80j21u2bsarb+sNeWqWWcoxKiE4zYBgUo&#10;JInp8VZmQXbJErv/B4sWc/Xww0WmT7fbhRBdH3CHMTPNei7FxF12gOiecILIrruKRNc2SdnrZbLl&#10;z1ukYWODEd2c7+VI6mGpEh6N14f9Hw8ePAQXnvB6CEmQ5QcvZJyhWKt1R43iSF7blJgUs49WHaNM&#10;Sr2UMcY5im0/eCP3+3af7QGhpEhMr5Gn8FxmzwHbgjTy1G672S1Cfqa9mZnG4fm556yRjB9WWpp1&#10;dMbSxViOamiWyg8qZeutW6XqoypJmp1kPJjTT0yXqFTnuzx48BAy8ITXQ9BB8yE8Y0VjhZTVlZmo&#10;UQSzWFO2xjhHYeEivKzXMlWskaOwaHXrD1GjyGsb8PXazsAtwTrupk3WPH39dWvpoqI4S2l85cMO&#10;sxZuJ7xxmsIwJn7GP/4hsnGjjUaFkfy974kMGyYS3tImlR9VSsFDBWaKOWZkjIz40QhJPyFdYkcN&#10;4PYnDx48bBc84fUQcLQ7fwSw0Aw+hGpEaJcWLDXBLChYtg2tDWYtFueo+Kh4mTx0sszMmWmco1iz&#10;zUjI6Hsc5IEAC7FsByKqBUEwEFxCPSYn24XYiy4SOeQQq5pdAI1GdFnT/eMfreGMdcu/472ckeG8&#10;qU2kdk2t5N6ea7YORcRFSM7lOZJ9frbEje8fD2YPHjz0Lzzh9RBwILaszy7JW/KNqFHVTdXWOaql&#10;SWIiY4xFi8ASonFGzgyT5QcBNlGjHEHGMarXKfUGGoju+vUiTzxh54W3brUKSvxG1BJTNTvbxsXr&#10;JrwNO4vQ7fvvt07Pu+wi8rOfiRx5pBVdHJRbqltk47Ubpfg/xdLW1Caph6TK2OvHSuyIWM+ZyoOH&#10;EMWgEd5NmzY5hsP/ZPny5WZqMtmxHqY61sPxTkcWFxfX4ylGT3gDD6JG4QS1rGjZNseo9RXrzX5b&#10;k1KvocwIKNt9cIzCQYq8tQSwYJ2WaWWiRmH5hsxUsj8QaerNN0VeecUuxCK6eCjjOEVhHRfRZX23&#10;C6DdfJRzb5rtQoRsxnnq+9+3e3X5iIhwK7q5/8y1HsyFTZKyT4qM+sUoSZyaKOGd5Nb14MFD8DFo&#10;hHfDhg1Of/aKNDc3S2RkpGMBOCaAg4MOOkj2339/iSa0Xg/gCe/Ag608xbXFJiSjb8QojrlVuVLb&#10;XGss2G3RolwRozgSqjEhKiG0hRagkng+ffSRyPvvi3zwgZ1iZt2W2I04Tu2zjxVgrNxuwAw1WYUe&#10;ecTuOGKnEREjcaJiSRj/K4JXNRU3Sflb5bL15q1Sv6FekmcnG2eqjJMzbAxmz9j14CFkMWiEt7Ky&#10;UrZs2SITJkwwIvu+08m9RaQfBz/5yU8kISHBPO4OnvD2Pwi9iBeyiRrVkVJvXdk6Y9kSNYrAFsV1&#10;xWZLDwULFmGdmD7ROEYROQrBJXftoAFNHsFdt87GbSRDAd7KDBQIgjFnjshpp1lTlbXdHsBp4sZQ&#10;JvsfCewZS2LhsrWX7H8aS6OlskWqPq6SLbdsMZ7MCbslmMhUmWdmSmRKkLZLefDgoccYtGu8S51O&#10;7u2335a8vDz57W9/K4mJiR2vfBNYyPX19dJIagwHv/jFL5zObF+58MILzXMPvQcWLSEa1TmqqrHK&#10;iOzivMU2pZ5z5Jym1IuLjDNTxbNyZpk1W8pumbtJUnRSxycOMhAkGZX8+GO7lovoYoampoocfLA1&#10;T1mI7S5FiQs4QC9caAX3wQetwUz2PxypcHxWw59IVFULqyT/wXwpuL/AJDsY87sxknFKhsQMj7Fv&#10;8uDBQ0hj0Arv448/Lh9++KHst99+cuKJJ0psJ9N4n3/+ubz88svGQgZYzVdddZVcdtll5rmH3qOy&#10;oVLWlq2VhVsXmqhRn+V/ZqxctgRp5CgCV0zNmmqiRs0aPkv2yNzDTB3jNIUY440c8tPI/oCjFPEa&#10;CZLMei7ruEw3H3SQdZ5iejkzs0fTygruHqaV+UjS7xJrgwkZyp57fvOj6tbUSd6deZJ/X77xaB7x&#10;fyMk66ws48EcFuHNL3vwMBgQEsJbVVUl//rXv6SwsNBYqL6YNm2aHHDAATKRKTwH7733nrz66qtm&#10;rRcBzcrKcgwO/84kFRUVZj24hL0YDm677TbHGDlSvkuyUg89AtYr67M4RuEgheiyTqtTywgx+2tJ&#10;OGAiR2VOMYEsTNSo+KHmNYJdBCU8Y38Bk5RpZaJYsKl25UobSmr8eDsPzDou7ZPIFn7iK/sDdw0f&#10;SxZAHKDJBIily9Qyee75OJ3IaW9rl+ayZsn9e64UPVUkrVWtJiLVyJ+OlPjx8RIe5zlTefAwWBAS&#10;wltXV+eM+F+U8vJyx6BwLAofjBs3TvbYYw/JyMiQNWvWyFNPPWVEFzE+kOwtvUBP1nixOKDBsSdG&#10;GZrPrGIoGHDK2w1/vPQcRy2An5J9tXnVeV87Rvk4SGHdYrWaqFHqEKXOUR3PiZNMwIueghbkbkVu&#10;fkEFlYmLMfPARJ0idR9BMRBcgmAQeQorNyenW29lN/hYEhNh4eJI9fnndlsvu40Q3cmT7RovQHQR&#10;2oJHCsz0clNekyTNSZIRPxhhPJnDYz3R9eBhMGHQTDWzRpubm2ummEtLS+XQQw+Vww8/3OnrehdA&#10;oSfCi3ixjMfR35W5RQHRxcBBeDsxugMGuDLrSXGLr1u8fLmHhbdLmzRLeYO1Xtneg+iuLl1tt/8U&#10;LTfPNXctzlEZ8RlGYDVqFMf0hHSz3Wd7AV/fwU5nR8BjLQMCZl4qKqyLMU58bBFybhTjKIUqsoZ7&#10;xBEiU6b0ai0XcJ3E02Cm+p577McSGOPUU0XOOMN+vBtYupUfV8rG3240MZjZLkSAjKzzs7xsQx48&#10;DEIMGuHdunWrWau966675JprrjEOUngyI7xJSUlOB9yzDqgr4XVfBf0uhU7SH/g6+lt0H+EdMAHo&#10;IZQ7wgVvBg6doc0R0VZpkrawJkdy66TMEVzjGJW7wGT7QXTZe4tVS7AKpolHJY8y67VEjdpr2F4m&#10;PGNvLNruAG8GDMze+sItsBwZMOiAxwwe+rPuIYIjHuYoVu7tt9s4y1QosRrxdCJWIwEx4nofGYqP&#10;Ly62U8uI7po11lj+v/+zyYn4CjfaGtukakGVSfOHU1XMqBgZfsVwGfbdYRIR3zvB9+DBQ2hg0Agv&#10;Hsw//vGPzXT0sGHDjOimpqbKjBkz5Oqrr+7TdiLY0yFSEFq1vDq7Kjp7pgFVcPu14+8l4EhRzsq/&#10;M+5hYe1S2LBVlpV8JovyFhrBXe5YtuoURSGxwNghY43QUnCSYvoYxyisWgSX9/RH1Cjlr9wZNPC4&#10;M6jgMuDpd9EFZBBiDfff/xZ54w0xG2vZPEsAjHPOEZk71y68bsdoi+tkB9Lf/ma3DOGXRTCM66+3&#10;M9ak3/U1nrF0mV4u/HehiURlPJhPyzCRqby9uh48DE4MGuEtdsyEL7/80umU25w+L9Lp88LMfl7E&#10;d/z48eZcT4Dwzpw5S84//4Jtnb12/HoVHP1dkXb6FB5TAgnlRVGh5XFX3Nn6U1CbL+vKV8uq8uWy&#10;smSZbK3eLMX1xcbSLa8vNyn1xg8dL7ul72aco0g4wPqtJiNgfy2hGvsC5UWBr5u77+sUX2jdI0yU&#10;fh3w8IUoPkEwcC/miCMVIoyFe8wxdl8u88FDhnT80zeBtc7HwEn5uYERTRpekteTGRCrd/fdRa64&#10;wsbYSE+31+dG7Ypak/gA0WWNN+eKHMk6O0viJ8fbNH8ePHgYlBg0wttfuOKKK2X69Fly7rlWeGHO&#10;UTtyilpSnEfgAJ2pdvz6eiBBx66DBOWsjynKqbW9RSoayrel0NtStUk2OwWx3VLN440miTwJBkij&#10;hyVr0ukNGbPNQYrQjYnR/vdF9xZah1qP/rhrXXLUeuc84LpUbAek7rFoia2M4xRbzpherquT9l12&#10;kfZ995e2/Q8U2WsvY46GEafRgZuvgutDu+GtPLUQfWrFiq+3/DKdPnu29V7GmSopyb5PYTyYi5sl&#10;/958KXri64T2o34ySuJ3jZeIBOcLOoHWW7/WUQDgbguDibvyBu7fMNShvCm018EEONNHaFsZLO3F&#10;Xef33Xev0yfsRMJ7+eVXytSps+Sccy7Y9oNxdHeUWuhIETxeZ2qTBhqMH5naZYmRwmM4aGlta5G6&#10;ljqpaHKs14YyKakvdAR3oywvWiHLipbLmrKVzuu1JogFW3twjjJRo4ZO/EZKPZLID8R2H+oP3hyB&#10;8nY/dheuj3rnMb8Bda4Dnn4FX4IJSqgoppb/+19rhjL3O326tB96mLQcc4I0pwx1vpwZFvtvytP3&#10;sfJGgPU8vB0NN1/BxxMYg3M4QRNjA0Pad4XEeDBXt0rJcyWSe1uu1K+34SBJ8zdk/yGdbhvi+3WQ&#10;A/ge6i+UAWct8Oaov3cow81b65y6Hix1DmctPGfZLFR4w0fvKTfc9a2FtkIJBe7d8XZzBw88cK+s&#10;WrWTCe+0adbi1R9Nj74Vp9OH3FD+KjWQ+Fp4nY5Zmo1zVEt7k1Q1VThCu14W5i40UaM+L/xcCmsK&#10;zRqscY5yCkLLFLKu2e6avquJGhWIABZ0Siq8fB317C7UvdKgrhEvCnWuHVm/0oQQJiexvllopRDq&#10;kQ205MllHffEE6Vt4iSHR5jhoq27N62c93LdbBOaP1/k2WfttbKWe801dtuvbhdyA9Gt+bJG1ly+&#10;RhrWWw/mrAuyjDNVZ78X38Vlad1RZ5r8KAA/cZeAmz8O2gnBm7bBEcTE2HoJNm+4KQc9ci0U5a2F&#10;c7RVuFPnwYRyBLQDoM+1zqlv7dt4D/WNYRHMOlfeysm3zrWu4a2/DXUO92DWeXe8Kcpb2wrvmz//&#10;XlmzZicSXl3jnTfvmxZvZ+DKuno9UKCxUc3ssV1TutoI7cLcBfJF4Rcml606RjW3NZt12T0z99zm&#10;hTxh6ARj7SLCOEdFhkcGLJgF9Qd3QD2669K3XvW9+j7f1/sMvoBUP2wNuvdeu1WIdVwiTZ1yijij&#10;MbuOm5go7ZFR5kax9f71UT9Giz73BQJIRMl//tNu/UUI2XL+059+HRjDfaMCEw5ycZVs+PUGqV5Y&#10;LdEjoiXnezlGdDuLwQwvHdgoJzoiFYF+r8NeAG7w0gEUgB/1Sv1oR6T1B186Ut4fbN7UKXyUC+d8&#10;O1DlzbXxPp0VCxbgYwfnth7hxWM4u3nre7kurfNgthU3R+qRArS+Kb683XWubSsYgCN1DifqUduK&#10;1jeP4az84UpdP/TQTmbx9mQfb6iAakVMiRS1othOHbPVJ786b9ueW7L8IKhYsVi1OEiRxzYrMcs6&#10;RzmCmxCdENSE8do6enJj894B6QAQXHWeIkTUhg3WowkTlDnf6dNFRo2yCtlBAC7ult3VY24wxIRj&#10;WZkV2/vus8Y0IZzJLHT++XaPLsa1v46uckGlcaYqfqLYeDAPv3q4ZJ6WKXET4oWvc3cwKgT6nXDg&#10;87TzD2ZHCtzcGAToOe1EOQ/gqHyVc7A6Ungpb47aqfMYvlrPWtd0/HDmPRTOBaPOfXnDBW5uznp0&#10;17fyVu7BALzgre1CRVc5u3nDU3lrW9ESaMBLBwXUufJy1zUFwE/rXK/j/vvvleXLPeENGdQ110l+&#10;Tb5srtgsGys3mkhR6ijF48LaQokIi9gWIco4SDmPcY7iMftt1brd6cEdwLTy4sU2XR/OUygh59gW&#10;pFGnpk61W4a2E7R+tToJjIGfFo5UCxYQdU3k2GPtHt2ZM7/u5Hw7i7qVdVL4aKEpzSXNknVelgy7&#10;aJgkTEmQ9ohw89mMqAE3ut7w2tHqjU3HxfNggbpQfnSoQDtT7UiBcuaoj4PRgSrgBW8VL65DOSlv&#10;5eqvBAv+eGvnzms8V456Xuud58Gqc3c7ocDVzYfXgXL3LcHkDVflzTUAOAHlDT9fztS7vrbTeTWH&#10;mvCSWKCysVLK6mzkqNzqXFlTusZEjMLKXVO2xkwPs6UHC5aoUWz1MTGRM6YYx6iRySPNmq4HF/BW&#10;ZqOs07hNfOV337XTyqzjIrRMLSO+TDP3EbR+tgtt3my3/j71lNV5okoS/vHkk0X22KOTzsK5iYlM&#10;ZbYNOaLbsKFBkucmy9jfjzUezBIbYW5whF2TJehND/SGRtxU4IIF6kFFAH6+vYK7M4KrCkCwAWe3&#10;CLgBZzdvOFP0fDChvFV0faGcQ423v8GCG/DVOlfeei6Y0Pat7YTrcEM5a1HeFF94whtgtLa1mnVY&#10;AlawrYdkA18WfWkco4gcRe5azqtjFGVy+mSZkTND5g6fa45Yt4M64cBAgjuC/TsIrroSI8JEmcLk&#10;1AwEzPf6uyO2A9yMZAl86CEbdwMvZoJh4ESFpcsMtl9wI9e1StkrZbL5ps1S+0WtJM1OkjHXjpGU&#10;vVMkLDbcCK6u23EjqxWjN3korIkC7ZQYgHD0BVx1cKACEGzAmaKzFb4dKYArU87w7qfm0i+gjnWA&#10;44+3u22EEm+4wpvijzegvuEO71BoJwCu1DltxV/7BtS1tpXueHvCG0CQwxaP488LPt8mtBvKN0h5&#10;Q/k25yiiQY1PGy8zh880Qjs7Z7ZkJWWZlHoqxDhHefADmiEJDMg68MILNoMQ6X9IRk/KPuIr4zyF&#10;6PbTHc0NWVUl8uc/W53fuNFGk/zJT2wo56HsRnI6b39orW01QTLWXrFWapfXSuK0RDO9nHVuloRF&#10;h0uz06n6s2b4PL3JuYxgd05UOwKA6PrrTOEHV0pndRFowBmuOlDorAdT4dVp/mADnm4B6Iw3dQ73&#10;UPC0Vihv2kpnvAGCC++eCFggQDvpanCm0Haug4au4AnvAALLlshQTBmbqeOSFUZoi2uLrXOUU9qd&#10;v6yELDNtzPQx1i1xkEk6wNQy+24RW8/C7QLcEWwPIiTU//4n8sUXIqWl1nmKCBWHHmrDRGGGupPb&#10;9hF8LbGWcaLCZ6uw0AbGOO88q/FdiS4xmKs/q5YtN22R8rfKJXZkrFnXRXRJaI/gcrNzo7vvLm5o&#10;FbFQsGTgRz0oV39QEYBzKHSm8EQEdFBD/cJJeeljLXAPNd5a18pRH+tRC9yDbTlSv9pO3PUN/B0p&#10;ocAbKG+O7jrv7AhnLV3BE95+BNPIFQ0VXztDdThE6XFL1RbjPIWYmmhRKWNk1BAbPco4SDnPc5Jz&#10;jHXrCW0PQRCMzz6zHk0srDLPy7rtjBk2FiNlOxMadAX8s/hacumypksiI7YLMZNNlEk0vjMQJKPm&#10;sxoTCrLgwQKT1i/7wmzJPCNTEvZI3GYZaCflBje3Wrscgwl3Z+rulNzFfY7OqLOBSCABVzhTgC9X&#10;f8dQEAHagruuAZzcvHx5+74eLGidK7riDPydCwa0zn3RGb+e8vaEtw/gsquaqoxVy9ae4rpiI7Ir&#10;iBpVvMw4SRXVFklyTPI265VwjLuk7WIiRpEwnmQEQ+KG9EvCgZ0G3AmEhCJPLptlsXI5cncjsijg&#10;0Ufb+MpMK/cjaOkqumQYIjAGS8gExCBpETrP9qGuUL+hXgofKZTCh6wH89AThpqtQ4nTk6TduWN9&#10;p+O4id1FBSyYVhjctDPlsS9HdwklaJ0qZxBqHD3s+PCEtxfgMlmnZS0W56j65nozjbwkb4lZs/20&#10;4FOzFYg9s0wPk82HhPDTsqfJnOFzTEALppIRYA/bAZoZ82xslCX4BdEp2CKEuZmRITJtmshVV4nz&#10;A3evftsBvp41wVWr7JouSewBX3vjjXY2u0udd/6/raFN8u7Kk4KHC6R+Tb1j4SbIxH9NNIkP2qPs&#10;tiG+wy0KKrQ6/Ubx4MHD4IUnvL0A08RYsYtyF8nCrQtlUd4iY+lyHjEmWTxZfGYMm2EiRs0ePttY&#10;teSzRYQRY0TZm0beTiC6n35qN8k++aQVXJQJy5ZQjwTCYD9uT7wbtgOa7OAXv7A0+JpDDhH57W/t&#10;LiVX7A2/YF239MVS2fr3rVL9SbUk7Jkg464fZ7YPhcVGbHOm4jP8CW1Xn+3Bg4fBA094u0B1U7Vs&#10;qdwiy4uXG+eoVSWrjEWL2OIYVVZfJkNih8guqXbqGOcoPJLJ/KNTy0wze17IfQTNi2T0L71kExrw&#10;GGcqtgcRnYJAGJMm2YXVAVIn8iewhPyvf4ksWSKSliZy3HFW77F4WXPt6qs1BvOG322QmsU1xsLN&#10;mpdl0vxFJEU4xnDYtrU7PsddPHjwsGPBE94O4F3M1DHbfXydoszRKfnV+cZyxetYHaI0tZ4+xkPZ&#10;C2bRT2DOFYEl/iJTyhx5zrQyEadYUN17b7tRdgD3e+C/9eab1sh+6y2RkSNtUAz26OLDheh2BaaX&#10;a76okbx/5Unxf4slJifGCG7WOVkSO9Z6Wesd5AmtBw87PnZa4Z03b57Z7oMXssY9zqvOMwEs1MLF&#10;C7mprUnSYtO2pdQjeAVxkXX7T2Zipoks5aEfgelHbGX26hBfGddhFlZJQr/bbtbCJfIUe3I7AgE3&#10;NTVJeXm51NTUOKdiJCUlRRLJROBYknV1DVJSWu2cj5LMjGQJ7+E0NDTQeXIq4EiF/9bw4SKnnipy&#10;1ll2ezDTwV2hvbVdalfWmvjLW2/datL6ZZ+XLZlnZ0rSXkkd7/LgwcPOhJ1OeK+44gqZMn2KnHLW&#10;KUZwP83/1KzXatQoTTqAmJIMHit21vBZsveIvWVmzkzjlUzuWg8DAJROnafYk8taLlPLCCV7cjEx&#10;2a9DqEeX4tXV1cnWrVsdYfxYvvrqK8nMzJSpU6fKHnvsYQT4y2Wb5a23v5C0tEQ58vDpzkclO/8e&#10;0aV1ibcu0aiwcu+6y8biIO4ygnvZZZZOT6zTpuImKbi/QHJvz5WW8hZJPTJVRv1slCTPSmZM4MGD&#10;h50QO53wnn/x+ZKbnCuxM2NlWdEyqW2qNR7KOEfh+ISwEjEKD+S9cvYywovDFGJMYRrZ2/ozQCCW&#10;8iefiNx+u11IJSIFmeIPOsju1SHgMYurmu7GQZsj1v/73/+cf7ndNOTa2lpj8Y4aNUqOPPJI+eUv&#10;fy23/+tleeKpD6S0rEYO3H93+c0vT5MRI9IlOrrztXeSHRD+8Z577GOSFxH8ijXdJMdQ7YnRzH5d&#10;ktkXzC+Q+rX1EjcpTib+c6JJfBAR7y1HePCws2KnE97jzz1ePmz9UNqn2dy2JuFAunWMmjR0khFa&#10;ppVxjkqNS5W4yDjHsvGEdkDBRlgyxhP+CQuX/blYtHvtZSNPsY6LucnUsc/c7vr16+Whhx5yrNK7&#10;pKSkxAgxv1eSo45z5syR3/72WvnH7e/Jux+scgzpGslwrN0Ze+0i555zoByw326Snf3NbUe0ZBIY&#10;kR8fa5fEB+j+GWeIHH64OILd8cZu0NbUJqXPl0renXkmQlXchDgZ9dNRknpoqkQmswG3440ePHjY&#10;6bDTCe+x5xwrWxK3yB5H7mFEljVb4xzlFKxdsgB5CABoMkwtO43PrOMSeYr0fZiXeCztu69dy8Vz&#10;OSen45++jXccob7HMUufeuopaWaaugNMJWdljZD9DzhBFn1SK/kFNdLQ0ORYqmGOpRslBx2wuxx6&#10;6FQ55KA9ZI8poyUqKsJMLy9caINi4EBNyl6iTTK9TEyOnoouHsy1y2pl0582SdXHVRIzMsY4UhGH&#10;OSI5QsIcDh48eNh5sdMJ71kXnSWZEzPl3PPPlYlpE812H8+iDTAI/cT+HIJgEHWK9VxS+LFwivOU&#10;xlceM6bbOd3XXnvNCO+zjlq2umK7md80LFHaxbGUI4Y7Z77p9cw08/hdhslRR0yXE0+YI7vtOlbW&#10;rYuV+fPDjDMV67voP/E4MLih1hPgwUzig/z78qXo30USmRpp4i9nX5QtcWP7N2ylBw8eBif6Q3h7&#10;5iIaIsAzeXr2dJmVM8tYt57oBhBYuEShWLfOmpWo2p132vlcQj2ee659zlYvppZ7sJA6fPhwGTly&#10;pCQkJGz7LTlGRUVLYmKypAzJcqzfb+/3aWpqkbVf5cl9D74pv7n2P47lXCR//GOLmWLGtwv/rT/8&#10;wU4v91R0WdNt3NooZa+WSf69+dLW3CZDTxwq6Sene6LrwYOHfsWgEl4PQYS6CZMz73e/Y4HWbhH6&#10;7ndF/vY3kR//2AbB6EX0//Hjx8vMmTPNMS4uzkwxR0dHO4KcI4cesp/8/GcXybBhQ53z326mLS2t&#10;Ul3VIgsXtsnlV9i9uk1N7cZ5+tprbWAMlx9Xt2ipbJGS50vMui7in3Z0mmSemimJU9jW5MGDBw/9&#10;B094PXQOViHKy63jFIL7j3+ILFpkFe2000RuvlnkkkusyiUnW+epXsxCILIHHXSQY53+wfn4n5j9&#10;2Vc5lvRvfvMbufCiiyW/oFoaGlocY/vbqyHt7fHS1jpDGuuOk5KSDKmvr5H0jEWy25SVZo8uMTl6&#10;SgVnquIni6X46WKzxpu4V6LkfC/HeDCHRXuzKh48eOhfBFx4V6xYIfPnz5dHH33U6SzrnQ60/5eY&#10;mRWl8NHu4qEXIJYyjlNshCXW4nPP2S1C7M258kq7RYiQj5Mn2z062wEsy2HDhhnxPeussxzj+bty&#10;3nnnOR97rIwbN0HWrs03li3OUxScq5z/kvCwFAlrn+P8qAc7zyY5ItsoI0Z9KRMnrZeRI6vNLqae&#10;AtFlernkvyVS/1W9xI2Pk2GXDJPk2ckSmeKFC/XgwUP/I2DCi8A2NDTIhx9+KPfdd5/85z//GRDh&#10;5ePw0yFTDI6yFB77Ft5DUYEOBcADPsrLd/Aw4OBLyGtH1Cm8lMgSj+iyTSg726brQ3Avv9y6CpPU&#10;oIeRpDoD4hsfHy+TJk2SffbZxwTPIIhGbGyMjB6dIXvPmSQHH7SHHH7YNJkzyxH5duc72/dyyqES&#10;F7unI9CxctxxTXLmmXWOYKfLxPFDOz65e7TWtRpnKvLqkmM3KiNKhh43VDJPy/S2DXnw4GHAEDCv&#10;ZraLrFu3zuzbZBvJZMdS+utf/ypDhgxx+u6edd49SZLA1RAmGHFFuHzB9KO7MDuqhefBhA4K4A0X&#10;qsV9VH5unu7HfQJfzJ7cvDyR++8Xef55kU2b7BQyHspXXGGzxLMvp9++tHPgQFVUVCGlpdWORRsl&#10;cXGx8umnpXLK6S87inmGYwFnyoQJkfKd74j8/Oc2V35vxgDtLe1St6bOpPkrnF8oYZFhJqH9iO+P&#10;kJgRXhhRDx48+Meg8mqurq6WO+64w1g0iOdAANHFWnSLlC94j1qTiC2+QKEgugAeiIda7BifDCLq&#10;623ueJyKOVLY1YM1729w0WtQKWx8xcIlmDFHRJdp5B/8wDpVcZ49uQGqKKaWhw1Lk912Gynjxw9z&#10;6iNN1q4dJ5Hh33UoZJl13IsvbpUf/tDm0e2N6IKGzQ0mzR8hIVuqWyTzrEzJPCNToocNXMIGDx48&#10;eAABEV4C4H9OdCMHu+yyi2Th/doDrFmzxljIP/rRj0z57LPPHCFq3CaeCBTio+JE4XFXgkQHjeMN&#10;+VfJTKPWZCDh5u8WWBVTXu+s6HXBu18GDKTvefBBm5j27rvtdqHMTBvUmD05xFkkg5CfyFNuwA3u&#10;XBOP+wqmoPFmjoqKlBUrImT+/HCHZpS0tiRIu6yU408okeOPbzc583tbB01FTVL6cqkUPlxo1ngz&#10;Ts6Q9BPSJX5SvIRFhMAIzIMHDzs0+jzVTJD7F1980YirOwiCYty4caYTfe+992TatGlywAEHyMMP&#10;PyzLly/vdqo51xGFlStXmtCC4Omnn5GTTjpFLrrokm8IkT6m0AlrR6zngAqVlkAKLtWiPIH7sXJ0&#10;F3+Aq/saeLzd1wAhNrwSU5moUxRCPTISIeIEUaf220/aJ0yUtvivt9Pod7m/Ux/D2z3gUa59qWdo&#10;krT+qadsNKqtW9tk0qQ6WbbiIbnjX/vJOWfvIZGRzhf0FA7H1oZWKf5PsRQ8VCA1n9jcuiN/PlKG&#10;7DtEotK7yRE4wNDffnvrK5gYrNwHM28K99dgw2BvK0w1L18e5KnmFsdkQxhXrVplPJZ9C+u6iCzC&#10;y3uXLl0qa9eulfz8fFm4cKEJjE+MXn8gwMJhhx0m3/ve90wZN24X58eKMtYhViLWIpXBD0gDZNoY&#10;7aDQ6et5HnMOS9f9WiAAPwQEvmrZckSk4M9r7mtQsVJwnnNcG/z7fA1sD/riC+uljOMUQS+c38ME&#10;vSBd39VXizOyMbGWEV21yOHrW3hNi14H5/Va9X285h5s9AQsNxN32RmjmcAYBMuaPbtVTjihXBKT&#10;l0lkVKVf0eV7/H6f85igGFULq8zWodrPayV2TKxknpMpQw4MruhqG9G67OR2CDnAG65w5ncerLw5&#10;9qZtBgvKe7C2FeWtfcJgqnOt7/6q8wF3rip2ekwy0GDdknkG6xfRxaOZ4Am33XabyUbDns7ucPnl&#10;V8rUqbPknHMu+JZQaVExouOnkjiHULlfCzRUiNw1rfw5qojynPdo49TX+jxY4ENp6WQQWrDArtni&#10;PIW64Tx18MEiZ54pcuSRNqNQB+AB7+5uEngpN3+NEu4UBg96zV1dC0sGhIFm2zBbiPn+I44QOePM&#10;WofeKrn8qjvlhj+eJ+ecdUDHf1jAUTtSvocmxREwpdyU1yRrf7hWqj6sMluF0k9NlzHXjZGIaCrX&#10;vi/QoL4obt5sk+7T7z3AoJ61SVHgDnRgGGzecPPHQXm7O1Ie0y61zoMN+AE3fz2nvLXeeY8OxEOh&#10;zoE/3hzhq3XOczjDPdh1DhcKvH25K2/lTv1zf86ff6+sWRPizlVDhw51DKlT5NVXX5UXXnjB6e+f&#10;lwsvvNBYsoju6NEEue+ZtaENDQ9WHGo48tzXQYoK4zk3Uyh0YsqFdWV4a4G/rjXrNSj0Onmd1/rE&#10;HzOb6XpCOhEIg7lbFHXqVHFGRCI33GC3CkHKBb4TThTlR8OjuPlQ3zRKij/QcOmcdR2+KzGngTPz&#10;DSUiU/L+s88W40Q1fVq9fPbZeqlv6OjpfeC+ufk++Oh3NGxqkM1/2SxVH1U5J0XSjkuTnMtzgiq6&#10;8NW1fe2QQgn+fiPqlLqFs9snIVQAF+rSzZ0jz2l3cKZNafugHQezb1Aob4reR8pb7x2cKrmGUGor&#10;bo7Ki8I18Jz2rc6gocQbaFt2t2E3b+pc27j+Jv3VVgZceFm/JRZvdna2caqikPYt1lGUtLQ0pzMn&#10;qXnProa30emrAOhN4/vv+j5fgQgW4IFwUTrjrzx5DSGm9Jk/LWb5cjulzHYglAxnKpIZXHONDfWI&#10;lYvzFCrv82V8Pzx0AMMgQAcDHLXwnNe7GyDweV1dE42cMcEdd9jYHXweM9/nny+y554iNbXV8vxL&#10;ixxD3bkjfKA3DJ0A38HARb+LwBgEyCh9rlRaa1sl/ZR0s1c3Jsch3Zf67QGUl97YHOHoK7jw1Hqm&#10;DXRVjwMN+NB04Ah/X846cALUsbYN2kowecMV3u6BHc/hDHce63ltI/DWthIsKE+3qGr9U9zXQ/1S&#10;z/CmdHfPDSTgA183b32u7YTrUNGiXdNW6DOCXefUp5sfvLW+KTx3t3E1hLSf6yuCcukESjjppJOc&#10;C9m+fLk9+RfeE6wG6Qvl0hNOvO4W5u0G24Oeflrkn/+0C6Vvv20jTLHxlchTTC2Tvg8Pc1qVH/D9&#10;8ICPu9DwKHQAeuQ8Nx7Q/+E1PppCg+Wo/+O+Phq4hoJ+5BGb3o8Z8Isvtmn9MMx5XlvbKKtW55rM&#10;REPTvnb60hueAvhuvofvaCpskvK3yo1DFY9TD0mV9JPSJWGPBAmPct4wgNAbmpsbjlyndqgceU4d&#10;aD1pPfbpd+8jVLyUH0c6KO2kuB6uRevY9zcNBtx1S9F6d3N2tw1tk8o7WHUOb7gqT67BXed6Drh5&#10;U+AdzDp3txPqFp4c9RzPeQ/84Ou+/4PZzqlz+FG/ylvrXK8F3nDT9q28+7POg/KzIbwnnnjidguv&#10;h05Aqykp+XodF9F94gkb6hGRRcUQXTLDT5rULy2fj9BCg6RhuhsspSvRhXJBgQ2UhZ8Xojt0qJhk&#10;ByRA2mMPu+zc3NwqtXUNzki6WY47ZoaMGZNp/t/d6aogmO9wPp/IVJXvVxprt3Z5rcTvGi/ZF2RL&#10;8sxkG5lqAKGdv97MerPrDQ/g6q4rd70EA74dEOCoIgDcnPldeRxM3ipeyptr4JzWOc/hpp2mm3ew&#10;On+gvLVNKG+9Fu38tT3DV+8jzvVH5789gKO2E23LnNM65zXg27Ypeu8HC1q3ypvnel4fw0/rW3kP&#10;RFsJYjV46DfQ6pnbYRqZ8I6/+IVdJGUvDnnxjjnGeir93/8Zb2UzR9XPoMHysTodQ2PVG62zBstN&#10;WlRkMwv97GcibPVGdBkXMBNOwCw+B5SX18iWzcXOZ0bISSfMkXFjs815bhhuJI7ujorIVPWr66Xg&#10;4QKpeK9CYkfFmmT2WLyEhhxIaCfkFgK1cnmsN7dOc8I52KD+3JwBXLVD0o6U3zfYU5xu6O8Pb+Xq&#10;BrypYziHCm/qlTqGN4XnbsCPNqK89X4KBd7UMXVNe/ZX3/CGK5yVN+eCDTdvvSfdoG5pG3B235cD&#10;VechUCUe+gxaFIJLuj4WRT/+2Las444TufFGkT/9SWT33W2LGiDQQHvbSLF0H31U5LrrbKTKkSNt&#10;dkGmmH3z6C5avEbm//sd8x2JSXHODR1hbibEgsLlcpNTpLVdmkqaZOP1G40zVXRWtAw9ZqgJCRmR&#10;MrAqBw9+DooKmEI7JR2cDOSN3RtQj3RIOoDxhXuQEAqdKKCe+d3d6+S+UPEKlc4fKG/qmmNnoM61&#10;fYRCG1HeOoDsCvCmvkONt79BjoLz8A0U7xBpjh62C7gLEgSDqFMI7KuvWle8/fazFi8WLskMMCPp&#10;fULhTnBAI2frMD5fBM0ilgfruL/6lXWuzsiwN68bW3PLZNnyzZKYGOf8P6IbZm4o7QS4PNNRiWPp&#10;bqyXLX/ZItULqiUsKkzSjkqTrHlZEpkUKWEmw9HAQG9yOPkTMKo/VDsljp11SgwgeD1U4LZeeOzL&#10;m7rV+vVn3QQLcFUr15cXfGkXFNpIqHAG/nhrHbs562AhVABP2gm8tf3646xF20wg4Hy9h0EHxJWN&#10;rjhNsZeMddwVK2wCA4JfsDhKMAymlRHdQLaobsBYAer33ivyzDMaGMMa6kcdRdAUexO4sXlLsaxb&#10;XyAJCXFy2feOkaTERHNDcTPRKXAT6U3PtqHSl0ql5NkSE4M59dBUST85XRJ2TXDqwX7eQICbHD7+&#10;OlWgHRXnfV8LBpSv1iPQzkg7JAYzoWYx8ntTvxypT7jCT7lq0WlOXg+F5u/+3ZWz8tTi5h1oIegO&#10;cNE24Y+z1jvvCZW2ApS3u659OVMC3VY84R1MoLfZssVudMX9V52naDGEebzwQiu6eCYNG2ZbXAiB&#10;+B1ffmnHC/PnW0t3zhyR886zfl/+LF3w/gcr5dNP18noUZly2SXHSnKyFV46YLfotpQ2S8U7FSYy&#10;VePWRkmcnigZp2dIytwUk31ooOAWMThx88JLhQx+yjFUOlMVAopypPNRQfAtnA8V7lq/bq7aqbo7&#10;VwrXFSq8AXzcnN1Hiv4GvI9rDAXucNC6dnP1xzmUeAOtb1/evpwpgbw/nSryEPKgNyc1EQuhxE9k&#10;avnWW20GIfbgstH1978XufRSG/oxBMFaHKL70EMif/mLFWHGCqT3JQ8DNwGNvrW1zRGwFkfInGt2&#10;wOOX/rdEPlu6QUaOcCzXhHjnxg7fJhqAm0Za2qXy40pj6VYvrjZZhkb8YISk7JMiEYnOHTWA4OdB&#10;eHUgoELGzc7aKGu6bqcz3hMKgKMvP+2UtCMKpU4UwAdunfEMJa5uwAueyjXU+bqhPN1lMCCUuTo/&#10;v4eQB1uEXn7ZKtRNN1n3X/bfEtIJIWaLENuDuKtDEAgkvl+33WatXWjiuUw0qkMP/ebNkZdXKitX&#10;bZVNm4sdA79Nli/f4ljGNXLUEXvJL39++jaxVTAJUF/riO4XtZL/YKFUvGU9mEf9ZJSk7JsikalO&#10;zzyA4PvhhAAgXhqRDBFTUQjFm187fxUADx48BA6e8IYyiCrxwgvWmtXtQfSSrN/iCszCKIlpyY3H&#10;8D8EwfQrW4rvusvG8CAQBkG0LrnERqNCpNx47sXF8qvf/tuUB+e/ZY5MMw8ZkiQjRmR0vOtrhDkW&#10;cltRo+TftlWqF1QaS5cAGZSotKgBdaYC/BwIrD/LyxM0Dx48+IMnvKEGzCdNZoBaUUhosHGj9UJi&#10;OhnVOvZYG/qRuUJ6+xADl8EeXUJAMr1MCEjGBwTMuuCCr6NRuUG+jhUrtsg77y6T117/TB58+C15&#10;571lMnp0pkybOlYiI74eXCBqEWHt0lbYKKWPFEjl2+XOSZEhBw+RjNMyJGZEzICu6yrcIusJrQcP&#10;HnoCT3hDCbj8khf3tddE7rvPzs2yJzclxe7JRXQxF9ki5LvRNYTAWufWrfYybr9d5MMPrXP1ySdb&#10;/6/p079t6YK6ugZnzFEvDQ1NUlFR54w91kh9faNkZqY41mSE85mlRpyN6DrWZXtJk9S+Vy6FD+VL&#10;S1WLJM9NlqEnDpWkWUkdn+jBgwcPoQdPeEMBLBRi5ZLQAHffn/7UbnDlHKbh5Zdbj6TTTxdHhULS&#10;wlVwKaWldkn65ptFFi2yli1WLo5UU6Z0vNEHbY6g5udXSENjk3N5OE+1C2EisZxff+Nzuee+V+WV&#10;1xYbIY6IaJdIR91rP66QgvsLpCm3SeLGxknWeVmSdmjagE8ve/DgwUNf4AlvsIF5SHJ6ppTxNiK0&#10;Y36+3Q6EAJO2b968kLZw3WBZ+u677WVgvOMD9sc/2u1CbDPuDO1t7bJ5S4nU1DQ6Fu03hRMP56VL&#10;18ljj78tCxctk5bWRql6t0KKnyqWmi9rJGpolIz61SgZss8QCY/xmrQHDx5CG14vFSxgyrEn97HH&#10;RC67zE4tE1kCixbzkNx4qNXkySKJiXZuNYSBExWhoolOiTMVeRlwnvrzn63ncna2dUDqDFi4mzYX&#10;OdZy1batRAqEODYu2vmMIbLnlJHSvKxeip8sksoPKyU6O1pGXjPS7NU1HsyesevBg4cQhye8wQDb&#10;g1gAxcolhBPzsqzvHnKIXcNlIfSII2yWAH+LoSEGqDNLznou0agQ3Zkz7dQy+Rkw3rtzumaq+at1&#10;+WbrEHt53YiNjZbZMyfI6SftI+ltCVL6WLFUvldp9ucOPXaoya9LPOZAOFN58ODBQ1/hCW+gwOJn&#10;TY2NIoGXMqJ7//0iS5faLUFEm1LRnTXLKtUgcJPlkr74QuTxx21aP2bNoX/uuSKnnWY9mXtirDPV&#10;vG5dgVRW1nacsSAb0R5TRst3TpgrR82cKhUvlUvps6Um5d+QA4ZI5hmZZn2XmMwePHjwMBjgCW8g&#10;QABfPI4++0zkb3+zafuwchHWvfe2WYWuvVbk8MNFhgzp+KfQB0HqCRGNPxjWLpeJpUvUSkSXGfKe&#10;os0R3i1bS6W6pqHjjNM4w8MkO2uIfPfCw+SkQ2dJyxeNsvnGzdJc2ixJc5Ik/TvpkryPz54kDx48&#10;eAhxeMI70GAtFyv3lltEvvtdu7EVs5AgxaTjwfI97DC7ZWgQgcvCYxnPZVL7EamJ2XEcqQ44wIb0&#10;6ykQ3XqzhajWEW8bsR/RTUqKk1//8jQ54uCp0v5ps2z9+1ZpKWuRuAlxkn1+tsmt6+uI5cGDBw+h&#10;Dk94BwqYfwS9QHCJMoUTFQlox461Fu9vfiNy4okiOTl2HTeEtwj5As/l//3POk69+66dTsbCZRzB&#10;rDmX0xs9LK+okTfeWGr28OJkFRERLmPGZMqPfnC8HHrInhK9tE1Kny6R+jX1Zi13xPc7YjAnhLbD&#10;mQcPHjz4gye8/Q2i5ZO84Lnn7N5b5mEJ24QJSKjHH/3Ixlzed1+bAy/EvZV9QZ4GRJdcuiRJ0sAY&#10;5GmYMUMkgex7vRBdhDY/v0zue/ANI8CI7lhHdI85aoacccp+MqQ4RqperpSqj6skckikZF/gWLqH&#10;pRoB9jyYPXjwMBixQwov06BaAgqSyy5ebKeT2Q7ENDLn2FfD1iCSGbBVaOLEQeGt7AZ1STSq11+3&#10;sT1YomaLEKLLOIKl6u2Z9c3LK+sIEfm51NQ0SGZGihy4/+5y2ol7y9ikDKl8tlwq3q4wzldDDhki&#10;wy4eJjE5gQkH6cGDBw8DgR1SeHEgJi4FRbPHDJgY8wV4GbFFiCwAJDO4/nobazktzcZUJo3fz39u&#10;PY8G0ZSygjpjehlnbDyX33rL5s5lyZqCpbs9osu2obfe/lL+cftLEhUVITExUTJn9gQ56YQ5Mmfy&#10;BCl9tVQK/10ojXmNxoM555IciR0d63kwe/DgYVBjh7V4CehQX2/3mFLIB4s+cl5zp/aLCJMnd8kS&#10;ke9/34rrm2/aSBEHH2xNQzyWMQfxPhqEoI6oNyJRYcCz+4ll6htvtJbu6NEdb9wObM0tkeUrN0th&#10;UaVMnjRc5syaIPPOP0QO2Gs3qfqoSjZdu0mai5qNpZtxRoZJbO/BgwcPgx2DXngRBi1q6bqtXB5T&#10;EFsKPk8ICUKMMHPkPO/tFfgg1m5Zx/3Zz0TeeEOkrMyu3eI8xfYgBJf5WES3hyahcu01nwEAPNat&#10;s75hRKPavNnu0SWSJYExCLLVVTSqrsDa7iP/fleeevojGT0qQ2695WK5/vfnyNxpE6RxYZ3k3Zkn&#10;TUVNkjA1QTJPzzS5dcOjd8hxogcPHnYyDLqeTIUJyxXtUyHVwnNe530KXxFWaxctZOaXY4+nSvmS&#10;1aut0xTzrkSOYH8ugYiJqUz4R5yomFZmT25ExDe+m6J8/IHz8OdruMZ+s8x7Cb6ffPvE+HjiCRsO&#10;cu5ce4mILuOJ7U0BzBTzq699Jq+98bmkpSbJlZcfbdZ1586ZJFFO1ZY8UyLVn1Wb3LpZ52RJygEp&#10;Ep3R8/1Jwaiv/kBX7SLU4dV54OHVeeDRX9wDJrwtjppsdkymBQsWyNtvvy0ff/yxfPXVV04n7ChL&#10;D8EFI0q+gqvPeY3iFlY3VGix0hANHI059sixmC9Afd5/X+SRR0RuvVXkxRfteaaVcZpiuvn44+38&#10;q+vL4YOI6jS371E5a0Gc9Zrc/6eiPdBgFoApZQSXSyWvLpYul3jCCTYE5PaCjEMFheXy0MNvSVVV&#10;vZx4/Gy54PxDnIYYLo1fNZhtQxXvVJitQuknpkvGdzIkdmRsx393D+pI63GwgN/UzTsQv3F/QHm7&#10;2/BgALwp8FXeg7XOeTwYoLy1znk8mOrc3Vb6o84DIrxtDtOKigp5/vnn5c9//rNce+21csstt8hL&#10;L73kCKejnD2E+8fTi1drFUF1iypiqtrnFlxmfckdz9H9nk7Bl7JIzJ5cvIt+/WubCYDnI0fazO5E&#10;kSBc0y67+I0cAV/Ek0tF1HSaW4t72pv36bXxf4ive4Ch1z4QjZbP5PvXrrXruSxRV1WJ7LGHvWz8&#10;xPqaJKmislbefPML+eDDVTJ92lg55JA9JNr5YcinW/hQoZS/US5t9W2SsneKjPrFKOvBHNHdj2RB&#10;vWg9c5MMRB31N+CovzO/P9z19w9lwFvrW9v0YKhzN2+9H6n7wcLbt63wPJS5u3lrW6Gv43GotHM4&#10;+tahnoM37Zo6h7fWeV8REOFFdBcvXizvvfeeXHrppfL444/L3//+dzn55JMdAey50xEiiXiibfwb&#10;O3Li479Z3KIKOPJ+3str/D8i3CNQ89T0f/8rcs011lEKU5APO+88GxyDBc/x47v8UB0UwIWjW+z5&#10;ChqgNk6Kb4PUBkBjVbGmIfR3R8dNwSw6S9RsQ+az99/fzqjvtZfdo9tXrF9fID/6yf2SX1Aue8+d&#10;LDP2Gm9CQBb9p0iK/1MsjbmNknJQioz44QgzvdzTbUPUhXai1N9gEAF4auevHZGWUAA8fOuQ59Qt&#10;vLUdKl9eC4U613vIzYXHnHeLlrYRSijUORx87383b7333aIVCryVo+89BzcVW703eZ++Fmwobzi6&#10;efNY27hyd7eV/kBPJahPyMvLk/fff18OPPBAmTx5smRnZ28rJD3vKRAsxAuLVq1aX0FTUVPBRYR5&#10;r+/r3QJHKTyUf/ADK7AffmhVmwVOokeQnF7XcfmCLgAXeCD8FB0w6GBABwturv7g/tFpuJT+aghc&#10;7jvviPzkJ3YnFCLLtDKXjyEP3x7XXSf4eMFqueOuV6S6ukH+dP15cvihUyW8qt1kGsq9LdeILh7M&#10;JD5I2D2hR5YudcANQtGbWmc2+sq3PwA/d4fEEZ56U/OadkL89rQF2kswoRzpKJU3HLUThbu7s4K3&#10;tt1g1rmbt7YFN28Kj7W+tZ1Qgl3nylvrtSve9A/uvi2Yda68KfDz5a2/BdcET23jcO+snwsElCdt&#10;WXmr2OqAkte1HWkf3l9tJSCXjsW7bNkyp+LD5PXXX5cHHnhAXnnlFSkvL3d+kI671w9yc3PljTfe&#10;kLvvvtuUdevWOZXT/A0R9dfoOEfl8COrhevvfX5Bup2FC8Uh+XWeOyJREQTj4out8xSKtNtuIsnJ&#10;Pfpgvh8+FPi4Cxy1KFdtpPp/+j692TjynNd6fF1dgLz7ZCkkgT1bkQkBySUyi46ly3f29XtKSqpk&#10;wcLV8smn6+TkE+fISU7JSUuVqoVVZq9u3Yo6id8tXtJPTjcezBFJzsW5QJ24mwqP3Z0Vj+Horsv+&#10;qJu+AE7czPBTvjxWzrwG4Ku/q7aBYMFdr/BT/jzXc3RScISrtsX+bI/bAzj1hDf8lLdyD2Zbob7h&#10;phy1jSAAbt7AzZsSzLaivOGqbVnr330O0C6oZ3edB7OtaB27efNYuWudU7e+vPurzsMc4XOqcPvR&#10;5LD98ssvpba21iHb0UJcyMjIkNWrV5u13f3228+p7DCnUTU6FlS8TJkyRU499VRnBOQMgfxgzZo1&#10;xgnrc9xrHSx0BHHevHlmurpfQRVQ64RmIsedMygwCoQzFY5SqA+WrmOxmzCPAwR3Y6ZRUviRKfq4&#10;vxsrostOKJyzsXizskS+8x1xfhcbd5kbBFHoS+dEE3vx5SVy3wNvOGOYYrnlLxfJzOm7SOuyJil4&#10;oECKniqSyMRIGX71cMk4NUPidonr+M+vwc1B84KHPtebhHqDJ6/pjdHf9dRbwNXNjxsXznodylE5&#10;wz/YgKfWq7ZBeHFeb21tj5ynhEpdu9sDgBfgNfiFOm+O1LNy0sfKmxIqbdvdTrR9A3gpbzd35U0J&#10;JpQ3nCnaphW+vN1txY17773XGJIsl24v+iy8ZWVl8vOf/9x4LCPCvth///0dwzBZnnzySdl7773l&#10;8ssvl6SkJONo9cgjj8h///tfGTp0qHPBzhV3gyuvvFJmzZolF+Be21/gF8B5ik2qbFYlmQGCyzzw&#10;uHF2/wy5cklmMMAth1/C3Yh7UCXbDRogl010SyxddkThK3bGGXYWnchU3FigL8JL8yoqqpCrfnCv&#10;vP3Ol3L00XvJw/f/UBrzG2XT9Zuk5OkSp15F0o5KkzHXjZHYEc4gzOd7qBOaFj8VYzRuGJ5zDXqj&#10;wJGbZCDrrKeAH3VH6ezmpj4ZQcM9FDhTx9Sn1rMbyhmuaq0M8K3QY1C/8FXx8gU8qWtKqLQPQH3D&#10;mfr2bSNA24jyDqX61nbir75Dlbe7fXPkuS/g2xOrNiSEFyu3srLSafwtzsV8+6Nwnvr000/l9ttv&#10;l3POOUcOOOAASU1NNVPNN9xwg8yfP19GjRrlXLBzxd1gQIR3wwYbePihh6w7L1PNkydbsWWu1eFm&#10;Fjj5VXYgkCiJdH733IPDk7VuSXRw0UXiDIy+bqSgL8JLmr8zzv6LvPPeMjn5xLnyp+vPlXRnILbh&#10;2g1GdJvLm004yPF/Hy8xw2K+FQ5SOygVMX4GvXG0U8WahFsodKrwot78iS583Td2KPAF7jr215nC&#10;maKcQ4U39UtdI7y+dQ1oK6E0IFMob+rbT5dp6pk2rfdcKNW3thN/9Q20rYRSnVPHtBGm73ncVZ3D&#10;vTve/SG8ztf1DThHIaRMKWdmZn6rpKSkGCeqqVOnGquYKWkKYo1oJyQkOD9SgEWN3oWcuGxSxVP5&#10;n/+07rwI7CWX2KhTiDveyqhQoPkNIGh0y5fb7UJYuixfE2yLpWumlztifvQLKivrjJW7YuUWOfLw&#10;aXLmGftJSnucFDxcIGUvl0lziSO6+w2RnMtzOk18wE+lHSvcVXTh6CsIwYa7Q/XXMcFTy2DqTDlP&#10;vcM5FHhrO6Aj7Ux0gV6bv442GPDl3Rkvznd1XcEAfLpq24B2DXdeD4U61/qGN3XujxftWe9H5R4I&#10;OF858EB4Wd/FWeqJJ54wI4ZVq1bJEUccIYmJic6FB4SGrVmyBbF+i6eyw0NefdVmADjoIJuy78IL&#10;bWJ6XHkZLu9AoBESVhpLlynmr76ySevZGXX00da47y8QnWrT5mLjxRwZES6HHLynTHW+gBjMrOvW&#10;r6+XxL0SJf2UdEmZm2JF16dT5ybgRoe33jB6pMkgvoFqOt0Bjl0JWKgIrRtuzlrH2hFRtxSsrlCq&#10;ZzjClc6UI3BzpTAYU+uF86EyWKBdqODCSbkqXwpdjlq7oVLn8KbAG05uvsrZzTtU6hzAGcDJH2fl&#10;TQkk74D8tEMcM2r69OkyduxYR/eKZePGjcZKPvPMMzt1rOp3VFdbU49oU8yvEnmK5yxsktsOk4+0&#10;fWwRcqz0HQk0Pm54tiCzhI3osoyNpYujNn5jfUl24A/s1/3v8wuNU9V+++0me+06TqIc67r4qWKp&#10;WlAlMSNiJOOUDEk9NPVbHsxAOyntqNzg5giVGxv4coWbr3i5OyTf6wkG4KAdKnCLgK8Y8BjuoQB4&#10;a/25OStPjtqZcuRcqLQVN2+tW3fxFQPaUKhw9ye4/jhTAilg3QEe7vp283Vz5tp4X6AGO31e4w0k&#10;er3Gy6UxLCaDEN5DmHpkcScGIhtVHSvcpNjBwiWj+w4IqoD9dKzpkp2Qrck4VTG++MMf7C4pd2AM&#10;3k9jxaKgABoojbKnN1N9fZPc/q+X5Ze/eUQyMpLljZevk1EtqZJ3T57k35svEbERMurnoyTjNP8e&#10;zPqzwVuFAej3c3QLWk95DQTgisWI6MIVLty8viWYHP2B+tW6VX5aQhnUNwh1nh52XITEGm9IA+XA&#10;c4gcuYR0RHiZVt59d5GbbhL5619tbGU2ru6gYG3jyy9F2IHFmAPRZVqZlMHk0WVZW6GCpyKi4Lxa&#10;dO7zneGl/30ib7y5VMaNzZJbbv6uZMQkSsGDBcaZKjIl0mwZopBb1x/gwE/n/i7EAZFlEOCOQhbs&#10;Dpi6gRu8qEsK3BhFwy+URv9uuAcuPA7FwYE/wNETXQ+DHTum8NJjr1xpp5RZtyXaP97LkybZ6WRS&#10;+R13nJ1fpaek19kBQZxlAmMw7li0yHay/9/emcBWVaVx/GsLpRuU0gUERBZFB8rmIKuIIiDIJiBU&#10;QGbURBaJZpREYswYFwZDJI6jyURjCIuCwzIwKBUIU1S0ggJV0GGRnWIBoaUF2tKWZfo7t1ee5b3X&#10;Iu3j3Xe/X3LThVd6+71zz/98y/nOo49a24VYeyAO3iYxRM8Om3LxtV0R6G/SI3hyJPukrP/v93Ku&#10;8LykPXy39O3eTgoW5kne+jzzmvg+8Wa/LqHmqoqpeFsIASFktpjxtS1mwTABcw+2cNni5XkFM064&#10;R0UJRUJLcZix6QixcqXVYJgtQhs3WjMjR/WhOISWqSjiiB1m8hAlN7fc80y3Djr46ivLSxw3zroI&#10;M8f5OFOeiRjR47KF19Pz9DVR8zpOHpq3YIN88eX/pOlNCTL8nnKXemOJ5KeflrITZaaYimP+YjvE&#10;SniU96FnizsCa+dg7PyLLbjBBPdjX4qiKNUhNIQXNwml2bZNZPlyq9UjVUTZ2VbXKfbjcmQfH1NT&#10;rVk8RGHtgSnWr7dE94svRBo1stYd7JTieD/P8LIniIftuVXG1/dt8vPPyer0LTJvfobEREfKfV1T&#10;pVVpouS8lyPF+4ol+rZoSXooSRo90EjCwr2rlC26vD2VvVtFUZRQwfnCSwz0xAnLs+W4Prr802uZ&#10;iqFBg0ReecXal+vPzQsR7PUHYkt4GU+XDlQjRoi8/roVaa/Kyfclvv4EEE/3++2HZPyf/i5nzxXL&#10;s9OGSdqd3U0PZrYPcbZu4/GNzfm6ETHl/5EP+P/5PSq2iqKEMs4WXmKgmzZZwkoul4Qm6jNwoCXC&#10;qE3PniHt4XqSk2NF2Z9+2uoHQv8POlFxciFrDgStOngTPoTYlxju3nNU0tdsLX87LsnMV8bLXSmt&#10;JW9VnuSuzDV5XHK6CQ8kSN2kchdWURTF5ThTeNkexKZUuk6xJ4a9ubR67NzZOpQepenXz+r4T6LQ&#10;Be7Tzp0iCxdaUXa2DhFSZmvymDHWTqlrMUFlkbU9YG//R35+oWR+vUsyNuyQBwZ0kbtathHJKJHc&#10;1bkSHhcuTf7cRBKHJErUzVE+Q8yKoihuwlnCSxIQV44qZTpPsT0oK4vWWFbVEIfHjh1rhZWJsVaO&#10;l4YomMBujMFZD9SO4enSGKNly2s3g6fQcvkL/X66dpssWZopxUWlMml8f4n5RuRcxhm5WHhR4nvF&#10;S5PHm0j0rdE+i6kURVHchrNmQzxdcrlULKM0hJV79bK6+1OxjHvHKUIhXK3sCQc2s0cXU7AWoZas&#10;Rw+RSZOsMx7YLeVLMP3Bz1QlvGwd2rJ1r3y46As5cPCEDOzRUXpGt5GiVWfk/JHzEtcxzjTIaNCz&#10;gd+8rqIoittwlvDScWrLFiuuSmNhzrAjl/vUU9bB9L9HZRwKXZ04TAnHn+pl8ruks3H6cf6pZL4e&#10;bK8XKueG6cN8Or9QXn5tiWzfcVAeGtRNXkh7SA7PPCzFPxVLvZvrSeLwRNMkozrHPSqKorgJZwkv&#10;Hm5KinWMzty5IjNmWEf4se/ERbBliMLtmTOt8DJtqNkuNH26ldquCRBd29O1vV+b48dPyz/eXi3b&#10;tx+UYUO6ytDbOkne/JNSuL1QwqOtvC59mMPrOmt4KYqiBAJnzYycWUcO97nnRLp0sVo9Irou8qrY&#10;PbVqlVVERdSdtQihZQ5VYssyjTJqAltwKQj3NC99mPfuOyYfLv5cYmLqSft6zSR5d7QUfFZgRlPT&#10;KU0lYUCCRCZHlv9gxQ8piqIov+Is4W3QwDqxvUMH65xcFwkuO6dIcbNdiGOEMzOtgm1OFxo/3uq7&#10;XJOHKmFaPF7PnVjkdbdl7Zf33l8nhw6flJG9u0nbk8lS+mWRXL5wWZJHJZu9utGto722g1QURVGc&#10;Jrwojcs8XCC0zDHCdKPiAHtElzUIjTHI6eL8sw6paTzzvLBr91FZujxT1qzJkoG9O8rw5E6StKee&#10;lOaUSv2u9c2B9jF3xGgxlaIoih+cJbwuxO5GRViZHC61ZYjsqFEiL7xQ++f122scQszvz10vy//9&#10;tXS5o5XMnTFF6qZfkKJdRRLbMVZSJqRIfO9406VKURRF8Y0Kb5BDITftp1980dqjy9kOdKaikJs6&#10;s0BAiHntuizJ+m6/dGrXUv4yYrDk/DVbSvafl6jWUaYHc/JDyRWvVhRFUfwRksJLnw37dB0ns38/&#10;hy5bpxvSjpr0Nk25hg+3eoZU3uZTG5SWXpCjR3Nl/sINcqHskvyx/i3S5NtoKd5ZLHUS6khKWook&#10;DUuSiDj1dBVFUaqDI4W3OoJKiJZzZLn43EkiTOXy7t3W/ly2C7FHlzwuBywNGWI1xghE+2k83Zyc&#10;PJk9Z4V8vXmP3B7ZWLqWtJBLW8pvsJyk0UnSaHAjiWrl/UD7G4XTF1yKUh2cOs65byc/ozVx744S&#10;Xv5gRJRio7Iy6yMX3/O88Hb5yGts8bVffyM8YX5fdX8vLafpD7JokdV7mb7LbBOaONG6CDXXhqdb&#10;UlImBQWFJpd76dJlc7+Hj5yS/3y8Wf757lppE58ivaS1ND9SXy6euSgN+zaUxo82ltg/xEpYRPAU&#10;u9nvPR+dhH3fXIEen9eD5zPpJJvbz6Q9fzgJz7HiNJt73rdTxrk9Vux7r4n7Div3ahzy54tMnjxV&#10;brutvYwenWa+tgt/+Oj5OZW4tqE8/zp7XyrCxef2z9Q2PNzch/17/XHggMiKFSLvvMNi4bJpATlh&#10;QpiMHFn1z14PJ0+dkWPH8iQpsYEkJ7MvKUL+tfRLee1vH8n54jJZMHWqJGbWlcKscxLTNkZazWol&#10;cR3iJDymFm/qGmAYX74c9uvDwfsciKhATcDY4J5ZHDIm6XhaW+81J0iF19B/zn3znNnixYYDp/Sy&#10;4d6xN/eNObwVKDKmgq3zGveNve05hfsORMrJH7aEVGUrbG2PFfv5rM05raawxzgXf+KSJYskO/uA&#10;vP322xWvuHYcJbxjx6bJ3r17JSWlccV3LHy935X/Ms/XBfJ58ryPqn4vby49mOlGdebMGalfP1IS&#10;EqJMY4zavGfaQNqTcrg5RShMiopK5MzZIvNgNYqNk4jSMLlUesns0a3TsI6E1Q0rv6cAGtIH3F9B&#10;QUG5jaLLRevKDBoEt1Zt/I3VmqK0tLT8PS2SBg0a1Kj4euJUm1e+75KSEjl//ryxVTCKryc3+vaw&#10;E2MLW/nDqWOl8n0fP35cUlPby4c0VPidOEp4t27dasSorktaRL7xxhvSvXt3uYfjhhSfMEnOnj1b&#10;Bg8eLHdxHqLile3bt8uyZctkxowZ5Qu6Wtj4HUJs3rxZMjIyjK3qOCV0coPYsGGDGVvPcia6Cygr&#10;K5OGDRvKneQAfyeOEl638dhjj8nQoUPlYXpTKz7Bi5s4caI8+eSTMmjQoIrvKpX5/PPPzWLugw8+&#10;kEbXe4pGiLN69Wrj0WArtyz0fy+LFy+Wzz77TN5n+4VSLRwQYVcURVGU0EGFN4iJiorSMFc1IAdH&#10;fldt5Z+IiAhjp2DLWQYj2IrnT6kaIgJqq2tDhTeIuffee6VVq1YVXym+QHAHDBggzZs3r/iO4o2m&#10;TZuaUHy92uwxGiLccsstcv/999dYEVoo06ZNG61DuUY0xxvEUD0XGxurhTBVwBA+duyYxMfHG3sp&#10;3iEXfvr0aWnSpInx6BTfnDt3Ts6ePWtspREC/1DwWlxcLI0b/3a3ieIbFV5FURRFCSAaR1EURVGU&#10;AKIebxDB/jBCNmxIv3DhgtkrRtGCZ56JcKH974QL4+LiJDIy0tXhMIYwdsF2NAHBFlwxMTEmn6lh&#10;VRqzXDDjBjsBdrEajkSar5UrEGJmLHk+Uzxn2MvN2M8YY4k5iS1pPFs8f8xd2O3ixYvm37AVz5+G&#10;6b2jwhtE/Pjjj2b/4McffyxHjhyRN9980xR4JCYmVrxCZOnSpZKeni779u2TZs2aydSpU6Vr166u&#10;zgPz0LPn8pNPPpETJ06YBx5Befzxx6VPnz6aeyrn4MGDsnbtWrPnksUJhXsjR440Y0f5LXPmzJGV&#10;K1f+uuhFXKZNmybDhg2reIU7YeysWLFCDhw4YJ6pd9991xSh0cBmx44dxm48f3SwGj58uDzyyCNm&#10;waJcTcTL5VR8rtxgWE3ysCclJclPP/1kKgUZ2BQM0ZItJyfHCMztt98uI0aMMILMw9CjRw+z+nTr&#10;6pJVNp2GWEP27t1bxo4dawS3Q4cOxi5u32aEXT799FPZtm2bjBkzRgYOHGg6DSHALVu2NAsV5Qrr&#10;1q0zz9uUKVOkf//+5jlMTU11fZEjHi3PU3Jyshk/NPZJSEiQXbt2ycaNG80CBbFFePPz802EpW3b&#10;thU/rXiiOd4gAiHt3LmzedARX0/BQJRpmcng7tSpk9k+Q3vEn3/+WY4ePSqFhYUVr3QvKSkpxjZ9&#10;+/Y1wsv2It1fKHLq1CkzRhhPbCdCTFjQ5ebmmsiJcjWMJRZxjCWeR7ZiuR1EFFt04YxSD4imIL6M&#10;q379+pkoHWNt06ZNFa9QKqPCG0QQlkFwye1WBuFllcmEyRYHciisPgk3//LLL6ak3+2cPHnShLwy&#10;MzPlhx9+MIsRvDq3w1YrogKMG7ZcMSkSNSFCcujQoYpXKTbYhbGEcODJEX3C23M7zE14u5X3gWMr&#10;5iDSFix0b731VhNF0UWdb1R4AwR5EDwPe5BWvhAJJkdfUNCQl5dnxNn24phA8ZL5WcI6oQp7KrGd&#10;N7thE2zLZHD48GGTA581a5bJP+3Zs8csWNwOizLExPP0GPtzFZSrIbVDhOCtt96SmTNnyqJFi4z4&#10;8gwqV2Of5ETYmYgc9uOjRuF8o8IbIMhBTp48WdLS0kwepPK1ZMkSEzb2h686uFDP7c6fP1+eeOIJ&#10;r3bjRBRsSwiMiXL58uXy6quvmnwc+XDEV1GuhQkTJsi8efNkwYIF5sxViok4BICCR0WpCVR4A0S7&#10;du1k+vTp8tJLL3m97rvvPhPK8YXt3eL92d4tK3DydIR1QjmXSV7y+eef92o3qk07duwoLVq0kJtu&#10;uslUW9LCjjwTEyYesdthEcKizTMdYX+uXdGuhvwuRWeMpdatW0v79u1NsRVesHI1RJuYf+iKRtTO&#10;jt5pFznfqPAGCHIjvXr1Mts4vF30ZPZXXUpOl8Ihwqm0kiSEiqjgJTNRVHUItZMhZ3T33Xd7tVu3&#10;bt3M308uF3HB++dz7EO4S3vtilmQYAvGTUFBgVmwEQnAXgiMcgVsw/ixo0h8ZKGLrVj8KleDw8Az&#10;SPEntiK3y55fFsCKd3Q7URCBF4KXRuiU0BZFVjzwnP6Bt4u4UuzB6psJdPfu3SbPOXr0aFf3lGWi&#10;/O6772T//v0mHIhdmAQoPKPym0nBzbBoY8HGhbCwLe2bb74xiz0qd9UzuQIRJRYlO3fulOzsbNm7&#10;d68ZS4gIB597K3x0CxTiUbTItrRvv/3WjB8WdMBeeoo/8XT5d+Yoiq0o4lOuRhtoBBE87GzcX7Zs&#10;mRFWJkS2xIwaNUomTZpkXkMumAYaiAzCQt4YcQllj7cqKO7ggPesrCxjN8Je2O2ZZ54xE2Yoh+Gr&#10;Cwu6NWvWyEcffWQWKuTEGVdEDJQrEBUgv5uRkWG+RkhsWxFxcjPUWqxatcosRijKo5iKpiIPPvig&#10;EWCeQRwB5iIaaIwbN04baPhAhTeIsFtGEqbhbcGDZUDjsdgDmH8jnIPnwr8hznRpcnNIFVsxEbDK&#10;toczYUFsxke3RgI8YbwwbrRlpH/sHCWLOWA8YSvSQESe3Ax2YX5iLNnzE2OIC3gGsZ+2jKwaFV5F&#10;URRFCSBaeaIoiqIoAUSFV1EURVECiAqvoiiKogQQFV5FURRFCSAqvIqiKIoSQFR4FUVRFCWAqPAq&#10;iqIoSgBR4VUURVGUAKLCqyiKoigBQ+T/xb1O0MGrC8EAAAAASUVORK5CYIJQSwMEFAAGAAgAAAAh&#10;ALaSmADiAAAADAEAAA8AAABkcnMvZG93bnJldi54bWxMj8FqwzAMhu+DvYPRYLfWjsO2No1TStl2&#10;KoO1g9GbG6tJaGyH2E3St5922m4S+vj1/fl6si0bsA+NdwqSuQCGrvSmcZWCr8PbbAEsRO2Mbr1D&#10;BTcMsC7u73KdGT+6Txz2sWIU4kKmFdQxdhnnoazR6jD3HTq6nX1vdaS1r7jp9UjhtuVSiGdudePo&#10;Q6073NZYXvZXq+B91OMmTV6H3eW8vR0PTx/fuwSVenyYNitgEaf4B8OvPqlDQU4nf3UmsFbBTKaS&#10;UAUvUibAiFiKlIYToUIulsCLnP8vUfwAAAD//wMAUEsDBBQABgAIAAAAIQAubPAAxQAAAKUBAAAZ&#10;AAAAZHJzL19yZWxzL2Uyb0RvYy54bWwucmVsc7yQwYrCMBCG7wv7DmHu27Q9LLKY9iKCV3EfYEim&#10;abCZhCSKvr2BZUFB8OZxZvi//2PW48Uv4kwpu8AKuqYFQayDcWwV/B62XysQuSAbXAKTgitlGIfP&#10;j/WeFiw1lGcXs6gUzgrmUuKPlFnP5DE3IRLXyxSSx1LHZGVEfURLsm/bb5nuGTA8MMXOKEg704M4&#10;XGNtfs0O0+Q0bYI+eeLypEI6X7srEJOlosCTcfi37JvIFuRzh+49Dt2/g3x47nADAAD//wMAUEsB&#10;Ai0AFAAGAAgAAAAhALGCZ7YKAQAAEwIAABMAAAAAAAAAAAAAAAAAAAAAAFtDb250ZW50X1R5cGVz&#10;XS54bWxQSwECLQAUAAYACAAAACEAOP0h/9YAAACUAQAACwAAAAAAAAAAAAAAAAA7AQAAX3JlbHMv&#10;LnJlbHNQSwECLQAUAAYACAAAACEAB4TLcKACAACABwAADgAAAAAAAAAAAAAAAAA6AgAAZHJzL2Uy&#10;b0RvYy54bWxQSwECLQAKAAAAAAAAACEAlY3HoEXbAABF2wAAFAAAAAAAAAAAAAAAAAAGBQAAZHJz&#10;L21lZGlhL2ltYWdlMS5wbmdQSwECLQAKAAAAAAAAACEARpRv38rWAADK1gAAFAAAAAAAAAAAAAAA&#10;AAB94AAAZHJzL21lZGlhL2ltYWdlMi5wbmdQSwECLQAUAAYACAAAACEAtpKYAOIAAAAMAQAADwAA&#10;AAAAAAAAAAAAAAB5twEAZHJzL2Rvd25yZXYueG1sUEsBAi0AFAAGAAgAAAAhAC5s8ADFAAAApQEA&#10;ABkAAAAAAAAAAAAAAAAAiLgBAGRycy9fcmVscy9lMm9Eb2MueG1sLnJlbHNQSwUGAAAAAAcABwC+&#10;AQAAhLkBAAAA&#10;">
                <v:shape id="Picture 12" o:spid="_x0000_s1027" type="#_x0000_t75" style="position:absolute;left:-598;width:30519;height:1948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qaJvvAAAANsAAAAPAAAAZHJzL2Rvd25yZXYueG1sRE9LCsIw&#10;EN0L3iGM4E5TXahUo4gfEMGFnwMMzbQNNpPSRK23N4Lgbh7vO4tVayvxpMYbxwpGwwQEcea04ULB&#10;7bofzED4gKyxckwK3uRhtex2Fphq9+IzPS+hEDGEfYoKyhDqVEqflWTRD11NHLncNRZDhE0hdYOv&#10;GG4rOU6SibRoODaUWNOmpOx+eVgFeW6OQZ7kcZsU09vO3PXOPrRS/V67noMI1Ia/+Oc+6Dh/DN9f&#10;4gFy+QEAAP//AwBQSwECLQAUAAYACAAAACEA2+H2y+4AAACFAQAAEwAAAAAAAAAAAAAAAAAAAAAA&#10;W0NvbnRlbnRfVHlwZXNdLnhtbFBLAQItABQABgAIAAAAIQBa9CxbvwAAABUBAAALAAAAAAAAAAAA&#10;AAAAAB8BAABfcmVscy8ucmVsc1BLAQItABQABgAIAAAAIQC0qaJvvAAAANsAAAAPAAAAAAAAAAAA&#10;AAAAAAcCAABkcnMvZG93bnJldi54bWxQSwUGAAAAAAMAAwC3AAAA8AIAAAAA&#10;">
                  <v:imagedata r:id="rId15" o:title=""/>
                </v:shape>
                <v:shape id="Picture 14" o:spid="_x0000_s1028" type="#_x0000_t75" style="position:absolute;left:29090;width:29135;height:1948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KnT2wQAAANsAAAAPAAAAZHJzL2Rvd25yZXYueG1sRE9Ni8Iw&#10;EL0L+x/CLOxN0y4i0jWKKwh6qGC1i8ehGdtiMylN1O6/N4LgbR7vc2aL3jTiRp2rLSuIRxEI4sLq&#10;mksFx8N6OAXhPLLGxjIp+CcHi/nHYIaJtnfe0y3zpQgh7BJUUHnfJlK6oiKDbmRb4sCdbWfQB9iV&#10;Und4D+Gmkd9RNJEGaw4NFba0qqi4ZFejIM/PGV1+47/VxsfX3XadnlJOlfr67Jc/IDz1/i1+uTc6&#10;zB/D85dwgJw/AAAA//8DAFBLAQItABQABgAIAAAAIQDb4fbL7gAAAIUBAAATAAAAAAAAAAAAAAAA&#10;AAAAAABbQ29udGVudF9UeXBlc10ueG1sUEsBAi0AFAAGAAgAAAAhAFr0LFu/AAAAFQEAAAsAAAAA&#10;AAAAAAAAAAAAHwEAAF9yZWxzLy5yZWxzUEsBAi0AFAAGAAgAAAAhAM4qdPbBAAAA2wAAAA8AAAAA&#10;AAAAAAAAAAAABwIAAGRycy9kb3ducmV2LnhtbFBLBQYAAAAAAwADALcAAAD1AgAAAAA=&#10;">
                  <v:imagedata r:id="rId16" o:title="" cropleft="1783f"/>
                </v:shape>
                <w10:wrap type="topAndBottom"/>
              </v:group>
            </w:pict>
          </mc:Fallback>
        </mc:AlternateContent>
      </w:r>
      <w:r w:rsidRPr="00C353A0">
        <w:rPr>
          <w:rFonts w:ascii="Cambria Math" w:eastAsiaTheme="minorEastAsia" w:hAnsi="Cambria Math" w:cs="B Nazanin" w:hint="cs"/>
          <w:noProof/>
          <w:color w:val="000000" w:themeColor="text1"/>
          <w:sz w:val="24"/>
          <w:szCs w:val="24"/>
          <w:rtl/>
          <w:lang w:val="fa-IR" w:bidi="fa-IR"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3E8F3026" wp14:editId="56D4348B">
                <wp:simplePos x="0" y="0"/>
                <wp:positionH relativeFrom="column">
                  <wp:posOffset>-114300</wp:posOffset>
                </wp:positionH>
                <wp:positionV relativeFrom="paragraph">
                  <wp:posOffset>2440940</wp:posOffset>
                </wp:positionV>
                <wp:extent cx="5922010" cy="2007870"/>
                <wp:effectExtent l="0" t="0" r="2540" b="0"/>
                <wp:wrapTopAndBottom/>
                <wp:docPr id="11" name="Group 1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22010" cy="2007870"/>
                          <a:chOff x="0" y="0"/>
                          <a:chExt cx="5922462" cy="2007870"/>
                        </a:xfrm>
                      </wpg:grpSpPr>
                      <pic:pic xmlns:pic="http://schemas.openxmlformats.org/drawingml/2006/picture">
                        <pic:nvPicPr>
                          <pic:cNvPr id="9" name="Picture 9"/>
                          <pic:cNvPicPr>
                            <a:picLocks noChangeAspect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02915" cy="200787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0" name="Picture 10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926" r="15"/>
                          <a:stretch/>
                        </pic:blipFill>
                        <pic:spPr>
                          <a:xfrm>
                            <a:off x="2911700" y="32657"/>
                            <a:ext cx="3010762" cy="197485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67745409" id="Group 11" o:spid="_x0000_s1026" style="position:absolute;margin-left:-9pt;margin-top:192.2pt;width:466.3pt;height:158.1pt;z-index:251661312;mso-width-relative:margin" coordsize="59224,2007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UFpv3mgIAAH0HAAAOAAAAZHJzL2Uyb0RvYy54bWzUVclu2zAQvRfoPxC8&#10;J1ocb0LsoGiaoEDQGk2LnmmKkoiIC4b0kr/vkJIdx27RIGgOPVjmcJl58+ZxeHm1VS1ZC3DS6BnN&#10;zlNKhOamlLqe0R/fb84mlDjPdMlao8WMPgpHr+bv311ubCFy05i2FEDQiXbFxs5o470tksTxRijm&#10;zo0VGhcrA4p5NKFOSmAb9K7aJE/TUbIxUFowXDiHs9fdIp1H/1UluP9aVU540s4oYvPxC/G7DN9k&#10;fsmKGphtJO9hsFegUExqDLp3dc08IyuQJ66U5GCcqfw5NyoxVSW5iDlgNll6lM0tmJWNudTFprZ7&#10;mpDaI55e7ZZ/WS+AyBJrl1GimcIaxbAEbSRnY+sC99yCvbcL6Cfqzgr5bitQ4R8zIdtI6+OeVrH1&#10;hOPkcJqH5CjhuIZFG0/GPfG8weqcnOPNp4OTF6P85GSyC5wEfHs4VvICfz1PODrh6e96wlN+BYL2&#10;TtSLfCgGDyt7hiW1zMulbKV/jPLE4gVQer2QfAGd8UT5dMc4roagZBooDwfCnu4ECxndGf7giDYf&#10;G6Zr8cFZ1DVWLOxOnm+P5rNwy1baG9m2oUph3CeGd+BIQ7/hptPnteErJbTvLhyIFnM02jXSOkqg&#10;EGopUD/wuYyAWOE8CM+bELDCwN8QbAB6sBBRPgELKTiU10sFNUjTfJoN/ywLJA2cvxVGkTBAcIgB&#10;a8EKtr5zPZrdlp7DDkBEhni6MuDgvxFTuGDd/V30asKZt5MTAeN/St/cN8xiz8giu2+srzzkgzIC&#10;HjQVWno+zUeoQYw/7Nc67e0uxos0hlrKxinSh+1pkI+G487Vrn0NsHeNd00om44vJsNI7L4J/Qu1&#10;xUaGPT7ek/49Co/IoY3jw1dz/gsAAP//AwBQSwMECgAAAAAAAAAhAEJmSPXg0wAA4NMAABQAAABk&#10;cnMvbWVkaWEvaW1hZ2UxLnBuZ4lQTkcNChoKAAAADUlIRFIAAAHdAAABPwgGAAAAA7EZ5wAAAAFz&#10;UkdCAK7OHOkAAAAEZ0FNQQAAsY8L/GEFAAAACXBIWXMAABJ0AAASdAHeZh94AADTdUlEQVR4Xuyd&#10;BXwcx/XHn8iyLEuyZJFlhtgBJ7ZjiMOchpkaTto0XEwh/ReSpkmapJQmpTA1zMwMpqApZhIzWBZL&#10;//3O6Dmby4lsne5kz0+f+ezd3urut7Oz89s38+a9qDYP4uDg4ODg4BByRLdvHRwcHBwcHEIMJ7oO&#10;Dg4ODg59BCe6Dg4ODg4OfQQnug4ODg4ODn0EJ7oODg4ODg59BCe6Dg4ODg4OfQQnug4ODg4ODn0E&#10;J7oODg4ODg59BCe6Dg4ODg4OfQQnug4ODg4ODn0EJ7oODg4ODg59BCe6Dg4ODg4OfQQnug4ODg4O&#10;Dn2EiM4y9Oijj0lRUaHExw+UqKj2nf0AgTXaX7m7Ou8bbAt13p94A+Ueibzbmtukta5Vmje2mPd1&#10;0ijRCTEyOJl+0BLua96trSI1NSL19fZ1bKxIcrLIgAFdcwlXXfvbZ3c4+I9XcHxDQ70MHz5cTjrp&#10;pPa9W4eIFt0zzjhTKioqZNKkSX1+wbYG1CgFzv2JN+CGUs6uzvsG1Dnob9z9PUd/q3PlHmm8W2pb&#10;pG5lndR+UStN5U2yIapCYicMkOxdhkrOyKESExO1uZ33BWiblZUiixeLrF4tsmmTSGamyE47iYwZ&#10;I5KQENnXnrriHNhqiY62xc+b/X7oe4756qulMmxYttx7771251YiokX3sssuk5kzZ8q5554X0Rc2&#10;EP4a7W+8KXDuT7xBf+cOHO++QyRyb2tpk41fbpSCOwsk7/Z8qW9ukkcSPpG9r5oih583Q0aNzLDH&#10;tbfzUEMF96OPRK65RmTpUmvdnnKKyKWXimcMtR8YwaCuOI/mZu+BpsW+xkrHQkd4/dA2wVYLuPvu&#10;O2XJkkXy97//3e7YSvSLOd3+dlPDV0t/AnwDnwD7C/o7d8e7bxGJ3BtLGyX/3gIpeqxYqlrq5I3o&#10;ZVI3Q2TU9CwZnjO0/ai+481w8rPPivz+9yILF4oMGoQhZMv48e0HRTioq5gYK7IDB1rLPFBsFdom&#10;+Jz/QZwpvV3f/UJ0HRwcHLZVYOE21jTKVzetlOIXS6S8oka+lFx5NvYLOe6C2TJ1+jhPBPquq8bC&#10;Ky4WuesukTvuEFmzRiQnR+TXvxZhWnP0aCtG/QkqppSeCqkTXQcHB4dtBHV1jbJ+SbHMvWmRFD9d&#10;IlXramVpa6F8MHiNpE5LkSkzx0lmRnL70aFHY6PIhg0iTF8+8ojIypUiO+wgcsUVIiecYC3c+Pj2&#10;g/shVHx7W0h7gn4xp3veeee177GAcktLi9dAGqWVQXqHbQLR3t0Q793RbNVL08FhWwR9WHFxlaxb&#10;UiS5rxZK5S0lkt2YLKvbyuTV6CWydFSJXPCDQ+SC8w+R7Kwh7f8VWtTVWav25ZdF/v1vO5+7884i&#10;J54o8r3viSQmWsHa3nDnnXfKokW9N6fbL0W3ublZNm7c6DWKSmlqamrf69CfgcjGxcXJ0KFDJSEh&#10;QWKYVHFw2MZgDYZWqaiolTde+1y+eGiFDHytVQ5o3kFKZaM8FLNA3h+wSsZNy5b77vqRjBmTJQMH&#10;xrX/tx36DcXzKBbuihUiTz8tcsMN9ndmzBA5/3yR737Xzodul6ivlzvvvlsWLV++fYsuYltbW+s1&#10;hIGSlJRkLCOH/guaIA9SNTU10tDQIGlpad5TtfdY7eCwjaGhoUlyc8vkjzc8LkUflsqUvGzZv2aC&#10;xEmM3BX9sbwXvVLqU5vloIN3lf/d/zOJjf161IeeGi/cUDj3fPKJyH33ifzvfyLV1SIHHmiHlA84&#10;QGTw4NAIfcSDUdS335Y7n3pKFnkGwXblvRwIrFs6agQX6yjWa4Wu9N/CNWRYOTk52YgvUwcODtsi&#10;8vLL5arfPCBfvOFZs2uHyJTa4VIvzfJS1GKZF71WKuPqZIdJOXLwQVO8+yLmG4KLBjCw15tmEt/5&#10;zjsi//ynyDPP2OHj448X+dnPRPbaazsVXM+gky++EPnd70Suu86umepF9EvRRXBpjAMGDNjcKB36&#10;Nxit4HoyRx/Bgy8ODlsFT0ZlcEy87FE7SqY2jJD41lhZFJUvL0cvkbyoKmmOaZWxY7Jkv313bv8P&#10;C24JnkUpvXV7MGf7xhvWS/m116y4Hn20yEUXiey9t8jQoduZ4DY0iCxZYj3I/vpXkYcftuJLRfUi&#10;3LisQ0TBPUQ5bLPwxDIlNkFOGDVdjoibLJltSbIqqlTejlouS6MKpSGqSVJTE2X8+GyZMH5Y+z9Z&#10;qOiyxTrdGuHlf0tKRD74QOT220Wef94OWR9+uAgzeYccYi3c7QZUbH6+rRDG1/EiQ3Cp6D33FNlx&#10;x/YDewdOdB0cHBz6AC11Xue+rkWGvRIvKVUDpTiqRj6KXi3vxaz0njYJyBAtU3cbK1OnjJW4uG8u&#10;hKX/11kXtrzfEiC4BL14912Rf/zDOk7hs8j624svFtl///YDtwdQicS1zMsTee45kd/8xlbKsmUi&#10;o0ZZDzK8yo49tv0fegdOdB0cHBxCDKZMNn62UfJvy5faRbVS01wvb8Yuk/djV0n0ANsNx0THyKyZ&#10;O8iM3b8Z7gmhpKjQbs0QM17KGHH4BH34oV0G9POfi3z/+yK77NJ+0PaCsjKRV16x4+lXXy3y6aci&#10;qakiJ59svcqY2MbKZRigF+FEt49RVFQkf/jDH+T888+XH//4x94DlveE1QdYtWqVnHrqqbJmzRqp&#10;rq6Wl156SW666ab2TzvGnDlz5G9/+5usXLnSeBY/++yzptSxqM/BwaFb2Pj5Ril5ukQq3qmQVu/v&#10;mbYvJPWwNDni1OkyenSGREdHSVZWikwYny3Z2V7H74NfcAGveyq6CHVVlTXk7r+fIP42YYHXFZl1&#10;uGPH2lCJ2zyoOPouFiP/8Y/WUWruXPs0ctxx1nnqpz8VmTJFJC1NJC6u1ye2nej2MZizZA0qy53y&#10;8vKMCPYFqrw77mWvobHF+3vdunXeg533ZNcFCgsL5bPPPjP/h1dxVlaWKW4drYND91C/vl7Kni+T&#10;8pfLpby4Rt6S5ZI/dqNMOXycnHf+QXLWd/f3BDBTDj1kikycOFzi479elwsQWb/oqgj793UG9IRu&#10;hpCO+AgtXy7e74hccIE16hDc7WIdLuPqrI1izva//7Vj61TMrrvaDA4XXihyzDH2fQjdtvvlOt3i&#10;4mIjHOQ4BB9/LFJaal6GHCNGiEyb1v6mA2AFIlalHqlp3sEILZYmlmJOTo4R25KSEnnjjTe8p9ps&#10;+dGPftT+nx0jPz/fWJsIXnl5uYnGlZ6e7t0wY2XQoEFGRKmTlJQUyciw2Ug+8RoYxwwbNsxEVNl/&#10;//3l/fffl5EjR8pjjz0m7777rncTPuLdxG1SUFBgCkFHAP9DefPNN+Wpp54yHHfaaSdZu3at+Xz8&#10;+PFmeQ/fi+cx31FfX28eJnbeeWezzpbPWVPNucONesjMzDS/TwCMQOC5zPcTIIPzcHCIVPh7zY76&#10;ZmIqt25qlaKHikzmoIJPSmWJFMp9MXPk6Mv3kDPO318m7zJK1q0vkbvueVMO3H+yZ2CNlYz0b4Z9&#10;RDQpfpHFAKN0NfKJQy6hHF96yS4LwhF38mSR004TOfVU8fqT9gO3ZWDZ4ij15ZfidWg2iwPLgjj5&#10;3Xe3HmQULNsgxoSLSOUhUHTxtqMu+wJnn22HZzoDosqw8VtvvSW33HKLEaX//Oc/Zlj3iiuu8J5q&#10;xxjr8WnvSQtR7I7oIo4333yz9yB2jCxcuNCI9owZM+T73/++Ebnbb79dysrKZPr06XLYYYeZ/2E4&#10;+aCDDpJTTjnFiHJHokugEYT19ddfl9zcXMP3cK8R8ltLly79huheffXVRmCvvPJKE8ziUu8JkfW1&#10;iC0PBjwAXH/99bLjjjsawWV4+sEHH9ws5rNnz/aerk82nAPhRNch0kFv6S+sa0V0vyW83mctG1uk&#10;5vMaWfmjlVK1qEYWNefJy/FL5cvMAnnlhd/LbruObj+4Y/AbCKfX3ZnXCrQB0e1sSJhAGuTA9W4/&#10;46WM4DJvy1TlUUeJd4+1H7itgqcUHKW8h35j1T7+uHWSYiKbJw/MfMbWyeDQCXpbdN3wcgiA9bq7&#10;9wSFFXrHHXfIrbfeaqy+vffe2wjeli6LYUh3yJAhct111xnRQ+yYm92a5yb+l4eDL774woj4Qw89&#10;JA8//LCcccYZnlXvmfWdgP/FokdAr7rqKiO2WLjz5883VvOCBQuMpfzLX/7SNNxrr73WfI4IOzj0&#10;J3CLMS+KxVlfb/ty9gUVXA+tja1S+1WtrPrZKqlbUSdrm0vl/ahVUjapQT585waZNCmn/cjOgW5Q&#10;Am/xjvYr2I/WsNyUYWWMPaYpb7xR5IgjRJKS2g/cVsHFKi8XuecerDfxrB/xnugZwhP5yU/s5DYB&#10;pbvo40KBbUJ0vb7ceHz3ReF6dQXEcdKkSXLooYfKxx9/bERotPc0hegSgWlLgWCpcE+YMMFYg1im&#10;W4svv/zSWJc8KDB8zfA0w8DBhoADwUMAQ80Uhs7ZYnFXVFTIhg0bzBD6v//9b7nhhhvMFhFGkB0c&#10;FAhEZwISLsDJL7QULE72cxurlRuIttY2qfm0RvL/mS+blmySmuh6+TB+jUTtNUB+dtVxxnEqfsA3&#10;5207AnWCVau/B3hN4beD1Rkjp7hr4CPEsDLHHXywXf0yfbq1cPW7tknQJz7xhI1j+Z//2GHl9HTx&#10;LAmR224TOesskZ12shn5gwwnhxrbRNWzfpn5774oXc3nKhhmZeiYIVc8lhEw3m8NCJeI9UnkJr6f&#10;rXoRB4s/jeNTd6xgBBJBh59a4TwcBPtOPziW/9PhZbXEmbvWAmcs6F122cVsjz76aK8evYp06FVw&#10;mSmRKF4KP0fEDAHT+UqGQtkfbsBPhVYLPOHHfj7nFmFot6PbgyVBZc+VSfmbFdLindTbrculascm&#10;mXG09yB+yNQu7ys/ONQvsh3tU7AKhqVAGHashuFYZptYErTvvjwkd8y7X4MLw/j5669b057xdDyU&#10;sXYJIP2DH1jPse98x+YnJCN/mLAtVn9EACeqr776yli4DDer5bc1QOQQNrYqjpraEFFnnnvTpk1G&#10;bPE2Zg4Zh6uugFDyf1ioKtIMh3cnbaLysYCXdapiH5yYvz7uuOPM3PPFF19stt+h4YcZnKYWTlML&#10;HauW9qqIGATyVZ4IAgVx4D2fRQJ35RrI0S+2Kmocu7kZhQnKV3kqN39bQLAQXAykYHwbCxql7MUy&#10;U6oKN8qXsfnyVsxyGbPfMDnsO1Nl6NCejevye/yWXyj5XfYFcsCZlDDB+JywFhePZAQXPxRuOXiH&#10;u457HVwYvJIJ30hoLcT27rutqY+4sgwIz2TSJWGdUSlhroRtWnS5Hh2VUALxY8j2Fe9R89xzz5UT&#10;TjjBWLxvv/22sUwRZDyQcWDCGYn39fUN3g1P3OFvc+1OJ4qw8904TPFb/D7DuHgUd4WpU6caDng7&#10;Y5XjpIWzWlf/6+cU+DouboBkZmZ5VnCK9/D5hqxfv958J/wo4QC8KNRnMDFQEcBxhW136r0voJyV&#10;L1zhSGGgQwvvOQaEu3OFM1yUqw7PUnivYgYQg84sx76C1pm2k0DwOUIXVLy4Rg2tUvaqJ7jPlknl&#10;khpZH10ut216R+ImDJD9Dpks06aOaz+498GQ8nvvWc1hWRBztujNJZeIHHSQ5b3NgUbkGTPy+efW&#10;NZu5vxdesPtnz7ZRP4hFwBPHVo4y9ib6rejqjaEdqBZuZC2Bn+mNFOoOafHixUb0mHPFkxinJKxJ&#10;9r366qvG4sMRCoel//73vyZQxvvvf+hZphu/xZnSHeDlTUo8HKvw+n7yySfNkC+ZmDoDFumBBx4o&#10;u+22m8ydO1dOP/10wxeHqo7mi/31Hngd9D1l9uw95aSTTpJnnnnau/kvkdNOO804gX3OTdLHgBv3&#10;Ig4wWhAqFQG1ahA12gdeoYhAqNtKV6Ae4eTnC1d9WNA6hyuc4+Mjo4Ol3ijw03sRnn7AGQHTuo4E&#10;dHbNGc7tyFps2dQiNZ/USP5/8k0gjOWtRfJY62eyJrpMrr3hTDnskKntR/Y+qN9HH7VRpljF4T1/&#10;m+lMFkXgrRzuNhwyEOGDk+bJ4oEHrACzBOjXv7Zzt4RvjMA0SSFfMoS19MEHH3hPYe8ZC4pO/vjj&#10;jzdLW3De6QzdWTIEey2dgXrXEmqwVIZzZWhXl8asXr3aDOEijFh6tbWbzDl4jLx2MVh22GGipKam&#10;eje1d1f7oJyxXjdsWG+cnTiGesUqZQgZwcRKJtAG3sSA7+QznK5wcMIK/uijj4wjli7v0SVGNAGs&#10;YvaxtIdrpOt0scb5bNy4ceY7ly1bZup67Fi7TpcHjFGjRhlLG04sl2J4e9iwbElMHGTqYtWqlaYu&#10;4MgcMMfCKxB8HqolQ3Cmc0Kw2AZrL3S42rF21vn2JeCJYNFUKMF4q/UF90gRL6D1zcNBIG84++s6&#10;3PDXM7x5zT7aAFu48nAA78B2wVrcjQs3yprfr5GaOZ6F21Iub0Qtk08ycuWSXx4pJ50wWzIytq49&#10;U4c6ksGDFfUGD3wSWQmD6DLCSqAL1uCecop491jnS4r6JWhQXr9nlgC9/bbNAoTYsuaWJUBMXPOk&#10;wXsqqRfQ79bpvvPOO2ZNKgJAZ0rHipCyjhOR6QxdiW5Ojl2nyw3SGWicWiIF1LqWjrC98Q6V6MKV&#10;NqLWIR1XIFQEKJFgKQJ4qwAo78B6V86USBEv5a0F/n7ekSi48NT2wXt4UXgNf8QrWB23NbdJzWc1&#10;UnR/kRTcXSCNg1rl5bbF8lVOiex85Fj55c9PlCEpg7z/3bpGBS+/6MKDJUEvvmgT4xAAg0BKJ5xg&#10;h5V32KH9H0MIvaZ90j9xERh5W7DAjqNTWAKE4bbHHiL77WcLiQp62UmqX63TxRJiDSgWHs40iCjB&#10;FJhDxGraEnChA0tn2FIBCAWUr3ZCgdwJRIE1+t5778r779vC6+XLl5u533BBufpLR4iU+oYj9ayd&#10;KRYMW977ufEaEUAAKJEguPBWzhS1FoFyD+QdbvHy17dyprAPrsqPbSQJbmBdcx7+etUHmmCCyzxu&#10;3eo6KX+pXEqeKvFOVGRRQoF8kZgvQ3dPlbPP3F/ShyZtteAGAr6EcsTYu/deprPsChhWwmDhhkJw&#10;9frqNdZ7qbO+oFfAD2DJEr7xySdt+EYKJj4WLWY9w8usuSU5QRi9kruLkDV7rBaGKhlWZTiTIUiG&#10;M9nHcpRg61WxXrGIGZqlsOREDXG96Hqxec2+ji663uhstaMKF5S7fxuM99NPPyV//evNcv31f5Tr&#10;rvuj/PGPtrzwwgtm6LevEchbXweD1nO461vrFq60FeZAdR6UfYEcaSNYMZEiXNqhYdVQVAjgixho&#10;m2aLxcNtpOcSLmh9w5W6hrfWNfx0OBTOKmaRUNfKWesZUMfaHnit74Pxbd7YLKXPlkrxY8VSX94o&#10;1ZlNclfZh9I4qk0OOnBX2W3XMe1H9h5oH+gNSXBYGUPEKYaUf/ELK7hdBFfqFqgbLdQRv+lvl3pP&#10;8VqP63XwpfyApwMmzy2Ljq+/3lq4jJAeeqjINdeI/PKXNuM+F6qfIGTDywgosYLJZIOQ4kjEHCRB&#10;HS644AITUjBw/hIHGxyBCFUIWGJz6aWXyw9+cPE3xLaysti7JnZOlxub4r/42jGFG8opWA37+enn&#10;NTXVXr156sAjtA88tLD8ZmsCa/QEfs6B3JW3v855rWVrsLXDy3ChjdCBslV+gDZB9VHYhwjDlw6V&#10;+3VruW8N4EO7po3DXXlrnXKb6KXXz1UIwskbaGccyBu+Klzs084b3uHmrHzo07WdUJfwpWi9d4WC&#10;ewpMTOXaL2olN6ZSrm94RVa3lsq1N50pF114mCQm9l4WAeqYSKrFxTYY0DvviNeviuy2m9UjtsR6&#10;CPZw0F3o9aNOqB9/8cNfX1xffzvstWuLOzbztXfdJfLGG1Z8sWJnzLBrbvFOZmi5hw1Kz7G71xj0&#10;m+FltBznGSw0gicce+yxZniZheHM87KGNRCs6WR5za9//WtTdtppZ69i4szNoaILtML0Yvsrz98A&#10;wgEuqDZUvcB+KF+Knz8lJSVZMjLSTUQof8EDuS8EV7krbz93P094K/z7wwV40unr0zdtRTsKqo2l&#10;eRS/wNJhRILg0qbhTOEc/LzhB2/t3OCpYhbudg5PHlz8vLVeA+uaAl8+CydnQFuhfcBb+xPq1G+N&#10;d8WRmMqk6Ct+qNhEnFrVViLPxy2UVa0l8ttrT5XjjpnVq4IL0CCc/smzjv8Qdc8aXBx1CdiztYKr&#10;4DpSqCO9j/z9AQWw5bpTj9x3umxNPez1XqTAle/S/+0UXJR582z8Sk6OABcILvO2LAH6/e9tpn0c&#10;pbho3WxQnIf2EWw74sJ+rQOo+PuS3kIvXKbgQFyZtyV4AkPL++yzj+y7774yZcoU470bLFAE1jAW&#10;MMdR0tMzvDqNMSdN3XJTBN7MWudsw90R+cHF0wvr5+ovimD7wgU/b+Dn5ucYbF+4oDeK3iDawdNW&#10;KHSqFG0fbHkfbsEFcOfmVgHw8+a18gZwhXMk8AaBvLUE1q3WuZ5HuKF1DuCqbaQ7/FpqW6R2Sa3k&#10;/zvfhHqsSWiQ5ZmlsmRwkZx69j6e0TDbpOnrTRBoiaAXxHx47TXLnaQ4+JfirMuqwN6qW76Ha0d9&#10;aJ0Ea2vaT+h95y+IWmCBM8d3CNQQzzAie5B6j+gePGWwvpbAFhdfbMfPZ82yFi4ku4BeZ0Rfi/YR&#10;7Pdz5TP/Q4L/YYHjexMhuw0QXcIKEsuX4UKWiug+lpR0J1IS4KJz8bmZebDhBgnW6fA+WOMIF5SP&#10;v2gDpij0tX9fOKH8OiqBCLavrwEH6lY7C9qKClewzpT3ei3CDT/3rnhzrJZwAw5w1jr3844Efh0B&#10;btSrv50E60+Coa2pTepW1knp06VmLrc1pk1WZJTJ0rRiSZuYIj/98bEyamSG930BF24rgA8RYR3x&#10;UCbgEn0g05kILvGUt9AfNSj8dUO9aH+rD1L+e4at1qF+TqEuOU6PpahABwWqhr8KTxUPPWTX3Wrq&#10;Pc9Qk3POsUEvjj9eZNw4+wOdwP8goGKqRYWfwuf+zygqtBQ+p3T5sLAF6L3WEQAElnk5rFzmd1es&#10;WGHWe7J8CIu2O3GIuWBcUB2u8l/0SIU2NC3+xtcROvusL6E8KYE3TjB0tL+vAQ9u+GDDyJEO6hi+&#10;/Y03HPXepHPuL7wBXOHcI95ex9tY3Cjlr5ZLwR0FBDyVjTu3yCu1i2S1lJkh5V0nj5aEBO8i9gIQ&#10;DgKizJ0rcuut1lOZKU0El1FXLFzqPlSgTmibeo397VP7Bj6jDsmLAje2eixFRZvC/fmNekbJGItm&#10;xJN1T0xUM3SMtUt0D5L9su/KK0UmTLBf1gVUcBFbBFSHkgMtVRVkBJXPKPwv/PS8Kfog0a320QN4&#10;Xx1akDuV5S4/8Z5WiMSEsxQBGgjo0BW0Enr7pEON/sob9Gfe3Cj9jTt8tSPrj9y3F96k6sNLufD+&#10;QvM6cfdE+dPSl+WdvGUydcoYueD8g73v672KwEmKoeTf/U4Ev1J0iNUxf/6zNfgQg74E9eUXYF4H&#10;ipnWK+2ZoqLFsd8QLxQOVWS+9qc/tWLL00Vioj1J0u7hlcySoG6Ar0NA+Up0HEuV9x0BjsqLBwL/&#10;gwMUKLzmPPVBozcR8uAYrNFl/hbPZYAnLh7MWLtYw52hOxGp+hN4+CCi0+OPP27qhaon0tMBBxwg&#10;06ZN69WbNhCrvCdIct7eeOONZrifKGF45P2CtQadgCT0pCckMxBRpIgnDQhv2Z3Ufz1BKCNSOThs&#10;KbhPCX5ReF+hbPxyo5QOqJUH4+fL28VfyYln7Sk/uPAwmTmj9xbHEpqc24w4yuRcnzjRBr1gSpPX&#10;XXSbIQeKoarRYy6Ml+OVzJpbHKawbFE2vJI5SbzCWAOFZ1gP+kP4qNWqRXnqawVf6x/l0J/p6Of6&#10;XRJ7UtCRW3a//fYzZdasWSYUYleCuy2CuWwChuCRPNG7e8g9S6KBp59+2ntCq/Mah9c6QgSyDr3s&#10;PVmy5YEFZ7ZPycTRBQgryZQA/wd/5ugpOMg5OGzrwHGq6v0qKX6iWGoX18qm5GZZO7FK3ixdKvsf&#10;MVlOO3WfXk1kwKKOp56y63C9204mT7ZpYE88Ubx+NPyCCxAnePSIC2O98+dbRynGyxFdInwQJhej&#10;igAXzNsSVosH7o4UsANwuFrXasFqQWB1qNtvdes58LqHP7dVCLmluzXotqXrWWImr1VfYMSILpPq&#10;IqCIFYKqFiyWJun9eODQ3LWcw2OPPWaSC9zvNUb2Ba5dVrD0inXPCB4ZinBE4/ix3lMhDzaIKN+H&#10;hYioA7IGcQwxlHlS23///c0aaCxWfvfdd9+VRx55xHsKtLGXKQQvARp7maTzT3m9wI9+9CPjWY4l&#10;Cnhg4AGC7+UBiu8g9jIjGcSb5hz53MZeXmW4UQ8kx+f3g1nJztJ1iCS01rVK7dJayb0l10SdkqQo&#10;WT22Ul4euEQ+WrZcbvnr9zxDYrKkDkls/48tB73wihVWiyiIL5GlLrxQ5IgjrPHXL4HYEg+esFkM&#10;J5ORYf16248yxUhubcI3EtUjxMpHHVOwbfgpFdyu0O9iL28Nui26hxxiL2ZfgOSUPK11AoL+P/fc&#10;cyYE5i233GJE6T//+Y8JEnLFFVeY9cgIEJYjVu4DDzwgf/nLX4wYxXfgMIA43nzzzWaYd+HChSZi&#10;F0nhyU+LyN1+++2bExgw9AtOPfVUOeigg+SUU04xotyR6JLUAGF9/fXXTWYh+B5++OHmtwhN6Rfd&#10;q6++2ggsWZIYLiespyax58GAB4Drr7/exNZGcBmefvDBBzeL+ezZs808vyaC8MOJrkOkoK2lTepW&#10;1Jl53HXXrJPoQdHSetQAeUEWyf3ePXTWmQfIj6842ruXtj5lnNeVmVFXrwswVq7XfRgDkJkfHKe6&#10;CFEfmWBSlQnWNWusoxRBLvBSxqjgaYKx8jPPtOttMT0jGP1ueHl7BFl0yAaEFXrHHXfIrbfeaqw+&#10;HMgQPJ27xbJE5HjPA8QAxj86AUO6zIWTHg/RQ+yI4LU1z038Lw8HX3zxhRFxrG5SDpLebwRPo52A&#10;/8WiR0CZL0ZssXDnz59vzm3BggXGUv7lL39pGu61115rPkeEHRwiGU0lTVL2cpnk/TNP2lrbJP3k&#10;dHmkYJ789+U3PZ0YIr/+1UmSk5PWfvSWA21Cl371K7ssiJj+rJTBt+joo+1Ia78E1i0ndPnlIn/6&#10;k01OQH9CNCnPADHDyXiHRbjghgLbhujiWu5Zln1SWDPWBRBH5rEP9R5TcUJChEaPHm1EVyNLYfUS&#10;UxkL9EzviQ8LV8W4IyBYKtw4o2ENdpTzticgzy/WJQ8KDF8zPM0wcHccpXgIYKiZQgpBtljcDKXj&#10;QPfGG2/Iv//9b7nhhhvMFhFGkB0cIhVEnCp5ukSKHy42iemHHDBE7s39UN5et1Rm7DFB/nzTeZKW&#10;SuCfres+8bZlDe6NN9qRV3Ka4EuEThFOGA9ahkD7DRi3xe2aPIOEzmLuduFCO5nKaOUf/iDy/e/b&#10;7AxE9NhO/UK2DdHdc087N9AXpYv5XAXDrMynMuSK5zYCxnusQxI5PP/882YoVZ3MuuNYxnwv1icW&#10;Md/PlvljEOz/Gb7ujhWMQOo8swo/DwddceJY/k+Hl9US5/y0wBkLepdddjHbo73Hd4atHRwiDsz5&#10;tbQZC5fgF/Vr6iVqVKyU7NUg7xQuk6xxqXL6qfvIgftP7vIBuSuwBvett2yWoFdftbEg8CMiUxCW&#10;btrWG9F9C3xqSEbAECyZGBhSZsycvpllQRdcIPKd71j3a54mtmNsG6IbgcCJivjSWLgMN6vlx9ym&#10;Td/3nhlSPvjgg4112R1woyNsbPWmV49nRJ15bpYiIbZ4G2NNdyfyF0LJ/2GhqkgzHN4db2rlA9gi&#10;1HwHr+HE/DVpHZl7Zp022+9w8zk4RBha6ltk4xcbpeh/RbLx840SkxUrzbNj5MXqRVIj9XLIwVPk&#10;8MOmeQ+SWz4kyi2FwLL2Fg9lLFyAs9RFF1mfon4juPQVPD2QPf+ll5j8tKLLqoicHJFjj7XDyT/8&#10;oY2d7PUzDk50QwLEjyFb1rSee+65JokDFi9DraQ6/MMf/mCGhnfddVcjeHgj8z/dsUo7AsKO1ctw&#10;Nb/F7zOMi0dxVyC/MQ8JeDtjleOkhbNad/63I2CF8zDBeXLe69evN98JP4qDQySBEI8N6xsk9++5&#10;Uv1RtUTFeA+Qe8RL3u61ctudL8nIUekye49JMnKkXRmwJdDRV5apkqWOtbiMsB50kHWimjmzd8M6&#10;hhTeQ7n3ZG+Hj//5T5GrrxZ57DE7Hr777l8nJyCjfr8bJw8tXE2EAIsXLzaih+DgSYxTEuLK3C5O&#10;S6yPffXVV40nMJ/99Kc/NVbx1ogcXt4sR8KxCq/vJ5980gz5kqGoM2CRHnjggSZC2Ny5c+X00083&#10;nHCo2tr54j333FNOOukk46F9ySWXyGmnnWacwIhK5uAQSahfW288lRlWbqlpkYyTM+TLnAL54e/u&#10;lpaWVrn0omM80d3Ju1/a/2ELwGgrKfnIt05OdpykvvtdO9U5bFg/8ilCcPH+uuUWO2z8wAM25yAu&#10;14TQwlGKsfL2pYsO38S2sWQowsBSGaxFhnZ1aQwWLktsmAMlDjVDrzpnymvmdjUrUzBgvWIt4uzE&#10;PCkCjVXKEDKCyVDwGu9GwJsY8F18htMVDk5YwQxr44ily3t0iRFNAKuYfQx/I8S6TpflRHxG5Cy+&#10;k4haQNfp8oBBfG0sbTixXIrhbd4z70xdsL6YuoAj589n8AqEWzLkEA405DYYx6m8W/NMQoOss7Jk&#10;yegSeWTRHJnz+Qq56penyzFHzfDuh5QtFsYNG+wILEPKCK53+5gVM2gT05wdLM+PLCAV3r1sJqMx&#10;0z3Dwqxv2nFHu7aJpZuEbmS6rF+cUPfg1ul6iHTRddgyONF16Gs0VzVLyVMlUnRfkVTNr5b4yQNl&#10;1cwqeTlvoawoLpJddh4j1/z+HEkfmiDx8dFbNEpKpEMWPrAGF50iDgQOU/gTIrgdPGdHDrBsMdNx&#10;tWYymi3RpLwHaJN5gYloHKYQ3w7iDPRnuHW62zAIRIE1StAKf1nuNXCsZAcHh16CZ2owj1v1cZWU&#10;PlUqNZ/XSGNmq3wxokAeWvixvD7/Sxk0KEFOPnFfSUke5Blu0T0eWsaHkVFYxJYRWK/fNqtlzj3X&#10;ii5hHSNacJmELi+38SgJk3XbbfZEOCniU5Kc4Ec/snEqp0zZJgU3FHCiG0Eg8hNRp/74xz9+o7Ce&#10;l6FfBweH3kFrU6vU59VL/r/yperDKmlIbJFVWeXy2/eflNfmfSEN9U0yeZfRsu8+kz1hxCsf/4f2&#10;f+4GmprskDIpYpn6JKwjI6/kY2epP869Ee1bxBMDy4CwbP/6Vyuu5LxlzS1DyUTzYIExXskkJ3Do&#10;NtzwcgRBl/gEXhLmYJn31cAa2yrc8LJDX4D7q35dvaz53RqpfK1Smlqb5eOBa+X2ug9kfU2ZtHjt&#10;kHncCy84QtLTk43OULoruty+DCMzf3v33SJEQCUyK93YkUf2Aw9lLFwyAHEChNdl3hYRJms+SeVZ&#10;SJyZaXPfbQdww8vbMAgyQYAKIkL5Cx7I27rgOmy/QKTo5yl9AZyliv9XLJVveIK7qVneblouT9V8&#10;Jrkby43gzpwxUXabPFbS0pKM0Pbk1uMc3n5b5N//tiOyzAoRZpjlqgccEOGCS6AdlgBdd52NKMVE&#10;NMPLJCZgjRP7cJbCTN9OBDcUcKLr4LCNIVLHruBFId4wvjkYT4RCpLCvL4CncuWblVLyeIk0FjfK&#10;3JY18lbjMllcly9N7ST233c3GT8+R6Kj7bByd4aWOS/OicTzhBYnyhQadvrpdg5XjcOIBE8KrEp4&#10;/HE7Fk7MZJLKs+SHJ4YrrrDztwwlcxLOANgqONF1cPCggkBRq4vXkYhAnmiFChlFPw83lKOfG3Od&#10;FARXiwpuTx2VeoqW6hapfN8T3KdLpPzLKlkTVSYvty6RL5vzZFNro/f7UZ6exMj03XeQ4TlDDR8c&#10;nbrixTkSJ+KDD2wyHQSXc2VImalQHHzTtz4ZUe+DC1FSYr2RH3nEmudsCZmFNzLeXhdfbAV31Kht&#10;ahlQOOFEN0xg/pa1s92ZUtdONBI60o7A2lxCSbI+OT+/QCorq7wOlShbkcPbX49aVLiCiQP7OCYS&#10;oFzhqDxVvLAUiatC4T3HhRvwhScclR+Wn3KEPzwRNJxeMZ5CJrpc65Y22fjlRil5tETK3iyXkqga&#10;eTL2c/m8NVeq2mz8chIYpKYOFrIHJSWxjr5r72LOgSFk1t7++tfW0uXcCOt41VUis2bZlTURBUhz&#10;MQh+88Yb1imK+UomoskExOJhQmRddpn1So74NU39C/1WdLXT1M6oo6KdFIX3+j/hxt/+9jd5/fU3&#10;PKGq75Szn3ckoKM6Lyoqkeeff9FkTNp///3k5pv/LMuWLY8Y3nCkM/QLAGFjKTzYs1VRQCgQgJ56&#10;rIYC1B+8/Xz94gVXbSPwRcC6Y531FfxtOBDw7Au+bc1t0ljYKBv+tkEq36uUwrZqeTdmpbzTskKq&#10;2wUXJCQMkBnTd5ChQxOMUdcd0aXtED8ZwSXkMA5XJJ7HQ5k1uBEJnhJef13kl7+0Q8c8MXAhTjzR&#10;Di8TIos1t27eNiTot6LLTUrRTl3FILAo/Dd1JHRIJHLffffp3s09oEPOQM9TSyQgkC9lwIB4GT16&#10;jJx22ndl1113Mx7XeJhHCm/lAVcVAhUD/3nQydLhhtTy6gHg4O/8/Vy1cAx86fAj4UEBwEFLMPRV&#10;PWPh1ufWy7rr1knNvBopqqmSeVHr5BVZIpukUVoxgz1g5eI4tf8+O0vqENblWn6dcWNFzf33i/zr&#10;XzZWBEPIV15pR2PHjo2w0VgaCk9oeHmRCvWGG0Tefdc+xZGAhNjJZANi3pas+V2dvMMWo18vGcrJ&#10;sUuGgj1F++G/+fuqHZFViKAWCxcu9Dr3FrMEZkfv6XEKwzUSJY8++qh3Y46T3XabYs7l008/MeES&#10;29pavSfuQSZcIp7LU6bs5nWk0d5nK0yieUItEiqSJAWEjiQU4zvvvON1uANMZiEKuXn38G4eQjci&#10;fn4QX5n/IUUgGZC4/CQ64HsJF0keXX6HsJWEgCRm9A477GDCRYL16zfI4sVLZM2a1V5dRpl4z7Nm&#10;7SFZWdnmeIbMb7vtHzJsWLYccMCBMm3aVPN/3UEolwzRRhBZ/xyiH7QLBEBLX7WTrqC8sXYpgXcr&#10;IuvnHW7AjwJnLfpgo/ALLvxDBu8361bX2RCPt+RJfU2jvNu0XF5oWSSftq5vl1sLRHfSxOHyn9su&#10;9u6tsTJ4sM0lHawdoF1MhRLfH98jBJdRWZymMBaJOMUDUHdB3YS0vWHZevezSb3HuluWA2Gie/e1&#10;mXDef3+bspTwjSG9IP0Tvb1kKOZqou5HKAjez1pcBMYPOneCkCcl2UXZNXOqpfbzjVK3vO7bZUWd&#10;1FOCfbYFpXVTqwwY1vkdRR5ZEhiQXYeMOjwkICb19Q3ezTnSxDD+/e9/54njQJk4caKJbXzffffI&#10;hg3rN8cqnj9/nncztnhCvZMndOtkzpw5JmIV30UMZmIkI8wI8H//+18j8MRiJojGqlWrTAxm4j4H&#10;Jjx437vpSLgAEG1wzz33mP9lyRLcCcZBGkL2sSULEg8MTU1W4PkOkiFUVJR7IlvvPTyMNYLNWmLi&#10;LX/wwXuG29ixY0yc5e6CBwDOn+8IfFjYEgQTAEogVHBVCMItuH7eKraUQNA/wll5hxuIKwWuCJNy&#10;pj4pnBOcEaSQC64HvJMrXq+QwjsLhYQGg2YNlhXjy2VhTL4Ul1e3H2WBA9XoURnyw8uP8u6DQR43&#10;0me2f+gDw/re7efdI+Ldd+Ld31a7Tj7Z+hx1FXaYOtCtPoxQtI56FVwE7/41nsjPPsuNbpcE8UBL&#10;lvyTTrLROoguxb5eJ7BtgP6Sfvfwww9v37N16DePNdo46Yj8jZWy9ndrZPHxC4OX4xbKomMXysJe&#10;KswLdQXS5JFlCPH78Y9/LP/3f//nPUjubgTs44/neufQZniDysoK8xT12Wefyg9+cLFce+113oPn&#10;Ad5FLrIHeM/jb775phHis846S37961+beVOE922GitqBWB577LFyww03mKFrhJSEBoGYNWuWEWwS&#10;F2CBY2V/9tlnxqJFoLF6eVDQ35o9e7YsWbLEO+YL70FimckDjKDecMON8re//UN++MMfeQ8OVry5&#10;ZyPhQZm6pY3QVrBs6SiZy6UPAv6+Bb4IQMideboBbc+BvBEvrVvlp+JFB69Dz+GC1jc84UvhHOCq&#10;dQtPP+dQt5PWhlaper/KLA2qXVJrHpTH/WS0nHbtAXL08TPbj/oaiYPiZdiwVO8+IOlIcHK0H0QW&#10;/WIOl2iICC7xIkgZi24FXgu9plpH1Is+lHCN/e2y18CPYMl6D/omJNY114j84x92ze24cSLf/77d&#10;xzbTLQHqa4S46fcOaKw0TBxIKLymEUcqEC2EDIvwggsuMCJ55513mIw8iKmO6NMpYUXm5eXKPvvs&#10;K+npQ0281zFjRplsQgzfMuyLlUx6PFIAknbvt7/9rfluxFPB8C+jAlirWJcILsPIgWBImSxFfI41&#10;TMYjAm8QlIPfwqIm/vOPfvQjI7y33nqrOR8eGEjJx5A3c7ZJSYMN/8GDE72ONM681hIuUK30N7QP&#10;BEvbCu0H0CHS6avzDh0/AsD7UItAZ9AOmcsFb4rypj7pEzH8KbyGq1/IwgnlTV0Hii18A+ua0hdt&#10;pOaTGpOqr/LdShmQPUDGXjtWkvdIlgm75cj48V+Pvti1uFHePTNEZkwbL1He646wdKmNMPWnP4mJ&#10;MsX0Jw5ThB72D8z4ryfXkXoJ5gSnt2evah4/zmQz497kEGRIlCTzRO/Dw4sTIFIHaY4cwoKIntO9&#10;9NLLZOrUmZ5onWfakpaqqmLv06/DQNbMrZamErs8JdQdf/yIeBk8reOwMnDAGsQ6LS+vMAnsmZOl&#10;mgcOTPBu7iwjfKeccpIccsghngU8vV1Aa7x74UIz18q8K3GYETj+/x/eUypDveSkVfB9pN5jGJYZ&#10;gr322ksOOuggk3IPwd93333N905jriYA9913nxFy5moRfYZOjjnmGK+DaJInn3zKq79o8/8IOL+D&#10;sxd1/e6770hu7gYzL83xnKtC6x2h//3vf2+4H3DAAd+aGugMWzqnCw+1IOjsKOyj0NmrUGnhWI6B&#10;r34WLmjnDCdKIG8VLIqeJ+CzULbzrqC8/XUOH/j6ebNPzwmEuq7bGtsdp65dJ+WvlkvM4BjJOCVD&#10;Rlw2QuIy4uS9j5fIHXe9Jm+9vUh+9pOT5NHH35WlX62X6buPl5//9Hg54vDpHsdvVyxrcIkZQUa7&#10;yko7FYqhOHu2jSGh14Lz9F9TXuu569YP/k/rSb/Dvw3cr20hKLz72Ky5ff55kfnzraULOcgSf5K+&#10;gJSaPCHol24B/NdbuXeEvrz23QV8unP6yps53cWL+1kYSDpuHHNuv/12r+H+z8xhdgecNBdXOxpu&#10;ZCwVtlSalpQ9k2XoMUP7pHQmuIq0NERjiMe91YgeVix5bHfddbKxZv03NZZiWlqqsTiZq0b4EEKs&#10;Syt4cWboFxEjB+3+++9vCpYwoqtA2LGMuwOd63399dfNwwHvrZWc4j0UDDMW9C67TDa8EfPddtvV&#10;8B4zZrTJdoTwMpwN2La2tnSrEYcKtBPaiHZ0QNuKWoQUv/jyWt+HE7RvFS/OAz7w1mFYFTBt67xm&#10;XzjrW6H3Jrzh5OetnAFbrfdQgqVBJDEouLNAKt+ulKjYKBly0BBJPjZZ1tWskw/nfuQ9VL4sX321&#10;WvbZexc58fi95NKLj5Azv7u/HHTgrjJ58uhv1SsWLYnnmQ5laRCWK/rF8y8Z7Rid9f8Pryl6nbpq&#10;Y/62y3cHbilYxfqaOud/NoMdmNB4It9xh00gT+Je5nL1yYDCwmHWMCUkfJNwN6E84aJ8lAdbbQvK&#10;W4fOKWrVc0y4oBzhFsiFz/T8Avmz7W3efdLlICLzvScvBPehhx7qtugCGiwNlxtZb2rtdLQAthy7&#10;Be2p14FTERbrxo3VZt713Xff9m7ct+Xzzz/16oJ51vbW6gHBnTBhvCdm1WZoFyuZOV68nxn2xSt5&#10;p512Ms5Xr776qkn1x3fOmzfPDPluCbCGsWLxrCbxPV7OWJdZWVnGYYoh8I8/JsUg3N8xTl2cCzxT&#10;UpKNNfrWW296XN+VBQvmSVlZqRFfnKtwHuNz5ozhiNXdF9C2oJ0d7UUF1y8AgHbCvlCLQHegvLWd&#10;axunBPLW4/z7wgk/b+qZovdmX4MH1IaCBql4rUIK7y2U5ppmSd47Wdr2apNPKj/xLNpHjcXyyivP&#10;SlXlapm4Q6InmIPltFP29oT3cDnumFkyPCfN427J0wnjEvHxx+IZC3Yel06ZBDv4HrHKxnsWDopg&#10;15L32ub89aPHauG9/xgVBDp+Cq83gycCwjcisggunl14JvMwftxx9skAwUV8vft9S8DvBYoRhX3w&#10;CdwfrPA5x3+Dex9B647fVz7KXc9Lz0ELx4TyYSHk3stYe3S+H3utFxFh3pBhR7+V1hHwXh45crjM&#10;mDHV3NDaGLEI+V6EI9IAP7x44dba2iYPPHCfEdI5cz72Hkg3GauS+VPEacKECcZiTU1NNRbky96j&#10;NMKLIxZLdxj+RXDZqlcxwosHMUuDqEOOQ9jGjBljCsOyzNe++OKLZv6XzwMBv7y8PCO6WLjHeTco&#10;nBITBxkuDBG/+OLzniX8mnft5np8SoxDFXPFiD9C/cgjj8gHH3xgvgfvZZyrPvzwQ7nmmmuM6FL4&#10;fs7lSEyDboCOc0u8l6lzCu2DDi6Y0PrR0f5wQLmraHXGO5IARxWMSODdsrFFKt6okNw/50rDhgYZ&#10;PHWwpJ+bLgsTFso1114jzzzzjHzyyQIpK90gsTHVkj40zhPOQ7y2NlCGZadKdlaqdz7eCXmgo0bP&#10;GFImhSyCS7siDDHTomhYd8+V46gb6klF1w/2Y3xSh1qXeqwW/oei76NamyWKZUBEkHr4Ybvultdg&#10;xgyRCy6wgS+8vsa7Ye3+HoI6oCBMKkR+4fR/hjCpkOn/Kb7FvQ/bCDzgBD8VUPbBR/er0Oo5+Plr&#10;G//ii0+9PrX3vJdDPqeLlUsHjQcsQ6xPPvmk8YpFbLpCf07th2cwDxgIrQKrFUFhyJh6YT0t7zkW&#10;oeQpm9cM+z7r3elXXnml7LrrruYYRJfv4mGDS8Z3IUx8F4LNe76PJUTUDWKHkPJ5MLCelmFkOhqE&#10;WrMY8f185g9RyWcMR+t38xkpCPUzBJctHAlvyXdwLhR4IeTdAf+3JXO6Cuj25U3tEBmgnZY+XSoF&#10;dxQYx6nY1FiZcMsEKR5RLI+++KhxBuQeoX0BArnstNOOxtN/zz33NNM3ftC0CUHMkDKGI50xkRJZ&#10;YcMqOwR4S6G9Ld9JAYhR++33DeixfpjmvWa19UomCxCJeuljSNZ79tl2GNl7+PY6jS2+GagmFaT2&#10;KgvKRcHPIE669b9mqzR02xeAN/wpcPfzVx6B+5Q7RR8QeN3bc7ohF90HH3zQCAxDrggA76+66qqg&#10;ostaUyxivGQBDkXnnnuuXHTRRea9oj+Ibk/A+dx7771mi7BySUaNGiUXX3yxsZgRu+0BWyu6Dtsn&#10;CO2I4OI4FT0oWkb+YqSkH5Muc1fOlbvuucszBh/2RMRTkXbwoEnf8ZOf/EROP/30zaNudNR4F+Pg&#10;+9RTdkkreoyz71FH2ShTaFlvwC8EdO5dChL8mZbDk4uCZcv4N2Gwjj1W5KCD7HpbRrZ6MErkB3x4&#10;EFCrj/roSB3gqw8LCJPy72jbF4ArnPUceE0JBJxUXLWwz8/Z/77f5NOlkbNOFQcqOtHddtvNO4n2&#10;s+gAWEzcDAypUhAcHfLZloGFylAz5zzZu3HwHGYogyfw7UVwHRx6itbGVpsb95Fikz3IeCqflGEE&#10;d0DWABkw0I7+BOt3uK+YZtH+BYuI+P9kCcKIXLzYGoysuiGsI+txe0twAZT8HX6nIIk8QutZ7IYg&#10;cZNREyaYSWNE7sADD7SZgLZQcBXKiQEyLHoKrxFXCt2RnzPv/cV/Tl2eVy9CHxjUulXRDQaOhSvn&#10;FXhueg6h5O59fWjAUCOBFnCaYt6PJwXCC2LNEVmJNaKBQHBZRvMD79GSgsNPR8Oj2xKw6k488UTv&#10;Bv+eXHrppWYuFq/nrh5SHBy2V7Q1tUljQaMUP1Es5S+XS2tdqww5YIhkn50t8cPjJXpAtBldI+Ib&#10;D/1Mf3A/IbI83PMZUze8ZjiZKInM3RJDghFbrFrCOjKz1dOwjr0CFIOJZRwRn3nGOkl5FpeJOclc&#10;LSGwcJRi/tY7DzMxvJWgu0FwVGxxRNSi4usXKo6NJKhVDi8VUr+YBoqqnm9fd7MhqzbmJhFcIic9&#10;/vjj8sc//lEeeOABI76sQSVik4ODg0OP4XWuTeVNUvVRlWz4ywYT7nHIvkMk89RM40ClAS5YYodP&#10;yIwZM8wDPb4FLL3DMRHHQPbHxyea1TVPP21zAPAakWVIGSu3G/6evQuUg6cAzzgxaYsg5fWdJgWf&#10;94BgsuGTBYhJ5gMO6BWx7QwqTIgXYqtijEFNCYdoBQMc4AcnqoRRCbb6nq0+PLCFN1Ch7kuEbE6X&#10;+Tm8jHEm4rUuG3riiSdMZCUafVceqv3Zkcqh53Bzug7dQcumFil/qVzW/mGtbFqySZJmJ8mIH44w&#10;6+hjEjxTxgf6H+KR4ytCKFXaFRYuI0mI8KpVUSZLEMkLCHoxYYJ1Bt5rL5tsRzvnPgOCi3WLVzJR&#10;pSCFeUZiXpLKsxKAVRuoR5+T6//wq113Hxb6zZwuwzh4vPJkyfpPPGmZo2SOhbna3gho7+DgsH2B&#10;VH0micGDhVK/rl7iR8fLsO8Nk5R9Ur4luIB+Bov30EMPlbPPPltOOukkY+EmJKTKwoVRctNNdvSW&#10;OUCS7RDicc89rQNVn2oaaoDn1t/+JvL731tPLqbgyErG8p/f/U6EJStEmKLvdIK7RUBotYQLfXbl&#10;mDshq82pp57arTW6Dg4ODoGonlstpc+Wmty4cWlxRnBTD0w18ZU7An4hrFcnCAwC3NaWIvPmRZn5&#10;2xdftI43+CExpMyI7dCh1rjsExCFYW17YgIWBT/4oMiCBXYomfnaSy+1nlzEmyRjVzjVwqFX0Gei&#10;y1pTRPeUU05xouuB5AcMezH3vS2AYB04yBG4g6hZBMpgOA+HOgeHrQWOUw3rGzYnMYiKiZLUQ1Ml&#10;+zzrONVZogI/WGVDprsHHrD6hoax2oYlrkcfbY3IPtE1HKWwZOfMsYuCGbpk691HJsAFQ8lkxMdh&#10;ijFvhpMd+gTMuDa2NEpRbZEsLVkqBTXdj6DYHbgxijCBuW28uzXIRH8HsaJJzE+ygz/84Q9y7bXX&#10;ymOPPWZCQzo4bA3aWtukqaxJip8slrLnyqSpuMmEeBzx4xHGwo2K655KEkOCsI5ETLz3XqtjGkeZ&#10;mBJ9Yt0yjMyDaFGRXQaEoxRBAckElJYmcsIJIr/9rchVV9lIHG4ark/Q0tYi9c31UtVQZcR2RdkK&#10;eXXlq3Lb/NvkvfXvtR/VO4joLEPbsiMVkZsY9mLOaVtYGoSXOsJLBiXm7QlnuWDBAhM28pfMSXUD&#10;zpHKIRiaSpuk4u0KWfWTVcZTeejRQyXnBzmSenBqtwWXXo4RXMSWRDxER2T0lly4ZLnDo7VPQPhG&#10;MgDhvcUWL2VcbTG3iTG5227Wg6vPCDm0trVKcW2xfJL/iczNmyvz8+fL4uLFsqlpkzS0NEja0jQ5&#10;Ie2E/hORamvQn0WXdcjEnCa9HlxxKNtjjz1M+j2czK6//nqT9u7AAw80Q7CvvfaasXwRHhzNEB2S&#10;JvA5C/n57K233jKhGxFrvofv47uJuIPQEfqxpKREWPRP6j1S8CF6fjz//PPGumaon0AcXH7iOfO9&#10;LKUgEha/Q1QwHgyYC8Px5DtEePfAEDJDx6y55jyYKuC3WFONpyjOc+z/6quv5LnnnjND6Lfccov5&#10;367gRNchEC01LVL+Rrls+OsGqZlTI8l7JUvO93Mk7ag0M6fbFejdGFLGEfjRR20gJ2a3mCalsDyo&#10;T4xJxJZIey+8YDMCrVxpTWsi83n3j/HeIsE892ufTShvn6DPK9xYKMvLlxtxXVyyWFZXrJbSTaVS&#10;tqlMKuorjOCOThktO2XsJE3zm2Riy0Qnun7Rvf+L+2VNxRrzOtTYLXs3OWHHE9rfBQcChkiSNo9F&#10;+IAAIWlpaXLEEUcYwcOLkkAgJ598srESuaBk+EFwsBiZ891vv/2MxyVxq0kegJgRy5gMRFjHLHvg&#10;uzRnBcKHwxq5d0kcQIxrRNQPEiFggRI04Lvf/a5pgFii1OWsWbPM9xL3mfcEFKCuEcPzzz/fWOUk&#10;0yfSGOeFuPN7xNTGScUPkjwwt8v3/eY3v2nf2zmc6Dr40drUKpVvVZqsQWUvlcmAzAFmSBlLd+Do&#10;rpXSa06yxusWSMLD/C0JechuxwguhdHbkA4y0bVCAq/kjz7iprDWLYuBmbf17huTH5DXzs8lZGhp&#10;9R7c6ssltzpX1lWus6VqnayvWi9rK9fKhuoNUt3gGRiJmTIqZZQRW7Zjhowxrz945gOpya1xousX&#10;3UPuP0TeXPOmeR1qnL3b2XL/Cfe3vwsORImMQFi5RNbCCuU1VigChdBSEN2DDz7YiCBpD2+88UZj&#10;bZJtiLVhZGMiOhVxmcm3i0XJ0itEmvR+KpyILgLIsVi3DO1ecMEFJksTaxL9YI71X//6l7GAiT2L&#10;lf39739fjj32WGP5YsXy3XwXv8XaarIYIf6ILpYy1i2RsxBcYkVjeWvkMJoT14cUjqzNJvcv59kd&#10;ONF12AyvV9r4xUbJ+3eemceNGhAlmd/NlJyLvIe9MQlez9V+XAdgCRBRpvBOvu8+Rmhs4KYzz7RZ&#10;7wKeEXsf9fXi3fBW6UnEy/wt/g2ZmeI9Xdt4yd69b2JNuuU/vQpEFku1rK5MyuvKzdAx4rq0dKm1&#10;bL1S01QjCbEJkpaQJkMThhrBnZQ+SXbJ2MWUiUMnSuKARImOiu4/63T7EkMHDZWcpJw+KUMGdpBE&#10;0wesWvLJYq3edNNNJhoXqfwY/vVn7wFYpAxF83DBYn2EDSsSAcRKRBT5PqzG//znP+a77r/fs+y9&#10;R3h/XGZiW5N6T9dG873BPKMZskag8TZGvBku5j3/w28RKQyBv+222+S6664zws2wMd/HkDHWOhY5&#10;ggs0axJANDk/RJtjEWdE18GhJ2AtbnNVs7FwyY+LI1XKXiky8mcjZeAo3IvbD+wAGJc4BjOHy9Qp&#10;ujdypHgPmeI9TIZYcPnx2lqevG2YK5b8kFge6xYzG69kEvRiSEDECe5Wg/60qaVJahtrjchiwS7I&#10;XyCPLHpE/vDuH+TC5y+UH7/yY/nvJ/8187XNbc3Gkj1wzIFy0fSL5KZDbzKG1A0H3yDnTDlHpudM&#10;l6T4JCO4ocA2YekyDs+Ed19gUNygLoWXoVVyzVK1WJwM0/IakURUESxiLWMBkm2JY0k9duGFFxpR&#10;JLsSoTIRwhNOOMEIIIJIrloF34dYYk1i6WJBM8/LMC+WKUkTsK4Zgg4EntMqoKQUZMiaYW+GxbFk&#10;+d2jjjrKfM7vMKwNb3KSYoliTWN1B4I5YIbV//a3vxnLmWOYE+6uo5izdLdPaA+kzQRP5cJ7CqXg&#10;zgJpyGswS4PGXD1GEndOlKjYztsSFq53SxiHYAxM5nMZRr7+ejt9StCLkE6Z8uMEcSbEFcuBiJ+c&#10;lSVy6qni3fTWUYoHVsQ2pGPb2w8Q29WVq2VO7hxTvij8wgwZowmNzY3S2NporNnJGZNl9ojZsseI&#10;PWTS0EnGWIuPjZcBMQMkLjquQ5F1lm4QRJqly8MAwoqwYQUiXogIoot4+p9ziNKFhcoQM9YknxOz&#10;GiuZ4xiaRoQAFi+CyLAvQsixiu4KGyCRPhYxzlvMO5PdCOua74Y7w9MA3prpiaxRDGcj0pyX5glm&#10;ywMQljPnwAMCAs58NLx7wsth+wDNXzPC0IQZicVAZD/eySSjx8qt31AvQw707o9zsiVhh4QuBZe0&#10;fF7faMISI7gYnAS9YAWO9+weOsGFeEUFXooiv/iFzZrA3C0eyGRNuPlm65lMdClCOELC3RdbBPrE&#10;huYGWVKyRJ5Y8oRc8841xpK9/KXL5ZY5t8hLK16Sr0q/kubWZtkpfSc5c9cz5eZDbpbbj75drj/k&#10;ejl/2vmy76h9ZVzqOEkflC5JA5IkPiY+ZFZtMMR4VpL1wolAMLSJCODl6wcxnbGKEIRIBJYjQ7Ib&#10;Nmwww8B4+iJIODghsogZa1ixSqdPn26EGW9hBI1haRynsGAROYaN+T6sSIQYwcMrGmcr9iPuBKTA&#10;YWrs2LFmiJrh6nvuucdY2cECkWC1knKRZPmI6VlnnWX+H4EHcIArQ81YrvwWFji8GWVgXpjcx5wX&#10;89ecE17KJLbA85nf5Di4ck6BTlYdgRuKBw+GrOHosG0ATaIgtBSsUS2ILUYfOtRa02ySGJAbt2Z+&#10;jSTtniRZZ2RJ2iFpEpsS2/5tweHdHkbnmL8lrCO/xyocRnPZMnDC7/Q6EFsSEzz5pC1e+zdPEQgs&#10;gS2wbvfdlydxtwxoC9Dm/SGyG6o2yBdFX5g1sy+ueFFeXvmyvLX6LXl//fvyeeHnxhsZgwih3X/0&#10;/nLkxCPl8PGHy4FjD5S9R+0tu2XtJqOHjDZzuAlxCRIT3f2nr0+960t/RrrV3oAT3RAAMcRRCfHQ&#10;dIZ4HLMPIUWkED3mRvE+5jwQHMQNkWKYF6uY88axitB1CDMCh7XL9zG0jFBi9TJXjOcywshvMK/K&#10;MO3RRx9tRDgQiCu/QcHKZVmSxsXGIkfw9LewYPltuPBbcKX+mQuGK5YsoorFi1hzDNz5Px4UqIvA&#10;69cRnOj2DAiLgtcURAwjKtyGlHKhBIqtvgcIoddEJKq5VWoW1Ejxo8VS9kKZCXphlgYdnmYiTnUG&#10;r8mYKFPkCHjiCSvg+CgxK4Xgtrsf9B44Ocx0lv28/779UdYjeQ+ZZvKYWJKsR2JI2bu/vMbsLNse&#10;AJE1c7PV62VZ6TL5tOBTeWftO/LKylfk+WXPy3PLnzORomqbaiV5YLJxepo1YpYcNvYwOWriUXLs&#10;pGPlsPGHyZTsKTIieYSZn42N7vyhrTP0tuhuE3O6/R2cC+fE3C+WJ05Xr7zyivzqV7/yRHeiJ0Kh&#10;Td8VKejLOd3OWr1+FgnipfDz1dds/QWBY4tfWzhHMJULuqTWbDCQLg7jL8YT3ro1dZL711wpeqjI&#10;5MLNOCNDRlw+QhLGddz2+R2Gpz/4QOSf/xR57TW7zBXN+/WvbdpZ6qJXwQmx5jY/X+Tuu0Wee45w&#10;bNaUJgkv4a1ILu89ADt0D3gbN7U2mdCLzMPmV+fLouJFMidvjszNnWvW0TJcjHAyFDwwbqCMTx0v&#10;M3JmyOzhs2X3YbvL+LTxIRsi7u053W1CdDs7g8DPtCMKd2fq55WXlyt/+tOfjKWLQxXOR/vvf4BJ&#10;ah8XN8DjGhWRvP0Itp998NXSFUIpunChqACoQAH/ft0HXyywcIoXUG709fraz9cP5YyYhWQotQeA&#10;I9YsoqhWrR9wRBBjGVZubJE1/7dGSp8ulZbaFknZL0Um/G2CxGfFdxpxCh8llr4SSZFseLg+HHWU&#10;jaDIyhxjQffmtaPS8UrGUequu6yLNBPJLAHCqv3ud0XS022EKRqOQ5cgGhRDw18WfWkE9uO8j2Vl&#10;+UqprKu0jlCeEHPMxLSJxqt4j+F7yMzhM40Fi1MrTlCUrbFku4ITXQ8qujk5nYtu4H5uQC3hBtyU&#10;36ZNdbJs2Vdm2BZLl+FVnKtGjrSBLSKVtyLwvaKnvEMtunT+hLoOPIdA/vSXkSC4Cvp6v9UYrL7h&#10;akQsAgQXKGcKr/3Q+oVrc0WTFN5XaBynGvMbTUxllgalzE7pVHDz8mxe9//+1zpPsdyV9bf4LeGt&#10;zHf3KlhjiylNQeG9dmqW/BCpjbFsFgEztEzlR0KjiVBgsTJ0zLDxopJFxiGKNbRFG4vMuloKx2QP&#10;zpadM3Y2a2aZpx2ePFwyBmUYL+TUhFSzxravnDSd6HpAdBsbv7Z0A2/qQOi1YRsp94N2/F3VvnLe&#10;HngjujieMS8cStFlG4w//SWCoFZYJACetG94q7XrB/Xr5xzudqL1DFe2/nuTz3QO1whuWaNUvVsl&#10;629cL3Ur6iRpjyTJPjdb0k9Ml5iB3kl1gBUrrPaxKoc4yqyKI8IUWYLQvl6rA06AJUALFtjQjczf&#10;8uOcAGEbiSa1zz4iO+xgx7UdvgUEdGPjxs1RoBBYEw2qcv3mqFCbmjdJSnyKif6Es5NGhSIiFK9H&#10;pow0Vm1MVMdtIpRwouuByE4sl8nIyPQ6mjjvZu74LtMbkG24OySF1jjbzmpfOUcib/82EFvCG8El&#10;JjTLpbB0e8tJTuuYzp8+VEsgd8TAbymGu86Vs5ZgVi4c/RZuODlrPcNTBRdoXer5wBXNaq1tkeoP&#10;qyT/P/kmxOOgnQbJ8Es8a+bkDIlLD/7Ew3fo6C6+S4QyRu/OPdcKLq/5vV4BXslYs598Yn8QdaeS&#10;SbM3a5bISSeJ4CCYlNT+Dw4AOUFkCbtI/ISSTSXG85h5WSJBsZyHfYlxicZqTRuUJsMGDzNLeCZn&#10;TjaF+dqUgSl9uoynM2zXogtTCh6uDMXi4Tp4sA2wHwzaCbENZ4cE/LWs59EZlPP2wJsmyLA689k8&#10;TLE0SSNebSmUK51/oNUFN/950HwQgkixFP28KbxXXsqb9/5h2nACTtStfwgcflqvvNb9CfhFtbRJ&#10;zac1JgBG/u35EjM4xgS/yDgxI2hMZa0PvJRvvdUmLyCmMtmBfvpT67eUkWHrYavqQn8IRynWqmNK&#10;I7heX2McpXCFxisZL1ZzIg4s6Wluad7sBFXXVCfLy5abyE8EqmA5z9qqtZvnXnGEYtnOrpm7mvlZ&#10;glUwfEyshUhd079diu65555nbljthJqamqWubqN3LxDq0LvTg4DrFwnX0F+73alp5Rxu7j3lDbam&#10;zrnhGLXAymU5lD/EZU8AV39b4bXuhxtCQFER5meMB623DWedd8WbBwJ48xncERcEjX3h5K2cde4W&#10;vnCCrz7EsI8CqOf69fWS+7dcKby/0OzLPj9bci7MkYTx3w6Awf/x/evXi9x0k8irrzK9ZKNL4ShM&#10;8Av8ltBAraMtBl5fWLfEjnzzTfuaE9hlFzojkb32EiGBiVsCtBks72F+FpHVtHjMzzJkjBDjmYzQ&#10;4mFsokF5Qss8LSKrQhwX03E0qEjAdiW6l156mXdzzZQzz7SiqzcvlNvaWrzS6LX91s2dEYWbmg6J&#10;eyIc9wX84KqdOkX3Kyf4wpMtn8MbwJv9oK+5a90qb7a6H8AHbsobwJtjdb+e35aCEQvWCrPtyVOv&#10;coeP8td9QOtbuXMMx/ITdNTKPRzQutYCZ/bBB67aJnjNZ3oM+9kXLt5woA79da71rOJHUZhr0dpm&#10;vJM3/HmDlDxRIs0VzZKyf4qM/r/RkjDBe9BK8P65HXquBD7Db4ksQUSZwghlSdApp9jpVJaha135&#10;ryNbLfpet4GfmSeG5cttUgJ+hNe4RjOUzLg1Fi5j12lp9uR6EaZePGzm0gl6cmyoQCIB/3AxSQQK&#10;NhZ8Iy0e868T0iaYoeKd03eWHdJ2kIzETEn3hBaxZd0sYRf7C+64405ZvHg7Et0pU2bKGWecZxqc&#10;3sjBij5pc+OFsxOFJ1wCn/zhw1Y7UN3HMSoA2pGGC/CAt3aiytlf/HXL8ZyfnpPu72toHWqdA7j4&#10;61oL+wNFIpxQ3mxBIG99DahrPb9w84YHzl1wB/ChdPgwwH1R0SQlT5aYedyG3AZJnpUsOZfkmNjK&#10;0XHtJ+kDAssaXAI9oYdEncJZmCBP+DGhgX74f5PX+j5w/2ae7F+zWmTePLv2iPR7ixdb9+c99rCO&#10;UvwQguv/kq2EXkf/tdRrDPg8sHAsFPq6j0BkS2pLzBAxTk/+1HgU0uUNjB1o5mVH4QjVnhZvVLK3&#10;TR4jw5NGSlZitgyIjfG4f730MVzQ+oRHMC5a17oF99xzpyxdup2I7iWXXCZTp86Us846z1SQ3tg0&#10;usCGpxXUlw0yGKhN7Yz0wsJJuQdebI6nBO4PB+j44a43uNa1bgP56XHh5g0Pv3DBldKRAGiLDzdv&#10;oHWubYC67lC4Igj+OoenjhjAOxiaypukek61rP39WqlbVSeJkxONp3LWOVnfEly+m+WvRJkirOPr&#10;r9t9jO7+4Ac2wiLOwv7rqEWhn/mh+2LbmiW+vlKiV6+0Xskkll+yxM4zILCHHSZyxBF2WJl9vQR+&#10;n8K5UG88/FFfOu+tn+sxutXXHAMd2of/XHsLzM+Sraeqvsou3/Es1/yafFlVscoEq8C6xfuYY4YM&#10;TN3sCDU6ZYxMSpskO2dYy3bY4OESGzXgG9zhzHnSRsKBwLr01yHvtegxWjjmvvvulOXLtyNLd/p0&#10;60gV6Z2QH9xQesFCdYOEAnCmI6BFdCS0kQi9Wah3eFP6S53DHd6gM9GKRGhbgXNnvFsbWqXq4yoz&#10;j1v+SrkJ6zjipyMk++zsb8VU5jrit4QG/v73VniZQiV8MZmCmFLlnlLRAlxrdSiDT2AB5nWrJyv1&#10;DRJTWiQDvlggUf/+p42bzNMDEaT4kcsvtyn4mCjuRfD7en8FPtjCm/3soyhn4G/H1LGeZ2+1bwJP&#10;MPdKqW+ul9LaUhPjGCco5mhXlK8wCd7N/Gt0vFkfO8oT2d2zp8ueI+0cbXZijvdZwubzU/5+jpyn&#10;+k70NeADL9oMl5oHRK1D5az1H8id7f33b0ei29GSof6AYA2vP6C/8gZw76+8QX/k3h1Uz6+2ATDu&#10;KfR6N5Exf7SeyiYZfYBYaxxlokoR2hin4eOPt7lwiT1BZ6mgk1TxZT+dKXXYYY+Go9Tbb4s88ohE&#10;vfqK/TGUAKsWr2SGk1mq1puq5gGeOirg79gV+lP+/ezThzB/YX9vUWMNbU1DjXWCyp1rRJY5Wixd&#10;jQZFpKfsxGEyM2cPmZ41W6ZmTpcRSaNk8IDBEh9LSrwBZv0sPhj+dqx8/efQm9y7i2B1r8LPa+Uc&#10;yJ1jlPtdd93pPQQ60XVwcOgHYCg5/858KX6oWFpqWkyaPryVB+04SKLjvR7NB8IZE/SCCIssjx01&#10;ykZXZElssDjK2mlStEMP2qnjjbVokchTT4l8/LF1lMKcZt6WMFasu2X9EXEkewnKiw7fb0VR/NBO&#10;Xrd+cdKix+nrLQXDxzg8LS9dvjka1IqyFZuHkokUhdhmJmYaD+Od0yfL+CGTZHjiKBmakC6pA4dK&#10;SryNBuX3Nlbegfx5DXqDe09BfVPv1D+vKQq46HXgNeLq3/rPAeC9vN04UjnRdXDon2hraZPm6mYp&#10;uL1Aih4uksaCRknZN0VG/XKUSUYfk9hubrSD1TkvvWSDXpCib/RoG8r4mGOs4Pot3G4DsV292ga2&#10;UEcpxJYvZygZyxbh1UW+vQR6VB2y7Mi6VWhnr/O6/rK1oGtHSPNq8r7h/KSvSfSOkxQhF4n6ZCJC&#10;GUeo0TJisC2Zg3IkKW6IRHl/gYAjD0J+sfULbTigda8jIJRg8FuyfpHV4ke/WTLE1xLoYOXKlSat&#10;XYt39mTRIaYw4RtZi9kVnOg6OPRDeCKD4Ja/Xi4bbtxgMgglzUySnItzJP2o9G/EVMYSwcIlBgWp&#10;+ZYutUYnqWgRXaxd7ci7DVSOWMlMDL/zjsiLL1rrlvFpvLCIlXzkkVZ8Q6AOamVph08P6+9lA3tc&#10;Fd0en2cAmJ/F2xihVet1TcUaEwVKLVv2saSHABUs3yGR+6ShOEHZOMfjUyfIkPihQS3EQFB1oXTs&#10;6im03hFcSmfKxsMCRa3bztBvRBeRJRH6rbfeavIRktQdod1zzz3ljDPOMPlfO4okpXCi6+DQ/8Ba&#10;3I1fbJQVl60ww8uEeMw+L1tyLsqRKLNOx4KOnUQ9jzwi8p//WPEldvLZZ4tceKF1oOoR6HFJIE+8&#10;ZExmvvjLL62ikXbonHPseiNy3G6twvUQ2suyDXxNUaurJ+JF193cZqNBNTY3mvCLqytXy4K8BcYR&#10;al7+PGPJIsYmGlRsvCeoQ2TXLBsNao8Re5igFczP6nAxwsV1UY5AXwfbB2+1dsMpvPCBt44s6L6O&#10;AF8V3m1KdEmuvn79ehPSjyTpud7T55VXXilXXHGF97B5sAn31xmc6Do49DN4vQmeyuv/tF4q3qiQ&#10;ARkDZPgPhxvRjRvq9XA+YNXef7+dwyXU8f7728TzTLOyJKjHnTgKzjAyyXWXLbNfOmyYtWpRccxm&#10;HKXoaSME2vtuiWDVNtaatbM4QJF7lmTvuVW5Utdct9kRKnVgquyYvqPsOXxPI7KEXyRLD2trO4oG&#10;1VNFCKfY+tEV72Cfw32bEV2+lgD2lAHekyaFYPYI6bHHHiuHHHKIjGS4pxM40XVw6F/AU7nof0XG&#10;caqtoU1G/GyESWIwaNIgiYqxvRuWCNOrhDZ+/nmRDRushzIOxEy1Zmebw7qPqiortkSTwlEKt2cS&#10;ERC6ijjJM2bYNHy9MYYbRrCkB1FlqJhoUMvKlhnRZSiZIeXK+kojpiQMYKh4l8xdTCIBAlcwlMy6&#10;2uSBycYjOdgcrUNw9BvRDQT5b0nbhpBe6D11HnTQQSaFmx95eXne0+9SWY3zg4ennnpKTjrpJHO8&#10;g4NDZIOh5MIHCqX4kWJpKmqSjJMyTMSpxF0SJXpgtLE0GAEmHgVJC8iHy0iw9/wtZ50lMnu2HQXu&#10;FvgynKIWLrQp9xDdL74QE75x+vSvHaUYrw7oZ/oD8DQmbjFOUP5IULwmOhSvi2qLzDEkdCclnjpC&#10;bX7tbZmzRYgdthz9UnRJ24agvvnmm/Lss8/Kz3/+c2PBEuDej+XLl3sPqh/L5+Ts8jB37lw599xz&#10;5aKLLjLvHRwcIg8EnWipbjGCW/RAkcmNm7xHsoz5wxgjuHgqY92ikegi87cILwK8994iP/yh9W/q&#10;djZHvogJYOZrsW5ZZ8Q+ImeQbu/YY+1YNWLbjyxbhoOrGqqsI9SmMimuLTbWLFYt0aBwimLoGItV&#10;naByknKME9RkokF525zkHLOkx6H30C9Fl1R8CO7dd98tF1xwgXc/7P8tKzcY3PCyg0OEA+t1Y4tU&#10;fVQlq3+zWjYt2iRJs5Jk5E9HytAjhkrUABs0gTjKXr8lv/2tDQLF8zYjv1deaaMt4pDTJVS5mQx+&#10;7jmR//2P4TEbPQrrlgW9ZEKgb4mUicZO0NLWYkIqGkcor+D09GXRl2aOdl7ePDNHyzEMBzP/Sg5a&#10;lvdoSrwZOTNkfNp485lD6NDvRBeHqscee0zeeecdmTx5spx11lmSkpLiPYB2/QTqRNfBIbLRWtcq&#10;tYtrZfkly2XT0k3WU/ncbBn2vWFmSJmpQ0Z8GUq++WabeJ7VgtzSFHILdMuvCbdUxqLvvdeuL0LB&#10;cVfNyhJhJIxMCMRNRoD7gXVLt8vwMFashlxkSQ/zsirCja2NMiF1wua0eNOHTZcdhu5gUuXhiYwT&#10;lJufDT36lejy1czLzp8/3+RJPe2008wa3e7mSnWi6+AQuWhrbpOaBTWS+49cKXuhTAZkDzBeylln&#10;Zm1ORl9WJvL00yIPPWRT9CUmWo0k6AWC2+VyfaxbrFnW2yK2ZAEqKLCTv2SvP+oouwQI76turP0P&#10;F1i2w7AxEaBwhCKBAMkDCjcWbh5OZo0tw8V4G5u0eBk7m/lahpEZTsYTmeU9Dn2LfiO6zd6TaWFh&#10;ofzud78zjlETJ06U3ck87WHq1KnmvVsy5ODQT8GQ8ec1UvxwsRTdXyRtTW2S/b1syfxupgyeOtjT&#10;yigpLbXLZSkYpugkAS9YKksAjC4T+JSU2LFonKTI8bdggY0eRT+CkxQTwkwGd2exZR8DB6eaxhoT&#10;9WlzNCh1hPLElvcs+SG3LKnwbCQobztktIxJGWO2vE8ckGhiGzuED/1GdPFWRmzvuOMOKS4uNut0&#10;NTE5a3QR02GsoesETnQdHCIT9RvqpfD+Qil+sFgaCxsl9ZBUGfmLkTJ4ymBpaos2xuirr4r8978i&#10;69bZFTtYt5dcYhPPdxh1EcuW8I1r1tg8t6TdmzPHBr1AqfFKxrr1+gWTDSFCgCWLk1P5JhsNivlZ&#10;BHdpyVJj2bIl7vGA2AHWEcorWYOzzJIelvfgCDUxfaKkxKdITLQT2UhCv3Sk2lI40XVwiDB4vQWp&#10;+gruKZDCewuldlGtJO6WKBP/PVEGTRwkrXExZt0tTsXXXGPnc3GUOuMMkYsvtlGmOjRKyXlH5h8C&#10;W3gdnclczxpcHKN2241cn9a6RbUjAE2tXztBEQ1qQ9UGk61HA1WsrVhrBNSkxfPENj0hXSalT5LZ&#10;w2ebQBUMITN0HBicwiGy4ETXwcEhbGjZ1CJV71fJ2j+slZpPaiRpWpKM+tUoST00VWISYmTpVyKP&#10;Piryr39Zv6c997SJ57FyMUw7FFy6IVIL6Xg00aVwnuILiJpx9NE2CxBj0mF2lGINLcsgl5UukwUF&#10;NuSiEdnKtZsjQeGVzNKdyVmTjRMUQsscLdatCckYEy+xMbFu6LgfwImug4NDWEBMZSzbNb9dIzXz&#10;aiRhhwTjNJV1dpbEpcXJvPk2aQFRpoqK7EjwBReI7LOPdTIOKrh4IGMa422FsxTBLvC+YjyayV/+&#10;eccdraNUNx0wQwHEdH3lepNvljWzOEIV1BSYIWMcoVhfS1eKExSRoHZO39l4Gms0KBIMJMcnu+U9&#10;/RBOdB0cHPocrY2tJolBwV0FUvy/YuOpjODiOBU1apAxUvFQJk4FQ8poJVGmEN6gaWoRWwJckLGe&#10;SBk4SuGlzMEMIfOPfAmhYnuc+WDrQcjFkk0l33CCYrs5OpT3GgFl3axGfxqV3O4INWSMcYLKSswy&#10;S3sc+jec6Do4OPQt8G1atkmKHy2WvH/mmVy5auG2Tkw2gaHuucdOwTLySzAoMgWRQY9wx98CXskr&#10;Vtg8t6TdIxAzXslYtHglMxaNV3IfWrYMCdc01NiUeF7Bil1Vscqso8URiqU+OEthrWpEqJHJI61l&#10;m7GL7JSxk3GKYg7XrZvdtuBE18GhD8BdEWGrUL6Bru7a3uTeXNks+bfnm4T0jUWNkrxXsoy9dqxE&#10;75gkc+dHyW23WccpDFLy4DKkvNde7f+swCsZ65bQVETKePBBGzOZfcR/JOMB64lIKt8Hli0Cyryr&#10;zsEScpHgFMzPUshBy5CxcYJqn4PFgp02bJqdo/UKlm1CnAu5uK3Die4WIvAsI7lDVQS7MpHO28/Z&#10;/zpSgwQpR/82kHe4ufs56evOCstWWZLTG7zpHvL/k2/W4jKfmzAxwXgqD9ghUZ57Pcak5WNkmDjK&#10;P/6xyKmnWm/lb63Bra62sZJRaIaUmfQlUgYie/nlXycmwDQOcSMntGJ1fbV8XvS5jQaVO9eIbGld&#10;qclLiwhjrBKoYsawGUZgZw2fJSNTRkrygGTjiYwI4wSlyyAdtl040fUB5tzsPERrh6MI9ppOiM6I&#10;Uatw3yvwVu5+KFc/f7jCORJiAMAL3jiWKoJxVijvSBAuNbZ4HYyrfx98NRNcOOtcubKaRtu5Itg5&#10;+AV3a3njqVz5dqXk3pJrIk8huMOvGCGJhwyVh56OlSefslGmMEzVQ5lIjGjpZjQ0WK9kxp7ffNMO&#10;K3MRvPtajjjCzt1OmGBT8YVoOBmRZUkPa2VxgsKiZbgY61bT4iG0QwYOsWtmMyebYWPmZzMGZRgn&#10;KIaUB8YNdN7G2yGc6AYAAaBDYht4JvpeRYuiohtuqAAgXh0JLwjkHSmiq9wVgXVPp6+8KeHmDZS3&#10;Cm8waFtR3uF+WADaViiBbQXAGZ7w1Qezra1vkhgQU3n9Teul6t0qiR8ZL2knZ0rM0dny0ocD5JFH&#10;Rb76yjoV42TMOtxv+DxxU65aZc1gIkoR6CI314ZsxEGKuVuSFIwe3f4PvYuKugqTFu8bTlCV6zc7&#10;QyG2iKw/FR7OT+oERfhFPndraB2c6LYD1hQ6oY5EF9AZUeiM6EwjoRNV3ipcnXWkfssl3NA6Dya6&#10;flDPFLVwt1YAthbKm3qGO+2F94GAq4ot/COBN5y1BBNdfztRwe0ptC7Y8v9tja0meUHhg4VmaDku&#10;NU5ST8+SpgOz5ePcQfKPf1jHY1b1MBV7/vkiBJczbZTKxVGKTEAaLxmvZBbpTp5sExNg4Y4aZQn3&#10;AujCaptqTbIAYhizjAdxZcgYRyi2CG3SwCRJG2it1ozEDJOhRy3bCWkTjFXrhosdArHdiy5sKdqB&#10;agl2FtqJ6jBhOKH8tANFsOAd2IkC7ns6fXiHu/NX3mz99U0JBDwpzOdR7+Huv+BM0baidR4MtA/q&#10;OxIecJS31nNnD2b6cNOT+ua7Ff46okR739GUWy+ljxfLuj+uM57K6WdmSfOhw+St/GT585/FxFRm&#10;GJkIU6ef3r4kiC+pq7Nrbt96y7ozkzyXSiV845FH2rRCDCVvZQXTZTFkzJAwjlB1TXXG05gAFeoI&#10;VbSxyByjGXkGxQ2SKVlTzNwsqfGmZE8xwus8jR26wnYrurAM1gl1xJ5OqKedUSgAP+30tSjnYNzp&#10;j9RqCWfnDzeKv84DeVOv/tfUtT7ghLvO/bwD2wr8eE2BJ+95UIiEBxy4YtHCPZA3/PQYeGr77g5v&#10;PV/+N7Do9/Mdsc0tUnJ3vrFwG/MbJXnvZGk7e4w88lmSPPR4tBFcdPM3vxE58EAruNFR3hcwd/vk&#10;kzYc1ccfi1msy1jzmWfaPLfTpokMHmwJbyUQWSzX+fnzTUq8+XnzzVAy87YIMYXcs0SAItwiIkt6&#10;vJSBKSZKlHoku6Fjh+5guxLdSy+9TKZPnylnnXWe6YS049BCZ0mHw5bOg2MAnRH7w9GJ+vlpx68d&#10;mxY4KW+gx9EfadHP+hId8dYtvLXOec0+BIJ9ft59XecAjtoG9LWeD9A6pwB485nyDkdbAXBQ3oF1&#10;7q9v5adDzNrGu6pvjtX/0fqgAP9rg9Y2qXy4UEofLpJNi2sleuRAaTprrDzyebK8OS9WKipsCOQr&#10;rhCZPds6G8dWlol8+okVXDICrV5tn7wIcMHYM+ttmbdlWdAWgkQChTWFJgoUjlA6XKxrapm/HRg7&#10;0MzLEg3KDBenTpDspGwT7xhHqNSEVLeG1mGLsN2J7pQpM72HZWvpAjoZ7Wj0NUWHDnlNh8TnnXVG&#10;oQI84aIWlnZ2fq5+7nxGpwjUuqWEA9QfXLTzVygnf+Ec9Bx5H64HBaB1qMLVUVtR4YIzx/FaBS1c&#10;0LaidQ53FdPAwmd6ft2tbz1XLfobgTDJ6OdUSvG/c6X20xppTB0o5bOHyWstmfLae7HS6HHE4fiU&#10;U0QOP1wksW2jxC1bJDFzPpAo1tsS4AJCO+9sPZIpLAfClbkHFUxcY9bP4lkczAmKkl+T751HqwxL&#10;GmacoEYmW2eoMUNsijycoTITM82wMiLL+VL03Lnu1F8kQPkEg14neFMAvDs6PpIQWOfahvsLd61z&#10;+N59952yZMl2IrqXXHKZTJ1qRVcvmHaSgReQjoszCXejhAO+JCqkcAnGWzlyYekM9bNwgjpklFAb&#10;G3y0BNY55wlvPU73hwPwpc7hD5RTYJ0rOB7+elw4QTtRxy74UGjDwXhzjMK/vyvwf3q9tOg+Smtd&#10;i9SvqJOiv6+XmvcqpN57+suflCEfZI6Qh1+IkyTPSMXh+ITj2+TwgxolrjBXohd9IXFvvSJx779t&#10;HaXGjLHeyMzdEpIqJ6f91zuHJg/ACYqlO6yVZT52ZflKY9XiCLWmco0ZOsZi1eU7eBdPGrqj7Jw+&#10;WXYcuouMTMmRpIGJpl7856aFc+a6U6jbcOdNgBNcgP86+zlrO2ULfxAJ0yDKCw7+OgzkrgXutGkd&#10;nQkX/Pw6qnOKnzfH3HffnbLMe8Dcbizd3XefKeecc95mMe2ssXEmnX3eV1CrCy7aeXZ2g0cKbzgj&#10;XDQ47fi7qvNIAPUHd+odzlrnkc4bUNfw5hz8dR4q8DsUrjOlpalN6pZvkvJHiqT4P3nS7FmGedOG&#10;yRsJOfLgWwnGUD3uOJFzzmiWvabUSlTuBol54lGJe+oRic7LFRk0yLox4yR17LEiw4d33tg9aDQo&#10;5l6JcVzdUC2fFX4m8/LmmTnaL4u+NCIbFxNnHKFwgiKO8czhM022npk5M2Vs6jgZGDPIPLBw7RnR&#10;plOnPrU9ULQDBVqv1LE6zYUD8IMT3OEEF7a6X7lT2Af4nMI56vHhAPxMu/G4UX9ah1rPypvXcFee&#10;1Lk+MIQD2ib0wVxHFbXOA7kDrfP7779Tli/fzhypzj33vLA1si2Bv0b7E2+wLXB3vLsGv0mpW9cg&#10;JU8Uy4br10lLVbPk7T5MnqzNltfWJktsfJRZDnTuuSI7Dlgt8W+85PVA94msXClRtRttrGTmbVmk&#10;O2KEFeBu9KrMwy4qWmQEloLgbmzYKPUt9UaI6ZJIgTcrZ5aJBjV92HSZOHSiEV8coGKjBkhbS6zX&#10;gdqhY+pNH7LoNLU+dQv4HGq6pYSjndCh85ClD1rwQLi0ww/kruemnCm8DwcQLHizhRfiD08VqkDu&#10;8FTunCOvw1Hn8NE6hydc4KRCqyILODawzu+5ZzsaXu5OcAwHB4ctQ1NFkxQ9VCwFdxZI9eI6KcpO&#10;kUdbRsic6mRJGRYrp57cIqd/p1LGLX1JBn34mo0sRYAL1twSfoqMBlOn2qgY9MBBQPeCyK6uWG2T&#10;BxQvMst7imqLzJpahpQZWjbDxemTZHLGZJM8gLlZEryTWCB1YKoMHjDY+7Yo03GqQPk7S+3M/Z2m&#10;v7AvsPQl4IVYqZWo3JULn3fEPZB/XwOufu7KU7n4uetDQTDeenxfAU7wVe7KE14K/z6Kn79yxpFq&#10;8WInug4ODlsK745vbWr1LNwSKby3UEo+rJGimAR5JmGUfFAzRIZNjJHj9i6Tk3f4XCYVvyexH75n&#10;w09hIuBNhZMUEaUmTrQC7ANDx2TrYQkPSd0DnaBwjKqorzDZeoj8pJGgNCoUTlAIMEKrgSroobTz&#10;VMEK7LU4VDtNfe3vONu/Kizwc6cE4x6Mt59/OOCvd4r/IUehfJWr/zzCxRsEe1DwQzn6uftf+7lv&#10;98ExHBwctg6t9Z4wflYj669fL2UfVMuGunj5YGCWPFqXIxNG18pps9fJCSPmy4SVr4i8+qq1YnGU&#10;Yp3QUUdZwU1IMD0TIsu8LBYrhRy0G6o2mGU9WLXEOSZCFMt1cIDCEYqgFESAItG7SfiesbMR4djo&#10;9gnCdtAz0XmqWGHldgQ6S54JdK7O32mGC3CnqHUeTLQAfKlitbIihbvWeTDRUlDfOlwbKFbhgLYZ&#10;xFaHk4MBvvCmdFXnTnQdHBy2GG1NbVK/vl5WX7VaKt6ulKKqGHkvOl0ebB0pQ1Pq5OrjP5PDyh6W&#10;9Lkv2tBTBLTAdZl520MPlba0VGlptdGgKDWNNWYJz7zceTInb44syF9g1tAixpoSjzWyO6TtsDkl&#10;3tTsqUaAEeLOoILVkZXlB50mHWm4vZIV9KrwxlmqK+7wjQSvZAV8dTVAV+rAw4I+6IQbcNUHBbh3&#10;BupaHxi6qnMnug4ODluMTcs3SeE9hSY37sbqVnmxNVvejEuXzPRSuWniHTJp1csyuGSNRMd6vSih&#10;py691C4Bwit54EBpbGu20aDy5ptwi4ReXFG+wgiw5qZl/hXHJzyNZ4+cbeZpswdnm3WzCDFeyd3J&#10;1kPPpL1TYC8VrNei86SEWwDghnB1ZiH6obwRgnBzh7f/ISeQf6BA8b471mJfAN46ouDnHYyX1rcT&#10;3QA40XVw6D3Ur62X0mdKTaq+ug0N8mprphTFV8rY+HlyaPSrMiVuiSRsLJOoHSfaxASHHiItEyfK&#10;utiNsrR6lXGEYrh4Q/UG4wSFg1RVfZWxancYuoNJHsBQMVbt8OThm9fUMnSM4G4NetJLhbvzB/Dt&#10;ac8K73Bz76+8gXIPxj8Yv+7ydqLr4ODQYzSVNUnJ06XGcarswypZK9FSFbtCcmI/lalR82SnqKUS&#10;NSxbGmfPlJLpO8r6nXJkXXaCrN2YayxbdYLCQQprFmcndYRSJyh9TTQolvc4OGwLcKLr4ODQfXh3&#10;d2tjq5S+Um6GlMtfLZaGlhopkFUyLe45GelZt1HJTVI2Ml3KdxknhYfMlpVZcbJk01oTEYrE71iy&#10;SQOSJG1QmollTPjFndJ3sk5Q6TvLuNRxMiB2gAm56OCwraHfiW5TU5Ns2rRJGhoaPFM+SgYOHCiD&#10;Bg2SGAbUu4ATXQeHLQQTXN6911bfLHV5zfLVz9dL9TsV0txQKq3Rn8nusbeIxNZJaWaifDV9tMw9&#10;ZEeZE1skX5YtNkt+8CRGSHGEwqLF+clEgxo+U3YcuqPExcY5kXXYLtDvRPfLL7+Uxx57TN555x1J&#10;SEiQww8/XE455RQZRRLrLuBE18FhC4AnyerV0vbFF9K4aL2sfjFRypflSFvNJoke+IHUZjwgn42q&#10;kXmTBsnS1BYpjm+SxoFx0iAtJgctQ8fTsqeZlHh4GzNkbOZlPQE2EaFiYp3gOmw36FeiSyDza6+9&#10;1nvobpapU6cKP/Xwww/LhRdeKHvttZckd5Huy4mug0MPgeA+8IDIG29I24oV0lpSJVWF8VIQnSIv&#10;TmiQNycWSHXyBikbJFKeFCMN8bGSkjjURIHSaFBYtszLmnW1g9LM/Gx3vI0dHLZF9LbohsxBHaHN&#10;z8+XvLw8GTZsmBx22GGy7777SkZGhqxZs0YKCgraj3RwcOgNtDU1Sd2yxdL0yovS+tqrJmxj9Opl&#10;krJpkaS3zJWWxE9k3fACWTUxXVImT5cDpxwvP9jjUvnF3r+Qy2ddLudOPVdO3vlkOWTcISbpOxYu&#10;c7lOcB0ceg8hFd21a9eaIWWENikpybzG4i0tLZWioqL2I79GZWWlLF26VN5//31TSkpKpIWFVw4O&#10;DkFR21RrPIoXFi2UD1a9JQtf/59UL/pUpKxMorx7MEraJEZaZEhjg0xtTJKjB02TU3Y+RS6YeoH8&#10;cNYP5ed7/dwI7nGTjjPztizzCYwM5eDg0HsImegytFxRUWGEFscpgPNUWlqa1NfXmxIIRPrpp5+W&#10;66+/3pQlS5YYRywHBwcckdukubVZNjVtMkkCyDv7ZeGX8uxXz8rNH90sP3vpx/LIa3+RosJVIi3t&#10;0Q3aMaAtSvZN2kV+t8ulctuRt8klMy+RfUfva4JWREeFOSKDg8N2hJDebR1NF2sg80Dssssucvnl&#10;l8v9999vyuzZsyWe+GgODg7S3NIsayrWyPPLnpdr3rlGTnj0BDn9ydPlN2/9Rp5a+pQsq1wlqwc3&#10;S018lLREf/MeixoQL4kjxsngsRM7vP8cHBxCj5CJbnR0tLFq6+rqzJIhwFBxeXm5WTaEBRyIuLg4&#10;41zFcDQFwXUdhMP2iobmBhOY4pWVr8ifP/qzXPTCRXLpS5fKnz74kzy59EmT7L2qqlhG5NXI0Z/V&#10;yU/eTpKj5lwkQ8r3lGZJl9boOGkjPp93v8moURI1bZpET9qx/dsdHBzCgZCJbmxsrIwZM8YILnOz&#10;GzduNAL8+eefy9ChQyUzM7P9SAcHB0Ds4oKNBTI3d648uvhRuWXuLXLjhzfKP+f/U+774j55+qun&#10;TczjjRvLZWJdgpy2NFp++lGbV0TOWDBCZiw+QcbnHij18SfKxpmnS9txx0sUOW9POUXkootEDjxQ&#10;ZMiQ9l9zcHAIB0K6ZAjLliVDbHXJ0EMPPWSWDO29995uyZDDdg2y9VQ1VJmUeMQxZo52TeWabyR7&#10;r26oliEDh9jlO9GJMnJjtOxQJjK5sEV2+XiVpOe2SOOmbClu20uKo46X+LhkST4oTYYf0yqZkyok&#10;qrLcJiuYNMkKrhs5cnDoEfpdcAwsW4JjvPvuu2ZI+Tvf+Y6ceuqpMnr06PYjOoYTXYdtCdxqja02&#10;JR5DxwjqoqJFMi9/nsnYg9CSe5YAFESDSohNMI5O0zKnyOy03WSPpiwZ9/bnkvTsy9K65CuplURZ&#10;HbOjLG07Xmpb9pEJca0yYEyCTLh5nKQdnCoxg91SHweHrYULA+ng0A/BbbaxaaOZhyX37Ny8ufJZ&#10;4WfGC5kk8AgxSIlPkT1G2EhQM3JmyA4p4yV5U7MMePxpiX/iKYldukykoVGqYobK3XK+rKjfTyY0&#10;J8mU6HoZlB0n4/8yQVIPHCIDMgd4d7f5SgcHh61AvxPdrUF3RFeX8XZ2Fv7P8CuJhNyPcArM+9gV&#10;lHu40VPeIFLqPBhCxQtBXV2x2gwXkzxgWdkyKa4t3pwWjxjHRHwilvHkzMkmiQDJA9IT0+1wcnmd&#10;JM7/QmKee17kiy9E1q2TuuQsWZB0gNyVe6QUNY6Xvb0bYJfWOsmZECtZ52bJsPOHGcGNinOK6+DQ&#10;G3CiGwBEt7k96XJXZ4JxrSUSBIAlyPDvijeCpbzDLbpwhTOFOu8K8I2UJNfwVd5a5x1xYj+lu3XO&#10;bVTTWCMFNQWytnLt1+nw2lPisWXOlvlZYhuTBm/UkG+mxhuZPFLSE9IkqmajyIIFIu+/L/LBByay&#10;lAwYIEWjZ8l7bfvJs0V7yYLCneTQ1nLZp7VERo2KkvSjh8rwy4dLwoQEiYoNc0U7OGxDcKLrA8zp&#10;QBsaOhcvOk1KXFxkCBeAa2OjFd6OxEs7fkSLEikPC9Q13HnY6QjwpJ7hTb1HQp1Tz9R3Z3UO/Ny1&#10;3gNBujvmZSvqK4zVivWK0C4vW27mZrFsCzcWmhCKJpn7oKHGeh2fNt4keifh+47pO0pGYoYNs0jF&#10;bvTEdv16HCFEnn1WZM4ckZoaaRk9TgpypsubKSfKQ19Nl8WLkmTPqDI5s22dpCW3ScZRaZJ9frak&#10;Hpjazs7BwaG34ETXgzKm40QA6Pw7El3tPD1DIewdv/JjG8g9ENrxwxv+kSC2uoUvBeENBriq2EbK&#10;g4JuqXce0tjqfj/gCme4++udaFBEWWNZD/OvRIXKr86XTwo+MU5QzNEiuk2tTdYRyitk5pk4dKLM&#10;Gj7LpMWb7gknwhsX4325HzwFeOIqixeLPPqoyCOPiLC2PSlJmnedJmVHniOP1R8j/35gsOQtb5F9&#10;4srksvg1MqiuUVL3T5Gcy3Ik/bh0j2uYK9rBYRvEdi26/g5fi+4PBn/HH07BhZ9yD3xACMYdrvCm&#10;0I+Gqy9V3spdS1fc9UEhEh5y9OGGwuuOxBbQTrTNBNY7Ylu8sdiIKyK7IH+BrCxfKZuaN0ljs/VI&#10;JhsPc7IILI5Qu2XvZryPE+ISNgsxIRe/lRYPsX3sMZGnnxZZs8YK7qxZIqedLqt2OkoefCtH7nww&#10;QYpLRI4cXCqnxedJdnm1JIyKl7E3jJW0Q9MkNsUj7uDg0OvY7kR3+vSZcvbZ523uPGHrL3SMdJa8&#10;1g5VRYv9lHCIlnbwylu5+XlrUe56LuF8UFAufu5+3hQ/dz0vuCJYlHDUuXLzc1du/gLg6n8PV+pc&#10;HxTMebW1mEQCS0uWmqHipaVLTQhGXVNbUVdh/pd5WVLi7ZK5i+yQtoMMTxq+eSg5ZWCKxMfGf1tk&#10;AcMEJP145hmRt94i8bRIebkIQWNOPlna9tlX5tftIo+/ly1PvxBnRp1PGFkhhzQXyLjyChmUFi2j&#10;/m+0DD1yqMTnDJCogLCPDg4OvYPtSnQvvfQymTp1ppx55nmmg6QTpUPUjpGtFrUgeU2nH05LCy4U&#10;7fTZAjj7efMacCzHKe9wiBag/pS3X7CA8tUthWM4nn3Km9LXgCM8/A83ulWufv5Az1M5R8W0SOmm&#10;ItlQs2Gz49P6yq+dofJr8mVj40Yjqur4RN7ZMUPGbHaGIgft4AGD7Q90BH40N9c6R733ni2rV0vr&#10;0HRpm7GHtHpi27LPfjInf7Q8/eogeeUVkfwNbfKdnTbJ4XV5MqaoTBKToyT1xEwZdkmODMyJl9j4&#10;qM3nF2pom+A0+E2tz/4AOFOop3C00y2Fvz2bttoH17k3ENhW4N2fuMMb3HXXnbJkyXYiupdccplM&#10;mWJFVy+a3ugUfwNU55jNnWiYLi61yZwhfIA2ND9vLexXoeN1OB8UADzUKU35AV5Tp8qbwnmq0PEZ&#10;3PX4vgbXnfrWOWZ4+IufP+85vq6h2SzZqW4ql6qmMimuLZGV5Ss2W7ZflX5lho6Zl8VqpTBUzLIe&#10;rFqcoRDcLkVWwY9WVYmsWmU9klFTT3DbkpOldewET2j3l+ZDj5BNu82WRV/Fyn33ibz9tsim6jaZ&#10;Ma5BvpddIKkLiiReWiX5sKGS9cOREj8uQWIGRG1+4NHz09JTcE07+j/oa0ekhd9lhCDc0B4skDv7&#10;tfh5U0/wZhtOKG/g5677A3nzXn1TtuT69iaUY0d1rnzZ0kfQVsLdvwHlB+/AOvcX5c0x99xzpyxb&#10;tp1Zuuecc57pVLRjCQY9i3A3RuD37NWGBvdg3PQih7sxAhoZ4gV37ciVdyB3bZiR0gHAmXqHi7+t&#10;aL3ibUxaPDyO65sapbyuQpaXfSXzCuaaedpP8j+R2sZaM+fK3OvA2IGSOThTpmdPN8EqZubMNGtp&#10;+axHDkuQo1IrK0Xmz2esSuSjj0Sqq0XS0qT1gAOl4Yzzpclr57XRybJypch119lDxfvXfXdplMv2&#10;LJe4O1dJdH2LpByZLhnn58jgfb8ZQ1mvkX9qQvd1B8GuJ/uAdkD6kMV+jkEAKN39jVBAr71ea7iw&#10;T88Hvlr0fGjbJC+jnsIF5cdWuStv/Uzrm9eAY7i+4a5z+Ch36lKhvOEMdz0GrtR1pNQ5/LRfZh/Q&#10;/Vp4D+B+//13yooV25kj1bnnWkeqcDa0noAa1cYG+htv0F+5+/nqa5o4gSpYzoMT1MdeWVi8UEpq&#10;izd7I1OGJw+XKVlTjCMUHsd4Hg+OHyzxMfFGbPE6Djo/2xlwiiKwxT33iLz6qkhJiQgZtmbMELnw&#10;Qmnbay9pSUmTjQ0D5MOPo+VPf7IrhuhcTzqyWU4eWyGDHlgtLXn1kuQJLYKbcvhQiYr3eowg0HOm&#10;U9HS1TWk3ugkeTbQjtHfebLV+gV0VvrdHBuuNgJHOFMQIurMz5vXft7whK9y5zzCAfgobzho9tLA&#10;+gZs4c1xcFcLPRx1Dhe4wZu6pc7hxD4t7Ndj4eivc7bhqnN/W4EL9ajno7z9dQ6U97333ilLl25n&#10;ottZcAwHh0Bg1TL/urp8tSwqWWQiQq2sWGnmZVlPizMUnxOoYlL6JOMItXPmzmZuNisxy0SJYm0t&#10;Q8dmDe2WgLuYeVuEFkepZctEyspE9txT5PDDRfbbT2SHHURS06S8KlpefFHkgQdE5s0TGTRI5Lyz&#10;2mTfuDJJ/ShfGudXysAxA2X4T0fJ4IPSJCrN6+180E5Zt4GlI3DnQ5OOnsJ77YzYrx0Rhe/RTlNf&#10;a6fa14APHSUdqHaYdI5w8XMG7IOr8oW78qb0JeAEPz9v5aefKW/gr28t4eAN4KbtBO4AfiCQu/LW&#10;LXx129eAk583PP1c+FwL+/289TjmdBcvdqLr4LAZiCzxizdUbzDOT2ur1hpnqM1RobzXBLGIi477&#10;hhOUvmZulvd4G3PMVqG+XiQ//2snKQJcFBSIjBghsu++VmxZDjR6tLR6gl5aKvLccyKPPy7y6ac2&#10;EdDpp4scklEpKR8VyqZ3yiV6YLTkXJ4jacdnSMzwhG90HMGKftYV6IgCBUD/T3uFwE7I/7vhQGDn&#10;rzz9vP1c/SWcvOGlvCn+XhdOkcybOve3E+WuvNl2xJttuNBRW1FovQby1qJwwTEcHDzUNddJZV2l&#10;Wb5DZh7CLy4pXWKs2iUlSyS3JtfMz6oTFJ7FCCtOUFi2WLgZgzK+HahiS8GdzdDx0qUiH34o8sQT&#10;Ihs2mAAXMnmyyP77i5x4ohXfgQPN/DOHv/aayB13WEN45EiRI77TJucfWS/ND+dK9atl0tbaZpYF&#10;jf6/0RKdPkDaoqM2dxTaaVB6Au54OiE4BOuM/B0PgquiG07AkUI1qwAEIhjncPMG/s6fEgiun/JV&#10;7ltyXXsb8FbBhXcwpVC+yp8Sbt7w1DqHO68DoVz9/Dvi7UTXYbsETlBNLU1mDhZnqNzqXPm04FMz&#10;Rzu/YL7xOlYnKApex/5AFVOyp5iYxxzTq+D2wbotLrYK+vDDIu+8Y8eIEdijj7am6/Tpm+9qOgOM&#10;4TfeELn6ajvqzEjzKSe3yWVnN0vFvXlS/ECRNJU2SerhqTLuhnEycOTAXompTAeEYGlUrkBAkSHm&#10;cM4dBkI7UTpQSrAeC54MMTM/Cu9IADwp6lgZrL4BfJnmj5T6BnBV0Qr2gKPwnh9NvUdSncNbuXcE&#10;beNw7wpOdB22OxB+kSHjzws/NyI7L2+eyd5DqjyiQRF6EWDFzsqZJXsM38OILAkEjAjHeiV6gMRE&#10;e4+zvQluHQSXeVvW+DAhW1Fh7+STThI54wyRqVNFUlKs10k7VqwQefJJ8W5iK7jo8fe+J3Lsfo3S&#10;tqBC1v7fGmnIb5Chx9gkBkP2HdJrgktHhAh0dtdDH7rd6ZBCDe1E4Qz/znjT8dORhtu7F8DT/3DT&#10;GW+4YmmF27tXAV9dOsjrjgBv6lzbSrjrXNu3Pph1VOfwpMCZ9tJVnTvRddjmgUVLsgDWyuIItaR4&#10;iZmvJS0eTlCUlrYWGTtk7NfJAzJ2lGGDh0n6oHTjBIWTFMt+QgbEFa/kp56yYstaH3ofFPSEE0R2&#10;311k7Fg7vOwzA5i31YiPRJnaZx/x2rfI3lOaZdCyCtlw43qp/aJWUvZLMUkMGFqOHbJ16qcCoFYL&#10;77XjAfpa30OXjoit7gsH4ElHiuj6eyk/b4Xyh7OvusMGeAeKViBfhZ+7f384oHUO90B0xD/S6jxY&#10;WwGBdav1Hbg/EE50HbY5sFyHsIp+xyeNBKUOUYgsc7MaASowLR7LfQbGDPRuoC7uoK0Btwom18KF&#10;dt5WHaXIDjRliqece1tnqdmzrUeUryfi33BmRnBffvlrR+azzvL+ZY9WGbC4QgrvLZSyF8okYVyC&#10;DL9iuKQdmWaGlbcW0FYB4LVWkX/rrzZ9798XLsCZEsjPv1VEAl8F9Qxv0BFfEEmcAbwpiv7AWaHc&#10;e5uzE12Hfg/mZ1myY+IYbyqTotoik4MWJygsW9bT8jlLdowj1KChkpOUY2IbE6ACy3Zc2jgZFDvI&#10;u5n6qAdgGLmwUGTJEpGXXrLLgDBVhw8X2XVXkWOOsc5So0d/6w4nDgb/xlJd/hWLE30+91yRQw5q&#10;k+alG6XgjnwpfapUogdFy7DvD5OsM7MkYXxC+zdsHfQOj9TO0sEhkuFE16HfgSbGvCsWLU5QBKpY&#10;UbZCPs792ESDIlAFCd7xJNZAFIjsblm7mWhQe47YU8anjjfOUX2evg4Tsa7OZv9BMb0b0CwBYkJo&#10;4kQ7d4u5mpUVdBKU2BgMKd96q5i1uAzbos/f/76n0ft5glveLGuvWSulz5RKW3ObDDl4iEy4eYLE&#10;ZcW5JAYODhEAJ7oO/Qqa7P2Loi9kft58mZM3R74s+tKIrEaD4pjUgakyfdh042lMNKgJaRMkNSF1&#10;szdybHRs73sedwd5eSIvvGBz3H72mUhtrZ2rPf54kVNPFZk0yXoqB/HGYC4Snb79dhtHmeHGiy6y&#10;/lWMRsc0NEvu33Kl+OFiaSxslCEHDpFxN46ThLEJEhXnBNfBIRLgRNch4sHQMLlmWS9r0uKVLDVO&#10;UKypZUiZGMc4Oema2Z0ydjLLe1hLy3AyjlCJAxKN0IYFqCNJ5fFKZgJ2wQK7xgdLFjP10ENFpk2z&#10;S4IQ3ABwRzEazfwtxcRR9oDgHnusyE47iQyobZTy18tlw00bpH5tvRHcnB/kSOohqRI9AA8P+z8O&#10;Dg7hhRNdh4gD2XrwNsbxiblZfzQotuSlTYlPMetk1QnKpMVLGWMcoVjag9dxry/p2RIQIoqk8hpR&#10;Cg9l1hWw9EcjSu28s10GFGSom9FoHJuffdYax/hcpaVZh2YsXIzkuPomqfqgSnJvyZXqj6olaVaS&#10;8VROPy5d4lK933JwcIgYONF1CCtoLoRcrGyolPJN5SYaFIEqlpcvN45QWLaILvOzDA9rRCgsWV3e&#10;QzQo8tL2+fxsR+AWYN523Tprlr7+urVwUVAcozRe8iGHWMu2A944SGEQExvjH/8QWbvWRpnCOP7B&#10;D0SGDROJbm6Vqo+qpPC+QjOsHD8yXkb8ZISkH5suA0eFcImTg4PDFsGJrkOfos37IziFZuIh/CIi&#10;S6CKublzTbAKLNr6lnoz94oj1KC4QbLj0B1lRs4M4wjFHG1GYsbWxzUOBZh4ZckPESsIcIHYEr4x&#10;OdlOvF5wgchBB1nF7AToM4LLHO4f/2gNZqxa/h0v5YwM76BWkdrltZJ3W55ZHhSTECM5l+RI9jnZ&#10;kjChdzyVHRwcehdOdB36FAgt87EL8hd8IxpUTWONdYRqbpT42HhjySKuhF2cnjPdZOtBfE00KE+M&#10;cYLqcVq8UAPBXb1a5NFH7Vhwbq5VT2IyopSYqNnZNtZdF2FrWD2EZt99t3VuHj9e5Je/FPnOd6zg&#10;4ojcXNMsa69eKyVPlEhrY6ukHpQqY68bKwNHDHSOUw4OEYp+Ibrr1q3zDIaXZfHixWY4MtmzGqZ4&#10;VsMxXieWkJDQ7WFFJ7p9D6JB4fC0qHjRZieo1ZWrzXpakxavvtyIJ0t6cILCGYq8swSnYF6WoWSi&#10;QWHxRszwcTAQQerNN0VeecVOvCK4eCLjJEVh3hbBZT63E6DbfJV3X5olQYRgxlHqhz+0a3H5ipho&#10;K7h5/8yznspFjZKyV4qMumqUDJ4yWKI7yI3r4OAQfvQL0V2zZo3Xl70iTU1NEhsb6z35e4/+Hg44&#10;4ADZd999ZQDh8roBJ7qhB8t1SmpLTJjFwEhQbPOq86S2qdZYrpujQPkiQbEl/GJiXGJkiyxAIfFy&#10;+ugjkfffF/ngAzuszDwt8RhxktprLyu+WLddgFFpsgM9+KBdVcRqIqJA4jDFFDC+VgSlaixplIq3&#10;KiT35lypW1MnybOSjeNUxgkZNqayM3IdHCIW/UJ0q6qqZMOGDbLDDjsYgX3f6+DeIoKPh5///OeS&#10;mJhoXncFJ7q9D8Ip4m1sokG1p8VbVb7KWLREgyJoRcmmErNsh4LliqhOTJ9onKCICIXYknu234Am&#10;jtiuWmVjMZJtAK9kHhIIcLHHHiKnnGJNVOZyuwGviRsDmQx+JJ/nORLLlqW7ZPDTOBnNVc1S/XG1&#10;bPjbBuOxnLhzook4lXl6psSmhGlJlIODQ7fRL+d0v/A6uLffflvy8/Pld7/7nQwePLj9k28Cy7iu&#10;rk4aSHHh4aqrrvI6sr3l/PPPN+8deg4sWcIuqiNUdUO1Edj5+fNtWjxvyz5Ni5cQm2CGh2fmzDRz&#10;tJSdM3eWpAFJ7d/Yz0DQYxTy44/t3C2Ci/mZmipy4IHWLGXitatUIz7g6Dx3rhXbe++1hjIZ/HCa&#10;wsFZDX4iTFXPrZaCewuk8O5Ck7hgzO/HSMZJGRI/PN4e5ODgENHol6L7yCOPyIcffij77LOPHHfc&#10;cTKwg6G7zz//XF566SVjGQOs5csvv1wuvvhi896h56iqr5IV5Susp3HeHPms4DNj3bLsRyNCEZRi&#10;StYUEw1q5vCZsmvmrma4GAcphBiv44gfOg4GnKKIwUjQY+ZvmbdliPmAA6yjFEPKmZndGkpWcLcw&#10;lMxXkj6XOBoMxFB22+2bX7Vp+SbJ/0++FNxVYDyXR/xshGR9N8t4KkfFuDFlB4f+gLCLbnV1tfzr&#10;X/+SoqIiY5kGYurUqbLffvvJRIbtPLz33nvy6quvmrldxDMrK8szNII7jlRWVpr531LWW3i49dZb&#10;PSPkO/I9ko06dAtYrczH4gSFMxSCy7ysDicjwqyfJXmAiQiVOdkEqTDRoAYNNZ8RyCIsIRd7C5ii&#10;DCUToYJFs0uX2hBREybYsV/mbWmfRK0IEi85GLhL+Foy+eHoTDY/LFyGk8lRz9fpAE5ba5s0lTdJ&#10;3t/zpPjxYmmpbjGRpkb+YqQMmjBIohOc45SDQ39B2EV306ZN3pP+C1JRUeEZEp4lEYBx48bJrrvu&#10;KhkZGbJ8+XJ5/PHHjeAixPuThaUH6M6cLpYGNNh2xxhD7xlJjATDTXn7EYyX7mOrBXDpWDebX5P/&#10;tRNUgDMUVi3WqokGpc5P6gjV/p64xwSz6C5oMf5W4+cXVlCZuBIz9ks0KdLvEfACsSXABRGlsG5z&#10;crr0SvaDryXBEJYtTlOff26X7bKiCMHdcUc7pwsQXES28MFCM6TcmN8oSXskyYgfjTAey9EDneA6&#10;OPQn9IvhZeZk8/LyzLByWVmZHHzwwXLooYd6/VzPgiN0R3QRLqbt2AY7E78gILgYNohuB8Z2nwGu&#10;jHRS/MLrF65A7lHRbdIqTVJRb61WlvAguMvKltklPsWLzXvNPYsjVMagDCOuGg2KbXpiulnSs6WA&#10;b+CDTkdbwGstIQEjLpWV1pUYhz2WAXk3iXGKQhGZsz3sMJHJk3s0dws4T2JlMDp9xx32awl6cfLJ&#10;IqedZr/eDyzcqo+rZO3v1pqYyiwJIvhF1jlZLmuQg0M/RL8Q3dzcXDM3+9///leuvPJK4wyFxzKi&#10;m5SU5HW+3et8OhNdP2v6XAodZDDwc/S1aD6iG7LOv5tQ7ogWvHlo6AitnoC2SKO0RjV6crtJyj2x&#10;NU5QeXNM1h4El7W1WLMEomBoeFTyKDM/SzSo3YftbkIu9sSS7Qrw5mGBEdtA+MWVLQ8L+rBjHhx6&#10;s+4hgtMdZijW7W232bjJVCjxF/FqIv4iwS4Seh7xia8vKbHDyQju8uXWSP7Zz2ySIX7Cj9aGVqme&#10;U21S9eFAFT8qXoZfOlyGfW+YxAzqmdg7ODhEBvqF6OKp/NOf/tQMQQ8bNswIbmpqqkyfPl2uuOKK&#10;rVoyBFs6QwoiqxZXR2dBR8/Qn4ptr3b6PQQcKcpZ+XfEPSqqTYrqc2VR6WcyL3+uEdvFnkWrDlAU&#10;kgSMHTLWiCwFhyiGjHGCwppFbDmmN6JBKX/lzgMDrzuCii0PO70uuIBMQMzZ/u9/Im+8IWbhLItj&#10;CW5x5pkis2fbidYteNLiPFll9Ne/2mVB+GAR6OK66+woNelzA41mLFyGlIv+V2QiTBlP5VMyTMQp&#10;txbXwaF/ol+IbolnHixcuNDrkFu9/i7W6++izHpdhHfChAlmX3eA6M6YMVPOOee8zR29dvrKmm2w&#10;M9AOn8JrSl9CeVFUZHndGXeW9xTWFsiqimXyVcViWVq6SHJr1ktJXYmxcCvqKkxavAlDJ8jO6Tsb&#10;RyiSBzBfq4kFWD9L+MWtgfKiwNfPPfBzSiC07hElSq8+7PCDqD0BLnAjZovTFAKMZXvkkXbdLWPA&#10;Q4a0/9M3gZXO18BJ+fmB8UwaXRLPk90Pa3eXXUQuvdTGz0hPt+fnR+2SWpPEAMFlTjfn0hzJOiNL&#10;Bu04yKbqc3Bw6JfoF6LbW7j00stk2rSZctZZVnRhylY7cYpaUOxH3AAdqXb6+nlfgk5dHxCUs76m&#10;KKeWtmaprK/YnAZvQ/U6We8VhHZDDa/XmgTwJAsgFR4WrEmJN2TMZmcowjEOHhB83XNPoXWo9RiM&#10;u9YlW6139gPOS4U2JHWPJUusZJykWFbGkPKmTdI2fry07b2vtO67v8juuxszNIrYix78fBWcH7oN&#10;b+WphahSS5Z8vaSXIfRZs6yXMo5TSUn2OIXxVC5pkoI7C6T40a+T0Y/6+SgZtNMgiUn0fqADaL31&#10;ah31AfxtoT9xV97Afw0jHcqbQnvtT4AzfYS2lf7SXvx1ftddd3p9wnYiupdccplMmTJTzjzzvM0X&#10;i62/k9RCJ4rY8TnDmTTOcFxgapMpRQqv4aClpbVZNjVvkspGz2qtL5fSuiJPbNfK4uIlsqh4sSwv&#10;X+p9XmsCVLB8B0coEw1q6MRvpMUjAXwolvRQf/BmC5S3/7W/cH7UO6+5BtS5Puz0KvgRTE9CQDGc&#10;/Mwz1vxkvHfaNGk7+BBpPvJYaUoZ6v04Iyv235Rn4Gvljfjqfnh7+m1+gq8n6AX7cHYmfgYGdOCs&#10;iPFUrmmR0mdLJe/WPKlbbUM8kqpvyL5DOlwaxO/rAw7gd6i/SAactcCbrV7vSIaft9Y5dd1f6hzO&#10;WnjPVFmk8IaP3lN++OtbC22FEgncu+Lt5w7uuedO+eqr7Uh0p061lq5eMN0GVpoOGXIzBavQvsTX&#10;out1ytJkHKGa2xqlurHSE9nVMjfPpsT7vOhzKdpYZOZcjSOUVxBZho11jnan9J1MNKi+CE5Bh6Si&#10;y89Rz/5C3SsN6hrholDn2on1Kk0IYWoSu5uJVQrhG1kgS55b5m2PO05aJ07yeEQZLtqae9KqOZbz&#10;ZinQ/feLPP20PVfmbq+80i7r1SVBfiC4GxdulOWXLJf61dZTOeu8LOM41dH14rc4La076kyTGPXB&#10;Je4UcAvGQTsgeNM22IL4eFsv4eYNN+WgW86Fory1sI+2CnfqPJxQjoB2APS91jn1rX0bx1DfGBXh&#10;rHPlrZwC61zrGt56bahzuIezzrviTVHe2lY47v7775Tly7cT0dU53XPP/aal2xE4k84+7yvQ0KhW&#10;1tAuL1tmRHZu3hz5suhLk4tWnaCaWpvMPOxumbtt9jbeYegOxspFgHGEio2O7bNAFdQf3AH16K/L&#10;wHrVY/W4wM+3GvwAKXtY/nPnnXY5EPO2RJA66STxnsTsvO3gwdIWG2duElvvX2/1a7To+0AgfkSJ&#10;/Oc/7dJeRJAl5b/4xddBL/w3KTAhHudXy5rfrJGauTUyYMQAyflBjhHcjmIqw0sfapQTnZAKQK/X&#10;YQ8AN3jpwxOAH/VK/WgnpPUHXzpRjg83b+oUPsqFfYGdp/Lm3DhOR8PCBfjYB3Nbj/DiNZz9vPVY&#10;zkvrPJxtxc+ReqQArW9KIG9/nWvbCgfgSJ3DiXrUtqL1zWs4K3+4Utf33bcdWbrdWacbKaAaEVIi&#10;QC0pscPFLOcpqMnfvKaWbD2IKdYr1izOUOShzRqcZR2hPLFNHJAY1mTv2hq6c1NzbEhufsRWHaUI&#10;/bRmjfVewvRknHfaNJFRo6w6thOAi78ld/aamwshYVteboX2rrusEU1IZjIEnXOOXYOLUR2sk6ua&#10;U2Ucp0oeLTGeysOvGC6Zp2RKwg6DhJ/zdy4qAvqbcOD7tOMPZycK/Nx4ANB92oGyH8BR+SrncHWi&#10;8FLebLVD5zV8tZ61run04cwxFPaFo84DecMFbn7OuvXXt/JW7uEAvOCt7UIFVzn7ecNTeWtb0dLX&#10;gJc+EFDnystf1xQAP61zPY+7775TFi92ohsR2NS0SQo2Fsj6yvWytmqtiQClTlG8LqotkpiomM2R&#10;n4wzlPcaRyhes55WrdrtHrR+hpLnz7cp93CUQgXZx9IfjSY1ZYpdFrSFoLWrtUnQC3yycJqaM4do&#10;aiJHHWXX4M6Y8XUHF9hRbFq6SYoeKjKlqbRJss7OkmEXDJPEyYnSFhNtvpsnacBNrje7drJ6U9Np&#10;8T5coC6UH50p0I5UO1GgnNnq63B0ngp4wVuFi/NQTspbuQYr4UIw3tqx8xnvlaPu13rnfbjq3N9O&#10;KHD18+FzoNwDSzh5w1V5cw4ATkB5wy+QM/Wun21X3suRJrokCahqqJLyTTYiVF5NniwvW24iQWHd&#10;Li9fboaEWbaD5Uo0KJbzmBjHGZONE9TI5JFmDtfBB7ySWQjrNWwTL/ndd+1QMvO2iCzDyQgvQ8tb&#10;CVo7S4LWr7dLex9/3Go8kSIJ6XjCCSK77tpBR+HdwEScMkuDPMGtX1MvybOTZewfxhpPZRkYY25u&#10;RF0TH+gND/RmRthU3MIF6kEFAH6BvYC/I4Krdv7hBpz9AuAHnP284UzR/eGE8lbBDYRyjjTewR4U&#10;/ICv1rny1n3hhLZvbSechx/KWYvypgTCiW4foqW1xcy7EoyCpTskDlhYvNA4QRERityz7FcnKMqO&#10;6TvK9JzpMnv4bLPFqu3XyQNCCe4G1uggtuoyjAATPQpTU7MJMMYb7G7YAnAjkunvvvtsTA28lQl0&#10;gcMUFi6j1kHBTbypRcpfKZf1N66X2i9rJWlWkoy5eoyk7JkiUQOjjdjqPB03sVoveoNHwhwo0A6J&#10;hw+2gYCrPhho5x9uwJmioxSBnSiAK8PM8O6l5tIroI714SYYb3/biCTecIU3JRhvQH3DHd6R0E4A&#10;XKlz2kqw9g2oa20rXfF2ottHIActnsWfF36+WWTXVKyRivqKzY5QRHmakDZBZgyfYUR2Vs4syUrK&#10;MmnxVIRxhHIIApodyQjIIPD88zYTEGl8SCRP2j3iJeMoheD20t3MzVhdLXLTTVbj1661ESJ//nMb&#10;mnkoK468jjsYWmpbTACMFZeukNrFtTJ46mAzpJx1VpZEDYiWJq9DDWbF8H16g3Ma4e6YqHY6fwQ3&#10;WEcKP7hSOqqLvgac4aoPCR31WCq6OrQfbsDT3/l3xJs6h3skeFQrlDdtpSPeALGFd3fEqy9AO+ns&#10;wUyh7VwfGDqDE90QAYuWiE8ME5vh4tIlRmRLakusI5RX2ry/rMQsM1TMkDFWLXGNSSDAcDLrahFa&#10;Z9l2Au4GlgAR6unll0W+/FKkrMw6ShF94uCDbfgnzE9/ctqtBD9L7GQcpvDPKiqyQS/OPtvqe2eC&#10;S0zlms9qZMONG6TirQoZOHKgmcdFcElGj9hyo3OT++8mbmYVsEiwYOBHPSjXYFABgHMkdKTwRAD0&#10;gYb6hZPy0tda4B5pvLWulaO+1q0WuIfbYqR+tZ346xsE21IigTdQ3mz9dd7RFs5aOoMT3V4CQ8eV&#10;9ZVfOz61Oz/pdkP1BuMohZCaKFApY2TUEBsVyjhDee9zknOMVetEtpsgwMVnn1nvJSZSGdtlnnb6&#10;dBtfkbKFyQk6A75Y/Cy5cJnDJSERS4IYvSZyJPreEQiAsfGzjSa8Y+G9hSY1X/b52ZJ5WqYk7jp4&#10;s0WgHZQf3Nhq5bINJ/wdqb9D8hf/Pjqijh5C+hJwhTMFBHINto0EAaAt+OsawMnPK5B34Ofhgta5&#10;ojPOINi+cEDrPBAd8esubye6WwhOs7qx2lizLN8p2VRiBHYJ0aBKFhmHqOLaYkmOT95stRJicXza&#10;eBMJimTvJBYYkjCkV5IHbDfgLiDUE3luWQyLdcuWOxuBRf2OOMLGS2YouRdBy1bBJVMQQS+YMibY&#10;BcmH0HiWCHWGujV1UvRgkRTdZz2Vhx471CwPGjwtSdq8uzVwCI4b2F9UvMJpfcFNO1JeB3L0l0iC&#10;1qlyBpHG0WHbhxPdboLTYl6WuVccoeqa6szQ8YL8BWaO9tPCT81yH9bEMiRMVh6SuU/Nnip7DN/D&#10;BKtg+BjxddgC0KwYW2MhLIEtiDzBMiDMzIwMkalTRS6/XLwL3LXybQH4eeYAv/rKzuGSgB7wszfc&#10;YEewO9V47/9b61sl/7/5UvhAodQtr/Ms20SZ+K+JJolBW5xdGsRv+AVBRVaH3CgODg79F050uwmG&#10;hrFe5+XNk7m5c2Ve/jxj4bIfISbRO9l4pg+bbiJBzRo+y1iz5KNFgBFiBNkNHW8hENxPP7WLYB97&#10;zIotqoRFS/hGglyw3rY7ngxbAE1ccNVVlgY/c9BBIr/7nV2J5IurERTM45a9UCa5f8+Vmk9qJHG3&#10;RBl33TizRChqYMxmxym+I5jIdvbdDg4O/QdOdDtATWONbKjaIItLFhtHqK9KvzKWLEKLE1R5XbkM&#10;GThExqfa4WIcofA8JoOPDicztOy8jbcSNCcSyb/4ok1OwGscp1gCROQJglxMmmQnUkOkTORCYMr4&#10;X/8SWbBAJC1N5OijrdZj6TLH2tlPa0zlNb9fIxvnbzSWbda5WSZVX0xSjGcER22eq+N7/MXBwWHb&#10;ghNdD3gRM1zMkp5AByiz9UpBTYGxWPEuVucnTY+nr/FEdoEqegmMsyKuxFRkGJkt7xlKJpIUE6h7&#10;7mkXwoZwTQe+Wm++aY3rt94SGTnSBrxgDS7+WghuZ2BIeeOXGyX/X/lS8kyJxOfEG7HNOjNLBo61&#10;3tR6xziRdXDY9rFdiu65555rlvTgbaxxjPNr8k1wCrVs8TZubG2UtIFpm9PiEZiCOMe6xCdzcKaJ&#10;GOXQi8DkI1Yy63GIl4yLMBOpJJDfeWdr2RJRijW3Gtg3BIAGGk9+BJym8NUaPlzk5JNFvvtdu/yX&#10;IeDO0NbSJrVLa0085dxbck1qvuyzsyXzjExJ2j2p/SgHB4ftCduV6F566aUyedpkOem7Jxmx/bTg&#10;UzM/q9GgNIEAQkoid6zXmcNnyp4j9pQZOTOM9zG5Zx1CAFROHaVYc8vcLcPJTGqy5hbTkjU5hG/s&#10;Su22EnjlEmUK6/a//7VxNoijjNhefLGl0x2rtLGkUQrvLpS82/KkuaJZUr+TKqN+OUqSZyZ7X9B+&#10;kIODw3aF7Up0z/n+OZKXnCcDZwyURcWLpLax1ngi4wiFkxOiSiQoPI13z9ndiC7OUQgxhaFjt7wn&#10;RCC0Ex5Kt91mJ06JNkGW9wMOsOtxCGDMZGoIrVsFiQsI6XjHHfY1SYgIasUcbpJnoHbHT4v1uCSi&#10;L7y/UOpW1EnCpASZ+M+JJolBzCA3BeHgsL1iuxLdY846Rj5s+VDaptrctCZ5QLp1gpo0dJIRWYaS&#10;cYRKTUiVhNgEz6JxIhtSsNCVbO+EdcKyZf0tluzuu9uIUszbYmaShDbEFi4tl0RE5LbHyiWJAZp/&#10;2mkihx4qMmJE+4FdoLWxVcqeK5P8/+SbyFMJOyTIqF+MktSDUyU2mQW27Qc6ODhsd9iuRPeoM4+S&#10;DYM3yK7f2dUILHO0xhHKK1i5ZPNx6APQRBhO9hqembclohQp+DAr8U7ae287d4uHck5O+z+FFgwp&#10;z51rA17gKE3KXSJIMqRMvI3uCi6eyrWLamXdn9ZJ9cfVEj8y3jhNEVc5JjlGoqKd4jo4bM/YrkT3&#10;uxd8VzInZspZ55wlE9MmmiU9zpLtYxDSiTU4BLggmhTzt6ThwysZ7ySNlzxmTEjW2waC1koUKEI2&#10;k5QIxynmc9F+Ym1gaDOH2x3gqUwSg4K7CqT4f8USmxpr4ilnX5AtCWN7NxSlg4ND/0Rvi27oe8mt&#10;AB7I07KnycycmcaqdYLbh8CyJcLEqlXWnETR/vMfO4ZL+EYmTHnPci6Gk/tIcElEtHq1yI032mFl&#10;/Ljw1br2Wjuk3F3BZQ63IbdByl8tl4I7C6S1qVWGHjdU0k9Id4Lr4OAQMkS06DqEEeoOTN673//e&#10;Kh3LgL73PZG//lXkpz+1AS76MJI/Rvcnn1j9Zy0uFi9O0ldfbYNe9MRnq7mqWUqfKzXzuDzMpR2R&#10;JpknZ8rgyYPbj3BwcHDofTjRdfgamJIVFdZJCrH9xz9E5s2zanbKKSI33yxy4YVW4ZKTraNUH40+&#10;8AwALSxchJcwjhdcYB2lGeUm3kZ3qeA4VfJYiZQ8WWLmdAfvPlhyfpBjPJWjBrjRFAcHh9Ah5KK7&#10;ZMkSuf/+++Whhx6Suro6r1/v/SlkRkIpfLW/OPQAxEbGSYqFrsRPfPZZuwyI9TeXXWbVjTCOO+5o&#10;1+H0EbiOpaWWzn33icyZYw3uc84ROf10q/+sVOouEFyGlEufKZW6lXWSMCFBhl04TJJnJUtsigsB&#10;6uDgEFqETHQR1/r6evnwww/lrrvukieeeCIkosvX4clKxhdiNVB4HVg4hqLiHAmAB3yUV+CDQ8jB&#10;jzBGSzQpPJLI8I7gshQoO9um3ENsL7nEugSToKAP5m4VXEuCXeG/dffdNsoUI9pEmYIWgtuT1Lst&#10;m1qM4xR5ccmRG5cRJ0OPHiqZp2S6pUEODg59gpD1oM2e0q1du1ZWr17t9euNXn8duuU9iBbawZwf&#10;BWcbCmlc2ep+wgPTkXN8n4haF1De8FJuyk9FOGRCzJMIY7ass739dpt+hwgTVBh575izZbIUheuu&#10;d1IvAnoI7htvWCcpVigNGyZy4oki11xjo0p2FUfZj7Zm7yFwbb0U3lMolW9VmpCPQ48capcGDY5x&#10;Ey0ODg59gpB1NTU1NfLvf/9bpkyZYuInhwKIEALFXF5H83kco+LFFCR+P304Fdkp4IHhyDkgMirA&#10;+sCA8zBbCg8NCDLnsdWgUljYimWLqLJdt84OHf/oR9aBiv2suQ1TRbEE+PHHRa68UryHNztve9FF&#10;Ij/+sc2D21ODu359vUnVR5jH5ppmyfxupmSelikDhoUu+YKDg4NDIEIiuhUVFfI5UYs8jB8/XrIY&#10;E+wGli9fLvfdd5/85Cc/MeWzzz7zRKhhs3AiTgiPChNFLcSOxIjOGScbHG+wjHjf1zri5+8XVxVS&#10;Pu+o6HnBu1ceFkjDwwJXLFssXJYEZWbaIMWYlCwFIhNQFxGl4KZWOa97E0SZuuceO71cVmZjbzCt&#10;fNxxNt99T+ugsbhRyl4qk6IHisycbsYJGZJ+bLoMmjRIomIi4OnLwcFhu0GPg2Ns8syuF154wQhr&#10;Cz1uAMaNG+d1ilHy3nvvydSpU2W//faTBx54QBYvXix/+ctfZMiQIZ6ABNf6PE8Qli5daoakwZNP&#10;PiXHH3+SXHDBhd8QIX1NoQPWTlj3ARUpLX0ptlSL8gT+18rRX4IBrv5z4PUWnwOEWNBKjGSiSVEY&#10;VuYphGgSRJPaZx9p22GitA76esmM/pb/N/U1vP0PO8p1a+oZmoRzxsIlylR+vsisWSJnny1y4IFb&#10;YHh7HFvqW6TkiRIpvK9QNn5ic+OO/NVIGbL3EIlL78H4dAig135L6yuc6K/c+zNvCvdXf0N/bysE&#10;x1i8OIwRqaqrq+Vf//qXFBUVeZ2u1+sGYKeddjLW6dNPP22yBA0dOtQTzydl3bp18qMf/cjr2/eR&#10;xMREr/F03XouueQymTJlppxxhs2ny0XTou+1k6fz12cA3jOMTNkaEdgSUJtUS6AFC/y8/Zz4XMWL&#10;/XCm6FB4N6qqY7AEiPFZ1tngAkx2d8R2/HiraKTdI26yZ9lSf1jicPFz9G/1NeB4rHb4K1+2cNZj&#10;/cd3BkI648+FEc7SIN7vsYeNvUHQC1YoBYM+0Hzr96jTplap+qhKcv+SuznEY/b3sk3Uqbgh4RNc&#10;vd56zbf6GvcR4O3nDm9KpCOQN22EttrdthkuKG/lzlbvsUiHnzNbf78QyQisb3D33Xd6xmAEh4Es&#10;KSmRl19+2Vi18fHxXiVHSUFBgeC5PGPGDLn11ltl1KhRMqAbicxVdM888zxzsfTCsdWiF5HOH8Fg&#10;X7iGkRVwUTFSKH+22vh4zzHwRqT1M/hvVQPlS1HEmhq7xoY52ueeE6NkqBdmI+ttvvOdb6y30aFv&#10;/rWzVgEv5UbjDATcKf6Hns7OhWkCwjqzLBjB5fcPO8zO4SK4HQGO1Jted5oUW8AwcmN+o6z48Qqp&#10;/rDaLAdKPzldxlwzRmIGULn2uL4G9UXx82YZ9FZd7xCDetYmRYE7oL57sj46VIBbMA7Km/qmrim8&#10;pl1qnYcb8AN+/rpPeWu9cwz1Tf8QCXUOgvFmC1+tc97DGe7hrnO4UOAdyF15K3fqn/vz/vvv9AyC&#10;CBbdVo8pAosjlYZtxDJmvvbaa6+V0aNHe40+dvNnneHSSy/zhHqmnHPOeZs7b0VghVFBIPC4cICL&#10;5ucD4BTIi/faMHntF6mtApPFhGv85z9t6CYsXb4UbyTCOe21l83wzkS378e0sbEF2hADX3cH+rWc&#10;D+fV0bnxe1AkouTrr9v3WLdnnWXzJ0CxI3CsPmzxvSwfUvHatGKTSURPEAzxrkXmWZky4icjJGGU&#10;d1AAh74C9ep/qKHAN1JEF16B10g7foq/XXBMJIguXOAGb+XOPuUN50DetMVwCwBctB3AGy7Km/2B&#10;9Q04Ltyi6+eodan72afclbNuI0F0tU3ACT7UJ/v8bYXXQHnD9777eld0vZ/tXTBszPBxdna2caCi&#10;JCUleZ3nQElLS/NOIsa7WN1rMRymDZIt77X4ocfpMeEGPPxCE4y/8uQzGoA2gq3ijwmyeLFda3vp&#10;pTZmMo5TO+9s3YAJ34h1i6MUChXwY/w+PBABCoLHYbrVwns+5/w648v3dXZOPBswf/vvf9u4HHzf&#10;FVfYwBe77da54PpvFH6DG1p/i6AXBL8oe7ZMWmpbJP2kdLMWNz7HI7019dsN+G9swBaO6jinn8FT&#10;65k20Fk9hhrwoenAEf6BnPVBAVDH2jZoK+HkDVd4+x9keA9nuPNa92sbgbe2lXBBeeoDo7/+Kf7z&#10;oX6pZ3hTurrnQgn4wNfPW99rO+E8VLho17QV+oxw1zn16ecHb61vCu/9bRy+8NZ+rjfRJ9Wwl2dZ&#10;HX/88d5JbFm+2+78C8eEqzEGQrl0hxOf+0V5i8ESoCeftNbtAw+IvP22jRzFwlZcfxlOxg0YT3Ja&#10;VBDw+/CAj7/Q6Cjc/LplPzcd0P/hM76aQmNlq//jPz8at4Z2fvBBm6KPUe/vf9+m5psypeM5XKA3&#10;OwXw2/wOv9FY1CgVb1UY5ylepx6UKunHp0virokSHecdEELozcyNDUfOUztTtrynDrSetB636rpv&#10;JVS4lB9bOiftoDgfzkXrOPCahgP+uqVovfs5+9uGtknlHa46hzdclSfn4K9z3Qf8vCnwDmed+9sJ&#10;dQtPtrqP9xwDP/j67/9wtnPqHH7Ur/LWOtdzgTfctH0r71DVeZ9cQkT3uOOO22LRdegAtBhiJOq8&#10;LYL76KM2fCMCi4IhuGR1nzSpV1o9X6GFxkij9DdWSmeCC+XCQhsAiyFlBHfoUJu4gJHvXXftPKyj&#10;v8NVMTC/4X0/Eaeq3q8yVm7t4loZtNMgyT4vW5JnJNuIUyGEdvx6I+uNrjc7gKu/rvz1Eg4Edj6A&#10;rQoA8HPmuvI6nLxVuJQ358A+rXPew007TD/vcHX8QHlrm1Deei7a8Wt7hq/eR+zr7Y6/u4CjthNt&#10;y+zTOuczENi2KXrvhwtat8qb97pfX8NP61t5h7qthLFKHLYYtHjGcxg6JmTjVVeJXH+9XW9D9Kgj&#10;j7ReST/7mfVM7mycdgtBY+VrdQiGhqo3WUeNlRuUKFPM4f7ylyIs5UZweSZg9JuUvHxPZ+Bm4SZi&#10;6++kiDhVt6xOCh8olMr3KmXgqIEm2hSWLuEeQwntgPwioNYtr/XG1qFNOIcb1J+fM4CrdkbaiXJ9&#10;wz2s6Ydef3grVz/gTR3DOVJ4U6/UMbwpvPcDfrQR5a33UyTwpo6pa9pzsPqGN1zhrLzZF274ees9&#10;6Qd1S9uAs/++7Is6j4DqcegxaE2ILSn3mAQlKDGt6uijRW64QeRPf7KhHGlNIQKNs6cNFAv3oYds&#10;GEfW4I4caaNNMqzcUaRJTktvGG4khILCPm5wirS0SWNpo6y9bq1Uf1QtA7IGmBCP2ednS0xKaBUO&#10;HlwOioqXQjskfTDpq5u6K1CPdEb68BII/wNCJHSggHrmuvvnxQOhwhUpHT9Q3tQ1245AnWv7iIQ2&#10;orz14bEzwJv6jjTewR5wFOyHbzh4R0jTdOgWiAdJgAuiSSGur75q19vss4+1dLFsSUyA+UjPEwl3&#10;gQca+IoV1r+LdbjE6WDe9v/+z+ZUyMiwN24g+D8VWgSNrXYAnJ7ppMSzcNfWyYY/b5CaOTUSFRcl&#10;aYenSda5WRKbFCtRjDuHCHqDwymYeFH9kdohseV9MGhdRwqoW+oY3rwO5E3dav0Gs2rCBbiqdRvI&#10;C760CwptJFI4g2C8tY79nPVBIVIAT9oJvLX9BuOsRdtMX8Oj4hDx0IWsOEjhts687ZIlIiNG2KSy&#10;TIZqkAsEN1ytKQh4ToD6nXeKPPUU67htTA4M9MMPtyuXuAGCgZtIRY3CazoEbiC94evX1UvZi2VS&#10;+nSpiamcenCqpJ+QLok7JXr1YL8nFFBuwTpUoJ0U+wM/Cwf8dakdknZE2hnxIBNpliLXm/plS33C&#10;FX7KVYsObfJ5JDR//3VXzspTi593OEUgGOCibSIYZ613jomUtgKUt7+uAzlTwtlWnOhGMuhpiPxP&#10;2EbcfNVRitZC6Mbzz7eCixcSKXhobREEYnMsXGifFe6/31q4RJkirCM+Xh1ZuAo6LTpcCmLB1i+4&#10;zWVNUvlOpVmL25DbIIOnDZaMUzMkZXaKRMWG7m7yCxicuHHhpSIGP+UYKR2pigBFOdLxqBgEFvZH&#10;CnetXz9X7VD9HSuF84oU3gA+fs7+LUWvAcdxjpHAHQ5a136uwThHEm+g9R3IO5AzJVz3p1ddDhEH&#10;enJSDDHx+cQTdjj5lltsJiDW2LKQ9Q9/sCGbxo1r/6fIAnNvCC6J5//8ZyvAPCeQB5ecCtwAnTV4&#10;FQiqwi8YgBtGmtuk6uMqY+HWzK8x2YJG/GiEpOyVYlP1hRBwQnT1IUBFjBuduVDmcP0OZhwTCYBj&#10;ID/tkLQTiqQOFMAHbh3xjCSufsALnso10vn6oTz9pT+gv3D1moJDxIFlQC+9ZNXpxhutmy/ra884&#10;w4owy4BYAsQdHYFAHPHzuvVWa+VCEw9l0vIdfHD3bgy+A0NfhVbBvrpaT3C/rJWCe4tMblw8lUf9&#10;fJSk7J0isalerxxCKCc6f4SLNIMqYCoIkXjja8evnb+Dg0N44EQ3kkDEiOeft1asLgGih2S+Fpdf&#10;JkIJ5Uh+Ox77IxAMubJkmLR8xOcgyAXBsS680EaZQqC6A4QNSzIQUS2t0lrcIAW35krNnCpj4RL8&#10;ghKXFhdSxynA5UBcg1lcTswcHBy6ghPdcAN10cQEKBWF5ATES8bjiCFkFOuoo2w4R8YH6ekjDJwG&#10;a3AJ68iQMmEdeTYgEBaxlLuKMhUILEq/6CJoMVFt0lrUIGUPFkrV2xXeTpEhBw6RjFMyJH5EfEjn&#10;cRV+gXUi6+Dg0FM40Q0ncO0lr+1rr4ncdZcdj2XNbUqKXXOL4GImsgyoo4WsEQDEMTfXnsZtt4l8&#10;+KF1oj7hBOvrNW1a9y1cgIAjuhTAMwZWZVtpo9S+VyFF9xVIc3WzJM9OlqHHDZWkmUn2QAcHB4cI&#10;hxPdcAA1wbolOQFuvb/4hV3Ayj5Mwksusd5Hp54qkpkZkZatglMpK7NT0DffLDJvnrVosW5xmpo8&#10;uf3AHgARV8HFmjTDud7O2o8rpfDuQmnMa5SEsQmSdXaWpB2cFvIhZQcHB4feghPdvgaKQmJ5hpHx&#10;LCJcY0GBXfKD+P7lLyLnnhvRlq0fTEPffrs9DYx2/L3++Ee7JIhlxFsCtXJ51lAP2+p3K6Xk8RLZ&#10;uHCjxA2Nk1H/N0qG7DVEouNdE3ZwcOg/cD1WX4ExU9bcPvywyMUX2+FkokZgyWIWkt8OpdpxR5HB&#10;g+14agQDhylCPxNxEscpcizgKHXTTdZDOTvbWqg9hQ4tq+DGRrfJxk+rpeSxYqn6sEoGZA+QkVeO&#10;NGtxjaeyM3IdHBz6EZzo9gVYAsSEJ9YtoZkYi2U+96CD7JwtE5+HHWYj/vdk8jNMgDoj48zfEmUK&#10;wSXhPMPJ5FrAaN8a52qeN/j/GE99G3LrpeiBIql6r8qsvx161FCTH5f4yn3hOOXg4ODQm3CiGypg&#10;rm3caCNE4I2M4N59t8gXX9hlP0SRUsGdOdOqTD9wh+WUvvxS5JFHbGo+Rsqhf9ZZIqecYj2Wt9ZI&#10;N8txpE0aCxul9NlSKX2q1KTtG7LfEMk8LdPM5xJj2cHBwaG/wYluKEBAXryLPvtM5K9/tan3sG4R&#10;1T33tNmBrr5a5NBDRYYMaf+nyAcB5wn5jO8XVi6niYVLJEoEl1HxrYVZiuNtm6uaTcSp9Tesl6ay&#10;JknaI0nST0yX5L16sO7IwcHBIcLgRLe3waQk1u3f/ibyve/ZhauYgwQdJq0OFu8hh9hlQf0InBae&#10;yXgok56P+VZGxHGa2m8/6+zUW2htbpWKtyok9++50lzeLAk7JEj2OdkmN26UWxzr4ODQj+FEt7eA&#10;2UdAC8SW6FE4TJFAduxYa+n+9rcixx0nkpNj520jeBlQIPBQfvll6yT17rt2CBnLlmcIRso5nd7S&#10;wjZP3SteqzCeynXL68zc7YgftsdUToxs5zIHBweHruBEd2tB5HsSETz7rF1by9gr4Zgw/Qjf+JOf&#10;2BjKe+9t89hFuFdyIMi5gOCSC5dkRxr0gkxB06eLJJJBr7cEt7VNNn62UUqfKZXqj6sldkisZJ/n&#10;WbiHpBrxdZ7KDg4O/R3bhOgy9KmlT0Fy2Pnz7RAyS34YOmYfa2dY/kNiApYDTZzYL7yS/aAuiTL1&#10;+us2bgdT0iwDQnB5hthrr94TW9DW1CaN+Y1S/GixVL5daQR4yEFDZNj3h0l8Tt+EeHRwcHAINbYJ&#10;0cVRmJgTGsnIL8K9LsT8AB5FLAMioj+JCa67zsZOTkuzMZJJxferX1kvo340jKygzhhSxukaD+W3&#10;3rK5b5mipmDh9urUqleljaWNUvZqmRT9r0ga8huMp3LOhTkycPRA56ns4OCwzWCbsXQJ1lBXZ9eQ&#10;UsjnijayX3Of9ooAk+d2wQKRH/7QCuubb9o1LgceaE1CPJPxUMbTqB+COqLeiDCF4c4KJ6alb7jB&#10;WrijR7cf2IvAU7n6o2pZd/U6aSpuMhZuxmkZJim9g4ODw7aEfie6iIIWtXD91i2vKQgtBf8mRAQR&#10;RpTZsp9jewS+iLla5m1/+UuRN94QKS+3c7U4SrEECLFlDBbB7aYpqFx7zCcEgMeqVdYPjChT69fb&#10;NbhEpyToBcGztiTKVGdorW+VincqJP8/+dJY3CiJUxIl89RMkxs3esA28Uzo4ODgsBkR36upKGGx&#10;onsqolp4z+ccpwgUYLVy0UFGe9l2e3iUH1m2zDpIMdZKVAjW3xJYmBjJhHTEYYqhZNbcxsR847cp&#10;yicY2A9/foZz7DWLvIfg98mVT/yORx+1IR5nz7aniODyLNHbKXyZt636oMoEv6j5rMbkxs06M0tS&#10;9kuRARndX4MUjvrqDXTWLiIdrs77Hq7O+x6h4B4y0W32lGS9ZyrNmTNH3n77bfn4449l5cqVnqh4&#10;qtJNcLIIUqDY6ns+o/hF1Q8VWawzBAOHYhNesDsOxPwAyvP++yIPPihyyy0iL7xg9zOUjIMUQ8zH&#10;HGPHXH0/Dh8EVIe2A7fKWQvCrOfk/z8V7FAD659hZMSWUyUvLhYup3jssTasY6/DO7dNyzZJyRMl&#10;UvlOpVkOlH5cumScmCEDRw5sP6hrUEdaj/0FXFM/7764xr0B5e1vw/0B8KbAV3n31zrndX+A8tY6&#10;53V/qnN/W+ntOg+J6LZ6LCsrK+W5556Tm266Sa6++mr529/+Ji+++KInmp5qdhP+C6cnrlYqYuoX&#10;VIRUdc8vtoz0kvedrf+YDsGPMinMmls8iX7zGxvVn/cjR9qs7ESIIAzT+PFBo0LAF+HkVBE0HdrW&#10;4h/q5jg9N/4P4fU/XOi5h6LB8p38/ooVdv6WKenqapFdd7WnjU9YKJIdtbW0mXy4RfcVScUbFdJa&#10;1yope6bIqKtGWU/lmK4ukgX1ovXMDRKKOuptwFGvM9cf7nr9Ixnw1vrWNt0f6tzPW+9H6r6/8A5s&#10;K7yPZO5+3tpW6Ot4HSntHI6Bdaj74E27ps7hrXXemwiJ6CK48+fPl/fee08uuugieeSRR+Tvf/+7&#10;nHDCCZ74dd/BCIFEONE1/o1VN4MGfbP4BRWw5XiO5TP+HwHuFqh1avmZZ0SuvNI6RWEC8mUsTCXw&#10;BROcEyZ0+qX6QAAXtn6h5ydofNowKYGNUS8+DVWFmkbQ250cNwQj50xJs8yY7953XzuKvvvudg1u&#10;KEBYx+Inio2V25DXICkHpMiIH48wQ8rdXRpEXWgHSv31BwGAp3b82glpiQTAI7AOeU/dwlvbofLl&#10;s0ioc72H/Fx4zX6/YGkboURCncMh8P7389Z73y9YkcBbOQbec3BTodV7k+P0s3BDecPRz5vX2saV&#10;u7+t9Da6K0c9Qn5+vrz//vuy//77y4477ijZ2dmbS3S3FdCKFcKFJavWbKCYqaCp2CLAHBv4eZfA&#10;KQpP5B/9yIrrhx9axWZCk8gQJJbXeVt+oBPABR6IPkUfFvRBQB8U/FyDwX/BabSU3moEnO4774j8&#10;/Od2tRMCy1Ayp48BD99u110P0FTaZDIG5d2aZwQXT2WSGCTuktgtC5c64Oag6A2tIxqh4NtTwM/f&#10;GbGFp97QfKYdENeetkB7CSeUI52k8oajdqBw93dU8Na2G8469/PWtuDnTeG11re2E0q461x5a712&#10;xpv+wd+3hbPOlTcFfoG89VpwTvDUNg73jvq5voDypC0rbxVafZjkc21H2oeHoq1EtRF3r5fxwQcf&#10;mGHlww8/3GssA7zKjjaCO336dMnIyDDvgyEvL0+WLl0qq1evNu+feuopOemkk+TCCy807zuDnkWP&#10;GyRpc8hT53E287eILV+yyy7W7KMQNxlV2sra99c0rylceC444GcDC1UV7P3WgJz5hHNkDpdoU4ya&#10;e5fKTE/zXJGUZDuorf2dQLTUtpj524I7C6TshTJJ3C1Rci7JkaFHDjXDyn4EXk/e642jwkVdwFNL&#10;uMENq4WbFc7+fcqZZqSlN67n1kA5aodD5w4fP2cATy3KPZy84eVvD1x/OLGvM976OlwIrG/qEF7a&#10;vpW37vdzZ1+46lx5U9cU3us9p5+xVb5+3mzD2Vb8vHmtnPx1Dr+OeN95552eRCwyo7W9gR6LbqOn&#10;EAsXLpTa2lqPbHsL8QFRXbZsmRHdffbZxyMd5T1NNHiW0yCZPHmynHzyyd6Tj/foEwTLly83Dlef&#10;40brYe7cuXLuueeaIepeBaeM0hFyiTx1r7xiA13gOIVTFGOrWLiepW5CN4YI0KAhcANycf0XXl+z&#10;7U0guKx2wgkbSzcrS+TEE8W7LjaOMo0NweCG6s3fbmtuk+p51VJ4T6EUP14ssYNjZfgVwyXj5AxJ&#10;GJ/QftTX4OageemNzXvtYKk3ePIZJRT11FPA1c8P8YKznodyVM7wDzfgqfWqbRBe7NdbW9sj+ymR&#10;Utf+9gDgBfgMfpHOmy31rJz0tfKmRErb9rcTbd8AXsrbz115U8IJ5Q1nirZpRSBvf1vxA9FdtCiM&#10;olteXi6/+tWvjGcyAhyIfT3LMDk5WR577DHZc8895ZJLLvEspyTjVPXggw/KM888I0OHDvVO1jvb&#10;LnDZZZfJzJkz5TzcaHsL1D6OUixCZTEqiQkQW8Z+x42za2TIdUtighC3Gmre34C7USVbDBofp03E&#10;yttvt6uesHBPO82OnBNxipsK9LroeufYUNAg665bJ6VPlnr1KpJ2eJqMuWaMDBzhPYAF/A51QtPi&#10;UvF8xs3Ce85BbxId9gllnXUX8KPuKB3d2NQnQ21wjwTO2iFpPfuhnOEK52AdUbhA/cJXhSsQ8KSu&#10;KZHSPgD1DWfqO7CNAG0jyjuS6lvbSbD6jlTe/vbNVvtZP+BL+4Z7Z7zDLrpYt1VVVV7Db/ZO5Nv/&#10;iqPUp59+KrfddpuceeaZst9++0lqaqpnTL4i119/vdx///0yatQo72S9s+0CIRHdNWtsIOH77rNu&#10;uwwv77ijFVo8kz1uZkKTK7INgYRHpOS74w4RRu+xas85R+SCC+xwsjZQ0Kui6zWR1oZWWXP1GiO4&#10;TRVNJsTjhL9PkPhh8d8K8aidkwoYl0FvGu1QdQg0EjpUeFFvwQQXvv6bOhL4An8dB+tI4UxRzpHC&#10;m/qlrhHdwLoGtJVIehhTKG/qO0iXaeqZNq33XCTVt7aTYPUNtK1EUp1Tx7QR5mt53Vmdw70r3r0t&#10;ut5P9wzMxyKiDCNnZmZ+q6SkpJj52ylTphhrmGFoCkKNYCcmJnoXqI8FjZ6FnLYsQsUj+Z//tG67&#10;iCvzxUSTQtjxSkaB+ppfCEGDY8qaJUFYuCREIogWMT0YUm6P5xEyNJY0SuEDhVL+UrlxohqyzxAz&#10;j9tREgMulXaqcFfBhWOgGIQb/s40WKcETy39qSNlP/UO50jgre2ATrQjwQV6bsE62XAgkHdHvNjf&#10;2XmFA/DprG0D2jXc+TwS6lzrG97UeTBetGe9H5V7X8P7+d4Host8Lo5Rjz76qHlS+Oqrr+Swww6T&#10;wYMHeycdkp/9NqhVsv4wX4tHssdDXn3VRvM/4ACbdu/8821SeVx2eUzehkADJEw0Fi7DyitX2oTz&#10;rH464ghr1IcSxlP5wyozj1u3uk4G7z5Y0k9Kl5TZKVZwAzp0bgBucnjrzaJbmgzC21dNpyvAsTPx&#10;ihSR9cPPWetYOyHqloK1FUn1DEe40pGyBX6uFB7E1Gphf6Q8KNAuVGzhpFyVL4UuR63cSKlzeFPg&#10;DSc/X+Xs5x0pdQ7gDOAUjLPypoSLd0gu8xDPfJo2bZqMHTvW07wSWbt2rbGOTz/99A6dqHodNTXW&#10;xCOKFGOqRJTiPROZ5KfD1CP1Hu66nnW+LYGGx83OEmOmrBFcpq2xcL//fesjForEBX60bGoxoR1J&#10;Rl89p1riR8RLxkkZknpwqsQkea09ANpBaSflBzdGpNzUIJAr3AKFy98ZBZ5POAAH7UyBXwAChYDX&#10;cI8EwFvrz89ZebLVjpQt+yKlrfh5a936S6AQ0IYihXswsQ3GmRIu8QoGePjr28/Xz5lz47hwPOiE&#10;ZMlQb6HHc7qcCo/DZALCUwgTjzUxxDVkyY9nfZtUOVi2ZGPfBkEVsF6OOVwyDLL0GAcqni2uvdam&#10;+vUHveB4GiqWBAXQOGmQW3ojEVO5dmGt5N+Rb5YHxQyMkVG/GiUZpwT3VNbLBm8VBaC/z9YvZlvK&#10;qzcAVyxFBBeucOHGDSzh5BgM1K/WrfLTEsmgvkGk83TYdhH2Od2IBqqBlxA5bgnTiOgylMya2xtv&#10;FPnLX+xiVM/q3lbBXMbChSKssuJ5A8FlKJmUv+TBZRpboWKnAqJgv1py/v3dAqJU1iSF9xYax6nY&#10;lFizLIhCbtxggAOXzv9bCAMCywOAP7pYuDtf6gZu8KIuKXDj6Rl+kfTU74f/oYXXkfhgEAxwdILr&#10;sC1h2xBdeuulS+0wMvO0RH3AS3nSJDuETDq+o4+2Y6r0kvQ42yCIm/zaa/aZY94828GedZZdEsRz&#10;B8IQrAND8HSolMJ79fzrUYfnXQaGlfP/nS/lr5ebXSn7ppj1uAwvd+U4xWVh2AcRUyHjvQpZJHS+&#10;cFDRUuHyl0hGf+Do4LCto3+rD7010R6eftoGDGYZ0Hvv2V6RdHuoDcPJeA+RKodefBtFWZnIiy/a&#10;pAUE18I6/O53bWFoeXAH+eDphBE8ioqu3+LsSSfdWNYoJU+VSOmzpdJU1GQcp0jVl7hrokQPDN7U&#10;VNgRV51z0fkWFdtIAny0ODg4OPQU/VN0MY9QmU8+EXniCZHbbrMeQxs22GhSrLcl7R7byZNtD76N&#10;gucOquL1163gEt4xLc0+c7AaihR9/iFlPxAOtdgC0dH+jtBc2Sw1C2ok/7/5UreyThJ2SJD049Ml&#10;7TtpEhUdXKFUcLk8gVatg4ODw7aI/ie6jHsWFVmLlpR7ROyfO9d6BxFA+Jpr7Lrbzsy7bQT67IHQ&#10;MqSMhUtkqeOOE7nhBju63pVx35Hw9kT82praZOMXG6Xof0VS/VG1yY2bdUaWyY8bM8j7og7A9/M7&#10;TmgdHBy2F/Qv0WXc8+OPragyd8sEJspz2GFWgFGaPffcpi1bP/Lz7cj6FVfYWB/E9iDCFNkHed5A&#10;zLqDYKKHCHdXCGu/qjXDymVPl5l5W+ZwU7+TKnHpnunq4ODg4PD/7Z0JbJVVFscPoLW0paV2oeIG&#10;iDjDJk4YZUAHZTGiggGGojJkxEQWTUxGEokxMRNDSIzGGE0mJBMjLkgAgwMo4GSqjglxBQMqIJsC&#10;WqHSUiktpdAy/d3vffJsX19f4fUt/f6/5Mtr6Su9Pb33nnvW+yvpoXQpAaLolG5S1L1Qe0v7xhEj&#10;vAvl0TLjxnnd+wkMBsBs2rHD7LXXPM865UG4kSk9njHDq4bqiAhaKljf8m33/zhr7nq+ihUV7tag&#10;7jndreRvJVZwV4FlXpnZpltZCCGCSmorXYJ+mHBkI9NRihKgrVtpeeVlCHH5a2mp50rGr9rSR9pF&#10;QQR+0wvubSBPDAuXphf9+nVcDOFKlicWdy+1uGdqzljFqgqr2ljlru3LG51nJXNKrOfAnm0mTgkh&#10;RJBJ7Z0RC5fYLZnJaBlcyaNHe536yUzGrOM2oC6clRwOly1Tg4soOIeQNzZqlNncud59DVREtWud&#10;RoDv6ZDSbT4LkThV/b9qO/LGEas/WG85w3Nc84vcP+VGjeMKIUSQSW2lSyepzz/3fKk0CuYeOmK3&#10;Dz9sNnjw+WmYNIVuTVyKhMFPljLxXMLXGPsY/WQsXwi+tQvtxYIb6xutdketHVh8wE7uPmmXXHmJ&#10;FUwpcA0wYrmyUQghgkpqK10s2+Ji7zqcl182W7TIu4aP2pIAQVkQCdqLF3suZdpKUxK0cKEXyo4H&#10;KFzfwvWt3kjQNbRma42VLy232m211r2nF8elr3L3i1N7OgkhRLJJ7V2Se+eI2T72mNkNN3jtG1G4&#10;AbKmqJBau9ZLmMLTzjkEdzKXI1GSTBOMeOArWxK/o4kXRVv570qrLqt2s6fv/L6WPzHfMooymr8x&#10;9CYhhBARSW2lm5vr3bY+bJh3z22AlC3VUYS0KQniGuDNm73EbG4Juv9+r49yPC9HQrRYum1WW5Gp&#10;fOiUHV131Co3VLra3KJpRa4Wt+eAnhFbPAohhPgtqa100TIBs2wBdzLXANNlisvnUbicP2h6QQwX&#10;o58zSLwJj+uGQ6Zy44lGq9xUaZXrK62hvMF6jezlLqPP+l2WEqeEECJGUlvpBhC/yxSuZGK25JGh&#10;YKdNM3viic6/a7/V+abZwqUc6MT2E1b+z3Kr21ln2cOzrXhWseWNyXPdp4QQQsSGlG6KQcI27aSf&#10;fNKrweWeBjpOkbBNTlmiaTrd5BTt3oV7XU/lzAGZrqdy0dSi0DuEEELESpdQuv7NOLymM/v2cWGy&#10;d0Mh7aUJZ9Nsa8oUrx9Ie6U88Qa3cs0W7xKDum/q7KLeF1nxzGIrnFxoPXJk4QohREdJC6UbizLF&#10;Lcs9sDx8nE4KmAzlXbu8+ltKgqjBJW7LRUl33eU1vUhGO+nab2pdDPfYf4+5zwunF9qlky61zP6R&#10;L6NPFul+2BIiFtJ1njPudF6j8R57SitdflkUKIlFp097rzz8W/iDlcsr7/EVr//+ZFjA/LxYfy4t&#10;pOn9sXy510uZPsqUAs2e7T24lxNh4TLe8DE3HG6wqg1V7mk83mi9x/a2Pn/tY9m/z7ZuPVInsc3/&#10;2/OaTvjj5kn0/LwQGCtj9tdWuuCvSX//SCfC50q6yTx83Okyz/254o893uPudpZuBynKvHkL7Npr&#10;h9j06TPd536SD6/hH5Nx6wsp/Lfx605RWnzcKkmok2BhMw7/50Zj/36zNWvMXnqJg8JZ19Zx1qxu&#10;NnVq+98bTzikMGbkxT0FVf+pcm7lms9rLGtQlvVf0t9yhuVY96wEDioKTNuzZ7v9ujAYdzK8AecD&#10;cmbMyJw5SRfTzvpbNzUvjO5x+s8ZN+vMV1wUFqRLnxrGjrwZN+KIlIzInEq1jmqMG3n7ewrjTnSY&#10;qSW+ymhPVsjanyv++kzknna++HOch19x5crldujQfnvxxRdD77gwUlrplpbOtD179lhxcZ/Qv3i0&#10;9bdu+ZuEvy+Rayl8HO39XP6w9FSmy9Tx48etV68My8/PdE0vkjnmpvomVybU1NDkanCJ53a7uFvz&#10;1xI4qDZgyv7yyy/NMurZrLDO7Z4pMLSYiTZX40VDQ4PV1dVZbm5uXBVvOOkq85bjPnXqlNXX1ztZ&#10;paLiDSfZw0NOzC1kFY10nSstx3348GEbOnSIvUHDhDiQ0kr3iy++cIro4oC0fXz22Wftpptusj9z&#10;bZBoEzbIZ555xiZNmmR/5E5DEZFt27bZ6tWrbdGiRc2HuU4o7O5CfPLJJ1ZWVuZkdVG6uEySxPvv&#10;v+/m1t+50zwAnD592nr37m1/IO4XB1Ja6QaNBx54wO6++277C72mRZtgvc2ePdseeughu+OOO0L/&#10;Klry4YcfuoPc66+/bpde6I0YXZx33nnHWTLIKiiH/PPlzTfftA8++MD+RZmF6DBp4GEXQgghugZS&#10;uilEZmamXFsxQMyNeK5kFZ0ePXo4OaVajDIVQVasP9E+eAIkq/NHSjeFuPXWW61///6hz0RboGwn&#10;TpxoV1xxRehfRCT69u3r3O+XdGbf0C7C1VdfbePHj49bwllX5pprrlHeyQWgmG4KQZZcdna2kl7a&#10;gSn7008/WV5enpOXiAyx72PHjllJSYmz5ETbnDhxwmpqapys5BmIDsmtJ0+etD59fltVImJDSlcI&#10;IYRIEPKlCCGEEAlClm4Sof4LNw3F5mfOnHG1YCQohMeVcBH6X8dFmJOTYxkZGYF2gTFlkQuyo+MS&#10;suDJyspy8Uu5Umm6csbNG+QEyMVrJpLhPhfnwK3MXApfU6wz5BVk/DXGXGJPouyMtcX6Y+9Cbo2N&#10;je5ryIr1J9d8+0jpJpGvv/7a1QeuW7fODh48aM8//7xL5igoKAi9w2zVqlX27rvv2t69e+3yyy+3&#10;BQsW2MiRIwMd92XBU1O5fv16O3LkiFvsKJM5c+bYLbfcolhTM999951t2rTJ1VRyMCFJb+rUqW7u&#10;iN/y3HPP2dtvv/3rgRfF8sgjj9jkyZND7wgmzJ01a9bY/v373ZpaunSpSzijOc327dud3Fh/dKaa&#10;MmWK3Xvvve6wIqLT4x/NhD4WCYZTJAu9sLDQdu/e7TICmdQkB9Fmrby83CmX6667zu655x6njFkI&#10;o0aNcqfOoJ4qOV3TQYjz4pgxY6y0tNQp22HDhjm5BL2UCLls2LDBtmzZYjNmzLDbb7/ddRBC+fbr&#10;188dUsQ53nvvPbfe5s+fbxMmTHDrcOjQoYFPaMSSZT0VFRW5+UPTnvz8fNu5c6d99NFH7nCCokXp&#10;VldXO8/KoEGDQt8t2kIx3SSCEh0xYoRb5CjecGWBQqYNJhP7+uuvdyUytDz88ccf7YcffrDa2trQ&#10;O4NLcXGxk83YsWOd0qWESPWDZkePHnVzhPlEyRCKhMNcZWWl85iI1jCXOMAxl1iPlFsFHRQosriB&#10;e0bDwIuC4mVejRs3znnnmGsff/xx6B0iGlK6SQRXDMqWWG5LULqcLtksKWMgZsKpExdzRUWFS9sP&#10;Oj///LNzc23evNm++uordxDBmgs6lFPhDWDeUFbFhoi3BM/I999/H3qX8EEuzCWUBhYcXiesvKDD&#10;3oSV27LOG1mxBxGq4JA7cOBA5z3RgS42pHQ7CeIeWBz+BG35oCDYGNuC5IWqqiqnmH3rjc0T65jv&#10;xZXTVaFmEtlFkhsyQbZsBAcOHHAx7yVLlrh407fffusOK0GHAxmKJPwWGP9jKZPWEM7BM/DCCy/Y&#10;4sWLbfny5U7xsgZFa/wbmXA144lDfrzK+xYbUrqdBDHHefPm2cyZM13co+WzcuVK5yqORls5bl09&#10;lrts2TJ78MEHI8qNm02QLW4vNsm33nrLnn76aRd/I/6N4hWiI8yaNcteeeUVe/XVV92dqSQO0dCf&#10;5EYh4o2UbicxePBgW7hwoT311FMRn9tuu825b9rCt2qx+nyrlpM3cTlcOV05dkkc8vHHH48oN7JK&#10;hw8fbldddZVddtllLquStnTEldgssYSDDgcQDmzhIQj/Y3U7aw3xXBLMmEsDBgywIUOGuMQqrF/R&#10;GrxM7D90O8Nb53vt1B0uNqR0OwliIaNHj3alGpEeeixHyyIlhkuSEC5U2kPiNkWhYB2zSbR3gXQ6&#10;Q4zo5ptvjii3G2+80f3+xG5RLFj9fIx8cHGpd665wwiyYN5w2T+HNTwAyAvlIs6BbJg/vveIVw65&#10;yIqDr2gNxgJrkERPZEUsl5peDr+ifVQylESwPrDOcJfiziKhisXOLR5YuShWEjs4dbN57tq1y8U1&#10;p0+fHugesWySX375pe3bt8+5AJELGwBJZmR4syEEGQ5sHNZ4UCqUnn366afuoEeGriySc+BJ4kCy&#10;Y8cOO3TokO3Zs8fNJRQIl5ZHSnIMCiTdkaBI6dlnn33m5g+HOaBWnkRPLFy+zh5FYhUJeyI6ao6R&#10;RFjoFOWvXr3aKVU2Q8pepk2bZnPnznXvIfZLcwwUDEqFODGKpStbuu1BIgeXs2/dutXJDVcXcnv0&#10;0UfdZtmVXe+xwmFu48aNtmLFCndIIQbOvMJTIM6BN4B4bllZmfscJeLLCk9TkCG3Yu3ate4gQgIe&#10;iVM0DLnzzjud8mUNYgSwF9Ec47777lNzjBiQ0k0ifhtIXDP8GbBcmcxYKv7k5Wu4cLBY+BqKme5L&#10;QXajIis2AU7X/vTFFYjMeA2qByAc5gvzRm0go+PHJDnIAfMJWRH6weMUZJAL+xNzyd+fmEM8wBpE&#10;fmoD2TGkdIUQQogEoawTIYQQIkFI6QohhBAJQkpXCCGESBBSukIIIUSCkNIVQgghEoSUrhBCCJEg&#10;pHSFEEKIBCGlK4QQQiQIKV0hhBAiQUjpCiGEEAnB7P9kFzDKzoTWUwAAAABJRU5ErkJgglBLAwQK&#10;AAAAAAAAACEAmbh9ohrnAAAa5wAAFAAAAGRycy9tZWRpYS9pbWFnZTIucG5niVBORw0KGgoAAAAN&#10;SUhEUgAAAeoAAAE4CAYAAACUm7AeAAAAAXNSR0IArs4c6QAAAARnQU1BAACxjwv8YQUAAAAJcEhZ&#10;cwAAEnQAABJ0Ad5mH3gAAOavSURBVHhe7J0FfB3H9f2PbDFassgyM8YQQxxmZmZOGi6m+O8vSSFp&#10;07RNAw2jk4aZmcEUNjNJFlhsMf33O6txNi9CW9KT5D32fPbB6r2z82bnzL1z505IgwP58OHDhw8f&#10;Prol+jQeffjw4cOHDx/dEL5Q+/Dhw4cPH90YvlD78OHDhw8f3Ri+UPvw4cOHDx/dGL5Q+/Dhw4cP&#10;H90YvlD78OHDhw8f3Ri+UPvw4cOHDx/dGL5Q+/Dhw4cPH90YPTbhyZNPPqWcnGxFREQqJKTxxR6A&#10;wNruqdz9Ou8a9IY670m8geXeUbyrq2uVn1/qPGpQbGyUoqMj1Lfv9tlIDbUNqq+oV93WOvO8b2xf&#10;9Ynqo5DQkA7n3VbU10ulzuVVVrqPQ0Ol+HgpPLx1LsHi7G2fbeHgPd+C86uqKjVw4ECdeOKJja92&#10;DnqsUJ9xxpkqLCzU2LFju/xH3hFQ2xQ49yTegJvQcvbrvGtAnYOext3bq/S0Orfcd5R3vfPjrd+w&#10;RV98sUqbMvM1a+ZojR41QElJcdsl1HVldapYVaGyb8pUU1Cj6LHRipkYo/AB4QoJc8nadt4VoG0W&#10;FUmLF0tr1kjl5VJqqjR+vDRsmBQV1b1/e+qKa+BoSx/nZ6F4efO6F/Y55yxbtlQDBqTroYcecl/s&#10;JPRYob7iiis0c+ZMnXvued26MQTCW9s9jTcFzj2JN+jp3IHPu+vQEdzr6uqVm1us+x98R3/+65NK&#10;6h+nRx78ufbYfZxiYiIaz2o7GuoatPXbrdp8/2Ztvnez+kT00dA/DlXKSSmKGuEoYiNsO+9sWJH+&#10;7DPpT3+Sli51reiTT5Yuv1yOAdV4YjcGdcV11Nbye7mP8QbgCUCsvbBtgqMt4IEH7tOSJYv0n//8&#10;x32hk7B9/pduhJ7WEcDXlp4E+AaONHsKejp3n3fXoiO4b95coD9f/6T++e8XNHJkut54+RrtPnus&#10;oqMdFdgOVG+pVs6cHG15ZotCE0KVenqqUo5LUeSQyMYzXHRVnePqfvFF6dprpe++k3NdGE9uGTmy&#10;8aRuDuqqb19XmCOdasQDECjQFrZN8D5/g6BTuqq+e7xQ+/Dhw0d3QXl5lRYsXKn/d83/9PIrC4y7&#10;+47bLtH48YOMJR3Szp69ob5BdRV1yrorSwVvFzjKICXsk6CBVw5UxGDn80K7SCkagSWZmyvdf790&#10;773S2rVSRob0hz9ITNMOHeoKWE+CFWBKe8XXF2ofPnz46EHIzinSm299pVtue8UR61Xaa8/xuvLy&#10;I7TfvpMUERHWbpEGtQW1yns6T/kv5asmt0axu8Yq7aw0MzdNEFlXorpa2rhRYjr2iSekVauk0aOl&#10;q66Sjj/etaQj2u/V7zawgt1V4tse9Pg56vPOO6/xFRdcTl1dndOoqkUwh4/egT7OHRTh9AIct6fD&#10;8+GjM7Fufa4++GCRXn51gb79br323WeiLjz/IOPu3l7UFtWq+PNirf/zepUtLVPMhBiln5eutLPT&#10;1Deqb+NZXYOKCtd6fv116c473fnpCROkE06QLrxQiolxRW5nw3333adFizp/jrrXCXVtba22bt3q&#10;NKQi1dTUNL7qoycDYQ4LC1P//v0VFRWlvkwS+fDRTbBlS4nuvf9tPfn0J6qorNZZp+9rRDojI6nx&#10;jPajoaZBxZ8VK+vuLOU+nqvwjHAN+d0QpZ2WprCUsMazfgh68s4Yw2JJr1wpPf+89Le/ud8zY4Z0&#10;/vnS6ae787s7JSordd8DD2jRihW+UDeH5oQagS4rK3MaT6Ti4uKMBeaj54LmyeCrtLRUVVVVSkpK&#10;ckbvzvDdh49uANrncSf+TR9/skSTdxmmS39yqA4/bLpiYyO3e6002PrNVmU/mG0ivOsq6zT8+uFK&#10;PTFVkSMjFdLnx2pML070cmcEOH3xhfTww9L//ieVlEj77++6u/fbT851ds7goNsDb+377+u+557T&#10;IseI8IW6GTQn1Hl5eaZDT01NNVaY7ybt+WAKg6mMzZs3G6s6nnUgPnwEESy/WrkqS7/7wyP6yBHp&#10;gw6YrLPO2FezZ49VakpC41nbh8qNlcq607Gkn8xVXWmdko9P1sDLB5p1030ifyz+9ODohtPtGeu2&#10;o2wTPvOjj6Q5c6R33nHd34jzRRe5FrUzZt75RNoxAs3k/NNPm7Vp9xUWatG++/rLs9oLxh2Ic3h4&#10;uC/SvQR4Rfg9EeweOq700YtAZPdnny/TP//9opmTPuLwXXXBeQdq330m7ZBIE+FdW1qr3KdyVfB6&#10;gck+lrBnggacP0BRo6KaFGnALcE6YEpH3R7MQSPORHe/9ZYryEcdJV1yibTnnnIGzDuZSDMKWrLE&#10;jaL797+lxx+XvvnGraguQK8Tah+9F/7Ay0ewUVxcprnzluuBh97V089+qsMO3VW/+OkxOmD/XZSQ&#10;EN141nbAEdja4loVvV+k3MdyVbmhUrFTYpVySoridotT35jm4zKsUHPECt4RseZv8/KkTz6R7rlH&#10;evll151+2GESzsuDDnLd3TsNqNisLLdC8P0TSYdIU9G77y6NG9d4YufCF2ofPnz4aAX1jrVbVlap&#10;+QtW6l83v6hnnvtMM2eM1rNP/ka7Thuh8PCmA7zaCtZKly0u07rr1qliRYVJZJJ8TLJST05tdYCK&#10;ZqAngCPPtweINIlMPvxQuvVWN3iMuE3WR196qbTvvo0n7gygEsmJmpkpvfSS9Mc/upWyfLk0ZIgb&#10;RUdk3THHNP5B58IXah8+fPhoBUWOJf3U05/ot394RN8uWq/zzz1Qjz/yy+1eH+0F0zlbv9qqrNuz&#10;VLaoTH1i+pi10qQHbS2hCeJKseK8I+5vorsxFplu/fRTd8nVr3/tzklPnNh40s6C/HzpjTdcX/91&#10;10lffiklJkonneRG1v3qV6413UXZXXyh7kbIycnRn//8Z51//vn6+c9/7gzknJFcF2D16tU65ZRT&#10;tHbtWpWUlOi1117TP/7xj8Z3m8fcuXN18803a9WqVSaA78UXXzSlgqgTHz56CRYv2aB/O1b0f257&#10;Rf36xejnVx2tyy89TCkpCR0yHbP1663Kez5PRR8WOSaslPGTDCUdmqSw5NatdK9IAx63V6gR9+Ji&#10;12AkcGzZMndTDacrMuukhw9302z2elBx9F0sFv/rX6Xrr5fmzXNHMMceK11zjfTLX0pTpriRdGHO&#10;79NF03G+UHcjcNOzRpilZZmZmUY4uwLFzl36utM4ObL2fP369c4A0hlBtoLs7Gx99dVX5u9IMpOW&#10;lmaKv87ZR28AwYvvvPuNbvvva3rjra80dGiqzjx9H514/O4aN3ZQ41k7Buai81/ON8Fj9dX1xopO&#10;PjZZUSOj2pQeFGH2CrUVbu9rLQENopshHShxUitWSGPGSBdc4BqPiPROsU4anz/r0JiDvvtu1+9P&#10;xeyyi7vLyMUXS0cf7T4Pwpq0Xrc8Kzc314gNe4SCzz8nIYF52OkY5Ny706Y1PmkGWJsI3BaH1DTn&#10;ZMQZixaLNCMjwwg0S8zeeecdpaen62c/+1njXzaPrKwsY9UikgUFBWYpU3JysnOTDVd0dLQRXuok&#10;ISHBsQJSzN984TRKzhkwYIDJrLPvvvvq448/1uDBg/XUU0/pww8/dG7cJ5wbv8Esi6KQSAbwN5R3&#10;331Xzz33nOE4fvx4rVu3zrw/cuRIs/aZzyVim8+orKw0A5AJEyaYddC8z5p3rh1u1ANL6vh+kpoE&#10;gk6Tz2d5Ftfhw0dngfbK8qtPPluq2x2R/uLL1c69OkI/ufBgk2ksIaHldfzeHrW5/pzdsOrL65Xz&#10;WI4237fZbF8Zv1u8hl47VLGTY1sMHvMCoaV4hRlDj9KaV5ZAZlYavfaa9N//ugHMkyZJp54qnXKK&#10;nP6k8cTeDCxogsW+/VZOh+buNMISLC5+113dKDoKFnQTBoifmawVtFWoiVKk/rsCZ5/tuo5aAkKM&#10;S/u9997TLbfcYoTsrrvuMi7nq666SsOGDTNW6vPOiA4hbYtQI6g33XSTM+A7Wt99950R+hkzZuii&#10;iy4ywnjPPfcoPz9f06dP1yGHHGL+Blf3AQccoJNPPtkIeXNCTfIYxPjtt9/Wpk2bDN/DnIbLdy1d&#10;uvQHQn3dddeZTu7qq682CUoud0airHlGoBlMMGi44YYbNG7cOCPSuM4fffTRbQOA2bNnO6P4kwzn&#10;QPhC7aMrQNBYRUWVc5/m67Sz/qVVq7N19JEz9YffnagJ4webAWVzoCf1FtYzc/qP/sR5j6VXpV+X&#10;atXPVql8ebniZsQp49IMpZ3ednXkOxBbp7szjy3QE4S6JXc1yVHYQ9q5/Ux0NyLNPDRTr0ceKece&#10;azyxt4KRDcFijqFgrGfWRRMoxsQ8oxXcCfj92WWkBXSVUPuu7y4GVvKuzkgNa/fee+/VbbfdZqzL&#10;Pffc04jk9s554W7u16+frr/+eiOUCCRzzTsyDuNvGVB88803Rvgfe+wxPf744zrjjDM0CPdBC+Bv&#10;8Rwgur///e+NQGNJL1iwwFjnCxcuNBb5b3/7W9PY//KXv5j3EW4fPoKFwqKteuvtr3XQ4ddp8eKN&#10;jhV9iP50zWkaM3pgs/cmtxjzvFi2lZVu/89rTYq0A1zcZcvKtPpXq1WxskJRo6NMUhOivNsDtIYS&#10;eIs397oFr6NPLAfG5Y1RybTrjTdKhx8uxcU1nthbwY9VUCA9+CAWnxyLSY4VgKtQ+sUv3Ml6Epi3&#10;0sd1JXq9UDv9v4mu74rCb9waENSxY8fq4IMP1ueff26Ea6gzakOoQ3cgghCRs2I/atQoY3ViAe8o&#10;vv32W2PFMrjAtY7rHBd1U+7pQDBwwA1Owa3PEcu+sLBQGzduNO79O++8U3/729/MEeFGxH34sEBU&#10;WhKdjsSXX63Wbbe/qhtufMasl77hr2fq4osO1pAhKY6F+kO3J5y84kzBsuV1bmNrTQeCpCalX5Yq&#10;679ZKl9SrtCkULMEK/no5Da7uy2oE6xn+32AxxS+u6k6w6tL+AlxUri8Oe/AA92VRtOnu5a0/axe&#10;CfrEZ55xc6DedZfr8k52BkiO8aHbb5fOOksaP16OpdOkqztY6PVCzZp0YgC6orQ2P22BCxi3Nu5g&#10;Ir0RPZ7vCEiXipVLBi8+n6ONvm4q3znBX22xthFVBgHwsxYFA4qmPtMLzuXvrOvbWvzMxdsCZyz1&#10;iRMnmuNRRx3l1KNTkT46FPzMlK4SvO2BlyMCiOjZ+VfctLzemXjq6U/13ztf1/sfLnLaerx+95sT&#10;deope2vsmIHOveQOoOFnxdkWeMKP13mfWwS3c3O3B8uv2LKy8N1C52Qp5cQUJR2epMhh7Y/Y4ju8&#10;wtzcaxasOGLZFQYkK484l5kwll/tvTcD6+Z592jww+Dbf/tt14WAr5/IbqxqcqL+5Cdu9Nyhh7p7&#10;dTr9Z3dDb/xZuj0IJFu2bJmxpHGFWwtzR4AwIoYcraAyrwsYCDBvX15ebgSaKG3mxAk6aw2IK3+H&#10;JWyFHVe9/eyWYPm4gJcbWMZrcGI+/thjjzVz6Zdeeqk5HsrNEmRwmbZwmbbQGdvSWBXdBoF8LU9E&#10;hIKg8Jz3ugN3yzWQo1egrRBy7rZm1IGgDRcUlOrV1xbqltte1tx5KzR8WKouufhQ/eZXx2vQwP6N&#10;Z37P1/K03LxtAZFDpDHEmuJbvbla+a/mm1JXVqd++/VT6hmpZvvKkL7tv0C+j+/yiivfy2uBHAio&#10;/ewzN4aGtdJEciPSxNVwy8G7M+o4qOCHIZqb1J+kWEOgH3jAdSkgyCy5IqKbbcCw6KiUbloJO61Q&#10;8xs2VzoTCCbu5DecIe25556r448/3ljW77//vrGAEXEitwniIiCL55WVVaZTaYprWzpeBgN8NkFj&#10;fBffj4uZSOzWMHXqVMOBKHGsfwLVCNhr7W+9nAIfh4WFKzU1zbG2E5xB7jvasGGD+Uz4UYIBeFGo&#10;T0qggFjhIHiHY1vqvStgOVu+cIUjBYeKLTznHBDsvgjOcLFcreuYwnMrgAABaclC3V7U1tY5g8+t&#10;+ujjJTrxlBu1fEWWjj92N/3x9yfruGN2c4Tuh19o68y2k0DwPuLYpODxG1XVK/9NR6RfzDcR3tHj&#10;ozX0uqFGpJvL4d1RwN3N5hroFEuwmINGoy67TDrgAJd3rwONyDGA9PXXbkg785KvvOK+Pnu2m8mF&#10;XBGMUnbQm9kV6JVCbW8m2+naws1vS+B79ubr7E5s8eLFRiiZQyYCm8AsrFZee/PNN41lSTAYQVt3&#10;3323SX7y8cefOhbw1h9xprQFRMezPSTBZUTLP/vss8YdzTagLQHLd//999fkyZM1b948nXbaaYYv&#10;QWXNzX976z3wd7DPKbNn764TTzxRL7zwvNNhXKZTTz3VBMJ9zY3VxYAb9y9BQLYgblY4rPWEENI+&#10;iKZFODq7rbQG6hFOXr5wtQMMW+dwhXNERPfolKk3CvzsvQhPL+CM6Nm67mis35Cnu+97Uxdfeoeq&#10;a+p0y78v1E+vPErDHIu6ObT0m+Nqbs4qrSuvU+kXpcq6K8skN4mdFquBVw5U7C6x6hvVuT8I9fvk&#10;k262MVa/OGN2Mz3LYhKivIPdhjsNZG3hohmNPPKIK9ost/rDH9y5aFJ/9qA9OoO6PAur7JNPPnFG&#10;ex8ZSw1hOO6448wyIgKYWkJblmdxZba0BH4rWzobLEviWnE722VIa9asMe5lxBSLsqys3FyDw8hp&#10;S7EaPXqMEhMTnY7A6Qk8sJyxkjdu3GACvjiHesX6xb2NyGKNkzyFKGzAZ/IegWcEeWFtf/bZZyYY&#10;zS6lssu5aB5Y37zGMip+I7uOGquf90aMGGE+c/ny5aauhw9311EzKBkyZIix6OHE0jRc7wMGpCsm&#10;JtrUxerVq0xdwJE5bc6FVyB4v7OWZ8GZDg2R49hUe6GTtp1xSx12VwKeiBxNhdIUb2vlwb0zBG97&#10;YeubAUUgbzh767qj8dIr8/Xiy/O1cOEqkwL0d785QXvtMcExrJrev95bz/DmMa/RBjjClQEFvAPb&#10;BWult363VWuvXavSuaWKHBGptDPTTIrQ8LQW1k+1A9Sh9ZgwGKPe4EFcJquOEGq8vyQvYY30ySfL&#10;ucdaXr7VI0GDcvo9s9zq/ffd3a0QaNZEs9yKiXhGJzynkjoAO8U66g8++MCsGUY06IDpjBFf1tki&#10;TC2hNaHOyHDXUXNTtQQatC3dBfwitjSHnY13Zwk1XGkj1gqlswuEFQ5Kd7BIAbytaFjegfVuOVO6&#10;g0jbtgFXW+Dv5d1ZIk03t2VLiR54+F19+NFiZ5BZqZEj0nXQgVN0ykmsuGj6h7V8bfvgObwoPIY/&#10;gtdUHTfUNqj0q1LlzMnR5gc2Kzw1XGlnpyn1NHdeuqMAL69Qw4PlV6++6m74RFITEmodf7zr8h49&#10;uvEPOxH2N+2S/okfAQ/fwoWuj5/CciuMvd12k/bZxy1sptHBgWK9XqixuMhrHeG0rCOPPFJTpkxx&#10;GlqdEVmiigOtx0A0JdRcSaBQt3R12ysanQHLM/BoQXIRgs5qa8ni9T1na9225sbuLHh58jiQtxc7&#10;Ut8dKdSWJ4V73IoGBW72GnhMp0dT7C5iB19bLGce2zqFu+VtBWR76rsjEVjXdmABL8uN92xdd7RI&#10;19TUaeOmPL3+xpf63f97RKNGDtCRh0/XMUfP0qyZzauWly8F2IEE/Hif0qR73rne8pXlyn08V1n3&#10;ZKmutE6pp6dqwIUDFD8z3rnwxvM6AF6hhh8axXLRxx5zU4JOnepuUXnEEa3m79gu2N838DF10pG/&#10;44/AFxHNzUiEbSgJZUekCV8fNcrd7ouF4cxJd9IIu1cnPKHTxY2KyxdXK+5RXK28hkg3tZ4Y8cXy&#10;xm1MYXmPHWNw4IaxHQCPvQ0mELYj83YUwYLl7j02xfv555/Tv/99k2644a+6/vq/6q9/dcsrr7xi&#10;3NJdjUDe9nFTsPUc7Pq2dQtX2gpzunZel9cCOdJG6IQ7Wji2B/C2okGnTMEVy+vwpR+ybZojllV3&#10;EWnqFq7UNbxtXcPPumrh3BkiXV1dq8zMLfrfYx/p5796QLExkfr1L4/Vz356dLMi7eVs6xlQx7Y9&#10;8Ng+b4pv7dZabXlxi3KfyjUiHTMlRhmXZChumjOg7qTfhPaBu5vNnViFROYx3N2/+Y3r7u4IkaZu&#10;bKGO+E5vu7T3FI/teR0OPpQvcHTACDSLwm+4wRVpPLEHHyz96U/Sb38r7blnp4l0VyIoFjWiS25q&#10;dmhCfAmmYk6VRB0XXHCBSUcZaFETZEQwFGkuAcuZLr/8Sv3kJ5f+QKCLinKd39Gdo6YzoHgbjO3M&#10;gg3Lqana9/Kz75eWljj15igKQ3UPGOiw1GlHkqW0B17Ogdwtb2+d89iWHcGOWtRwoY3Q6XK0/ABt&#10;guqj8BrCDV86Ye7xHeW+I4AP7Zo2DnfL29Ypt4n96e37VjyCyRvYDjyQN3yt2PGa7fDh3dGc585b&#10;btZHv/zKAqWkxOv5p3/nCFaqYmIinDr6scJaPuiAbSecBl+KrffWsPnBzSaHd9k3ZSbCe/TtoxUz&#10;McZNatLB10gdk4U3N9dN8PTBB3L6VWnyZFfDOJK/o4nLbTPs70edUD/e4oW3vvh9ve2ww35bwtiZ&#10;f77/fumdd1zBxqU9Y4a7JhoLGrd3OxuUvca2/sagV7u+CR7ClfsbZ6hHMBMBZCToIJ80a2uJNN6F&#10;SRUPCDwicImlQuDWW2/TAQccqnPOudBULg2Gyi0udoV60CDX9c1rvGcbUDt+tw6HbQgWgTVvuXGk&#10;eM+3rwULXi7B4L29Qg0POjKK7Vh4DU50JIgG7cK2DdsR8TzYIg0XRM7ypljetlju9n0QbN7wCKxz&#10;W5+B9e1tK7zWUWB99KOPfag33vxKmVkFTn8yVBeef5D23H2cIyLe9f3fw7YVO5gDcPaKTmsgh3fJ&#10;whJtuH6DSheWKmpslLGkU09JVZ+oPgrp0/E/DFtUfvWVdMcd7lpp+DMlSw6PvfZy01fvaN1SN9QJ&#10;xf6u9vVAULXeYuF97j3CrU1tli9nh6s333RD2PHr4/pmHpqNM7hotv7C9c0HthFci70uuPB7N1Vf&#10;3rZqHz/wwH1asqSXur4ZyRIlTEIM3N57Oa1p7733NvPURD03lfwDqxtLm/Moyckpzg/b11QyPzCV&#10;67WAbAEcqXj7PNjw/uBert5i0dRrwYKXN/By83Js6rVgAb60Edu52BuRtkJBOKx4wJUjz9vUcXQy&#10;4G47R+DlzWPLG8AVzt2BNwjkbUtg3do6t9exo2BA9/U3a3X935/RQ3PeU01tnY46YrrZ+Wr/fSc5&#10;dRfqfGfzFWTrHMDVtpG28COJSdmSMmXdmWXShEYMjjD5u5MOSTKWdGeINDqFOJPH4623XO5oFnPS&#10;BDkTutJRdcvn8NtRH7ZOmqpK20/Y+85bGEQEFjhzfrPAl050HNla2IaSjC0s42T9M8lKLr3U9e3P&#10;muVa0pBsBfZ3xntmi+0jeN3LlffwsFDsY+/5XYEO+gnbB4SalJTkjsZCYlmOfY2AsrZkzAI0FBoM&#10;HQBzXdxUTXVUPG/h3uxyWD7eYhs9xcI+9r4WTFh+zZVANPVaVwMO1K3tYGgrVuya6oB5bn+LYMPL&#10;vTXenGtLsAEHONs69/LuTH7FxeVasHCVHnr4Pd159xvO9/fVSSfsrosvOkT77D2x8azmATfq1dtO&#10;uIa2cG6oaTCJTLY8v8XMTZPEpP+R/dX/6P6KGOh0Tp0AVh6REpTIbhJv0QcyPYtIk7+bZcIdBW/d&#10;UC+2v7WDL+89w9HWoX2fQl1ynj2XYkW9SaCExN8wEiEyDqvVbkOJq+Ccc9xEJscdJ40Y4X5BC/AO&#10;HqwA22IHCxTe975HseJM4X1KqwOMDoRTZV0PRBn3JdY089UrV640bm2WamE5tyXvNT8yjYCsbzQY&#10;b0PprrCN0xZvg20OLb3XlbA8KYE3W1No7vWuBjzoJGgntq20tfMNNqhj+PY03nC09yYdemfzZu/o&#10;wsKtjkiv1PV/e0b3Pfi2Jk4YrD9fe5pOPXkvDRvafBKTQMAVzu3i7XTW1bnVKnizQJvv3UyyXGNF&#10;Jx+XbJKadDQQG5LczJsn3Xabu2yYKVpEmnweWNLUfWeBOqFt2t/Y2z5t38B71CF798CNoz2XYoWe&#10;wv35g3pG/cjgg2eVNWZMvF97rWtVk7GFzbJ57eqr3ehuPqwVWJFGoBFdjHQeB1rEVsQRYd6j8Lfw&#10;s9dNsYOPNrWPDoDzlcEDew+TJvMXzqiIjFwEjJF0gyQdrcFWXFdVVEehp/IGPZk3N1dP4w5f2/n1&#10;RO5dxTs3t1i/+39zdMVP79G8BSvMuuiXnvuD9t9vF8XHt2/d7PbwZttKoruz52Sbx7HTYzXgJwMU&#10;O6XjRRoQKIab+5prJGJr0S4Smfzzn65hiYB0Jagvr2jzOFAAbb3SnilW6Dj3B4KHKqKkbJrxy1+6&#10;As2IhIl2LpItKInmJnFJG8DHIbp8JNqPRczz5gBHy4tBhHewAQUKj7lOOzjpCgQ14QnZuJiPJuIb&#10;EMFM5DdWdVMRmV60JTNZTwIDFjJ7Pf3006Ze+FnI+LXffvtp2rRpTkPuvB5vtTNSZc/oG2+80UxF&#10;kC2OSEaC/VrC3LlzzVad7HhFNjHylwNSo7ZlG8z2oCPXUfvoHSgvr9L7H3yn/9z2ihYv2aB995mo&#10;/faZpD33GOdY1EM69Z6x4D4loUn2w9na+u1WRY2M0vA/DVf87HiFJqBAjSd2EEiFz21G3m6nuzCx&#10;UyQyYYqWx610m50O1MQqSru54MsnmvvZZ6X5810LGjUkmpuLZHtC1psRwt6O3xY+1jq2xfK0jy34&#10;WK83xX5Nc1/Xq9dRW7AdI3sz77PPPqbMmjXLpNFsTaR7I5ibJwkM+z2Pce449m4mwv355583KT4R&#10;qs4Cu2m97oxgOTLIIaDvS3aYaQWkJGW6gr+DPzEHFOYGffjoTCxbtslEdd9x1xtmH2ms6PPOPkDH&#10;HzdbkyYOdTrWtnfk2wuCx4o/LlbuM7kqW1ymqOFRJjVowt4J6htPT994YgeB9NXPPeeukybKe9Ik&#10;dxvlE06Q048GX6QB1Q6PdnHBD71ggRsshi8foSaimxTLGGLk62YempVADNLb+dtyurXiraVsC6Js&#10;3fBe695eA4/b+XWdgqBa1DuCNlvUjsXnKJ77uLMxaFCrm1IjuggcImwtZSxaso4xSLF7P3MNTz31&#10;lNkAY47TgHmtuWxtJDxhXToiyc5bBONx/nBn9MlgCOHl87BEGQgAdsPiHLKaMSLcd999zRp1LGO+&#10;98MPP9QTTzzhjDbdXN8UEtIAmw3t3XffdTqO5/Szn/3MRORj8QIGGQw6+FwGXXwGub7xmJDfnGvk&#10;fTfX92rDjXpITU0139+UNe5b1D7oqcrKKvT53BX68KNF+ujjxSosKtMeu4/TX6473bl/4pyOtmsG&#10;ifUV9SpbWqZNt2xSwWsFCk0MNZnHBl42UOHpTq/fgeC6V6509YuCYJMG9OKL3cRbGJk9Egg0+w8s&#10;Xuy6ullytWGD248y/cne9Cy5IlNLJ6sldUzBHuKrrEi3hp0i1/eOoM1CfdBBbgPoCrC5K6PCFsDG&#10;FC+99JLee+893XLLLUbI7rrrLpP45aqrrjLryBEtLFSs6UceeUT/+te/jICRbrUpIKg33XSTcUF/&#10;9913JnPbjBkzzP7OCOM999yzbZMN3NLglFNO0QEHHKCTTz7ZCHlzQs3GG4gxa9zZMQu+hx12mPku&#10;1sJ7hfq6664zoszuX7jyL7/8csXHxxuBZjDBoOGGG24wudwRaVznjz766LYBwOzZs03cgt2sxAtf&#10;qHdeECxWXVOr8rIqLVq8Qaee8U+z7Gra1OE68/R9dP65Bzae2TVoqGtQxcoKMy+9/k/r1Se6jwZc&#10;6gxezx/QoTm8gdOVGY+w0wUYa9rpPoyhyawUwWOtbInQPcEkMRPGa9e6wWIkLiG6G0OEEQh+/DPP&#10;dDfPwMTtxtgpXN87I9gdil2usHbvvfde3Xbbbca6JIgOkbQuOyxYhJHnDDpICNMScDczt89WkQgl&#10;Akkmtx0Zh/G3DCi++eYbI/xY92y/yVaXgxj1tgD+Fs8Bosv8NwKNJb1gwQJzbQsXLjQW+W9/+1vT&#10;2P/yl7+Y9xFuHz4saEf5+SVOW/nGBIydcvpN2uI8v/oXx+o//7rQuLy7GjV5Ncp/PV+Z/81UQ32D&#10;Uk5OUcpxKYoe3b7AtdaAnqFlv/uduwSLfSdYlUR81VFHuV7gHgmsaC7oyiulv//dTU5Of0JWMcdo&#10;Ma5uIuS6uUh3JXq/UBPGT4b6riis6WsFCCrz8gc7w2ECsRCuoUOHGqG2aUCxrsnhjaV7pjOyxJK2&#10;At4cEDkr9gTkYXU2t2d0e8A+2VixDC5wreM6x0XdlmAxBg64wSlkoOOIZY+bnyDCd955R3feeaf+&#10;9re/mSPCjYj72DmB5bwpM1+ffrbUJCv5wx8f1Znn3KzzLrxNf/rrk3r1tS/Mrlf77j1R++w9wWyu&#10;ERMT2fjXXQMyj+U9n2c226ivqle//foZl3fMpBiFhHWce5YoZdZI33ij6xUuLXXjqdA20lcTeYx7&#10;tscAnzLh6uy5+cc/unPR333nTg7jFf3zn6WLLpLGj3eztPhxLj9A7xfq3Xd35zq6orQyP22BC5j5&#10;YdzBRLwjejzHemCzkZdfftm4eW2gXVuC65i/xsrF8ubzOTIfDpr6e1zrbbG2EVU7b24HCwwoWuPE&#10;ufyddX1bi5/rswXOWOoTJ040x6McMwGXuo+dB3lbSvTJp0tNgpIbbnxG//7PSyZA7MGH3tXjT36s&#10;F16ap7fe+VpffLlaxSXlGjNmoH5y0cEa6xwjI5uO2egUMIdZ51j3jiVNQpPKtZWKHhttXN5xu8a5&#10;Ed4dBNZIv/ee9NBDbrZM8nsQS3XWWa5FnZTUeGJPATFCbJiBe5jdQnB348+nb2YJFrlODz3UDVtn&#10;BOLjR+j9Qt0NQSDZsmXLjCWNK9xamMzVfvbZZ06b/si4uw888EBjxbYFCCNiyNEKqo0UZyDAvD3L&#10;vhBoorSx2tuSAQ5x5e+whK2w46pvSxS65QM4Iu58Bo/hxHz8sccea+bSWUfP8VBuWB87Ddaty9WL&#10;L8/TP/75vElWgmA/+/zn+mzuMq1bn+sMNquNpU1bGj4sVccft5uOPmqW+vfv2m1d6yrrtPWbrcr5&#10;X462fr1V4RnhJqFJ8rHJCk3qmAEDtxSizNpoIruxpAEBY5dc4sZV9RiRpq9gxLFkifTaa0zmukLN&#10;apKMDOmYY1xX909/6ubqdvoZH83DF+ouBoKJO5k1x+eee66OP/54Y1njBmbbT/boxm3NpiSIJFHc&#10;/E1brN/mwGAA6xpXOt/F9+NiJhK7NUydOtUMLIgSx/onUI2Avbb8bXPA2mcAwnVy3Rs2bDCfCT+K&#10;j50HzDevXp2tjZu2qKqqxmlX1eZYW/v9QJCBXf+kOB24/2T99IojnUFe+LYBYFeA9KBVG6q06T+b&#10;VPJZiUL6hijp0CSz2UbfiL5Gk2zZXljPMMuI2bGRtdJ4fw84wA0kmzmzY1OCdiqcgbxjDbiu7f/+&#10;V7ruOumpp1xf/a67Sr/+tTvR7gzSe54PPzjwa6iLsXjxYiOUiBQR2ARmIcjMVRO4xfrlN99800RQ&#10;894vf/lLY33viDASHc/SL4LLiJZ/9tlnjTs6jrmgFkBnyE5mZIqbN2+eTjvtNMOJoLIdnf/efffd&#10;deKJJ5rI9ssuu0ynnnqqCYQjO52PnQfTpo7QXntOcESp+a6IjTROPmkP/eSiQ5w2G92lIg0q11Wa&#10;CG9c3uwtnXJSitLOSTPubsfY35btakdo4Qlme8oLL3Q3iCJQ7PTT3anbAQN6UFwVIk0E3C23uC7t&#10;Rx5hKY4bqk4qNYLF8OM3LhP10Tb0/uVZ3QwsS8Iqxe1slyFhSbOciTld8p7jFrZzwDxmrtruNtYU&#10;sJKxSgn4Yt4XUcf6xb2NyOKmXuvcPERhAz6L9wg8I8gLaxuXO8FodimVXc5F88D65jVc83SSdh01&#10;S7d4jwxqfCaZ1YBdR82ghHzuWPRwYmkarneeM49OXbD+m7qAI9fPe/AKhL88q3eipqZWr7y6UL/6&#10;9YNavzHP+Z2/745oa2xJiUife/YB2muP8caa7kpUbaoywWOZt2WaTTdIaJJ+XrpiZ8VLjjWNSHOr&#10;EhPVzO3ZKjZudL3DuLsRaef2MauT0DOmbZtJn9C9gIw497KZXMcd4BgjZi3ZuHHuOjKWyZL2k6m8&#10;HnFBbYO/jroV9LYUoj5ahi/UvRMLv1ilx574SP977CMTWGa7oz59QhQbE6nJuwzTL39+jPbee4KS&#10;+zvi2IWoLa5V3nN5ynk4R6VflCp2WqwG/3qIYmfHKyQ+zBiPWNKkN0B7tseDS5ZMFoywRhptI7cH&#10;QWPEVCLS2yv+XQYqAXcAIepMrnMkq5gz6Da7gzCxTtAYgt1MHoieDH8dtY8fgOQiWL0kIvGWFc5N&#10;gTXuw0dPAcFhBYVbTWaxBx56V++8+62SU+IVFxdlXOBY0lGR4Ro2LNUkNNl99tiuFWlnrMC8dPHn&#10;xdry3BYTRBY1OkrpFwxQzEyHR1yYYwx87+5GTNvr9sYSx0OMQOMddvp6szLp3HNdoSYlaLcWaSbV&#10;CwrcXKakS7v9dvdCuChym7KBxs9+5uY4nTKlV4p0V8IX6h4CMoCRfeyvf/3rDwrrrXFL+/DRE1BZ&#10;WaPMzHx9/MliXfXze/W/xz/S4MHJuuryIx3reahjiEWKNKDp6YnaZ6+JOufs/czjrkR9Tb0qMyuV&#10;dUeWij8tVnhauJLYW/rUVNU3ijQ6hThjRVPaI9T8Pe5utlhmKpeUoHiFzz/fTcVAUPT2WOddBkYZ&#10;LLnCgv73v11BZs9o/P+4ucnQwgJwornZQMPHDsN3ffcQ2OVUgT8Xc8rMY9tkKb0Vvuu754Pf8N33&#10;vtUfr3lM6zbkmujun111lC65+FD1dZTptTe+1D9vfsEZeBbomKNm6vo/n+mIVn/jBu8qcH9Vrq/U&#10;2mvWquitImPKJJ+UooxfD1FDQgTG9jYgzmgTpa1Cze2Li5v56AcekMieS1ZfurEjjugBkd2MUNjZ&#10;igsgNTPz0Aj3gQdK55zjLvROTXX3gdwJ4Lu+ffwAJA4h6QiZwbyFyO3eLtI+ej6WLN2ov/3jOf3x&#10;2seUmZWvc8/aX3f/9zJzTE9LNOuiDzpwsg46YLIj3IeY/N2uJR1itIHSFSBgLPd/uSp6p8hkHkt0&#10;LOl+J6WpIT78ByINEOf23Hpcw/vvS3fe6XqLmbEirTXLiffbr5uLNMmTWG51/fVuZjEm1nF9s3kG&#10;68l4jYAx3AE7iUh3JXyh9uFjJ0JX+s+I4CZA7F//edFkHHvhhbmOddzHWNFnn7Wfjnas5hEj0o3F&#10;zIqGAelJOumEPXXKSfto8i4jVVfnRlUzF9wVIMK76N0i5T2dZ/J59zsw0SQ1id0lRn1Cf2gyt8ft&#10;TZ0Tc/XWWxKp7Mk2hu6ddpo7J22N0G4JRhes5nj6addPT47uefPc5VWMMq66yp2Pxs3NRfhGQ6fA&#10;F2ofPloBHa0t1rrrSsFrDwJ5InIUhIJi3+9sFBWV6dvv1unpZz7TDX9/RvMXrNSwYWm68PyD9Muf&#10;H2v2jI6MjPgBt/r6Ppo5Y7zGjR2m8PCoH4h0W13L24u6kjoVfeyI9PN5Kl9RrhhHnM3e0rPjFR7X&#10;1wiyF/BpSxAZvwG5Pz75xN0kCpHmWnF3M7VLYHRycuPJ3QlMpOfluVHcTzzhugE4kjqNKG4i3i69&#10;1BXpIUN61ZKr7ghfqLshmI9mbXNbwgdsx9sVne/2grXTpCFl/XhW1manEy92OmGyrXUf3t56tMWK&#10;nRU8Kyg2mIhzugMsVzhannBE6NjcgVw5FJ5zXmcCKzo/v1Sffb5M/7n1Zf36tw8qIjxMV11xhG69&#10;+UJddMFBxqqGJxwtPyxMy9EVbVcECRbGSOs0oea3rmvQ1m+3Ku/JPBV/WKyIwREa9PNB6rdXgsKS&#10;wrbVLbAWNMfWorL5O9zbrI3+wx9ci5prIyXo738vzZrlrmLqVoA0PwYJjd55xw0MY/6ViXV2uGJx&#10;N6nSrrjCjebu1qHpvQe9Uqib62wDi+3YKDy3fxNs3HzzzXr77XcccatskbOXd3dAc3Wek5Onl19+&#10;1ewEtu++++imm/6p5ctXdBvecKQD9YoGaYopGBAcrZAgLraj7jTxaCOoP3h7+XoFD662jcAX0WuL&#10;Fbi9QKS3bq3QpVfcqXMvvFUffLhIRxw+XR+8+1edfto+Sk39YT5nbxsOBDw7my9oqG1QdXa1Nt68&#10;UUUfFSliSIRST0k1Lu/QpFBTv3bgYOvQrpluTaNoO+TrRqRJcU3Q2cUXu5HdrJHulmBk8fbb0m9/&#10;67q1GWVw0Sec4Lq+SZXGmmh/HrpL0SuFmhubYoXACkhgsfB2BJ3ZKbQVJ510knbddbrTIYQ3yxnY&#10;67SlOyCQLyU8PEJDhw7Tqaeerl12mWwi1YnM7y68LQ+4WvGwAuK9DjpmOulOtfDaATh4BcPL1RbO&#10;gS8i0ZmDi02b8s3WlGeff4vedwR6j9ljTdT2H353skYMTzPJS2yaUDjY0hS6qp6xpCs3VWr99etV&#10;Or9UfeP6mhzeaWenKTQuVPUNIUakaQvwoA4tN0pL3Fi9NGeOdMcdbv4P3NtXX+16iocPd/++24CG&#10;wqiOSDe2Bf7b36QPP3RHfmySQ65udrliHjoxsfWL99Hh6LXLszIy3OVZTY3WvaC92TbXVW2P3bJI&#10;VPLdd985nUCdWW40zhmlTsGVpBA9+eSTzs08QpMnTzHX8uWXX5hUmw0N9YqKijapNon4njJlstP5&#10;9nHeW6lvvvnGsaQqnY6kr9lIg7SjpPH84IMPnA4m3OyYRWFv692cG460nwimF+Tz5m/YLpOdvWga&#10;bMbB55JqlH2o+R5SnpI+lBzlo0ePNqlGwYYNG7V48RKtXbvGqcsQk1981qzdlJaWbs7HnX/77bdq&#10;wIB07bff/po2bar5u7agM5dn0UbojL1zol7QLhANW7qqnbQGy9tafYF3MsLs5d0ZKC+v0gcfLdJr&#10;r3+pxUs2OG2sTLvPHqejj5xhEpUkJHzv24UfBc622MGQhVek4d9pcL6zYk2Fmx70lkzVV9ar/1H9&#10;TQ7vfvs6lr/zI+NhsfUKHwxLOFm+TbUD9I6pXfagIP4KkcZjTOAYRimZxxD8toLv6tT2hgXt3M9m&#10;G0rWRbP0CleAc1+bCfR993W37yX1Z6f+ID0TXbU8q+917P7QA8EGE6yVRpS8QBDIfBQX5y60L51b&#10;orKvt6piRcWPy8oKVVKaem87Sn15vcIHtHwXsg8zm2ywaxQ7RTGwQIAqK6ucG3qwyZl97bXXOJ1C&#10;pMaMGWNyaT/88IPauHHDttzYCxbMd27gOkfcxzviuF5z5841mcv4LHJ+k5MbMUe07777bjMoIPc3&#10;iVFWr15tcn6TZzxwU46PnRuVTUEAQg8efPBB87csD4M7CVbYkpPXOLK7F4MMcjYzKOAz2LCjsLDA&#10;EeZKZ8Ax3Ig8a73J7/3JJx8ZbsOHDzN5vdsKBg1cP58ROMDYHtABUryiQQmEFWkrHsEWaS9vK9CU&#10;QNCnwtny7mhUO7/3ipVZmjtvhe657229/e7XjuWcriOPmG7WRU+fPsr5nb6/FxBkClwRM8uZ+qRw&#10;TXBGxDpdpB1U51ar8O1CZd+XLTbdSNgjQWnnpilx30SFhPbZxhNeDB6sNQ0s50Aw5eDcfs49Iue+&#10;k3N/u3p30klu3FVraa75Lnu0AxhKc9+3Q+DinPvXRHC/+CI3urv8ikHwnntKJ57oZmAhyxivdTiB&#10;3gH6S/rdww47rPGVzkGvsKjtFdC48/J+aFF/d8g3Knqv0DzubOAyGz9nfOOzpsHGFOyO9emnnzqC&#10;fK0RnZdeetkI8MyZu+mYY47RKaecpAMPPMjszfzll1/pllv+rVtv/a8Rz5deelH33HOXjjrqKJ11&#10;1llmJyvEnMcMXNgYg92xEMdTTjnF7MKF1c6Wmli+fO9VV13lfM5Lzj3o3IQeIOL33nuvsVrZtYu/&#10;O/3003XEEUeYv8WaRox/9rOfmU053n33Xb399ts688yzjejPmfOw+dtf/OJXRthJbYoFj0XPfV5X&#10;V+vwudZ4A/bbb78fDbJaQkdZ1Lbzs6JBsa/Zvsi2J8SCztlaUsGE5eQVaK4B2I7cXkdnCh6DYPaI&#10;3rAhT3fc/breeOsrE+F9+KG76h9/O9cRo37Od37fqVtOVvjsYAi+8KNwHbwHZ4TM/g6dBdZH57+c&#10;r833b1ah0zcwuB5962hjSfeNDzV8EF2O1J8d8LTEC/4Ypi+/7E7jcr04yMgBgtPPGaf+CPY3BTzm&#10;++zRPub7aX8dVif8AFwc2Qwx+VnQzd6aRLXhkyflJ9tPNg7UfbQMP+FJG0GD5iYhiIbCY+8N0N2A&#10;Ff3VV18Zy/OCCy4wAVb33Xev2WkqNzfH4e6S58bEWs3M3KS99tpbycn9HWsySsOGDTG7ZOFaxiWN&#10;eLFVJMLKFpT/93//Zz4bq9oCkUXEEU+sWHbGwsUdCNzd7L7F+1jd7ORFMhUSrfBdWO7kG0eoGRjc&#10;dttt5nqwrNmeEgFmDjouLtbwj42NcTrfMPPYlmCBaqWPon3QT9m2QvsB1mqiU+Sx7aCDLdK24+bn&#10;gjfF8qY+ETocDBQrzHCGe2fwzssr1pxH39eBh12jhx95X5MnDTOJS27594VKTU1wvvP7H9nypq5x&#10;I1P/Xs6Bdd2aGHYU2GCDbSuLPixSeHq4hv9luOJ3i3fnpRv7EzuggCulNV5Ll7qZxv7+d5lsY0zn&#10;EjSG7nkdQN7fk++hXpoKBLS3J9/dYeDLmTxHoNlPE3FZskRO5+BGuXEBZF9h+y4f3Qo91qK+/PIr&#10;HItspiN0rkVtS3FxrvPu9ylES+eVmOQFvMfN1pkdQcSgCLPDTnOAw0cffWQs0YKCQh1//PFOJ9XH&#10;eb3BuZmjHBFNM2J58skn6qCDDtK0adMbRbfUuX8uNnPHzCOT9xtR5O9vvfVW44ZmT2cLPg+LF2sd&#10;i3qPPfbQAQccYLafZJCw9957m8+dxtxTAB5++GEj/sw9M1DArXP00Uc7nUqNM/h+zqm/PubvEX2+&#10;h4A36vrDDz/Qpk0bzTw753OtFrbeGRzgRehKixoedLp0fHSQFF6jIBBW3GzhXM6Br30vWLAdOpwo&#10;gbytyFHsdYK2CEt7wO/M1Matt7+qTz5dalzeeXkluvb/TtGM6aM0elSG87t8P41ieXvrHD7w9fLm&#10;NXtNoLPruqG6MXjsL+tV8GaB+sb2VcrJKRp0xSCFpYSpoa8bPIZ4wsla+PBtCayRJg8IuzsWFblT&#10;uxddJM2e7eYFsb8Fn+n9TXlsr90eveDvbD3Zz/AeA1+3baFJOPexWRONyb9ggZybySUHWXKX0hew&#10;vSyjCvuh2wHv7225Nweu2V53Z//2bQV82nL5ljcW9eLFO4FFTSdAcNI999zjNPb/GTduW0BF0SBs&#10;58TNxI3FkYq2JWH3ePU/un+XlJZE2iIpCaHp53CvN0KJtcw+0LvsMslYzV6LBIs0KSnRWLbMvSOW&#10;iCdWrCuSYSagC+FjD+d9993XFCxuhNqCwQAWeFtg565xaTOg4LlrjSc4A4kBxlKfOHGS4c0AYPLk&#10;XQzvYcOGGlc3Ys1cNuBYX1/XpobfWaCd0EZs5whsW7GWJ8Ur2Dy2z4MJ2rcVPK4DPvC2AmJFz7Z1&#10;HvNaR9Z3bm6x2S/6hhufdSzpD0we7j33GK8//O5EnXLSnkaovSJtYe9NeMPJy9tyBhxtvXcmWIbF&#10;Rhub79usoveLFBIaosQDEs1SLKzqkDCXELyBrcuWeGE5f/CBO73LMiwsZDSPMTO7O6am/vC34DHF&#10;fnZrn+9tu3x24JFil+FR4M7fbAMvYKoTwX3vvdJdd7kbXzM3bUcTFBZ2s14M/7yXcBthecLF8rE8&#10;ONq2YHlzDl0ExXoPbL0HA5Yj3AK58J69vkD+HLuKdyffHq0D4VngjPAQaTvf2lbQyGns3Py2I+C5&#10;vSFsm+PIudvRBjsczB1jGW/dWqL333/fuYfed2729/X11186dZHvnNHYwh0g0qNGjXQEsMS4nbHG&#10;mQ8hahyXNHO/48ePNwFozHuz7SWfOX/+fOOO3h5gdWMtE5G+du1aEx2OFZuWlmaCxnDPf/45223C&#10;/QMT2Ma1wDMhId5Yve+9967D9UMtXDhf+flbjGATYEYAHe8zjw5HrPuugG0LtoOkvViR9ooGoJ3w&#10;WksdaFfB8rbt3LZxSiBve573tR1BcUm5vvxqjZ565lPdfd+besQR6aSkWJ16yl769S+P0y9+doxZ&#10;F81OV03By5t6pth7s6vBoLZqc5UK3ypU9kPZqi2tVcKeCWatdMzkGIdo44kOvG0ksI4t6LjznVv1&#10;88/lGBhuLBYdORtHEX/FiiZn/NwkmvoteW7bnPf77Lm28Nx7jhURxILC421gFEHqT4QZkSa6jYhu&#10;BvDMQTOaQKQRbOd+3x7wfYECRuE1+AS+3lThfc7/Afcugq07vt/ysdztddlrsIVzgjHACGrUN1Yl&#10;HfbnTotHeJgHxSXqtQabA1HfgwcP1IwZU81NZRswliefi9h0N8CP6Ge4kRzikUceNuI7d+7nzsC3&#10;3FivzAcjaKNGjTKWcWJiorFUX3eG7Ij1li1bzDIpXNOINEcbjY1YE+zFMizqkPMQw2HDhpmCy5j5&#10;51dffdXMZ/N+IOBHwBtCjSV9rHNTwykmJtpwwX396qsvOxb3W85vN8/hk6fZs2ebuW8GDIj7E088&#10;oU8++cR8DlHfRHkTxPanP/3JCDWFz+daCFRrC+hstyfqmzqn0D7oFFvqgEFzrwcDlrsVupZ4dwSo&#10;49raOuPW/vLL1fr3LS/pzrvfUFV1rQ4/bFf9+drTdcxRs5q0oL2AoxWZruDdGuq21qnwnUJt+ucm&#10;VW2sUuzUWA24eID6H95fIX2/JwZHuMK7Oc507mgg7m62YEakaVekvWaaF91r67UGfh915gWvY+RS&#10;h7Yu7bm28DcU+zykvlYhLLkik9jjj7vronkMZsyQLrjATWbi9DXODeu+3k5QBxTEzIqXV2y97yFm&#10;Vvzs31n8iHsb660jAA84wc+KLq/Bx75uxdleg5c/XDn3m2++dPrUXh71jTVNp75kyRLj/iVa+Q9/&#10;+IMRqNbQk7e5JJqaQQnibIF1jAjhzqZeiJbmOecirriueYxL+kWnd7j66qu1yy67mHMQaj6LAQo/&#10;J5+FmPFZiDzP+TyWa1E3CCTiy/tNgfXOuLhxmSPudncuPp/3vOlNeQ9Xuf1s3mM7TvseIs0RjqRG&#10;5TO4Fgq8EP+2gL/bnjlqC+h2ZUfQE8G2kytWZOn0s/9lXN4swdpn74n61z/Oc+o9XvFxbKfq9Kg9&#10;CLTTLc9v0eZ7N5vgsdDEUI26ZZRxe5MetL2gaZPyGnc3BiodOFk2Wc1EoDSivb2wPTGfSQEIWOPt&#10;9wPYc70wzXvtGneja3a3YqNr+hg2uz77bNfF7QzYnU5ju28Gr4jxGDTFxYKvQdDs0fuYo6Vhj10B&#10;eMOfAncvf8sj8DXLnWIHFTzuqjnqoAr1o48+akQJdzCiwfPf//73TQo1a4GxvIkuBgRVseTokksu&#10;Mc8teoJQtwdcz0MPPWSOiDE/15AhQ3TppZcayxyB3Bmwo0Lto3nQpsgm9uJL85z7a63mzl+hc8/e&#10;X3vvNUETxg/WlMnDepxAW5AWFJEmeKxPdB8N/s1gJR+drIiMiB9Y062Bzp2obAKjn3vOXXKMe5sg&#10;6SOPdFc2oX8dAXpk2ysjCK2KGMrJlCHRbBQsaHzzpEM75hjpgAPc9dB40NrhjfICPgwerHVJfViO&#10;gYCvHWBYQbavN3XsCsAVzvYaeEwJBJy8omz5ezl7n/fq5Vm4T1mzSxAZHe/kyZOdC2+88maAZYb4&#10;4u6lIFJYfL0dWMK4wblm1j0TcY2bhSCynUWkfXQOqqtr9d2i9ca9fft/X9WHHy127qtoMwfNLlfH&#10;HbObpu86skeKdH11vbu39BO5ZlcsE+F9YooR6fC08HaJNJYXe1Sw+xXG6uLFrmHKCidSgpLUpKNE&#10;GtAVekWiRWRmuuJ8220uQfJ0o0BMmLM9F/to7r+/u8PVdoq0heWEIw7PAYXHCDKF7sjLmefe4r2m&#10;Vq+rA2EHGdaKtkLdFDgXrlxX4LXZa+hK7hZBsaiZR2aelMAn5jARItYRMzf7E2eIeuCBbBrfctaq&#10;nuz69tF++BZ1xwGBzswq0MIvVmmeYz2/8eaXRoyJ5ib15/777eIMENvvFu4uaKhpUFVWlXIez9Hm&#10;uzerrrxO/Y/sr0E/HWSCx0I8KytaA67utWvdna/YkwJDlQBp5qTPPNONzepyoDK4tFeulD77zBVq&#10;ll4ByJH2Ezc3i7mbyrTSQUA5rKVqH9sCELpgCZsX8LGeAC8/4H0MeG4FGmFuDb3aomaulehu0l0+&#10;/fTT+utf/6pHHnnEXDBrhL+1wQ8+fPjoMDAmJ4sY66Afe+xDnX7WvzTnkfeVmBir3159vG69+SId&#10;duiuPVqkWTRRU1Cj4s+KtfFfG02q0H579zPLsAgia49I07mzeOL55919KnhMrm7c3VjTXS7SqAgj&#10;B8cYEal+IeX0nY6F42YW22svNy0ak+b77depIg0QYIQYUUPcsLBZTYHhTukOIg3gAD84USV4Pzja&#10;5xzhbfnDGwSKeDARFIsa6wirmoAqHtslWs8884zJsEUUcWuRvb5FvXPBt6h3DNzm7AH+uz88otcd&#10;Czo7p0iREeF66P6fasL4QUpOjnc6MKeX6uHAei54rUDr/rxO5UvKFTc7zljS5DnoG9UGE8mD1aul&#10;//7X3WCDRCajRrlB1Hvs4W4iZTv0LgMizZJGornJLgYpzD42tj7rLHcRN6tdUJwuJ9fz4VXCtg4w&#10;erVFzdwykcIk6mB9LhHIzLkyH8vcc3uW3/jw4aNlbNy4RXff86bOOPtmPfv8XA0amKz/97uT9chD&#10;P9fus8c4g1rS0/Z8kWbbSrPRxqPZqlxfqYihERpw4QAl7JXQLpEmjSdOvRtvlF54wbWs8SaTHnT3&#10;3d0gsi7VQRSE6LWbb5auvdaNZsvOdpOJs9TqmmsklgeRaYy+0xfp7QLibEt3Q7f4RQkUY8MJNpFo&#10;yxpqHz58tI4cx2p+/sW5uvGm5/TIYx9q7bocs7vVpZccqtNO3UsHHzRFbENp94nu6SiZV6ItL24x&#10;e0uz9AqRTtw/0WQeayswUtlQ6tZbpVdfdYOPiMXC3Y03uX//ts1ddgjIrLFunRvBxqLtRx+VFi50&#10;3dysh778cjeajVylxPR0R4Xx0SEI6vKsHUFvdn0TWMf6YrwNvSGymwQsbLFJTnKi+1lXzbWR9hQv&#10;Slvgu77bBuqptLRC8xeu0rJlm8ySq8VLN2n2rDGONThWJ5+4h4YPS2s8u3eA4LHqzdXa8O8NZlcs&#10;cnonHZ6kYdcNU3jK9+lBWwOBYuggXmU0kdVNBx7oaiHZxrrsVnR+QzMPTWYx0p+xwxUbW9PuSVRC&#10;VhX2zmTC3Pc+dimQy5r6GhVWFqqgvEDPPPqM8tfn9+511DuC3izUZPBiLTkbc5AprKeD4ECCBIny&#10;R6RZM7/PPvs4HeCpJmVpW+ALdcvgNi4rq3LEpkTLlmfqvItuFdtRxsZG6dCDp+k//7rAeRxpBkq9&#10;CQ31TseZW2MivDNvyzQb8CQd6Yj0NcMUPS66zcFjBFG/95700EOuu5uAo9NOcw1Xgqe7pNroipmH&#10;LiiQ3nzTzaxCMnFGCKyBZk30Kae4/nffvd1lqGuoU01djarqqlRRU6H88nx9sfkLzcucpxVvr9DE&#10;hom+UDeH3izUZPBCzJir7w0dK9H9bCTCzmBY0KRCXeiYLqQc/S1zbG2AL9Qto7y8Svc/+I7uvu8t&#10;5eYUqaBwq37182N1/HG7acyYgUrsF9PrRBrUbHGsm/cLtfoXq02Ed/+j+ivjJxlKPDCxzZY0PSDe&#10;ZUSaVU5k1kSg2UuacWQbnT47DlJ/srPVHXe4R6xqRgwkLCE/6eTJbhRblxHyUd9Qr9yyXH2R5Qrz&#10;gqwFWpy7WOU15Ua4k5Ym6fik432hbg49WajZ65kc52w1CVeC6nZzhu1sRUmg3Q033GC2gNx///1N&#10;6s233npLX3zxhRErgu0QKjb24H1c47z3nmMOkPYTgedz+Dw++/HHHzfiSNrQvLw8Y6GzDSXbUSKU&#10;Xrz88svOgL7axAuQXIWmQf5wPpec4mRE43vIDsdgglzhM2bM0KH4BR0sXbrU5PT+5ptvzHUQb8B3&#10;YTUT4U8AIa8vW7ZML730knGH38Li1DbAF+ofg3zxhUVb9d87XtOixRv03aINjgUpnXDsbE2bNkKT&#10;Jw3tNYFiTaGutE4F7xRo4783qnRuqeL3iFfGRRnGom5LelB6PtzduLqffNINICNEBlc3pcs8ywg0&#10;GRdfecXd6WrVKteKJkOjc/8YC3rECHcE0Qumwroz6POyt2ZrRcEKI8iL8xZrTeEabSnfYixpXN6I&#10;9NCEoRqfMl41C2o0pm6ML9TNoa1CPeebOVpbuNY87mxMTp+s48cd3/isaSB6CCtbSJI6FbB5RVJS&#10;kg4//HAjkiee6O5HfdJJJxlrlEbAzlWIFJYpc9i4js8++2yTJ50NLhBAcmezsxaWE1to8ll2zxXE&#10;kqA95onZ3IKc6givFyShwdIdM2aMTj/9dNNosXipy1mzZpnPJc84z3FhU9cI6Pnnn2+s/+eff95k&#10;nOO6GBDwfeRwZwcuL9iIhJ2++Lw//vGPja+2DF+ovwe/y5IlG/X5vOVaumyTXn51gVKTEzR+/CDN&#10;nDHa5OceNTLd+Y16b6deX1OvoveKzG5Y+a/lKzw1XIN+PshY1JFDW1dXpzmZRCZsLsV8NNPB5Ao5&#10;3rl9KeTt7lQHBN0uJIjmJmmJc08YK5rF2mye4dw3Zq9MHvsBtp2GunpnsFdZoE0lm7S+aL1bitdr&#10;Q/EGrStap40lG1VS5RglMakakjDECDTHYf2GmcefvPCJSjeV+kLdHNoq1AfNOUjvrn3XPO5snD35&#10;bM05fk7js6aBkLHTFdY0WdiwdnmMtYuoIc4UhJoMbQgnW4DeeOONxqplFy3W7rHLGDtgkQec/aqx&#10;XFnmhrAzF2zFFqFGNDkXKxq38wUXXGB2H2NTDy/YivKOO+4wlvYvfvELY81fdNFFOuaYY4yFjbXM&#10;Z/NZfBdr39mdiwEDQo1FjhV9+eWXG5EmNzkWPgXQ1Ph92M6UtfPsnc11tgW+ULNMqE6r12Sb5VZv&#10;v/O13n3/O2fgV6nhw9N05OHTTRT32DE9d8qnzXB6rK3fbFXmnZnKfylfIeEhSj09VRmXOAPEYVFO&#10;r9Z4XjNgudWaNW5U98MP4wmScy+4mcbYATJgXNnxYP2Xc7+b0QEbWZNZjBylzEM7A3IzF00UG3lK&#10;/bnoDgXCjEWcX5GvgooC49ZGkJduWepa0E4prSlVVGiUkqKS1D+qvxHpscljNTFloilj+o9RTHiM&#10;+oT06d3rqLsS/aP7KyMuo0tKv8hmNqH1AOuZ/Zixiv/xj3+YrGykTsU17d2VCmD54iZnQEIUOGKI&#10;tYpoYo0ipHwe1uldd91lPmvOnDlmq0lvtDi51EnJateu87lkhwsE7nREnShtBB9XNs/5G76LoDAG&#10;Bbfffruuv/56I/a4tPk83Nl4BbD8EWlgdwMDCC3Xh9BzLoKOUPtoHaT8JKMYIn3XPW/q8qvu1r0P&#10;vKPw8FBd+pND9dRjV+vKy4/YKUSatdK1xbXGkmZ/aYLJEvZI0OBfDVbkEMeSbkWkMWJZgsycNFPB&#10;aOXgwXIGpnIGoJ0s0nx5WZmbSYV0Zyyvcu5bY0VjzpO0hA2uMT4g4ov0DoP+lECwsuoyI8xYyguz&#10;FuqJRU/ozx/+WRe/fLF+/sbPdfcXd5v559qGWmMx7z9sf10y/RL94+B/GOPrbwf+TedMOUfTM6Yr&#10;LiLOiHRXotdb1MwrMOnfFYgOi25VrHH7slcz1Y5liwuZxwgrQozInXDCCcbSJPKbc9mq8uKLLzZC&#10;yq5hRFAjnscff7wRTUSUSHELPg+BxWrFosZSZ94aFzQWMBt7YMXjHg8E2eGs6LK9Ju50XPK47LGY&#10;+d4jjzzSvM/34HKH9wsvvGAsXqx2rPtAMKeNy//mm282FjrnMMfd1gCnndmiXrBwlR574iM98dQn&#10;KnMs6ClThumcs/bT0UfNdNpLpGKd0tZ67GmwvZO9vJr8GmU/mK3N921WVWaVEg9ONMuwYibEKCS0&#10;5TrAkiagmtkgDFnmp3Fx33CDOx1MIpNOnQLmy9nAmlRnc+fKuamktDQ3ktu5502wGINcBLqX/p5d&#10;DQR6TdEazd0015Rvsr8x7mw0obq2WtX11cZqnpQySbMHzdZug3bT2P5jjYEXERqh8L7hCusT1qww&#10;+xZ1B6G7WdQMIBBjxBBrE8FDeBBqBNc7biJbG5Yw7m+sVt4nRzrWOOfhNke4AJY1IopLGvHkXIv2&#10;dOITJkwwljcBbMyjs2sXVjyfDXdc5wDedgczdkPD1Y6wc112n22ODJqw0LkGBhWIPvPr8O6t4tIR&#10;wIr+9NOl+vmv7tcvrr5fb739tUYMT9Xtt1ysv19/to46YqbS0xIVFxvVq+qR5m93OqIJ4yXGEOV1&#10;oroL3yk01nTlxkr129+5P85JV9Ropw5aEWm2qHT6U5MGG5HGsCWRyf/9n5wBfyeKNMQLC4nUlH7z&#10;GzeTCnPRRG6z/uumm9yIbrKMkf4TEv59sV2gT6yqrdKSvCV6Zskz+tMHfzIW85WvXalb5t6i11a+&#10;pmVblqm2vlbjk8frzF3O1E0H3aR7jrpHNxx0g86fdr72HrK3RiSOUHJ0suLC4xTRN6LLreem0Nex&#10;uNxoox4G3K4IB9HRXpBDHOsLEemOwELFXbxx40bjoiZCGhEjyAthRgCfckbcWL/Tp083Yk6UNSKI&#10;y5zgMSxlhBGXNp+HtYp4I5JEkxNwxusMCD744AMTNMYuZbjPcaU/+OCDxppvKgsc1jHbj7799ttG&#10;gM866yzz9zYxCRzgihscC5nvwtKHN94M5rnZO5zrYj6eayK6m81XiBjnOzkPrlxTYKBZc+AmZLCC&#10;Ox2OvRUFBVs1f8FKPfjwe3rt9S/0iSPWKSnxxno+4rBddfTRszRyBNMYPX99PUDHKIgzBavXFgQa&#10;4xLtqi+tNRttsLd06YJSxe0ap7Qz0pR0UJJCE0IbP61pOLeH0Ubmo1kjzfex4glPM0ccNHxPhwOB&#10;ZvMMEpZQWKjNyANRJmEJVjTJS/D+Nd5fPtqOBucfwryxeKO+yflGH234SK+ufFWvr3pd7615Tx9v&#10;+FhfZ39torgxohDnfYfuqyPGHKHDRh6m/Yfvrz2H7KnJaZM1tN9QMycdFRalvn3aPmL70vl96c/Y&#10;ergz4Qt1FwMBJVgLwUHM+JGJ1OY1xBdhQyiZ6yVqm+tApBBEhA0XNNY3101wGdm9EHNEEauaz8Pt&#10;jbhiXTP3TcQ3Ysp3ME+MC/moo44ywh0IBJnvoGBNswTM5mHH8kck7XdhKfPdcOG74Er9M7cNVyw9&#10;hBjLGoHnHLjzdwwuqIvA36859Gah5tpKSiucm361PvhokZ5/Ya4eeOhd9UuI0cQJQ3TWmfvp/HMO&#10;cAZmwxQRHtYmCxoxsuAxBeHjT4NtsFkulECBts8B4uk0EYXU1qt0Yalyn8xV/iv5JiWoWYZ1WJIi&#10;BrYscE6TMSlB2cfimWdc0SdOixkzRLoxnKLjwMXhDmCJ1ccfu1/K2i9nYGomw8lDytov3N3O/eU0&#10;Zt+CbgcQZjPXXLJBy7cs15ebv9QH6z7QG6ve0MvLX9ZLK17S0rylKqspU3xkvAn8mjVolg4ZfoiO&#10;HHOkjhl7jA4ZeYimpE/RoPhBZr45tE/LA72W0FVC3evnqHs6uBauiblsLFwCz9544w397ne/c4R6&#10;jCNcvcOyag1dOUfd0h1h3+sIwWMddGVltTOYKtGyFZm69k+P67tF653ri9Gggf314L1XadSoAY5Y&#10;tdyRePnaxxy9BVHkSGxfML2rlgtaZq3mpuA0d2Nkkoa8Ym2FNv17k3Iey1Gf8D5KOSNFg64cpKgR&#10;zbd9vgfX+SefuDtgsZ80y5DRyT/8wc3ESV10KLgg1kRnZUkPPCC99JKcEbZrsg8fLl12mXTwwURt&#10;Nv6Bj9ZAlDYpO6vrqs28clZJlhblLtLczLmat2meWeeMKxuxxU0dGRapkYkjNSNjhmYPnK1dB+yq&#10;kUkjO8193VVz1L1eqFu6usD3bOcV7AGul1dm5ib9/e9/NxY1QWUEYO2773668MILnY4m3OEa0i15&#10;e9HU67wGX1taQ2cKNVwoVjSsqAHv6/Y1+GLp7ajgFRZuNe7tX//+YaePr1NxcbnOPG0f/fSqIzVg&#10;QJKSEp3Rfmgf5zua/hLLDX2wj718vbCcEcBOcfO2A3DEakZIrfXsBRwRUZaB11fXae3/W6stz29R&#10;XVmdEvZJ0KibRykiLaLFzGPEabE0mS2b2RmSUI4jj5R+/3t3FZSx1Hfgt/sRqHSiuQkWu/9+N7Sc&#10;iXGWW2E9n366mzycTGM0HB+tgqxguK2/zfnWiPLnmZ9rVcEqFVUUucFgjnhzzpikMSYae7eBu2nm&#10;wJnGUiawl0Awyo5YzK3BF+pW0JpQZ2S0LNSBr3PT2hJswM3yKy+v0PLly4xLGYsa1y8BZoMHu8lK&#10;uitvi8DnFu3l3dlCjWCQZjnwGgL508fuiEhjRRcXl+nW2181CUs2by7UmrXZ+tUvjtW4sYM0acJg&#10;jR6d4ViTbTP30AevddpUfcPVCF83EGlgOVN47IWtX7jWFtYo++FsEzxWnVWt+D3jzTKshNkJLYp0&#10;Zqb0zjvS3Xe7AWQsR2Z9NLFbRHnz2R0K1kBjslMYFTjt1CyvImMffnYWaeP2pvK7w43aTYFljFsb&#10;l/aivEUmKIw1zjlbc8y6ZwrnpMema0LKBLOmmXnngfEDlRKdYqK3E6MSzRrorgqw9IW6FbQk1GyQ&#10;by3qwI4gEPb35Nhd7iErFq39MpbzzsAboSb4jnnuzhRqjk3xp49FRKy1117g4l65arPefOsr5eYV&#10;6/kX5yk6Klx7zB6nYcPTdMJxszV4ULIiI9v+4fCkfcPbWtVeUL9ezsFuJ7ae4crRe2/ynp2TNiKd&#10;X63iD4u14cYNqlhZobjd4pR+brqST0hW30jnoprBypWuXrICirzdrEAk09hRR7l62WF1wAWw3Grh&#10;QjftJ/PRfDkXQMpPsorttZecUZfrc/fxIyC6W6u3bssGhiibrGBFG7ZlByuvLVdCRILJAkbAl80O&#10;RmYwHg9OGGys574hzbeJzoQv1K2gOaEmwxdLk1JSUp3OKczpAJq/M+1NyzHYnZiF/TU4tvTLWM7d&#10;kbf3GIjt4Y1Ik4OcpWlY1B0VKGjrGMGg37UlkDsC4rVI28qdz6mpqdXiJRu1evVmzZu/Qg8/+r4y&#10;BiQ57TNBhx06zeTlJrNYe2A529KUNQ1HryXdnvruaMCLAk8r0sDWpb0euKJz9WV1Kvm0WFl3ZZn0&#10;oNHjozXwMsdqOilFYclND2T4DOt5Jn6L1Nlo5LnnuiLNY76vQ0A0N1bzF1+4X8iIgEoeNUqaNUs6&#10;8USJIMm4uMY/8AGQGoSZlJ3kt8grzzMR28wzkxGMpVO8FhMWY6zjpOgkDYgdYJZLTUqdZArzzwmR&#10;Cd1iyRTwhboVBAo1V0EhMhg3MZHBsbHuJhBNwXZcHIPZiQHvL2CvoyVYzjsDb5onLn/m5xmAsQzM&#10;Zj7bXliuCEagdQc373XQfBCP9likJkisqlqFBVudPr1Mf/rrE/rw48Wqr2twBhpx+v1vTtShjkgP&#10;SP9x1H1LCORN4bnlZXnz3OtCDibgRN163fPws/XKY/t6FLFhTh2Vfllqkppk3ZOlvrF9TUKTlBNS&#10;mszhbeuD6O7bbnM32CCHN7te/fKXbuxWSopbDztUF/aLCBYjlwAmOyLt9DUmWIwQcqK5if41F+KD&#10;5VO1dbXbAsHYInJF/gqTAYzkIyydWle8bttcMsFgLJHaJXUXM99MAhJc2+TC6CpXdnvhC3UrsEJ9&#10;7rnnmZvcdlxYMBUVW537hzSZTu/QBPjNu8Pv7q35tvwKlnOwubeXN9iROucmxTuCNc3SM2961PYA&#10;rt62wmP7OtwQD4oVbr7GRB47x/ZwJyjsrbe/0i9/86DzPfVmTnqvPcfrvHMO0H77THL6dZaYhTuf&#10;2/QgMhCt8WYQAW/egzuChAjy2vbWeUfAcrZz0fCFE3ztwIfXKIB6rtxQqU03b1L2nGzzWvr56cq4&#10;OENRI3+c1IS/4/M3bJD+8Q93C+fcXDfLGAHWJDQhdgvdtHW03SDyDSuavKPvvus+5gImTqQzkvbY&#10;Q2KTHX+51TawlIr5ZoTZbhHJfDPubMSbiG7EmchskxXMEWfmnRFmK95hfZvPCtYd4At1K7j88iuc&#10;G3KmzjzTFWp7w3M5DQ11Tql27pf6bR0YhY6AToz7KBj3EvzgaoWAYl+3nOALT468D28Ab14HXc3d&#10;1q3lzdG+DuADN8sbwJtz7ev2+rYXeEZYy82xPaNryx0+lr99Ddj6ttw5h3P5Cjp3y7014J7PzCzQ&#10;Pfe9pYVfrFJ2TpFWrMzShecdqBkzRplAseHDUpWcHN9m/raubYEzr/HncLVtgse8Z8/hdV5rRzV1&#10;KOBAHXrr3NazFUyKhfkt6htMVPfGf25U3jN5qi2sVcK+CRr6/4YqapQzOIty/rgR9lpJgEfsFrtf&#10;kW0MY5flVyef7E4PkybA1pX3d+Roi31uj4HvmVHGihXuxhl8CY8JKcfNjU8dSxq/elKSe3EdCFMv&#10;DrZxaQHtObezwGYXXlc2G11s3rr5B1tEMp88KmmUcWNPSJ6g0UmjlRLj3BeOOCPQrGsmZWdPwb33&#10;3qfFi32hbhYI9ZQpM3XGGeeZRmpv/qaKHdFzs7a14+0MwBMugRYGfDjaTte+xjlWNGznGyzAA962&#10;47WcvcVbt5zP9dlrsq93NWwd2joHcPHWtS28HigsrQHrefGSDSZIbEt+qd5480vFxkVprz3GadCg&#10;ZB168DSNGT1AsbHtd4da3hxBIG/7GFDX9vrawrszAQ8C3OAO4ENpdgDBfVFYo7xn88y8dNWmKsXP&#10;ilfGZRkml3efsMaL9ABRZo00Cb/QULKPEWRNsi9iudBNL7zfyWP7PPD1bTx5fe0aaf58d50XW1Eu&#10;XuyGje+2mxssxhch0t4P2UHY39H7W9rfGPB+YOFcKHR1H4Ew55XlGfc1gV/ebSIpbB0ZGRpp5pmH&#10;EAzWuEXkkHjnGD9MA+MGKy0mXeGhfR3u3y8zDRZsfcKjKS62ru0RPPjgfVq61BfqZnHZZVdo6tSZ&#10;Ouus80yl2s6AhhrYWG2ldmUjbgrUtO3AbGOAk+Ue2EA4nxL4ejCAWMDddgq2ru0xkJ89L9i84eEV&#10;O7hSmhMNeze0xJs56C35JY5xlWWsZtJ8PvrYB9p12kjHiovVIQdN0YnH764hQ1Ia/2L7YOvctgHq&#10;ulmx60bw1jk8rWcC3k2hpqBGJXNLtO7adapYXaGYSTEmwjvtnLQfiTSfzfJkso2REvTtt93X8Dz/&#10;5Cdudk6CrL2/oy0W9j0v7GuhDbWKqCxSnzWr3GjuV16Rlixx50AQ5UMOkQ4/3HV581oHge+ncC3U&#10;GwNG6svO49v37Tn2aB9zDnRoH95r7Sgw38wuVMWVxe5SKcdCzirN0urC1SYBCVY0Uduc0y8ycVsw&#10;2NCEYRqbNFYTUlwLekDsQIWGhP+AO5y5TtpIMBBYl9465Lkt9hxbOOfhh+9z+gFfqJsFFvX06W4w&#10;WXfvuLzgJrQ/cmfdVJ0BONN50FqaE+fuCHuDUe/wpmwv75qaOpVXVKmosMyI8823vqRlyzMVFxup&#10;fv1idOftl2r6riM7LA833OENWhK67gjbVuDcEu/6qnoVf15s5qUL3igwKUEH/XKQ0s9O/1EOb35H&#10;YrfQzWuvdcWaKWHSZbMDFlPE3FNW6AC/tQ2qg09gAeaxM/hqqKxS3y05Cv9moULu/K+bp5sRB5nE&#10;+JIrr3S3o2TiuwPB99v7K3AwDG9e5zWK5Qy87Zg6ttfZUfclyUSYS6ZU1lZqS9kWk1ObQDDmnFcW&#10;rFRJVYk7n9wnwqxfHuII867p07X7YHfOOT0mw3kvatv1Wf5ejlynjQXpasAHXrQZfmoGlbYOLWdb&#10;/4HcOc6Z4wt1i2hueVZPQFONtSegp/IGcN9R3osXb9BTz3yqex94W9VVtaqqrtGpJ++lq644Ummp&#10;CcaaJt1nR0ao9uQ6bwtKFpS4SU0ezHZ6RGnYX90I76hhzmAnQOBt3m6yi5FKm2Dr445z95Imnwgd&#10;rAUdqxVsXqcDpg6b7e0IFnv/femJJxTy5hvul6EeWM9Ec+PqZllgRyqhA3ha74NXDCzsV3lf5zU7&#10;cPMWXu8oaqxxLq0qdQPBNs0zwsycMxa1zQpGxq/0mAGambGbpqfN1tTU6RoUN0Sx4bGKCGV7yHCz&#10;vpn7wduOLV/vNXQk97aiqbq3gwUeW86B3DnHcr///vucgaMv1M2iJwu1j54DxPjtt7/WG29+pe8c&#10;oc7NZbvRWv38p0dryJBkjR45wOTjbmsmMR/fAzd31n1Zyn0sV3WldWbLSqK8o8dFq0+E0wt6QPps&#10;EpmQnZPly0OGuJk5WbLcVN5u29FSrAg0KQREpC1aJD33nPT5526wGGY789CkM2NdNGu9yEHaQbC8&#10;EAmvtUbxwgqDPXoFzRZ7nn28vcC1TdDXii0rtmUFW5m/cpubm4xhCHRqTKqJzJ6QPEkj+43VwJgh&#10;6h+VrMTI/kqIcLOCeaO0Le9A/jwGHcG9vaC+qXfqn8cUC7jY34HHCLL36L0GQNS3H0zWAnyh9tFZ&#10;4JZYsyZH8xeuNFb0l1+t0dr1uRo2NEWzZ41RWlqijj92NxPB3dYlVj6+R0Ndg2pLarX5ns3KeTxH&#10;1ZurlbB3gob8dohiJsSob0yjWdMIVkK99pqbyITtKocOdVNnH320K9JeS7rNQKDXrHGTldhgMQSa&#10;D8fNjQWNWNtF2B0EelvrTm3OirawAmHnqb1lR0EbR3wzSzN/EABmH28s2WgCxUjXSfYvkxnMBIMN&#10;1aBYt6RGZygurJ9CnH+BgCODJ69Ae8U5GLB1bz0tlKbgtZi9wmyLF716eRZfSfKKVatWmS0e65wa&#10;Y3cocliT+pO1sq3BF2ofHQ3W4DPnnJ1dqM/nLtfb737jiESuxo0bpJEj0nTk4TN06CFTnY7Tt563&#10;G44wIdIFbxdo440bzc5YcTPjlHFphpKPTP5BDm8sHixp8oqwTeXSpa5xy1bOCDVWte382wyUkdzc&#10;THR/8IH06quuFY3vnEg0cnMfcYQr2J2gKNaasyJB7+vtgQN7YyvU7b7OADDfTJQ24myt5LWFa002&#10;MGtB8xrLp0g6wlKp5Ohkje1PIJibV3tk4ij1i+jfpCUaCKquM4Pb2gtb74g0pSXVY4BBsVZ0S+jV&#10;Qo0w5+Tk6LbbbjP7eVZWVhpx3n333XXGGWeY/ZObyyhm4Qu1j44Azb+iolqlWytUUFCqv//jOX30&#10;8RKVlJQ7g8b+2m+fifr9b080VnQfs2bHx46AtdJbv9mqlVesNK5v0oOmn5eujEsyFOKpX8SADaie&#10;eEK66y5XsMnVffbZ0sUXu0Fk7QK9tNPPmPzcmOZ88LffuirIdlrnnOOu7WKP6B1VxXbC9sAcAx9T&#10;rHXXHsGjXdc2uFnBqmurTerONUVrtDBzoQkGm58131jMCLjJChYa4YhwP+2S5mYF223QbiYRCfPN&#10;1pWN2PG7WI7APm7qNXhbqzqYYg0feFsPhn2tOcDXivVOL9RbtmzRhg0bTDrIfv36OYPcTbr66qt1&#10;1VVXOYPaA02qyJbgC7WPjkBVVY1eeGme7rrnTWNNlzoCPWvWGJ15+j464rBdFRkVofg4sqF1befd&#10;K+H0NER4b/j7BhW+U6jwlHAN/OlAI9Rh/Z1e0QOs5zlz3DlpUmvvu6+ce92dNmb5Vbs7flQfFzeb&#10;Uy9f7n7ogAGu9YzyY54TLEbv3E1ge+btEbmy6jKztpkgMPZu/nLzl9pUvEkVtRXbgsESIxM1Lnmc&#10;dh+4uxFmUney+xRrn5vLCtZetQimQHvRGu+m3of7Ti3UfCWbLFDCnREthQ0XEN9jjjlGBx10kAbj&#10;imoBvlD72F6Q1hPr+T+3vqwVKzO1ek22tm6t0p57jNOhB0/V8OHpZj46vZ25uH20DCK8c/6XY4LH&#10;GqoaNOhXg8xGG9FjoxXS1+0RsXiYLiaV9ssvSxs3upHdBF4zdZyebk5rO4qLXYEmqxjBYoSLs1kG&#10;KczIyz1jhrslZUf4l4MIlk8hxLixyQq2PH+5EWrc3Li7iyqLjACzqQVu7ImpE81mFyQjwc3Nuuf4&#10;yHgTyd3UnLOPptGrhToQ7B/NFoaI78XO6PaAAw4w2xl6kZmZ6Yyyl2oNASAOnnvuOZ144onmfB8+&#10;2oLCwq1asHCV5s5fbjbLeOHFucalPWniEO0yaahZA02JinI6bR8dCtzc2Y9kK/eJXNXk1CjlxBST&#10;eSxmYoz6RPYxFg3eaXKMsLEG+0njpXbG7DrrLGn2bNdD3SbwYQSGffedu/0kQv3NNzKpP6dP/z5Y&#10;DF96QD/TE0CENnmyCQTzZgTjMVnCeJxTlmPOGRQ/yGwPaYPBtj12jsxBI94+th87jVC7OZIz9e67&#10;7+rFF1/Ur3/9a2MpswmDFytWrHAGxJ/ra/avczBv3jyde+65uuSSS8xzHz6aAklKsJ6/W7Rea9fl&#10;6PU3vjRz0CNGpJmo7cMP3VUHHzRV48a6+5f76FiQSKSupM6IdM4jOWZv6fjd4jXsz8OMSBPhjRWN&#10;rqKlzEcj1oj2nntKP/2pG+PV5p1N+SAmtJl/xopmTRevkQ2FrSePOcb1oyPQPciCxlVdXFXsBoOV&#10;5yu3LNdYzVjPZAUjMAy3NpaxDQTLiMswgWCTyArmHDPiM8zyKR8dh51GqNmWEpF+4IEHdMEFFzj3&#10;0L4/sqabgu/69tESKiurVVZepdzcYs1fsFK//+Mj2lpaqajocE0cP1i//fUJZkermBjfoug0YCVv&#10;rVPxZ8Va88c1Kl9UrrhZcRr8y8Hqf3h/hYS7iTDI2+30dfq//3OTgTFGxyt99dVupk6CklqFVXsm&#10;t196Sfrf/3DDuVnEsKJZcM1uHfQt3WXitAXUNdSZdJwmGMwpBH59m/OtmXOenznfzDlzDq5q5pPZ&#10;w5mlVHZ7yBkZMzQyaaR5z0fnYacQaoLKnnrqKX3wwQeaNGmSzjrrLCUkJDgD3dZHur5Q+2gONGks&#10;5/89/qHe+2CRqqtrzOYZV15+hE45aU+NGjnAsdCiTJKSjswi5uOHqK+oV9niMq24bIXKl5a7Ed7n&#10;pmvAhQOMu5upULzRuLlvuknCWcbKTG5pCvtftCm2i3Be/OQPPeSu5UL1CfNNS5PwuLFbB3m6Ee0e&#10;YEXTfnFdYy3bdJ0sn2Ke2Qp3dX21RiWO2rZF5PQB0zW6/2izbSQR3ASC+fPNnY9eL9R8LfPMCxYs&#10;MPsMn3rqqWYNdVv3GvaF2ocXtbV1WrVqsx565H2tWr1Z69fnqahoq9nB6qLzDzI7Wo0bM9B53t+3&#10;orsADbUNKl1Yqk23blL+K/kKTw830d1pZ6Ypcqhb//n50vPPS4895m5XGRPj6iqJTBDpVtMpYEVj&#10;NbMeGoFmd6vNm93J7IMPlo480l1uRQRaG3IzBAsskcKlTSYwgsHY5IINLrK3Zm9zdbMGGlc2Udpm&#10;i8iUCWb+GRc3rm4iuFlK5aNr0auFutYZAWdnZ+uaa64xwWFjxozRruz27mDq1Knmub88y0droOnm&#10;55fqzbe/1rLlm5w+utCxoL9z2k6sdp06wljOpPc87JCpioxkL2vfuugS4M7+ulS5j+cqZ06OGmoa&#10;lH5hulJPT1Xs1FhHX0O0ZYu7nJmCAYy2ksSEpcwkNWl1Y6q8PNdPTqAY+10uXOhmEaMfIVCMCW4m&#10;tzHJu5nXhCCv0upSk/1rW1YwGwzmCDTPWV7F3sxsC+lmBHOO/YZqWMIwc+R5THiMyaXtI3jo1UJN&#10;lDcCfe+99yo3N9eso7YuSNZQI8ADWOPYAnyh3nlRWlqhTZn5WrkyS1lZBbr/wXe00Xk+coQjBqkJ&#10;2mevCTrqyBlGqH3XdtejcmOlsudkK/fRXFVnVyvxoEQN/s1gxU6JVU1DH2P0vvmmdPfd0vr17uoo&#10;rOjLLpMSE1vI2IkFTerPtWvdfaLZgnLuXDeRCepONDdWtNMvmB07ugmwmAn0Kih3s4Ix34xIL81b&#10;aixojuTZDg8Nd4PBnJIWm2aWT7GUimCwMcljlBCRoL59fGHuTthpgsm2F75Q71ygmSLQFZU1WrJk&#10;g559/nOTpITtJcPDQnXIwVN16cWHavbssY1/4aPL4fQkbFu5+cHNyn4oW2WLyhQzOUZj7hyj6DHR&#10;qg/ra9ZFE4z9pz+589MEi51xhnTppW62sWbHVez/yI5WJCtxOke98Ya7RprgsMmT2ffWtaJR+m6A&#10;mvrvA8HICraxeKPZhcomH1lXuM6Irtki0hHo5KhkjU0eq9kDZ5vkI7i3cWsHJhzx0b3gC3Ur8IV6&#10;5wFNtLy8Sjff8rJefW2hVq/NUU11rSIiw3TLvy80bu7+/eMVGxsptpn0ERzUldep+ONirfvzOpV+&#10;Uaq4aXEa8rshSjw4UX2j+mrpMunJJ6U77nBjv3bfXfrJT1xrGgO4WZGmi2LLLOsrJ8sYAWR8AJlQ&#10;jjrK3d0Kf3mQg8VY48yS0+VblmvhZjddpxHmonXbMoIRzc0yqUlpk0wgGOLMnDNWtEnn2TdCoX1D&#10;fbd2D4Av1K3AF+reD/Jtv/PeN3ru+bkqKNyqFSuyjBjvvdcEHbj/ZBMUNm3qcGNVh4b6nVowQQ5v&#10;LOi1/7dWpfNLFTU6ygSOpZ2dprCkMM1f4G6sQbaxnBzXS33BBdJee7nB2U2KNJHbmOBEnBEwRgIT&#10;ItDwlTOZzR+PG+cGi7UxCLUzgABvKNpg9mtmTTPBYJtLNxt3NsFgrH+mmyUQjIxgE5InmAhtmxWM&#10;TTDiI+L9pVQ9EL5QtwJfqHsn2CBj/fpcvf7WV8reXKCvvl7rWGKbNHXKcE2cOMTsYkX2sCmTh7V5&#10;hYCPzkV9db3ZaGPz/ZuV+79cE+GNSBM8FjIk2hjDRHaTewR3N/pKtjHEusltnhFokpbMm+dmPyFY&#10;jOhuTsa9zR/yIaQZbvfuHDsO0nXmlef9IBCM47YsYc5jRJd1zTYL2JD4xmCwfsNMIFhaTJpZRuWj&#10;Z8MX6lbgC3XvAU2QiO0NG/O0dl2u0/A36N7731JiUqyGDErW8OFpOv642dp7zwnGovbRjUB81/Jy&#10;5T6Zq8z/Zpq9pq0lXT8m3iQIe/BBd0oZrzRJwdgBi90kSa/9IxDNvXKlu080W1CS+Jtobixnornx&#10;kxPN3YWDNNzVpVWl7vaQTsFaXl242qxzJhiMZVUEjGEV28xgg+MHuxZ0ykSNTxlvAsOYk/bXNfcu&#10;+ELdCnyh7p6oJ2VkXZ1J3Qnc1sXMnTm4j/jvvFFXV6+q6lrV1dbplVcX6vGnPja5uElGQhDNr35x&#10;jE49eS+z3WR3AtfUnYPJW7ujO5J7bVGtsu7J0uZ7Nqs6p1rxe8Rr+F+Gq8+4OM1bEKLbb3eDxzB8&#10;2Ucad/ceezT+sQXR3FjRpCgj+8mjj7o5unmN3KHsysHard126xILGtFlHtnOKZOuk4QjzDdT2MMZ&#10;d7YJBGucU8ZSnjZgmjvn7BQs6KgwP11nb4cv1K2gI4U6sAa6cyds0dSv1h14FxeXGauY+eQaR4BJ&#10;RFLriHZNba1qHWHmcXVNrXFxs7Tq83nLVVRUpq1bKxUTHaE99xiva/54iuLiotQvIUbRzmvB2mLS&#10;1rH36K13LMRgJ7rycrKPWyosK2b5U0fwpuvIuivLrJVmfjpqTJSJ8A4fHaOX3u5rtqjEa03e7p//&#10;XDrlFDfK+0drpEtK3NzcqDrubiaxyX6CMF955febZ2CCd3IjJy1nSWWJvs752s0KtmmeEeYtFVvM&#10;vs4IN0YxyUdmDJhhRHnWwFkanDBY8eHxJoIb4SYQzF8a2PvhC3UraE2ouSo6CAbrtpOyaOoxHRcd&#10;GB61YN9f8LbcvbBcvfzhCufukNcBXh9/slQPzXnXbIIBsLCJgsV65ohYW6u70hHr/IKtiowI008u&#10;PsQEiKWl9dPECYNNcFhXdXTwtkYdj731a+F9jbZid0UMZp1brqxcsu3coqlr8Ir0jvImwrvo/SJt&#10;umWTyUCGSA+8apBiDuqvx54P1bPPudnGMIBtZDdZPNHfbaiqcqO58Yu/+67r8uZHcO5rHX64Oxc9&#10;apS7LWUnuboRZpZPsZaZQDAsZ1zZWNF2i0jEuV+k0y5Z05w6ybi0mW9OiU4xgWC4uyPDIv0o7Z0Q&#10;vlC3grZY1IgdnRjHwKu0z63QUaxQBxtWNFiBwmMvvNcRyLs7CPUHHy7Srbe/qtfeWOg8bzCvucfv&#10;HwOyhGEtDx2SoqOPnKkzTt/HbDcZLCuENkKdW7FuCratUN9W8IIN21YogW0FwNkOQu1gbkermI02&#10;yOG94R8bVPxhsSIGRyjppFT1PSpdr30arieelJYtc4OxCc5mnfQP4r64KVevds1tMouRvGTTJjfd&#10;J0FizEWzkcbQoY1/0LEorCg0W0T+IBCsaMO2gDAEGmH2bgtJAJgNBCN1J+/7a5x9+ELdCloSalcQ&#10;3I6rOaEGdGAUOjA64O7Q8VrezQk1sJ1vR7oxdxS2zpcuy9RjT3ysf938nFP3tc5rP654RDqxX4wm&#10;jB+sI46YrnPPPkBpqU7HF4QUn5Y39WwHdk1QNnVsBbq7DIrgbEtTQu1tJ1ak2wtbFxz5+4bqerPB&#10;Rvaj2cbtHZYYpsTT0lSzf7o+3xStW291A7ZZQcXU8vnnSyQZNG2UyiVYjB2ubH5uorlZRD1pkrt5&#10;Bpb0kCEu4Q4A7a+spsxsaEHObJZMIci4swkG44g4x0XGKSnStY5TYlLMzlPWgh6VNMpYz74r20cg&#10;fKFuBU0JNVdCsZ2uLU1doe14rQszmLD8bKeLQMM7sOMF9BUIBbyDLRiWN0dX5Oq1cVO+Xn/jC/3h&#10;/x5QVdWPhZrOLiE+2vntRun0U/bWuefs79R/1/8A0KLYtmLrvClAj/ruDoMiyxuulndL7cQO5tra&#10;Trw/l7eOKIyjajZVasvTuVr/1/Umwjv5zDTVHjxA72XF65//lMnhjYubTGOnnda4/IoPqahw10S/&#10;954bBs7m01QqqT+POMLdLgs39w5WMO0NdzbuaoLBKmoqTIQ2SUdsMFjO1hxzjt1pKjosWlPSppi5&#10;ZraJnJI+xYi1H6HtozX4Qt0KvELNFTTVcTV3ZXRc7e3AOgPws0Jhi+XcFHf6MGsdBVMw4Ebx1jnP&#10;N27K0+NPvK877n5FhYVbndd+fBEREaE6/tjZOuvM/bTfPhO7fCerQN6BbYV65TGFtsFzgp+6w6AI&#10;rljOcA/kDT97Djxt+24Lb3u9/G1gsZ/PZ4TW1invgSxjSVdnVSt+z3g1nD1MT3wVp8ee7mNEGq39&#10;4x+l/fd3RbpPiPMBzEU/+6ybluzzz2UWU+MHP/NMd5/oadOk2FiX8A4CYcZCXpC1wGwPuSBzgXFz&#10;Mw+NeFPYu5lMYKTqRJjZKjIhMsFkC7OR3L5b20db4At1K7j88is0ffpMnXXWeabjsp2NLXSwdFIc&#10;6XA4B9CB8XowOl4vPysWtjO0BU6WN7Dn0YfZYt/rSjTFm6CwnJxivfb6An3y2WLl5BY6RlOuWQ/N&#10;emdycxNEBnBrR0aG64JzD9Rxx+5mMoolJcWZ9zobVnS+5/399QBb5xSAGPKere9gtBUAB8vbcrev&#10;wce2ccvPur9tG+f9lnhzrv0bWx8U4H1s4PzWRY9na8vjOSpfXKY+gyNVc9ZwPfF1vN6dH+oMzNyU&#10;21ddJc2e7QZphxblS19+4Yo0O12tWeNa0SQtwS/OemjmoVmCtZ1gs4vs0myTDYxgMOvKtmuemY+O&#10;DI0088xkBTOu7MRRSo9LN/m1CQZLjEr01zj72C74Qt0KEOopU2Y6g3LXogZ0TLZzso8p1q3JYzox&#10;3m+pA+sswBMu1pKzHaSXq5c779GRAmtFU4IB6s9ac2wt+dHHi7RsxSbncYm++GKFcrcUaddpI8ye&#10;zzSpjZsK9PY7Xym/oNS5phANzEjSccfsptNO3cvMTcfHRzd+cufC1qEVO54DW5e2vq3Y8ZtwHo+t&#10;CAYLtq3Ax7YVK8CBhffs9bV1MGev1Rb7HYGor6hX2dwi5d65SWVflqo6MVIFswforbpUvfVRqKod&#10;jgRqn3yydNhhUkzDVoUtX6S+cz9RCOuhSVoCoQkT3EhuCkuvCAFvRwWzBp/1zURkNxUIRskqzXKu&#10;o14D4gaYQLDB8W5A2LB+7naRBISlxqQalzfCzPVS7LXzu1N/3QGWT1OwvxO8KQDezZ3fnRBY57YN&#10;9xTuts7h+8AD92nJEl+om8Vll12hqVNdobY/su1YA390OjuuMtgNGQ7E01jxhUtTvC1HGgMdqH0v&#10;WKCJbNlSplWr8xxreYuyswv09DMfa/WaLA0a1F8D0hM1ZEiyTjphd82aOca5xjqnb16mX/32AXP+&#10;kMHJOvTgafrpVUdq0MBkx6jqup6QOqTOaQOAuqUum2srtvOw5wUTtBMb3GbbhbXwA3lzjoX39dbA&#10;31G8gm1fo9RX1KlyZYVy/rNBpR8VqtIZMWaNTdEnqYP0+CthinOMYQK1jz+uQYcdUK2w7E3qs+gb&#10;hb33hsI+ft8NFhs2zI3iZi6a1GQZGY3f3jIQZkSXQDCWSbGWmfnlVQWrjPVMMNjaorXGrY1lbJdK&#10;EZU9tv84TUiepHH9J2pwQobiImNMvXivzRY7SKFQt8He2wNOcAHe39nL2bZTjvAH3WGKxvKCg7cO&#10;A7nbAnfatPUCBQtefs3VOcXLm3Mefvg+LXcGpb5QNwMs6l13nalzzjlvmwC31EC5ypbe7ypY6w4u&#10;tsNtqVMIFm+aBW7rouIyVVXV6Isv1+jR/32oF16cq/iEaLO15O6zx+rCCw7S4Yfu6nD8niRJTrC6&#10;TzzlRuUXlurUk/bU5ZceYfaK7mpQf9Q39U592zrvDm2hNdAhwJtrsALdmbz5Hso2S76mQRUrylXw&#10;RI5y78pUrWOBZk4boHeiMvToe1HGID72WOmcM2q1x5QyhWzaqL7PPKmw555Qn8xNUnS0G/5NoNgx&#10;x0gDB7bc2B3YrGDMJZNTu6SqRF9lf6X5mfPNnPO3Od8aYQ7rG2aCwQgEI2/2zIEzzS5UMzNmanji&#10;CEX2jTaDHH57vO0IAfVp2wPFdrrA1it1bAMHgwH4wQnucIILR/u65U7hNcD7FK7Rnh8MwM96gKg/&#10;W4e2ni1vHsPd8qTO7SAjGLBtwg7mrffS1nkgd2DrfM6c+7RihS/UzcIGk5177nlBa5jbA29td2fe&#10;iPOGDXn6zR/m6Nvv1qmkpEL1jnCnpSXoL9edqSlThqlfv1jFxkSYuedAINbvvvetEhxRHz4sTSkp&#10;8U7jb7mT7kzYeu9JbQUEgzffSalYX6W8Z3K18Yb1qiuuVeauA/RsWbreWhev0IgQs/Tq3HOlceFr&#10;FPHOa06v9bC0apVCyra6ubmZh2YR9aBBrmi3oSdmXnlRziIjyhREemvVVlXWVRrxprtiO8hZGbNM&#10;VrDpA6ZrTP8xRrAJAgsNCVdDXajT/ly3NvVmB2Z0tLY+7RHwPtTskRKMdoIIMDCzgzN4IHZWJAK5&#10;22uznCnBusUQOXhzhBcDBnhacQvkDk/LnWvkcTDqHD62zuEJFzhZcbbCDDg3sM4ffNB3fbeItiQ8&#10;8dE+0BS++HK13nzrK302d7nZAxqR3mXSUB10wGRNmzbSEeZIk5iErSVbS+1ZWFRmLO/IyLBWz/XR&#10;vVBTWKOcx3K1+b7NKllcoZz0BD1ZN0hzS+KVMCBUp5xUp9MOLdKIpa8p+tO33AxjJC1hTTRpyNh1&#10;Y+pUN9MJvXYToL0hzGsK17gbXOQuMkupcspyzJpn3N24vY0rO3msJqVMMhtcMNecHJ1sNr9IjExU&#10;bHis82khprO1oubtYK0AeDtab+G1wNKVgBcCZ61Ry91y4f3muAfy72rA1cvd8rRcvNztQKIp3vb8&#10;rgKc4Gu5W57wsvC+RvHyt5wJJlu82BfqZuELdccAy3njpi169bUvVFJarmXLMrVo8XqVOSJ95OHT&#10;TdDX5F2GafquIzRieHrjX/notXB6g/qaeseSzlP2Q9nK+7RUOX2j9ELUEH1S2k8DxvTVsXvm66TR&#10;X2ts7kcK/fQjNw0ZpggRZQSKkVlszBhXtD3Arc0uVCyXWle07keBYASHFVYWml2oyABmM4LZ7GAE&#10;giHaiLOdaqH3sh2uFbnAHo1TbUdrH3s728aPCgq83ClNcW+Kt5d/MOCtd4p3YGRh+Vqu3usIFm/Q&#10;1ODCC8vRy9372Mvdj/puBb5Q7xgyM/O1dn2u2Rhj2bJNuvPuNxQbG6WMAYlKS0/U+HGDdNlPDlX/&#10;/vEKC3PuMB87BeorHTH9qlQbbtig/E9KtLEiQp9EpunJigyNGlqmU2ev1/GDFmjUqjekN990rWWC&#10;xViTdeSRrkhHRZneDGFmnhnLmMIezhuLN5olVFjP5NUmUxhLowgCIxiMRCNkApuQPMEsp2K9M8Id&#10;2qdxwrMR9Fp0uFbgsKabAx0s4wg79+jtaIMFuFOsF6ApoQPwpYqtNddduNs6b0roLKhv60oOFLhg&#10;wLYZBNq6upsCfOFNaa3OfaFuBb5Qtw+sea6srDa7VLGT1QsvztfDc97T4qUbFRcbqb6hfXXOmfvp&#10;jNP21qRJQ53G2Q16BB9dioYap41sqNSa369R4ftFyinuq4/6JOvR+sHqn1Ch6477SofkP67kea+6&#10;KchIUkLIN/PQBx+shqRE1dW7WcEopdWlZrnU/E3zNTdzrhZmLTRrnBFwuz0ka5hHJ43etj3k1PSp&#10;RrQR75ZgRa45a84LmjKdb7CjuS3oceFNwFhr3OHbHaK5LeBrV1G0phwMMOzgKNiAqx1cwL0lUNd2&#10;kNFanftC3Qp8oW4f2H4S9/Z/73pd69blqqKiSiF9QsyyqZ9deaQGD0kx20yyUUZYmNNCfex0KF9R&#10;ruwHs83e0ltL6vVqfbreDUtWavIW/WPMvRq7+nXF5q1Vn1Cn5yUF2eWXu8utiOaOjFR1Q62bFSxz&#10;gUnVSdrOlQUrjWjbvZ2ZTyb4iwjt2YNnm3nn9Nh0s64Z8Saauy27UNFr2Z4rsAdrqkejw6UEWzTg&#10;hti1ZIl6YXkjHsHmDm/vwCiQf6Co8bwtVmlXAN7Wc+Hl3RQvW9++UHcAfKFuHSUl5Zo7b7meeuYz&#10;4+rO2lyogoJSzd5tjI44fLrZUnJgRn+NHjXACLSPnReV6yq15YUtZtvKio1VerM+VTkRRRoeMV8H&#10;93lTU8KWKGprvkLGjXE3zzj4INWNGaP1oVu1tGS1CQbDlb2xZKMJBCNIrLiy2FjPo/uPNhtc4MbG&#10;eh4YP3Dbmmfc2oj0jqA9PViwBQPAt729LryDzb2n8gaWe1P8m+LXVt6+ULcCX6ibRkVFtebNX6Fv&#10;vl2nzKx8LVueqc/nLjeR2tOmjlBGRpKmTh7m1N1oxcdFOY2xG9xFPoKKmvwa5T2/xQSP5X9arHXq&#10;o+LQlcoI/VJTQ+ZrfMhShQxIV/XsmcqbPk4bxmdofXqU1m3dZCxoGwhGkBhWMwFfNhjMBoLZx2QF&#10;YymVDx+9Ab5QtwJfqL9HWVmVYy0XaLkjyqWl5Xr51YVa8MUqhYX21YgRaYqMCNeJJ+yugw+couTk&#10;7c+r7KOXwbnz66vrteWNAuPuLngzV1V1pdqs1ZoW9pIGO1Z0SHyN8gcnq2DiCGUfNFur0sK0pHyd&#10;yQy2NG+psZjjwuOUFJ1kcmeTunN88ng3ECx5gkYkjlB4aLhJ1+nDR2/DTiHUNTU1Ki8vV1VVlbHs&#10;IiMjFR0drb5MELSCnUWoSaFYXV2t2tpakTAkLCxMoaFh4mdjOVVVZY1Wr8nWSy/P1z/+9YJJMBIZ&#10;EWaitk86cQ9dfOHBzvl9fcvZx/dgws659xoqa1WRWatlv96gkg8KVVu1RfV9vtKuobdIoRXakhqj&#10;ZdOHat5B4zQ3NEff5i82y6uIwEZ8CQbDciYAzGQFGzhT4/qPcwaIYb4w+9gpsFMI9bfffqunnnpK&#10;H3zwgaKionTYYYfp5JNP1hA2jm8FO4NQGzEuKdHChQu1atUq9evXT5MmTdKYMWMdK7pSf7vxWb3z&#10;3rfalJmvyopqlW6t1L9vOl8H7L+L0tMTFR0VYbaR9DXaxzYQTbNmjRq++UbVizZozasxKlieoQZn&#10;0Ncn8hOVpTyir4aUav7YaC1NrFNuRI2qI8NUpTqzhzNu7Wnp08z2kERp484288yOaJvMYH1DfZH2&#10;sdOg1ws1luJf/vIXYylOnTrViNLjjz+uiy++WHvssYfiW9n6rrcLNfXxxRdf6H//+5+++uorFRQU&#10;KDw8wrGYkxUVPUC19UPN/DNbRe6913jtt+8uxtVNas/UlARFOFa1Dx8/ACL9yCPSO++oYeVK1ecV&#10;qzg7Qpv7JOjVUVV6d8xmlcRvVH60VBDXV1URoUqI6W+ygdmsYFjQzDObdc/RSWa+uS1R2j589Eb0&#10;aqFGnLOzs/XnP//ZiPTZZ59tXODXXnutIzRTdMABB2js2LGNZzeN3i7UOTk5euaZZ/Svf/1LWVlZ&#10;ZpoA93WDQhUTna6Zux2vadMmacKEYWZvZ7KH+Wk6fTSHBqf9VK5aptA//0V93/tAIQWFzo1Yp3r1&#10;0ZaoUD2wa50enhWiggH9GreFHPajgDCeN5V8xIePnRVdJdRB6dkR6nXr1hl3d0pKiuLi4sxjRHvL&#10;li1GpAJRVFSkpUuX6uOPPzYlLy9PdSyM66XYuHGjFi9ebESaOXw8EFxvPWtRY+t1wH6D9cufH6kL&#10;zjvQRHP7Iu0jEGU1ZSYS+7uc7/TJ6vf03dv/U8miL9lQXCHOPciwr6/q1K+6SlOr43RU9DSdPOFk&#10;XTD1Av101k/16z1+rStnXaljxx5r5qFZUuWLtA8fXY+g9O6ITmFhoRFngscAAWRJSUmqrKw0JRAI&#10;+/PPP68bbrjBlCVLlhgrs7eC+mEwEniNzDf36ePYQX0IwAtaeIGPbgb2bq6tr1V5TbnZyIJ9m7/N&#10;/lYvLntRN312k3712s/1xFv/Uk72aqmuMWNFI8IbQrR33ERdM/Fy3X7E7bps5mXae+jeJhFJnxB/&#10;AOjDR7ARtLuwOY97c9HJEydO1JVXXqk5c+aYMnv2bEWQW6+XIjU1VYMGDfrRNTKgYf5+zJgxJkre&#10;hw9QW1ertYVr9fLyl/WnD/6k4588Xqc9e5r++N4f9dzS57S8aLXWxNaqNCJEdX1+eI+FhEcoZtAI&#10;xQ4f0+z958OHj+AhKELNMiOs54qKCjM3DXDrEjCF+GBpB4JlSQgUrnIKAtabO5Xhw4dr2rRpGjFi&#10;hKkPuzSLa2fQwkAlllzLPnZKVNVWmWQjb6x6Q//87J+65JVLdPlrl+vvn/xdzy59Vt/mfKvi4lwN&#10;yizVUV9V6Bfvx+nIuZeoX8HuqlWy6vuEqYHcjgz2hgxRiNPW+owd1/jpPnz46E7oe52DxsdditDQ&#10;UL3zzjtGfMePH28E+4knnjACxRKk5OTkxjObxmuvvaaBAweaee3eiPDwcMXExJgBDSUtLU277LKL&#10;CbQ78sgjteuuu5o69LFzgFzZ7D61JHeJPt34qd5c/aZeXfmq3lnzjj5c/6HmZ85XZkmmwmobNLIq&#10;SnsuLdPhy+p02IoGzVo9UAM3Hqm0vAMVHj1QEZMHK2rmIPUZlCHttpt01FFyGpY0dKg7t+LDh482&#10;4csvv1Rubq5ZWtyZCNryLCxolmdxtMuzHnvsMbM8a88999zpl2cB6oQBDEF0mZmZxoLGwh7qdKhY&#10;2D56L9iFqriq2GwPSd5s5pzXFq01ObXZInJ14WqVVJWoX2Q/d6lUnxgN3tpHo/OlSdl1mvj5aiVv&#10;qlN1ebpyG/ZQbshxigiLV/wBSRp4dL1SxxYqpKjA3VCDFRb9+vki7cNHO7FTJDz5+uuvTcKTDz/8&#10;0Lh3Dz30UJ1yyilGiFrDzpKZzMfOAW7D6np3e0jc2ojwopxFmp813+xEhTizdzNJRcgKFhUaZYK9&#10;pqVO0eykydqtJk0j3v9acS++rvoly1SmGK3pO05LG45TWd1eGhVWr/BhURp10wglHZiovrH+2mcf&#10;PnYUO4VQ+ylEffhwRXprzVYzr8zezfMy5+mr7K9M9HZlbaURb5AQkaDdBrkZwWZkzNDohJGKL69V&#10;+NPPK+KZ5xS6dLlUVa3ivv31gM7Xysp9NKo2TlP6VCo6PUwj/zVKifv3U3hquHPnm4/04cPHDmCn&#10;EOodQVuE2i6zbukKve/hTaYE2wMIJ5JIteeXsdyDjfbyBt2lzptCZ/FChNcUrjGubDa4WJ6/XLll&#10;udu2iCSnNpm/yJ09KXWS2eiCDS6SY5JdV3dBhWIWfKO+L70sffONtH69KuLTtDBuP92/6QjlVI/U&#10;ns4NMLG+QhmjQpV2bpoGnD/AiHRImK/SPnx0BHyhbgVtFeraxo3OW7tKjHhbuoNosHwa/q3xRuQs&#10;72ALNVzhTKHOWwN8u8vG8vC1vG2dN8eJ1yltrXNusdLqUm0u3ax1Reu+3xqycXtIjsxBM99MLm2T&#10;BazfD7OCDY4frOSoJIWUbpUWLpQ+/lj65BPpiy+IPFTO0Fn6qGEfvZizhxZmj9fB9QXaqz5PQ4aE&#10;KPmo/hp45UBFjYpSSGiQK9qHj14EX6hbQWtCzVXR6VZVtSx4dLSUsLDuIXYArtXVrlg3J3hWLBA6&#10;SncZYFDXcGeA1BzgST3Dm3rvDnVOPVPfLdU58HK39R4Itn5knrmwstBYx1jJiPOK/BVmrhkLOntr&#10;tsmRTbav/tH9jZU8MmmkJqRM0MSUiRqXPE4pMSluHm0qdqsj0Bs2ENghvfiiNHeuVFqquqEjtDlj&#10;ut5NOEGPLZuuxYvitHtIvs5sWK+k+AalHJmk9PPTlbh/YiM7Hz58dBR8oW4FzQm1vRo6W0QDwWhO&#10;qG2H6xgkQRcLy49jIPdAWLGAN/y7g0DbI3wpiHVTgKsV6O4yuLBH6p2BHUf7uhdwhTPcvfVOVjCy&#10;7bGEivlksoNllWTpi81fmEAw5pwR6pr6GjcYzCnkzB7Tf4xmDZxltoic7ogtYh3WN2AzFUYOjiBr&#10;8WLpySelJ56QyD0QF6faXaYp/4hz9FTl0brzkVhlrqjTXmH5uiJiraIrqpW4b4IyrshQ8rHJDtcg&#10;V7QPH70QvlC3gkCh9oqELfb1puAVi2CKNPws98BBRVPc4QpvCn1vsPpfy9tyt6U17nZw0R0GRnZA&#10;ROFxcwINaCe2zQTWOwKduzXXCDLCvDBroVYVrFJ5bbmqa91IbnaZYo4ZUSYYbHL6ZBO1HRUWtU28&#10;Sdf5oy0iEeinnpKef15au9YV6VmzpFNP0+rxR+rR9zJ036NRys2TjojdolMjMpVeUKKoIREa/rfh&#10;Sjo4SaEJDnEfPnx0OHyhbgUI9fTpM3X22edt63C5Em+hM6WD5bHthK3Q8TolGEJnRcHytty8vG2x&#10;3O21BHNwYbl4uXt5U7zc7XXBFZGjBKPOLTcvd8vNWwBcvc/hSp3bwYW5roY6s9nF0rylxo29dMtS&#10;k77TrnkurCg0f8s8M9tDTkydqNFJozUwbuA2N3dCZIIiQiN+LMwAdwQb07zwgvTee2zcLhUUkFdW&#10;OukkNey1txZUTNTTH6Xr+VfCjEf8+MGFOqh2s0YUFCo6qY+G/L+h6n9Ef0VkhCskIGWoDx8+Oga+&#10;ULeCyy+/QlOnztSZZ55nOlU6XjpR25lytMVaqjxGKIJp0cGFYoWCI4CzlzePAedynuUdDKED1J/l&#10;7RU5YPnaI4VzOJ/XLG9KVwOO8PAOiOzRcvXyB/Y6LeeQvnXaUp6jjaUbtwV/bSj6PiAsqzRLW6u3&#10;GiH2bgnJVpE2IIw9nGPDW0n5ypdu2uQGiH30kVvWrFF9/2Q1zNhN9Y5A1+21j+ZmDdXzb0brjTek&#10;rI0NOnR8uQ6ryNSwnHzFxIco8YRUDbgsQ5EZEQqNCNl2fZ0N2ya4DL7T1mdPAJwp1FMw2un2wtue&#10;TVvtgt+5IxDYVuDdk7jDG9x//31assQX6mZx2WVXaMoUV6jtD207B4q30doAoW0db5AaBDXNHCh8&#10;gG2cXt628LoVRx4Hc3AB4GED8yw/wGPq1PKmcJ1WHHkP7vb8rga/O/Vt58zh4S1e/jzn/IqqWrM8&#10;qqSmQMU1+coty9OqgpXbLOhlW5YZtzbzzFjHFNzYLKHCeiYgDJFuVZgt+NLiYmn1ajeSGwV2RLoh&#10;Pl71w0c54ryvag8+XOWTZ2vRslA9/LD0/vtSeUmDZoyo0oXpm5W4MEcRqlf8If2V9tPBihgRpb7h&#10;IdsGSfb6bGkv+E2b+zvo287LFr4XT0SwYXu3QO68bouXN/UEb47BhOUNvNzt64G8eW5jbbbn9+1I&#10;WI7N1bnly5E+grYS7P4NWH7wDqxzb7G8OefBB+/T8uW+UDcLa1Gfc855piOynVFTsFcY7AYMvBHR&#10;tnHCvSlutmEEuwEDGiaCB3fb+VvegdxtY+4unQacqXe4eNuKrVeitNkikkjtyppqFVQUakX+Ms3f&#10;PM/MO3+R9YXKqsvMHDJzyZGhkUqNTdX09OkmAcnMjJlmrTPvtStoC3JUalGRtGABfjTps8+kkhIp&#10;KUn1++2vqjPOV43Tzsv6xGvVKun6691T5fzp3hOrdcXuBQq7b7X6VNYp4YhkpZyfodi9+7mf3wj7&#10;G3mnTexrbUFTvyevAdtp2YEZr3MOokFp63d0Buxvb39ruPCavR742mKvh7bNhnXUU7Bg+XG03C1v&#10;+56tbx4DzuH3DXadw8dypy4tLG84w92eA1fqurvUOfxsv8xrwL5uC88B3OfMuU8rV/pC3SxsMNm5&#10;57rBZMFsnO0BtW0bKOhpvEFP5e7lax/T/Ek+wtIpAsE+d8p3ud8pryx3WxQ3ZWD8QE1Jm2KCwYjU&#10;JmI7NiJWEX0jjEATrd3kfHNLIDCMZCUPPii9+aaUlyexc9yMGdLFF6thjz1Ul5CkrVXh+vTzPvr7&#10;393VWXTIJx5Rq5OGFyr6kTWqy6xUnCPOiHTCYf0VEuH0Mk3AXjMdkS2t/YbUGx0r4wnbmXo7XI62&#10;fgEdnP1szg1WG4EjnCmIF3Xm5c1jL294wtdy5zqCAfhY3nCwu9wG1jfgCG/Og7v1BASjzuECN3hT&#10;t9Q5nHjNFl6358LRW+ccg1Xn3rYCF+rRXo/l7a1zYHk/9NB9WrrUF+pm0do6ah8+mgLWM/PJawrW&#10;aFHeIpMZbFXhKjPPzHpnAsJ4n+QjY5PHmmCwCakTzFxzWkyayRbG2mfc2maN8/aAO595aMSZYLHl&#10;y6X8fGn33SV24dlnH2n0aCkxSQXFffTqq9Ijj0jz50vR0dJ5ZzVo77B8JX6WpeoFRYocFqmBvxyi&#10;2AOSFJLk9JAe2I7cHgNLc6BXgCbiQOG57cB43XZeFD7HdrT2se2IuxrwoXOl07WdLB0qXLycAa/B&#10;1fKFu+VN6UrACX5e3paffc/yBt76tiUYvAHcbDuBO4AfCORuedsjfO2xqwEnL294ernwvi287uVt&#10;z2OOevFiX6ibhS/UPtoChJl82RtLNpoAsHXF60xA2LbsYM5jEpOE9Qn7QSCYfcxcM8+J0uacHUJl&#10;pZSV9X2gGElLNm+WBg2S9t7bFWiWXg0dqnpnELBli/TSS9LTT7OdnrvB1WmnSQelFCnhs2yVf1Cg&#10;PpF9lHFlhpKOS1HfgVE/6GyaKva91kDnFSga9u9sjxHYcXm/NxgIFAzL08vby9VbgskbXpY3xdsj&#10;w6k786bOve3Ecre8OTbHm2Ow0FxbsbD1GsjbFgs/6rsV+ELtozlU1FaoqKLILJVixylSdy7ZssRY&#10;z0vylmhT6SYz32wDwYjIRowJBMOCxpJOiU75cfKR7QW9AW7tpUulTz+VnnlG2rjRJC3RpEnSvvtK&#10;J5zgCnZkpJlP5/S33pLuvdc1uAcPlg4/tEHnH1Gp2sc3qeTNfDXUN5glWEP/31D1SQ5XQ5+QbZ2L&#10;7Wgo7QG9AR0XHJrqwLydFSJthTqYgCOFaraiEYimOAebN/AKBiUQ/H6Wr+W+Pb9rRwPeVqTh3ZSK&#10;WL6WPyXYvOFp6xzuPA6E5erl3xxvX6hbgS/UPiwIBKupqzFzygSEbSrZpC83f2nmnBdsXmCitW0g&#10;GIVobW/ykSnpU0yObc7pUHBrYUXn5rqq+/jj0gcfuP5rRPmoo1wTefr0bT0BHQhG9zvvSNdd53rE&#10;8YKffFKDrji7VoUPZSr3kRzVbKlR4mGJGvG3EYocHNkhObzptBA5m50tEFDE/R3MudBA2I6XTpfS&#10;VG8GT9zfzPfCuzsAnhQbXNpUfQP4ErbQXeobwNUKXVODIgtnzGnqvTvVObwt9+Zg2zjcW4Mv1K3A&#10;F2ofgNSduLO/zv7aCPP8zPlmVyq2jSQrGGk7AdbyrIxZ2m3gbkaY2eTCCHeoU/qEq28fZ9jckeC2&#10;QqSZh2Y9FRPMhYXu3X/iidIZZ0hTp0oJCW7kTSNWrpSefVbOje+KNBp+4YXSMftUq2Fhodb9v7Wq&#10;yqpS/6PdjTb67d2vw0SazgvhaKlHgD5029KJdTZsxwtn+LfEG7Gg8w12VDSAp3dA1BJvuGLRBTsq&#10;2gK+dpkmj5sDvKlz21aCXee2fdvBXHN1Dk8KnGkvrdW5L9StwBfqnRNYzmxowVpmgsGW5C4x889s&#10;EUkgGKWuoU7D+w3/foOLlHEaEDtAydHJJhCMQDGWWHUaEGSiuZ97zhVo1lXRY6G6xx8v7bqrNHy4&#10;6/r2mBvMQ9tsoWQb22svOe1b2nNKraKXF2rjjRtU9k2ZEvZJMBtt4PYO7bdjimlFw1pHPLedFbCP&#10;7XPo0nlxtK8FA/Ck80WovT2Yl7eF5Q9nT3UHDfAOFLpAvhZe7t7XgwFb53APRHP8u1udN9VWQGDd&#10;2voOfD0QvlC3Al+odw6wNIqUnN7gL5sRzAaFIczMNdtMYIFbRLK0KrJvpHPTtXLX7Qi4jTDtvvvO&#10;nYe2wWLsejVliqO2e7oBY7Nnu1Fhnt6LPyMIHJF+/fXvA8DPOsv5k93qFb64UNkPZSv/lXxFjYjS&#10;wKsGKumIJOPy3lFA24oGj20VeY/earPPva8FC3CmBPLzHi26A18L6hneoDm+oDtxBvCmWPQEzhaW&#10;e0dz9oW6FfhC3TvBfDPLo0ze7PJ85ZTlmD2cCQTDgma9M++zPMoEg0X3V0ZchsmlTdIRLOgRSSMU&#10;HRrt3IBd1Gvg4s7OlpYskV57zV1yhUk8cKC0yy7S0Ue7AWNDh/6oVyC3CX/GUmr+FMsWTT/3XOmg&#10;AxpUu3SrNt+bpS3PbVGf6D4acNEApZ2ZpqiRUY2fsGOwd3937WB9+OjO8IW6FfhC3TtA82MeGcuZ&#10;QDCSj6zMX6nPN31usoKRfCRna46JwLbJRRDmyWmTTVaw3QftrpGJI02AWJdv5YgpWlHh7mqFyjo3&#10;rVluxQTXmDHuXDRmcVpak5O65DvB3X3bbTJrpXEpo+kXXeTo+j6OSBfUat2f1mnLC1vUUNugfgf2&#10;06ibRiksLczfaMOHj24AX6hbgS/UPR+scUacv8n5RgsyF2hu5lx9m/OtEWabFYxzEiMTNX3AdBOh&#10;TVawUUmjlBiVuC2KO7RPaMdHbLcFmZnSK6+4e0R/9ZVUVubOPR93nHTKKdLYsW6EdxMRKcytou33&#10;3OPm7cYVesklbowZnvK+VbXadPMm5T6eq+rsavXbv59G3DhCUcOjFBLmi7QPH90BvlC3Al+oeyZw&#10;W7NXM+uZzRaReUtNIBhrnnF3k1ObQC+7pnl8ynizlIq1zri6CQaLCY8x4hwUoKilpW40NxPKCxe6&#10;66mwmDGHDz5YmjbNXX6FSAeAuw1POfPRFJO32wEifcwx0vjxUnhZtQreLtDGf2xU5bpKI9IZP8lQ&#10;4kGJ6hNOlIv7Nz58+AgufKFuBb5Q9wywCxVR2gR/MdfszQrGkX2dEyISzDpmGwhmtohMGGaCwVhG&#10;RbR2hy+f2h6QKmzx4u8zixHZzRoOllnZzGITJrhLrppww+MpJyD8xRddI5y4s6QkNxAcSxpjPKyy&#10;RsWfFGvTLZtU8lmJ4mbFmQjv5GOTFZbofJcPHz66DXyhbgW+UHc/0JRI11lUVaSC8gKTFYzkIysK&#10;VphgMCxohJr5ZlzXNjMYFrNdSkVWMPZ17vL55ubA7cE89Pr1rvn79tuuJY3qEhxm83MfdJBrQTfD&#10;myAxDG/yndx6q7RunZttDCP8Jz+RBgyQ+tTWq/izYmU/nG1c3hGDIzToF4OUfEyyIod04nIyHz58&#10;bBd8oW4FvlAHHw3OPxKO2B2mSN2JMH+T/Y1JPkLBcq6sqzRzyQSDRYdFa1z/cZqRMcMEgzHnnBKT&#10;suN5tDsDTCSzvIosJCQtQaBJ/Rkf704kX3CBdMABrsq2ADQdkWZO+q9/dQ1zrGf+nOjulBTnpHqp&#10;bEWZMm/PNEux+kb1VcZlGUo/J11RozomwtuHDx8dC1+oW4Ev1MEH4sz88sKshT/IClZaXeoGg9VW&#10;KyI0wljMCDIpO6dnTDe7UCHYJiuYI+AEgrV7i8jOBiK9Zo305JOun3rTJldxyeeJumIKp6e7eRJb&#10;SV/ESi10/oEH3KDwkSOl3/5WOvRQV6QJ4K4trdW669Yp75k81VfXK/GARA2/frgiB0X6wWM+fHRT&#10;9FqhXr9+vWOYvK7FixcbV2m8Y51McayTo52OLyoqqs0uT1+oux5kBSPoa1Huom2BYGuK1pj1zmaL&#10;yMoCI7gsnyIQjIAw9m0m4QjzzLi5yQqGZd1tXNtNgUxi774rvfGGO5GMSBPBTaAYhXloRJr56RaA&#10;1vNRzr1sll+R8ptgsZ/+1F0rzUf07eOKdOZ/M90I75xqJeyRoCG/H6LYKbHq08ze0j58+Ag+eq1Q&#10;r1271un/3lBNTY1CQ0MdC8MxMRzst99+2nvvvRVOqsU2wBfqzgdLo/LK8kyKzsCMYBwzSzJVVlNm&#10;LORt2cA8GcE4krozJiymewszQFWJ9PrsM+njj6VPPnFd3sw7k8uTQLE99nAFGyu6FeAxZ9erRx91&#10;V3CxcosMogSNMaVNvBnJyarzqlX4XqE23bRJFWsrFD8r3gSPpRyf4ubw9o1pHz66LXqtUBcXF2vj&#10;xo0aPXq0EeWPnU7xPTI5Ofj1r3+tmJgY87g1+ELd8SAVJ1HaJitY4xaRqwtWG8uZrGAkIskrzzNL&#10;pChYyAjxmOQxJhCMzGAINHs39xjQ/BHo1avdPJ7siEE0NwMLkpbstpt08smuKczcdBvgNHFjiLOb&#10;5SOPuGm+saBZWs1uljb3SW1xrUo+L9HGmzeaSO+YCTEm81jqaakKTQjS8jMfPny0GTvNHPU3Tqf4&#10;/vvvKysrS9dcc41iY2Mb3/khsMArKipUxdYtDn7/+987nd+eOv/8881zH+0HFjMpO20wWElViRHl&#10;BVkL3C0inSOv2S0io0KjjOt6ZsZMM+dMmZA6QXHhcY2f2MNAkm1U9fPP3bloRBozNzFR2n9/1/xl&#10;Irm1LXQ8IEB83jxXoB96yDXI2c2SwDECw61jgUxjJfNKtPmhzcp+INtsrjHs2mFKOTFFEQMj3JN8&#10;+PDRrbHTCPUTTzyhTz/9VHvttZeOPfZYRTbjVvz666/12muvGQscYJVfeeWVuvTSS81zH+1HcWWx&#10;Vhas1LxN80xWsK82f2WsaJZY2cxgJBqZkjbFZAWbOXCmdkndxbiyCRJDvInW7vZu7aZAYBj5O0my&#10;zXw089C4v/fbzw0Ww92dmtomN7cFdxJubj6S7afJjYLDhzJ58g8/qnxFubLuytLm+zebiO9Bvxqk&#10;tNPTTIR3SF/f3+3DR09AjxTqkpIS3XHHHcrJyTEWcCCmTp2qffbZR2NwKTr46KOP9Oabb5q5agQ3&#10;LS3NMWiaDp4pKioy89lbWNvi4LbbbnOMnUN1IZv1+mgTsI6ZXyYQjIAwRJp5ZuvqRrhZ38wGFyYz&#10;WOokk3jEZAWL7m/eIzlJUNJ1dhQweXFzk3WERc1Ll7qpwkaNcv3SzEPTPslE0kR+7qbAHcTHsqsl&#10;AeLsbIkljav7tNPcj7OOoob6BtUU1CjzP5nKfTpXdSV1JuPY4N8MVvSoaPWJ8oPHfPjoKeiRQl1e&#10;Xu5YFK+osLDQMVgciyUAI0aM0C677KKUlBStWLFCTz/9tBFpxHtfdhdqB9oyR41FAw2ObTH6GCPg&#10;5ewOBqLl7UVTvOxrHG0B/Kysa84qzfo+ECwgIAzrGavYZAWzAWA2GKzxOXm2SVDSVtCavC3Kyy+o&#10;oDIJwcYvTVYxtqIkiQkCTdISMothRWdktBrN7QUfy8ZZWNAEjn39tbusmtVbiPS4ce4cNUCkEebs&#10;R7ONu7s6q1pxu8Vp0M8GmUjvPpG+SPvw0ZPQa13fzDFnZmYal3d+fr4OPPBAHXzwwU7f2L6EF20R&#10;asSOaUiOTV2lV0QQaQwohLoZo77LAFe8sBSvWHvFLpB7SJ8G1atGhZWudcxyKUR6ef5ydzlV7mLz&#10;3O7dTDBYSnSKEWSbFYxjckyyWT61vYBv4OCouSPgsS2dAjw7RUVuCDZBiyy5cm4sExiGijIHfcgh&#10;0qRJ7ZqLBlwn+U/wnN97r/uxJDI56STp1FPdj/cCS7r482Ktu2adyeHN8isSmqSdk+bvhuXDRw9E&#10;rxXqTZs2mbnmu+++W1dffbUJCCPSG6GOi4tzOuy2dVgtCbX3iuinKXSqTYGvo39mnIBQd5pgtBGW&#10;O0IHbwYazaHeEd06Vas+pNqR6HIVOAJtAsEy55rdqBBp1j5jNZNcBLf1kPghZr6ZrGC7DtjVpOts&#10;j8XcGuDNAANvciC8gsyRAYYdIJnBRkfWPUQIPMTcxYq+/XY3TzcVSu5OIrvI3UkCk6j2Z/7i4/Py&#10;XFc3Ir1ihWuM/+pX7uZZfIUX9VX1KplbYratJIgsYkiEBl4+UAMuHKC+0e0bIPjw4aN7oNcKNRHe&#10;v/zlL417fMCAAUakExMTNX36dF111VU7tDyLK6EDpSDM1rJr7goRB9ySVqA7VCjaCThSLGfLvznu&#10;ISENyqncpEVbvtL8rHlGoBc7lrMNAqOwkcXwfsONMFMICsOdTSAYVjMCzTkdkRXM8rfcGWTwuDlY&#10;gWaA1OEiDdjhijno//1PeucdmYXNLF4mYcmZZ0qzZ7sTx9sxOuM6WdH173+7S7CIQyN5yfXXux50&#10;tp8ONM6xpHF35/wvx2QaMxHeJ6eYzGP+WmkfPnomeq1Q5zlmyHfffed04vVOHxnq9JEhZj01Yj1q&#10;1CjzWluAUM+YMVPnnHPeNnGwQmGviGNTV2dFgsJjSlfC8qJYYeZxS9xZSpVdtlmrC5drWeFiLd2y&#10;SJtKNyivIs9Y0oUVhWaLyFH9R2lC8gQTDMYGF8w/280vWN9M6s4dgeVFga+Xe+D7lEDYukfIKB06&#10;QOILGSGQtITwa44EjiHaWNBHHOGui8Y/3a9f4x/9EHgD+Bg4WX5eYKSzDfVtt7k7XWJVT5woXX65&#10;mxMlOdm9Pi/KlpSZjTYQaeaoMy7PUNoZaYoeF+1uW+nDh48eiV4r1B2Fyy+/QtOmzdRZZ7lCzVVw&#10;tB0/xVpqvI4gAjpfKxT2/a4EQmAHFZazfUyxnOoaalVUWbhtS8iNJeu1wSmI88ZSHq9TVW2V2dCC&#10;bSGxlM32kP2GbQsII5VnbHjT69LbC1uHth6b4m7rkqOtd14HXJcV506peyxmcnMTKMYSPtzd5eVq&#10;GDlSDXvurfq995V23dWYuyHk7XTg5WvB9aH18LY8bSG72JIl3y+5xr0/a5Yb3U3wWFyce56FifDO&#10;q9Hm+zYr98lcVWdXm72lh/x6iKLHR6tvjPMFzcDWW4fWURfA2xZ6EnfLG3h/w+4Oy5tCe+1JgDN9&#10;hG0rPaW9eOv8/vvvc/oEX6ibxWWXXaEpU2bqzDPP2/YDc/R2rLbQ8SKQvI+rlQYdjEZBTTNFSuEx&#10;HGypq69VeW25iqod67iyQFsqchyBXqfFuUu0KHexVhQsdd4vM0lHWCpFMJjJCtZ/zA+2iIwMjeyU&#10;5VPUH7w5Asvb+9hbuD7qncf8BtS5HSB1KPgSTFxSgeHqfuEF18zFFz1tmhoOPEi1RxyjmoT+zpfj&#10;wXH/zPIMfGx5I9j2dXg7mm++go8nkQmvESROThQM9cAZGxPhXVqnLS9uUeZtmapY46YHZdvKfnv3&#10;a3YZFt9vB0WA76H+ujPgbAu8OdrfuzvDy9vWOXXdU+oczrbwnGm87sIbPvae8sJb37bQVijdgXtr&#10;vL3cwYMP3qdly3yhbhYI9dSprkVtf2R7DKxo687kBmzqR+hKfC/UTkeuGhMMVttQrZLqIkeY12he&#10;5jyTFezrnK+VszXHzCGbYDCnIMy4tO2c8/jk8SYrWFckHKETs0LN11HP3kLdWxrUNWJHoc5tx9eh&#10;NCGESUuueCaKKaT+ZAEz+0QzD33ssaofM9bhEWK42JbenhbPuVw3y67mzJGef969Vuair77aXXZt&#10;l195gUhv/W6rVly2QpVr3AjvtPPSTPBYc78X38Vl2bqjzuzmXF3wE7cIuDXFwXZa8KZtcAQREW69&#10;BJs33CwHe+RaKJa3LbxGW4U7dR5MWI6AdgDsc1vn1Lft2ziH+sYQCWadW96WU2Cd27qGt/1tqHO4&#10;B7POW+NNsbxtW+G8OXPu04oVvlA3CztHfe65P7SomwNX2dL7XQUaJ1XOGucV+cuNMM/LnKtvc741&#10;eznbQLCa+hozrzw5dfK2KO3R/UcbaxrRJhgstE9olyUfof7gDqhHb10G1qs9154X+P4Ogy9gKyqW&#10;Wt13n7v0inloMomdeKKc0Zs7Dx0bq4bQMHNjufX+/dF+jC32eSAQTDKM/ve/7tJrhJMl/7/5zfeJ&#10;TLw3NjDpQReUaO0f16p0XqnCB4Ur4ycZRqSby+ENLzsQspzouKxodHgdtgNwg5cdcAH4Ua/Uj+24&#10;bP3Bl46X84PNmzqFj+XCa4EdruXNtXGe9boFC/BxB/NuPcKLx3D28rbncl22zoPZVrwcqUcKsPVN&#10;CeTtrXPbtoIBOFLncKIebVux9c1jOFv+cKWuH37Yt6hbRFvWUXcXUMWIL5nAluS5rmyWTm0uzdq2&#10;5pldqBBgrGSsZgLC2Mc5LTbNDQZzBDomPMak7AwWbEtpS0fAuZ3SYSDQNliMFGBr17oRXJi4+KCn&#10;TZOGDHEVtZEAXLytvKXH3JCID8eCAlec77/fNdZJAc7OV+ec466RxnhvqmMsnltsgsfynswzEd4D&#10;rxqo1JNTFTU6Wnydt0OywmG/Ew58nhWLYHa8wMuNQYN9zXa6vA7gaPlazsHqeOFleXO0IsBj+Np6&#10;tnWNUMCZcyi8Fow6D+QNF7h5Odujt74tb8s9GIAXvG27sCJtOXt5w9Pytm3Flq4GvOwggjq3vLx1&#10;TQHws3Vur+OBB+7T4sW+UDeL7i7U5TXl2rx1szYUbdC64nUmE5gNDONxTlmO+ob03ZYBzASEOY8J&#10;BuMx652t9bzTgzsGN/eCBe72kwSLoZy8xjIrm1VsyhR3CdZ2gjvBWrUkMiEujcCxuXPJqicdeaS7&#10;RnrGjO87xcDOpXxpuXIeyzGlZkuN0s5O04ALBihmUowa+vYxn82IHdAx2A7Cdsy2I6Cj43mwQF1Y&#10;fnTAwHa+tuMFljNH+zgYHa4FvOBtxY7rsJwsb8u1qRIsNMXbigHv8dxytK/beud5sOrc204ocPXy&#10;4X1guQeWYPKGq+XNNQA4AcsbfoGcqXf7nh/13Qq6m1CzkUVxVbEKyt3MYJmlmVqRv8JkBMOKXlGw&#10;wrirWSKFhUxWMJZOmZzaKZNMINjg+MFmTtqHB0Rzs1DZuRlMfu4PP3Td3MxDI8y4uhFr3N47CO4E&#10;ll9t2OAuvX76aXdcQJZR0oEef7y0yy7NdC7OTU/mMbMMyxHpyrWVip8dr+F/Hm4ivBXZ13QIDATs&#10;5hy2kwC2A0AMrSAGC9SDFQ34BfYQ3s4LrlYwgg04e0XDCzh7ecOZYl8PJixvK9KBsJy7G++mBhde&#10;wNfWueVtXwsmbPu27YTr8MJytsXypgTCF+pWEGyhrquvM/PIJBhhmRSbW3yX+50JBCMzGHs387oN&#10;BKOMSx6n6RnTNXvgbHPEeu7RG1x0JriDWA+FQNtQa0SbLGKYtHbHC/zPTd1B2wFuXna9fPhhN08K&#10;Ud4kLyFoDEsaj3qT4MYvr1PBGwXacOMGlX1bprhZcRp23TAl7J6gkMg+RqDtvCM3vrWSbKfQHeZ0&#10;ge3EGLBwDARc7WDCCkawAWeK9YYEdrwArrjA4d1BzaVDQB3bAVFTvL1tozvxhiu8KU3xBtQ33OHd&#10;HdoJgCt1Tltpqn0D6tq2ldZ4+0LdCoIp1OzhTET219lfbxPmtYVrVVhZuC0YjGxfo5JGacbAGUaY&#10;Z2XMUlpcmtki0go3wWA+mgBNkg0z2OXi5ZfdHa7Ynmr8eHcLSvJzEyyGSHdQD8ANXFIi/eMf7rhg&#10;3To3u+ivf+2mAu/P6i6ns28KdWV1JqnJystXqmxxmWKnxhp3d9pZaQoJ76MapxNuylri82ynwGUE&#10;uzOj2hEMRLqpzhd+cKU0VxddDTjD1Q4smuvNrFDbaYdgA55ewWiON3UO9+4QiW5hedNWmuMNEGh4&#10;t0XwugK0k5YGcxa2ndtBRkvwhboVdKVQYzmT+QsXtnFlb1lihDmvLM8NBnNKg/MvLSbNuLFxZ2M9&#10;k0ebTS5wdbPuGXH2LegWwB3EcitSfr3+uvTtt1J+vhssRkaRAw9004Bh5no3d95B8LXk6iZojBi1&#10;nBw3kcnZZ7tjgpZEmhzepV+VauONG1X4XqEiB0eaeWlEOmJghBFoOgc6Bu+dRgdgRa87WErwox4s&#10;16ZgRQPO3aHzhSeiYQdB1C+cLC/72Ba4dzfetq4tR/vYHm2Be7AtU+rXthNvfYOmjpTuwBtY3hy9&#10;dd7cEc62tARfqFtBZwo1bu2iyqLvg78aA8DscWPJRhMshviabGAJwzSkn5sdzASEOc8z4jOM9ewL&#10;cxtB0pKvvnIjuJgYxu/MvPP06W5uTsp2bqDREohH42vZS5o5aTbaYvkVnnWyjjImaA4kNdn61VaT&#10;GjT7oWyzTWX6+elKPTVVMbvEbrM8bKfmBZ2BtaY5BhPeztfbiXmL9zU6r+YGLl0JuMKZAgK5NnXs&#10;DqJBW/DWNYCTl1cg78D3gwVb5xYtcQZNvRYM2DoPRHP82srbF+pW0JFCTRWUVJcYq5mlUnnleUaU&#10;l5AVLG+RCQrLLctVfET8NuuY9Jwjk0aajGCTUieZzS/6RfXrkA0udhpw55Dyi32iWayMFc2R3gBR&#10;RjEPP9zNz42buwNBq7cizQ5YJDJhCpwEJmyqxbiA5VgtoWJthXIezVHOw26Ed/9j+pulWLHT4tTg&#10;3OGB7kFuem+xghdMKw9utvPlcSBHb+lOsHVqOYPuxtFH74cv1K1gR4SaS2aemblkgsEqaiqMW3th&#10;1kIz5/xl9pdmaRVrlnFXs9tUYmSipqZP1W4DdzMJSHBtI9g+tgM0Ofx+LFQmWQnZRFhyhTmbkiJN&#10;nSpdeaWcH7h1tdwO8PXMaS5b5s5Jv/WW+zpf+7e/ud71FscFzt/XV9Yr6+4sZT+SrYoVFY4FHaMx&#10;d4wxG200hLnLsPgOr4hYYbbuQIoPHz56LnyhbgU7ItS4rbGS52fO17xN8zQ/a76xpHkd8a5rqDO7&#10;TE0fMN1kBJs1cJaxmtnPGdFGvBFx3629nUCkv/zSXaT81FOuQKNkWM6k/iRxCeuh2xLNsR2wm2v8&#10;/vcuDb7mgAOka65xV315cqU0Ceal81/J16b/bFLpF6WKmRyjEdePMMuxQiL7bgse4zOaEuaWPtuH&#10;Dx89B75Qt4L2CHVpdak2Fm/U4rzFJhhs2ZZlxmJGnAkEK6goUL/IfhqZ6LqyCQYjYpudqayrG7e3&#10;H6W9g6CpLV4svfqqu4EGjwkeY7kV2URIXDJ2rDsx3Elqxn4dTIHfcYe0cKGUlCQddZQ7PsCiZs64&#10;pa+2ObzXXrtWWxdsNRZ02rlpZtvKvnF9HWM7ZNvcI5/jLT58+Ohd8IW6FTQn1ERf48pm+VRgEJg5&#10;OmVz6WZjGROVbQPA7FaR9jER3H7ykQ4CPmAEmXycuLg58hw3NxnFmBDefXd3oXInrp8hXu3dd10j&#10;/r33pMGD3SQmrJEmZg2Rbgm4u7d+u1VZd2Qp74U8RWREGIFOOzNNkcPdKHR7N/nC7MNH74cv1K3A&#10;CvW5555rlk8RpW3zZmeVZpmEI9aCJkq7ur5aSZFJ27aIJNkIebXtcqrU2FSTOcxHBwLTktzcrH0i&#10;Pzeh1UwM9+snTZjgWtBkFmNNtE0k3QmABuMC9vAgcIx4tYEDpZNOkk4/3V2ejXu6JTTUNahsaZnJ&#10;373plk1mm8r0s9OVekaq4naNazzLhw8fOxN8oW4Fl19+uSZNm6QTTz/RCPSXm7808802K5jd5ALx&#10;jQ2PNVbyzIEztfug3TUjY4aJ2mbvZh+dAJTRBouxJpq5aFzdTNKyJhoTlvVPpP5sTSF3EEQzk20M&#10;K/ruu93cKeTtRqAvvdSl0xbrtzqvWtkPZCvz9kzVFtYq8dBEDfntEMXPjHc+oPEkHz587FTwhboV&#10;nHPROcqMz1TkjEgtyl2ksuoyE8FNMBiBXggxGcGI0N41Y1cj1ASIId4U3Nr+UqpOArm4v/hCuv12&#10;dyKYDCIxMdJ++7lrn0iYzeRwJ1rRFmyuQTrQe+91H7O5FsnNmJOOcwzhtsSqsV4687ZMZc/JVsXK&#10;CkWNjdKY/44xG230jfanR3z42FnhC3UrOPqso/Vp3adqmOru7Ww2uEh2A8HG9h9rhBk3N8FgiVGJ&#10;igqNciwnX5g7FSxE/vprN70XFjTro7GYd93VzSzGPDTmLJs4d7IlTatmg61nnnGtaTbaYJxw6qnS&#10;wQdLgwY1ntgK6qvrlf9SvrLuyjIZyKJGR2nIb4Yo8cBEhcazALrxRB8+fOx08IW6FRx55pHaGLtR&#10;uxy6ixFl5pxNMJhTsKbZpcpHF4Dmg6vbaaxmHprMYmxHiflKhNaee7pz0UR2Z2Q0/lHnAnf3vHlu&#10;EhMCzNmymuyjuLvJodJWkSbCu2xRmdb/fb1KPi9RxOAIEzhGHu++8X0V0sdXaR8+dmb4Qt0KTr/g&#10;dKWOSdVZ55ylMUljzPIp32LuYpDai/VOJC0hqxjz0WxJycQvwWI2P/ewYZ2yHjoQtGSygZEinM22&#10;CB5jfprxAvlTMOih1hYQ4c1GG5vv36zc/+UqNDHU5O9OvyBdUcM7No2pDx8+eia6Sqg7v/fsJBC5&#10;PS19mmZmzDTWsy/SXQgsaLKGrF7tmq2o4F13uf5lUn+edZb7nKVzuLq7SKTZYGvNGunGG12XN7Fs&#10;xKv95S+uu7utIs2cdNWmKhW8WaDN921WfU29+h/bX8nHJ/si7cOHjy5HjxVqH0GEDaNmD8hrr3XV&#10;kSVXF14o/fvf0i9/6SYt6cLdJjDuiV9jzMBaaSxrgsuvu85NZNKeuLXa4lpteWmLmZdmAJh0eJJS&#10;T0pV7KTYxjN8+PDho+vgC7WPtgGTtbDQDRRDoG+9VZo/31XAk0+WbrpJuvhiVxXj491gsS7ycjBu&#10;gBaWNGJNCtALLnADzFkjTQ6VtlIheCzvqTzlPZtn5qhjd41Vxk8yTIR3SLjvtfHhw0fXI6hCvWTJ&#10;Es2ZM0ePPfaYKioqHC3o+OlyvLQUPtpbfLQD5OImUIyFyOTefPFFd8kVa52uuMJVRFKAjhvnrnnq&#10;IvA7btni0nn4YWnuXNewP+cc6bTT3DEDq8LaCkQad/eWF7aoYlWFokZFacDFAxQ/K16hCX76WB8+&#10;fAQHQRFqBLmyslKffvqp7r//fj3zzDOdItR8HBHA7GRE/g0KjwML51CsoHcHwAM+llfgYKPTwZfg&#10;PyarGFFZzu9kRJplV+np7vaTCPRll7mh1Gyi0QVz0Rb8liQ9I4btgQfcbGN428k2Bi1Euj1bV9eV&#10;15ngMfaVZo/psJQw9T+qv1JPTvWXYfnw4SOoCIpQ1zrquG7dOq1Zs8bRgmqnj++8pVQIHXrDHCaF&#10;gCMK2yBztK+TjprOn/O7RAhbgeUNL8vN8rPC3WnizegFfzLroO+5x91WiqwhVBh7QDIHzeQvqtjW&#10;CK0OBPQQ6XfecQPFWA02YIB0wgnSn/7kZiRtLW+3Fw21zsBxXaWyH8xW0XtFJl1o/yP6u8uwYvv6&#10;E0Q+fPgIKoLSBZWWlurOO+/UlClTTL7uzgDChagxN9nc/CTnWMFjSpXYpy6cWm0R8MBA5RoQJiva&#10;dpBB0DVHCgMNRJzr2GFQKSw8xoJGiDmuX++6tX/2MzeIjNdZEx2kimKJ9tNPS1dfLWfA585DX3KJ&#10;9POfu/tIt9ewr9xQabatJEVobWmtUk9PVeqpqQof0HkbhPjw4cNHW9HlQl1YWKivyV7lYOTIkUrD&#10;X9kGrFixQg8//LB+8YtfmPLVV185wlW1TWwRNMTKihnFWqLNCRgdOoFGBB9hgfG8q7XHy98ryFZ8&#10;eb+5Yq8L3h0ywGB7KRYgY0FjSbP8KjXVTYqN6UreTXa4aiWzGNys9c/jjgTZxh580J0uz89386kw&#10;TX7ssVJiYvvroDq3Wvmv5SvnkRwzR51yfIqSj0lW9NhohfTtBiM2Hz587PTo0IQn5Y5598orrxgx&#10;rqOXDsCIESOcjjREH330kaZOnap99tlHjzzyiBYvXqx//etf6tevnyM6TY8dMh0RWbp0qXGXg2ef&#10;fU7HHXeiLrjg4h8Il31ModO2Hbd9DVhhs6UrBZpqsTyB97Hl6C1NAa7ea+Dxdl8DhFhwTE5usopR&#10;cHkzciFDCFnF9tpLDaPHqD76++VJ9ru832kfw9s7QLJcd6Seofnll64lTbaxrCxp1izp7LOl/fff&#10;DgPf4VhXWae8Z/KU/XC2tn7h7i09+HeD1W/PfgpLbofvvBNgf/vtra9goqdy78m8KdxfPQ09va2Q&#10;8GTx4h6WmaykpER33HGHcnJynI7a6akDMH78eGMFP//882b3q/79+zuC+6zWr1+vn/3sZ44e7KWY&#10;mBinwbXe4i677ApNmTJTZ5zh7kfND22LfW6FAcGw4wae4+Km7IhwbA+oaaol0FIGXt5eTrxvBY/X&#10;4Uyxbvo2VFXzYLkVvmPWNBE6/cknrkCPHOmqIFtQkqfbsaCpPyx+uHg5eo/2MeB8vAPwt3w5wtme&#10;6z2/JZBCnJg2jH2WYfF8t93cfCokMmE1WFOwg6AffR91WlOv4s+Ktelfm7alB02/MN1kHwvrFzyR&#10;tr+3/c13+DfuIsDbyx3elO6OQN60EdpqW9tmsGB5W+4c7T3W3eHlzNHbL3RnBNY3eOCB+xwDspel&#10;EM3Ly9Prr79urOeIiAjnhwnR5s2bRcT3jBkzdNttt2nIkCEKxx/dCqxQn3nmeeYHtj82R1vsD49g&#10;IDK8FiwXtwVcrIBZWP4cbYPlOefAG2G378F/hxo1H4qKssMV65mYc37pJRn1Q/EwT1nbdOihP1jb&#10;ZN3y/GlLLQZelhsNOhBwp3gHSi1dC1MYpBFn2TYizfcfcog7J41INwc4Um/2d6dJcQS4uKuzqrXy&#10;5ytV8mmJWXqVfFKyhv1pmPqGU7nueV0N6ovi5c0y9R36vTsZ1LNtUhS4A+q7PevXOwtwa4qD5U19&#10;U9cUHtMubZ0HG/ADXv72Ncvb1jvnUN/0D92hzkFTvDnC19Y5z+EM92DXOVwo8A7kbnlb7tQ/9+ec&#10;Ofc5RkQvE+p65+oQZYLJbMpPLHDmn//yl79o6NChzo0Suu29lnD55Vc44j5T55xz3rYO3yKwkqlU&#10;EHheMMAP7eUD4BTIi+e2MfPYK2w7BCa/SfX53/+6KbywqPlQIrJI67XHHtLAge7EvefLbAPlCGzj&#10;DXzcFtiP5Xq4ruauje+DItlI337bfY4VTYZS9viAYnPgXDtA43NZqmUFr3xluTbdsskkNpHzW6Se&#10;lapBvxikqCHOSQEcugrUq3cgRIFvdxFqeAX+RlYsKN52wTndQajhAjd4W+68ZnnDOZA3bTHYogEX&#10;2w7gDRfLm9cD6xtwXrCF2svR1qV9ndcsd8vZHruDUNs2ASf4UJ+85m0rPAaWN3wffrhrhNqh03XA&#10;pY1rOz093QSRUeLi4pwON1JJSUnOhfd1fuC2tTJOs42YI89t8cKeZ88JNuDhFaem+FuevEejsQ1n&#10;h/hj6ixe7K6FvvxyN0c3wWNsnkH4NKk/saIJFkPVAr6M74cHwkFBJDnNHm3hOe9zfS3x5fNauibG&#10;E8xH33mnm2uFz7vqKjeZyeTJLYu09+biO+gE7HeRyISEJvkv5quurE7JJyabtdIRGQ7pHanfNsDb&#10;GQCOcLTBg/Y9eNp6pg20VI+dDfjQdOAI/0DOdnABqGPbNmgrweQNV3h7Bz88hzPceWxft20E3rat&#10;BAuWpx1keuuf4r0e6pd6hjeltXuuMwEf+Hp52+e2nXAdVuxo17QV+oxg1zn16eUHb1vfFJ572zh8&#10;4W37ua5AEKvHxR6OBXfcccc5F759+0W35U84J1gNOBCWS1s48b5XyLcbLLd69lnXin7kEen9990M&#10;Yiw8JmQaVzfh00Tg0wqbAN8PD/h4Cw2VQodhj7zOjQrs3/AeH02hgXO0f+O9Pm4Im0r80Ufd7Srx&#10;yF90kbtN5ZQpzc9JA9tBUADfzffwHdU51Sp8r9AEkPE48YBEJR+XrJhdYtQnzDmhE2E7ADoDOHKd&#10;tgPmyHPqwNaTrccd+t13EFbsLD+OdGi2U+N6uBZbx4G/aTDgrVuKrXcvZ2/bsG3S8g5WncMbrpYn&#10;1+Ctc/sa8PKmwDuYde5tJ9QtPDna13jOOfCDr/f+D2Y7p87hR/1a3rbO7bXAG262fVveXV3nQfpp&#10;vwdCfeyxx263UPtoBrQy8mvaeWhE+skn3dSfiDKqh0ifeqo0dmyH3Cl8hC00YBqyt4FTWhJpKGdn&#10;u4nQcHcj0v37u5tr4JXfZZeWU4J6O2krIOY7nM8n81jxx8XGmi5bXKbo8dFKPy9d8TPi3cxjnQgr&#10;Fvbmt52D7SAAXL115a2XYCCwwwIcrWgAL2d+Vx4Hk7cVO8uba+A1W+c8h5vtZL28gyUWwPK2bcLy&#10;ttdixcK2Z/ja+4jXukosAgFH205sW+Y1W+e8BwLbNsXe+8GCrVvLm+f2dfsYfra+Le9gtZUgVpWP&#10;TgF3Cb4m3Nqk+/z976UbbnDXNpFF7Igj3MisX/3KjehuyYe8naCB87HWPUTjtjdmcw2cm5psY8xJ&#10;//a3EkvtEWnGEXjm2dKaz2kJ3GDceBy9HRuZxyqWVyj7kWwVfVSkyCGRJusYFjWpQjsTttPyCoe1&#10;onlsOwPrdoVzsEH9eTkDuNoOzHa8/L7Bdrl6YX9/eFuuXsCbOoZzd+FNvVLH8Kbw3Av40UYsb3s/&#10;dQfe1DF1TXtuqr7hDVc4W968Fmx4edt70gvqlrYBZ+99Gcw67wbV5qNDQQtEoNl+kkldkmDTEo86&#10;Svrb36S//91NA0oL7CTQoNvbqLGkH3vMTQHKGunBg91Mpbi8m8tSymXZm4ybD3Gh8BqdAkV1Dare&#10;Uq11169TyWf/v70zAa+yOvP4yx5IIIGQgIgoatUqLri0iAquDNaFARRUtC5TVMandhxbtY8zfaxj&#10;9VGs2urM2Na2rlWEwX2vS7EMKopVHFFBFIFAIAlZCEsSkvl+5+Stn5ebjdzluzfv73nOc9fkvve9&#10;5zv/s7znPdXSe0hvlx506MVDpUd+clURO/g5KCp4ijZi2plJd0Og4EcaMO3wxBLuVESh0QX8zO8e&#10;XuePRcUuKmIBaje+5rYl8LnWjyjUEbVbO5ytgd34O2p2x+sUKTyPvVGxGyJSZY1OQy5RkpaQVQxB&#10;fuklv7fp2GP9iJoRNIdnMEyltYpIDeSiWL7cx7ixT5rcK6xDX3+9P/ejqMhf7LHwdyrOiCC32mjw&#10;9VzDJsFI+sutsvr21VLzVo1069VNBk0cJEMuHCI9+/eUbsyJJwltFLApnuDh/qg2YtzyOB7q66iA&#10;b/ExdnM/1m58q/6NN3pKF9iqo+hYu7CXekGhjkTFZohnt/o4bLN2LqICdlJPsFvrbzybtWidiQqB&#10;iUZGoxuNCRJjiwDr0B9/LDJ8uD+UmcVdTVyCSEeoBtK3wPT77hOZP5999j7PChMBEyf6XWJcNPHg&#10;wlMhpHCfRoSLThuJbau2Sflz5VL2RJnL4T3wpIEyePJgyf12buAH/3+SgdoWrxEGbdh4Pva1dBD2&#10;pTZi2nhpA0bnJ2ojUn5v/Mst/sRW7FNbtei0K69HofqHf3e1We3UErY7asKBLVon4tmsfuc9Uakr&#10;oHaHfR1rMyVKdUUxoc5UaJ04nYKUn4RHa7AYNYy0nxdf7EWaSCyOlqKGRgjyrSxd6vsXDz7oR9Jk&#10;GyMlKHFuLY2kFRo6GmkKAsNtWKQbyuul8o1Kt1d6+5rtkjc6T4qmFUn+mHzp1jN5V2BY9LCJix27&#10;VPiwT22MSkOgwkFRG2msVEBiC89HxXb1b9hWbYTDjTGF7xWlxhd7wjaHbyn6G/A+vmMUbMcG9XXY&#10;1ng2R8luUH/H2h1rMyVK1ycEbjQyClp/js5iIXfePD/V/atf+ROu2APNRuMbb/Spu/beu/mPogVr&#10;iYj0Aw+I3H67F236FpwjzbkfXDStXSQqKrgiLDLARSYNTVK1qMqNpGsW17hTsIb/aLjkj833x1Ym&#10;EWxCqLXjoMJH48DaLmvS4SA73hMFsDHWPm3EtOGKUqML2INtLdkZJVvDYBd2qq1RtzeM2hkumUAm&#10;2RqPoIoYGQVbrp5/3ivarbf68Gj2P593nhdutlyx3YpWIIIgqMS63X23H01jJpHdHFF50kntu5j4&#10;H0woqDgrPLe1NhDpD2tl3f2l7mxpIrxH/GSE5B+TLz0HBi15ElGbEAzEjiM3VfRURKLYWKhYqGAY&#10;hhEtTKgzBbKAPPOMHy3rditaVdafCZVmYZc0oJz1yPAigjAdzJZujqgk5wqJS0iSNnOmzzaGqLUH&#10;xJARayzddjRK44btsu7uNVLzVpUbSZPQhNJrUK+kBo8BPweCHG9kZwJoGMauYkIdZVAkPTwDdaNw&#10;gAb5uYm6YnoblTvtNJ8KlLlL1CFi8DXYI01KUKa7SQlKf4KEaOTubivbWCyMXMNCjQj26NYkjaXb&#10;pfzh9VL1+qbgSZGCEwqk6Owi6TO8T1LXpZWwKJswG4aRKEyoowoh0ZwL/fLLIr//vZ8rZk90fr7f&#10;E41IMxxly1VLG40jAIK6Zo3/GvfcI7JwoQ8+nzzZx7uNHt3+kTQg+gg1BeiXMHptKquT2gWbpPSB&#10;ddJQ3SADxgyQwkmF0v+o/v6NhmEYGYoJddRAgRhFc4AG4dDXXOM3GPMcQ89Zs3wE1rRpIsXFkRxB&#10;K3yV8nK/pD57tsg77/iRM6NoAsdGjWp+YwdA+FWkGbW6qebgydpFlbL+D+ulbm2d9B3ZV4ZcMEQG&#10;nTQo6dPdhmEYycaEOkqgQps2+SluoqtI9blund9ehWD/8pciF14Y6RF0GJbVf/tb/zWYHCDm7aab&#10;/PYrtnnvCjqapn+ikcnVf6mUjXM3yualm6VXYS8Zcf0IKRhbIN37WPU2DCPzsZYsCjCfy57oRx8V&#10;ufxyP9VNJhBGzAw/OesRdTvgAJG8PD/XG2EIGiPVONlKCR7jHBCCxW67zUd2Dx3qR8IdRae9VaR7&#10;dm+SzUuqZePjG6RqYZX0Htpb9vjxHm6vtIvwtsG0YRhZgAl1umG7FQu4jKJJ0cU8MevTJ57o16BZ&#10;yJ0wwZ9K0ZHF3DSB6czasx5NtjFE+sgj/VQ354EwOdCZoHT6KPx9j0Cxt6/ZJqUPlUrVgiq3P7rw&#10;tEJ3vjT5vFMRPGYYhpEKTKjTAcPCzZt91g+iuBHpP/xB5IMP/BYrsompSB91lFemDAgj5it9+KFP&#10;kMYxlcziY/7554ucfbaP9O7sZIDb+iRNUre+TsqeKpOy+WXuCMuCcQVSPL3YrU+T09swDCNbMKFO&#10;NSSAJsLq/fdF7rjDH0PJKBohPvpof+rVDTeInHKKSEFB8x9FHw5FIMU48W8EqPM1GUmTxRSRZsa+&#10;s7htT8FtQ1WDyzz21S1fSX15vfT/bn8ZPGWwDBjbgT1ehmEYGYIJdSphkZVR9J13ivzTP/mNxQw7&#10;SXLNcVGMrE8+2W/ByiD4WkR0E9nNUZWsHzNbT+DYuHE+4CtRNDY0yqbXNsmau9ZIQ0WD9P1WXxn6&#10;/aHubOlutnnZMIwsxIQ6FTC8JEkJAk0WMYLGOIB55Eg/ov73fxeZNElk2DC/Dh3hLVexENn9wgs+&#10;UOwvf/HT24yg6Xcwi8/XSZR+NgU9gk0vb3IR3ls/2+rWoodf2ZzDOzfaAXaGYRi7igl1MuF0Bg7L&#10;eOopv/eZeWHScjHEJPXnVVf5nN3HHOPPdIx4NHcsnAuCSHOWNId4aSITTsA64giRXE6TTJRINzbJ&#10;5vc3S9mTZVK9qFp6FvSUoRcFI+mTBzrBtghvwzCylawXaqZltaQUDldevNhPb7O9imltnmOfElut&#10;ODyDrVf77ZcR0dxh8CXZxl55xediYYmdLVeINP2OsWMTJ9DQVN8kdSV1smHOBql8vdKJdsGJBbLb&#10;D3aTPsNSkx7UMAwjXWS9UBNgTR4RzWgVFu6EizcfQFQVW644dYLDM37xC5+re9Agn5ObYymvu85H&#10;WmXQFLeCz5juJlidyO7XXvNnR7PkTmEkndCl4sCldWV1Uv5SuZQ+UirbS7a7CO9hM4dJzp45FuFt&#10;GEbW0yVG1CTg2LrV7/GlcB4yesrzenZwQkSbc6LffVfkyiu9GL/6qt9PdMIJfuhJRDeR3URbZSD4&#10;CL+RaYwJAnaTscx+yy1+JL3nns1vTCBEeFf/b7WsumGV1G+odyPpoulFkjc6AWHkhmEYGUBWCTVC&#10;okVH0uFRNPcpiDOFGC+EB+FGyLnled7bIfhHrD2zDn3ttSJ//rNIRYVfeyZYjO1WCDTzw4h0O4ec&#10;amuH7UkC2PH55z4WjmxjX33l90iT2ZREJiRR25VsY63RuK1RNr2xSUruLZG6DXWSe2iuFE8rdmdL&#10;d++d9X1MwzAMR0a3dipkjIzRShVeLTzmdd6nxIq2jqbRTmaiuW331C0f8umnPkiMeeDHHvP7o0lk&#10;TU5u0oESNMY0N3uie/T4xmdT1J548Dz28zF8x4SN/DsIn/+3v/mcLCQzIT3omDH+KyLS9D8SfQQ2&#10;69BVf61yCU1q3q9xZ0sPmTFE8sflS++i9u/3Soe/EkFr9SLqmM9Tj/k89aTS9rQIdUOgPl8FQ7K3&#10;3npLXn/9dVm0aJGsWLEiEKJAidoJDkLEYgVaH/MaJSzEYVSYGQUiMgRiu9SU7Qm85gNQqzffFHn4&#10;YZFf/Urk2Wf980xzEyTG9PcZZ/j54NCHYw+iq9PusbdqsxbEXL9T+O9U5JMNswxMcSPQfFXOlWYk&#10;zVc880yfEjThBN9ty6dbZOO8jVL5RqXbejV40mApmlIkOXvkNL+pbfCR+jFT4DcN252qhqCzqN3h&#10;OpwJYDcFe9XuTPU59zMBtVt9zv1M8nm4rqTK5ykX6sbgm1VWVsrTTz8tt912m9xwww1y5513ynPP&#10;PRcIbaC07ST8Y6uzdDSMAIdFGPFVrQwLNLPQOUG7z234PS3Ch7LIzZ5ooqn+7d/8yRM83mMPkXPO&#10;8Vk/SMe1zz5xM31gL2LLV0UEddpdS3ganvfpd+PvEOtwh0S/ezIqOf+Tz1++3K9Hs8ReXS1y8MH+&#10;axMXl4xDvJp2NLnzpEsfKJVNf94kjVsbJf/ofBnx0xE+wrtHWz+SB7+on7mokuGjRION+jvz+2O7&#10;/v5RBrvV31qnM8HnYbv1esT3mWJ3bF3hcZRtD9utdYW2jvtRqefYGOtDfQ67qdf4HLvV56kg5UKN&#10;SC9evFgWLFggl112mTz22GNy1113yeTJkwPBbH+QFaKK2KKF/Bk7nPr1+2YJizBwy/t5L6/x94h2&#10;u+CX4pd58kmRH//YB4Yx1OSfsXGYZCYs2O67b6v/VDsR2MJtuHPAR1BhtTJTYiuwVhgqt4o7FSfR&#10;DSMXEbP6LLGzDZz/fdxxfob/8MP9HulkQErQDfM2uNH09rXbJf/4fBn+L8PddHd7t2HhC2108V8m&#10;iAZ2qlhow6UlCmBHrA95jG+xW+uh2strUfC5XkNhW7jP82GR0zpCiYLPsSH2+g/brdd+WOSiYLfa&#10;GHvNYZuKs16bvE9fSzdqNzaG7ea+1nG1PVxXUkV7ZSphlJSUyJtvvinjx4+XAw44QIYOHfr30r3d&#10;qukFDrFjxKyj5lgBVBFUgUa0eW/s621CYBgR3D/6kRfkhQu9yrNAS7aPWbO+XofmA1oBW7CDjgJF&#10;OxjaedDORdjWeIQrCRWdkqiKw9d94w2Rn/zE7yxDlJnm5uszUYC97fZdB6gvq3cnYa29e60TaSK8&#10;OWgj96Dcdo2k8QEXFEUbAZ05SYa9HQX7wg0Yt9ipjQCvaaPFb09doL6kE7WRhlXtxkZtdLE93Lhh&#10;t9bddPo8bLfWhbDdFO6rv7WeUNLtc7Vb/dqa3bQP4bYtnT5XuynYF2u3/hZ8J+zUOo7tLbVzqUDt&#10;pC6r3SrO2gHlda1H2oansq50ayIvYwr561//6qa8J06cGFSw3sEP1N2J9BFHHCFFRUXucTzWrl0r&#10;y5Ytk5UrV7rH8+fPl6lTp8rMmTPd49bQb9jhSsxxUJzZGNjs1qMRaP7JQQf54SWFPN0oWSd/sfCv&#10;wH0KlYVKAnxsbMFV8R53hnXrfCpQ1qTJOsaMfvBTueV2+iL9+/tGrbOfE8uO2h1uPXrdfeuk/Nly&#10;yT0kV4bNGiaF3yt0U95hYn9PHuvFpmKHL7BTS7rhItfCBY7N4efUZqqRlkT8np1BbdRGCkHAnrDN&#10;gJ1a1PZ02o1d4frA749NPNea3Xo/XcT6Gx9il9ZvtVufD9vOc+nyudqNryk81mtOX+NW7Q3bzW06&#10;60rYbu6rTWGfY19Ldt93332BRHzkZoWTSUKFui5QlaVLl0ptbW3wBZtrVQiE+NNPP3VCfeyxxwZf&#10;tFvQa9kejND6yahRo+Sss84KelhBFysOn332mQs6+xvhxwFvv/22XHjhhW76PKHgDtSR1Fuc2fji&#10;iz55CcFjBIYx78tIevx4n/YzSWAGlYeLlgoRrix6n9tEgkizs4zgdUbUQ4aITJkiwe/i83ZTQREZ&#10;LsJEfnZTQ5NUv1Mt6/+4XjbM3SA983rK7j/cXYrOKpK++/RtftfXcEFRvbQx4LE2yvgNO3mNkgw/&#10;dRRsDduH4GGzfg+1UW3G/nSDnepXrYPYxfN6aWt95HlKVHwdrg+AXcBr2Bd1u7nFz2qT3le7KVGp&#10;2+F6ovUbsEvtDtuudlPSidqNzRSt00qs3eG6Egah/uijDBPqiooKue6661xEN6Idy3HBCHTAgAHy&#10;+OOPy9FHHy2zZs0KRmj9XWDZww8/LE8++aQUFhYGDgo81AZXXHGFHHXUUXIR4ceJgl+MYDE2CbNZ&#10;mMMzEGjmpffe2+9H4qxoDs9Ick3jVwlX+na4ZJehwvK1yXb629/6HWaMpKdP97P6ZB7jQoSEC3Xw&#10;Hbev2y6rfrFKyv6nLPCryKCJg2Svn+8lOcODTlvM5+ATqhY/FX06LjAe8x30wtIpqWT6rL1gH76j&#10;tNQY4E+mAbE9CjZrI6Z+DqM2Yys2x2u80gX+xV4Vu1iwE19TolI/AH9jM/6OrSOgdUTtjpK/tZ7E&#10;83dU7Q7Xb261nQ2DvdRvbG/N7owUakbRVVVVwcXSEHz5nf8twWJLliyRe+65R2bMmCHjxo2TgQMH&#10;BoPWF+Xmm2+WBx98UEaMGBE4KPBQGyRFqL/4wieufuABH+7M1PcBB3hxJqI7sM0t0PIrZhEc5MXx&#10;lL/7nQgrC4yev/99kUsu8VPdWqkhoUIdVJHG7Y3yxQ1fOJGu31Tv0oPue9e+0me3PjulB9UGTUWP&#10;n0EvNG2EdXo2Co0wduG3eCKNveGGIAr2QtjH8RpfbKaozVGxG//ia4Q61tdAXYlSB05Ru/F3nCbT&#10;+Zk6rddclPyt9SSev0HrSpR8jo+pI6w/c781n2N7W3anSqgDkxIH68sIL1PcxcXFO5X8/Hy3Hn3o&#10;oYe6UTdT5BTEHZHPzc0NftQUiyCtEWdCs0mYSO7//E8f7owgs/5NVjE6A0Rzo1qpti+JUElZgmf7&#10;FSNpDvoimRp5Wpjubs7RkjTqNtbJ+ofWS8XzFS6QrODYArcu3dJBG/xU2hBju4o0NsYKSLoJN8Dx&#10;GjLs1JJJjS/P43dsjoLdWg9oeFsSadDvFq9hTgexdrdkF8+39r3SAfa0VreBeo3tvB4Fn6u/sRuf&#10;x7OL+qzXo9oeFQKzUgtCzfo0wWFz5sxxPZJPPvlEJkyYIHl5eYGjUmQSvwSnWbH+TCR3YIe89JI/&#10;ceL44/0RlBdfLHLyyT7Ume54FkGlJS05I2mmvFesEBk3zu80O/VUP3mQTFyE98Iqty69deVWyTs8&#10;TwZPHSz5Y/K9SMeIABcNDQN26wWmt1QZxDpVVactsLE1wYuKMIcJ26w+1oYL31IY1UXJz9iIrTS+&#10;3ELYVgqdNx0d8XxUOhfUCxVobFJb1V4KTY6OpqPic+ymYDc2he1Vm8N2R8XngM2ATfFsVrspUbIb&#10;Uv7zFwTDtNGjR8vIkSMDndwoX375pRuFn3POOS0GkiWcmho/lCSbGPO9ZBbjMQuznNXIkJJjKAlz&#10;zs9v/qPsgMpKA8EWcJbgEWmW4RlJ/+AHPk4uGYdrhNmxZYdLC7px7kapfqta+gzvI0VTi2TgSQOl&#10;R//gColBGzVt2MJwMUXpgoq1FdtixS7cgMV+n3SADdoAQ1g0YsWD+9geBbBb/Re2We3kVhtfbnku&#10;KnUlbLf6NlxixYM6FBXb4wl0PJspURI87Aj7O2xv2Ga+G++LSucIUr49K1F0eI2ar0m3mxOuiJZi&#10;KMn+I3Jisr0qGOW7I6AYQRcWNv9RdoEL2M/ImjSnbbI1nCAy+iP/8R/+qOxwIhPeT+VmxEIBKjSV&#10;eFcvPnJ41y6tlZLflbitWD1yesiI60ZI0dnxI7z1Z8NuFRLQz+c2LIC7alciwFZGpIg0tmILF3ts&#10;SaeN8cC/6lu1T0uUwd8QdTuN7CUj16gjDUpDpBRnRJPiE6Fmmps90bfeKvLLX/rNwsHoPlthbWbp&#10;UhF2tNFHQaSZ5ubIbM6RZlleUYFU0VF4XkeM4efbBUJWXi/r71/vgsd65vd0W7AonC0dD2zgpwt/&#10;FmKCKNNpCGeZS3eDjW+wDbvwJQXb6KVjX5RGF2HCHR3uR7EzEQ9sNJE2ugLZL9S08MuW+Slu1p3J&#10;5EF09/77++ltjqY8/XQ/30vLSiuVhZCn++WXfT/lnXd8o3z++X77FX0VxCReo4dI6jQuhccaMdmh&#10;RjL4GZjyLvnvEql4pcI9lX9cvtsvzdR3W8Fj/CxMSSF8Kn48VvGLQoONDSp0KnbhEmUywUbD6Kpk&#10;r1DTwpPB44knfIJqtlwtWOBbUo6eRKGY6iaCiiOgaPmzlPJykeee8wdrkGSNUei55/rCtHdeXvMb&#10;Y6DhRiQpKtThkW1HGva68jrZOH+jlD1VJvWl9S54jGMrcw/Ole458auhdgYQZF1D0vUjFegogT1a&#10;DMMwEkX2CTXDMJTpvfdE5s0TueceHzW1erXPKsZ+aI6g5HbUKN/qZyn0VXDFK694kSY16KBBvp/C&#10;zjOOqwxPd4dBbHRkGEtLz7dEQ2WD1LxbIyW/KZGtK7ZK32/1lcH/OFgG/cMg6dY9vqqpSPPzxI6e&#10;DcMwuhLZJdTMyZaW+pEzx09yqsTbb/sIKRJW//znfl90a8PILEH7K4gz092MpMkwNmmSyC23+Jn/&#10;tiYRWhLrjghmU32TbP5gs5Q+UirV/1vtzpYect4Qd750j37BP2oB/j+fY+JsGEZXJ3uEmjnZRYu8&#10;ELMWzYIsajVhghdt1Onoo7N6BB2mpMTP+v/whz5/C/layDTGSZz0URDA9hBPKBHu9opn7Se1bsq7&#10;/Ilytw7NmvTAfxgovQYHQ2TDMAyjTTJfqNluxaZgsoqxx4i90aT+POwwkdmzvTKdeKI/YYKFzi4w&#10;PPv4Y5EHH/Sz/mzFYoqbreFnn+13nnXEBbGirCPsNv9Hk7ijKjc8usGdhtU9r7sMvXCoFJ5WKDl7&#10;5LQ45W0YhmF8k8wVahYxGSoSxU1mMbZbLVlC6jMfJcXhydOm+Wlu5nxj52+zFFygiUw4W4RYOUbS&#10;JDLZa6+OuyEszJT2TEWzV7qhpkE2PL5BKl6ocEdY5o/Nl6EXD5W++/ZtMXjMMAzD2JnMbTEZSbMW&#10;TUQ3ysQ099ix/jQJIroZPnLKVRZHc4fhgHP2SOMK+i7Ezo0ZI3Lppf5MEXaftTkKjgN/0yGhDvpP&#10;BI9V/qVSSh8ulW1fbZO8Q/JcQpMBRw9odV3aMAzD2JnMFWoyii1e7Od5SUzNmYysRf/zP4sceOCu&#10;qVKGQtYuDvtiYoHobtanWY5nUoHJBSK9O4OOqqGtte0d23ZI7f/VyqqbVsnWz7ZKnz36SOGZhS6p&#10;SXuOLzUMwzC+SeYKNSPo4mJ/zNPvfy9y7bX+SEr28XQh2IJFYPtNN/npbtKYs/3q6qv90nwiQKR1&#10;JK2j63iQjbZmSY2U3FsitR/USve+fl2aPN7de2VuVTMMw0gnmdt6cgYja9D/+q8io0f71J+IdBca&#10;tbEb7amnfNAYqwD0XZjq5tAvtoyT2CQRqEATMN+aexHn8ifLpfK1Slezhl0+TAaeMlB6F/UO/rD5&#10;TYZhGEaHyFyhHjBA5NvfFjn4YH9OdBcSaHaisUTP9iuO0V640Ae0c/rVeef5vN2JPPQL1zKibnFn&#10;GxHeq7dL2dNlUv58uTQ1NEnRlCK3V7rv3n3jpgc1DMMw2kfmCjXK1MVG0MBUN8dok23sN7/xIk2f&#10;hUQmrEkzuUC/JdGE16nDEOG9Y/MOKX+xXMqfKZe6kjrpf2R/GTZrmPQ7oJ8FjxmGYXSSzBXqLohm&#10;G2OamzVoYukQ5SlTRH76U5F99vH9l2SxU58oGEmz9Wrzh5ul5L9KZMuyLZJ7SK4UzyiW/GPyXRYy&#10;wzAMo3OYUGcQBLqTvvz66/0eac4SIfMYge7E1aWaxvpGJ84rrl7hcnjn7J3jcngX/WNR8zsMwzCM&#10;zpL1Qq0nPnGbyXz+OYeU+9M6SWfO8jxJ18480+d4aWvbVKJhyrvmPX/Qxpb/2yI9C3pK8fRiGXzG&#10;YOmRZyNpwzCMRJHxQt0eAWbKmHOUKdzPJNEmsvuTT/z+aLZfsUeadWgOADvtNJ/IJB3py9krzZr0&#10;pj9vco8HTx0sg04dJDkjc9zjqJDpHTTDaA+ZWs+xO5Ov0VTZnrFCjYMQXYKr6uv9LYXnwoXRNLe8&#10;R8Va35+OkTaf197PJWU5+VweecTn7iZvN9uuLrjAF6a+UzGSxt6wzXXr66Ti+QpXdlTvkILxBTLk&#10;/CGS++1c6dYjOsF9+ttzm0mo3ZRU18/OgK3YrNdWpqDXpLYfmUS4rmSaz8N2Z0o917qitqfK7m5N&#10;ZKnIQC67bJZ861sHydSp091jDXTiNnyfSGV1bPib6r5ghI77OwVKJQkaA+zQz22NlStF5s8Xuftu&#10;OhdNLiXojBndZPLktv82kdCxwWb8xVkaFS9XuCnvmsU10m+/fjLy5pGSd3CedO+XQqNagSrd1NTt&#10;7xcTdqdj1mFXwM/YjM+pk2TATdZv3RhcGN0T9M+xm+tMxY4NGZmSewjb8Td24454AZnUqahl1sNu&#10;/K1tCnanegksFpWTtnyFr7Wu6PWZyjZtV9E6TuErzpnziKxevVJ+/etfN78jOWSsUE+bNl2WL18u&#10;xcVDmp/xtFQ/Yr9l+H2pvP7CdrT1uVQGcniTbay6ulr69+8tAwfmuEQm6bS5cVuj25LVWNfo9kiz&#10;Pt2tV7fgtRQa1QJU56qqqsBHfQOR+7rFjYBp7aa1upoo6urqZMuWLTJgwICEinWYTPV5rN3bt2+X&#10;bdu2OV9FUazDpNs8/ETdwletkal1Jdbu9evXy6hRB8nDJLRIIhkr1O+++64Tr15dJGXo7Nmz5bvf&#10;/a6M4zgso0VoVG+99VY59dRT5SjO9zTi8sEHH8jcuXPl2muvDTqASdh4n0W89dZb8uqrrzpf9cyU&#10;qZk08dprr7m6ddVVVzU/k93U19dLQUGBHM6aZBLJWKHualx00UVy+umny1nkNjdahFHiBRdcIDNn&#10;zpSJEyc2P2vE8sYbb7jO30MPPSSDOntqS5bz7LPPuhETvuoqA4Nd5U9/+pO8/vrr8ju2pxgJIwNW&#10;BQzDMAyj62JCnSHk5OTYtFs7YA2R9WnzVev06NHD+Slqa65RBF9x/Rltw4yD+SrxmFBnCMcff7yM&#10;HDmy+ZHREgj0KaecIsOHD29+xojHsGHD3NJAn2TmnM0S9txzTznppJMSFnSXzeyzzz4WR5MEbI06&#10;QyC6MDc31wJ/2oDqvG7dOsnPz3f+MuLDWv6mTZtk6NChbsRotMzmzZulpqbG+cpmIFqHAN+tW7fK&#10;kCHf3I1jdA4TasMwDMOIMDaXYxiGYRgRxkbUEYX9eUwhkUCgoaHB7dUjSCO8Tsb0pb7O9GVeXp70&#10;7t27S0/PUZ3xC74j8xa+oPTr18+tx9o0L4l0Gly9wU+AX3yCmN7usfE1THlTl8LXFNcZ/urK6DVG&#10;XaJNYosf1xbXH20XftuxY4d7DV9x/dmywa5jQh1RPvroI7d/8+mnn5avvvpK7rjjDhfQUlhY2PwO&#10;kccff1yee+45WbFihey+++4ya9YsOfLII7v0OjaNBHten3nmGSktLXUNBAJ08cUXy3HHHWdrZwFf&#10;fPGFvPjii27PK50ZAhUnT57s6o7xTW6//XZ54okn/t5JRoyuuOIKOeOMM5rf0TWh7syfP19Wrlzp&#10;rql7773XBd2RcOjDDz90fuP6I0PZmWeeKeecc47r4Bi7Ro8bAprvGxGC3iqNw+DBg+Wzzz5zkZRc&#10;CARIkaKvpKTECdL+++8vkyZNcgLOxTNmzBjXu+2qvVd68WSSov95zDHHyLRp05xAH3zwwc4vXX3b&#10;Fn55/vnn5b333pOzzz5bJkyY4DJJIdh77bWX69gYX/PSSy+56+3yyy+Xk08+2V2Ho0aN6vJBnYyY&#10;uZ6Kiopc/SER08CBA2XZsmWyYMEC16FBnBHqyspKN4Oz3377Nf+10VFsjTqiILyHHXaYaxgQ67DA&#10;IOKkUOViOPTQQ912JNJlrl27VtasWSO1tbXN7+y6FBcXO9+MHz/eCTXbtWx/p0hZWZmrI9Qntmch&#10;PnQAy8vL3cyMsTPUJTp91CWuR7a2dXUQXXwxmjN3QzBbg1hTr0488UQ3C0hdW7RoUfM7jF3BhDqi&#10;ME2EQLM2HQtCTS+WBpYtI6wB0btl+nvDhg1ui0RXZ+PGjW4KbuHChbJ06VLXeWHU2NVh6xqzDtQb&#10;trDRiDIrwwzMl19+2fwuQ8Ev1CWEhpEis1uMJrs6tE2MpmP34eMr2iCWUegY77vvvm6WxjqBncOE&#10;Og2wjsPIRit1bEFUaExbggCOiooKJ+Y6SqTBZRTO3zLNlK2wpxXfxfMbPsG3NB6rVq1ya/g333yz&#10;Wz/79NNPXQenq0MnDvEJn26k902AdoalJmYg7rrrLrnpppvkkUcecWLNNWjsjJ40xjQ4M374j1ub&#10;5escJtRpgDXUyy67TKZPn+7WcWLLnDlz3DR2a7QUA5jta9P333+/XHLJJXH9xok9+JYpORrWefPm&#10;yY033ujWE1nPR6wNoyPMmDFD/vjHP8oDDzzgzhwmeIpDJwjwNIxUYUKdBg488EC5+uqr5Wc/+1nc&#10;csIJJ7ippZbQ0TOjSx0908NnnZFppmxei2Vd9ZprronrN6JxDznkEBkxYoTstttuLhqVlIask9HA&#10;MuLu6tBpoZMXXh7R+5b1bmdYnybIjrq09957y0EHHeSCyxhlGzvDbBbtD1nvmBXU2UHLEtg5TKjT&#10;AGs7Y8eOddti4hVyercWfcuaNIFSTO+SWpQpXUSIUTgNS1uHtmcyrHkde+yxcf32ne98x31/1qIR&#10;I2YXuI9/mH6zXM3iOjD4gnpTVVXlOnjMNOAvBMn4GnxD/dFZKm7pGOMrOsvGzjDA4Bok2BVfsTbN&#10;nms6zMauY9uzIgqjHEaBTOUy1UZQGQ0Ep9MwmkaMCW6hd0+D+8knn7h12qlTp3bpnMQ0rO+//758&#10;/vnnbnoSv9BoEGhHZDyNSFeGTh4dPApCxDa/t99+23UOiWy2kc/XMGNFJ+bjjz+W1atXy/Lly11d&#10;QnQOP/zwuIGeXQUCDwnSZJvfO++84+oPHUAglwHBroykeZ02iuAyghaNXcMSnkQUGgcSLcydO9cJ&#10;MQ0oW4ymTJkil156qXsPa9kkPEGUECLWvRGjbB5RtwXBLLNnz5YlS5Y4vzENh9+uvPJK18Bm87JA&#10;e6ED+MILL8ijjz7qOjas6VOvmJEwvoZZB9anX331VfcY4VFfMaPVlSFW5KmnnnKdF4IQCR4jCcz3&#10;vvc9J9hcgwwcaItIeHLuuedawpNOYEIdUTSFKNNG/ESMkLkAGBFphec1ppcYGfEaYk4Wrq48xYuv&#10;aDjoxWvVZpoSn3HbVWcawlBfqDeWQrR1dI2Vzh9Qn/AVy1LMbHVl8AvtE3VJ2yfqEAW4BvGfpRBN&#10;DCbUhmEYhhFhLLrGMAzDMCKMCbVhGIZhRBgTasMwDMOIMCbUhmEYhhFhTKgNwzAMI8KYUBuGYRhG&#10;hDGhNgzDMIwIY0JtGIZhGJFF5P8B+Sl8ysE3XW8AAAAASUVORK5CYIJQSwMEFAAGAAgAAAAhAGly&#10;srDiAAAACwEAAA8AAABkcnMvZG93bnJldi54bWxMj0FLw0AUhO+C/2F5grd2szbWGPNSSlFPpWAr&#10;iLdt8pqEZt+G7DZJ/73rSY/DDDPfZKvJtGKg3jWWEdQ8AkFc2LLhCuHz8DZLQDivudStZUK4koNV&#10;fnuT6bS0I3/QsPeVCCXsUo1Qe9+lUrqiJqPd3HbEwTvZ3mgfZF/JstdjKDetfIiipTS64bBQ6442&#10;NRXn/cUgvI96XC/U67A9nzbX78Pj7murCPH+blq/gPA0+b8w/OIHdMgD09FeuHSiRZipJHzxCIsk&#10;jkGExLOKlyCOCE9hGGSeyf8f8h8AAAD//wMAUEsDBBQABgAIAAAAIQAubPAAxQAAAKUBAAAZAAAA&#10;ZHJzL19yZWxzL2Uyb0RvYy54bWwucmVsc7yQwYrCMBCG7wv7DmHu27Q9LLKY9iKCV3EfYEimabCZ&#10;hCSKvr2BZUFB8OZxZvi//2PW48Uv4kwpu8AKuqYFQayDcWwV/B62XysQuSAbXAKTgitlGIfPj/We&#10;Fiw1lGcXs6gUzgrmUuKPlFnP5DE3IRLXyxSSx1LHZGVEfURLsm/bb5nuGTA8MMXOKEg704M4XGNt&#10;fs0O0+Q0bYI+eeLypEI6X7srEJOlosCTcfi37JvIFuRzh+49Dt2/g3x47nADAAD//wMAUEsBAi0A&#10;FAAGAAgAAAAhALGCZ7YKAQAAEwIAABMAAAAAAAAAAAAAAAAAAAAAAFtDb250ZW50X1R5cGVzXS54&#10;bWxQSwECLQAUAAYACAAAACEAOP0h/9YAAACUAQAACwAAAAAAAAAAAAAAAAA7AQAAX3JlbHMvLnJl&#10;bHNQSwECLQAUAAYACAAAACEAFBab95oCAAB9BwAADgAAAAAAAAAAAAAAAAA6AgAAZHJzL2Uyb0Rv&#10;Yy54bWxQSwECLQAKAAAAAAAAACEAQmZI9eDTAADg0wAAFAAAAAAAAAAAAAAAAAAABQAAZHJzL21l&#10;ZGlhL2ltYWdlMS5wbmdQSwECLQAKAAAAAAAAACEAmbh9ohrnAAAa5wAAFAAAAAAAAAAAAAAAAAAS&#10;2QAAZHJzL21lZGlhL2ltYWdlMi5wbmdQSwECLQAUAAYACAAAACEAaXKysOIAAAALAQAADwAAAAAA&#10;AAAAAAAAAABewAEAZHJzL2Rvd25yZXYueG1sUEsBAi0AFAAGAAgAAAAhAC5s8ADFAAAApQEAABkA&#10;AAAAAAAAAAAAAAAAbcEBAGRycy9fcmVscy9lMm9Eb2MueG1sLnJlbHNQSwUGAAAAAAcABwC+AQAA&#10;acIBAAAA&#10;">
                <v:shape id="Picture 9" o:spid="_x0000_s1027" type="#_x0000_t75" style="position:absolute;width:30029;height:2007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zssTwwAAANoAAAAPAAAAZHJzL2Rvd25yZXYueG1sRI9BawIx&#10;FITvBf9DeIVeimYtVHRrFBEL0p6qe9Dbc/O6Wbp5WZKo8d83hYLHYWa+YebLZDtxIR9axwrGowIE&#10;ce10y42Cav8+nIIIEVlj55gU3CjAcjF4mGOp3ZW/6LKLjcgQDiUqMDH2pZShNmQxjFxPnL1v5y3G&#10;LH0jtcdrhttOvhTFRFpsOS8Y7GltqP7Zna2CjY4HMz54f0vPm89J2h4/TtWrUk+PafUGIlKK9/B/&#10;e6sVzODvSr4BcvELAAD//wMAUEsBAi0AFAAGAAgAAAAhANvh9svuAAAAhQEAABMAAAAAAAAAAAAA&#10;AAAAAAAAAFtDb250ZW50X1R5cGVzXS54bWxQSwECLQAUAAYACAAAACEAWvQsW78AAAAVAQAACwAA&#10;AAAAAAAAAAAAAAAfAQAAX3JlbHMvLnJlbHNQSwECLQAUAAYACAAAACEADM7LE8MAAADaAAAADwAA&#10;AAAAAAAAAAAAAAAHAgAAZHJzL2Rvd25yZXYueG1sUEsFBgAAAAADAAMAtwAAAPcCAAAAAA==&#10;">
                  <v:imagedata r:id="rId19" o:title=""/>
                </v:shape>
                <v:shape id="Picture 10" o:spid="_x0000_s1028" type="#_x0000_t75" style="position:absolute;left:29117;top:326;width:30107;height:1974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tcNwwwAAANsAAAAPAAAAZHJzL2Rvd25yZXYueG1sRI9Bb8Iw&#10;DIXvk/gPkZG4jRQOaCoEtCHBJm2HUdjdakxTrXGqJEC3Xz8fJnGz9Z7f+7zaDL5TV4qpDWxgNi1A&#10;EdfBttwYOB13j0+gUka22AUmAz+UYLMePaywtOHGB7pWuVESwqlEAy7nvtQ61Y48pmnoiUU7h+gx&#10;yxobbSPeJNx3el4UC+2xZWlw2NPWUf1dXbyBFF/et/jL2H0M+PoZznv3Ve2NmYyH5yWoTEO+m/+v&#10;36zgC738IgPo9R8AAAD//wMAUEsBAi0AFAAGAAgAAAAhANvh9svuAAAAhQEAABMAAAAAAAAAAAAA&#10;AAAAAAAAAFtDb250ZW50X1R5cGVzXS54bWxQSwECLQAUAAYACAAAACEAWvQsW78AAAAVAQAACwAA&#10;AAAAAAAAAAAAAAAfAQAAX3JlbHMvLnJlbHNQSwECLQAUAAYACAAAACEA/LXDcMMAAADbAAAADwAA&#10;AAAAAAAAAAAAAAAHAgAAZHJzL2Rvd25yZXYueG1sUEsFBgAAAAADAAMAtwAAAPcCAAAAAA==&#10;">
                  <v:imagedata r:id="rId20" o:title="" cropleft="1918f" cropright="10f"/>
                </v:shape>
                <w10:wrap type="topAndBottom"/>
              </v:group>
            </w:pict>
          </mc:Fallback>
        </mc:AlternateContent>
      </w:r>
      <w:r w:rsidR="00932611" w:rsidRPr="00C353A0">
        <w:rPr>
          <w:rFonts w:ascii="Cambria Math" w:eastAsiaTheme="minorEastAsia" w:hAnsi="Cambria Math" w:cs="B Nazanin" w:hint="cs"/>
          <w:noProof/>
          <w:color w:val="000000" w:themeColor="text1"/>
          <w:sz w:val="24"/>
          <w:szCs w:val="24"/>
          <w:rtl/>
          <w:lang w:val="fa-IR" w:bidi="fa-IR"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42395EB2" wp14:editId="25F0AD76">
                <wp:simplePos x="0" y="0"/>
                <wp:positionH relativeFrom="column">
                  <wp:posOffset>-48986</wp:posOffset>
                </wp:positionH>
                <wp:positionV relativeFrom="paragraph">
                  <wp:posOffset>360865</wp:posOffset>
                </wp:positionV>
                <wp:extent cx="5949042" cy="1938523"/>
                <wp:effectExtent l="0" t="0" r="0" b="5080"/>
                <wp:wrapTopAndBottom/>
                <wp:docPr id="8" name="Group 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39005" cy="1938523"/>
                          <a:chOff x="10037" y="-55731"/>
                          <a:chExt cx="5939006" cy="1939776"/>
                        </a:xfrm>
                      </wpg:grpSpPr>
                      <pic:pic xmlns:pic="http://schemas.openxmlformats.org/drawingml/2006/picture">
                        <pic:nvPicPr>
                          <pic:cNvPr id="6" name="Picture 6"/>
                          <pic:cNvPicPr>
                            <a:picLocks noChangeAspect="1"/>
                          </pic:cNvPicPr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>
                          <a:xfrm>
                            <a:off x="10037" y="0"/>
                            <a:ext cx="2860920" cy="188404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7" name="Picture 7"/>
                          <pic:cNvPicPr>
                            <a:picLocks noChangeAspect="1"/>
                          </pic:cNvPicPr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2848291" y="-55731"/>
                            <a:ext cx="3100752" cy="193977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4304626" id="Group 8" o:spid="_x0000_s1026" style="position:absolute;margin-left:-3.85pt;margin-top:28.4pt;width:468.45pt;height:152.65pt;z-index:251658240;mso-width-relative:margin;mso-height-relative:margin" coordorigin="100,-557" coordsize="59390,1939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NV7HxoQIAAIQHAAAOAAAAZHJzL2Uyb0RvYy54bWzUVclu2zAQvRfoPxC8&#10;J5LlyJaF2EHRNEGBLkaXD6ApSiIiLiDpJX/fGUp2YqdFk9xyMM0RyeGbN2+Gl1c71ZGNcF4aPaej&#10;85QSobmppG7m9Pevm7OCEh+YrlhntJjTe+Hp1eL9u8utLUVmWtNVwhFwon25tXPahmDLJPG8FYr5&#10;c2OFhsXaOMUCmK5JKse24F11SZamk2RrXGWd4cJ7+HrdL9JF9F/Xgofvde1FIN2cArYQRxfHFY7J&#10;4pKVjWO2lXyAwV6BQjGp4dKDq2sWGFk7+cSVktwZb+pwzo1KTF1LLmIMEM0oPYnm1pm1jbE05bax&#10;B5qA2hOeXu2Wf9ssHZHVnEKiNFOQongrKZCarW1K2HHr7E+7dMOHprcw2l3tFP5DHGQH6U/T8ZSS&#10;+wOxYhcIh4V8Np6laU4Jh7XRbFzk2binnreQn+OzZ3k+HY/2y5+OXEwOLmbT6QT3JHsUCYI9YLOS&#10;l/AbKIPZE8r+Ly04FdZO0MGJepYPxdzd2p5Bdi0LciU7Ge6jUiGPCEpvlpIvXW88sA+B9ezDKl5K&#10;YnB4APf0JxhG9MXwO0+0+dgy3YgP3oLEgdNIxfH2BM2j61adtDey6zBlOB8Cg3I4kdNfuOmlem34&#10;Wgkd+tpzooMYjfattJ4SVwq1EiAl97ka8ucd/wEAY5X54ETgLeYMkT2AQcuDvl6iqKyYpLMMKjoq&#10;qigu0ov8SA5AlvPhVhhFcAKgAAfkgJVs88UjIlDOfssAqQcR0QGmPkUweTMigto7FtEUKUF636aI&#10;MoTPyheJiKy2X00FbYytg4n5PmlSWXFRZLNRbFOPW82+V42hi03z7N+N5kE2z1IWKzuNUWiDpdfr&#10;Dr9EmZ0qLjYxaPVRncOzhG/JYxvmjx/PxR8AAAD//wMAUEsDBAoAAAAAAAAAIQAVbSnmAtgAAALY&#10;AAAUAAAAZHJzL21lZGlhL2ltYWdlMS5wbmeJUE5HDQoaCgAAAA1JSERSAAAB1AAAATQIBgAAAJVj&#10;wu4AAAABc1JHQgCuzhzpAAAABGdBTUEAALGPC/xhBQAAAAlwSFlzAAASdAAAEnQB3mYfeAAA15dJ&#10;REFUeF7snQd8HMX1x596sySry3LvNhhs44LpvRN6bwYCoYckf1JIISQESEISkkBCM53Qe+8dXCkG&#10;3HtR75LV23+/M3pmOU693Mnenz7z2bu91d1vZ2fnt+/NmzchLQ7EgwcPHjx48NAjhLZuPXjw4MGD&#10;Bw89gCeoHjx48ODBQy/AE1QPHjx48OChF+AJqgcPHjx48NAL8ATVgwcPHjx46AV4gurBgwcPHjz0&#10;AjxB9eDBgwcPHnoBnqB68ODBgwcPvYCgTOzwxBNPSn5+nkRFRUtISOvOAQDfmhyo3L067x/sCHU+&#10;kHgD5R6MvFsaW6S5plmatjWZ92GDwiQ0JlRCwkO+x7uhoVGKiirM68TEOImNjTKvexvNzSKVlSK1&#10;tfZ1eLhIQoJIZGTHdRiouna3z85wcB+v4Pi6uloZOnSonHzyya17O0ZQCupZZ50tpaWlMnHixH6/&#10;GD0BNUmB80DiDbhZlLNX5/0D6hwMNO7uHmOg1blyDzbeTVVNUrO2RqqWVklDSYPEToyVuF3jJHJI&#10;pIREWLLazsvLq2X1mhz5dP5KmT1rvEyaNEySBseZY3oLtM2yMpFly0TWrxeprhZJTxeZPFlk1CiR&#10;mJjgvvbUFefAVktoqC1u3ux3Q99zzMqVK2TIkEx54IEH7M5OICgF9YorrpBZs2bJ3LnnB/VF84W7&#10;JgcabwqcBxJvMNC5A493/yEYubc0tci2r7ZJ7r25kntProRGhcrI346UtFPSJGaMo1ytsNxbZMHC&#10;1XL3vDflmWfny3NP/0r2mjOxVy1UFdNPPxX5wx9EVqywVumpp4pcfrk4hk7rgUEM6orzaGx0HlYc&#10;g5/XWNdY1oiqG9om2GoB9903T5Yv/0b++c9/2h2dQFCPoQ60Gxa+WgYS4Ov75DZQMNC5e7z7F8HI&#10;vb6oXvIfypeip4skPDFc0s9Ml7QT0iR6RHTrERbwrq9vlM+/WC9vv7NUjjh8mowele5Yi45K9CJw&#10;8b7wgsjvfy/y9dfiiDVGji1jx7YeFOSgrsLCrIBGO9WIRe0rpAptE3zO/yC8lO60k6AWVA8ePHjY&#10;UdHS3CJNNU2Sc2eOlLxV4vTgIon7J8rQK4dK1PAoM3bqizvvfkPuuPt1GTw4Tq795SkyZEiy0/F3&#10;o+f3AyyzggKRe+8VuecekQ0bRLKyRH79axGGEUeOtEIzkKBCSemqSHqC6sGDBw8DBI0ljVL4VKEU&#10;v1gsDQUNMmiPQZJxToYZOyUYyQ1G5hYtXiNvvPWFEeIzTt9X9pg+ptes0/p6kS1bRBgufPxxkbVr&#10;RcaPF7nqKpETT7SWaVTfxD31C1RYe+nZo00E9Rjq+eef37rHAqpNTU3Oxa+XZpziHnYIhDotPcq5&#10;W9n21tO2Bw/BjMayRimfXy6b/rhJqlZUSdwucZJ5fqZknJshYTFhrUd9i2ZHRH/564fkmWc/lTl7&#10;TpSb/3SOYzGmt37aM9TUWGv0tddE7rjDjp/usovISSeJ/PCHInFxVox2NsybN0+++aZrY6gDSlAb&#10;Gxtl27ZtzgUvk4aGhta9HgYyENCIiAhJSUlxnrZjJIxBDA8edmC0NLRI+aflknNXjhQ8ViCRWZEy&#10;4lcjJOOMDIlIi2g96ls0NTVLeUWNHHjIb2TzlkK57JIjHUE9t/XTngHLdM0akeeeE7n5Zuv2nTlT&#10;5IILRM48044/7pSorZV5990n36xeveMKKkJaVVXlXORoiY+PNxaNh4ELmh4PSZWVlVJXVyfJycnO&#10;03Dvhv978BBs2LZ0m+Tdn2cieptqm2T0jaMl/eR0iR4bLSGh3/fQ5OSUyLz735E773pNrrriaLno&#10;wsMkLS2x9dOe4bPPRB58UOR//xOpqBA56CDr5j3wQJFBg/reRRqUwPv53nsy79ln5RvnYX+HifL1&#10;BVYpnTBiilUTHh7ulQFcuIa4ehMSEoyw4s734GFHRu2WWil4okCKXiqS0LhQGXLREEk5KsUGIfkR&#10;U1y9efnl8tAj78mIEWmy664jJCUlvvXT7gPNeP99kf/8R+T5561L94QTRP7v/0T23nsnFVPHWJOl&#10;S0Wuu07kxhvtvKEuYkAJKmKKizAyMtJsPQx84GXgejImHoTOEg8eegUEEjVWNkrBkwVS8lqJyYaU&#10;uE+iDLlgiMSMi5HQaP9dMQkcnnthgWzYkCcnnTBHdtt1ZI89c4yRvv22jeZ9800rnMceK3LJJSL7&#10;7COOYO9kYlpXJ7J8uY3G+sc/RB57zAorFdVFDChB9bDjwntA8rDDwnlObCxvlLL3yqTg0QKp3Vwr&#10;g6YOkrTT0iR+z3gJi/MfN8DY6RdfrpcXXlwoEycMl6OPnNmjQCSeVwsLRT7+WOTuu0VeeslOJTny&#10;SBFG1w491FqmOw3wiOXk2ArB501EFmKK+b7XXiKTJrUe2Hl4gurBgwcPfQjmmlYtq5KN12+UmtU1&#10;JmFD6nGpkn5qersPkgWF5bJqVbaUl9fIxRceJUnJiY4odu/BEzElYcMHH4j8+982CIn4P+aXXnqp&#10;yAEHtB64MwDBJJdidrbIiy+K/Pa3tlJWrRIZMcJGYxGhddxxrf/QeXiC6sGDBw99BIYxtn2xTXJu&#10;z5Gqb6rMuClzTUkr6C9xgxv/ueNVk8ghOTlezjj9QEmIH2SEsTsgmhfji/iaTz6xU2F+/nORiy4S&#10;2XXX1oN2FhQXi7z+uvVxX3+9yOefiyQliZxyio3QYiAZ6xTzvYvwBLWfkJ+fL3/84x/lggsukJ/8&#10;5CfOg5HzZNQPWLdunZx22mmyYcMGqaiokFdffVX++te/tn7aNhYsWCC33nqrrF271kTgvvDCC6bU&#10;MGnNgwcPncK2L7dJ4XOFUvZBmWMSimT9KEuSj0iWiNTvT49xIz+/TDZuLJDhw9LkgvMOdwSQ+Suh&#10;XRZUvJrl5dYAe+ghEr7b5PZOV2TmmY4ebdPz7fCg4ui7mGz7pz/ZoKOFC+2TxvHH20Ckn/1MZOpU&#10;cZ5gRCKc69ONYShPUPsJuHaYY8mUn+zsbCNw/YFy5256zWlEbImS3rRpk/NA5jyRdYC8vDz54osv&#10;zP8RfZuRkWGKN0/Ug4fOgbHS4peKTRBSc32zsUpTj0+VmLEx7VqnRPbe/+A78sWXGxzxy5RDD5lu&#10;9qMJeCspnQFaQTdDGkHibVavFpkwQeTCC60xhpjuFPNM8XUzP4gx0rvusv5uKma33Wy2/4svFvnB&#10;D+z7HoY3D6h5qAUFBUYUWKMOzJ8vUlRkXvY5hg0TmW7bdZvAekOIihxS052DEVEsRCy8rKwsI6SF&#10;hYXy9ttvS2Zmplx99dWt/9k2cnJyjJWImJWUlJgsUampqc7NMFpiY2ONQFIniYmJkpaWZv7nM6fx&#10;cMyQIUNMpo8DDjhAPvroIxk+fLg8+eST8sEHHzg32OPGHZWbm2sKCTMA/0N555135NlnnzUcJ0+e&#10;7DwtbzSfjx071kxx4XuJNuQ7amtrzYPCLrvsYuaR8jlzhjl3uFEP6enp5vdJ3uALInz5fpI7cB4e&#10;PAQr3L1lW/0uq8c0VzdL/qP5kjsv1yzLlrBngoz8/UgZtPugNoOQgEniUF4lBx32O6morJUL5x4h&#10;V191Yuun1nCidOSNJHCV9IGvvmqnxhCwOmWKyOmni5x2mjj9SeuBOzKwSAk6+uorcTo0m/GfqTGc&#10;/B572GgsChapH0Nhh8+U5CuoRKVRT/2Bc8+1LpP2gGDiyn333XflX//6lxGcO++807har7rqKudp&#10;c5Sx+p5znpAQvM4IKsJ3yy23OA9QP5Cvv/7aCPLMmTPloosuMgJ29913S3FxscyYMUMOP/xw8z+4&#10;eA8++GA59dRTjeC2JagkyUA033rrLdm6davhe6TTwPitFStWfEdQr7/+eiOe11xzjUnEcLnzZMf8&#10;UYQU0Ufcb7rpJpk0aZIRU1zGjzzyyHahnjNnjvNUfIrh7AtPUD0EO+gl3YWZKwjq90TV+YwpMZVf&#10;Vsraq9dK9apqiZ8ZL1mXZknGmR2rGGudfvLpCvnxT+fJscfMkfPPPVzGjBnS+qnt9xHU9ty0zvOs&#10;WcPUuf1MNC9iyjgpQ4PHHMOC5K0H7qjQoCPngd5Yo089ZQOOGDjmqQLzHH832f7bQXcE1XP59iKw&#10;OvdwnnywHu+55x657bbbjLW2zz77GDHr7tQQ3KyDBw+WG2+80QgaQsZYaE+ehfhfhH/p0qVGoB99&#10;9FF57LHH5KyzznKsccccbwf8L5Y44njttdcaIcUyXbx4sbF2lyxZYizcX/7yl6ZR3nDDDeZzBNaD&#10;h4EEbjHGIXGf1tbafpp9fsXUAa7dqpVVsu7/1knNmhqJGR8jqSemmqjezmD9hnyZ+8N/y6bNhTJq&#10;ZKaMGPHdaTLq8m3r1mc/OsJ0Sly9GGkMC/7lLyJHHSUS3/OcEMENLlZJicj992OZiWPZiPO0jutN&#10;5Kc/tYPJJCjuoI/rLga0oDr9tIl67o/CtegICN/EiRPlsMMOk/nz5xuBGek8BSGoZAbqLhAjFeVx&#10;48YZKw6Lsqf46quvjFXIQwAuZVzGuGb9uWV9gcDj/qXgzmaLpVxaWipbtmwxbu077rhDbr75ZrNF&#10;YBFbDx4UdP7tiUOgACe3iFIaGux+bmO1Tn1B8obKzysl5z85Ur28WsKTw83UmNQfpLbr5lU0NDiW&#10;bWWNcx9VynnnHCx7zh4n0dFh5vcAv03ht/3VGd5MwiOIt8HVy3GHHGJngMyYYS1T/a4dEvSJTz9t&#10;cyfeead19aY6DzKOkSC33y5yzjkikyfb1dL7KBZkQFcvc28ZS+6P0tH4qQLXJ+5c3KBE9iJOvO8J&#10;SNGH1UhGIb6frUbb+suaQhBRZ6xXxA+xhp9azwh/R5lYOJb/U5evWtCMFWuBM5bvrrvuarbHHnus&#10;U49ORXroVXCZg1WYFG6OCBXihFhRcE+yP9CAn4qoFnjCj/18zi2Cu7Wt24NpMSzFVvpOqXOwSNrJ&#10;aZJ8VLJEj+pc5M+aNTny6uufmd855ugZzsP5kO0CCvhdt6i6wUwQpsNgkDEjhGMZAWJazH778QDc&#10;Nu8BDS4MPu233rImOT5uInmxUklI/KMf2SisI46wa9CxWnofYkes4oCCgKSVK1cayxQXsFpsPQEC&#10;hmixVeHT5esQbMaVq6urjZASlcuYLcFLHQER5P+wLFWAcVF3Zmk85WMBLxugxD44MV58/PHHm7He&#10;Sy+91GyPoFEHGJymFk5TC52mltaqCBr48lWedPYUOn7e81kwcFeuvhzdQqqCxbHbm1GAoHyVp3Jz&#10;twXECDHFsPHHtz63XopfKTalqapJBh84WNLPSjfLsoWEde4Ev1m+WV58eZGMHpUhkyZkSXJS7HdE&#10;kN/l9305EJhJ2lliPJhrSuQuYkrcB7ccvANdx70OLgzRu6QMJOUTQnrffdZERziZCkMEL8vmYHlR&#10;Kf1QCTukoFLXbZW+BMKGG/V15xFx7ty5cuKJJxpL9b333jMWJWJLpC7BQAT28L62ts65mclj+32u&#10;nekgEW2+m+Ajfovfx7VK5G1HmDZtmuFAVDDWNAFPBH519L9uTr6vIyIiJT09w7FeE52Hxrdl8+bN&#10;5jvhRwkE4EWhPv119NrBExnJtjP13h9QzsoXrnCk4KDQwnuOAYHuOOEMF+WqLlMK71WoAB19exZf&#10;f0HrTNuJL/gcEfMrTFyjumYpfsMR0xeKTURv7ORYGXn9SCOmbeXo9UVtbb3k5JZIeVm1nH3W/pKU&#10;3LkcgLh5P/zQ6glTYxgjRUsuu0zk4IMt7x0ONCLHUJEvv7QhzIzHvfyy3T9njs1YwVx7niZ66B3s&#10;KgacoGqj185RCzepFt/P9Cbp685m2bJlRtAY4yTilgAfrED2vfHGG8ZSI6iI4J+77rrLJHn46KNP&#10;HIty2/c4UzoDoqFZ9owgJaKjn3nmGeOGZUWe9oAledBBB8nuu+8uCxculDPOOMPwJTiprfFZd737&#10;Xgd9T5kzZy85+eST5fnnn3Nu7Mvk9NNPNwFVX3ID9DPgxn1GMIkWREg7eLVGECzaB9GTdPB93VY6&#10;AvUIJzdfuOqDgNY5XOEcFRUcnSf1RoGf3ovwdEOtPa3rYEB71xwXa1tWXlN1k1R+Vik5d+aYJA6D&#10;pg+SoVcOlUG7DfK7UHhb+PjTlY6VuVIyMgbLT646VtI7sTwb9fvEEzb7EbMdnGdrM3zI5AGiegPd&#10;hvsMZKfgpHlqePhhK65Mg/n1r+1YKSkDA7RcTp9Nm8HK+fjjj52npw+N5UMHfsIJJ5jpHQTCtIfO&#10;TJuBtZb2QJ1q6WswXYRzxd2q00PWr19v3KqIHhZaVVW1OQeHkXPNB8n48RMkKSnJuWGdO9YF5YzV&#10;uWXLZhM4xDHUK9Ykbl3EEOuWJBFE3QK+k88IYCJYCOv1008/NUFNOsVFp9lw6bFm2cf0Fq6RzkPF&#10;iuazMWPGmO9ctWqVqevRo+08VB4eRowYYSxkODFlCJfzkCGZEhcXa+pi3bq1pi7gyJgrx8LLF3ze&#10;V9Nm4EzHgxix9dde6Ey102yvY+1PwBMxoqlQ/PFWqwnuwSJMQOsb4fflDWd3XQca7nqGN6/ZRxtg&#10;C1eEH96+7YK5ptu+3iYbfr9BKhdUSvSYaMk4O8OkFozMaGdeiw+4D6/7w2Py2BMfyeSJw+TF535t&#10;7kVAHaoHgocm6o2PiO9jNgiCiteTJA3MMT31VHHusfan1QxI0KCcfs9Mg3nvPbsaDELKnFKmwTBQ&#10;zFME76mkXkBQzUN9//33zZxLOnc6SjpNRJJ5ighIe+hIULOy7DxUGn97oOFpCRZQ21raws7Gu68E&#10;Fa60EbXq6JR8oR08JRgsPABv7dyVt2+9K2dKsAiT8tYCfzfvYBRTeGr74D28KLyGP8Lkr45bGluk&#10;8otKyX8oX3Lvy5XI9EjJODdD0s+w46ZdQV5+qfzsmvtl7bpcueTiI+SHFxza+onl5RZUeDAt5pVX&#10;7AIpJG8gwc+JJ1pX7/jxrf/Yh9Br2i/9ExcBj9mSJda3TWEaDEbZnnuK7L+/LSS17+WAo6CZh4oF&#10;wxxHLDMCUxBIEgEwZoe10x1wEX1Le+hu594XUL7awfhyJ4kCVuSHH34gH31kC69Xr15txloDBeXq&#10;Lm0hWOobjtSzdpRYHmx57+bGazp4OndKMIgpvJUzRa08oNx9eQdamNz1rZwp7IOr8mMbTGLqW9ec&#10;h7te9WHFn5gyblqzvkZKXi2RwmcLTdBR0uFJknJsisRN/r6YYrM0NjZJbW2D87vfv4k+/3yd5OaV&#10;yiTHOj3+B7Nb934f8CV9IEbaAw8wxGRngTAbBMu0L8RUr69eY72X2N+n4AewQEkZ+MwzNmUgBdMc&#10;SxRzHJcvc0pJZN/H0budRa83bawN3Ie4OnEx4hbExcg+pmT4m4+J1Ykli7uUwrQLNZz1guqF5DX7&#10;2rqgehOz1U4oUFDu7q0/3s8996z84x+3yE03/UluvPFP8qc/2fLyyy8bd2x/w5e3vvYHredA17fW&#10;LVxpK4w56rgj+3w50kawPoJFlLSzwhqhaCcPXzp6bdNssVS4jfRcAgWtb7hS1/DWuoafuijhrEIV&#10;DHWtnLWeAXWs7YHX+t4f38ZtjVL0QpFZLLypsknipsZJ1iVZEj893jn51oNcqKmtlzxHMFev3uoY&#10;Gd/2bYCXb771pWzYmO8YG9GSmprQ+sl3QftAS1gMhdkhZELCzfuLX1gx7SDpT6cAFy3UEb/pbpd6&#10;T/Faj+t18KX8gKMDZp1SJtXedJO1TPFsHnaYyB/+IPLLX9rV0LlQQYRed/kijuSeZUUTRJKgHMb8&#10;SEhw4YUXmjR2vuOFBKsQVEN6PMA0k8svv1J+9KNLvyOkZWUFTn3bMVRuWor7wmqnE2goJ3816+an&#10;n1dWVjj15vT8PPq6wAMJU1B6khSiK3Bz9uWuvN11zmstPUFPXb5woY3QObJVfoA2QfVR2IfAwpfO&#10;knuxp9x7AvjQrmnjcFfeWqfcJnrp9XPt5APJG2hH68sbvipK7NOOGd6B5qx86K+1nVCX8KVovXeE&#10;3PtzTY7eqqVVJqJ3/O3jJW7XOJu8wc//L16yRu5/8F354KNlcvutF8vs2c7xZvUYOLTIPgdca9Y9&#10;/eGFh8lfbz7P7FdQx2TvLCiwiWzef1+cflVk992t1rAlT4E/4e8sqAcKdUL9uIsb7vri+rrbYa9d&#10;W8KWGR+9916Rt9+2wor1OXOmnVNKFC/u3i42KD3Hzl5jEBQuXxoIgShYVkz8P+6444zLl2QBjKsy&#10;R9MXzFlkismvf/1rUyZP3sU56QjT8FVQgVaGXkh3xbgvbiDAxdJGqBfPDeVLcfOnJCYmSFpaqslU&#10;5C5E6vaHmCp35e3m7uYJb4V7f6AATzp0fWqmrWgnQLUx9YziFk86g2AQU9o0nCmcg5s3/OCtHRc8&#10;VagC3c7hyUOJm7fWq29dU+DLZ4HkDGgrtA94a39Cnbqt6I44kqO39P1SKXi0wGRCip0SK1mXZ0nc&#10;lDgJjeULWg/0QVxstAxOjHWsyjy58S9Py+tvfO6IYnXrp3BqcPRinOzpCK0v0BeC41kDm1gc6p45&#10;pgS0kmymp2Kq4DpSqCO9j9z9AQWw5bpTj9x3OnVLI9H1XqTAle/S/20XXJRFi2zORE6O5AyIKeOk&#10;TIP5/e/tKugEHXHROtmgOA/tI9i2xYX9WgdQcfclXUEvXIrvAuFknJSJ/7h79913X9lvv/1k6tSp&#10;JsrVX5IDrFgsV46jpKamOfUVZk6IeqPB+96oWp9sA93JuMGF0Yvm5uouCn/7AgU3b+Dm5ubob1+g&#10;oDeBNn7tvGkrFDpMirYPtrwPtJgCuHPjaufu5s1r5Q3gCudg4A18eWvxrVutcz2PQEPrHMBV20hn&#10;+JGsoWp5leTckWPSC0YNjzL5eZMPTzaWaUho2xcmJSVeJozPkqbGZpm/YJU8+PD78trrn5sUg6x7&#10;SsrBmTPGyow9xrb+hwUJgEjYQL6CN9+03FkchVhNglqZGddbdcv3cO2oD60Tf21N+wm979wFwfIt&#10;cOb4NoHSEWVFVgqWVyMzBU8QzB8lKcOll1qf9uzZ1jKFZAfQ64yga9E+gv1urnzmfgBwPwhwfFfR&#10;600dQSWVHblhceExXUL3Ma2iMxl8ABeUC8uNygMJjd9fh8J7fxc+UFA+7qKNk6LQ1+59gYTya6v4&#10;wt++/gYcqFvtCGgrKkr+Okre67UINNzcO+LNsVoCDTjAWevczTsY+LUFuFGv7nbirz/xh5aGFpOw&#10;oei5IjN2SrKGlGNSJOUHKRI11OmcOkCiY52OGpXu9GN43Rrk7XeXOqL6nrzy6hJ5972vpXJbjYwY&#10;nuaUb5MQEI9DKkEieUkERB/I8CFiSn7ebsZ2+oW7bqgX7W/1Icl9z7DVOtTPKdQlx+mxFBVfv0Cx&#10;iA/hieHRR+28Ul1ezTHC5LzzbMKGE04QGTPG/kA7cIu8CqUWFXUKn7s/o6iIUvic0uGDQBtwTr93&#10;gXgyDoZ1ynjqmjVrzHxGptBgiXYmry0Xg4ulLiT3BQ1WaCPS4m5YbaG9z/oTypPie1P4Q1v7+xvw&#10;4Gb259oNdlDH8B1ovOGo9yYd70DhDeAK5y7xdjrV+oJ6KXmjRHLvySXJprFKU09INckbOoPo6EhJ&#10;SU4wwkr/SLTvu+9/Ldf+7hG5467Xpbio0uETaj5DFEjmsXChyG232YhehhARUzyhWKbUfV+BOqFt&#10;6jV2t0/262fUIWtowI2tHktRQaZwf36nnlEp/MN4Kpn7w8Aw7lysVDJTsFgr+665RmTcOPtlHUDF&#10;FCFFHNW962thqtgilnxG4X/hp+dN0YeETrUPHzj/3jdg7UumfPzUecogQxCBRyQXIBlBR9AT7M4J&#10;BRIDlTcYyLy5CQYad/hqJzUQue8svFmOjWjevIfyzOtBMwbJkB8NkUFTu2YixsRGyvRpYxwBinQ6&#10;ceJMGqWgoFwWf7bW6dibnQ7caQwOCDjCvXvddSLEaKIxzBD529+soUZH35+gvtziymtfodJ6pT1T&#10;VJA49jvChHqheIyP/uxnVkh5coiLsyfJ0mpE7zItphPg6xBHvhKNxsLkfVuAo/JC7N0PBVCg8Jrz&#10;1IeIriLselaO7gMQUIOVykojLHBNmTJliglU0iwgbYGIXyJ5mbfqBtl7aHx8x0ACDxYsDs6i4yxA&#10;zvkRnBXlXFGyB3VUHz3BOufJjwcargPj2iyjxgLnPNy0BxYIf+qpp0xwFG77V5ynSbIlkfTfN0q7&#10;p6CDIbMSK+kQ2ezBQzCAdlnwvwIpfLJQatbVSOyEWBn9+9FmekxbEb1tAQEtLCqXFSu2Ghcv81Ep&#10;TU3k8W6RffaaLHGxw+WNNyLl1lttdr2JE0XOPNN6P8lb0N9iqqB70oIoaWkPevx24MNGPFkO58kn&#10;7TgpioV7F3ElKwVCytSYTp6omxNf5eb2nd92Qa1mjnf/j36Xu3zxxecmmdCRDFx3Es5X9Q3oHFkb&#10;dP/99zdl9uzZJv0ebo2dDYwdk+wCcZowYYJZO5Sk9AgbqQF5SOgrsPrMa84TIVtc8ASGfc6KDB2A&#10;VIa46fk/+DMmTkGUPXjY0UEQUvlH5VLwdIFULauSmNExJqVg4n6JEpbg3ANOh9sVxMZGycw9xjqG&#10;RozTWX/3nwlWeuONAvnnv4rMPFPntnOMD7uM50knWWENhm4T2ipAnQb+18WLbdARPmySNJCdgtSs&#10;DAiTnIFxUtI9MWXOp246AofTJbktTy1YoOp+dlvLeg687uLPdYg+Sz3YE3Qml6/B/Pl27aL+ACu8&#10;d7AoKuKIECGW051juXGwEFnCjYcJXXuUc3jSeUojEf1DTkNjX1tWH9OPmNeLmLFSDUFdHD969Gjz&#10;0IJA8n2MWyPYgNVjOIacvMyjwjvAHF/y6PK7H3zwgTz++OPmyZjxbQqJN4Dm8sWSffbZZ+Xqq682&#10;EdjMEwU8DPBwwPfycMR3kMsXy5L8xZwjn9tcvusMN+qBhcv5fX+Ll/d0HqoHD72J5ppmqVpRJVv/&#10;tdVkQwpPCpf0M9Nl6GVDJTLT6Z27ASzU/PxSOeWMW+SLL9c794X6Jp0evXmIhIXu45jEe0lU5Cjn&#10;oTtELr5Y5KijbPKGAQmElPzipHPCxUv2/s2bbT/KsB9rI5MykIwUva1qPkDhKNgt/JSKaUcIqly+&#10;PUGnBfXQQ+2F6g+wuCBPWe2ABPG4dEm7iHsXwbnzzjtNgourrrrKzLdFXLD4sE4ffvhh+fvf/26E&#10;BvevPyB8t9xyi1mcG7cxmaRw37K+KAJ29913b092zwo34LTTTpODDz5YTj31VCO4bQkqLnRE8623&#10;3jIrzMAX9wa/RTpEt6AyMkBTYbUcXNikktQFxhF9xP2mm24yuZoRU1zGjzzyyHahnjNnjhlX10UD&#10;3PAE1UOwoKWpRWrW1Jhx001/2GTmlw651HnIvGBIl3P0+oL755AjrpNP568y0b6ObeXsdL6zybHQ&#10;WuY4FlSaTJjYJL+/LsoEIXWQ8jw4wSAmA5obNtigIxI0EM2LwUBuRKbAnH22nU8aKB92JxE0uXx3&#10;VjAeyqowWI/33HOP3HbbbcZaY7wSMVNXDxYhAsZ7Hg4i8Um0A9ysREizBBqChpAxDtuTZyH+F+Ff&#10;unSpEWisZZaVYwm3YTxFtgP+F0sccbz22muNkGKZLl682JzbkiVLjIX7y1/+0jTKG264wXyOwHrw&#10;EMxoKGyQ4teKJfs/2dLS3CJpp6ZJ2glpEjs+tvWI7oP7fcyYTEcoEWan621xRKXJeVBvcSw1SXGM&#10;tSLnYXa9HHus9X4OSGCVMtfnyitF/vxnm8ie/oQsR45xYVy8RFoFuZh2FwNbUAmvdizCfinMieoA&#10;CB/jxoc5j5fz5883AkMQD4KqGY+wVsnRi+V4tvOkhmWqQtsWECMVZVI4YsW1tWZpV8A6rViFPATg&#10;UsZljGvWn1vWFwg87l8Ky8SxxVLGvU3yjrffflvuuOMOufnmm80WgUVsPXgIVpAJqfC5Qil4rMAs&#10;Gj74wMHG1UsmpJCI3nFL7j5lpAzJTJewkF1Emk90xHSGszdG9tsPL1aIXHjBUCHSFLfkgAG+VMKT&#10;WUuOlE6MlX79tR28xMv4xz+KXHSRzeRPNoodOA5jYAvqXntZX3x/lA7GTxW4Phm/xA1KDmPEifdY&#10;dST9f+mll4x7UwO2OhOkxfgqViOWLN/PlvFa4O//cSl3xnpF/HRcV0Ud4e+IE8fyf+ryVQua89MC&#10;ZyzfXXfd1WyPdR67cSV78BB0YIytqcVYpiRuqN1QK7ETY42rN36PeAlP7D1raszoEZKUuJdj/R7s&#10;/KjTp4REOzfxQtll13Wy734iEyYMrBkMJoaFxPW4Rcnaj5uXiF76ZqJ3L7xQ5IgjODE7J2UHx8AW&#10;1CAEAUlMicEyxQWsFhtjiXaJtg+Nm/eQQw4xVmFngIAhWmxV+DQyGMFmXJml8hBSonKxgjuTkQoR&#10;5P+wLFWAcVF3JupY+QC2iDDfwWs4MV7M0n2M9TJth+0R3FgePAQZmmqbZNvSbZL/v3zZ9uU2icyK&#10;NIkbUo9PlfDk3pkixi1FEqCCgiyp2ra3I6Z7OPdfnBx0UL3EJ3woRSULnftwgHhw6CvIPsHK5q++&#10;ymCjFVRmD2RliRx3nHXx/vjHNhev08/sLPAEtReBsOFGff3112Xu3Lkm4T+WKu5PlrP74x//aNy1&#10;u+22mxEzonb5n85Yk20B0cZaxYXMb/H7uFaJvO0IzPPlAYCoYKxpAp4I/OrM/7YFrGceFDhPznvz&#10;5s3mO+FH8eAhmEBawbrNdbL1n1ul4tMKs7Zp8hHJZjm2sKgwox1augv1iLKIyoMPpMjKFemSmBAt&#10;c+bUyV13Rsu06c3y6uufyFPPfNIarBTEcB64nad269L9z39ESGPAvFK8Wnvs8W0ie+aV9oLvWo0F&#10;Aijdy3oGKzxB7UUsW7bMCBpiQsQtAT4IJ2OpBAAx//ONN94wEbN89rOf/cxYsz0RMKKhmZJDkBLR&#10;0c8884xxw5JYoz1gSR500EEmc9XChQvljDPOMJwITurp+Oxee+0lJ598solkvuyyy+T00083AVVk&#10;y/LgIZhQu7HWRPTi6mVt07RT0iTjvAzj5m1yhFCz77Q6Y7oFPKAsu8Za2J99FuL0Dy1ywQURcttt&#10;8TJ6dKTccftFcsRh02XzliL5ZP6K1v8KQiCmRO+SnAFX7sMP23XliNwntRNBR8wpbZ2+11PgKVvu&#10;WMEvvPCCCZgkLgVxDWZRHdjTZoIMTBfBysPdqtNDsEyZZsKYI3mNcYfqGCWvGUvV1Xn8AasTK4/A&#10;IcYlEV+sSdy6iCGNboPTyIm6BXwXnxHARLAQ1iuuZoKadIqLTrPh0mPNsg+XNCKr81B5IuSzMWPG&#10;mO8kSxLQeag8PJAJCwsZTkwZwuXMe8Z5qQvmz1IXcOT8+QxevuBzb9qMh/5G3dY6E4SUfVu2SX5P&#10;4obM8zNl0OwEEcc6RUy5VYmt6W4cDSlr8YqSsOGzz7h/7KwRdIdhRWaTYJX+3y/ul5deXuz0e+Pl&#10;huvPktGjMpz7tXfczT0GEuHcy45VIPL660QzMkdQqkeMloKps6V2vwNk0kmH26kwnFAPQb+EcDLl&#10;kL6L/k/n3zO/H+8fWfd0yKmvsPPNQ/WwQ8ATVA/9jcbyRil8tlDyH8yXys8qZdD0QTL85yNk0JwE&#10;CUmIMMYYlinTw9GI7nguyffOBIFnn7UaRA6Dc86xMY6IqVukX351idx9z5syf+EqOe7YWTJp0jA5&#10;+sg9ZJfJ306363dQCZjXLHtDYmFn2+I8WDdERsui6AxZHDdUNg4ZK1kH7SW//O2Zrf/UdXD/FxVV&#10;Og8fRbJpc4FszS6Q3JzN8uorD8qmTeuch/1KI7IMJ9H3/+Y3vzFBjprIpq/gCeoABUkUCF7i3NxQ&#10;a7Ej9+1AhyeoHvoNTm/X0tgiJe+USM5/cqT843KJHh0tQ388TAYfmSIhg62YOk3SuHljYqzwdUXT&#10;sGwdA06eftou74mXlPSB5DQgN29m5vcFura23iw8fpcjqkXFFVJcvE1OPWVvOeG4PWX8+CGSmtKP&#10;0b+cfFmZfSLArOZEnCeCbdV1kh2XKt8MypSXYkbJB4XNklfTJAfsv6u89tJ1bQp/Y2OTVFbWSEnp&#10;Nue8KqW4pNKkW2zhYjggn/HW7GKT53jZ8s2yZs0Gyc9bKU0NK5yLxXCYPY7vZ5ohw0jnnXfe93K9&#10;9zY8QR2gYHyRZAiaVUhx1FFHyTHHHGPcwjsyPEH10F9gxZi6nDpZ++O1Rkwj0yMl9dQ0GfbrkdLQ&#10;bJdPo0dEGxA9BLUr1inPxGTYe/xxu152SYmN1SHRGukEO/qu8vIq+fiTFXLDTU8ZcZk9a7xc+qMj&#10;ZZ+9JxlBiY6KcDhFOsIS0aaA9Qg8DSCmpHXlJBzz2nn+kMrIWFmePlZeiB8nt69rkgZHBJuarXTs&#10;t89kefmF3xorsr6hURobmqW5xanIViCma9bkyMLFa2TBgtWyYNFq4+aOiAiTqMhwx/IMl9CwULM0&#10;nkW1tDRvkqL8L536tNMDFQyXEevBrAEywPUlPEEdoNBpLr6XgjFPxlk1KcSOCk9QPfQHuL9qN9XK&#10;hus2SNmbjmg44pZ6Sppk/XyEtCRGtdpBFmgVY6eUzuoWty+uXcZL77tPnAdkEbKB0o0dfXTnFgVn&#10;BZr6+gYpday5P9/yrDz7/AKpqak3AhoTHSmHHrK7nHj8HEdgJzvf18srM/E0sWiRPQFSujpmdnNt&#10;nWwcv5vcXpEir1fHSX5LhJTWMs/d/gvruO6260j5zbWnyKrV2bLks3Wy2hHPsrIqe4CDZudgrFTy&#10;Gdc7QlrnbCdOyJKZM8bJnrPHy6yZ42VIZpKEOwILSkqK5ZOPP5Cbb/6Tic0gZgOYBwqnT/zJT35i&#10;kuIwx70v4QmqhwEJT1B3TtDzaO/TFSuwu6heU22WYiOtYHNNs6Q4Yppy7hCJmRovLT6q6bZOOyOo&#10;aBGRvMwgIRc8gfKslc0yn3vvLZKe3npgJ0G3vGp1jiz9aoN8uXSjzF+w0tlukLjYaKf/SzYuYF1D&#10;ddSodNltygiZMD5LEhLihDVXsWJjY6LMlgXOEb620OQof8OKVdL0zLMSs2iBhK5aKVWlFbKyKUae&#10;asmUpXFDZFljtOQ3hAnShugrELl4R9jHjsk0y9Lh1sU4TU9PlF13Ge6I3gjzGXNuQ0O/rciE+BhJ&#10;ShokKcnxZgtPtbiZHkMgEsKJ547hMPoIxJQgyeuuu87Mae/roTBPUD0MSHiC2jvgTu5M59/f0B4G&#10;0eG1bimMT1L6WlCJ6C1+uVhy7swxy7GlHJ8qGRdkStzeg6UlMswEICmoQzghqB3VJ+fA/779thXT&#10;996zCRxIbo+bd+ZMxwpObT24G0Cktm4pluUrt8jatcwvr5cGx9orKdkmy5ZtNiIbGxctI0ekytCs&#10;FIlzXkdF4UaNMNsoZ4tLNcQRM99TocrHtWyT3avzZfTmlRL66ScSkpMjKxujZGFoqnwclioftiRJ&#10;jkRLQxvr1SHUmRmDzTjqyJHpxoWLgKekxDuc0sw+rE+s6a64qJk5wBrMTOlj1SreM2uB2Qks4EHi&#10;nD5xebvgCaqHAYlACqq79etr7tM+vle7BeXX1latqUBzh4+/gpBq4T18cakyotGXnJsqmqTolSLJ&#10;eyDPrHEaOylWRl43yqxtGpoY4fQpduxTAS8ie9tYAGo7OA8SNjC9mhwHn35q/5ehPZIE4ZGM69kC&#10;NX6B6zQ3t0Q++ni5vPPe161WoVOhftFi6rrJIYvbtbHBKbV10lxSIvE5W2Svqq1yWGOezIyoloi0&#10;FKkdO16eqYqXx4qi5OOKcKmsrt9+bZAKt3UKIiLCjXX861+eLIcfNt2s99pboF9g2iHTApn+R/pV&#10;Vr7CUu1rMQWeoA4AMF7KfNLONAr3lQl0J9kWmHuKi4Z5qw0NjWYOKkXXd+0M774WVH8tXPex9S10&#10;8CpOgYY/fipIuqWoOHU1IrW3ARcsNi1wpPgCvs4t0Ld8qRtHACrmV8iWv22RktdLJGpklIz8zUhJ&#10;OTpFwlOsmBKHA0c4wR9OKvRtgeMrK0WWLBH53e/ssp+cDwmCrr7aimmwgPuLcdhtlTWyrahMqtZt&#10;lPqPPpYRLz0pg7dulEhxTob54ZjVP/qRvLa2XN74aKUs/XqjbNpUaMaWEePq6jpTWMtVhRULFVfz&#10;VVccLaeftp8kDe6DJ4gAoTuC6jShgQXtQCh6s/orvje1/k+gceutt8pbb73tNMzadjm7eQcD2qrz&#10;/PxCeemlV0yQwAEH7C+33PI3WbVqddDwhiMxDY7mCwmpWFOANKQUXHNs2cdndK507sEgptQfvN18&#10;lScCAFdtI/DFmgq0mLrhbsO+gGd/8GV6TH1evWy5dYuUfVgmUSOiJP20dJOnNzw53NSvTpHROtQ5&#10;p3BrD7Qdxkp//WubwhYBJoqXRamYYxpMIDI2NjZKUqNCZOTqL2XyA7fL7nf/XVLXr5KIQY4AnnSS&#10;zX7EqjCTJslBR86S6687U5743zXywTt/kv89+FOTbOKC8w6WffeebFy8uJMZ94wID5PqmjopKCyX&#10;Jkd0d3YMWAtVb9SO2OsNyzYYOhsyDCUmJkl6eoZz07Z91wYbb+pZixsEDJARadmyb+SVV16W6dP3&#10;MFN9pk+f1mnefWmhwpeOXQXI3zkArBEtdKjBANo4vCn+hEk7fkSgr8WpK6CeEX3EyreulS+lL/my&#10;ekzt5lrZcssWKX6p2KkskdTjUmXoVUPN2qaaVhCOADHl2ivf9gSVBVZYqYxCSlvculddZSN5WUMb&#10;SzVowAlxkh9/bFeCIUnD+vXWvMYiPeoom8B+9Gi/SeyRB6zSym21ZkpPeXm1VFTYkpdXKhsdC5Z5&#10;pEceMV323muSGcPdUbDTuHyzsqzL118n44ZbjPqrs0FgVq9e7dxoXzsNrckIxCTnqW/q1KnOpyHO&#10;TfiE03bHyO67TzXn8vnnnxlBamlpdp74Yk2KPjKATJ26u3myXLt2jVkEnEF5BJjJzMxLJZT8/fff&#10;d56MI80KMxQmPe/p3BxEwuFSdoPBff6HcQgG9LnsJMXXwX7WQeV3GLPAfUsO4vFO70AQANi8eYsj&#10;mstlw4b1Tl2GmPzBs2fvKRkZmeZ4xjhuv/3fMmRIphx44EFGUDuLvhRU2oh28Gx9Qbtwi2l/tZOO&#10;oLzpCym+dyli6uYdaMCPAmctnIObt4opfPv0ocX5zZr1NTat4L+Y+tEsKcemmBy9gw9wRMO5yHgs&#10;tF7hg6DCSfn6awc82BQW2uCjp54S5z63a2efcYY18siEhKXaWfBbfdreEE3Ek+XVyHTElBhMa1R/&#10;v/3sYC/LUpIysIsXhHHcktJKp08ud+qy0Tn3NKdPiJfwdqKJBxq6I6hh15OpPchAonesUN9MGHTc&#10;PA3Fx9usIZULKqTqy21Ss7rm+2VNjdRS/H3WjdJc3SyRQ9q/WxhLJNk9q6ywsgoPAAhFbW2dc+MN&#10;Nzlxf//765ybN1omTJhgcuU++OD9smXL5u25bxcvXuTcaE2OCE92RGyTLFiwwGRS4rsIJSf5A6KL&#10;uN51111GvMntSz5eouHI6UseYd+Q8o+cG4rk/EATRdx///3mf1nXFO4sfM5Sc+xjy2o4PAwwNop4&#10;8x0kzi8tLXEEtNZ5MBhtxJi5soybfvzxh4bb6NGjTN7ezgJx5/z5Dt8Hge6Ajori7twpvlAx1U4+&#10;0GLq5q1CSvEFfZ9aecEgpggnBa6IjnKmPimcE5x1XLJPxdRBfUG9lL5VKnnz8oTk94l7J0rG3AxJ&#10;OiBJQsJDt/OEFyIPL7VIlbMvcLWTsMG5RZz7Tpz72+rSKaeIXHppx2ls+S3d6oMGpa3f6xE4OZII&#10;Ow/R8sIL3OjWlOZhdZ99RE4+WeSCC0SmTLH7ukGAsdNBg2Kc8x4sQ7OSjWXqnhazI4D+kn6XqOLO&#10;IugfJ7Th0cm4GyJl43UbZNkJX/svx38t3xz3tXzdS4VxmI7AUmisNoOwMYeKnJO4QBGn+fMXOudg&#10;I+5AWVmpefr54ovP5Uc/ulRuuOFG54HxQOcC5tsDnMfsd955x4jsOeecI7/+9a/NOCWi+h6x+a1A&#10;CI877ji5+eabnZv7FCOSJL/3xezZs40Yk+Qeyxnr+IsvvjCWKOKLtcpDgP7WnDlzzEoPX3yx1HlI&#10;WGXWcUUsb775L3Lrrf+WH//4auehwAoz92Nfd5KdAXVLG6GtYJHSCWKJ0L8Ad78BX7VMAi2m2p59&#10;edPxa90qPxUmOm8VgUBB6xue8KVwDnDVuoWnm3Nft5PmumYTyVv4VKFULa8yD8FZl2fJ4P0HS0iU&#10;zYREHcNd20BH9Uj7QUDRJsZMSSWImJ53no3mRZN8v0OvqdYR9aJCzu+722WvgR/BAnUe4uXRR0X+&#10;8AeRf//bpmsaM0bkoovsPrbp6fbkPfQq+rh59ww0RBodwRgUXtNAgxUIEiKFJXfhhRcaAZw37x4z&#10;bopQqnedDgfrLzt7q+y7736SmpriWGcsyj3CrCqDSxVXLNYtS6CxzBvptn73u9+Z73anKMQlizWP&#10;lYlViJhqZhE3cPMSecvnWLGsfEMGJlZw4LewhFnZ4eqrrzaietttt5nz4WGAZddwQ++22+6O+A4y&#10;/AcNinM6SdKf2fOhBApUK30J7QMx0rZC+wFqhdDB85qOlM5d3XyBgna2XC54U5Q39Ul/h8FO4TVc&#10;3SIVSChv6tpXSOHrW9eU/mgjJLpnObayD8okMjNSRt8wWhL2TJDw+PDt/QlcAVwpHfFascJmPvrz&#10;n8VkP2LIkeAj55Y056pwX09+h3rxF1Cmtye/3WvgxxncxRfNOnG4KVkAnBkRREtxAiz6zXI3HvoM&#10;QTmGevnlV8i0abMcQTrftBMt5eUFzqffTpupXFghDYUs0G1vir68YaOGRZkVKdoCHLDisCpLSkrN&#10;4uKMgVK90dExjthlGFE79dST5dBDD3Us1xmt4ljptPOLzdgm45zPPvusES/+/9/O0yXuV5JBK/g+&#10;EubjGsVbv/fee8vBBx9sllVDzPfbbz/zvSxz5IsHH3zQiDRjowg67owf/OAHzs3fIM8886xTf6Hm&#10;/xFnficiwq7u8MEH78vWrVvMODDHc64KrXdE/Pe//73hfuCBB3YpcXV3x1DhoU/+dGQU9lHoyFWE&#10;tHAsx8BXPwsUtOOFE8WXt4oRRc8TdEYA+hLK213n8IGvmzf79JxAX9d1S32L1G6tlU03bJKSN0ok&#10;bFCYpJGj94phEpEWIS1hIYYzIgenzlr5xPL873921TJS3DL0iIE3Z45d9lOvBd/pvqa81nPXrRv8&#10;n9aTfod767tf24JfOPexCTZ66SWRxYuthQo5yBIpRV/AtBjUX7+0G3Bfb+XeFjhnPe++vvadBXw6&#10;c/rKmzFUgi2DZtoMnTJBLnfffbfTKP9nxgw7A06IC6edCI1exzmoEC2JeyVIyg9S+qW0J6aK5GQE&#10;YbDDvdkIGtYn65DuttsUY4W6xxiw8JKTk4ylaOdwNhiRwyq0YhZh3LEIFGuIkgiaggWLoCoQ7c5O&#10;ctax1bfeessIP++tdZvoCP4QY/nuuusUwxuh3n333QzvUaNGCmu6Iqq4mAHb5uamTjXQvgLthDai&#10;nRjQtqKWHMUtrLzW94EE7VuFifOAD7y1o1dx0rbOa/YFsr4Vem/CG05u3soZsNV670swPaY2u1Zy&#10;5+VK2XtlEhIeIkkHJ5kpMlipIRGWELyB1mV7vLBESSXI8CPTY7A40Saebfff33pM3deC1xT97o6+&#10;3912+W7fLQVrVl/Dnf/ZDnZg+n7wgcg999jFvVl4lbFTVX0KUbzM4+lM2ic/UJ5wUT7Kg622BeWt&#10;7myKWuNa74GAcoSbLxc+0/Pz5c+2O7z7tKkjEIudJybE9NFHH+20oAIaI42Sm1RvWN5rw9W2wZZj&#10;u9FWeh0E6GBpbttWYcY5P/jgPeemfE++/PJzpy4Y12xtiQ4Q03HjxjpCVWHcrVi3jKkSJYwrluhd&#10;soIQyPTGG2843/WB+c5FixYZN2x3gBWL9UkEMtlHiAbGKszIyDDBR7il58//1PDGKiVAinOBZ2Ji&#10;grEi3333HYfrB7JkySIpLi4ywkqgEoFYfM4YLRyxlvsD2ha0I6O9qJi6O3dAO2Ffex1df0F5azvX&#10;Nk7x5a3HufcFEm7e1DNF783+Bg+fdbl1UvpmqcmE1FjZKIn7JJq5pnG7xzlEWw904G4jvnWsoIMl&#10;BIHFVhw7wIyb0uEyw4Q4niOO8Du7xMDfteS9tjn37+mxWnjvPkY7ezp1Cq+3A7VnwX8EFDElSooI&#10;Xh60ySyB6iOmCKtzv3cH/J6v0FDYBx/f/f4Kn3P8d7j3E7Tu+H3lo9z1vPQctHBMTx8E+izKFyuN&#10;jnW+0zIRCMbpcAW6rau2QJTv8OFDZebMaabxa0PDkuN7EYVgA/yIdoUbWUQefvhBI5ILFsx3HiSr&#10;jTXIeCXCM27cOGNpJiUlGcvvNecRGFElqInpK7hkEVO2Gn2LqBJpy/QY6pDjEK1Ro0aZgquU8VHy&#10;XzLeyue+gB+rNyCoWKbHOzcfnOLiYg0X3LavvPKSY8G+6Vy7hQ6fQhOcxNgswo4IP/744/Lxxx+b&#10;7yHKl0ClTz75RP7whz8YQaXw/ZzL0TzSdwJ0it2J8qXOKbQPOq/2OkrQ1v5AQLmrILXHO5gARxWD&#10;YODdtK1JSt8ula1/2yp1W+pk0LRBMuTiIZJyVIqEhH1LDI5whXdbnOmE0SrcvLffbsWUdsU6pgxD&#10;ok+dPVff36PO3GA/RiN1qHWpx2rhfyj6PqS5UUKYCsOSNiy0esMN9jUgafCFF4r88pe4ojq3tI0f&#10;UAcUREdFxi2K7s8QHRUp/T/F97h3st56A/CAE/xUHNkHH92vIqrn4OYPV45duvRzp0/tWpRvn42h&#10;Yp3S+RIpitvzmWeeMdGjCElHGMipB4mg5eEBEVVgbWo6PuqF+aK851hEEJctr3HFvuDcxddcc43s&#10;tttu5hgEle/iQYJLxXchOnwXYsx7vo9pNNQNQoZIauo/XzBfFNcurmJEWJeG4/v5jKJNgs9wEet3&#10;8xnLzOlniClbOJJSke/gXCjwQqQ7A/6vO2OoCuj25w3rIThAOy16rkhy78k1QUjhSeEy7l/jjLs3&#10;Itl/+28PNG2WAMXNi8FHR/urX9lZJsw0Q1y7C+1l+U4KQGhab7/vQI91wzTvDett9O6LL4qsXGld&#10;vuQ4JAs/rl3nwdrpNLp9M7jFhtfAHxcFP4Pw6Nb9mq3S0G1/AN7wp8DdzV95+O5T7hQVf153Zwy1&#10;zwT1kUceMeKBG5TOnffXXnutX0FlLiWWLNGkgOCcuXPnyiWXXGLeKwaCoHYFnM8DDzxgtogml2LE&#10;iBFy6aWXGku3vUxKOxJ6Kqgedk6QThAxJQgpNDZUhv9iuKT+IFWisqK+Y512BDphonAJhH32WTtl&#10;E7cuQbHHHGOTCKFTvQF3J0/H3aHYoHAMlREVRcEixSfNEjbHHSdy8MF2PikeqS54d9yADyKv1hr1&#10;0ZYqwFcfBFQ4db+/bX8ArnDWc+A1xRdwcoun8ndzdr8Pily+uA2Zh0kwEh3k7rvv7hBsZdgGsHQQ&#10;SdycFMQEC2pHB5Yl7l/OeYpzUxBhi3uBYKSdRUw9eOgqmuubpWZtjRQ8XiBlH5XZiN6T04yYRmZE&#10;dklMsWRYu/Tee63xR5J7DD1mnrCWKfNNe0tMAV2huzNvF9nZVkRvu80SfOstqxQM6JKB3zE65KCD&#10;xHkK77aYKpQTji0scQqvEU4K3ZGbM+/dxX1OHZ5XL0IfBtQqVUH1B46FK+fle256Dj3l3usWKuOc&#10;jOMRQMMYG4LBPEzGDn/kPPIdcsghHWbR8ZZv27ngWageOouWhhapy6mT/MfyJfeuXGmqbpKUY1Jk&#10;2I+HmSAk1v3sLHDxkqThzTdtbngMPwJiGTM9+2wb49PvQA1w5a5ZY9eDQ1CZEgMgR7pAzb/LIGwf&#10;AVVQy09fawEIUm8IUE8BH7Ws3fyA+zXgvQopAtoRgsJCZSyQaF4y+jz11FPypz/9SR5++GFDjDmW&#10;ZBLy4MGDhy7D6RAbShqk/NNy2fL3LSbF4OD9BpvpMQQjdUVM6YQJln/uOZGbb7avycWLmxfrtN/F&#10;lN4ehXeMBrN8DaScvtOsXB4XJ7LvvnY1GAZ1DzywT8UUIJQIJuKDCGGxEj2PIUwJBjEFcIAfnKgS&#10;vAls9T1beCt/eANfse0t9LqgEg1KliDGBolOZcrMb3/7WxOYdNVVV8n+TOLy4MGDhy6iqabJpBXc&#10;fPNmaSptMnPD005Lk8QDuu7VIJUgi4ITzcsi4ZMn26DZE06wqQT7HfgrmWpGOqYzz7Qrw5BGkNy7&#10;EHOsJTMBNkg8OMEgpm1BHwYoWKLq2tXCvr7i3+uCytgnkaEkJGB+IxGnjAkyXsjYaG8kP/fgwcPO&#10;BZZjMwnvH8mT2k21ZqHwIT8cIon7JkpYTCf8d60g/R9Osr/8ReT5562lihcVHdtrLxuMpFZMvwBT&#10;iSioW28V+f3vbVRUXp4Iq1MxBea660SYtkHmIzUNPXQZCKiWvkSfXx0Cjljd5LTTTuvUHFQPHjx4&#10;8EXFwgopeqFIKhdVmikxiGnSQUkmE1JnQepAFmAhXzwGIEYhMT24efGipqR0bmytV0AGgY2tSewx&#10;kx95RGTJEuveZT7p5ZfbqChyHBJz0tdK4KFX0OeCylxKBPXUU0/1BNUBAVostcZY844AEk2wvBxJ&#10;J8jmRJIHVshhbqoHDz2FCULaXLc94T0RvEmHJUnm+ZkSNTSq0+OmBBwhpg8/bLULfWLGCVM4jz3W&#10;Gn/9ollE+WCBLlhgJ70S8MLWuY9McoZzzhG55hq7Lty4cT2b/OqhSyA+t76pXvKr8mVF4QrJrex8&#10;Zj+F5z/oZzz99NNmqTRNkDDQQe5hFk0nMf4f//hHueGGG+TJJ5806Qg9eOgJWppbpKG4QQqeKZDi&#10;F4uloaBBEvZJkGE/GfadHL0dgaBZUgmSpe+BB6xGaV5eAmb7xSrFtctDZn6+jdwl6IgkdawIk5ws&#10;cuKJIr/7nci119osEt7QWL+gqaVJahtrpbyu3AjpmuI18sbaN+T2xbfLh5s/bD2q8wjK1WZ25Gkz&#10;ZBQi0QVjyZ1Nah/MIJobUWUlHcbJSaG4ZMkSE5z2S8aAOgFv2owHf2goapDS90pl3U/XmYjelGNT&#10;JOtHWZJ0SFKnxZTeDa8qQsrsEzLy4VFlLVNWMiPys19AykBWgvnvf+2WaF5CUjGTyWu4++4iZBbr&#10;N0IemluapaCqQD7L+UwWZi+UxTmLZVnBMqluqJa6pjpJXpEsJyafGByZknqCgSyorDVKDmOWUIMr&#10;wVl77rmnWWKNgK2bbrrJLG120EEHGbfom2++aSxWRIWgLQSFBPt8TnIHPnv33XdNukCEmO/h+/ju&#10;xx57zIgY6QYLCwuFXL0sr8YyawiaGy+99JKxinG/k0SCy05+YL6XnMFkaOJ3yFaF6JMLeObMmXIE&#10;2cAd4NbFnbt06VJzHrjv+S0S7pNqkUA09q9cuVJefPFF49b+F5P7OgFPUD34oqmySUreLpEt/9gi&#10;lQsqJWHvBMm6KEuSj0nuVFpBejXcvCwP+sQTNhCJESeGJSlMkekXIxAhJQPcyy/blWHWrrUmMRnj&#10;nPvHREKx+Df3a78N4O6coM/L25Ynq0tWG+FcVrhM1peul6LqIimuLpbS2lIjpiMTR8rktMnSsLhB&#10;JjRN2HkE9aGlD8mG0g3mdV9j98zd5cRJJ7a+8w/ECQFkaTRSLgKSyCcnJ8tRRx1lxOzkk+16qKec&#10;coqx7rhYrPSCmGDpMcbK1KJzzz3X5EEm0TxCRW5cVqLBqmVpOL5L1zVA1Aj+Yu1UksyTMxmBdINk&#10;G1iOEyZMkDPPPNM0LixI6nL27Nnme8kjzHvy81LXCN0FF1xgrGkWOicDFueFcPN7TIVixRo3WBCA&#10;sVS+j+lSnYEnqB7caG5olrJ3y8zqMcWvFktkeqRx82KhRo/sWAWd5mQSNrAYC+OlLMxCTgS8qhQ8&#10;qn3qHKJLhQTRuyRncO4JY5Uy2ZVxUqbCMAWG115cSZ+hqdl5KKstka0VW2VT2SZbyjfJ5vLNsrFs&#10;o2yp2CIVdY7xEJcuIxJHGCFlO2rwKPP64+c/lsqtlTuPoB760KHyzoZ3zOu+xrm7nysPnfhQ6zv/&#10;QHCYe4t1SlYorEdeYz0iPogoBUElYxQCxzzdv/zlL8ZKZNUZsnOwKg8rxjCXl/VSsQSZfoQAk4FK&#10;RRFBRdw4FqsUdytzgFmth+T6bjCm+d///tdYrj/96U+NdXzRRRfJcccdZyxWrE++m+/it1h2j9Vs&#10;EHYEFQsXq/Tyyy83YkruYSxmTcJPM+L6sEwfOZxZu5Xz7Aw8QfWwHU5vtG3pNsm+I9uMm4ZEhkj6&#10;memSdYnzIDcqxumxWo9rA0yDWb/eRvE++CCeFXHuBZv5iJXNfJ7/eh/My3Hud6PiLKTKeCnxBOTa&#10;dR6cTf5d5943+Q29KTC9CgQUC7O4plhKakqMOxfhXFG0wlqkTqlsqJSY8BhJjkmWlJgUI6YTUyfK&#10;rmm7mjIhZYLERcZJaEhocGRK6k+kxKZIVnxWv5TB0W0sgugC1ijrgWJl/vWvfzVZoki5iEvWvYoL&#10;wJLEPcyDA6uyIFpYf4gb1h2Cx/dh7d15553mux56yLHInUdvd55fciWTylHn/vK9/iKIcSMjvkTl&#10;Isy4cHnP//BbZLBCvG+//Xa58cYbjSjjyuX7cONiZWNJI6ZAV88BCCLnhyBzLMKLoHrw0BUw17Sx&#10;vNFYpqxvSlBS4t6JMvz/hkv0CMJwWw9sAxiFBNAyZspQJZo2fLg4D5DiPCj2sZjy4yRicB6qTfol&#10;pr2w6DdWKeYx0bsssIqRABFPTHsM+tOGpgapqq8yAorluSRniTz+zePyxw/+KBe/dLH85PWfyF2f&#10;3WXGRxtbGo0FetCog+SSGZfIXw/7qzGSbj7kZjlv6nkyI2uGxEfFGzHtLga0hYrfm8Hj/kBsRGyH&#10;ooq7k7VCqVIsRVynvEYAEUzE6KSTTjKWG6vucCxLsF188cVG8Fhlh/SMiNyJJ55oxA2xY61RBd+H&#10;EGIFYqFi+TKuiusVi5IE+1jFuIV9QYSxiiPLxuFGxhWNqxoLlN895phjzOf8Dq5meD///PPGgsQK&#10;xlr2BWOuuLpvvfVWY/FyDGOwnQ268izUnRPa82gzIaI37/48yZ2XK3XZdWZ6zKjrR0ncLnESEt5+&#10;W8IydW4JEziLYcj4Ka7dm26yw5UkbOjTIUp+nAVUn3zSTolx7inJyBA57TRxbnobdMTDKELap/7m&#10;nQcI6fqy9bJg6wJTluYtNW5cNKG+sV7qm+uNFTolbYrMGTZH9hy2p0xMmWgMsajwKIkMi5SI0Ig2&#10;BdSzUPuwdMZCRegRTUQL6w1hQiAQVITR/exC9igsS9y+WIF8Tg5krFuOw12MwAAsVcQOVywix7GK&#10;zooWYJFzLFkCoRjnZZUbrGK+G+64jAG8dcUfVg/CxYwAc166zitbHm6weDkHxB9xZvwX3l3h5WHn&#10;AM1fVwahCeMdxbBjP1G8LBSOdVq7pVYGH+TcH+dlSsz4mA7FlKXXnH7PpLlFTDEUSdjALBTnubzv&#10;xBTipaVE/In84hc2YwRjpUTqnnGGyC232Ahesh4595Mh4d0X3QJ9Yl1jnSwvXC5PL39a/vD+H4wF&#10;euWrV8q/FvxLXl3zqqwsWimNzY0yOXWynL3b2XLLobfI3cfeLTcdepNcMP0C2W/EfjImaYykxqZK&#10;fGS8RIVF9cga9Ycwx8qxkS1BBNyNdPBEw7rBSjZYM3T2wQgsPtykW7ZsMa5ZImIRG4KFEFCEijma&#10;WJMzZswwoktULWKFq5ggJCxPBAxXLt+H9YfIImZEDxO4xH6Em2QKBB+xqg9uY1zI999/v7GO/SXR&#10;wNpkWT0WMkcozznnHPP/iDeAA1xx/2Jx8ltYzvDGO8A4LGvXcl6MF3NORPOyCAIRwvwmx8GVc/IN&#10;WGoL3Cw8VOBGhqOHHQPoDQURpWBFakFIMdbQmObKRpPwnrVNKxdXSvwe8ZJxVoYkH5os4Ynhrd/m&#10;H87tYTSM8VJSCfJ7zETBw8oWhwe/0+tASEli/8wztjjt3zwhIJ4kZcAq3W8/nrK9qTDdQIvzh4Bu&#10;Kd8iS/OXmjmhr6x5RV5b+5q8u/5d+WjzR/Jl3pcmahdjBxE9YOQBcvSEo+XIsUfKQaMPkn1G7CO7&#10;Z+wuIwePNGOmMRExEhba+Serz53rS3/GkpqdhSeovQiEjqAfhAHR4WIQmcs+RBIBQtAYiyRKl/NA&#10;TBAuBAjXK9Ys502Q0vDhw43oIl5YqXwf7l5EEGuVsVkifBE9foNxTFynxx57rBFYXyCc/AYF65Sp&#10;OZpnGUsaMdPfwvLkt+HCb8GV+mfsFa5YoAgmlipCzDFw5/94CKAufK9fW/AEtWtANBS8piBQGD+B&#10;NoCUC8VXSPU9QOScJiIhjc1SuaRSCp4okOKXi03CBjM95shkkwmpPThNxmQ/euwxhjOsOBPvw0gR&#10;Yto63N974OQwr5n68tFH9keZk+M8QJrBWvIXMicHNy/Z9mnLnkXaaSCgZiy0YrOsKloln+d+Lu9v&#10;fF9eX/u6vLTqJXlx9Ysmg1FVQ5UkRCeYAKLZw2bL4aMPl2MmHCPHTTxODh97uEzNnCrDEoaZ8dDw&#10;0PYfyNpDdwR1QI+hDnRwLpwTY61YjAQwvf766/KrX/3KEdQJjsD07RJNwYL+HENtr7XrZ8EgTAo3&#10;X33N1l0QL7bEiAXSq6hc0By1Qv2BFT8w2sIcUa3ZUCNb/7FV8h/Nl9DIUEk7K02GXTlMYsa03fb5&#10;HVzGH39sV4xhPVOmcaJnv/41Qxu2LnoVnBBzSnNyRO67T+TFF+2SNbTX0aNt2iUW/nYebj10DkTl&#10;NjQ3mHR/jHvmVOTINwXfyILsBbJw60IzTxQXLqKIezY6IlrGJo2VmVkzZc7QObLHkD1kbPLYXnfb&#10;KrozhjqgBbU95r6faScT6I7SzSs7e6v8+c9/NhYqwUkE8hxwwIHywx/+0OkQIh2uIUHJ2w1/+9kH&#10;Xy0doS8FFS4U7dxVfIB7v+6DL5ZTIIUJKDf6cX3t5uuGckao+sS92QXAESsUwVNr1A04InbhuHrr&#10;m2TDbzZI0XNF0lTVJIn7J8q4W8dJVEZUu5mQiPdhaifZ+1jxjFCDY46xWfuYnWIs3968dlQ60bsE&#10;Hd17rw0lZuCWaTBYoyy3lppqMx/RcDx0CLIU4a79Kv8rI57zs+fL2pK1UlZTZoOKHJHlmAnJE0z0&#10;7Z5D95RZQ2cZy5MAUQKKKD2xQDvCTiOoWVntC6rvfm4uLYEG3JRfdXWNrFq10rhSsVBxeRKoNHy4&#10;TcoQrLwVvu8VXeXd14JKx07qZN9z8OVPXxgMYqqgH3dbe/7qG65GoIJATIFypvDaDa1fuDaWNkje&#10;g3kmCKk+p97k6GV6TOKcxHbFNDvbrrl91102EInpnMwvJQaIqF6+u1fBHFJMYArq7bRTM+2FDGL4&#10;l5nkiruXyg+GRhOkwNLEnYsr95vCb0xwEXNE87flm3mjFI7JHJQpu6TtYuaEMi46NGGopMWmmWjd&#10;pJgkM4e0vwIedwpBra//1kL1vWF9ofXONljaunbqHdW6ct4ZeCOoBHExDtuXgsrWH3/6Qjp7tZ6C&#10;AfCkfcNbrVQ3qF8350C3E61nuLJ135t8pmOmRkyL66X8g3LZ/JfNUrOmRuL3jJfMuZmSelKqhEU7&#10;J9UG1qyxusbMFPLyMjOMzEesFoOu9VodcAJMg1myxKYLZLyUH+cESBVIlqN99xUZP976mj18D4jj&#10;tvpt27MTIZ4mS1HZ5u3ZiqobqyUxKtFkJSJwSLMVkamI18MThxtrNCyk7TbRl9jhBZWMQ0wZSUtL&#10;dzqRCOdGbfsO0puLbaA7G4XWNNv2al05ByNv99YX3eGNmJJjmClDWKi9FXCmdUzHTv+oxZc7Hb3b&#10;wgt0nStnLf6sUzi6LdNActZ6hqeKKdC61POBK3rUXNUkFZ+US86dOSatYOzkWBl6mWOFnJImEan+&#10;n2b4DvW4EgdEaly0bO5cK6a85vd6BUTvYoV+9pn9QZSbSmYptdmzRU4+WYRgu/j41n/wAJARBJRU&#10;f+QHKKwuNBG6jIOSoYgpLeyLi4gz1mZybLIMGTTETGOZkj7FFMZHE6MT+2xMtKvYYQUVhhQiQXGP&#10;Egk6aJBNxu4P2sGwDWRnA9y1q+fRHpTzzsCbpoerm/FjHpSYnqOZmLoL5UrH7mstwc19HjQfOvlg&#10;sfDcvCm8V17Km/du12kgASfq1u2Whp/WK691fwwxRk0tUvl5pUnekHN3joQNCjOJG9JOSvObo1fr&#10;g2je226zie7J0csqMT/7mY0BSkuz9dCjutAfIuiIudiYwIip09eYoCNChoneJdrTnIgHprU0NjVu&#10;DyiqaaiR1cWrTUYikiwwpWVj+cbtY50EFTF1Zbf03cx4KIkWcOmSSyBY56zvcII6d+755mbUDqah&#10;oVFqarY57Zz0es5d7Adcm2C4Pu5a7UwNK+dAc+8qb9CTOudmwtuAdcqUIHdaxa4Aru62wmvdDzc6&#10;eYoKLD9jIk2dbSDrvCPeiD28+QzuCAdixb5A8lbOOlYKXzjBVx9Q2EcB1HPt5lrZeutWyXsoz+zL&#10;vCBTsi7Okpix30/ewP/x/Zs3i/z1ryJvvMGQj816REAtiRuIAULftI66DSKosErJV/jOO/Y1J7Dr&#10;rnRGInvvLcJiF940mO1gigvjoQioLn3GeChuXESWCF5ElEhck6XIEVHGRRFQFdmIsLazFAUDdhhB&#10;vfzyK5wbZ5acfbYVVL0xodrS0uSUeqddN2/vaCjcsHQ2tPdAtHn4wVU7bIruV07whSdbPoc3gDf7&#10;QX9z17pV3mx1P4AP3JQ3gDfH6n49v+4CTwNzYdl25WlVucNH+es+oPWt3DmGY/kJOmHlHghoXWuB&#10;M/vgA1dtE7zmMz2G/ewLFG84UIfuOtd6VmGjKMy1aG4xUbxb/rZFCp8ulMbSRkk8IFFG/makxIxz&#10;HqJinH9uhZ4rCbmIAWK1GLIfYTwyLebUU+3wJdOsta7c15GtFn2vW9/PzNPA6tU2gT0/wmtCiHHv&#10;4kvGMsWfnJxsT64XYerFwXYu7aArx/YVSDrvduGScD53W+53lj5jvHNc8jjjvt0ldRcZnzxe0uLS&#10;JdURUYSUeaGk+hsouOeeebJs2Q4iqFOnzpKzzjrfNCa9Sf0VfULmpgpkBwlPuPg+scOHrXaOuo9j&#10;tHPXTjJQgAe8tYNUzu7irluO5/z0nHR/f0PrUOscwMVd11rY7ysAgYTyZgt8eetrQF3r+QWaNzwI&#10;lII7gA+lTaHnvihtkMJnCs24ad3WOkmYnSBZl2WZXL2hEa0n6QLiyRxTEhChdWRDIqiW5EPEBKFv&#10;brh/k9f63nf/dp7s37BeZNEiO/+GJdaWLbNhwnvuaYOO+CHE1P0lPYReR/e11GsM+Ny3cCwU+ruP&#10;QEALqwqN25YAIvfyZxSWRIsOjzbjoCMIKmpd+mxEgrNNGCVD44dLRlymRIaHOdy/nf4XKGh9wsMf&#10;F61r3YL7758nK1bsAIJ62WVXyLRps+Scc843J683LQ3Kt1HpyfdnY/MHalE7Gr1ocFLuvheS4ym+&#10;+wMBOnW4682rda1bX356XKB5w8MtSnCltNW5a0sPNG+gda5tgLpuU5SCCO46h6da+vD2h4aSBqlY&#10;UCEbf79RatbVSNyUOBPRm3FexvfElO9meifZj0gl+NZbdh8e1x/9yGb1I6jWfR21KPQzN3RfeEuj&#10;RNWWSej6tTZ6l0W/ly+3vn/E8/DDRY46yrp62ddL4PcpnAv1xoMd9aXjzPq5HqNbfc0x0KF9uM+1&#10;t8B4KKu2lNeW2yksjsWZU5kj60rXmUQLWKVE6XLM4Oik7UFFIxNHycTkibJLmrVIhwwaKuEhkd/h&#10;DmfOkzYSCPjWpbsOea9Fj9HCMQ8+OE9Wr95BLNQZM2xQUrB3MG5ws+jF6KvG3xeAMzc5LaEtEQ1G&#10;6I1AvcObMlDqHO7wBu0JUjBC2wqc2+PdXNcs5fPLzbhpyeslJpXgsJ8Nk8xzM7+Xo5frSAwQ+vb7&#10;31tRZciSdLisGMMQJveUChLgWmtwFnx8CzCvmx3JqK2TsKJ8iVy6RELu+I/Nw8uTAZmN+JErr7TL&#10;rDEw24vg9/X+8n1ohTf72UdRzsDdjqljPc/eat8kTWCsk1LbWCtFVUUmZy4BRYyJrilZYxbfNuOd&#10;oVFm/ucIR0D3yJwhew23Y6KZcVnOZzHbz0/5uzlynhqr0N+AD7xoM1xqHv60DpWz1r8vd7YPPbSD&#10;CGpb02YGAvw1qoGAgcobwH2g8gYDkXtnULG4wiZvuD/P6blERv3JRvSahcJ9hFjz8pLtiFS5BNee&#10;cIJdy5S8CXSECjpAFVb201FSh232ZAQdvfeeyOOPS8gbr9sfo5fHGiV6Fxcv07V6U7EcwFOteXen&#10;rdCfcu9nnz5guQv7e4sac0Qr6yptQNHWhUZAGRPFQtUsRWQgyowbIrOy9pQZGXNkWvoMGRY/QgZF&#10;DpKocJY9izTzQ4l5cLdj5es+h97k3ln4q3sVdV4rZ1/uHKPc7713nvOA5wmqBw8eAgzcuznzcqTg&#10;0QJpqmwyS7ER1Rs7KVZCo5zeygXS45Kwgax+TP8cMcJm9GPKp7+8vNohUrSz9tthE9n0zTcizz4r&#10;Mn++DTrCDGaclPRKzCtlDg65C3sJyovO3G39UNzQDly3buHRosfp6+4Cly7BQ6uLVm/PUrSmeM12&#10;9y4ZjBDS9Lh0E4m7S+oUGTt4ogyNGyEpMamSFJ0iiVE2S5E7Kld5+/LnNegN7l0F9U29U/+8pijg&#10;oteB1wine+s+B0CU7w4RlOQJqgcPAxMtTS3SWNEouXfnSv5j+VKfWy+J+yXKiF+OMAuFh8W1mgmt&#10;YIbKq6/ahA0swzZypE2Nyzr2iKnbMu00ENL1621SBg06Qkj5cty7WKSIqk5i7SXQk6obsS2rVKEd&#10;uY6juktPQZeOSGZXZn8nkEhfswg3AUek+SMbkclUZIKKRsqwQbakx2ZJfMRgCXH+fAFHHnLcQuoW&#10;0UBA6149FxR/cFugbgHV4kZQTJvh65ikv3btWrN0WZNzZqymQo5aUgYy17AjeILqwcMAhCMgiGnJ&#10;WyWy5S9bzEoy8bPiJevSLEk9JvU7OXqxILBMyZ/A8msrVlhjkaVEEVSsVO2kOw0UjNy7DMS+/77I&#10;K69YqxSfMRFN5N49+mgrrH3Q86t1pJ05Pau7d/XtaVVQu3yePmA8lKhcRFStzg2lG0x2IrVI2ce0&#10;FpIrMIWFRbYnphBQZPPmjk0aJ4OjUvxadr6g6voySKqr0HpHTCntKRoPAhS1SttDUAgqAsoi1bfd&#10;dptZT44FtxHRvfbaS8466yyzfmdbGY4UnqB68DDwwFzTbUu3yZor1hiXL2kFM8/PlKxLsiTEzFWx&#10;oNNmwZbHHxe5804rrOTiPfdckYsvtsFIXQK9KYt7k38XU5cv/uorq1YsP3PeeXbODWuU9lS9ugjt&#10;Xdn6vqaotdQVYaLLbmyxWYrqG+tNyr/1ZetlSfYSE1S0KGeRsUARWpOlKDzKEcvBsluGzVK057A9&#10;TcIFxkPVhYsocV2UI9DX/vbBW63UQIoqfOCtHgHd1xbgq6I6YASVha83b95s0sixgPVW56nxmmuu&#10;kauuusp5SDzEpJhrD56gevAwwOD0IkT0bv7zZil9u1Qi0yJl6I+HGkGNSHF6LxewRh96yI6Zkjr3&#10;gAPsouAMazItpssdNOqMa5fFUVetsl86ZIi1RlFozF2CjuhFgwTa63ZHjKrqq8zcUIKJWDuUhbi3&#10;lm+Vmsaa7UFFSdFJMil1kuw1dC8joKT8Y7UW5o62laWoq0oQSCF1oyPe/j6H+4AQVL6OZOeUSOcJ&#10;kULic0TyuOOOk0MPPVSG44JpB56gevAwsEBEb/7/8k0QUktdiwz7v2Em4X3sxFgJCbM9FxYEw5mk&#10;yn3pJZEtW2wkL4G2DG1mZprDOo/yciukZDki6IjwYJLWk1KJvLszZ9ql1nrDrxpAMK0FwcR9S5ai&#10;VcWrjKDi3sXNW1ZbZoSS5PK4b3dN39UknSfpAu5d5o0mRCeYyF1/Y6Ie/CMoBNUXrF/K0lyI5MXO&#10;0+LBBx9slulyIzs723lqXSHrCSRw8Oyzz8rJJ59sjvfgwUNwA/du3sN5UvB4gTTkN0jayWkmE1Lc&#10;rnESGh1qLAS8suRSIME965ninXWereWcc0TmzLGe2U6BLyPA6Ouv7bJqCOrSpWJSBs6Y8W3QET5k&#10;n35mIICIXPLgElDkzlDEa7IW8Tq/Kt8cw2LbLHumQUXbXztbxkgRWQ/dR9AJKktzIZbvvPOOvPDC&#10;C/Lzn//cWJ4kQ3dj9erVzgPmfPmSdZkcLFy4UObOnSuXXHKJee/Bg4fgAwkTmiqajJjmP5xv1jZN&#10;2DNBRv1xlBFTInqxStE/NI/xUkQVcd1nH5Ef/9jGCnV6xT6+iAFXxkexSplrwz6yPrCk2nHHWf8x&#10;QjqALFJctOV15TaoqLpYCqoKjBWKNUqWIgKMcOdiaWpAUVZ8lgkomkKWImeblZBlprV46D0EnaCy&#10;3Bpiet9998mFF17otPUDvmed+oPn8vXgIciB1bmtSco/LZf1v10v1d9US/zseBn+s+GSclSKhETa&#10;Cf/k5XX6JPnd72xyIp6l8cZec43N8EdwS4dQVWbw9cUXRf73P9xaNqsRVikTVsmaT98SLAN77aCp&#10;pcmk8TNBRU4hgOir/K/MmOii7EVmTJRjcNEy3skaokxx0WXPZmbNlLHJY81nHvoOQSWoBCc9+eST&#10;8v7778uUKVPknHPOkcTEROfBseMnR09QPXgIbjTXNEvVsipZfdlqqV5RbSN652bKkB8OMW5ehurw&#10;wuLeveUWuyg4M+a4pSnkoe9UjBDhm/iHH3jAzrFBnQnrzMgQwYNF1nzy8CKuA8AqpbvFZYv1qWn+&#10;mNbCOKgKbH1zvYxLGrd96bMZQ2bI+JTxZjk0InYJKPLGQ/seQSOofCXjoIsXLzbrXJ5++ulmDmpn&#10;17r0BNWDh+BFS2OLVC6plK3/3irFLxdLZGakiebNODtj+0LhxcUizz0n8uijdhk21o1H/0jYgJh2&#10;OB0dqxQrlPmkCCmrweTm2sFWVhY/5hg7DYZIpk7MbQ8UmLqCK5fMRAQVkWyeRPN52/K2u3iZQ4oL&#10;l6hcs/RZ2i5mfBTXLi5eInaZ4uKhfxEUgtroPFHm5eXJddddZ4KMJkyYIHuwKrCDadOmmffetBkP&#10;HgYocON+WSkFjxVI/kP50tLQIpk/zJT0M9Nl0LRBjg6GSFGRnQ5KwaBEA0nWwFRQkjd0uJBLYaH1&#10;DxNwxDpuS5bYrEb0IwQcMQDL4GtnJhP2MwgWqqyvNNmItmcp0qAiR0h5z7QX1gZluTObocjZDh4p&#10;oxJHmS3v4yLjTK5cD4FDUAgqUb0I6T333CMFBQVmHqouGs0cVIRyCHPE2oEnqB48BCdqt9RK3kN5&#10;UvBIgdTn1UvSoUky/BfDZdDUQdLQEmqMyDfeELnrLpFNm+ysFazSyy6zi4K3mekPi5SUgRs22HVK&#10;WVptwQKbsAEVJnoXq9TpF0zm/CABFigBQyXVNksR46GI6YrCFcYiZUse3cjwSBtU5JSMQRlmWgtT&#10;XAgqmpA6QRKjEiUs1BPQYELQBSV1F56gevAQZHB6CZZjy70/V/IeyJOqb6okbvc4mXDHBImdECvN&#10;EWFmXinBt3/4gx0/JejorLNELr3UZj9q05hkXTNWgCEpg9OJmVXFmWNKkNHuu7Oeo7VKUeQgQEPz&#10;twFFZCnaUr7FrNqiSRY2lm404miWPnOENDUmVSamTpQ5Q+eYJAu4dXHn+iZW8BBc8ATVgwcPfYKm&#10;6iYp/6hcNv5xo1R+Vinx0+NlxK9GSNJhSRIWEyYrVoo88YTIf/9rY4j22ssuCo51ikHZppjS/bDE&#10;jPqIyXpEIBJfQMaHY4+1q8HgJw5w0BFzRJkKuKpolSzJtWn+jICWbdyeoYjoXaavTMmYYgKKEFHG&#10;RLFKTRrAsCgJDwv33LkDAJ6gevDgoddBjl4s0g2/2yCViyolZnyMCUDKODdDIpIjZNFim+Ce7Ef5&#10;+dY7e+GFIvvua4Nx/YopkbqYtEQuEXhEogYimfARM9jKP0+aZIOOOhnM2BdAKDeXbTbrhTInlKCi&#10;3Mpc48YlqIj5o3ShBBSRoWiX1F1MRK5mKSIZfUJUgjfFZQDCE1QPHjz0Kprrm03C+9x7c6XgfwUm&#10;ohcxJQgpZESsMS6J5CXHAm5edJDsR4iq32VGEVKSM7CaOFkeCDoimpeDcevyj3wJ6Um7nCW/5yDN&#10;X2F14XcCithuz1rkvEYcmReqWYlGJLQGFQ0eZQKKMuIyzPQWDwMbnqB68OCh90Cc0KpqKXiiQLL/&#10;k23WOlXLtHlCgklYdP/9dsgTbyxJilgxhlXSSJ/7PRC9u2aNXaeUpdVI7Ev0LpYo0bv4h4ne7UeL&#10;FDdtZV2lXfbMKVif60rXmXmiBBUx3YXAI6xMzVQ0PGG4tUjTdpXJaZNNgBFjpt680B0LnqB68NBD&#10;cDcE2UyM76Cju7U3uTeWNUrO3TlmsfD6/HpJ2DtBRt8wWkInxcvCxSFy++02CAlDknVMcfPuvXfr&#10;PyuI3sUqJWUSWR4eecTm4GUfOQfJjs+cGhb87geLFHFknFPHPEnzR2IFxkMprCGKG9cEFLWOeWJ5&#10;Th8y3Y6JOgWLNCbCS/O3o8MTVD/wPbtg7iwV/q5IsPN2c3a/DtbkNcrRvfXlHWjubk76ur3CtEym&#10;pfQGb7qFnDtzzFxTxk9jJsSYiN7I8XHy4lthZuk1vLXk5f3JT0ROO81G9X5vjmlFhc29i/ri5mWQ&#10;lSwPCOiVV36bxB6Tto8bOen8Kmor5Mv8L22Woq0LjYAW1RSZdUURWIxMkizMHDLTiOfsobNleOJw&#10;SYhMMBG7CCwBRToV0MOOi51GUGHMjczDr3YmCn+v6WDoaPAkBfo+gLdyd0O5uvnDFc7BMH8dXvAm&#10;AFPhj7NCeQeDKKmRxGt/XN374KurfQWyzpUrM0q0nSv8nYNbTHvKm4jesvfKZOu/tpqMSIjp0KuG&#10;SdyhKfLoc+HyzLM2+xEGpUbykv0PndyOujobvYs/+J13rKuXi+Dc13LUUXasdNw4u9xaH7l4EVCm&#10;tTAXlIAiLFFcuFiluvQZIjo4erCdE5o+xbhyGQ9Ni00zAUW4eaMjor2o3J0QO5WFSudOZ8PW9wz0&#10;vQoSRQU10NDO3b3CvMJ9Hr68g0VQlbvCt+7p0JU3JdC8gfJWUfUHbSvKO9APAkDbCsW3rQA4wxO+&#10;+tDV0/om4T05ejf/dbOUf1AuUcOjJPmUdAk7NlNe/SRSHn9CZOVKG3xLMC7zTL8TP8RNuW6dNV/J&#10;dESShq1bbZpAgo0YKyWh/ciRrf/QuyitKTVLn30noKhs8/bAIoQUAXUvd0YgkQYUkfKPz705oh52&#10;CkGFLYUOpi1BBXQ0FDoaOspg6CCVt4pSe52k2+IINLTO/QmqG9QzRS3TnnbuPYXypp7hTnvhvS/g&#10;qkIK/2DgDWct/gTV3U5UTLsKrQu2/H9LfbNJdJ/3SJ5x90YkRUjSGRnScFCmzN8aK//+tw3QZWYL&#10;Q58XXCBC0jPTRqlcgo5YEUbz7xK9yyTUKVNsEnss0xEjLOFeAF1XVUOVSSxPTlymsiCcuHEJKmKL&#10;iMZHx0tytLU20+LSzEotapGOSx5nrFHPhevBFzu0oMKSop2jFn/stYMMhoX6lZ92jogRvH07SMA9&#10;TYcO70B37Mqbrbu+Kb6AJ4XxM+o90H0TnCnaVrTO/YH2QX0Hw8OL8tZ6bu+hSx9culLffLfCXUeU&#10;UOc7GrbWStFTBbLpT5tMRG/q2RnSeNgQeTcnQf72NzE5enHtkvnojDNap8XwJTU1dk7pu+/asF8W&#10;P6VSSRl49NF2eRncuz2sYLoq3Li4aQkqqmmoMRG5JFfQoKL8bfnmGF2ZJTYiVqZmTDVjoSx/NjVz&#10;qhFVLyLXQ0fYIQUVdv46mLZY08F0taPpC8BPO3Qtytkfd/oatTYC2bHDjeKuc1/e1Kv7NXWtDy+B&#10;rnM3b9+2Aj9eU+DJex4CguHhBa5YonD35Q0/PQae2r47w1vPl//1Lfr9fEd4Y5MU3pdjLNP6nHpJ&#10;2CdBWs4dJY9/ES+PPhVqxBRN/O1vRQ46yIppaIjzBYyVPvOMTZM0f76Yyaj4f88+265TOn26yKBB&#10;lnAPgYBicS7OWWyWPVucvdi4dxknRWQprB1KZiJS/CGgLIGWGJ1oshdp5K7nzvXQGewwgnr55VfI&#10;jBmz5JxzzjcdjHYKWugI6UzY0jFwDKCjYX8gOkg3P+3UtdPSAiflDfQ4+hot+ll/oi3euoW31jmv&#10;2Ufnzz437/6ucwBHbQP6Ws8HaJ1TALz5THkHoq0AOChv3zp317fyU7evtvGO6ptj9X+0PijA/dqg&#10;uUXKHsuTosfypXpZlYQOj5aGc0bL418myDuLwqW01KbUveoqkTlzbFBueFmxyOefWTFlZZj16+1T&#10;FckZ8Aczn5RxUqbGdBMknc+rzDPZiQgqUheuzhllvDQ6PNqMg5KlyLhwk8ZJZnymyZ9LUFFSTJI3&#10;R9RDt7BDCerUqbOch1xroQI6EO1E9DVF3Xm8prPh8/Y6mr4CPOGilpF2ZG6ubu58RocH1CqlBALU&#10;H1y0Y1coJ3fhHPQceR+ohwCgdaii1FZbUVGCM8fxWsUqUNC2onUOdxVK38Jnen6drW89Vy36G74w&#10;C4UvKJOCO7ZK1eeVUp8ULSVzhsibTeny5ofhUu9wJDD31FNFjjxSJK5lm0Ss+kbCFnwsIcwnJTkD&#10;hHbZxUbuUpgSQ8hvFyqYPLnMDyUC119AESWnMsc5j2YZEj/EBBQNT7CBRaMG22XQCCxKj0s3rl4E&#10;lPOl6Llz3am/YIDy8Qe9TvCmAHi3dXwwwbfOtQ0PFO5a5/C97755snz5DiCol112hUybZgVVL4Z2&#10;gL4Xh06JMwh0g4MDcRkqknDxx1s5ctHo6PSzQII6xHOnDQk+WnzrnPOEtx6n+wMB+FLn8AfKybfO&#10;FRwPfz0ukKCdaJAUfCi0YX+8OUbh3t8R+D+9Xlp0H6W5pklq19RI/j83S+WHpVLrPNnlTEyTj9OH&#10;yWMvR0i8Y1wSmHviCS1y5MH1EpG3VUK/WSoR774uER+9Z4OORo2yUbuMlZIqKSur9dfbhyaaJ6CI&#10;6SvMBWX8c23JWmONElS0oWyDcediaeoUFqJwJ6ZMkl1Sp8iklF1leGKWxEfHmXpxn5sWzpnrTqFu&#10;A51jH05wAe7r7Oas7ZQt/EEwDE0oLzi469CXuxa406bVqxIouPm1VecUN2+OefDBebLKeXjcISzU&#10;PfaYJeedd/52oWyvIXEG7X3eX1BrCS7aMbZ38wYLbzgjSjQm7dQ7qvNgAPUHd+odzlrnwc4bUNfw&#10;5hzcdd5X4HcoXGdKU0OL1KyulpLH86XgzmxpdCy67OlD5O2YLHnk3RhjYB5/vMh5ZzXK3lOrJGTr&#10;Fgl7+gmJePZxCc3eKhIba8N9CTg67jiRoUPbb+wONEsRY53kzK2oq5Av8r6QRdmLzJjoV/lfGQGN&#10;CIswQUUEFJEXd9bQWWbVlllZs2R00hiJDos1DyNce7zMdNjUp7YHinaOQOuVOtYAtEAAfnCCO5zg&#10;wlb3K3cK+wCfUzhHPT4QgJ9pNw436k/rUOtZefMa7sqTOteHgUBA24Q+dKs3UOvclzvQOn/ooXmy&#10;evUOFJQ0d+75AWtA3YG7JgcSb7AjcPd4dwx+k1KzqU4Kny6QLTdtkqbyRsneY4g8U5Upb25MkPCo&#10;EDMlZu5ckUmR6yXq7Ved3uVBkbVrJaRqm829yzgpk1CHDbPi2okek3HPb/K/MeJJQUy31W2T2qZa&#10;I7J0RSxzNjtrtslSNGPIDJmQMsEIK8FE4SGR0tIU7nSO1p1LvekDFB2i1qduAZ9DTbeUQLQTOmse&#10;oPQhCh6Iknbmvtz13JQzhfeBAGIEb7bwQtjhqSLkyx2eyp1z5HUg6hw+WufwhAucVERVQAHH+tb5&#10;/ffvIC7fziR28ODBQ/fQUNog+Y8WSO68XKlYViP5mYnyRNMwWVCRIIlDwuW0U5rkjCPKZMyKVyX2&#10;kzdtxiOSMzCnlLRIZL+fNs1mdKB39QO6FQR0fel6m2i+4BszxSW/Kt/MGcXNi7vXuHBTJ8qUtCkm&#10;0TxjoSy+TRL6pOgkGRQ5yPm2ENMpqvi4O0LtqN0doruwz7f0J+CFEKl1p9yVC5+3xd2Xf38Drm7u&#10;ylO5uLmr4Pvjrcf3F+AEX+WuPOGlcO+juPkrZ4KSli3zBNWDBw/+4NzpzQ3NjmVaKHkP5EnhJ5WS&#10;HxYjz8eMkI8rB8uQCWFy/D7Fcsr4L2ViwYcS/smHNi0Sj/ZEJhFwRKajCROsuLqAO5dVW5jGwoLb&#10;vgFFBBmV1paaVVvISKQZijRbEQFFiCsiqkkW6Jm0Y1Qx8u2tOFQ7RH3t7hRbvyogcHOn+OPuj7eb&#10;fyDgrneK+wFGoXyVq/s8AsUb+HsIcEM5urm7X7u579CJHTx48NAzNNc6ovdFpWy+abMUf1whW2qi&#10;5OPoDHmiJkvGjayS0+dskhOHLZZxa18XeeMNa30SdMRcmWOOsWIaE2N6HQSUcVAsTQpriG4p32Km&#10;tmCNkjeXzEVMWSGYiKAiEiqQmYhFuM1i3Gm7GIEND20dkGsFPRIdowoR1mlboCNE73VszN0hBgpw&#10;p6hV7U+QAHypYrWOgoW71rk/QVJQ3+pC9RWiQEDbDEKqLl5/gC+8KR3VuSeoHjx48IuWhhap3Vwr&#10;669dL6XvlUl+eZh8GJoqjzQPl5TEGrn+hC/k8OLHJHXhKzYlEskYCPFlnPSww6QlOUmamm2WIkpl&#10;faWZxrJo6yJZkL1AluQsMXNEEVpd9ow5oOOTx29f9mxa5jQjrohse1Axass6coMOkU4y0NG7CnpT&#10;eBN41BF3+AZD9K4Cvho135Eq8CCgDzGBBlz1IQDu7YG61oeBjurcE1QPHjz4RfXqasm7P8+sbbqt&#10;olleac6UdyJSJT21SP464R6ZuO41GVS4QULDnR6SlEiXX26nwRC9Gx0t9S2NNktR9mKT4o90f2tK&#10;1hhx1bVFGe8kiIiI3DnD55hx0cxBmWZeKCJL9G5nVm2hR9Jeybd38tdb0TFSAt25ww1Ras+yc0N5&#10;08kHmju83Q8wvvx9xYf3nbHy+gPwVk+Am7c/XlrfnqB68OChW6jdWCtFzxeZ5dhqttTJG83pkh9V&#10;JqOjFslhoW/I1IjlErOtWEImTbBJ7A87VJomTJBN4dtkRcU6E1SEC3dLxRYTUESwUXltubFGx6eM&#10;N4nmcd9ijQ5NGLp9zijuXMS0J+hK7xTojh3At6s9KrwDzX2g8gbK3R9/f/w6y9sTVA8ePHwHDcUN&#10;UvhckQlCKv6kXDZKqJSHr5Gs8M9lWsgimRyyQkKGZEr9nFlSOGOSbJ6cJZsyY2Tjtq3GItWAIoKN&#10;sEIJHNKgIg0o0tdkKWKKiwcPOwI8QfXgwYOFc1c31zdL0eslxs1b8kaB1DVVSq6sk+kRL8pwxyoN&#10;SWiQ4uGpUrLrGMk7dI6szYiQ5dUbTaYiFuXGAo2PjJfk2GSTG5eUf5NTJ9uAotRdZEzSGIkMjzRp&#10;/jx42NEQVILa0NAg1dXVUldX55jXIRIdHS2xsbEShgO7A3iC6sFDN8GAknPvtdQ2Sk12o6z8+Wap&#10;eL9UGuuKpDn0C9kj/F8i4TVSlB4nK2eMlIWHTpIF4fnyVfEyM+2FiFtEkqAiLFECiUyWoqGzZFLK&#10;JIkIj/AE1MNOgaAS1K+++kqefPJJef/99yUmJkaOPPJIOfXUU2UECwx3AE9QPXjoBojKWL9eWpYu&#10;lfpvNsv6V+KkZFWWtFRWS2j0x1KV9rB8MaJSFk2MlRVJTVIQ1SD10RFSJ01mDVHcudMzp5tlz4jK&#10;xY1rxkEdcTWZisLCPTH1sNMgaASVpNc33HCD87DcKNOmTRN+4rHHHpOLL75Y9t57b0noYEknT1A9&#10;eOgiENOHHxZ5+21pWbNGmgvLpTwvSnJDE+WVcXXyzoRcqUjYIsWxIiXxYVIXFS6JcSkmO5FmKcIi&#10;ZRzUzBuNTTbjoZ2JyvXgYUdEdwS114O1EdGcnBzJzs6WIUOGyOGHHy777befpKWlyYYNGyQ3N7f1&#10;SA8ePPQGWhoapGbVMml4/RVpfvMNkyowdP0qSaz+RlKbFkpT3GeyaWiurJuQKolTZshBU0+QH+15&#10;ufxin1/IlbOvlLnT5sopu5wih4451CzIjWXK2Kknph48dA19IqgbN240bl5END4+3rzGUi0qKpL8&#10;/PzWI79FWVmZrFixQj766CNTCgsLpYmJRR48ePCLqoYqE3n7df7X8vG6d+Xrt/4nFd98LlJcLCHO&#10;PRgiLRImTTK4vk6m1cfLsbHT5dRdTpULp10oP579Y/n53j83Ynr8xOPNOClTXXwzFnnw4KFr6HVB&#10;xd1bWlpqRJQgJEAgUnJystTW1priCwT4ueeek5tuusmU5cuXm6AmDx48ELDbIo3NjVLdUG0SyrNu&#10;6Fd5X8kLK1+QWz69Rf7v1Z/I42/+XfLz1ok0tc7Mb0VkS4jsF7+rXLfr5XL70bfLZbMuk/1G7mcS&#10;LoSGBDibgAcPOxj65I5qa1hWk177Ytddd5Urr7xSHnroIVPmzJkjUeTk8uDBgzQ2NcqG0g3y0qqX&#10;5A/v/0FOfOJEOeOZM+S37/5Wnl3xrKwqWyfrBzVKZVSINIV+9x4LiYySuGFjZNDoCW3efx48eOgd&#10;9LqghoaGGmu0pqbGTJsBuG9LSkrM1BksV19ERESYQCVcxBTE1Lv5PeysqGusM0kVXl/7uvzt07/J&#10;JS9fIpe/ern8+eM/yzMrnjELcZeXF8iw7Eo59osa+el78XLMgktkcMle0iip0hwaIS3khHPuNxkx&#10;QkKmT5fQiZNav92DBw99hV4X1PDwcBk1apQRU8ZCt23bZsT1yy+/lJSUFElPT2890oMHD4BcuLnb&#10;cmXh1oXyxLIn5F8L/yV/+eQv8p/F/5EHlz4oz618zuTQ3batRCbUxMjpK0LlZ5+2OEXkrCXDZOay&#10;E2Xs1oOkNuok2TbrDGk5/gQJYc3SU08VueQSkYMOEhk8uPXXPHjw0Ffok2kzWKRMm2Gr02YeffRR&#10;M21mn3328abNeNipwaot5XXlZtkz8uIyJrqhbMN3FuKuqKuQwdGD7RSW0DgZvi1UxheLTMlrkl3n&#10;r5PUrU1SX50pBS17S0HICRIVkSAJByfL0B80S/rEUgkpK7GJ7SdOtGLqeXw8eOgSgiqxAxYpiR0+&#10;+OAD4+Y94ogj5LTTTpORI0e2HtE2PEH1sCOBW6y+2S57hjsXsfwm/xtZlLPIrNyCiLJ2KMkTyFIU&#10;Ex5jgoamp0+VOcm7y54NGTLmvS8l/oXXpHn5SqmSOFkfNklWtJwgVU37yriIZokcFSPjbhkjyYck&#10;Sdggb7qLBw89hZd60IOHIAO317aGbWbck7VDF2YvlC/yvjDRuizQjciCxKhE2XOYzVA0M2umjE8c&#10;KwnVjRL51HMS9fSzEr5ilUhdvZSHpch9coGsqd1fxjXGy9TQWonNjJCxfx8nSQcNlsj0SOeuNl/p&#10;wYOHHiCoBLUn6Iyg6jTV9ti7PyNGIxjW7oOT77p9HUG5Bxpd5Q2Cpc79oa94IZbrS9cbFy6J5lcV&#10;r5KCqoLtS5+RM5dMROTGnZI+xSScJ9F8alyqdfGW1Ejc4qUS9uJLIkuXimzaJDUJGbIk/kC5d+vR&#10;kl8/VvZxboBdm2ska1y4ZMzNkCEXDDFiGhLhqakHD72BnU5QG1sXxO3oDDCKtQRD584UW/h3xBsx&#10;Ut6BFlS4wplCnXcE+AbLAsTwVd5a521xYj+ls3XO7VNZXym5lbmysWzjt0uetS57xpYxUsZDyZXL&#10;UmcjBn93+bPhCcMlNSZZQiq3iSxZIvLRRyIff2wyHklkpOSPnC0ftuwvL+TvLUvyJsthzSWyb3Oh&#10;jBgRIqnHpsjQK4dKzLgYCQkPcEV78LADYacRVBjTOdbVtS9MdIiUiIjgECUA1/p6K6ptCZN26ggS&#10;JVgeBKhruPMg0xbgST3Dm3oPhjqnnqnv9uocuLlrvfuCJc0YBy2tLTXWJlYnIrq6eLUZC8UizduW&#10;Z9L2mYW2Y1OM1Tk2eaxZhJvFuCelTpK0uDSb2o+K3eYI6ebNBB6IvPCCyIIFIpWV0jRyjORmzZB3&#10;Ek+SR1fOkGXfxMteIcVydssmSU5okbRjkiXzgkxJOiiplZ0HDx56Czu8oCpTOkU6dzr2tgRVO0bn&#10;AT/gnbryY+vL3RfaqcMb/sEgpLqFLwVR9Qe4qpAGy0OAbql3HsDY6n434ApnuLvrnSxFZP9iagvj&#10;nWQryqnIkc9yPzMBRYyJIqgNzQ02qMgprNAyIWWCzB462yx9NsMRRUQ1Isz5cjdQeEc4ZdkykSee&#10;EHn8cRHmbsfHS+Nu06X46PPkydofyB0PD5Ls1U2yb0SxXBG1QWJr6iXpgETJuiJLUo9PdbgGuKI9&#10;eNgBscMKqrsz16L7/cHdqQdSTOGn3H3F3x93uMKbQh8ZqH5SeSt3LR1x14eAYHiA0QcXCq/bElJA&#10;O9E241vvCGnBtgIjnAjokpwlsrZkrVQ3Vkt9o43cZVUWxkART4KKds/c3UTpxkTEbBdZ0vx9b+kz&#10;hPTJJ0Wee05kwwYrprNni5x+hqybfIw88m6WzHskRgoKRY4eVCSnR2VLZkmFxIyIktE3j5bkw5Il&#10;PNEh7sGDh17HDiWoM2bMknPPPX97xwhLd6HToyPktXaWKkjspwRCkLTzVt7Kzc1bi3LXcwnkQ4By&#10;cXN386a4uet5wRUxogSizpWbm7tycxcAV/d7uFLn+hBgzqulySSdX1G4wrhvVxStMGn/dM5oaU2p&#10;+V/GQVn2bNf0XWV88ngZGj90u3s3MTpRosKjvi+gAPOeBSKef17k3XdZOFikpESEhCennCIt++4n&#10;i2t2lac+zJTnXo4wnuATh5fKoY25MqakVGKTQ2XEb0ZKytEpEpUVKSE+qQY9ePDQO9hhBPXyy6+Q&#10;adNmydlnn286PzpIOjvt9NhqUcuP13TogbSQ4ELRDp0tgLObN68Bx3Kc8g6EIAHqT3m7xQgoX91S&#10;OIbj2ae8Kf0NOMLD/eCiW+Xq5g/0PJVzSFiTFFXny5bKLduDiDaXfRtYlFOZI9vqtxnB1CAi1g0d&#10;NXjU9sAi1hAdFDnI/kBb4Ee3brWBRh9+aMv69dKckiotM/eUZkdIm/bdXxbkjJTn3oiV118XydnS&#10;IkdMrpYja7JlVH6xxCWESNJJ6TLksiyJzoqS8KiQ7efX19A2wWnwm1qfAwFwplBPgWin3YW7PZu2&#10;2g/XuTfg21bgPZC4wxvce+88Wb58BxDUyy67QqZOtYKqF0RvYoq7cWmgyfYOMkAXjlpkjA4+QBuR&#10;m7cW9quI8TqQDwEAHhrgpfwAr6lT5U3hPFXE+Azuenx/g+tOfeuYLjzcxc2f9xxfU9dopq1UNJRI&#10;eUOxFFQVytqSNdst0pVFK407l3FQrE0K7lumtmCNEliEmHYooAp+tLxcZN06G7mLUjpi2pKQIM2j&#10;xzkieoA0HnaUVO8+R75ZGS4PPijy3nsi1RUtMnNMnfwwM1eSluRLlDRLwuEpkvHj4RI1JkbCIkO2&#10;P8zo+WnpKrimbf0f9LWT0cLvYtkHGtpz+XJnvxY3b+oJ3mwDCeUN3Nx1vy9v3mssSHeub29CObZV&#10;58qXLX0EbSXQ/RtQfvD2rXN3Ud4cc//982TVqh3IQj3vvPNNh6Gdhj8o+0A3NOCOgNVGBHd/3PQC&#10;BrqhARoQwgR37aSVty93bXTBcnPDmXqHi7utaL0SlcvSZ0Tm1jbUS0lNqawuXimLcheacdHPcj6T&#10;qvoqM8bJWGd0eLSkD0qXGZkzTKKFWVmzzFxRPutS8A/kqNSyMpHFi/EfiXz6qUhFhUhysjQfeJDU&#10;nXWBNDjtvCo0QdauFbnxRnuoOP+63671csVeJRIxb52E1jZJ4tGpknZBlgza77s5efUauYcLdF9n&#10;4O96sg9o56IPUOznGDp3Smd/oy+g116vNVzYp+cDXy16PrRtFrGingIF5cdWuStv/Uzrm9eAY7i+&#10;ga5z+Ch36lKhvOEMdz0GrtR1sNQ5/LRfZh/Q/Vp4D+D+0EPzZM2aHSgoae5cG5QUyEbUFVCT2pDA&#10;QOMNBip3N199TdMmyQJTWggomu+Urwu+lsKqgu1Ru5ShCUNlasZUE1REZC4RuoOiBklUWJQRUqJz&#10;/Y6HtgcCjEjKcP/9Im+8IVJYKMJKSzNnilx8sbTsvbc0JSbLtrpI+WR+qPz5z3bWDB3nyUc3yimj&#10;SyX24fXSlF0r8Y6IIqaJR6ZISJTTG/iBnjMdhpaOriH1RgeI7mun5+4Y2Wr9Ajoi/W6ODVQbgSOc&#10;KYgMdebmzWs3b3jCV7lzHoEAfJQ3HHSFSt/6BmzhzXFwV8s6EHUOF7jBm7qlzuHEPi3s12Ph6K5z&#10;toGqc3dbgQv1qOejvN11DpT3Aw/MkxUrdiBBbS+xgwcPvsAaZbxzfcl6+abwG5OpaG3pWjMOynxR&#10;Aov4nCQLE1MnmqCiXdJ3MWOhGXEZJnsRc0dx55o5ot0BdyjjpIgoQUerVokUF4vstZfIkUeK7L+/&#10;yPjxIknJUlIeKq+8IvLwwyKLFomwHv/557TIfhHFkvRpjtQvLpPoUdEy9GcjZNDByRKS7PRkLmiH&#10;q1vf0ha446FJJ07hvXY07NdOhsL3aIeor7XD7G/Ah06QzlE7Qzo+uLg5A/bBVfnCXXlT+hNwgp+b&#10;t/LTz5Q3cNe3lkDwBnDTdgJ3AD/gy1156xa+uu1vwMnNG55uLnyuhf1u3nocY6jLlnmC6mEnAQJK&#10;PtwtFVtMINHG8o0msGh7tiLnNQkYIkIjvhNQpK8ZC+U9Ubkc0yPU1ork5HwbcERyhtxckWHDRPbb&#10;zwopU2JGjpRmR6yLikRefFHkqadEPv/cLghzxhkih6aVSeKneVL9fomERodK1pVZknxCmoQNjflO&#10;p+Cv6GcdgU7Gt3PX/9PewLeDcf9uIODbsStPN283V3cJJG94KW+Ku7eFUzDzps7d7US5K2+2bfFm&#10;Gyi01VYUWq++vLUodppMSR52XtQ01khZTZmZwsIKLaT8W1603FijywuXy9bKrWY8VAOKiMBFNAko&#10;wiLFMk2LTft+koXugrsWd+6KFSKffCLy9NMiW7aY5AwyZYrIAQeInHSSFdboaDPey+Fvvilyzz3W&#10;gB0+XOSoI1rkgqNrpfGxrVLxRrG0NLeYqTEjfzNSQlMjpSU0ZHsnoB0CpSvgTqeDgYO/jsbdqSCm&#10;KqiBBBwpVLN27r7wxznQvIG7Y6f4guunfJV7d65rbwPeKqbw9qcQylf5UwLNG55a53DntS+Uq5t/&#10;W7w9QfWww4GAooamBjPmSWDR1oqt8nnu52ZMdHHuYhOdqwFFFKJz3UkWpmZONTl0OaZXwW2DVVpQ&#10;YNXxscdE3n/f+m0Rz2OPtSbnjBnb71hudIzYt98Wuf566wnG+3vqKS1yxbmNUvpAthQ8nC8NRQ2S&#10;dGSSjLl5jEQPj+6VHL10LoiRZovyBRRx+wZyrM4X2kHSOVL89VTwxO3LeCS8gwHwpGiQor/6BvBl&#10;WD1Y6hvAVQXJ38OLwnk2NPUeTHUOb+XeFrSNw70jeILqYYcCKf9w436Z96UR0EXZi8wqLiyHRpYi&#10;0v0BrM/ZWbNlz6F7GgEl2bwR2HCnhEZKWKjzGNqb4JZBTBknZZ4LA6ClpfYuPflkkbPOEpk2TSQx&#10;0UZwtGLNGpFnnhHnBrViitb+8Icix+1fLy1LSmXjbzZIXU6dpPzAJrwfvN/gXhNTOhk6+PbuduhD&#10;tzOdTV9DO0g4w7893nTqdJKBjoIF8HQ/uLTHG65YSIGOglXAV6fP8botwJs617YS6DrX9q0PXW3V&#10;OTwpcKa9dFTnnqB6GNDAEiWxPHNBCSpaXrDcjI+y9BkBRZSmliYZPXj0t4nm0ybJkEFDJDU21QQU&#10;EXDE1Jc+A8JJ9O6zz1ohZb4LPQvqeOKJInvsITJ6tHX5uh7fGSfVLINkP9p3X3Hat8g+UxsldlWp&#10;bPnLZqlaWiWJ+yeahPe4e8MH90zZtHNXa4P32qkAfa3voUsnw1b3BQLwpJNEUN29k5u3QvnD2VXd&#10;AQO8fQXJl6/Czd29PxDQOoe7L9riH2x17q+tAN+61fr23e8LT1A9DCgwZYVUfu4gIs1QpMFFCChj&#10;oZqZyHfpM6a8RIdFOzdHB3dHT8Atgqn09dd2nFSDjlglZupURxX3sYFHc+bY6CJXL8O/EfSLmL72&#10;2rcBv+ec4/zLns0SuaxU8h7Ik+KXiyVmTIwMvWqoJB+dbFy9PQW0tXPntVaRe+uuNn3v3hcowJni&#10;y8+9VQQDXwX1DG/QFl8QTJwBvCmKgcBZodx7m7MnqB6CGoyHMm3F5MWtLpb8qnyzhigBRVikzBfl&#10;c6atmKCi2BTJis8yuXJJroBFOiZ5jMSGxzo3Sj/d3bh28/JEli8XefVVOxUGE3PoUJHddhP5wQ9s&#10;4NHIkd+7e8nhwL8xFZV/xVJEe+fOFTn04BZpXLFNcu/JkaJniyQ0NlSGXDREMs7OkJixMa3f0DPo&#10;nR2sHaEHD8EMT1A9BBVoWoxzYokSUESShTXFa2T+1vkmSxFJFlh8m4hbTaKAgO6esbvJUrTXsL1k&#10;bNJYE2jU70uUYdrV1NhVYFBD5+Yy02AYgJkwwY6VYmZmZPgddCSvA27e224TM9cUVyrae9FFjv7u&#10;74hpSaNs/MNGKXq+SFoaW2TwIYNl3C3jJCIjwkt478FDEMATVA9BA12Ie2n+UlmcvVgWZC+Qr/K/&#10;MgKqWYo4Jik6SWYMmWEicslSNC55nCTFJG2P2g0PDe/9CN3OIDtb5OWX7RqlX3whUlVlx0ZPOEHk&#10;tNNEJk60Eb1+IhsY+0OD777b5uXFBXjJJTZWCQ9xWF2jbL11qxQ8ViD1efUy+KDBMuYvYyRmdIyE&#10;RHhi6sFDMMATVA8BBe5a1gplPqhZ+qxwhQkoYs4obl5y5hIwpHNCJ6dNNlNcmCuKi5egorjIOCOi&#10;AQHKx4LfRO8y4LlkiZ3nggWKeXnYYSLTp9tpMYipD7iT8BAzXkoxeXkdIKbHHScyebJIZFW9lLxV&#10;Ilv+ukVqN9YaMc36UZYkHZokoZFES9j/8eDBQ2DhCaqHfgWrthCVSxARY6HuLEVsWVc0MSrRzAPV&#10;gCKz9FniKBNUxPQWonN7fVpLd0DqIhb81kxHRPISW8/0F810tMsudiqMH/czHmICgF94wRq1xC8l&#10;J9vAXyxTjNuI2gYp/7hctv5rq1R8WiHxs+NNRG/q8akSkeT8lgcPHoIGnqB66DPQTEjzV1ZXJiXV&#10;JSZLEUkWVpesNkFFWKQIKuOhuGw1UxEWqE5xIUsR64r2+3hoW6DpM066aZM1J996y1qmqCNBRpp/&#10;99BDrUXaBm+CjTBkyevw73+LbNxosx9h1P7oRyJDhoiENjZL+aflkvdgnnH1Rg2PkmE/HSapx6VK&#10;9Ig+nObjwYOHbsETVA+9hhbnj8QKuiILKf8Q0KV5S02SBQqWaG1TrRnrJKgoNiJWJqVMkplZM01Q&#10;EWOiaXFpPc+T2xdgoJNpL2RbIDkDQkrKwIQEO9B54YUiBx9s1bAdoL2IKWOmf/qTNXSxRvl3onnT&#10;0pyDmkWqVldJ9u3ZZopMWEyYZF2WJZnnZUrMuN6J6PXgwUPvwhNUD70GRJTxzyU5S76TpaiyvtIG&#10;FTXWS1R4lLFAEU5S/c3ImmFWbUFYTZYiR2gJKOry0md9DcR0/XqRJ56w/tmtW60ykgcQFcS0zMy0&#10;+dU6SKfCDBr0+L77bBDw2LEiv/ylyBFHWDElYLexslE2Xr9RCp8ulOb6Zkk6OElG3zhaoodFe0FI&#10;HjwEKQIuqJs2bXIe9F+TZcuWGRdhgvO0P9V52v+B00HFxMR02tXnCWr/gyxFBA99U/DN9oCi9WXr&#10;zXxRs/RZbYkRRqa1EFBEYBHrhpJYgXFQ3LtkKcJSDRqXrj+Q2eidd0Ref90OdCKmROwScERhnBQx&#10;Zfy0HaDJfJVzz5lpMaT0Jejoxz+2c035irBQK6bZ/8m2Eb359ZK4d6KMuHaEDJo6SELbWNvUgwcP&#10;gUfABXXDhg1OP/W6NDQ0SHh4uPPE7jyyOzjwwANlv/32k0hStHUCnqD2PZiyUlhVaFL7+WYoYptd&#10;kS1VDVXG4tyenciVoYgtKf/iIuKCW0AB6kfE0Kefinz0kcjHH1tXL+Oi5AAk4Gjvva2wYpV2ADzF&#10;rBLzyCN2Zg0zasg8SPARQ67ELZEsqb6wXkrfLZWtt2yVmg01kjA7wQQhpZ2YZnP0esapBw9Bi4AL&#10;anl5uWzZskXGjx9vxPMjp/N6l8wyDn7+859LXFyced0RPEHtfZDCj6hck6WodemzdSXrjCVKliIS&#10;LhRWF5qpKxQsTgRzQuoEE1BEpiKElLVDBwxo2gjpunU2/x+Z6Yne5QGA5Ax77ily6qnWtGTstBNw&#10;mrgxbFmljYXBeUbEImVqKqu0aY6HxvJGqZhfIVtu3WIie+N2iTOZkNLPSJfwxABNC/LgwUOnEXRj&#10;qEudzuu9996TnJwcue6662TQoEGtn3wXWLQ1NTVSx1IHDq699lqnk9pHLrjgAvPeQ9eBBUqqPw0q&#10;qqirMOK5OGexXfrM2bJPlz6LCY8xLttZWbPMmChll/RdJD4yvvUbBxhIoov6zZ9vx0oRU8zGpCSR&#10;gw6y5iQDnR0tOeECAcELF1ohfeABa+CyShsBSAQCq6FO5qOKhRWS+0Cu5N2XZ5Lcj/r9KEk7OU2i&#10;hkbZgzx48BDUCDpBffzxx+WTTz6RfffdV44//niJbsOd9uWXX8qrr75qLFqAlXvllVfKpZdeat57&#10;6DrKa8tlTckaWbh1oclS9EXuF8YqZeqLZioiocLUjKkmS9GsobNkt/TdjAuXYCNElujcoHfn+gMB&#10;RuT9I4ku46WMk+L2PfBAG3SEmzc9vVPuXQV3Ce5dvpLlT8kBgQOFsvvu3/2q6tXVknNnjuTem2si&#10;fIf93zDJODPDRPSGhHl+Xg8eBgL6VFArKirkv//9r+Tn5xuL0hfTpk2T/fffXybgSnPw4Ycfyhtv&#10;vGHGUhHGjIwMx0DwH4RRVlZmxluLmHPg4LbbbnOMhyPkhywW6aFTwNpk/JOAIgKLEFPGQdXFi8Ay&#10;P5RE8yZTUfoUk2DBZCmKTTGfkYQhIGn+eguYkLh3ya7ApNAVK2zqonHjrD+WcVLaJxkX/OTf9Qfu&#10;Dr6W1doICGbFNixTXLysH87XqeOlpblFGkoaJPuf2VLwVIE0VTSZDEjDfzFcYsfFSmiMF4TkwcNA&#10;QZ8KanV1tfOE/rKUlpY6BoBjAfhgzJgxsttuu0laWpqsXr1annrqKSOmiOwBrMbRBXRmDBULARps&#10;O2NEoeV494LB4FLebvjjpfvYagFcMuaF5lTmfBtQ5BNYhDWKlWmyFGkgkQYVtb4njy6JGDoLWoq7&#10;tbj5BRRUJiG3+GPJcsQSayRrQEhJzkCmI6zSrKwOo3fd4GtZaAaLlACkL7+001KZVYOYTppkx1AB&#10;YoqA5j2SZ9y89Tn1Er9nvAy7epiJ7A2N9sTUg4eBhIC7fBkDzc7ONq7e4uJiOeSQQ+Swww5z+rCu&#10;TezvjKAiSgyTsfV3Bu7OHjHFIEFQ2zCS+w1wxftIcYuqW5R8uYeEtkizNEhprbU2mcaCmK4qXmWn&#10;uRQsM+917VCCitJi04xwapYitqlxqWZaS3cBX9+HmLa2gNda+gR4SsrKbMgtwW9MhXFuABNghNox&#10;Rnr44SJTpnRprBRwnuR5wGN8zz32a0nYcMopIqefbr/eDSzT8vnlsvG6jSZHL9NiSNyQcV6Gt3qM&#10;Bw8DEAEX1K1bt5qx0LvuukuuueYaE1hEZC+CGh8f73SsnetY2hNUN1v6Uwqdnz/wc/Sj6DmC2mcd&#10;eyeh3BEkePNA0BaaHXFsknppDql3pLRaShwhNQFF2QvM6i2IKXNHsUJJooC7dkTCCDMeSpaiPYbs&#10;YdL8dcUC7Qjw5kEAL6ov3MLJlgcBfZAxDwW9WfcQIYAN8xGr9PbbbR5eKpScf0QIkfOPRA0xXc9E&#10;xNcXFloXL2K6erU1bv/v/+xiM/yEG811zVKxoMIsx0YwUtSIKBl6+VAZ8sMhEhbbNSH34MFDcCDg&#10;gkpE789+9jPjFh4yZIgR06SkJJkxY4ZcddVVPZo2A0s6OgoCqpZSW+zpxHHHqZD2aofeRcCRopyV&#10;f1vcQ0JaJL92q3xT9IUsyllohHSZY4lqMBGFhPKjB482AkohuAg3LgFFWKEIKcf0RpYi5a/ceRjg&#10;dVtQIeVBptfFFLAiDGOk//ufyNtvi5kYyuRPEjOcfbbInDl2YLMbT1GcJzNt/vEPOzWGeCaSNNx4&#10;o/Ucs/ypr7GLZYqbN/9/+SbzkYnoPTXNZELy5pp68DAwEXBBLXQe67/++muns212+rJwpy8LMfNR&#10;EdVx48aZfZ0Bgjpz5iw577zzt3fi2qErW7b+mGtnTuE1pT+hvCgqoLxujztTXPKqcmVd6SpZWbpM&#10;VhR9I1srN0thTaGxTEtrSs3SZ+NSxskuqbuYoCISzTM+qknomR9Kyr+eQHlR4Ovm7vs5xRda9wgO&#10;pVcfZPhBlJzkDITbsiUACXHFIj36aDuvFL/s4MGt//RdYF3zNXBSfm5g9LIMKouCs4IbVuquu4pc&#10;frnN/ZCaas/PjarlVSbhPWLKGGrW5VmScVaGxE6KtcuxefDgYUAi4ILaW7j88itk+vRZcs45VlBh&#10;yFY7aIpaPuxHuACdpHbo+nl/gg5bxV8562uKcmpqaZSy2tLtS51tqdgkm52CiG6p5PVGszg3ieVZ&#10;7gzL0yx7NnjU9sAiUgAOivQ/r7er0DrUevTHXeuSrdY7+wHnpSLaJ3WPBUruXQKOmFqFm7e6WlrG&#10;jpWWffaT5v0OENljD2M+hpDvz4Gbr4LzQ5PhrTy1kO1o+fJvp6zi1p4920bzEoQUH2+PU5iI3sIG&#10;yZ2XKwVPfLtQ+Iifj5DYybESFuf8QBvQeuvVOuoHuNvCQOKuvIH7GgY7lDeF9jqQAGf6CG0rA6W9&#10;uOv83nvnOX3CDiCol112hUydOkvOPvv87ReCrbsD1EIHiZDxOS5GGl4gLh61yBAehddw0NLU3CjV&#10;jdVSVu9Ym7UlUlST7wjpRllWsFy+KVgmq0tWOJ9XmeQKTGEhqMhkKUqZ8J2lz1icuy+mtVB/8GYL&#10;lLf7tbtwftQ7r7kG1Lk+yPQq+BFMRlIT4eJ9/nlrNuKDnT5dWg45VBqPPk4aElOcH8cjYv9Nefq+&#10;Vt4Iq+6Ht6PN5if4ehI2sI+gYHI/YPj6jlSYiN7KJil6oUiyb8uWmvU2rSDLsQ3eb3Cb02P4fX14&#10;AfwO9RfMgLMWeLPV6x3McPPWOqeuB0qdw1kL7xm+Chbe8NF7yg13fWuhrVCCgXtHvN3cwf33z5OV&#10;K3cQQZ02zVqoejF061sh6sbjRvFXWf2JbwXV6XClwQQVNbbUS0V9mSOg62Vh9kKTpejL/C8lf1u+&#10;GeM0QUVOQUBx5eqY6OTUySZLUX8kVqCzUUHl56hnd6HulQZ1jShRqHPtoHqVJoQwEckFzUAmhZSB&#10;TABlnVLGSY8/XponTHR4hBgu2oq70po5lvNmOsxDD4k895w9V8ZKr7nGTlvVaTFuIKbbvt4mqy9b&#10;LbXrbURvxvkZJgiprevFb3FaWnfUmS5m0w+XuF3AzR8H7VzgTdtgC6KibL0EmjfclINuOReK8tbC&#10;Ptoq3KnzQEI5AtoB0Pda59S39m0cQ31jMASyzpW3cvKtc61reOu1oc7hHsg674g3RXlrW+G4hx6a&#10;J6tX7wCCqmOoc+d+10JtC5xBe5/3F2hEVCdzRFcXrzICujB7gXyV/5VZS1QDihqaG8y45+7pu2+P&#10;yh2fMt5Yp4grQUXhoeH9lmSB+oM7oB7ddelbr3qsHuf7eY/BD7B0C1Ng5s2zU2IYJyWz0ckni/OU&#10;ZcdJBw2SlvAIcwPYev92q1+jRd/7AmEjM+F//mOnriJwTJn+xS++TdjgvgGBSSu4uEI2/HaDVC6s&#10;lMhhkZL1oywjpm3l6IWXPrAoJzoY7dx7vQ67ALjBSx+MAPyoV+pHOxitP/jSQXJ8oHlTp/BRLuzz&#10;7RiVN+fGcerFChTgYx+6bT3Ci9dwdvPWYzkvrfNAthU3R+qRArS+Kb683XWubSsQgCN1DifqUduK&#10;1jev4az84UpdP/jgDmKhdmYearCA6kMkyUy0vNC6cJnSkluZs33OKKu2IJRYnVihBBaxjmjGoAwb&#10;VOQIaVxkXEAX4tZW0JkblmP75MZGSDXoiJREGzbYSCBMRnyv06eLjBhhla+VAFzcLbi919w4iATb&#10;khIrovfea41fUvyyUsx559k5phjD/jqw8gXlJgip8IlCE9E79Kqhkn5qusSMjxV+zt1xaAevvwkH&#10;vk879UB2kMDNDXHXfdo5sh/AUfkq50B1kPBS3my1s+Y1fLWeta7p0OHMMRT2BaLOfXnDBW5uzrp1&#10;17fyVu6BALzgre1CxVQ5u3nDU3lrW9HS34CXij11rrzcdU0B8NM61/O47755smyZJ6h9juqGasnd&#10;liubyzbLxvKNJjORBhjxOr8qX8JCwrZnJDKBRc5rgop4zXxRtUZ3etCyce8uXmyXVSPoCIVjH9Nf&#10;NMvR1Kl2akw3QStXK5GEDcQ3EYC0YAFZvkSOOcbOMZ0589vOy7cTqF5RLfmP5pvSUNQgGedmyJAL&#10;h0jclDhpCQs1380TMOAG1htZO1C9YemQeB8oUBfKj44SaCepHSRQzmz1dSA6RgW84K2ixHkoJ+Wt&#10;XP2VQMEfb+20+Yz3ylH3a73zPlB17m4nFLi6+fA5UO6+JZC84aq8OQcAJ6C84efLmXrXz3aYKN9g&#10;E1QSypfXlUtJtc1UlF2ZLauLV5sMRVilq0tWGzctU1ewOMlSxJQWkzM3bYoJKBqeMNyMmXpwgehd&#10;Jno6jdbk3/3gA+veZZwUAcXFi6ji7u0haOVMi9m82U5dfeopq99kJySN4Ikniuy2WxudgHNzkgnJ&#10;TI9xxLR2Q60kzEmQ0X8cbSJ6JTrM3LgItibJ15sZ6I2KaKlwBQrUg3bu8PO9+92dDFy1Yw804Ozu&#10;3N2As5s3nCm6P5BQ3iqmvlDOwcbb30OAG/DVOlfeui+Q0Pat7YTzcEM5a1HeFF94gtpLaGpuMuOc&#10;JFJg+gpJ5r8u+NoEFJGpiLVD2a8BRZRJqZNkRtYMmTN0jtlijQ7oRPN9CVo681QQUg2tRVzJaoSJ&#10;qJnn8bv6a+ndADcZq7k9+KDNB0FUL0kaCD7CMsWT7BfcoNVNUvJ6iWz+y2ap+qpK4mfHy6jrR0ni&#10;XokSEh1qhFTHxbhB1erQmzcYxhyBdjY8WLD1BVxV9LVjDzTgTFHvgm8HCeCK6xfevdRcegXUsT64&#10;+OPtbhvBxBuu8Kb44w2ob7jDOxjaCYArdU5b8de+AXWtbaUj3p6g9gJYQ5QI3C/zvtwuoBtKN0hp&#10;ben2oCKyD41LHiczh840Ajo7a7ZkxGeYpc9UYAkq8uAHNDcS15Nt/qWX7IowLOfCIt8srUb+XYKO&#10;ENNeulO50SoqRP76V6vfGzfarIQ//7lN9ZvCrBunU/aHpqomk7xhzeVrpGpZlQyaNsi4eTPOyZCQ&#10;yFBpcDpLf9YH36c3L6cR6E6HaqdjR0z9dZLwgyulrbrob8AZrvoA0FZPpYKq7vZAA57ujr0t3tQ5&#10;3IMh8lihvGkrbfEGCCm8OyNM/QHaSXsPXQpt5/ow0B48Qe0GsETJRITr1rhwi5YbAS2sKrRBRU5p&#10;cf4y4jKM+xY3LtYoeXJJNo+Ll3mjiKhnkbYDWjrTYEhB9NprIl99JVJcbIOOyJxwyCE2LRFmo3tx&#10;0R6CnyUXL8FHxDrl59uEDeeea7W7PTElR2/lF5Wy5S9bpPTdUokeHm3GTRFTFgpHSLmJuYHddxE3&#10;qopTMFge8KMelKs/aOcO52DoJOFJ564PK9QvnJSXvtYC92DjrXWtHPW1brXAPdCWHvWr7cRd38Df&#10;lhIMvIHyZuuu87a2cNbSHjxB7QRw55bVln0bRNQaSKTbLRVbTNARImmyEyWOkhGDbbYiE1jkvM9K&#10;yDLWqCegnQTJGb74wkYCMXCJv5Vx0RkzbE4/SjcT2bcH4pr4WdYyZcyUhWmYFoNHmWyFaHdbIHnD&#10;ti+2mZSCeQ/kmeXXMi/IlPTT0yVut0Hbn+S183GDm1atU7aBhLuTdHc27uLeRyfT1gNGfwKucKYA&#10;X67+tsHQudMW3HUN4OTm5cvb9/NAQetc0R5n4G9fIKB17ou2+HWWtyeofsDpVdRXGCuUKSyF1YVG&#10;PJeTpajwGxNcVFBVIAlRCdutTdL6jU0eazIUsRA3SegHxwzulUTzOw1o4aQgYp1SJntilbLlrkU8&#10;UbajjrL5d3Hv9iJo0SqmrBhDwgaGaEnUwCI06DfTZNpDzYYayX8kX/IftBG9KcelmCkyg6bHS4tz&#10;J/q6xbg53UWFKZBWE9y0k+S1L0d3CSZonSpnEGwcPez48ATVAafDOChjnQQV1TTUGHfukpwlZkz0&#10;87zPzZQX5nzipmV1FhbanpY5TfYcuqdJtIBLF2H10A3QnPB3MdGTpAxkTWAqDOZhWprItGkiV14p&#10;zgXuWNW6AX6eMbeVK+2YKYuDA3725putV7ld/Xb+v7m2WXLuypG8h/OkZnWNY5HGyYT/TjAJ71si&#10;7PQYfsPd2auAqhuM4sGDh4ELT1Ad4K7F6lyUvUgWbl0oi3IWGcuU/Ygsi3CzKsuMITNMhqLZQ2cb&#10;K5T1RBFXRBax9dy53QRi+vnndpLnk09aIUVxsERJGUiCBuaTdiYqoBvQJPfXXmtp8DMHHyxy3XV2&#10;No4rJ4RfMG5a/HKxbP3nVqn8rFLido+TMTeOMdNkQqLDtgch8R3+BLS97/bgwcPAwU4pqJX1lbKl&#10;fIssK1xmgopWFq00FigiSkBRSU2JDI4eLGOTrAuXoCIidFnJRV28uHu9qNwegmbEIt+vvGIT2fOa&#10;ICSmwZA1gQQNEyfagcs+Uh3y5jNE+9//iixZIpKcLHLssVbHsVAZ02zvpzVH74bfb5Bti7cZizRj&#10;boZZji0sPswxXkO2j43xPe7iwYOHHQs7vKASbYsLl2ktvsFEZuuU3MpcY2kShauBRLoEmr4mYtdL&#10;stBLwPeJcJLHD9cuW97j3iXDEQOWe+1lJ3r24bwG4p7eeccaxe++KzJ8uE3WwBxTYp8Q0/aAm3fb&#10;V9sk5785Uvh8oURlRRkhzTg7Q6JH26hjvVM8AfXgYcfHDieoc+fONdNaiMrVvLg5lTkmsYJapETl&#10;1jfXS3J08valz0iqQN5cneaSPijdZDLy0IvAVCP3LnNSyL9LKC0Dlyzuvcsu1iIl0xFzSjVRbB8A&#10;Gug3ufQJQCLuaehQkVNOETnzTDu9Fbdse2hpapGqFVUmP+/Wf201y69lnpsp6WelS/we8a1HefDg&#10;YWfCDiOol19+uUyZPkVOPvNkI6Sf535uxkM1S5Emm0ckWWQbq3PW0Fmy17C9ZGbWTBOly9qhHvoA&#10;KJgGHTGnlLFSXLwMIjKnFJOQeSmkDOxIyXoIolfJfoRVetddNkcEeXkR0ksvtXQ6Y03WF9ZL3n15&#10;kn17tjSWNkrSEUky4pcjJGFWgvMFrQd58OBhp8IOI6jnXXSeZCdkS/TMaPmm4Bupqq8yEbsEFREw&#10;hGCSoYiI3D2y9jCCSqARIkvBnetNcekjkGv3s89Ebr/dDlSSKYEVuA880M5JISEug5d9aJUqSHJP&#10;GsF77rGvWYyGZEuMmcY7hmVnYp6Yb8oi4XkP5UnNmhqJmRgjE/4zwSS8D4v1hgU8eNhZscMI6g/O&#10;+YF80vSJtEyza4uaRPOpNqBoYspEI6C4dwkqSopJkpjwGMcS8QS0T8FETlbiJt0QFinzS7FA99jD&#10;ZjpinBTzkEVE+9gypcWyIA3rjmOdkvAePT/9dJHDDhMZNqz1wA7QXN8sxS8WS86dOSYjUsz4GBnx&#10;ixGSdEiShCcwgbT1QA8ePOx02GEE9Zizj5Etg7bIbkfsZsSTMVETVOQUrFNWdfHQD6Bp4OJ1GpUZ&#10;JyXTEcusYQ4S6bPPPnaslEjerKzWf+pb4OZduNAmayCgmCVTyVqIm5dcEZ0VUyJ6q76pkk1/3iQV&#10;8yskaniUCUAiT29YQpiEhHpq6sHDzowdRlDPvPBMSZ+QLuecd45MSJ5gprV4Fmg/g1RDzEMhOQNZ&#10;jhgvZak1BiYJOtL8u6NG9cl8Ul/QSslORApgFqchCInxU3SdPBEYyFDrDIjoJeF97r25UvC/AglP&#10;Cjf5eTMvzJSY0b2b/tCDBw8DE90R1L7vCbsBInWnZ06XWVmzjDXqiWk/AouU7Ajr1lkzELW6807r&#10;VyVl4Dnn2PdMacLF209iyoI069eL/OUv1tVLTBRxTzfcYN28nRVTxkzrttZJyRslkjsvV5obmiXl&#10;+BRJPTHVE1MPHjz0CEEpqB4CCA2bZW2z3//eqhhTYX74Q5F//EPkZz+zyRn6Mes7xjJxUGg7c02x&#10;VAkmvv56m7ChK/FPjeWNUvRikRk35UEt+ahkST8lXQZNGdR6hAcPHjx0D56gerAmYGmpDThCSP/9&#10;b5FFi6xSnXqqyC23iFx8sVWvhAQbdNRPXgP0HVpYpogqqQMvvNAGFDPHlFwRnaVCEFLhk4VS+Eyh&#10;GUMdtMcgyfpRlonoDYn0vCAePHjoGfpMUJcvXy4PPfSQPProo1JTU+P02b0/VIt3ksJXu4uHLoBc&#10;uwQcMZGTnH0vvGCnwjAH5YorrHKROnDSJDsXpZ/AdSwqsnQefFBkwQJrKJ93nsgZZ1htZ7ZOZ4GY&#10;4uYter5IatbWSMy4GBly8RBJmJ0g4Yle2kkPHjz0HL0uqAhnbW2tfPLJJ3LvvffK008/3SeCytcR&#10;8cnKH+QZoPDat3AMRYU3GAAP+Cgv34eCPgc/gt+ULEdE97D6NmLKdJjMTLusGkJ62WU2dJZk9v0w&#10;VqrgWpKEiVio++6z2Y/wMpP9CFqIaVeWTm2qbjJBSKxryhqnEWkRknJsiqSfmu5Nj/HgwUOvodd7&#10;yUZHxTZu3Cjr1693+ux6py/uuykuCBK6wBgbhcAVCstwstX9pJulk+b4fhGsDqC84aXclJ8KbJ+J&#10;LE8Z+FGZR3r33XYZFrIjUGGsbcYYKYOTqFdnI316EdBDTN9+2wYcMUtnyBCRk04S+cMfbCbDjvLy&#10;utHS6DzgbayVvPvzpOzdMpNmMOXoFDs9ZlCYN+jhwYOHXkOvdyeVlZVyxx13yNSpU00+3r4AAoP4&#10;MHbW1vgZx6gwMeRHDE0/Dv21C3hg8HEOCIiKqz4MEGTLlsIDAWLLefQYVAoTN7FIEUy2mzZZd+7V&#10;V9tgJPYzpzRAFcUU16eeErnmGnEezOw46SWXiPzkJ3Yd064ayrWba81ybKQWbKxslPQz0yX99HSJ&#10;HNJ3ifo9ePCwc6JXBbW0tFS+JJuOg7Fjx0oGfrpOYPXq1fLggw/KT3/6U1O++OILR2DqtosiwoOo&#10;qOhQ1LJrS2joeAlYIYgFi4b3/a0Rbv5u4VSR5PO2ip4XvHvlQYDlWJjAiUWKZcq0mPR0m/QWU5B8&#10;fawI00GmI7ipNc3r3gTZj+6/3w7nFhfbvBEM4x5/vF2LvKt1UF9QL8WvFkv+w/lmDDXtxDRJPS5V&#10;YifGSkhYEDxZefDgYYdCpxM7VDvm0ssvv2xEs4ne1AdjxoxxOrwQ+fDDD2XatGmy//77y8MPPyzL&#10;li2Tv//97zJ48GBHHPzrd7bT2a9YscK4icEzzzwrJ5xwslx44cXfERh9TaFz1Q5W9wEVIC39KaRU&#10;i/IE7tfK0V38Aa7uc+B1t88BQkzYJOcuWY4ouHp5wiATAlmO9t1XWsZPkObYb6eN6G+5f1Nfw9v9&#10;IKNce1LP0GQxcCxTsh/l5IjMni1y7rkiBx3UDYPZ4dhU2ySFTxdK3oN5su0zu7bp8F8Nl8H7DJaI&#10;1C74jPsAeu27W1+BxEDlPpB5U7i/BhoGelshscOyZX2UKamiokL++9//Sn5+vtOhOj2qDyZPnmys&#10;yueee86sFpOSkuII4zOyadMmufrqq51+e1+Ji4tzGkbHLeOyy66QqVNnyVln2fVQuSBa9L124HTs&#10;qu+8x7VL6UkH3x1Qi1SLr+UJ3LzdnPhchYn9cKaoe7oTVdU2mAaDz5S5JoTKsvI2Qjp2rFUrllYj&#10;D69jkVJ/WNBwcXN0b/U14HisbfgrX7Zw1mPdx7cHUgQTG4XxzPQY3u+5p80bQcIGZun4gz6sfO/3&#10;qNOGZin/tFy2/n3r9rSCmT/MNNmQIgYHTkz1eus17/E17ifA280d3pRghy9v2ghttbNtM1BQ3sqd&#10;rd5jwQ43Z7bufiGY4Vvf4L775jmGXoBSDxYWFsprr71mrNGoqCinAkMkNzdXiPCdOXOm3HbbbTJi&#10;xAiJ7MQi0yqoZ599vrkQelHYatELRMeOGLAvUK5dBVxUaBTKn602LN5zDLwRYP0M/j1qfHwpaseK&#10;MMwzYUz0xRfFqBTKhLnHnJMjjvjOnBN1R/Ov7bUGeCk3Gp4v4E5xP9C0dy647kkTzLRXxJTfP/xw&#10;O2aKmLYFOFJvet1pUmwBrt36nHpZ85M1UvFJhZkSk3pKqoz6wygJi6Ry7XH9DeqL4ubNNN8eXe8+&#10;BvWsTYoCd0B9d2X+b18Bbv44KG/qm7qm8Jp2qXUeaMAPuPnrPuWt9c4x1Df9QzDUOfDHmy18tc55&#10;D2e4B7rO4UKBty935a3cqX/uz4cemuc87AdIUJsdFognQUmaKhCLlvHRG264QUaOHOk06PDtn7WH&#10;yy+/whHhWXLeeedv75gVvpXByQPf4wIBLoibD4CTLy/ea6PjtVuAegQGZ0kR+J//2JRCWKh8KZE9&#10;pBnae2+7+jYDy64f04bEFmgj833dGejXcj6cV1vnxu9BkSyGb71l32OVktmQXPtQbAscqw9SfC9T&#10;aFSYqtdUm0XCSeAgzrVIPyddhv10mMSMcA7y4dBfoF7dDywU+AaLoMLL9xppp05xtwuOCQZBhQvc&#10;4K3c2ae84ezLm7YY6M4dLtoO4A0X5c1+3/oGHBdoQXVz1LrU/exT7spZt8EgqNom4AQf6pN97rbC&#10;a6C84fvgg10XVOerewe4cnHpZmZmmmAkSnx8vNMxRktycrJDMMy5EJ1rDRymjY0t77W4ocfpMYEG&#10;PNwi4o+/8uQzLq5e4B7xx3RYtszOJb38cpuDlyAkktgTLkvKQKxSgo5QH58f4/fhQQdPQcw4TLda&#10;eM/nnF97fPm+9s4J3We89I47bE4Jvu+qq2zSht13b19M3TcBv8HNqr9FwgYSNxS/UCxNVU2SenKq&#10;mWsaleWQ7kn9dgLumxawhaMGoeln8NR6pg20V499DfjQdOAIf1/O+hAAqGNtG7SVQPKGK7zdDym8&#10;hzPcea37tY3AW9tKoKA89WHQXf8U9/lQv9QzvCkd3XN9CfjA181b32s74TxUlGjXtBX6jEDXOfXp&#10;5gdvrW8K791tHL7w1n6uq+jTU93bsYhOOOEEh2D31ivtzL9wTKAami+US2c48blbcLsNpsE884y1&#10;Sh9+WOS992xGIyZuEiKLi5dwWSKuaS1+wO/DAz7uQoOicGPrlv3cUED/h8/4agoNka3+j/v8aLia&#10;KviRR+wybHiiL7rILr82dWrbY6ZAb2QK4Lf5HX6jPr9eSt8tNYFIvE46OElST0iVuN3iJDTCOaAP&#10;oTcqNy0cOU/tKNnynjrQetJ67NF17yFUlJQfWzoe7Xw4H85F69j3mgYC7rqlaL27ObvbhrZJ5R2o&#10;Ooc3XJUn5+Cuc90H3Lwp8A5knbvbCXULT7a6j/ccAz/4uu//QLZz6hx+1K/y1jrXc4E33LR9K++e&#10;1HmfXiYE9fjjj++2oHpoA7QG8vLpOCli+sQTNmUg4ok6IaasuD1xYq+0aL5CCw2NBuduiJT2xBTK&#10;eXk2MRNuXsQ0JcUmuccbvdtu7acSdHem2tGb33C+n0xI5R+VG+u0almVxE6OlczzMyVhZoLNhNSH&#10;0E5db1K9ifVGBnB115W7XgIB344FsNXOHbg5c115HUjeKkrKm3Ngn9Y57+GmnaGbd6A6daC8tU0o&#10;bz0X7dS1PcNX7yP2dadT7w3AUduJtmX2aZ3zGfBt2xS99wMFrVvlzXvdr6/hp/WtvHujrQTwtD10&#10;GbRmfCy4c0kTeO21IjfdZOeckNXo6KNthM///Z+N4G3Pd9pN0BD5WnWL0Aj1BmqrIXLzkf2IMdNf&#10;/lKEqcqIKXqPR5olVfme9sCNwA3C1t0BkQmpZlWN5D2cJ2Uflkn0iGiTBQkLlRSDfQntXNwdvFql&#10;vNabVt2NcA40qD83ZwBX7Wi0g+T6BtrV6IZef3grVzfgTR3DOVh4U6/UMbwpvHcDfrQR5a33UzDw&#10;po6pa9qzv/qGN1zhrLzZF2i4ees96QZ1S9uAs/u+7K06D4Iq8NBp0FIQUpZVY9CRJLe0mGOPFbn5&#10;ZpE//9mmD6Sl9BFoeF1tfFimjz5qUwcyx3T4cJvhEFdvW9kNOS29GbhJEAEK+7h5KdLUIvVF9bLx&#10;xo1S8WmFRGZEmrSCmRdkSlhi36oXPLgcFBUmhXY2+tDRmzdsT0A90tHog4kv3OIfDJ0joJ657u5x&#10;aF+oKAVLpw6UN3XNti1Q59o+gqGNKG99MGwP8Ka+g423v4cXBfvh21e8g6T5eWgX5CAkOQNZjhDO&#10;N96wc0723ddaqFikJLHH7KNXCYYW7oDGu2aNjZVinik5Jhgn/c1vbP79tDR7U/qC/1MRRazY6s3N&#10;6ZkOSBzLdGONbPnbFqlcUCkhESGSfGSyZMzNkPD4cAnBF9xH0JsXTv6EieoP1s6GLe/9Qes6WEDd&#10;Usfw5rUvb+pW69efNRIowFWtUl9e8KVdUGgjwcIZ+OOtdezmrA8BwQJ40k7gre3XH2ct2mb6As7P&#10;eQha6ERNgo0I3WacdPlykWHD7KKgDD5qggbEtC9bShfBMwDU580TefZZ5inbfBIY1kceaWfv0Lj9&#10;gRtEBYvCa252bg69mWs31UrxK8VS9FyRydGbdEiSpJ6YKnGT45x6sN/TF1Bu/jpLoB0Q+30/CwTc&#10;damdjXYy2tHwkBJsFh7Xm/plS33CFX7KVYu6G/k8GJq/+7orZ+Wpxc27rzv4rgIu2ib8cdZ655hg&#10;aStAebvr2pczpa/biieowQh6EbLEkyqQcFgNOqIlkC7wggusmBLRw1IstKQgAnklvv7aPgc89JC1&#10;TMl+RCpB4qXaskwVdEh0phSEgK1bTBuLG6Ts/TIz17Rua50Mmj5I0k5Lk8Q5iRIS3ne9k1uc4MRN&#10;CS8VKPgpx2DpJLWDpyhHOhXt6H0L+4OFu9avm6t2lu5Ok8J5BQtvAB83Z/eWoteA4zjHYOAOB61r&#10;N1d/nIOJN9D69uXty5nSl/enUyUeggb00iw1w0Dj009bF++//mVXhGEOKRM1//hHm0pozJjWfwou&#10;MNaFmLIo+N/+ZsWVZwDWMSX/Po27vcasnT9V4RYDwM0gjS1SPr/cWKaViyvNqjHDrh4miXsn2uXY&#10;+hBwQlBV4FWguIkZe2TM1B2sxTHBADj68tPORjuYYOocAXzg1hbPYOLqBrzgqVyDna8bytNdBgKC&#10;iatzuT0EDZgK8+qrVnn+8hcbDsv80bPOsgLLVBimwXC3BiEQPmKmbrvNWqfQJJKXpdcOOaRzjZ7v&#10;wEBXEVWwr6bKEdOvqiT3gXyztikRvSN+PkIS90mU8CSnx+1DKCc6dkSJpeRUnLSzD8YOSDt17dg9&#10;ePDQd/AENRhAtoOXXrLWp06DofdjfJTQWAYeSR/IGmY8rgchcIMyJZal18gtQYIGkjZdfLHNfoT4&#10;dAaIFhagL0KamqW5oE5yb9sqlQvKjWVK4gZKRHJEnwYhAS4HwunPUvKEyoMHD8AT1EAB5dAk9qgQ&#10;hUT25N8lege3Lmp0zDE2hSA+O3rxIAOnwRxTUgni5iWVILpPgiZy83aU/cgXWIJuQUWswkJapDm/&#10;ToofyZPy90qdnSKDDxosaaemSdSwqD4dN1W4xdMTUA8ePPiDJ6iBACGwrEv65psi995rfaTMKU1M&#10;tHNKEVPMO6bCtDVRMwiA8G3dak/j9ttFPvnEBhufeKKNm5o+vfOWKUCcEVQK4PkBa7ClqF6qPiyV&#10;/AdzpbGiURLmJEjK8SkSPyveHujBgwcPQQBPUPsTKAVWKYnsCX/9xS/sBE32YcpddpmN5DntNJH0&#10;9KC0SBWcSnGxHfK95RaRRYusJYpVSgDSlCmtB3YBCLSKKVagcbE6O6vml0nefXlSn10vMaNjJOPc&#10;DEk+JLnP3bwePHjw0BV4gtpfQC1Y9BvXLlE6pAjMzbXTXhDWv/9dZO7coLZI3WDY9+677WlgbBM7&#10;9ac/2WkxTJPtDtQ65TlCI1ErPiiTwqcKZdvX2yQiJUJG/GaEDN57sIRGeU3XgwcPwQWvV+pr4Mdk&#10;Tuljj4lceql18ZLxAAsUc441zFChSZNEBg2yPs4gBsFHpBImyyFBSOTjJ+jor3+1kbyZmday7CrU&#10;3atiGh7aIts+r5DCJwuk/JNyicyMlOHXDDdzTU1Er2ecevDgIcjgCWpfgmkwDDBilZIyCP8o46cH&#10;H2zHSBloPPxwmx2+K4ONAQLU8VYzXkr2I8SUxcBx8ZKXH2O7J0HIPEvw/2GOstZtrZX8h/Ol/MNy&#10;M7805ZgUs74p+Xr7IwjJgwcPHroKT1B7G5hZ27bZ7AZE7SKm990nsnSpnfpCdiMV01mzrIIMgLBR&#10;Tumrr0Qef9wuv4b3GvrnnCNy6qk2srenxrWZkiItUp9XL0UvFEnRs0VmabbB+w+W9NPTzfgpOXs9&#10;ePDgIRjhCWpvggSvROp88YXIP/5hl1fDKkUw99rLrhJz/fUihx0mMnhw6z8FP0hOTgph4qiwTjlN&#10;LFOyHyKmeKp7CjMdxdk2ljeaTEibb94sDcUNEr9nvKSelCoJe3dh7o0HDx48BACeoPYWGATEKr31&#10;VpEf/tBOzMSMI4kty6tgqR56qJ0aM4DAaRHBSyQvS7AxvomXmgCk/fe3gUO9hebGZil9t1S2/nOr&#10;NJY0Ssz4GMk8L9OsbeotUO/Bg4dghyeoPQXmGskYEFKyGhF8xAKgo0dbC/V3vxM5/niRrCw7ThrE&#10;U2F8QSTva6/ZgKMPPrBuXSxSng/wXnM6vaVzLY5yl75ZaiJ6a1bXmLHSYT9uzdEbF9yBWh48ePAA&#10;PEHtLsiSTtL6F16wc0fxh5ImCJONlIE//anNybvPPnatsiCP3vUF+fkRU9YyZdEbTdhAfv4ZM0Ti&#10;WCWtt8S0uUW2fbFNip4vkor5FRI+OFwyz3cs00OTjLB6Eb0ePHgYCBjQgoo7Uku/gsU9Fy+2bl2m&#10;veDOZR/zR5gCQxJ7psRMmDAgonfdoC7JfvTWWzbnBEPATIVBTHk+YCi4N72vLQ0tUp9TLwVPFEjZ&#10;e2VGXAcfPFiGXDREorL6J62gBw8ePPQGBrSgElBLvgTNsOMW2F4XWX6A6BymwpD9nST2N95oc/Em&#10;J9ucuyy39qtf2YidAeTaVVBnuHkJTiaS99137dqlDAlTsEx7dSjTqdL6onopfqNY8v+XL3U5dSai&#10;N+viLIkeGe1F9Hrw4GFAYcBbqCQaqKmxcyQprMeJ7rFf167sFXFlndIlS0R+/GMrmu+8Y+d5HHSQ&#10;NeWI4MV8I2pnAII6ot7IfITBzSwfhoFvvtlapiNHth7YiyCit+LTCtl0/SZpKGgwlmna6WlmwXAP&#10;Hjx4GGgYMIJKh69FLVO3VcprCiJKIVYIgUBgEVy27OfYLoEvYmyUcdJf/lLk7bdFSkrs2ChBR0yD&#10;QUjxiyKmnTThlGuX+fQB4LFunY2pIvvR5s12jikZEUnYQFKn7mQ/ag/Ntc1S+n6p5NyZI/UF9RI3&#10;NU7ST0s3a5uGRg7o5zwPHjzspAjanksFB0sTTVOB1MJ7Puc4ha+4qnWKxuGBZdtplyU/smqVDTbC&#10;/0lGA+aXkqiWnLukEST4CPcuc0rDwr7z2xTl4w/shz8/wzn2miXdRfD7rGNO7oknnrBpBefMsaeI&#10;mPKc0NtLsDJOWv5xuUncUPlFpVnbNOPsDEncP1Ei0zo/DycQ9dUbaK9dBDu8Ou9/eHXe/+gu914X&#10;1EZHJTY7Js6CBQvkvffek/nz58vatWsdwXAUo5PgRBAbXyHV93xGcQumGyqgWFWIAYG3JqVdZwJt&#10;+QFU5aOPRB55RORf/xJ5+WW7H/cuwUa4fX/wA+sHdf04fBBHdTf7bpWzFkRXz8n9fyrGfQ2sdly7&#10;CCmnyrqmWKac4nHH2VSCvQ7n3KpXVUvh04VS9n6ZmRKTenyqpJ2UJtHDo1sP6hjUkdbjQAHX1M27&#10;P65xb0B5u9vwQAC8KfBV3gO1znk9EKC8tc55PZDq3N1WulPnvSqozQ6DsrIyefHFF+Wvf/2rXH/9&#10;9XLrrbfKK6+84giio4idhPui6EmpdYlQusUSkVRNcwsp3lfW5GbrPqZN8KMMwjKnlKic3/7WZoDn&#10;/fDhdsVsshuQHmjsWL8ZDeCLKHKqiJW6m7W43c8cp+fG/yGq7gcHPfe+aIx8J7+/Zo0dL2UIuKJC&#10;ZLfd7GkTX9UXi960NLWY9UzzH8yX0rdLpbmmWRL3SpQR146wEb1hHV0kC+pF65nG3xd11NuAo15n&#10;rj/c9foHM+Ct9a1teiDUuZu33o/U/UDh7dtWeB/M3N28ta3Q1/E6WNo5HH3rUPfBm3ZNncNb67yr&#10;6FVBRUwXL14sH374oVxyySXy+OOPyz//+U858cQTHWHrfLAO4ocooln8GzNPYmO/W9xiCdhyPMfy&#10;Gf+PuHYK1Cg1+PzzItdcYwOMMN34snPPtUkbGFAcN67dL1Wxhwtbt4jzEzQsbXQU34amF5ZGqCLM&#10;Be7tDozGjjebIWCm0fLd++1nPdt77GHnmPYFSCVY8HSBsU7rsusk8cBEGfaTYcbN29npMdSFdo7U&#10;30Do3OGpnbp2MFqCAfDwrUPeU7fw1naofPksGOpc7yE3F16z3y1G2kYowVDncPC9/9289d53i1Ew&#10;8FaOvvcc3FRE9d7kOP0s0FDecHTz5rW2ceXubivdQWclp1PIycmRjz76SA444ACZNGmSZGZmbi+h&#10;nVY3K0SIEhaoWqG+QqVipUKKuHKs7+cdggAjInavvtoK5yefWDVmAJGsBiz6reOk/EA7gAs8EHSK&#10;PgioyOtDgJurP7gvJg2S0t0L7AtO9/33RX7+czvjB/HEvcvpY3jDt9N11wU0FDWYlWOyb8s2YkpE&#10;Lwnv43aN65RlSh3Q8Cl6s6onoi/4dhXwc3c0bOGpNyufaefCtact0F4CCeVIB6i84aidI9zdnRC8&#10;te0Gss7dvLUtuHlTeK31re2EEug6V95ar+3xpn9w922BrHPlTYGfL2+9FpwTPLWNw72tfq4/oDxp&#10;y8pbRVQfFPlc25H24d1tKyEt5HzrJXz88cfG1XvkkUc6DSHSqchQI6YzZsyQtLQ0894fsrOzZcWK&#10;FbJ+/Xrz/tlnn5WTTz5ZLr74YvO+PSj7Ljc2lk9hLTKHsxkvRUj5kl13teYahTy8KE4P70J3DfOa&#10;wkXlYgJ+1rdQVf7e9wSsZ04KQcZMyYKEJ9u5VGY4mGeG+Hjb+fT0d3zRVNVkxktz5+VK8cvFErd7&#10;nGRdliUpR6cYV68bvteT93pTqChRF/DUEmhwM2rhRoSze59yphlp6Y3r2RMoR+1M6Ljh4+YM4KlF&#10;uQeSN7zc7YHrDyf2tcdbXwcKvvVNHcJL27fy1v1u7uwLVJ0rb+qawnu95/QztsrXzZttINuKmzev&#10;lZO7zuHXFu958+Y5EvGN8bJ2Fp0W1Hqn9//666+lqqrKIdJ69V1AMFetWmUEdd9993UIhThPAXWO&#10;xRMrU6ZMkVNOOcV5YnEeWfxg9erVJnjpS8JNHSxcuFDmzp1r3Ma9Ck4VFSMVEGuRvf66TdJAEBIB&#10;Rvg7sUwdC9ukC+wjQIOLzM3FhXNfVH3NtjeBmDLjh2BlLNSMDJGTThLnuti8vDQkxICbpTd/u6Wx&#10;RSoWVUje/XlS8FSBhA8Kl6FXDZW0U9IkZqxjuvuAhk/z0puW99p5Um/w5DNKX9RTVwFXNz+ECc56&#10;HspROcM/0ICn1qu2QXixX29tbY/spwRLXbvbA4AX4DP4BTtvttSzctLXypsSLG3b3U60fQN4KW83&#10;d+VNCSSUN5wp2qYVvrzdbcUNBPWbb/pIUEtKSuRXv/qVieBFXH2xn2PRJSQkyJNPPil77bWXXHbZ&#10;ZY7FE28ClB555BF5/vnnJSUlxTkR50w6wBVXXCGzZs2S8wk37S1QswQdMcmSyZYksUdI8ceOGWPn&#10;ibBWKUns+7hFUOPuxtmJKuk2aFicNlkS777bzvzBMj39dOvNJhMSNwzodUF1zrEut0423bhJip4p&#10;cupVJPnIZBn1h1ESPcx5uPL5HeqEpsWl4tmLG4H3nIPeAOqK6cs66yzgR91R2rppqU/cX3APBs7a&#10;2Wg9u6Gc4Qpnf51MoED9wldFyRfwpK4pwdI+APUNZ+rbt40AbSPKO5jqW9uJv/oOVt7u9s1W+1k3&#10;4Ev7hnt7vPtUULFKy8vLnUbd6JD8/r8QdPT555/L7bffLmeffbbsv//+kpSU5BiBr8tNN90kDz30&#10;kIwYMcI5EedMOkCfCOqGDTYx7YMP2vBWXL6TJlkRJYLX4WYGEKntHQgsfMOya/fcI4JHHWuUBPcX&#10;XmhdvNr4QK8KqtNEmuuaZcP1G4yYNpQ2mLSC4/45TqKGRH0vraB2PCpOXAa9IbSzVLdkMHSW8KLe&#10;/IkpfN03bDDwBe469tdJwpminIOFN/VLXSOovnUNaCvB9KClUN7Ut58u09QzbVrvuWCqb20n/uob&#10;aFsJpjqnjmkjjI/yur06h3tHvLsjqM7Xdw6MfyKQuHbT09O/VxITE8146dSpU40Vi2uY8v/tnQtw&#10;lNUVgA8EISSBJJAERIsEFVpegmMVUSuioihCgfISmYpTwcfUmZYZaaczTrWMHUbrONqHnU7HB0UG&#10;YaCIvLSoZYYiKDiIhSgPQTQSYAMSQjAP0v3uzTV/N7t5ucn+u//5Zv7ZZLNJzp69/z33PO65GGGM&#10;cWZmZlj57WysmDU4k5RNllTu/ulPtrwVw0l+li5HGG2qd7Eu7S1fG8JgIkXMthg8Uw7GobkT/SgI&#10;89b1omgzKo9XytHFR6V0XakpSMq5PsfkTWM1vOejchMmsjtjioyRE32i8U6U0SYc5HRXMk2SPI/e&#10;kdkPcrtxwAQZy5iCe2/RJtBEECl3LLl4vrH3lQiQp7GxDYxrZOfnftC50zdyo/NocjGe3f3oZG8L&#10;wv8ifmBQyZ9SZLRs2TJj4YuKimTs2LGSlZUVfkNx/XexQWOc/kJ+lMrdsByycaPt/D56tD1abc4c&#10;e+A3pa0sb1MIBhdth/FMCfXu328PA2cH0Lhx1hlvS0xF75avTd604mCFZF2ZJXlT8iR7ZLY1phGT&#10;NYObGxi53Y3gHhkyGNX2GjpNgYyNGSa/GFAvXpmdjt0Eg2658JL8pGdkRFYmSR7BKysXiyznbfC8&#10;XxYBjAtnSJHJyerk5WLKcd6pX3SO3FzIjUxeeZ3MXrn9onNAZkCmaDI7ubnaUu64fpQ5YbdnxIgR&#10;UlhYGLZnx+XQoUPGq50xY0bMgqS4U1ZmXTO6GxHnpNMR35M45AwyXDSOV6OsNexVpxIMKm5kttCS&#10;IsaYkibGM/3Zz2y9VVs0ufdSc7bGtBPkoPDT752WLhd3kfwp+ZJ7c66kdQuP5Ajc5OMmIC8Mer/c&#10;sBApK7JFGiXvRBP5fhIBMriJEryTe+Qkz9fI7geQ2+nPK7OTk0c3SfLIc34ZK165nW69V+Qkzxjy&#10;i+zRDGk0mbna0jC1FOTw6tsrr1dm3huva6tFTFy3zcSLFudQeQssYzkRhqobXDP2hdBLj20vYa/Z&#10;HJmCR8pJ2SkIKmA/GDlTTpFjay3FSKwbfvc7e1Srt2EDr2cQ4gFwAQOPwdbam4QeveW7y6X4b8Vm&#10;i0xaepr0/VVfyZ8avaLXfWzI7SZ8cP+fR6+haq1c8QBZ8fAwpsiKLNyUkVciZYwG+nW6dfK5y8+g&#10;b/C7nErq0qY5VF+DRaDihjNKaQ2IQSW8y57SRYtE/vAHu9ky7C2nKuQOdu8WYacRawmMKeFdjmzl&#10;HFPSxg5nyJxxcPC888C8zzcLDE6oSo6+dNQUIXXK7mS2xnBxtmk0kIGPzvu/mPQxnhh3b9erRE+s&#10;6AbZkAtdciEbq17k89Nq3Yt3QcLXfjT60UBGNaZKspHcBpWZeO9eG9olL0rHAqp5Bw60YV2OXBs/&#10;3sY5mQGZTVIQ+vC++aZdT2zfbifPe+6x22JYUzDpR5ucMGYufMnF965CrkWTWfhjINRb/JdiKX2r&#10;1DyVfUO22W9KyLepIiQ+FkIxGChnpPjeGSk/TKzI4AySM0rey88kg4yKkgokp4VhJqZTwapVtgEt&#10;W2E2b7YzHkeqYUkI8VKJw5EpzNApSigksnatbXBP0ye8upkz7UW4NyvGWd1MsBgzLmdQvZ5iSybg&#10;ylClHF95XE6sPiFVJVWmCInj2DKHZkrH9OhDzBltDKfLcbj8hjOkfgJ53KUoihKN5DKouDVYkB07&#10;RFasEPnjH231zZEjtssR+0k5Wo3HIUPs7JyisKZAFW+9ZY0pLQV79LDrCXYEcQybN8zrBaPgPK1I&#10;Yj0fi+pT1VL2QZkU/7VYKvZXSNfLu0rej/Okx209pEPH6NbHGVM+nkhvVFEUJVlJHoNKLLKkxHqi&#10;HKtGd/dt22ylDQ1pH3/c7ittzC1LEdy6AiNKmBfPlI5HEyeK/P73NuLdlFMey6i2xLDVVtXKmV1n&#10;pGRJiZz+z2lztmmvu3uZ803TMsJ/KAb8ff6PGlFFUVKJ5DCoxCK3brUGk1wpCUOsytix1rhiRa69&#10;NqU9Ui/FxTba/fOf2z4V9KWg8xEnzLGWwFA1h2gGDQPbXCNXXlRuQr2hVSGTJyVnmntbrlyQF3Y5&#10;FUVRAoa/DSrbYNhUSZcj9n6wt5SWgcOH28O+sSBjxthO7yTiAuDu7Nkj8sorNtrNFhlCu2ytnTrV&#10;7ghqiQoijafzWJv8G7VijmA7tvSYOT2mY1ZH6f3T3tLzzp6S/r30mKFeRVGUVMafBpUkG64XVbt0&#10;OmIbzM6dtGKy1TYc3jltmg3vEuuMjFumKKjANWygxz81V3imNGzo16/lavAaUK7mhGDZa1pdVi3H&#10;XjsmpetLzdFs2aOypfec3tL1sq4xi5AURVFSHX/Ofnim5Eqp4MWCEN4dNcp2daeCF3eMU2FSuHrX&#10;CwfhsscUVbDGoAZr5EiRuXNtb392BTXpVUaB32mRQQ2vcyhCOvXvU1LyjxI59/k5yRqWZRo3dL+2&#10;e6N5U0VRlFTHnwaVDkfvv2/jmzSe5awxcqUPPSQyaFDrrEeSQhchDsfBUaeal/wp6WKcdJx1Knu/&#10;C85LhaZyrzXnaqT8v+VyeOFhqfi0Qrp8r4v0nNDTNG9ozrF8iqIoqYw/DSoeaUGBPRbl738XWbDA&#10;HrXG/ooAwdYYCpkXLrRhXtoUsy1m/nybOo4HGFPnmTpvNRp0qCzbWSbFLxRL+a5y6djV5k3p09vx&#10;An8OI0VRlPbEnzMhZ4uRI/3lL0VGjLAtAzGmAfKC2CW0erUtPiL6zRqDEC+H5LDllgYO8cAZUgqk&#10;G1MvRjT0z5CcevuUGTV9HugjubfmSuf8zuFfrHuRoihKgPGnQe3e3Z6EPXSoPac0QIaUHUKkkNkW&#10;wzGuW7bYAmZOi7n7btuXN56H5KBaPNSYO46o6D3yjZx4/YSE1oWktrpW8ifnm72mXft3jdpWUFEU&#10;JYj406BiQQLmkQIhXo5xpfsRB4NjTFlb0LCBnCnOOuuLeOPNo3qhorfmTI2ENoQktCYklcWV0u2q&#10;buag8IzvZ2gRkqIoigd/GtQA4rofEd4lR0pNFsZz8mSRX/+67c9Bb7B2CXumbIk589EZKf5zsZzd&#10;e1Yyh2VKwawCyb4u23RFUhRFUepRg+oTKGymPfFvfmP3mNLTn05IFDZTn9XenK86b4zo/vn7TY/e&#10;9P7ppkdv/o/z616hKIqieElqg+pOSOExmTlwgMNs7Sl0tCsmfUwTqAkTbC+LprazxBtCvWU7bMP7&#10;s/89K51yOknB9ALJuytP0rLUM1UURYmGrw1qcwwloVLO8eTi62QyrlTyFhXZ/aVsi2GPKXlSDsy5&#10;807bsCER7YnZa0rO9OS/Tprv86bkSY9xPSS9MPpB4Yki2RdSitIcknWcI3cy36Otkd2XBpU3gnGk&#10;SKeqyj5y8Zz3wjvlkdc4o+penwjPlf/X3P9LS2L6VixZYnvz0peX7TCzZ9uLkG97eKbI65W58mil&#10;lK4rNVfN6RrJuTFHet3TSzJ/kCkd0vxTJOY+ex6TCSc3V3uPz+8CsiKzu7eSBXdPuvkjmfCOlWTT&#10;uVfuZBnnbqw42Vsjd4daduz7jHnzHpTLLx8sU6ZMN9+7ghkevV9TmeoU4H0Xbl8lBomvGxTctBHc&#10;tMjh/m9jHDwosnKlyPPPswioNa0EZ83qIJMmNf278YQFCDKjL3ral75ZakK9Ze+XScaADCl8slCy&#10;hmZJx4x2FKoRGK61tR2+HfTInQgvvjWgZ2RG54xJOme21Wd9PnxjdIzTH0du7jNnlCjAT5YeK8iO&#10;vpEbdUQr7GNM+a3TF3KjbzenIHd7p34icaaiKV2hazdW3P3ZnnNaa3FjnIu3uGzZEjly5KA899xz&#10;da9oGl8a1GnTpsu+ffukoKBX3TOWWJ9j5Dvwvq497xOvHE39Xz40evTS/ej06dPSrVtnyc1NNw0b&#10;Einz+XPnzVaZ85XnzR5T8qcdLugQ/lk7ChUDhurXX38d1lHXsDGqnxl9IFqzaWysxovKyko5e/as&#10;dO/ePa5G1Uuy6jxS7m+++UbOnTtndOVHo+ol0eKhJ8YWumqMZB0rkXIfPXpUhgwZLP+gIUAz8aVB&#10;/eCDD4yRuSAgrQafeuopueaaa+RHHB+jxITJb9GiRTJu3Dj5IefWKVHZtWuXLF++XBYsWBBeqLXB&#10;xuUU4r333pNNmzYZXXVKllBHgnj77bfN2PoFZ1IHgKqqKsnJyZErycU1E18a1KBx7733yvjx4+Un&#10;9C5WYoLXNXv2bLn//vvl9ttvr3tWieTdd981i7TFixdLj+96ekKK88YbbxgPBF0FZQHfWl599VV5&#10;55135G9sR1CikgSRbUVRFEXxP2pQfUB6erqGm5oBOS7yp6qrxklLSzN68ltO0I+gK+4/pWnw4FVX&#10;jaMG1QeMHj1aCgsL675TYoEhvfXWW+Xiiy+ue0aJRp8+fUxIvEtb9qpMES655BK5+eab41a8lcpc&#10;eumlWufRBJpD9QFUk2VmZmoBSRMwVL/66ivJzs42+lKiQ6755MmT0rt3b+OBKbE5c+aMlJWVGV2p&#10;R984FIpWVFRIr17/v/tCqUcNqqIoiqLEAY1zKIqiKEocUA81AbC/idAJG6Wrq6vNXieS/d48DmE7&#10;93PCdllZWdK5c+dAh6UYqugF3dEJCF1wZWRkmHyhhjdpGFJtxg16AvRiG2F0Nt8r9RDqZSx57ynu&#10;M/QVZNw9xlhiTmLrFfcW9x9zF3qrqakxP0NX3H8aLreoQU0AH3/8sdn/9vrrr8vnn38uzzzzjCmM&#10;6NmzZ90rRF577TVZu3at7N+/Xy666CJ58MEH5aqrrgp0npWbmT2Da9askZKSEnMjYyjmzJkjN9xw&#10;g+Z2wnz22WeyYcMGs2eQRQcFb5MmTTJjR/l/nn76aVm1atW3i1mMxsMPPyx33XVX3SuCCWNn5cqV&#10;cvDgQXNPvfDCC6Z4i8YqH330kdEb9x8dkyZMmCAzZswwCxFFJO23Yeq+VtoJVn/cxHl5efLpp5+a&#10;yjkGLIU2tPYqLi42hmPgwIEyceJEY2gZ5CNHjjSrxaCuBlkV09mGNeB1110n06ZNM4Z06NChRi9B&#10;306DXtatWyc7duyQqVOnytixY01nGwxrv379zAJEqWfjxo3mfnvggQfklltuMffhkCFDAl8ciAfK&#10;/ZSfn2/GDw1ncnNzZe/evbJ582az8MCIYlBPnTplIiIDBgyo++1goznUBICBHD58uLmBMapeQ4Cx&#10;pfUig/aKK64w20Ros/fll1/KF198IeXl5XWvDC4FBQVGNzfeeKMxqGyj0f1xIidOnDBjhPHEthmM&#10;BAu1UChkIh1KQxhLLM4YS9yPbDkKOhhHdDGCsyQ9EP3AqDKuxowZY6JqjLWtW7fWvUJRg5oACI9g&#10;SMmdRoJBZVXIREgpPzkKVouEfY8dO2ZK14PO8ePHTehpy5Ytsnv3brPIwAsLOmwpwotn3LC1iMmO&#10;KAcRjUOHDtW9SnGgF8YSBgHPi2gR3lnQYW7CO43cx4yumINIH7CAveyyy0zUQxdr9ahBjTPkGfAU&#10;3OCLvJj8mfRiQSFAaWmpMbrO62JixKvldwmvpCrsCUR30fSGTtAtN/nhw4dNjvnJJ580+Z1PPvnE&#10;LESCDostjIT3NBD3tRqKhpBiwaN/9tlnZeHChbJkyRJjVLkHlYa4k3kI/xJBQ388atSsHjWocYYc&#10;37x582T69OkmzxB5LVu2zIRvGyNWnViq505feuklue+++6LqjRMu0C2hKCbAFStWyBNPPGHyXeSb&#10;MaqK0hJmzZolL774orz88svmzEuKcGj+TqGgorQGNahxZtCgQTJ//nx57LHHol433XSTCanEwnmj&#10;eGvOG2XFTB6M8Eoq5wrJ+z366KNR9Ub15bBhw6Rv375y4YUXmupDWqGRx2EixIMNOiwuWIx50wLu&#10;a+3C1RDypxRrMZb69+8vgwcPNkVKeK1KQ4gOMf/QhYsom4u2adeyetSgxhlyD6NGjTLbFaJd9Oxt&#10;rNqSnCkFN4Q1aUlIKBNjgVfLBNDU4b7JDDmZ66+/Pqrerr76avP+yZViNPDW+Rr9EHbSXqxiFhro&#10;gnHDQewsxPDc0ReGQ6kH3TB+XNSHRxaw6IpFrdIQHAHuQYom0RW5U/assrBVLLptJgHgNeBVEcIk&#10;xERxEjcypzngnWI0KZJgtczEWFRUZPKIU6ZMCXTPUSbADz/8UA4cOGDCcuiFm5uCLSqhudmDDIsx&#10;FmJcGAy2X23bts0s4qhkVU+iHiJALDb27NkjR44ckX379pmxhHHgQOloBYNBgQI2iv3YfrV9+3Yz&#10;flioAXvBKZrEM+XnzFEUKVH8pmhjh4TATcyG8uXLlxuDyUTH1o/JkyfL3LlzzWvItdLYAeOBwSAv&#10;i9FIZQ+1KSiK4ODsnTt3Gr0RfkJvjzzyiJkIUzkc3lxYqK1fv16WLl1qFiDknBlXePhKPXjx5E83&#10;bdpkvsdAOF0RIQoy1DKsXr3aLDIoZqMIiWYXd9xxhzGs3IMs8JmLaOwwc+ZMbexQhxrUBOBaDxIu&#10;Qf14nAxUPAw3MPkZYRU8DX6G0aUrUJBDm+iKG5xVsRu2hOfQGY9B9dy9MF4YN9p6sHFcDpBFGjCe&#10;0BXpGCJFQQa9MD8xltz8xBjiAu5B9KetBxuiBlVRFEVR4oBWciiKoihKHFCDqiiKoihxQA2qoiiK&#10;osQBNaiKoiiK8p0R+R8a1ViPq1QspAAAAABJRU5ErkJgglBLAwQKAAAAAAAAACEAJUSmI9nYAADZ&#10;2AAAFAAAAGRycy9tZWRpYS9pbWFnZTIucG5niVBORw0KGgoAAAANSUhEUgAAAfMAAAE4CAYAAABP&#10;IBo8AAAAAXNSR0IArs4c6QAAAARnQU1BAACxjwv8YQUAAAAJcEhZcwAAEnQAABJ0Ad5mH3gAANhu&#10;SURBVHhe7J0HeFzF9faPepesLsvduAEGAy6Y3kvovfdAaCGV1H++hBQghDQCSQgdQ+i9915sbDq2&#10;sY271btkWbLqd38zOuayWRVbK+3KnlfPPHf37mr3vbNz551z5syZqE4P4uDg4ODg4DBkEd11dHBw&#10;cHBwcBiicGLu4ODg4OAwxOHE3MHBwcHBYYjDibmDg4ODg8MQhxNzBwcHBweHIQ4n5g4ODg4ODkMc&#10;TswdHBwcHByGOJyYOzg4ODg4DHEMqaQxDz74kJSVlUpCQqJERXWdHAIIrOGhyt3V+eBga6jzocQb&#10;KPdI5N3Z1ikdTR3Svr7dPI9JjZHopGhp62yXysp6cy4jI0WSkxPM48FAR4dIQ4NIc7N9HBsrkp4u&#10;Eh/fex2Gq6797bMvHPzvV/D+jRubZcSIEXLiiSd2nY0MDCkxP+OMM6WmpkYmT54ckTddd6CGKXAe&#10;SrwBN6pydnU+OKDOwVDj7u9JhlqdK/dI493e2C5NXzVJ46eN0lrdKsmTkyVlxxRZn9giS5YXyfwF&#10;X8mM6RNk++1HSlZmatd/DRxom7W1IgsXiqxYIbJhg0hennjfLzJ2rEhSUmT/9vzOXIP2D5ToaFv8&#10;vLU9KPQ57/nyy8UyfHiB3HXXXfZkhGBIifnll18uM2fOlHPPPW9IdRb+Gh5qvClwHkq8wVDnDhzv&#10;wUMkcu9s75T1n62XkttLpOTWEolOiJYxvxojWcdny7x1y+Wf/3pOXnvjC3ngnh/LXntNkbQ0T0kH&#10;ECrk770n8tvfiixebK3xk08Wuewy8YysrjdGMPiduY62Nm+g1G4f41XAo4Cg+6FtgqMWcMcdt8mi&#10;RV/I3//+d3siQjAk58yHWmcBXy1DCfANHLEOFQx17o734CISubdUtkjZnDKpfKRSYjNiJe/0PMk9&#10;LlfqEzfK++8vkU8+XSkXXXCw7LjjKElNTez6r4EDbvUnnxT5zW9EPv9cJDkZA8uW7bbrelOEg984&#10;JsaKd6JXZXgSAkVcoW2C1/kfRJ8Sae1EMSTF3MHBwWFrRWdHp7Q3tUvxzcVS/XK1px4iGftmyIjv&#10;jpD4kfHy34felDn3vmEs8YsuPFTy8jI8gRk4hcEiLS8Xuf12kVtvFVm5UqSwUOSXvxRh2njMGCty&#10;Qwkq0pTNFWgn5g4ODg4OvaKtuk0qHq6QqqeqpLW8VVJ3S5X8s/IleYdkefDJd+WxJ+Z6Qp4ol3zn&#10;cJk0sVASEuK6/jP0aGkRWbtWhOnhBx4Q+eorkYkTRa64QuT4461FnjB4cXchh4p6pAr05mBIzpmf&#10;d955XWcsuIT29nav4bVIB5MgDlsFor27LMHrKTgOpOXh4BApaKttk7r362T171ZL4+JGSdkhRQrO&#10;K5DMU7Olor5Bzjn/71JZ2SBnnbGv/OgHx0p8/MCZxE1N1gp//nmRf//bzpfvsIPICSeIfPvbIikp&#10;Vgi3Ndx2223yxReRN2e+VYh5W1ubrF+/3mtstdLa2tp11mEoA/GOi4uT7OxsSUpKkhgmrRwctmJ0&#10;tnZK3Xt1UvyfYim/v1ziC+Nl9M9HS96peVLd0SgPPvyu/OOmZ+SUk/aSC8472LOQhxsX+ECMc7HI&#10;ly0TefxxkWuvta72GTNEzj9f5PTT7XzzNonmZrntjjvki6VLnZj3B92JOSLe2NjoNbBESUtLM5ac&#10;w9AFTZIBWkNDg2zcuFGysrI8K8AzAxwctmKs/3S9lN5ZaiLX25vbZdzV4yTvxDyJGhkj8+YvleNP&#10;uk4mTCiQX/78JDnqiBlmgEtU9kAEZX34ocjdd4v8978i9fUiBxxgXev77y+SmjowA4iIB17f11+X&#10;2x57TL7wDA0XzT4AwBpHABByrLlYr3W7MnQLvyHu9fT0dCPqTKE4OGzNaF7bLOUPlkvl05USnRIt&#10;wy8cLtnfyjYBb6++/pn8/P/ukbr6Rrn80iNkz9lTjJCjLTgiQ2mO8ZlvvCHyz3+KPPGEdaMfd5zI&#10;j38ssuee26iQe4aifPqpyK9/LXL11XZtXgRiqxBzhBy3bHx8vDk6DH3gXeH3JAZiCDmPHBw2C0Su&#10;tzW0SflD5VL9fLXJ8paxV4YMP3+4JE1IknmfLJOHH31PVq4qlx9ccbQcdODOJnqdW4IxLiVUtwdz&#10;4q+8YqPWX3rJivZRR4lcfLHIXnuJZGdvY0K+caPIokU28u+vfxW5/34r6lRUBML5ox0iGm5w5rDV&#10;whPhtro2qX29VsrvK5fmNc2SOi1Vck/JlbTd06Qluk2ef+FDmb9gmcyaOVF+/tMTpCB/mP3XLjHn&#10;iDXdH0HnfysqRN55R+SWW0Seftq67g8/XIQZzYMPthb5NgMqtrjYVgjzDET/IeRU9B57iEyZ0vXG&#10;yIITcwcHB4cwgLXkjQsbZdVVq6RpaZMkjk6UnGNyJO/kPDOIXbKkSD79bJWkpSbLicfNltzcDE9k&#10;bSAouqKzTxx5viVAyEkG8+abIv/4hw14I9aU9eOXXCKy335db9wWQCWSn7aoSOSpp0R+9StbKUuW&#10;iIwebSP/iAY85piuf4gsODF3cHBwGGQwdbT+4/VSfFOxNH7RaObJWUuee1KuRMVGmdd/8vO75ZVX&#10;PzMZ3k46ca+u/7QCTFEB74+rnah1jE5iud591y43+8lPRC68ULzv7XrTtoKqKpEXXrDzClddJfLR&#10;RyKZmSInnWSjAQkcwCrHbRGBcGIeZpSVlcnvfvc7Of/88+UHP/iBNyD0RoSDgOXLl8spp5wiK1eu&#10;lPr6ennuuefkT3/6U9er3WPu3Lnyt7/9Tb766isTaf7kk0+a0sSiVAcHhz5h/SfrpeLxCql9s9Yz&#10;hUUKv1MoWYdlSVxOnJSW1cr1f3lCFn+5Ts48Yz+55DuHeSL7dWYWv5ADHm+umDMAqKuzhuecOWwe&#10;YjdK8bois4583Dib8nSrBxVH38Vi+j/8wQa4zZtnRznHHmuD3n70I5Fp00SyskTi4iI2cMCJeZiB&#10;O43IVJbVFRUVGXEdDNR5d/LzXgPmyGqA1atXewNRbyTaC0pLS+Xjjz82/0eUeX5+viluHbiDQ9/A&#10;3HjV01Um4K2jpcNY4znH5kjSdknS7N2Ly5YVyz3/fUMmTx4hRx81Q3aZ5imrD4i3X8xV3P3negI6&#10;RTdDalZiu5YuFZk0SeSCC6wRipBvE+vImV9gDR5z4v/5j51joGJ22snuHHPRRSJHH22fD4Ew/q1i&#10;nXl5ebkRJPaYBe+/L1JZaR4OOEaOFNl1164n3QCrFRGs9Ejt6r0ZAccyxrItLCw0Il5RUSGvvPKK&#10;FBQUyPe///2u/+wexcXFxjpGSKurq032u5ycHO9GHCfJyclGnKmTjIwMyc3NNf/zoddwec/w4cNN&#10;BqP99ttP3n77bRk1apQ89NBD8uabb3o39wNe59ApJSUlppCMB/A/lFdffVUee+wxw3H77beXVatW&#10;mde32247s4yMzyUSnc9obm42g5QddtjBrBPndXICcO1wox7y8vLM95MYJhBEsvP5JI7hOhwcIhX+&#10;XrS7Pp9d0Do2dEjZfWVScluJ2do0ffd0GfObMZK6c6rEpMTIFwvXyJx7Xpc//+0J+ev158vxx+0h&#10;Y0bb+1eBGFP84o3BSOnNA0yANilZn3vOLj8jMHvqVJFTTxU55RTx+pOuN27NwBInwO2zz8Tr0Ozu&#10;MSw/4+J3281G/lGwxIMYKS4DXAjQVzEn+pLfaDBw9tnWTdUTEGvc56+99prccMMNRuxuvvlm496+&#10;4oorZOzYscbafdwbGSK2fRFzRPf666/3Bo5Hy+eff24GAzNmzJALL7zQiOctt9wiVVVVMn36dDn0&#10;0EPN/+BWP/DAA+Xkk082Yt+dmJOAB8F++eWXZd26dYbv4V7j5rsWL178DTG/6qqrjHBfeeWVJsnL&#10;Zd6IlvXhiDgDDgYW11xzjUyZMsUIOW76e++9d9MgYfbs2Z41cJLhHAgn5g6RDnpPf2FdNmL+P4Lu&#10;vcays4ZPGuSr738lG5ZskLQZaVJ4SaHkn57viXObpzEb5bY7X5Ff/N89Xj+QLi8++xvZaeqYrg+w&#10;4DsQZK+7M48VaA5i3pNrnAQz7EHu3X4mah0hZ16cqeAjjxTvHut649YKRj8EuHnGhLHCH37YBrcR&#10;KMCIBrcEcwzsHNMDIlXMnZt9EIC1vZs34sNqvvXWW+XGG280Vupee+1lhHRLl1/h2h42bJhcffXV&#10;RkwRUea++zM+438ZdHz66admcHDffffJ/fffL2eccYaMxA3RA/hfPBAI8y9+8Qsj4ljk8+fPN1b+&#10;ggULjGX/s5/9zNwQv//9783riLuDw1ACtxjzzljIzc1WIzgXVMg94E5v/LJRlv94uTQta5KkiUmS&#10;c3yOiV4HbGf6l78/Jffd/5ZMnjRC3nj59zJxYqF5zQ/0iBJ4i3d3XsF5NIzl0rjXMU6ZBr7uOpFv&#10;fUskLa3rjVsr+LGqq0XuvBOrUDyrSjxLAZejyA9/aIMHSDjfSx8XydgqxdzTCLOyYDAK7aA3ILqT&#10;J0+WQw45RN5//30jbmO80R9iTsazLQVCqAOCCRMmGOsVS7q/+Oyzz4w1zAAENz5uetzhwVzhgWBw&#10;gcudwhQCRzwENTU1snbtWjOV8O9//1uuvfZac0TcEXoHBwXC05MwhQtw8gs4BQuZ89zGapUHgsQw&#10;DR81SPE/i2XDog0SmxVrlp/lHJ0jGzpa5I23vpA/Xv+Y3Hvfm551HSvnnHWAjB9fIAlBNlGhTrDC&#10;9fsAjyl8d7A6w4NMOAyxXbjXed9BB9lVVtOnW4tcP2urBH3iI4/YfLQ332zd6zneIMozUOSmm0TO&#10;Oktk++3Fs4aCutWHCrbKn5B1/cQtDEbpbb5cgbsZFzquZyLYEUae9wekPcVaJlMan89Ro8qD5acn&#10;YK0vVjvCy0ABfuo1YNAR7DP94L38n7rZ1XNAbIAWOGPx77jjjuZ41FFHefXoVaRDSMHPTIlEUVT4&#10;OSKSCKPOB+MS5ny4AT8VcC3whB/neZ1bBBd3d7cHS8/YzrTm1RrvzSK5J+ZK1reypCmjTeZ+sFT+&#10;ffPz8sabX8jKlWUyckS2HHPUTO9+i9l07/nBd/jFu7tzClZbseQMQ5RVV7yXWTeWnu2zD4Pv7nkP&#10;afDDMI/w8svWFcG8AhHrWOckmP/Od2zE32GH2X1cvf5zqGNr/BkjEgS/ffnll8Yix+2ulmp/wM2O&#10;YHLUG1+3gGWwQBzBhg0bjIgTfc4cPYFyvQEB5v+wqFX8mRboy/ayyscCXjYYjnNwIj7g2GOPNXP7&#10;l1xyiTkexg0VZnCZWrhMLXTYWrqqImIQyFd5IjQURIfnvBYJ3JVrIEe/iKtY8t5NzShMUL7KU7n5&#10;2wJCiJBj0AXj21LSIlXPVpnS3tguw/YfJnln5EnbyCj58NMVcv+Db8sTT83zdKdRtp8yUvbea3sT&#10;xd4d+D6+yy/AfC/nAjkQBEwacWJ6WEtOhDpCTpwPtxy8w13HIQc/DFHqpGEllR0ifscd1jWBaLPc&#10;jEh1tn/D6qNStpJK2KbEnN+5uzKQQFRxXb/gDY3PPfdcOf74442F/vrrrxtLGqEnIp3AM4LIeN7c&#10;vNHrSMhL/r9c+9I5M2Dgswl047v4ftzZRJj3hl122cVwIPodLwLBdQQZ9va/fk6Bj+Pi4iUvL9+z&#10;2jO8wfIrsmbNGvOZ8KOEA/CiUJ/BREbFhYAjjn2p98GAcla+cIUjBceMFp7zHhDu/grOcFGu6qam&#10;8FxFEiAyPVm6gwWtM20ngeB1BDSoKPIbbeyQqhc9IX+yykSuJ2+fLGOuGiNx2yXI50tWe0L+lvz3&#10;vje9ttUu0d4HXHDeQXLeOQd2fUD/gGv9rbeslrH8jDlxdOzSS0UO9L4C3lsdaESekSSffGJD9ZkD&#10;feYZe372bJsNh1wajGT66RWNRGw1Yq43nHbMWuggtAS+pjfoQHd0CxcuNGLKnDaR5QSTYf1y7sUX&#10;XzQWKgFsBJr95z//MQlk3n77Xc+SXv8/nCl9AVH/bB1KQByrAB599FHj+mZnuZ6ABX3AAQfIzjvv&#10;LPPmzZPTTjvN8CUQrrv5eH+9B/4O+pwye/YecuKJJ8oTTzzudSqXyqmnnmqC9z7h5htkwI17nMAl&#10;LQigiotaYYgl7YMoYcRloNtKb6Ae4eTnC1cdhGidwxXOCQmR0XFTbxT46b0ITz/gjDBqXUcCevrN&#10;cWt3Z922b2iXhg8bpPjmYpMgJnXXVBnx3RGSulOqfPLlSrn51hfl8SfmeW3M+9E8ZOekSUF+pjfY&#10;7b+7l/p98EGb1Y1VPd643kwXs0iG6PVwt+EBA5lvuGhGLPfcY4WdpWa//KWdGycN61a87dugL03D&#10;unvnnXe8UeNbxuJDPI477jizhIqgq57Ql6VpXI2WnsDvqWWgwZIsrhUXty7BWrFihXFlI7hYpo2N&#10;G8w1eIy89pYqEydOkszMTK+z8HoLH5Qz1vbatWtMkBrvoV6xonGlI8RY9SSgIboc8Jm8RrAcgWlY&#10;7e+9954JoNNlZLqUjSaBFc85lpDxG+k6c7wHvDZ+/HjzmUuWLDF1PW6cXWfOwGX06NHGMwAnluXh&#10;5h8+vEBSUpJNXSxf/pWpCzgyx8574RUIXh+opWlwptNDCDkGay905Nph99SpDybgiRDSVCjBeKu1&#10;CPdIEUWg9c2gI5A3nP11HW746xnePOYcbYAjXBl0wDuwXbCWfP3n62Xlb1ZKw9wGSRyfKPln5kva&#10;CcPkq6oy+csNT8qbby307tda73NtRRxz9Ez50Q+Olf326VsOVepQPS8M2Kg3eBBLyoorxBxPMwlg&#10;WEN+8sni3WM9L10bkqBBef2eWWr2+ut2VzNEnDXjLDUjMIARDM+ppBDArTPvwhtvvGHWVCMsdNJ0&#10;2Ag065ARr57Qm5gXFtq5Jm68nkCj1xIp4FfQ0h22Nd4DJeZwpY2oNUuHGAgVF0okWLYA3iosyjuw&#10;3pUzJVJEUXlrgb+fdyQKOTy1ffAcXhQewx9RDFbHnW2d0vBxg5TNKZOSO0okPi9e8s/Ol8QjUmV5&#10;e6XcdsfL8sKLH0lFZb33OTaWJC4uWn7+0xPljFP37XG+3A94+cUcHiw9e/ZZu9EXiWFIXHb88da9&#10;PnFi1z8OIPQ3HZT+iR8BT+GCBXY+gcJSMwzC3XcX2XdfW9ggJcTBbW6duQcsN9YwY5ESBIU4k2SE&#10;OVqsvC0BDSiw9IQtFZaBgPLVzi2QOwlasJ7feutNefttW3i8dOlSM7ceLihXf+kOkVLfcKSetZPG&#10;4uLIcz83HiMuCAslEoQc3sqZotYtUO6BvMMtiv76Vs4UzsFV+XGMJCEPrGuuw1+vOlAKJuTMkzet&#10;aJLq56ql4rEKiYqJksxDMyVh/xT5qrVCHnjoba+8I+UVVsgBdUHk+qSJhZKVtWV9IHxJyYpxetdd&#10;TOvZlVasuMIiHwgh199Xf2O9l3rqC0ICvgDLmzSsjz5q07BScElggeOGwM3OmnE2RdkKotT7ikG7&#10;fbCycNniXsatiysWty7nWPYUbL011jYWPC5qCkub1JGgjUkbEY85111j0g6EIyWcUO7+YzDejz/+&#10;mPz1r9fLNdf8Qa6++g/yhz/Y8swzzxgX+GAjkLc+Dgat53DXt9YtXGkrzDHrPDPnAjnSRrC6IkUQ&#10;taPECqOowMAXkdE2zRELjdtIryVc0PqGK3UNb61r+KlbGM4qkpFQ18pZ6xlQx9oeeKzPg/FtW98m&#10;lU9WSvlD5dLe0C4p01Kk8OJCKUqpkwceftuzyl/xPrvV+y7vy3xA2MeOyZNhw1K6zvQdtA90jE29&#10;WIFFhjdc6z/9qRXyXpKZ9QnQ1UId8Z3+dqn3FI/1fSEHH8oXeDpg9hln0fw111iLHI/uIYeI/Pa3&#10;Ij/7mchee9kfahvDoLnZEWZyibMzFwJNABhzvCQ7ueCCC0xq0MD5YQKjCOAi5ShgKddll31XvvOd&#10;S74h4rW15d5vbefM6TAo/kalHV64oZyC1bifn77e0FDv1ZunOgz5fWAwxDKv/iSc2Rz4OQdyV97+&#10;Ouexlv6gv252uNBG6Jg5Kj9Am6D6KJxD3OFLR00/0F/u/QF8aNe0cbgrb61TbhP96fV1FZhw8gba&#10;yQfyhq8KIudUFOAdbs7KB63QdkJdwpei9d4bSu4sMTnXGz9tNJHrE2+aKCk7psivrr1P/nPbi14/&#10;tcH7bO/DfYiPj5X8vGHyzJP/JztNHdvnuqCOyYhcXm6TZL3xhnj9qsjOO1ud40gOlGCDjr4CqhTq&#10;hPrxFz/89cXv62+HIfttCc9nPvz220VeecWKOlb3jBl2zTjR6rjYN7NB6TXyL339t23ezU4jJugJ&#10;i5KkIsccc4xxs5OIhHl01mAHgjXJLOP65S9/acr22+/gVXicuelUzIH+ENqI/D+Kv2GFAzQUvQG0&#10;4fihfCl+/pSMjHTJzc0xGdj8hYj0wRBy5a68/dz9POGt8J8PF+CJmKi1QFvRDohqY2kpxS/cdESR&#10;IOS0aThTuAY/b/jBWztNeKpIhrudw5MBkZ+31mtgXVPgy2vh5AxoK7QPeGt/Qp36vQe9cSTnes0b&#10;NVJ+X7nJ8JY8NVkKLyuUlKkpEp0cLbvtNl5mzpjofa7vRulCUlK8J7xjPF1K2Ky6QNtYBPKrX9m4&#10;L+qeNeQEbpPIqr9CruB3pFBHeh/5+wMK4MjvTj1y3+nySF1xofciBa58lv5vj+BH+eADm4eWiyPx&#10;C0LOvDhLzX7zG5H99rMBbvxofaxErkP7CI7dceG81gFU/H1JpCEEP3ffgGgzL05SEVzse++9t+yz&#10;zz4ybdo0E80dLIEK1jsWO++j5OTker9VjKlMfjNutsBOQn9LjuHu4PygUWiD8XP1F0Wwc+GCnzfw&#10;c/NzDHYuXNAbUG88FQ7aCoXOmqLtgyPPwy3kAO50Giosft48Vt4ArnCOBN4gkLeWwLrVOtfrCDe0&#10;zgFctY30hR+JYBoXNUrxv4tNytaEUQkm33rWoVlmF7So6CiZPWuynH/OgXLCsZ716AN9YkZGiszc&#10;bYKkeGLeV5DYjGQw5EJ56SXLnU2+iAsmeJvVp6GqWz6H34760DoJ1ta0n9D7zl8Qy8ACZ97fLVBZ&#10;IvrIeMMWpWS9YfTC+nASvlxyiZ1HmDXLWuSQ7AX6OzOY0KJ9BOf9XHnNP/jwD0J4fyRi0G4nGi7p&#10;Qcn1jduUJUl6jqVLfclMBmhMNCo6CQZi3HjBOjOeB2t04YLy8Re9MSgKfew/F04ov+5KIIKdG2zA&#10;gbrVToi2ooIYrJPmuf4W4Yafe2+8ea+WcAMOcNY69/OOBH7dAW7Uq7+dBOtPgqGztdMkg6l8vNLM&#10;lUcnRkv2kdmSfXS2JIz4WpxHjcqR/febKgcfPM373ChPbJMkMTHe+85oSfce77bbdsYy7wuI/SI9&#10;KxHrJDijD2S6GCEn3/oWxhEHhb9uqBftb3WA5r9nOGod6usU6pL36XspKvxBgVoSD8Ro5b777Lpx&#10;3aLUMwDlnHNsMpjjjhMZP95+QQ/wDzBUpLXogILC6/7XKCrgFF6n9DoICSO8Kh4c2FFohrHKmT9f&#10;tmyZWa/MMjUs8L7kKach0FDUbedvTJEKbcBa/I26O/T02mBCeVICb8hg6O78YAMedCTB3OmRDuoY&#10;vkONNxz13qTTHyq8AVzhvFm8vQ69pbxFql+slpJbS0hcbKzxnONyTGKYQFRVN8hXX5V4nx8t03Ye&#10;K9uNz/eEN8lY5DtNHS1JSd6X9wAEiURB8+aJ3HijjVxnyhghx/uMRU7dDxSoE9qm/sb+9ql9A69R&#10;h+zHBDeO+l6KDgYo3J/fqGcUEp88HlrW1xEIgAsd65ysN2y2zrkrrxSZMMF+WC9QIUfEEWZ1qQda&#10;1ir0CDWvUfhf+Ol1U3SA0qf2EQZ4FAcX7F3NsqofeqMrMp8R5EbiEhKd9Aat3EitzO4wVHmDocyb&#10;G3CocYevdpBDkfu2wpstTYlaL51Tah6nTk+V4d8ZLqnTgpvGH3603OxVXliYJX/47RnysytPkIMP&#10;3NkzbnJlxIgcTwi9H70HENyGS/3XvxYhHhh9YxXWn/9sDVREZjBBffmFnceBIqn1SnumqBjy3m+I&#10;IsqJ2jIf/qMfWRFn1JKSYi+S7UmJUmfpWR/AxyHMfCTjAyxrnncHOCovBhr+AQkUKDzmOnUAE4kY&#10;9KQxrDFnfpxIdkBkNhHtWOdY7z2hLxnghhIY1JBB7eGHHzb1wk9BZrX9999fdt11V6+xD1yvuNwb&#10;8bLn+HXXXWemPcjKR4TmT1nT0gPmzp1rtnFlpzOytpFvHpCmti9bpG4OBjIDnIPDloL7lKQwpXeX&#10;yvrP1kvSdkky7rfjJH12usRmoFJdb+wCe5XfcttL8tLLn8jf/nyB7LP3Dp7QtEpJaY3Xxjtlt109&#10;Ne4BbF3AbUaeda+7kEmTbDIYpox53Eu3OeBAQVRFNpsL8wZEqbNmnEA3LHEUkyh1LpJoPtbaEdG3&#10;Gf0hfNTK1qI89bGCj/V7ZfRruvs6lzSmC2zVyd7e++67rymzZs0yKU17E/KtEcQKkEiHCPVJ3l3J&#10;3t9scPL44497I8omr9F5rW6AwC5qz3sjYY4MhAhC/IidhXoB6WGZGuH/4E8MBIXARgeHrR0EvNW9&#10;XSflj5RL48JGSRqXJPln5UvGPhkSk44adL3Rh7feXmgs80mTCuWQg6d5A9Nk754ZJrtMG9erkLPI&#10;57HH7Dpy77aTqVPtNtwnnCBePxp+IQeIHjw2iws+7/nzbYAb8waIOZlvSHeNsUbiF+bFSWPHQL47&#10;Ze0GvF29AWpxa0G41eXv9xLoNfB4M78uIjDolnl/0GfL3LMczf5/g4GRI3vd1BxhRgQRarW4sYzZ&#10;BpWBjO4dzjU89NBDZlOTOV4j51zg2nsFS/xYt4+QsuMaAYS8f5w3imXAhDjzeVi0DBYAu6DxHnKs&#10;M7Lcb7/9zBp+LGy+980335QHHnjAG7Xa3OwUkvoAzc3+6quvep3LY/L973/frDTAcgYMRBiY8LkM&#10;zPgMcrPjeSEfPdfI6zY3+3LDjXrIy8sz3x/MqneWuUMkoaOpQxoXN8q6G9aZLG+xmbGSd3qejLh0&#10;hMQXeMoQBMtXlMovf3WvLFlaZHZFu+Lyo/okFPTKy5ZZjaMg6mRyu+gikW99yxqrQxKIOPtFkKYO&#10;tzo7waxZY/tRplqPPtqmYSXbzQArKnVMwWbiq1TIe4PLzR4C9FnMDz7YNpLBAJsDM7rsAWw28tRT&#10;T5lUtjfccIMRu5tvvtkkz7niiivMenqEDUsXq/yee+6Rv/zlL0bkEroJ9EB0r7/+euPu/vzzz02G&#10;vBkzZpj9wRHPW265ZdPGKbjAwSmnnCIHHnignHzyyUbsuxNzNlNBsF9++WWzUxp8Dz/8cPNdpJj1&#10;i/lVV11lhJtd35g2ID0veQR08xYGFtdcc43JvY+Q46a/9957Nw0SZs+ebeIodAMaP5yYO0QKOts7&#10;pWlZk5knX/3b1Wb9+PBLvAHu+cMlZYfgmdu4L6754yPy0CPvyh6zp8iNf7/QG5x7ZmAv8Loy4332&#10;ugBjlXvdhzFYmQEj4K2XLSwiE0xaM4G9cqUNcCP5C1HrGCuMUpgzOPNMu14cUzmC4dzs2zDYFYzd&#10;zbCab731VrnxxhuNlUrgH0Kqc+NYwognzxmYxOMH6gG4tok1YBtRxBQRJWNef8Zn/C+Djk8//dQM&#10;DvASsDUr26COZPTcA/hfPBAIM/PxiDgW+fz58821LViwwFj2P/vZz8wN8fvf/968jrg7OEQyWita&#10;per5Kin6Z5F0dnRK7sm5kntcriRPTO56xzfBQLSxsVmef/EjI+BErPcl0ROah979/Od2+Rl7ibAi&#10;i5iwo46yHuchCaxxLui73xX54x/tpij0J2Rv8wwb41Ynqi/ChTySsXWKOUsYPEt4UAprHnsBokuc&#10;wCHesJrgMcRtzJgxRsz1BsdKJ+c6FvOZ3ggVi1xFvjsghDogIIgQ67W7Pcc3B+yzjjXMAAQ3Pm56&#10;3OF9CXBjcIHLncJWqxzxEDClQODjK6+8Iv/+97/l2muvNUfEHaF3cIhUkOGt4vEKKb+/XDo2dsiw&#10;/YcZ9zoZ3qLigt+j1dXr5Z7/vuHdj1Vy0IE7ybcO361XFy7R16whv+4664FmLyViwNA/0o0TUY0r&#10;eMgA/zVh+OzHSqo65sY//9xOVuNd/d3vRC680O4KQ6YbF3fTL2ydYr7HHnbuZTBKL/PlCtzNzFfj&#10;eiaSH2HkOdYsG8g8/fTTxqWswYF9CQhkPh1rGQuez+fI/DwI9v+48ftitSO8Oo+vAwoGHb1x4r38&#10;n7rZ1XPA9WmBMxb/jjvuaI5HeeYG7nsHh4gDc6rtncYiJylM88pmSZ6cbNzrabul2cj1boCYz7n3&#10;DXO/TZk80myk0hNYQ/7aa3bXsxdftDlSiP9i5zMs86ysrjcOFRCzxCYouKLZAQbXOnMH9M0sP7vg&#10;ApHDDrPh+IxSHPqNrVPMIxAEv5F/Hosct7taqswd221O3zKu9YMOOshYw30B4olgclTR1Qh4BgvE&#10;EbDkDREn+hzrvy+Z9hBg/g+LWsWfaYG+RNcrH8CRAQCfwWM4ER/A9rfM7ZNngONh3NQODhGG9uZ2&#10;Wf/pein7b5ms/2S9xBfGm6QwOcfmSGxW8MBU0NraJuUVdfLB/GXeWH+8jB9X0O1AmFsK4WbtOBHr&#10;WOSAILeLL7axYENGyOkrGJUsWiTy3HNMLlsxZ5VMYaHIMcdYt/r3vmdzq3v9jEPo4MR8EICo4rpm&#10;Tfa5555rNo/BQsflzJawv/vd74yLfKeddjJCSnQ6/9MXK7o7MGDASsdtz3fx/biziTDvDewvz+CD&#10;6He8CATXEWTYl//tDngNGKRwnVz3mjVrzGfCj+LgEEkgVevGNRtl3d/XSf179WZv8qzDssyWpjEJ&#10;MUa3tASiorJeFi1ea167+MLDZMb0CV2vfBPqhWaZNbt5spYcT/OBB9rgt5kzQ5uedUDhDfY9i8G6&#10;0f/5T5GrrhJ56CE7L7Dbbl9viuIN5IfefMHQgKvRQcDChQuNmCJkRJYTTIZoM3dOsBnru1988UUT&#10;Gc5rP/rRj4wV3x/xJOqfZW8ExLEK4NFHHzWub3Zc6wlY0AcccIDJyDdv3jw57bTTDCcC4fo7H7/H&#10;HnvIiSeeaCL2L730Ujn11FNN8B5ZAB0cIgnNq5pN5DrudfYmzz0pV/LPyTeu9XZPhDWrWJcT6ht4&#10;990v5eprHzaD8aysVE+7ggey4nVm69Jvf5tloza47fTT7VTy8OFDKBYMISdq74YbrPv8nnvs3qyE&#10;4JOyjgA35gy6lsg6DAy2zqVpEQaWZGHd4uLWJVhY5CzlYo6ZPPW4oNUVx2PmznWXuWDA2sa6JUiN&#10;eWiEHysaVzpCjEt8pXeDEV0O+CxeI1iOwDSsdtz7BNDpMjJdykaTwIrnHNMACLyuM2fZGq+RqY7P&#10;JIMd0HXmDFzIv49nAE4sy8PNz3Pm9akL1sdTF3Dk+nkNXoHgdbc0zWGwsXHdRhPwVnRjkdlIhaQw&#10;BecVSOqsdBHPKkfIuVWJ4wq8Pbl37rjrVfnVr/8rRx81U37585OCzpevXWs90bjWEXLv9jErs9A8&#10;ppG7SS8RWUA6vHvZTPbjVvAMFrOObsoUu4aOJcKkYGXacEhcUN/g1pmHAFtbOleHnuHE3GGw0VbX&#10;JhWPVUjZ3WXS8GGDpO6aKqN+MlpSZ6dLVHqcMUKxyEn/gD4Feovfn7tEbr39JXn3vS/lrtuvkJ13&#10;GusNWBO7XrUgYykLYVhDjv6RH4VAN+JAEfJuxu+RAyoBtwKh90z2cyR7mzcwNzu+MNFPoBui3k2e&#10;jKEMt87cYbNBghasZ5K5+MtS78bBqndwcAgRPJOGefK69+uk8rFKE/iWNDFJCi4YLikzPYs8Lc4z&#10;GL52rSO4wVzsr77+mbz8yqeeriXIrJmTviHkWPR4oxFxPNGeHphVWeeea8Wc9KwRLeRM8ldX27yy&#10;pKW76SZ7IVwUeWbZFOX737f5ZqdN2yqFPJLhxDyCQaY1srz94Q9/+EZhPToucAcHh9Cgo7VDmoua&#10;pfhfxVL3bp3E58dLFnuTn5onHV1CjpYh4FjjlGBiXlxcLaVltcJ+5bqqA/D/uNbZopupZdKz4oE+&#10;/3ybqoJg70ArP6LASITlZljif/2rFW32HGeuAZc6WW5YIE+UOpuiOAw6nJhHMEj1SsY4gs/85aKL&#10;LjJz1A4ODv0HM40bizfKyl+vlIYPGiQ6MVqGHZoped8plI2t0cYa909GEpgWTMgVo0flyL5777Dp&#10;Pfwvq7UI8vbG5iYZ2v772xVazJNHtIgDRjEsLyManah05gg4hzv9T3+yofiE4Ef8/MDWDSfmEQyS&#10;r5C4hQxs/kJEel9SQzo4DEUgfmgFZTBAkFv5f8ul9pVak+Et07PIh52UL53p8XjfvwEEurtbj0EB&#10;ZczoXNl/v6nemShzDa+/LvLvf1vPNLNjpCFnuTWCHtFLz0hAxVKzq6+2GdwQcdzsbIiCgHOOIDfc&#10;ConfjAtwGHw4MXdw2MrhtyojCfCiYPkSU4Unl5SmFM4NBohcr321VioerjD514cdlGkSw6TulCLR&#10;sd80vxHynlzslZX1smHDRmF702k7jzPX9NJLImw9QFY3tPG00+wcOVnd8npOChc+MAJhlcrDD9s5&#10;AXKqz5tnl5YxErniCjs/jkudi3CGRUTAibmDQxCo0FDUSuRxJCKQJ0KoAknR18MN5ejnxlwyBSHX&#10;okLekys7FGivb5fatz0hf7xCNizdICmegJu9yWenS3xazP+4v+HTXeAbIJJ9zdpKSUpO9AzVYSbI&#10;m83BEHKulc0LmWom4Dsnp+ufIgn8EBUVNjr9gQesO4EjKeqITidK75JLrJCPHr1VLTfbGuDEPELA&#10;GnDWfvdlpaB2zpHQQXcH1paTEpb19cXFJVJbW+d11GS1ixze/nrUooIYTHQ4x3siAcoVjspTRRHL&#10;lnxDFJ7zvnADvvCEo/LDUlWO8IcnQkkQdG/z0v0Cv3V7p6z/bL1UPFghdW/WScKoBBn5g5EybO8M&#10;icuK21S3QC1xjj1NCz/x1DxZtHidNK6Pko8+ipJf/tJa5lwb6Vl/8QuRWbPsCq6IAhfLj0FSqFde&#10;scFsLLti3Rw7m7H4nZR0l19uo9Td3HhEYqsRc+2MtZPrrmjnR+G5/k+48be//U1efvkVTwCbe+Ts&#10;5x0J6K7Oy8oq5OmnnzU7wO23375y/fV/liVLlkYMbzjSyfqFhbTSFAwRjio2CJB25gMmMH0E9Qdv&#10;P1+/KMJV2wh8EcaerMnBhr8NBwKeg8G3s61TWkpbZO3f1krtW7WSMDpB8k7JM+712KxYU786uNA6&#10;1DXlPekYG6rk5uTLO28nGSEnZoxg74sushHrrCGPSDCR//LLIj/7mXWhk8WGiz7hBOtmJyUda8bd&#10;vHhEY6sRc25+ioqFikxgUfg7i0jo6E466STZbbfpXqcR3y1noNepJRIQyJcSH58gY8aMlVNPPV12&#10;2mlnk2WOxD6Rwlt5wFUFRkXGfx103nTkA2opbgbg4BcVP1ctvAe+CEkkDEAAHLQEw2DVMxZ587pm&#10;WX31ahO5HpMWY3Ku55+dL7FpsdLRGWWEnLYAD83yBjcKiYzq6hq997R5de1Vtg9jRm8nw9KPlIry&#10;PU0OFVzpV15pvdLjxtn/jxjAnZEf0XlsGX3ttSJvvmlHh2x8RG51djdjXjwz05IfyB/God/YqjLA&#10;FRbaDHDBRv1++DuVwWqf7JJGspfPP//c6yjaTUazKd5odxpuK4mSBx980Lvhx8vOO08z1/LRRx+a&#10;tKednR2SlJQspD0lkn3atJ29Djrae22ZfPrpp55F1ux1NjFmcxRSwNLJvPHGG14nFG92SqOwN/ru&#10;3k1JClZE1Q/yr/M/bKXKjm40BzZY4XNJ+8o+5nwP6WdJ5UpO+YkTJ5q0r2DNmrWycOEiWblyhVeX&#10;USYf/KxZu0t+foF5P1MHN930Dxk+vED23/8A2XXXXcz/9QUDmQGONkKH7Z+j9YN2gbBoGax20huU&#10;N4JDCbx7EW8/73ADfhQ4a+Ea/Lz9Qg7/AYP3nU0rmmyq1huKpKO5Q7KPyjY514ftN8z8yHhqtF7h&#10;g4EKJ56zG9rqNeVy2x2vSGJCnCQmxUtKcoIkJ6d4z7Plrbcy5bVXU6WoKFHGjo2RE09slzPPjPfu&#10;u2jvc/regPiuAW1vWOLe/Wy2KGXd+AcfWHeUd1+bCf399rNbO5OGdUB/kKGJSM0AF3MVu3sMEbBp&#10;CClbES4/EI329g5JS7PJChrm1kvjJ+ulaWnT/5ZlTdJMCfbaFpSODR0SP9wbvvcA9vFm4xR2C2OH&#10;MAYfiFRz80ZPREeZHOe/+c2vvRs+USZNmmRyn999952ydu2aTbnM58//wLvJ270BwPaegK6WuXPn&#10;mgxxfBY52smhjuAj7P/5z3/MwIFc7SSXWb58ucnRTl74wI1W3vZuZjZ6AQwGwJ133mn+l6VxcCdJ&#10;Ddu1co4ju7oxEKFzY+DAZ7AJS01NtSfezd6gZJwZCJBjnnzs77zzluE2btxYk4e9r2BgwfXzGYGD&#10;kC0BnSTFLyyUQKiQq8CEW8j9vFXEKYGg34Wz8g43EG0KXDEClTP1SeGa4Iz1O+BC7qGlvEVqXq6R&#10;0ttKzUYqGXtmSP65+ZK5X6ZExUZv4gkvBhhqlQP4tra2e4PWMvnTnx+XF176RN5+Z5F8MH+1d//U&#10;y4IPs+Tdt0d792OCxCdUyIiRSzxdXCMbmsu9Omjz2m+8KYHgu/SogxyK1lFIwcV596+JTH/ySW50&#10;u/SMgfJee4k3+rBZbMjmxrmQE9g6QH9Jv3v44Yd3nYkMDFnLXFlzA1RUfNMy//zQT6X2tRrzeKCB&#10;e277Odt3PQsONhthV7R3333XE+3fGGF66qmnjUjPnLm7HHPMMXLKKSfJQQcdbPb2/uijj+WGG/4q&#10;//jHP43APvXUk3LLLTfLUUcdJWeddZZJHIPg85jBDZudsCsaAnrKKaeY3dew/tluFQua7yUBzVNP&#10;PeXdp6x//RoIPYlpsH7ZrY3/O/300+WII44w/4tVjmB///vfNxutvPrqq/Lyyy97FsfZZmAwZ87d&#10;5n9/+MMfG/EnzSyeADwD9AXt7W0en98Yr8L+++//PwOxnhAqy1w7SBUWip7T/krbE4JCB64WWTih&#10;nPwizjUA7ez1OgZTFHuDclJx1AETfOFH4Tp4Dc6D4cFl/XjV01VScnuJ1Hh9AwPwif+YaCzymPRY&#10;w4e4A47Unw6KAnmxT/ldc16Te+59Xb5aXinNTVneP83wyqneq94/Rq2S6Ng3JS7+Te9zWqXNMzLO&#10;O+cguejbh8jMGRM2/aaAx3yfHvUx30/7C1md8ANwcWSNZLkZC97Zd5VIPPz/pF9la9KuwbxDz3C5&#10;2UMIGj0dAYE/FB77b5JIA9b4xx9/bCzYCy64wASF3XbbrWaHsfLyMo+7Jc/Ni9VbVLRO9t57H8nJ&#10;yfas0iQZO3a02R0NNzbubwSObUQRX7Yn/X//7/+Zz8Y6VyDECD0CizXMjmi40wOBa51d13gd650d&#10;3EhIQ7IavgsPAPnhEXMGDzfeeKO5Hix0ti5FpJkTT0tLNfxTU1O8DjrOPNYSLlCt9GO0D/oybSu0&#10;H6DWFx0nj7UTD7eQa+fOzwVvivKmPhFDHBUUFW84wz2cvIHypq5xWVP/fs6BdR1MMAcCbJrClqa1&#10;b9ZKfEG8jPv9OEnfPd3Ok3f1JzrogCslGK/srDS55KLD5NST95aJ282UmKhDvIs+wXvFu7iopd6F&#10;PSUdnW9KS2uTNG9s864v1rsnEr3rjt80uKFeggUv6u3Jd4cMNCbSsCLi7LWKAJGOjk2piMy74w6b&#10;wcZllBzyGFKW+WWXXe5ZdjM9MbSWuZa6unLv1a93TWuYV28SQPAaN+RAdhYJIxPMzkrdAQ5vvfWW&#10;sWirq2vk+OOP9zqyaO98p9e5JXlCm28E9eSTT5SDDz5Ydt11epcwN3j32EVmLpt5bfK0I5z8/z/+&#10;8Q/j8mZPcAWfh+WM1Y9lvueee8qBBx5o0r4ykNhnn33M5+7KXFgA7r77bjNAYC6cwQQupKOPPtrr&#10;eFq9QfxjXv1Fm/9nYMD3EKRHXb/55huybt1aM+/P+7lWhdY7Awi8EYNpmcODjpnOkY6awjkKIqIC&#10;qIX38h746mvhAjzgDSdKIG8VQopeJ+hOfAYLyttf5/CBr5835/SawEDXdWdLV8Db71dL9YvVEpMa&#10;I7kn58rIy0dKXG6cdMbYgDcEFk7qKYBvT5gzp1Ru/k+TN9hNlc6OZO/CFnoX84p39AQ9qt57h71A&#10;Nlr57a/PkHPOOsh7nGzqRa9dj35QP1pP+nv6j4HntS0EhXcfmzXjTz8tMn++eDeTTfzCvPgRR9h5&#10;cbYeZpSlH7oF8P/eyr07DOZv31fApy+Xr7yxzBcudJa5AYJAQNUtt9wi//3vf43LuC+gMmk02oFx&#10;w3HzceTH0JKxR7pkH509KKUnIVdkZSFGwzzuHUZMsbrZR3ynnaYa6zs6+uuWhGWblZVpLGRiARBU&#10;BBZr2AppnAlCQxzZA3y//fYzBcsdMVcwYPBv9NATdC4d9zmDDp5bqz7DG2wMNxb/jjtONbwZJOy8&#10;806G99ixY4xbHUFnbh1w7Oho79PNMVCgndBGVBSBthW1YCl+UeexPg8naN8qilwHfOCtIqPCqG2d&#10;x5wLZ30r9N6EN5z8vJUz4Kj1PpBgCRqbp5TcViK1r9dKVGyUZB6YaZahYZ1HxVlC8AZalz3xwvn1&#10;xhsEfhdI0bqxZkCem/eVxCW8IlHRnsUbVee9q6vX90BcSUpKvHcvsZqjyev3lsoHH7wnn332yTe8&#10;cgp/28WKDzxSdAkiBe7f+AhOYPITmX7rrSI332w3TmeuHBG/8EJbWPjOWrmkpC1qPMoTLspHeXDU&#10;tqC8eQ9dBEW9EFrv4YByhFsgF17T6wvkzzGcvHtCWALgEKd33nlH7rjjDjPfyzy4X4i6w7PPPmfm&#10;xbHuuOm0c2tubvQquMNYjv4OQ0u4ERsbJ5WVld5o7nNPTBKltLTERH9XVVV6nR3inCEPPfSQiTa3&#10;0d6dXofxurFGiYJn3nrRokUmOI5rR+Q5z2eSmGXlypUmAI06YK6aOe7Ro0ebQLTMzEzjPieoDRd/&#10;sHomUI3BFQGG/DbnnHOO+V8GDgTpvfvuOyZID758F4OvjIx077OHeb/fl8ZLQKdEsF1pabGZGuB/&#10;+V7c9HgmGBDAj0FGX35rwGduSQCc3ozcdHTM2kkjLDzmnL9d8DjwXLigvAFcaePazoPx1hJuKG+O&#10;yhvOPA4HP9oOm6fUvFAj625YJ+0b2iXzAE/IT8uT9L28fqJrAA1fBXwpwfjyPu/WMAYuWd3Qx1hv&#10;cDBr5gbZbbpn9de+63X2NhDXD56z8UpsTIss++oL7958Rd5++w1ZunSJ17ZrvM+Ikby8fO+d9ku1&#10;vXLU3zvYb6y8v9GeGWkQpc5uZvfdZ/daZXtSrG8i1Mkje8wxjN7tqHYLwPfyOwcOOAA8eF1f4xis&#10;8P/wVe6DCfjpNfi5w0fP6/Vp4T16PeCTTz7y+sLIC4AbdDGnQ//ggw/k/fff9xpyrCcWzcb92pcO&#10;HrEZNWqEzJixi+kstBEjbirmkQb4IZZw6+jolHvuuduI29y57xshxgpmfppI9wkTJhgLGwHG4n3+&#10;+eeNGCLaLBHDDb799tubo0aZE1iHeLMEjTrkfbjVx44dawoDAubDn332WTO/zuuBgB9BeiybwyI/&#10;9thjDSfcgnDBVf7ss097lvtL3m83z+NTIbNnzzZz8Yg8Av/AAw+YARqfw0CA6HUC7377298aVzmF&#10;z+daCK7rC7ZUzKlzCu0jmGUYiO7OhwPKXUU8XGK4uYAj9Y0YRgLv9vXtUvOKJ+R/Xicb126U1F1S&#10;ZfhFwyX7W9kSFfM1MTjCtaeBB508Ouk1b7OFN4HgtCvSlP/gBwly9FEpUlJcbYLjyM1OXwQYuOZk&#10;p8nHnyyXRx99Ul584X55842X5aOPFniC8KE3SEcUKuTggw/xvjvG++4owwNjmTrUulRuWqhnij6P&#10;6miTKJabkbHt/vvtunEegxkzxBvF24QwiPgW7uyiIoigqaXKY87p6/qaCh/VoP+n+B/ug9hG4AEn&#10;+Kl3gHPw0fPw91+Dnz9cea/93Vw0u7H86PixNHE1E4X9y1/+0ohYb+htnbnOmUciiBJn4IKAK7Ci&#10;ESqsWOqFKHCe814EmJubx7i/n/R6kCuvvFJ22mkn8x7EnM+i4+An5LMQPD6LgQDP+Tw6CeoGEUWg&#10;eT0YWA+O9UwHxABAd2Xj83nNn2qW13DL62fzWgt3R9drCDlHOJKmls/gWijwYoDQF/B/WzJnroDu&#10;YHYWDpEB2mnl45VScmuJCXiLzYyVCTdMMC52UrVuLmjapChnJRdLsunkyXjKSi4CwKOjvYFD7Xr5&#10;f1fdJy+99ImsK6oybS8zM0XuufMHnqE8X/57372yasU8r00Ty9Np7gXuzx133FGuueZas6olOdka&#10;I4hc1+33DXTdft+Aad4rPWscS5xdzdgonT6GzdLPPtu6071BvffhW3wz+IWOxyAYFwVfg+jp0f+Y&#10;o9LQ42AA3vCnwN3PX3kEnlPuFB148DhS58wHXczvvfdeI1wso0JYeP6LX/wiqJizVhoLnqhpQCAY&#10;y60uvvhi81wxFMR8c8D13HXXXeaIYPMT4Ta/5JJLjIWPiG4L6K+YO2ybIEUrQk7AW3RytIz66SjJ&#10;OTpHEgoTvmGV9wYEgGhzAr7xWLMke9gwG/x95JF2VRcaCbhHP/9itdx+5yvy5FMfeAPjZvnWYbvK&#10;b39zusxfMFduveVWee215837FAycua9/+MMfyqmnnia5udZrhmj0KnSoK7FGL7xgC5a4ZwB4I3br&#10;Smd/cZah4onbDK+WH1Bl4KJWKvXRnVrAVwchCJ7y7+44GIArnPUaeEwJBJxUtLVwzs/Z/3ybX5qG&#10;q5Y1zczN0jnvvPPOXuV01U43wMJDoHEtUxAyboCtHYzYcblzzawLJ5Iclw6Bb9uKkDs4bC46Wjrs&#10;3uQPlJvd0Ezk+om5Rsjj8+M3S8ix4Nh3hPlxjN6FC62By+ou0rOSLE2FHNCXTd1xtJxy0l5yxmn7&#10;yAEH7CQnHD9bMrNSZURhjowalWe8VX7wP5zD0xYTE/0NIekRRUVWwG+80RIkrzoqdcghdls25sYP&#10;OMDubLaFQq5QTjj0mFqg8JhLodAd+Tnz3F/819TrdYUQOhBRa1zFPBh4L1y5rsBr02sYTO5bikGb&#10;M8cV++abb5p5UwQJcecxhaVZzOUy/+oH4k1QGGumKVjpRHAHywCHFReJc+ZbAtzlCDneCqYVcK0z&#10;H97b4GdrA1ZMKDPAOWy96GztlJaSFrOWvOKBCulo6pCsQ7Ok8DuFkjQxSaJjvR65j8CtTtwYQW7/&#10;+IcNBPfG1kbEzznHbiRGJx8I7s8RhdmehuZ6RkiW7L3nDpKRbhWf4FD6OqbaaNcYJfR3BLWSvwFP&#10;JVNQ3QIl8vo5M6pAvB980E7eY42zCQpxKKefLnL00XYNOarUT6gAq6gFClxg0ffq/4UbVBlCDZdA&#10;noHP9bqUf0+I1Axw3qUMDpj7JQqa1KMPP/yw/OEPf5B77rnHuCtYQ/2ZBmw4ODg4bA68Dru1ulXq&#10;3quTtX9Za9K2DttnmFmCRuCbRq73BVhwiPfjj9u9R3js2RrGtY5V3lucLhb25Ekj5JijZklOTron&#10;gDHGlT5r1ixjkDAo16WlCDmBpJxnwBoUqBGjC088PBWxpLy+02xVSga3vfe2u5oxib///jZ6bgCh&#10;QoiwM15g/EFgPGNtiopjuAEH+MGJKqF6OepzjvBW/vAGVPdQxaDNmWM5Y0EzMuUx8+bz58+XRx55&#10;xGQyo1H3Zn0N5QA4h82HmzN36AtYdlb9XLWs+t0q2bBog6TNTpOR3xtp8kDEJHmm1mZg+XKRf/5T&#10;5KGHRGprrUVOcPiee9rNw7TT31zgmWSlB95FphsJAmWqkYRLbE7ULRDyjz+2UepkcYMU5iMbo3sW&#10;vbHI8UiiSltKbhuGX/36OgjZ5ufMcSsRAc2IND8/30RWM0Jlfhj3uHOjOjg4bC7Y0tRsnnJvqTSv&#10;bpaEMQky/NvDJWPvjM0SclKq4hy87jqRJ56wFjpLs//4R5E99rCBb/3RSpZ/Mp146KGHmjwOJ5xw&#10;grHIu13ZgcoQcfe3v4n85jc2Aq+0VDz1t8vMfv1rEdy8ZHSj73RCvkVAwLUMdYStBRDcxiYibAzS&#10;1yQiDg4ODn7Uz6uXyicrzd7kLDtDyEkOQ4a3vgJjl43EmB9/9lkbMEX8GK51PNfZ2dYY7i9YvYMh&#10;QxwQsT8YMf8TB0OasVWrbNQdi9rvvVdkwQLrUme9+GWX2cn72bNF2IFwa1Ahh5AgbGLOHBFifvLJ&#10;Jzsx98CmKwTJEFuwNYAkNmzRSkIbAh9JIMMucZr21cGhPyDgbeOajZs2TyFSPfOQTCk4r0ASRiT0&#10;eZ6c+DGE/J57rG6ijazqYon2UUdZo3dQ9JJoLSzvuXPtonZcuBy9+8gkfsGlfuWVIiedZH3/PQXL&#10;OYQUzES3tLdIWWOZLK5YLCUNfUs/PthwvpkIAbEDH3744abkK0Md5JJ/8MEHzSYrv/vd7+T3v/+9&#10;SVlL2lkHh/6gs6NTWqtapfzRcql6qkpay1tNitaRPxj5jZzrvYHcKu+/b1OY33WX1UemoNm/iFwr&#10;obDGewXudAa4ZWV2uRkBbiwwYmcz5tKPP17k//0/kV/8wmaocdORg4L2znZpbmuWuo11RsSXVS2T&#10;F796UW6af5O8teatrndFFgY9aUx/sDUHwJEpDTccsQNbwxI0Vi0g6MwTEhdBWtoFCxaY5Tg/Y86v&#10;D3ABcA7B0FrZKjWv18jyHy43kevZR2WbJWiZB2X2Wcjp9fBkI+JsLMaqWLzYLD1jN1AinAcFpGEl&#10;4fu//mWPRK0Teo17gC1Kd97ZRt4NGiGHjs4OKW8slw+LP5R5RfNkfvF8WVi+UDa0bpCN7Rsla3GW&#10;HJ91vMsA1x8MZTFn0xFy0rMNKVwJBNx9993NNqUEB15zzTVm/fwBBxxgXNEvvfSSsdR1/Txixnao&#10;vM46fV577bXXTApWBgF8Dp/HZ99///1GQEnhWlFRYYJv2KKUyNnAtfxPP/208QYw5UGCGpoD+d75&#10;XHLAs6yG7yELHwMO8gHMmDFDDjvsMPP/uNJxobMZDNfBlAnfxdarrFwg6JHzX375pTz11FNmKuGG&#10;G24w/9sbnJg7BKK9oV2qX6mWtX9dKw1zGyR9z3QpvLBQso7M6lOqVno7XOsEhrNUm6A3ZvmYhqaw&#10;DG1QjF9EnMyWzzxjdzj76ivrCiATJmvFibobP96OMgbFRbDtgj6vdH2pLK1eakR7YcVCWVGzQio3&#10;VErVhiqpaa4xQj4mY4xsn7u9tM5vlUntk5yY9wd9FfM5n86RlTUrzeOBxs4FO8vxU47vehYcCCPi&#10;y/aiJIcALFNhScq3vvUtI6Qnnmj3Mz/ppJOMVUtDmTJlihEyLFzm1Pfdd185++yzTV57ElAgkiSa&#10;YAc1rHm2V+WzNA8QgkqgIbuakXyFHPiIsx9swILFzJrX008/3TRsLGfqkrWxfC554XlOtirqGpE9&#10;//zzjRfh8ccfN0ttuC4GDXwfOfcJ8vGDzWWYO+fzfvWrX3Wd7RlOzB386GjtkNrXaqX0rlKpeq5K&#10;4vPijWsdyzxxTO8K7DWnTclgmB9fssTuAoonm4IXe0CdYnS1kCBKnZ3NvHvCWOMsZmde3LtvvJvc&#10;PnZxRAOG9g5vQNhcLevq18nq2tW21K2WNXVrZFXtKllbv1bqN3qGS0qejM4YbUSc49hhY83jd554&#10;RxrWNTgx7w/6KuYHzzlYXl35qnk80Dh757NlzvFzup4FB2LHDmdY5d/5zneM1cxjrGaEDwGnIOYH&#10;HXSQEVf2eb/uuuuMdczuaaxtZHc5dj4jbzv7nWMBs8QP8X/99dc3CTJijrDyXqxxXNxsf8quc2ST&#10;84M57H/961/GYidHNF6BCy+8UI455hhjqWN189l8Ft9FbgB2ZWNQgZhj2WONX3bZZUbIySWPp4AC&#10;aF78Pvfdd5/JLcDe61xnX+DE3GETvF5q/afrpejfRWaePCo+SvJOz5PCi71B5Ngkryfrel83YKkZ&#10;u4MSrX733XiUxLsXRM48U+TYY60RPKBg7Zt3v5sRhHc/m/lx4kfy8mwGN/Kpe/e+yRnrlpmFFIg3&#10;lnVVU5VUN1UbFzqivbhysbXEvdLQ2iBJsUmSlZQl2UnZRsgn50yWHXN3NGVS9iRJiU+R6Khot858&#10;MJGdnC2FaYWDUoYlDuv61u6BFc6+7VjXf/rTn0z2O7Y8xQ3u340MYEHjkmfQwhpUBBOrF2HFqkVs&#10;+Tys3Jtvvtl81pw5c8w2pP687SSkYItSXdvP5waLlMd1j/ATfc6gALc5z/kfvovMfAwcbrrpJrn6&#10;6qvNgAD3OZ+H6xzvAh4EhBywSkGFHDHm+hgM8F5EHzF3cNgcsJa8ra7NWOQ1L9WYALiMPTNk1I9H&#10;SeJows273tgNMIYJFGeOnKlp9JQtvr2xqzdIHWAh58tJw0o2GtLKsbTMu2+NNY5bgCj1W24Rz0Kx&#10;RJyQ9xv0p63trdLY0mjEG4t7QfECeeCLB+R3b/5OLnr6IvnBCz+Q/3z4HzMf3tbZZizvA8YeIBdP&#10;v1j+dMifjIF27UHXyjnTzpHphdMlLSHNCHkkY6u0zJnnIFBhMJAcl9yroONiZq9vqhoLGXc1jxFf&#10;xBohJIkEFiv52Hkv25hedNFFRmzZLY6Utwjs8ccfb4QVoWWvcAWfhwhj/WKZY/Ezj467G0uazVrw&#10;BuCKDwSR9CrMbL2K6x73P9MDWN5875FHHmle53tw78P7iSeeMJYz1j9egkAwx870wt/+9jdj6fMe&#10;5tz7GuDnLPNtE9ojaTMhcr30zlIpua1ENhZtNEvQxl41VlJ2SJGo2J7bEha5d0uYAHEMYubLcadf&#10;c42dniYZzIBOSfPl5FAnpRzLzrx7SvLzRU45Rbyb3ga4MRBGxAfUx7/tABFfUbtC5q6ba8qnpZ8a&#10;1zma0NLWIi0dLcb6npo7VWaPnC27j9xdJmdPNkZgQmyCxMfES1x0XLfi7SzzQUSkWeYMMhBsBBOr&#10;FVFEnBBzRNk/niIrHhY1rnasX14npz1WPe/DRY+4ASx0hBb3NwLLexV9FUywww47GAueoDvm9dnk&#10;BW8Anw133PQA3gTj8V1slINbH/HnunSfdo4MrLD0uQYGHgwMmO+H9+bwctg2QPPXHa5ownikMWg5&#10;T7R6zSs1xipvXtssww7w7o9zCszmKb0JOduXen2uSVuOkGMgkwyGlV6eTTBwQg7xmhqiS0V++lOb&#10;jYa5cSLSTztN5PrrbaQ62dxIxQoJd19sEegTN7ZtlEUVi+SRRY/Ib9/4rbG8v/vcd+WGuTfIc8ue&#10;ky8rv5S2jjbZPmd7OXOnM+X6g6+XW466Ra45+Bo5f9fzZZ/R+8j4zPGSk5wjafFpkhCTEPFWeDAM&#10;2q5poQAuXsRlqO2ahqWLa3rt2rXGHU7kN0JHYBrijUiyBlt3iEPwiR5HKHHPE/CGxY144j7n87B6&#10;EXiElCh5guQ4z6CBRC0Euo0bN8646nHb33nnncYrECxBD1Y2W9O+/PLLRqTZxYn/Z+AA4ABXXO5Y&#10;2nwXHgN44xVh3p2957ku4gO4JqLW2VCHSHi+k/fBlWsKDI7rDtyoDGjcrmlbF9A6CgJOwXrWgohj&#10;pKJvHQ1tZvMU9iZvmN8gabulSf4Z+ZJ1cJbEZsR2fVpweLeH0U/mx0nPyvex2guvNkccPXxPyIGI&#10;syHKo4/a4rV/MzpBuEn4gjW+zz52Z7Ou+8uh7+j0/hDvtXVr5dOyT82a72eXPSvPf/W8vLbiNXl7&#10;zdvySeknJjodQwsB32/MfnLEpCPk8O0OlwPGHSB7jd5Lds7fWcYMG2PmyJPikiQmuu+jukjdNc2J&#10;+SAAkSXADFFC8GgIRKDrFoiIH2LK3DPR6FwHQoZoIn64u7HiuW4C4kgFieAjnFjnfB4udgQYK525&#10;eCLZEVy+g3lr3NVHHXVU0FzQiDbfQcEqZ/mb5s3Hg4CQ6ndhcfPdcOG74Er9M9cOVyxvxBoLnUEA&#10;74E7/8cAhLoI/P26gxPzzQOCpeAxBXHE6Au34adcKIEirs8BAus1EYlq65CGBQ1S/mC5VD1TZZLB&#10;mCVoh2eZDG89wWsyJqsbe5M88ogdGBBbxuwcQt4V3hE6cHG4FVhe9vbb9ktZ9+YNXs3kPDlhWfeG&#10;a927v7zG7CzxzQDibea+69fIksol8lHJR/LGqjfkha9ekKeXPC1PLX3KZGZrbG2U9MR0E6w2a+Qs&#10;OXTcoXLkpCPlmMnHyKHbHSrTCqbJyPSRZv47NrrnwWBPiFQx3yrnzIc6uBauibl1LGWC5V544QX5&#10;+c9/7on5JE/cBnabw0jBYM6Z93QX6GuRIIoKP199zNFfEE6OxCOG05OrXNA7tb6DgW01MVZjPEFv&#10;Wtkk6/66TsruK5Po+GjJPSNXRn53pCSN777t8z246d95x+589tJLdpk2WvrLXzKdZOsipOCCWDNe&#10;XCxyxx0iTz1F+kNr+o8bZ9PJHXKI3QTdoU8g+ry1o9WkUGWeu7i+WL4o/0LmFs2VeevmmXXguM0R&#10;ZFziiXGJsl3mdjKjcIbMHjFbdhu+m2yXtd2Aucojdc58qxTznq4o8DXt4MLdSft5FRWtkz/+8Y/G&#10;MicQjqCx/fbbX7797W97nVG8xzUqInn7Eew85+CrpTcMpJjDhaLCosIH/Of1HHyxGMMpikC5oSH6&#10;2M/XD+WMSA6IS3kzAEesb8RWrXA/4IjQxuJeb2mXlf+3Uiofr5T2xnbJ2DdDJvxtgiTkJ/SY4Y3Y&#10;MpZukxGVXUMJLTnySJsJlRVgxuIP5W9HpROlToDb7bfbkHkm6llqhhV++ukiOTk2oxsNx6FXkH0N&#10;F/lnZZ8Z4X6/6H35qvorqW2qtQFsnsDznklZk0yU+e4jdpeZI2Yai5tgZILXKP2xvHuDE/MQoDcx&#10;LyzsWcwDz3Njawk34Kb8NmxokiVLvjTuayxz3MwExY0aZRO+RCpvReBzxebyHmgxR1RIhR94DYH8&#10;6YcjQcgVaIjfyg1W33A14hgBQg6UM4XHfmj9wrWtplVK7y41AW8txS0m5zpL0DJmZ/Qo5EVFIq+8&#10;IvKf/9igN5Zrs36ceDOi1/nskII14pj+FEYOXjs1S8vIjIhPn0XsuNip/EhoNBEKLGxc6LjPv6j4&#10;wgSysQa8bH2ZWRdO4T0FqQWyQ+4OZs038+Aj0kdIbnKuiUrPTMo0a8QHK7jWiXkI0JOYt7R8bZkH&#10;dhaB0N+cY6TcZyoovf0aynlb4I2YEzDIvPtAijnHYPzphxEatRojAfCkfcNbrXM/qF8/53C3E61n&#10;uHL035u8pnPkRsirWqTuzTpZc90aaVrWJGm7p0nBuQWSc0KOxCR6F9UNli2zmsrqL/Kss/qSjG7s&#10;eoamhqwOuACWmi1YYFOwMj/Ol3MBpF8le9vee4tMnGj9+w7/A4R5fcv6TVnXEG6Tfa12zaYsbBva&#10;NkhGQobJtkaQmmZhIwMbj0dljDJWeExU921iIOHEPAToTszJpMayrNzcPK8Di/M6ie7vXr2xOYa7&#10;o1PoL8Cxp19DOUcib/8xEFvCGyEnZzzL8rDMQxXcqHWMqNA3awnkjsj4Ldtw17ly1hLMKoej3yIP&#10;J2etZ3iqkAOtS70euKKFHY3tUv9unRTfXGxStSZvnywjLvWsr5NyJS4n+EiKz1AvNzFnpDpHR889&#10;1wo5j/m+kIAodazvDz+0X8iogUpmO9JZs0ROPFGEwM60tK5/cADIC+JN+lTyf1RsqDCR6Mx7k3mN&#10;ZWOcS4lLMVZ2VnKWDE8dbpaKTc2bagrz4RmJGRGzXMyJeQgQKOYwpxDxjEuaiOfUVLuxRzBo58Yx&#10;nB0d8Ne6XkdPUM7bAm+aJNMLxAswSGMJnGaY21IoV0Ql0EqEm/86aD4ITKRYtn7eFJ4rL+XNc7+7&#10;OpyAE3XrnwqAn9Yrj/V8EvFs7Z3S8FGDSQxTfEuxxKTGmKQwuSfkBs25rvVB1PqNN9pNU8i5zm5n&#10;P/qRjTfLzbX10K+60C8iwI1cC5j+CLnX15gAN0LjiVInqtlciANLx9ra2zYFrzW1NsnSqqUm0xoJ&#10;XFg2tqpu1aa5bQLYWB62U95OZv6bJC640ckVEqk5KZyYhwAq5ueee57pCLRza21tk6am9d49RspS&#10;rwcJAtpFJLQNf233peaVc7i5by5v0J8650bGy4JVzrI7f6razQFc/W2Fx3oebggMRcWdrzER1d4x&#10;nHXeG28GGvDmNbgjWggl58LJWznr3Dh84QRfHRxxjgKo5+Y1zbLub+ukdE6pOVdwfoEUXlQoSdv9&#10;b2IY/o/PX7NG5E9/EnnxRabZbDY3AsdJCkO8GdqqdbTFIFoPa5wcsK++ah9zATvuSGcksueeImyc&#10;5JaabQLLyJj/Rrx1+1Dmv3GdI/BEqiPgRJyb7GuegDMPjnirwMfFdJ99LRLgxDwEuOyyy72bdqac&#10;eaYVc+0UuITOznavtHj3VMemTo5CZ0FHx70WjvsNfnBVsaDoeeUEX3hy5HV4A3hzHgw2d61b5c1R&#10;zwP4wE15A3jzXj2v17elwMPCWneOmzNKV+7wUf56Dmh9K3few3v5CgRAuYcDWtda4Mw5+MBV2wSP&#10;eU3fw3nOhYs3HKhDf51rPauoUhTmt+joNNHqa/+8VioeqZC2mjbJ2C9DxvzfGEma4A3gkrx/7oJe&#10;K4kGiTdj1zOyumE0s/Ts5JPtdDVpFLSu/L8jRy36XI+Br5mRyNKldjMUvoTHhMrjUsd/j0WODz8r&#10;y15cCGHqxcMmLj1gc947UGADE7/bnM1LStaXfGP7UOa3J2RNMC7zHXJ2kIlZEyU3JU9yPAFHxFn3&#10;TfrUoYJbb71NFi50Yt4vIObTps2UM844zzRk7SCCFbUMuKHD2TnDEy6Blgp8OGrHrOd4jwqLdtDh&#10;AjzgrZ2zcvYXf93yfq5Pr0nPDza0DrXOAVz8da2F84HiE04ob44gkLc+BtS1Xl+4ecODoDy4A/hQ&#10;uh1kcF/UtErFoxVmnnzjuo2SPitdCi8tNLnXo+O6LtIHhJs15CRWQ2fJ8kbwOEnViD9DW/3wfyeP&#10;9Xng+U08Ob9yhcgHH9g1bmxTunChDYfffXcb4MYXIeT+D+kn9Hf0/5b6GwNeDyy8FwqD3Ucg3hWN&#10;FcZVTrCafwtRCtuKJsYmmnnv0QSwdW0fOjrdO6aPlRFpoyQ/pUDiY2M87l8vsQ0XtD7hEYyL1rUe&#10;wZ133iaLFzsx7xcuvfRy2WWXmXLWWeeZitcOg8Yc2KC14gezoQcDtaudnDYYOCn3wEbE+ymB58MB&#10;BAXu2nFoXesxkJ++L9y84eEXRLhSuhMWvQPCzRtonWsboK67FcQIgr/O4akeDngHQ2t1q9TPrZdV&#10;v1klTcubJGVqiolczz8n/3+EnM9m+TZZ3UjP+vLL9hxe7u98x2ZKJXjc/ztqUehrfui52M42SWiu&#10;legVX9ko9WeeEVm0yM63INyHHiryrW9Z9zrnQgS+n8K1UG8MKqkvjSvQ1/U9etTHvAc6tA//tYYK&#10;zH+z+1hdc51dJuZZ2sUNxbK8ZrlJ4oI1TjQ67xmWmLkpgG1MxliZnDVZdsi1lvjw1BESGxX/De5w&#10;5jppI+FAYF3665DnWvQ9WnjP3XffJkuXOjHvF7DMp0+3AXCR3rn5wY2qDWGgbryBAJzpYGgh3Ql4&#10;JEJvQuod3pShUudwhzfoSQwjEdpW4NwT746NHVL3fp2ZJ69+odqkZx35o5FScHbB/+Rc53ck3gxt&#10;/c1vrKAzRU16c3Y+Y8qae0rFEPBbayAgfAILMI87PLlq3igxlWUS/+kCifr3P21edUYlZGzjS777&#10;XbtVKRPxIQTfr/dX4IAZ3pznHEU5A387po71OkPVvknIwtw2pbmtWSobK00OdILXmANfVr1M6jfW&#10;2/nt6ASzvnu0J967FUyXPUbZOfCClELvtaRN16f8/Ry5To1NGWzAB160GX5qBp5ah8pZ6z+QO8c5&#10;c5yY9xvdLU0bCgjWoIcChipvAPehyhsMRe59Qf38epsY5s5Sr9cUGfsHG7meNDbJU6iuN3VB86yT&#10;xY3U5wSRH3ec3YucnCx0wgo6XxV1ztNJU4fd9nAEuL3+usgDD0jUiy/YL0NhsMKJUsetzpLIUKql&#10;B3iqF8MvGAr9Kv95zungzl84HypqrAFv2Nhgg9fWzTPizRw4lrlmXyOzWkHKcJlZuLtMz58tu+RN&#10;l5FpoyU1PlUSYtk6NN6s/ybGxd+Ola//GkLJva8IVvc6oOCxcg7kznuU++233+YNLp2Y9wtDWcwd&#10;HBzEuNSLbyuW8vvKpb2h3WxnSvR68pRkiU7wekofSHdOMhgypbK8e/RomyWVJd3B8qxrZ0xRoQgq&#10;FkTRffGFyGOPibz/vg1ww/xnXpy0cawbZ50b+WBDBOWFkPitPoofKh569IueFn2fPt5S4EYnUG1p&#10;5dJN2deWVS3b5FInMxsinpeSZyLOd8iZKtsNmywjUkZLdlKOZCZmS0aCzb7mjz5X3oH8eQxCwX1z&#10;QX1T79Q/jykKuOjvwGNE23/0XwMgmt0FwPUTTswdHIYmOts7pa2+TUpuKZGy+8ukpaRFMvbJkNE/&#10;Gy0pO6RITEqXedQFVoE995xNBsNWpmPG2FTnRx9thdxvkfcZiPiKFTbhiwa4IeJ8OC51LHEEXRep&#10;hwj0sOq67c4aV6iI6Ly5v/QXdPUIdFFD0TeC1vTx2vq1JriN1KlkWTMZ2EwA2xgZmWpLXnKhpMUN&#10;kyjvLxBwZIDlF3G/gIcDWvfqsaEEg9/y9ou3Fj+2+aVpfA0JQL766iuz/We7V6vsCkbOcdKwspa4&#10;Nzgxd3AYgvDECyGvfrla1l631uyIljYzTQovKZScI3O+kXMdywmLnNwsbGG6eLE1ktkKHDHHOleB&#10;6DNQT3KpM/H+xhsizz5rrXH89ETPkUv9iCOsqA+A6qhVqEJCj+vvdQN7YBXzzb7OADD/TfQ5Aq7W&#10;9sqalSbrmlrinGPpGIlbWCaWk5wjk7MJXrN50LfLnCDDErKDWrSBoOoGMiBvc6H1jpBTelI6BiEU&#10;tcZ7wjYv5oh3WVmZ3HjjjWY/2ObmZiPge+yxh5xxxhlm/+3uMrcpnJg7OAw9sJZ8/afrZdnly4yb&#10;nVStBecVSOHFhRJl1oNZIBhsPPbAAyI332xFndzqZ58tctFFNvBts0BP7vUzJp86Jj4f/NlnVinZ&#10;Ru2cc+y6NvYY769ybia01+UY+JiiVuLmiCJdeVunzb7W0tZi0qiuqF0hC4oWmAC2D4o/MJY3Im+y&#10;r8UmeEI9THbKt9nXdh+5u0nmwvy3us0RRH4X5Qj0cbBz8FbrPJyCDh94qydEz3UH+KqgOzHvBYh5&#10;ZWWlrFmzxqTmHDZsmDdYXidXXnmlXHHFFd7g+CCTtrMnODF3cBhi8HoXItfX/HGN1LxSI/G58TLi&#10;eyOMmMdlez2nD1jhc+bYOXJSoe+3n3j3up3GZunZZosDIwPc6WxuvmSJ/dDhw60VzugAM58AN3rw&#10;CIH2xlsihI0tjWbtN4Fr7P39UclHsq5unTS1NW0KYMtMzJQpOVNkjxF7GPEmjSq7jrE2vLvsa5ur&#10;EOEUcT964x3sdbg7Me8FfA0bZ1DivZExhU00EOhjjjlGDj74YBmF26sHODF3cBhaIHK97L9lJuCt&#10;c2OnjPzxSLN5SvLkZImKsb0mlhPT16Q+f/ppkbVrbcQ6AeVMZRcUmLf1HXV1VsTJ3kaAG2HwbIBC&#10;qjjyqM+YYbcrDYUvO4xg6Rhijcuc7GtLqpYYMceljmu9trnWiDQbleAy3zFvR7OBCQldcKmzLjw9&#10;Md1EqAebA3cIjm1ezAPB/uNsb4lAX+SNkg888ECz1aUfRUVF3mh9sawgaMXDY489JieeeKJ5v4OD&#10;Q2QDl3rpPaVS/kC5tJa1Su6JuSbDW8qOKRKdGG0sIzzh5GlhsxT2I8cj7o3r5ayzRGbPtt7wPoEP&#10;I5jt88/t1qSI+aefiknDOn361wFu+O0D+pmhACLPyWtO8Jo/8xqPycbG47LGMvOekekjzdahGsC2&#10;6bF3ZE4cgXfYcjgx94HtLRHqV199VZ588kn5yU9+YixuNtbwY+nSpd7A+n35hL0NPcybN0/OPfdc&#10;ufjii81zBweHyAPJWNrr242Ql91TZvYmT989Xcb+bqwRciLXscbRXvSW+XEEHWHfay+R733PxqX1&#10;eddbPogJdubDscZZz8Y5MsqwLekxx1ifPSI+hCxx3OJ1G+tsANuGKilvLDfWN1Y42dcIZsOFjoWt&#10;wWuFaYUmeG0q2de8Y2F6oVk65hA6ODH3gS1LEfI77rhDLrjgAu8+2+9/rPJgcG52B4cIB9b2+nap&#10;e69OVvxqhWz4YoOkzUqTUT8aJdnfypaoeJtMhDzrXn8o/+//2aRrjOPxgF95pc2aSiBVr9ARAZPt&#10;Tz0l8t//4s6z2dqwxlmQzg4s9C2RMpHbA9o7201qVBPA5hWC1T4r+8zMgX9Q9IGZA+c9uMWZ32YP&#10;cJaR6dahMwpnyHZZ25nXHAYOTsy7QCDcQw89JG+88YZMnTpVzjrrLMnIyPAGzL2PmJ2YOzhENjqa&#10;OqRxYaMsvXSpbFi8wUaun1sgw7893LjWmZrF841L/frrRXC6sSqVW5rCniZ9ikcjTBmf/F132XVs&#10;jAwIX87PF8Fzxw4s5FVH2IeANU43jJscq1tTp7J0jHlvFfeWjhaZkDlh0/ah04dPl4nZE82WokSm&#10;E7zm5r8HHk7MPfBVzHvPnz/f7FN96qmnmjXmfd2r2om5g0PkorOtUxoWNMi6f6yTqmeqJL4g3kSt&#10;55+ZL4lj7DxtVZXI44+L3Hef3co0JcVqL8lgEPJe001gjWN9s14cEWdXs5ISO7l+yCEiRx5pl5oR&#10;NdeH3BXhAsvDcJ+TcY0ANjYuYdOS0vWlm9zqrBHHbU70udk+NHcHMx+OOx23OpHpLCNzGFxs82Le&#10;5o2kS0tL5de//rUJaJs0aZLstttu5rVddtnFPHdL0xwchihwnX/SIOX3l0vZnDLpbO2Ugm8XSN7p&#10;eZK6S6qnwVFSWWmXe1MwpNFfEsGw1JvEML1uSFZRYX3yBLexF+qCBTZbG/0IwW1MuDPZ3pfFwoMM&#10;AtMaWhpMlrVN2dc0gM0TcZ6ztIy9vdky1GZe847DxsjYjLHmyPOU+BST+9whfNjmxZzodUT81ltv&#10;lfLycrPOnGT8gDXmiPRw1oD2ACfmDg6Riea1zVI6p1TK7y2XltIWyTw4U0b9dJSkTkuV1s5oYzy/&#10;+KLIf/4jsnq1XRmGNX7ppSKZmT1kT8USJw3rypV2n3G2J5071yaDYQRAlDrWuNcvmF1YIgRY3gSn&#10;VW+w2deY/0bIF1csNpY4R/Kix8fG2wA2r+Sn5pulYywjI4BtUs4kyUjIkJhoJ96RBOdmDwGcmDs4&#10;RBi83oMtTUvuLJHSu0ql8YtGSdk5RSb9e5IkT0qWjrgYs26cIPPf/tbOlxPgdsYZIpdcYrO6dWtE&#10;szcoO5mR8MXrQOWFF+wacgLadt6ZPZGtNc5oIALQ2vF18BrZ19bWrTW7j2kCl1U1q4wwm+1DPRHP&#10;ScqRyTmTZfaI2SaBC650XOiBSVscIgtOzEMAJ+YODpGF9g3tUvd2naz63Spp+LBB0nZNk9E/Hy2Z&#10;h2RKTFKMLP5S5MEHRf71LxuvtsceIt/5jrXKMaS7FXK6JbZKU7882dwIeuMDyCZz1FF2VzN882EO&#10;cGMNOMttl1QukQUlNnWqEe/aVZsyrxGlzhKxqflTTfAaAs4cONa4Sa0akyCxMbHOhT4E4MQ8BHBi&#10;7uAQOSDnOpb4yv+3Uho+aJCkiUkm2C3/7HyJy4qTD+bbzVLI6lZWZj3iF1wgsvfeNug8qJATkY4p&#10;T5QcQW4kgSFqDr88k+v885QpNsCtj4GzAwFEek3tGrPfN2u+CWAraSgxrnMC2FgfTtdK8BqZ13bI&#10;2cFEnmv2NTY2SU9Id8vIhiCcmIcATswdHCIDHS0dZvOUkttLpPy/5SZyHSEn4C1qdLIxqolYJ38L&#10;rnU0mKxuCHrQbcIRcRK/zJtnM8gQ4EbUOm/Glc4/8iGkfN7sHVf6D1KnVmyo+EbwGsdN2di8xwgz&#10;674129ro9K4AtmFjTfBafkq+WULmMLThxDwEcGLu4BABICZtyQYpf7Bciv5ZZPYqV4u8Y1K6ScR2&#10;5512ihsPOMnX2PmMnUZJh/4/IEp92TK7zzjbk5KonSh1LHCi1PHJE6U+iJY4rvGGjQ1261CvYHUv&#10;r1lu1oETwMaSMoLcsK41A9uo9FHWEs/dUbbP3d4EszFH7tZ9b11wYh4CODF3CBe4SyJstdM30Ntd&#10;HErubbVtUnxLsZTcUiItZS2Svme6jPv9OImekibz5kfJTTfZgDcMaPYhx7W+555d/6wgSh1rnFRw&#10;ZJC5916bU51z5HFlpxXWre2++6BY4ggz89o6x03qVJK2MP9NYQ9wXOcmeK1rjhuLe9fhu9o5cK9g&#10;iSfFudSpWzucmIcAoRTzwKuO5I5aEeyXinTefs7+x5GalEs5+o+BvMPN3c9JH/dUWHbN0q9Q8Ka7&#10;KL652KwlZ748aVKSiVyPn5giT70cY7YvxUNOnvUf/EDklFNs9Pr/rCGvr7e51FF+XOtMqpNBBvH+&#10;7ne/3hAFU36AGzkpUuub6+WTsk9s9rV184x4VzZVmn3BEXeMaxK4zBg+wwj3rBGzZFTGKEmPTzeR&#10;6Yg7wWu63NZh64UT8xCgNzHnSuhEGPRrR6YI9pjOjU4O712470F4K3c/lKufP1zhHAm5MeAFbwKN&#10;FcE4K5R3JAiiGoc8DsbVfw6+umNmOOtcubJqS9u5Itg1+IW8v7yJXK99vVbW3bDOZHpDyEdcMVJS&#10;Ds6W+x6PlUcfs1ndMKQ1Yp2Mqmj0JmzcaKPU8cG/+qp1r/MjePe1fOtbdm58wgS7ZekAudURb5aO&#10;sdab4DUscNzmWOO6fSgCPixxmF3znTfVuM+Z/85NzjXBa7jWE+MSXfT5Nggn5iFAXyxzhIWOjmPg&#10;lelzFUOKinm4ocKCKHYn6CCQd6SIuXJXBNY9YqK8KeHmDZS3CnowaFtR3uEehABtK5TAtgLgDE/4&#10;6oCvv/XN5inkXF/zpzVS92adJIxKkKyT8iTmqAJ57t14eeBBkS+/tEHmBJ2zjvwbsWrclMuXW7Od&#10;DG4kgFm3zqZeJbCNuXE2RxkzpusfQouaphqzfeg3gtdq12wKYkPEEW//lqEErWnwGmlUed2tAXdw&#10;Yh4C9CTmXAWFzq07MQd0chQ6OTrpSOiclbcKYk8dtN/SCje0zoOJuR/UM0Ut8v4KS3+hvKlnuNNe&#10;eB4IuKqIwz8SeMNZSzAx97cTFfLNhdYFR/6/s6XDbJpSem+pcbHHZcZJ5mn50npAgby/Lln+8Q8b&#10;iM7qMaa6zz9fhGSOpo1SuQS4sbOZ5lMnSp1F5lOn2g1RsMhHj7aEQwC6tMbWRrNJCTnOWS6GaOM6&#10;J4CNIwKelpgmWYnWys5NyTU7jqklPiFrgrHCndvcIRBOzEOAYGIOe4p2zFqCXZV2zuouDSeUn3bM&#10;CCG8AztnQH+CmMA73KKivDn665sSCHhSmC+l3sPdL8KZom1F6zwYaB/UdyQMnJS31nNPAz4dNG1O&#10;ffPZCn8dUaK9z2hd1yyVD5fL6j+sNpHrOWfmS9shw+W14nT585/F5FzHnU5Gt9NO61p6xoc0Ndk1&#10;46+9ZsPb2bycSiUN6xFH2G3ScKn3s4LpwnCd4xongK2ptclEnpO4RQPYytaXmffoDmPJcckyLX+a&#10;mftmC9FpBdOMoLvIc4fe4MQ8BPCLOayDdW7dXQ2d2+Z2cgMB+KmYaFHOwbjTz6mVFU5RgRvFX+eB&#10;vKlX/2PqWgdO4a5zP+/AtgI/HlPgyXMGIJEwcIIrFjjcA3nDT98DT23ffeGt18v/Bhb9fD4jtq1d&#10;Ku4oNhZ5S3GLpO+VLp1nj5UHPk6T+x6ONkKOHv/qVyIHHGCFPDrK+wDmxh991KZ/e/99MYvN8bmf&#10;eabdZ3zXXUVSUy3hfgLxxtKeXzzfbB06v2i+cakzL47AU9j7m4xrpE1FvNlGNCMxw2Rl0wh150J3&#10;6AucmIcAl112uUyfPlPOOus807lph6SFTpiOjCOdEu8BdHKcD0fn7OengqIdphY4KW+g76Of06Kv&#10;DSa6461HeGud85hzCA/n/LwHu84BHLUN6GO9HqB1TgHw5jXlHY62AuCgvAPr3F/fyk9d7drGe6tv&#10;3qv/o/VBAf7HBh2dUnt/qVTeXyYbFjZK9KhEaT1rnDzwSbq8+kGs1NTYFOlXXCEye7YNPo+trRL5&#10;6EMr5OxwtmKFHdGR+AUfPOvFmRdn+dkWgg1MShtKTdY1AtjUba5rwpkfT4xNNPPeZF8zbvPMCVKQ&#10;VmDyoRPAlpmU6daAO2wRnJiHAIj5tGkzvcG9tcwBnZd2YPqYoi5UHtPR8XpPndxAAZ5wUYtQO1E/&#10;Vz93XqOzBWqNU8IB6g8uKioK5eQvXINeI8/DNQABWocqiN21FRVEOPM+HqtQhgvaVrTO4a4iHVh4&#10;Ta+vr/Wt16pFvyMQHU0d0ji3Vsr/vU4aP2qQlsxEqZ49XF5qz5OX3oqVFo8jAegnnyxy+OEiKZ3r&#10;JW7JFxIz9x2JYr04iV8gtMMONkKdwrIzQts3o4LJe876byLNgwWvUYobir3r6JDhacNN8NqodBvE&#10;NnaY3UqUILa8lDzjXke8uV6KXju/O/UXCVA+waC/E7wpAN7dvT+SEFjn2oaHCnetc/jeccdtsmiR&#10;E/N+4dJLL5dddrFirg1BO9/AhkGHyJWFu7HDgRggFWi4BOOtHGkwdLL6WjhBHeIt1UYMHy2Bdc51&#10;wlvfp+fDAfhS5/AHyimwzhW8H/76vnCCdqIBefCh0IaD8eY9Cv/53sD/6e+lRc9ROprapXlZk5T9&#10;fY00vFUjzd6osnhyrryTN1LufyZO0jyjmgD044/rlMMPbJG40nUS/cWnEvfaCxL39us2wG3sWBud&#10;ztw4KeAKC7u+vWfopiUEr7FEjLXezHd/Vf2VscIJYFtZu9K40LGwdZkY0eaTs6fIDjlTZUr2jjIq&#10;o1DSElNMvfivTQvXzO9OoW7DvV8LnOAC/L+zn7O2U47wB5EwHaS84OCvw0DuWuBOm1ZvUrjg59dd&#10;nVP8vHnP3XffJku8gasT834Ay3y33WbKOeect0mke2rEXFlPrw8W1EqEi3bKPXUckcIbzggiDVkF&#10;pbc6jwRQf3Cn3uGsdR7pvAF1DW+uwV/nAwW+h8LvTGlv7ZSmpRuk+oEyKb+5SNo8S7Zo1+HySlKh&#10;3PtakjGsjz1W5Jwz2mTPaY0StW6txDzyoMQ99oBEF60TSU62Ye0Etx1zjMiIET03dg+afY25bXKg&#10;12+sl49LP5YPij4wc+CflX1mxDsuJs4EsBG8Rp7zmSNmmt3HZhbOlHGZ4yUxJtkMhPjt8ewjFtSn&#10;tgeKdsxA65U61mDHcAB+cII7nODCUc8rdwrnAK9TuEZ9fzgAP9NuPG7Un9ah1rPy5jHclSd1rgOR&#10;cEDbhA741QuqdR7IHWidz5lzmyxd6sS8X9AAuHPPPS9sjXdL4K/hocQbbA3cHe/ewXdSmlZvlIpH&#10;ymXtNaulva5NinYbLo82FshLq9IlNiHKLDs791yRKfErJOGV57ye7W6Rr76SqMb1Npc68+IsMh85&#10;0gp7H3pr5rm/KPvCCDcFIV+/cb00tzcbgaeLYqvQWYWzTPa16cOny6TsSUbUCVyLjYqXzvZYr2O2&#10;LnTqTQdvdMZan3oEvA41PVLC0U4QCgZvOoCDB4KoQhLIXa9NOVN4Hg4ghPDmCC8GFfBUAQzkDk/l&#10;zjXyOBx1Dh+tc3jCBU4q4CregPcG1vmddzo3e7/Rl6QxDg4OW4bWmlYpu69cSm4rkfqFTVJWkCEP&#10;to+UufXpkjE8Vk45qV1OO6xWxi9+TpLffclmciPxC2vGSffGTiq77GKzxdCzBwHdDeK9omaF3bSk&#10;/AuzjKysscysCce1jovduM1zJsvU3Klm0xLmvnOSc8yGJpmJmZIan+p9WpTpkFX4/J2wioS/M/YX&#10;zgWWwQS8EEG1apW7cuH17rgH8h9swNXPXXkqFz93HWwE463vHyzACb7KXXnCS+E/R/HzV84EwC1c&#10;6MS8X3Bi7uAwAPB6gI7WDs8ir5DSu0ql4t0GKYtJkieSRss7DcNk+KQYOXavKjlp4icyufwtiX33&#10;LZvuDZOGKDiC28jgNmmSFXYfcKGz+xhLxVbVrvqf4DUC2mqaa8zuY2Ra08xrmoWN4DWEHQHXBC70&#10;WNopqxAG9mK8VTtjfezvkLs+Kizwc6cE4x6Mt59/OOCvd4p/8KRQvsrVfx3h4g2CDUD8UI5+7v7H&#10;fu4umj0EcGLu4BB6dDR7gvtxg6y5Zo1UvVMva5sS5J3EfHmwqVAmjGmUU2evluNHzpcJX70g8uKL&#10;1uomwI31aEceaYU8Kcn0eIg3895Y2BT2AF9bt9YsH8MKJw86GdlYFkbgGgFsJGsh49oOOTuYpWSs&#10;B0fcY6O7JmC7QE9Fp6wiiFXeHeiEGWvoXKi/Mw4X4E5Rb0IwMQTwpYrVKowU7lrnwcRQQX2r2zpQ&#10;BMMBbTOIuLrVgwG+8Kb0VudOzEMAJ+YODqFFZ2unNK9plhW/WCE1r9dKWV2MvBWdI/d2jJLsjCa5&#10;6riP5dCq+yVn3rM21RuJXghlZ178kEOkMytT2jts9jVKQ0uDWSr2wboPZG7RXFlQvMCsAUfkdetQ&#10;1nhPzJq4aevQXQp2McKOwPcEFcLurEI/6IzpoMMdpa6gl4U3QW69cYdvJESpK+Crq0N6UwsGITqA&#10;CjfgqgMQuPcE6loHIr3VuRPzEMCJuYNDaLFh6QYpvbPU7E2+vr5Dnu0okFfjciQvp1L+NOlWmbz8&#10;eUmtWCnRsV7vTKq3yy6zS82IUk9MlJbONpt9rWi+SZtKCtVl1cuMsOve4MxvE7BG5PnsUbPNPHhB&#10;aoFZ943AE6Xel93H6Km0twrstYL1YnTKlHALC9wQxJ4sWj+UNwITbu7w9g+eAvkHCh/P+2LdDgbg&#10;rR4QP+9gvLS+nZgPEpyYOziEDs2rmqXyiUqzpWnT2o3yYkeelCXUyriED+SQ6BdlWtwiSVpfJVFT&#10;JtkNUQ45WNonTZLVsetlcf1yE8CG23xt/VoTvEZgW11znbHCJ2ZPNJuW4DLHCh+RPmLTmnBc6Ah5&#10;f7A5vVa4RQXAd3N7WniHm/tQ5Q2UezD+wfj1lbcT8xDAibmDQ2jQWtUqFY9XmoC3qnfrZJVES13s&#10;MimM/Uh2ifpAto9aLFHDC6Rl9kypmD5F1mxfKKsLkmTV+nXGEtfgNQLbsL4JUtMANg1e08dkX2MZ&#10;mYPD1gAn5iGAE3MHh37Cu9s7Wjqk8oVq41qvfrFcNrY3SIksl13jnpJRnjUeld4qVaNypHrH8VJ6&#10;8Gz5Kj9OFm1YZTKwLa5YbCzvtPg0yUrOMrnOSaO6fc72NngtZwcZnzle4mPjTepUB4etDU7Mu9Da&#10;2iobNmyQjRs3CktNEhMTJTk5WWKYsOgFTswdHLYQTCB6915nc5s0FbXJlz9ZI/Vv1EjbxkrpiP5Y&#10;dou9QSS2SSrzUuTL6WNk3sFTZG5smXxWtdAsLSOyHIEmgA0LnKA1k31txEyZkj1F4mLjnHg7bBNw&#10;Yt6Fzz77TB566CF54403JCkpSQ4//HA5+eSTZfTo0V3v6B5OzB0ctgBEAK1YIZ2ffiotX6yRFc+m&#10;SPWSQuls2CDRie9IY+498vHoBvlgcrIszmyX8oRWaUmMk43SbvYAx4W+a8GuZutQos9xnZt5b0/Y&#10;TQa2mFgn5A7bDJyYe2ADhd///veekdAmu+yyi/DV999/v1x00UWy5557Snov2yI6MXdw2Ewg5Pfc&#10;I/LKK9K5bJl0VNRJXWmClERnyLMTNsqrk0qkPn2tVCWLVKfFyMaEWMlIyTZZ1zT7GpY4895mXXhy&#10;lpn/7kv0uYPD1ohIFfNBW/iAgBcXF0tRUZEMHz5cDj30UNlnn30kNzdXVq5cKSUlJV3vdHBwCAU6&#10;W1ulaclCaX3hWel46UWTfjV6xRLJ2PCF5LTPk/aUD2X1iBJZPilHMqZOlwOmHSff2f0y+eleP5Xv&#10;zvqunLvLuXLSDifJweMPlt2G72YscubKnZA7OEQeBlXMV61aZVzrCHhaWpp5jIVeWVkpZWVlXe/8&#10;GrW1tbJ48WJ5++23TamoqJB2Fg46ODgERWNro4kw/7zsc3ln+Wvy+cv/lfovPhKpqpIo7x6Mkk6J&#10;kXYZ1rJRdmlJk6OSd5WTdzhZLtjlAvnerO/JT/b8iRHyYycfa+bFWU4WmInNwcEh8jBoYo6Lvaam&#10;xgg4AW+AoLesrCxpbm42JRCI/+OPPy7XXHONKYsWLTIBdA4ODgSmd0pbR5tsaN1gNidh3+/PSj+T&#10;J798Uq5/73r58XM/kAde+ouUlS4Xae/K+tGF+M4o2SdtR/n1jpfJTUfcJJfOvFT2GbOPSeYSHRXm&#10;TCUODg6bjUG9a7ubntcNFAKx4447yne/+12ZM2eOKbNnz5YE8hw6ODhIW3ubrKxZKU8veVp++8Zv&#10;5fgHj5fTHj1NfvXar+SxxY/JktrlsiK1TRoSoqQ9+pv3WFR8gqSMHC+p4yZ1e/85ODgMHQyamEdH&#10;RxsrvKmpySxNA7jMq6urzfI0LPZAxMXFmaA43PIUhNx1PA7bKja2bTQJW1746gX583t/loufuVgu&#10;e+4y+eM7f5RHFz8qn5V9JnV15TKyqEGO+rhJfvh6mhw592IZVr2HtEmOdETHSSd5Nr37TUaPlqhd&#10;d5XoyVO6Pt3BwWEoY9DEPDY2VsaOHWuEnLnv9evXG2H/5JNPJDs7W/Ly8rre6eDgAMhtXrK+ROat&#10;mycPLnxQbph3g1z37nXyz/n/lLs/vVse//JxkxN9/fpqmdSUJKcujpYfvdfpFZEzFoyUGQuPl+3W&#10;HSDNCSfI+pmnSeexx0kUe46ffLLIxReLHHCAyLBhXd/m4OAwlDGoS9OwxFmaxlGXpt13331madpe&#10;e+3llqY5bNNg97G6jXVm61DynDMHvrJ2pcmBzvahy2uWS/3GehmWOMwuE4tOkVHro2VilcjU0nbZ&#10;8f3lkrOuXVo2FEh5555SHnWcJMSlS/qBWTLi6A7Jm1wjUbXVdpOUyZOtkDtPl4PDZsGtM+8CljhJ&#10;Y958803jWj/ssMPklFNOkTFjxnS9o3s4MXfYmsCt19Jhtw7FhY5Qf1H2hXxQ/IHZgQwBZ+9vErOQ&#10;fS0pNskEqO2aN01mZ+0su7fmy/jXP5G0J5+XjkVfSqOkyIqYKbK48zhpbN9bJsR1SPzYJJlw/XjJ&#10;OihTYlLdkjIHh/7CiXkXXDpXBwcr5Otb15t5bvb+nlc0Tz4u/dhEpTe3NRuBBxkJGbL7SJt5bUbh&#10;DJmYsZ2kb2iT+Icfl4RHHpPYxUtENrZIXUy23CHny7LmfWVCW5pMi26W5II42e4vEyTzgGESnxfv&#10;3e3mIx0cHPoBJ+YhQF/EXJeh93RV/teIB4qEvXfhFLjvbm9Q7uHG5vIGkVLnwTBQvBDqFTUrjNuc&#10;TUuWVC2R8sbyTduHkgOdDGvkOp+aN9VsXsKmJTkpOdatXt0kKfM/lZinnhb59FOR1aulKT1fFqTt&#10;L7evO0LKWraTvbwbYMeOJimcECv55+bL8POHGyGPinNK7uAQCjgxDwH6KuZtXZvp93ZlOAO0RIKw&#10;sIQe/r3xRgiVd7jFHK5wplDnvQG+sbGRIebwVd5a591x4jylr3XObdXQ0iAlDSWyqnbV19uGdm0d&#10;ypE5cea/yX3OdqGjh31zC9FR6aMkJylLohrWiyxYIPL22yLvvGMyuUl8vJSNmSVvde4rT5btKQtK&#10;t5dDOqpl744KGT06SnKOypYR3x0hSROSJCo2zBXt4LAVwYl5CNCbmHMldMwbN/YsinTGlLi4yBBE&#10;ANeWFivo3YmiCgpiSImUQQh1DXcGUd0BntQzvKn3SKhz6pn67qnOgZ+71nsg2BaUee+a5hpjZWNt&#10;I+BLq5aauW8s8dL1pSYVKlnVspOzjbW9XdZ2skPuDrJj7o4yJWeK5Kbk2nSpVOx6T8TXrCHQROTJ&#10;J0XmzhVpaJD2MeOlpHC6vJpxgtz35XRZ+EWa7BFVJWd2rpas9E7JPTJLCs4vkMwDMrvYOTg4hApO&#10;zEOA7sRcr4AOGWFBVLoTc+2UPcMm7IKi/DgGcg+ECgq84R8JIq5H+FIQ9GCAq4p4pAxA9Ei9M/jj&#10;qOf9gCuc4e6vd7KvkdWQ5WPMb5OFrbi+WD4s+dAErzEHjpi3drTaADavsNPYpOxJMmvELLN96HRP&#10;kBH0uBjvw/1gdOGJtixcKPLggyIPPCBCboa0NGnbaVepOuIceaj5aPn3PalStLRd9o6rkssTVkpy&#10;U4tk7pchhZcXSs6xOR7XMFe0g8NWCCfmIUCgmPuFRIueDwa/oIRTyOGn3AMHHsG4wxXeFPrncPXR&#10;ylu5a+mNuw5AImHwpIMmCo+7E3FAO9E2E1jviHj5+nIj2oj3guIF8lX1V7KhbYO0tNkIdXYXY84b&#10;4SaAbeeCnU00elJc0iaBJ3Xq/2wfiog/9JDI44+LrFxphXzWLJFTT5Pl2x8p975WKLfdmyTlFSJH&#10;pFbKqQlFUlBdL0mjE2TcteMk65Asic3wiDs4OIQcTsxDAMR8+vSZcvbZ523qlGHvL3S4dMI81o5a&#10;xZDzlHCIoQqH8lZuft5alLteSzgHIMrFz93Pm+LnrtcFV4SQEo46V25+7srNXwBc/c/hSp3rAMRc&#10;V2e72cBkccVi4zJfXLnYpFLVNeE1TTXmf5n3ZuvQHfN2lIlZE2VE2ohNLvWMxAxJiE34X/EGuDXY&#10;bOiJJ0Ree42N/0Wqq0VIpnTSSdK59z4yv2lHefitAnn8mTjjfT9+VI0c3FYi46trJDkrWkb/3xjJ&#10;PiJbEgrjJSogfauDg0No4MQ8BLjssstll11myplnnmc6XjpnOlrtcDlqUYuXx4hJOC1DuFBUTDgC&#10;OPt58xjwXt6nvMMhhoD6U95+IQTKV48U3sP7Oae8KYMNOMLDP2jSo3L18wd6nco5KqZdKjeUydqG&#10;tZsC1tbUfh3EVtxQLOtb1hux1oA19v0eO2zspiA29gBPjU+1X9Ad+NJ162xQ21tv2bJihXRk50jn&#10;jN2lwxPx9r33lbnFY+TxF5PlhRdEitd2ymHbb5DDm4pkbFmVpKRHSeYJeTL80kJJLEyQ2ISoTdc3&#10;0NA2wWXwnVqfQwFwplBP4WinWwp/ezZtdRB+51AgsK3Aeyhxhze4/fbbZNEiJ+b9wqWXXi7Tplkx&#10;18agHQjF37A1qGlT5xymRkPtMicLH6AN2M9bC+dVQHkczgEIgIcGEyo/wGPqVHlTuE4VUF6Du75/&#10;sMHvTn3rHD48/MXPn+e8v2ljm1kaVt9aLXWtVVLeWCFfVS/bZIl/WfmlcaEz742VTcFlzvIxrHCC&#10;2BDyXsVbwZfW1YksX24j1FFpT8g709OlY9wET8D3k7ZDviUbdp4tX3wZK3ffLfL66yIb6jtlxviN&#10;8u2CEslcUCYJ0iHph2ZL/vdGScL4JImJj9o0kNLr07K54Dft7v+grx2cFr4Xj0a4oT1aIHfOa/Hz&#10;pp7gzTGcUN7Az13PB/Lmucb+bMnvG0oox+7qXPlypI+grYS7fwPKD96Bde4vypv33HnnbbJkiRPz&#10;fkEt83POOc90VtphBYNeVbgbOfBHemsDhnswbtp4wt3IAY0XUYS7CoTyDuSuDT5SOhY4U+9w8bcV&#10;rVeiz9k+lAj05tYWqW6qkaVVX8oHJfPMPPiHxR9KY0ujmdNmbjsxNlHyUvNkesF0k8RlZuFMsxac&#10;1zYr0AxyVGptrcj8+fjsRN57T6S+XiQrSzr2P0A2nnG+tHrtvDE6Xb76SuTqq+1bxfvXfXZskcv3&#10;qJa425ZLdHO7ZByRI7nnF0rqPt/Msa6/kX+KRs/1BcF+T84B7dh08MZ53oOwUPr6HQMB/e31t4YL&#10;5/R64KtFr4e2zWaM1FO4oPw4Knflra9pffMY8B5+33DXOXyUO3WpUN5whru+B67UdaTUOfy0X+Yc&#10;0PNaeA7gPmfObbJsmRPzfkED4M491wbAhbMBbw6oYW3EYKjxBkOVu5+vPqbJk8CFZWMEr73vlc/L&#10;P5eKxvJN0emUEekjZFr+NBPARgQ6keipCamSEJNgRJwo9KDz3z2BYDYSvtx5p8iLL4pUVIiwY+CM&#10;GSIXXSSde+4p7RlZsn5jvLz7frT88Y92ZRqd9olHtMlJ42ok+Z4V0l7ULGmegCPkGYdnS1SC1xMF&#10;gV4znZWW3n5D6o3OlzGHdrj+Tpmj1i+gE9TP5r3haiNwhDMFgaPO/Lx57OcNT/gqd64jHICP8oaD&#10;7vIcWN+AI7x5H9zVoxCOOocL3OBN3VLncOKcFs7re+Hor3OO4apzf1uBC/Wo16O8/XUOlPddd90m&#10;ixc7Me8Xeltn7uAQDFjhzG+vqF4hX1R8YTKwfVXzlZn3Zj04QWy8TgKXyTmTTQDbDnk7mLnv/JR8&#10;k5WNteG40M0a8C0BvQPz4gg4AW5LlohUVYnssYfI4YeL7LuvyMSJIplZUl0XLc8+K3LPPSIffCCS&#10;nCxy3lmdsk9clWS+Vywt82slcWyijPjRaEk9MEuisrxe1Aft7PUYWLoDPQE0ERAKz7WT47x2cBQ+&#10;Rztjfayd9WADPnTAdMzaEdPpwsXPGXAOrsoX7sqbMpiAE/z8vJWfvqa8gb++tYSDN4CbthO4A/iB&#10;QO7KW4/w1eNgA05+3vD0c+F1LZz389b3MWe+cKET837BiblDX4B4k998bf1aE7S2qm6VCWLblIXN&#10;e0xyl7jouG8Er+lj5r55TvQ57+kXmptFiou/Dm4j8UtJicjIkSL77GNFnGVnY8ZIhzdQqKwUeeop&#10;kYcfFvnoI7ux2WmniRycWysZ75XKhjeqJToxWgq/WyhZx+VKzIikb3RIwYq+1hvo4AKFRf9Pe4nA&#10;zs3/veFAoKgoTz9vP1d/CSdveClvir8XhlMk86bO/e1EuStvjt3x5hgudNdWFFqvgby1KFw0ewjg&#10;xNyhOzS1NUltU61ZJsZOY6RRXVS5yFjhiyoWybqGdWb+W4PXiDRHsAlewxLHIs9Nzv3fBC5bCnoM&#10;XOiLF4u8+67II4+IrF1rEr/I1Kki++0ncsIJVtQTE838Pm9/6SWRW2+1hvuoUSLfOqxTzj+iWdru&#10;Xyf1L1ZJZ0enWX425v/GSHROvHRGR23qgLQzomwO6AHo3OAQrJPzd2gIuYp5OAFHCtWswhKIYJzD&#10;zRv4RYUSCH4/5avct+R3DTXgrUIO72DKoXyVPyXcvOGpdQ53HgdCufr5d8fbiXkI4MTcQUHwWmt7&#10;q5njJohtXf06+ajkIzMHPr9kvolC1+A1ClHo/gQu0wqmmZzovCek4HbCGi8vt8p8//0ib7xhfeUI&#10;91FHWVN7+vRNvQWdDMb7K6+IXHWV9b7jcT/5pE65/Ow2qbmrSMrvKZPWylbJPDxTxl87XhJHJYYk&#10;5zodG0KoWfACAUVc7eGcmw2Eds50zJRgPRg8cbUz/wzvSAA8KRoQG6y+AXwJo4iU+gZwVTEMNnBS&#10;eONSU++RVOfwVu7dQds43HuDE/MQwIm5AyCNKq7zT0o/MeL9QdEHZjcythQl+xopVAFW96zCWbL7&#10;iN2NeLNxiRH3WK9Ex0tMtDf8DiW4lRBy5sVZS8aEd02N7SFOPFHkjDNEdtlFJCPDRgt1YdkykUcf&#10;Fa9zsEKOzn/72yLH7NsinQtqZNX/rZSNxRsl+2i7ecqwfYaFTMjp4BCXnnoB6EO3Lx3dQEM7ZzjD&#10;vyfeCAoddLijvQE8/YOmnnjDFcsw3NHeCvjqElUedwd4U+faVsJd59q+dcDXXZ3DkwJn2ktvde7E&#10;PARwYr5tAgucTUpY600A26LyRWY+nO1DCV6jtHe2y7hh477etCR3igxPHS45yTkmeI3gNpaXDRgQ&#10;baLUH3vMijhryujVUObjjxfZbTeRceOsm91ntjAvrplbyeq2997itW+Rvaa1SfKSGll73Rpp/LRR&#10;MvbNMJun4GKPHdY/VVVhUSuL59qhAX2sz6FLB8dRz4UD8KSDRsz9vZaft0L5w9lX3WEDvAPFMJCv&#10;ws/dfz4c0DqHeyC64x9pdR6srYDAutX6DjwfCCfmIYAT820DLAsjPao/YE0zr2kgG+LN3LdmXAvc&#10;PpRlZYkxid6N2cud2R9w62Aifv65nRfXADd2O5s2zVPkvWyQ2+zZNpLN18PxbwS3I+TPP/91YPtZ&#10;Z3n/snuHxC+skdK7SqXqmSpJGp8kI64YIVlHZBn3en8BbRUWHmsV+Y/+atPn/nPhApwpgfz8R0Uk&#10;8FVQz/AG3fEFkcQZwJuiGAqcFco91JydmIcATsy3TjD/zdIwk+d8Q5WUNZaZPcAJXsMSZz04r7M0&#10;zASwJWdLYVqhyX1O4hYs8fFZ4yU5Ntm7SQepZ8GdXloqsmiRyHPP2eVmmNYjRojstJPI0UfbILcx&#10;Y/6n5yA/DP/GUnP+FQsZ3T/3XJGDD+yUtsXrpeTWYql8rFKik6Nl+IXDJf/MfEnaLqnrE/oHveMj&#10;tRN2cIhkODEPAZyYbx2gyTGvjQVO8BoJXJZVLZP3171vsq+RwKVsfZmJLNcELYj3zvk7m+xre4zc&#10;Q7bL3M4EtQ36Np+YtE1NdjczlNi7sc1SMybcJk2yc+OY1/n5QSeZyRmDa/3GG8WsJcd9je5feKGn&#10;/ft6Ql7dJqt+u0oqn6iUzrZOGXbQMJlw/QSJy49zm6c4OEQAnJiHAE7Mhz5YA46Af1r2qcwvmi9z&#10;i+bKZ2WfGfHW7Gu8JzMxU6YPn24iz8m+NiFrgmQmZW6KTo+Njg19JHpfUFQk8swzdo/xjz8WaWy0&#10;c+HHHSdyyikikyfbyPUgUTTM9aL/t9xi86zjdr34YhsXh1c+ZmObrPvbOim/v1xaSltk2AHDZPx1&#10;4yVpXJJExTkhd3CIBDgxDwGcmA9N4CJnr2/We5vtQysWm+A11oTjWicHOsFpuuZ7+9ztzTIy1oLj&#10;VieALSU+xQh4WIDqNjTYKHUmuBcssGvJsLwxqw85RGTXXe3SM4Q8ANxheOWZH6eYPOseEPJjjhHZ&#10;fnuR+MYWqX65Wtb+aa00r2o2Ql74nULJPDhTouOJzLH/4+DgEF44MQ8BnJgPDbD7GNHnBKwx9+3P&#10;vsaRfcEzEjLMOm8NXjPbh2aMNQFsLCEjCj3kS8e2BKRkW7jw6wxuRKyzfoUlZprBbYcd7HKzIC5/&#10;vPIEuj/5pDXmiZXLyrIB7ljkGPVxza1S906drLthndS/Vy9ps9JM5HrOsTkSl+l9l4ODQ8TAiXkI&#10;4MQ88kDzIXVq7cZaqd5QbbKvkcBlafVSE8CGJY6YM/+Nm1wzsGF56zIysq+xL/igz393B24J5sVX&#10;r7Zm9MsvW4scZSagTfOpH3ywtcS74U1gGwY8OWP+8Q+RVatsVjeM+e98R2T4cJHotg6pe69OSu8u&#10;Ne71hFEJMvKHIyXnmBxJHD2AS+kcHBy2CE7MQwAn5uFHp/dH0hbdWYw0qoj3p6WfmgQuFCzw5vZm&#10;M7dNAFtyXLJMyZ4iMwpnmAA25sBzU3L7n/d8IMDENkvLyORC4hdEnDSs6el2YvuCC0QOPNAqcQ9A&#10;9xFy5sj/8Adr4GOF8+9Erefmem/qEGlc2ihFNxWZZWgxSTFSeGmhFJxTIEkTQhO57uDgEFo4MQ8B&#10;nJiHHwg4890Lihd8I/taQ0uDDWBra5GE2ARjeSPapE+dXjjd7D6GqJvsa57IE7y22duHDjQQ8hUr&#10;RB580PrE162zqkxuVRQYk7qgwOas7CVNFKvUGAvccYcNdt9uO5Gf/UzksMOskBOY3tbQJquuWiUV&#10;j1RIR0uHZB6YKeOuHieJIxNdwJuDQ4Rimxbz1atXewbO87Jw4ULjlk33rJxpnpVztNc5JiUl9dm9&#10;6sR88EH2NQLVvij/YlPw2oraFWY9uNk+tLnaiDJLxwheI4iNfb9J2sK8Ny51sq9hoUeMGz0YyNj2&#10;6qsiL7xgJ7YRciLTCW6jMC+OkDNf3gMYD/BR3v1ulp6Rop0At+99z64l5yNioq2QF/2zyEaul7VI&#10;xp4ZMvoXoyV1WqpEd7M3uYODQ/ixTYv5ypUrvT7yBWltbZXY2FjPUvFMFQ/777+/7LPPPhJP2ss+&#10;wIn5wINlYRWNFSZdamDmNY5F9UXS2NpoLO1NWdd8mdc4kkY1JS4lssUboLxEp733nsjbb4u88451&#10;rzMPTl5Vgtv23NOKOtZ4L8A7z25n995rV6+xao1srgS6McVOjBxJ4FoqWqTmtRpZd/06aVrZJOmz&#10;0k3AW+7xuTbnujPKHRwiFtu0mNfV1cnatWtl4sSJRrjf9jrO18iY5eEnP/mJpKSkmMe9wYl56EFa&#10;VKLPTfa1ru1Dl1cvNxY42ddI5lKxocIsD6NgaSPWk3ImmeA1MrAh4uz9PWRAk0fEly+3OVXZ5YQo&#10;dQYfJH7ZfXeRk0+2JjVz5X2A18SNQc9Op/fcY9OyY4mz9JydTjV/TFtdm9S/Xy9r/7bWRLCn7JBi&#10;MrzlnZYnsRlhWnrn4ODQZ7g5cx8+9TrO119/XYqLi+XXv/61pKamdr3yTWDJNzU1yUa27PHwi1/8&#10;wusg95Lzzz/fPHfYfGB5kz5VA9jqN9Yb4Z5fPN9uH+odOafbhybFJhk3+czCmWYOnLJD3g6SFp/W&#10;9YlDDCRFR3nff9/OjSPkmMuZmSIHHGDNaCa2e9s6yQcC3+fNsyJ+113WsGenU4LdCHhXBwUZ3ern&#10;1UvJXSVSekep2TBl7G/GSu6JuZIwIsG+ycHBIaLhxNyHBx54QN59913Ze++95dhjj5XEblyYn3zy&#10;iTz33HPGkgdY99/97nflkksuMc8dNh91zXWyrHqZzFs3z2Rf+7jkY2ONs7xMM7CRrGVa/jSTfW3m&#10;iJmyU95Oxm1OYBsCTxR6xLvQg4FgNnKpkhSd+XHmxXG177+/DXDDtZ6X1yeXuoK7B5c6H8n25eSX&#10;wXFE2Xnnb37UhqUbpPjmYim5vcREso/88UjJPz3fRK5HxTjfuoPDUMBWK+b19fXyr3/9S8rKyowl&#10;HYhddtlF9t13X5mE+9LDW2+9JS+++KKZO0eU8/PzPcMoeMBPbW2tmV+vZF2PhxtvvNEzmg6Tb7PZ&#10;s0OfgJXNfDfBawSxIeTMe6tbHXFn/TeblpgMbHlTTfIWk30tOdu8RoKXsKRODRUwnXGpk7mFRd+L&#10;F9uUbBMmWB848+K0T7K5BMmnHgzcNXwsO54S+M6up1jkuNVPO81+nDqcOjs6pbW6VYr+XiTlD5dL&#10;e327yew26qejJHlCskQnuYA3B4ehgq1WzDds2OBZJs9ITU2NZ/h4lk8Axo8fLzvttJPk5ubK0qVL&#10;5eGHHzZCjsDvx65Sm4G+zJljGUGDY1+MR8YReFQjwdBU3n4E46XnOGoB/JSs+y5uKP46eC0giA0r&#10;HOvaZF/ToDUNYOt6Tl50krz0FbQgfyvy8wsrqExCy/GBk72NbUpJBIOIk/iFDG5Y44WFvUap+8HH&#10;smEaljjBbp98Ypeds3INIZ8yxc6ZA4Qc8S69t9S41luKWyRt9zQZ+f2RJoI9OtEJuYPDUMI27WZn&#10;zruoqMi416uqquSggw6SQw45xOs/Ny9pSF/EHEFkWpRjsCvzCw1CjiGGmHfjHBg0wBWPL8Uv6H5B&#10;DOQeFd0pHdIqNc3WymapGEK+pGqJXUpWvtA8172/CWDLTc41oq3Z1zjmpOSYpWNbCvgGDqC6OwIe&#10;axkQ4CGqrbWh5QRastzMu/lMMBtKy5z4oYeKTJ26WXPjgOskhwxe+ltvtR9LMpiTThI59VT78X5g&#10;kde9Xyerfr3K5Fxn6RlJYfLPyXe7oDk4DEFs02K+bt06M/f9n//8R6688koTxEYEO2Kelpbmdep9&#10;69R6EnP/VdCXU+h4g4Gvow9nLIGYD5io9BHKHTGEN4OR7tDhCXO7tEhHVIsn4xuk2hNxE7xWNNfs&#10;QoaQszYc65sELbjIR6ePNvPfZF/bbfhuJnXq5ljevQHeDELwXAfCL9ocGYToIMoMSEJZ9xAhWBKz&#10;GWv8pptsXnUqlDyqRKORR5UkMEmbn2GNj6+osG51hHzpUmvU//jHdtM0vsKPjo0dUj+33mxpSuBb&#10;wugEGXHZCBn+7eESk7x5gwgHB4fIwDYt5kSu/+hHPzKu+OHDhxshz8zMlOnTp8sVV1zRr6VpsKeT&#10;pSDeaiF2d1UICC5QFfGQislmAo4U5az8u+MeFdUpZc3r5IvKj+WD4nlGxBd6FrgGrlHYnGTcsHFG&#10;vCkEsuE6J3gN6xsR5z2hyL6m/JU7AxEedwcVcQZRIRdywM5mzIn/978ir7wiZuE3i7tJ+nLmmSKz&#10;Z9uJ7C0YwXGdrGb761/t8jNi50gAc/XV1lvP9uWBRj4WOa71sv+WmYxuJnL95FyT4c2tJXdwGJrY&#10;psW8wjNnPv/8c6+j7/D60VivH40y680R9AkTJphzfQFiPmPGTDnnnPM2CYiKiV4Fx2BXpEJC4TFl&#10;MKG8KCrePO6JO8vIShtLZHnNEvmyZqEsrvxC1jWskYqmCmOR1zTVmO1DJ2RPkB1ydjABbGxawny4&#10;bmjC+m/SqPYHyosCXz/3wNcpgdC6R+woIR1E8YWMIkj8Qlg5R4LdEHYs8SOOsOvG8YUPG9b1T98E&#10;XgU+Bk7Kzw+MfbYxv/FGuwsq1vmOO4pcdpnNK5OTY6/Pj8ZFjWbzFIScOfPCywol/4x8SZ6SbLc0&#10;dXBwGJLYpsU8VLjssstl111nyllnWTGHOUcVB4pafJxHNAEdtIqJvj6YQCx04KGc9TFFObV3tklt&#10;c82m7ULX1q+WNV5BwNc28HiVbGzbaDYpYctQLG6zdeiwsZuC2EirmhoffN3+5kLrUOsxGHetS45a&#10;75wHXJcK+IDUPZY3udQJbmP5Iq71DRukc7vtpHOvfaRjn/1EdtvNmM1R5FD14Oer4PoYD8BbeWoh&#10;i9uiRV8vSWcqYdYsG7VOwFtamn2fwkSuV7RKyW0lUv5gubSUtpi9yUf/ZLQkb58sMSneF3QDrbeQ&#10;1tEgwN8WhhJ35Q38v2GkQ3lTaK9DCXCmj9C2MlTai7/Ob7/9Nq9PcGLeL1x66eUybdpMOfPM8zY1&#10;Ao7+zlcLnTMiyuu4dWn04Wg41C5TthQew0FLe0ebbGjbILUtnpXdXC2VTWWeiK+SheWL5IvyhbK0&#10;erH3eqNJ3MIyMQLYTPa17Enf2D40MTZxQJaOUX/w5giUt/+xv3B91DuP+Q2ocx1EhRR8CaYyKddw&#10;qz/xhDWX8Xvvuqt0HnSwtB1xjLRmZHtfjifI/pvyDHysvBF1PQ9vb1xgvoKPJxkM5wh+J68MBn/g&#10;7JCJXG9ol8onK6XoxiJpWmFTtbKl6bB9hnW7BI3v14ET4Huov0gGnLXAm6P+3pEMP2+tc+p6qNQ5&#10;nLXwnCnDSOENH72n/PDXtxbaCiUSuPfG288d3HnnbfLll07M+wXEfJddrGWuDUGPgT+Guk65SYP9&#10;UIOJr8Xc6+yl1QSwtXW2SH1LrSfeK2Re0TyTfe2Tsk+kbH2ZmdM2AWxeQbxxn+sc+PY525vsa4OR&#10;tIWOTsWcr6Oe/YW6VxrUNYJIoc61cwwpTQhhGpPbn4lrCmlYWeDNPuPMix97rHRMmuzxiDJctHVv&#10;TivnvVw3S87mzBF5/HF7rcyNX3mlXZauS8/8QMjXf75ell66VJpX2Mj1/PPyTcBbd78X38Vlad1R&#10;Z7op2yD8xD0CbsE4aMcGb9oGR5CQYOsl3Lzhphz0yLVQlLcWztFW4U6dhxPKEdAOgD7XOqe+tW/j&#10;PdQ3xko461x5K6fAOte6hrf+NtQ53MNZ573xpihvbSu8b86c22TpUifm/YLOmZ977jct8+7AlfX0&#10;+mCBBkw1swZ8adUSI97ziubKZ2Wfmb3ANXittaPVzHPvnLfzpujzidkTjVWOsBPAFhsdO2gJXKg/&#10;uAPq0V+XgfWq79X3Bb7eb/AFbEHGMrPbbrPLzpgXJ2PbiSeKN8Kz8+KpqdIZG2duPlvvXx/1Y7To&#10;80AgqmR7/ec/7dJ0xJWUCD/96dfJYPw3PzCpWufXy8pfrZSGeQ0SPzJeCr9TaIS8u5zr8NLBknKi&#10;c1NhCXkdbgbgBi8dlAH4Ua/Uj3ZuWn/wpXPm/eHmTZ3CR7lwLrBTVt5cG+9T7124AB874Lf1CC8e&#10;w9nPW9/LdWmdh7Ot+DlSjxSg9U0J5O2vc21b4QAcqXM4UY/aVrS+eQxn5Q9X6vruu51l3m/0ZZ15&#10;pIBqRaDJuLaowrrNWTZW0lC8aU04u48h0ljbWN8EsbEPeH5qvg1g80Q8JT7FpE8NF7R19KWz4L0D&#10;0qkg4hrgRqq1lStt1BmmMv7uXXcVGT3aqm4XAbj4W3ZPj7lpESiO1dVWwG+/3Rr9pGxnx7NzzrFr&#10;yHECBOs86+bWmYC3igcrTOT6iCtGSN7JeZI0MVn4On+npeKi3wkHPk8FJZydM/BzY2Ch57Rj5jyA&#10;o/JVzuHqnOGlvDmqUPAYvlrPWteICZx5D4Vz4ajzQN5wgZufsx799a28lXs4AC94a7tQIVfOft7w&#10;VN7aVrQMNuClAw3qXHn565oC4Kd1rtdxxx23ycKFTsz7hUgX8w2tG6RkfYmsqV0jq+pWmYxrGszG&#10;47LGMomJitmUac0EsXmPCWDjMevB1Qrf5sFdhUt9/ny7NSkBbqgr51hiptnbpk2zy8+2ELR+tY5J&#10;BkMsHcFuc+eSvVDkyCPtGvIZM77uOAM7oA2LN0jZfWWmtFa2Sv7Z+TL8guGSMjVFOmOizWcz8gd0&#10;HtqJaOetnQWdIc/DBepC+dFJA+2gtXMGypmjPg5Hp6yAF7xVELkO5aS8lWuwEi4E462CwWs8V456&#10;Xuud5+Gqc387ocDVz4fXgXIPLOHkDVflzTUAOAHlDb9AztS7vuai2UOASBNzNiep21gn1RtsBrai&#10;hiJZWrXUZF7DGl9avdS4xlkehqVN9jWWjZkc6LlTTfDaqPRRZo7cwQei1FnI7d0wJp/6m29alzrz&#10;4og3bnUEHRd7P0HrZ+nZmjV2afrDD9uxAxlfSc16/PEiO+3UTQfkdQxkeDNL0Dwhb17ZLOmz02Xc&#10;78aZyHVJjDGdBoMF3XBFOxKgnQSCqaIZLlAPKizwC+wV/B0cXFVUwg04+4XFDzj7ecOZoufDCeWt&#10;Qh4I5RxpvIMNQPyAr9a58tZz4YS2b20nXIcfylmL8qYEwol5CBBuMW/vaDfz2iRpYYkYG5Z8Xv65&#10;CV4jAxt7f3Neg9coU3KmyPTC6TJ7xGxzxAof0puWDCS4y1gLhohrCDnCTrY2TGPdxQRfd7C7bAvA&#10;Dc6OqHffbXPNEL1OAhgC3bDI8d4HBZ3DhnapfqFa1ly3Rho/a5S0WWky9qqxkrFHhkQlRhsR13lQ&#10;Oge1trTjiIQ5ZqAdHYMajoGAqw44VFTCDThT1KsS2DkDuOJuh3eImktIQB3roCkYb3/biCTecIU3&#10;JRhvQH3DHd6R0E4AXKlz2kqw9g2oa20rvfF2Yh4ChFPM2QOcSPNPSj/ZJN4ra1ZKTXPNpgA2sqpN&#10;yJogM0bMMOI9q3CW5Kflm+1DVdwJYHMIApohm6Cwc8nTT9udzdiWbPvt7fak5FMnwA0hD1EvwU1e&#10;Xy/ypz/ZscOqVTbT609+YlO3Z7OyzROEYGhvbDeJYZZdtkwaFzZK6i6pxrWef1a+RMVHS6vXUQez&#10;uvg87Ti4jHB3eFQ7ooKQB+ug4QdXSnd1MdiAM1x18NFdD6ZirlMc4QY8/aLSHW/qHO6REGGvUN60&#10;le54A0Qc3n0RxcEA7aSnAZ9C27kORHqCE/MQYDDFHAucDGu4y43bvHKREe+KxgobwOaVTu8vPyXf&#10;uMxxnWOFk/ecjUtwq7MuHAF3lngP4C5jqRmp1Z5/XuSzz0SqqmyAG1lZDjrIplvDXPZvDt5P8LXk&#10;VifQjbi6sjKbDObss+24oSchJ+d6w8cNsva6tVLzWo0kjko08+QIecKIBCPidCB0Hv67i05ChTES&#10;LC74UQ/KNRhUWOAcCR00PBEWHShRv3BSXvpYC9wjjbfWtXLUx3rUAvdwW7jUr7YTf32DYEdKJPAG&#10;ypujv867O8JZS09wYh4CDKSY40Kvba79OmCtK2hNj2vr15oANwTaZF3LGCujh9ksbCaIzXtemF5o&#10;rHAn3n0EiV8+/thGnTFRjY+befDp022eVMoWborSE4ih42vZi5w5cjZYY+kZXnwywDJu6A4khln/&#10;8XqTprX0rlKzhWnB+QWSd2qepOyUusmC0Y7PDzoMtco5hhP+Dtrf0fmL/xwdXHeDm8EEXOFMAYFc&#10;gx0jQVhoC/66BnDy8wrkHfh6uKB1ruiJMwh2LhzQOg9Ed/z6ytuJeQgQSjHnsutb6o31zTKxig0V&#10;RrgXkX2t4gsTyFbeWC7pCembrGxSpW6XtZ3JvDY1b6rZ0GRY0rCQbFqyzYC7i9Rq7DPOYm6scY70&#10;GAg3qvqtb9l86rjUQwhaugo5O5+RDIYpeZLAsJkaYweWovWEppVNUnZvmZTdbSPXs4/JNsvQUndN&#10;k06vFwh0RdIx+IuKYjitRbhpB83jQI7+EknQOlXOINI4Omz9cGIeAvRHzLlM5r2Z2yaAram1ybjQ&#10;FxQvMHPgH5V+ZJaVsaYb1zi7jGUmZsouBbvI7iN2N0lccKMj6g5bAJoZPkYWcpPwhYwsLDfDLM7N&#10;FdllF5Hvfle8H7h3Rd0C8PXMsX75pZ0jf+kle56vvfZa68nvcezg/X9Hc4cU/6dYSu8plaalTZ4l&#10;niKT/jXJbJ7SGWeXoPEdfqFR8VbXI8XBwWHowol5CNAfMcdFjrX9QdEHMm/dPPmg+ANjkXMegW/v&#10;bDe7i00fPt1kXps1YpaxvtkPHGFH4BF650LfQiDkH31kF3E/9JAVcdQOC5w0rCR/Yb14XyJQtgC6&#10;YcovfmFp8DUHHijy61/bFW++fDNBwTx51TNVsu7v66ThwwZJ2TlFxl893ixFi0qM2RTwxmcEE++e&#10;PtvBwWHowIl5CLA5Yt7Q0iBr69bKwoqFJoDty8ovjeWNgBO8Vt1ULcMSh8l2mdZtTgAbkejsSKZu&#10;dVzsLvq8n6B5LVwo8uyzdlMUHhPwxlIzMrKQ/GXyZDtRPUCKxx4sTMn/618iCxaIZGWJHHWUHUNg&#10;mTOH3dNXa871lb9ZKevnrzeWeP65+WZL05i0GM9oj9o0F8rn+IuDg8PWBSfmIUB3Yk5UOW5zlo4F&#10;Bq6Zo1dKGkqMhU20uQat6Tai+pjIdJfAJUTA34xokxsVdzpHnuNSJ3MbE9R77GEXcg/g2iFi7F59&#10;1ToDXntNZNQomwiGNeTE2SHkPQHX+vrP1kvxv4ql4okKSShMMCKef2a+JI6z0fV6BznxdnDY+uHE&#10;PARQMT/33HPN0jGizzXPeXFDsUnaopY40ectHS2SlZi1aftQEraQB12XkuWl5pkMbQ4hBCYqudRZ&#10;90U+dULGmageNkxkhx2sJU4GN9aMa+LvAQA0GDuwLwvBbsTYjRghctJJIqefbpev4wrvCZ3tndK4&#10;uNHkW193wzqzhWnB2QWSd0aepO2W1vUuBweHbQlOzEOAyy67TKbuOlVOPP1EI+IflXxk5r81+5pu&#10;XIJAp8anGmt75oiZssfIPWRG4QwTjc7e3w4DANRTA9xYM87cOG51Jo1ZM44pzNov0rD2pqL9BFHa&#10;ZHXDGv/Pf2z+GfKsI+KXXGLp9MWKbqlokdI7SqXopiJpq2mTzMMyZfTPRkv6zHTvA7re5ODgsE3B&#10;iXkIcM6F50hRepEkzkiUL8q/kMaWRhOZTgAbwWmINZnXiDzfrXA3I+YEtSHwFFzobhnZAIHc6R9+&#10;KHLTTXZimiwsKSki++9v132R4JzJ6gG0xhVsmEJq1ltvtY/ZVI0kcsyRp3kGdV/i61hPXnRjkZTO&#10;KZWmZU2SNDlJJv1zktk8JSbZTcU4OGyrcGIeAhx91tHybvu70rmL3RvcbFqSY4PXJmdPNuKNS50A&#10;tsykTEmKTfIsMCfeAwoWan/yiU2jhiXO+nEs7912sxncmBfHLGYT8AG2yGnJbKz2yCPWKmfzFMYS&#10;p54qcsghIiNHdr2xF3S0dEjVU1VSfHOxyfSWNDFJRv90tGQelCmx6SwQ73qjg4PDNgcn5iHAkWce&#10;KWtT18pOh+1khJs5cBPA5hWscnYncxgE0GRwq3sN2syLk8GNrUoxg4kq22svOzdOxHphYdc/DSxw&#10;rc+bZxPBEDjPludkgsW1Th6avgo5keuNXzTK6j+ulvr36yVhVIIJdiPvekx6jERFOyV3cNiW4cQ8&#10;BDj9gtMlb1KenHXOWTIpa5JZOuYs70EGKdRY60XiF7K3MT/OdqVMRBPgpvnUx44dkPXigaD1knWN&#10;lO5sskbAG/PljCnIQYNjAGp9AZHrbJ5ScnuJlP+3XGIzY02+9YILCiRpXGhTyjo4OAxNRKqYD3xv&#10;G0IQkb5rwa4ys3CmscKdkA8isMTJvLJ8uTV/Ucqbb7a+bNKwnnWWfc6yQdzqgyTkbKy2YoXIdddZ&#10;9zrxd8TY/f731rXeVyFnjnzjuo1S/WK1lNxWIh2tHZJ9bLbkHJ/jhNzBwSHiMaTE3CGM0PBw9gf9&#10;zW+sgrLc7NvfFvnrX0V+9COb+GUQdxDBSUDMHeMK1pJjoRM0f9VVNhnM5sTatdW1SeVTlWaenEFi&#10;1reyJO+kPEmdmtr1DgcHB4fIhRNzh+6B6VtTY4PbEPF//EPkgw+sSp58ssj114tcdJFVzvR0G+A2&#10;SN4SxhbQwiJH0EnHesEFNnCeNeTkoekrFQLeKh6qkIpHK8yceepuqVL4nUITuR4V77w/Dg4OkY9B&#10;F/NFixbJnDlz5L777pOmpiZPL0I/ZY9HmMJH+4vDZoDc6QS3sVCbPKhPPmmXm7HO6/LLrWqSjnXK&#10;FLvea5DA71hZaencfbfI3LnWQXDOOSKnnWbHFayI6ysQclzrlU9UStNXTZI0IUmGXzRc0melS2yG&#10;S+Xr4OAwNDBoYo5oNzc3y7vvviu33367PPLIIwMi5nwckc3sYEUOEwqPAwvvoajoRwLgAR/lFTgg&#10;GXDwJfiqyd5GJJn3OxkhZ8lZQYHdmhQRv/RSGyLOxiiDMDeu4LckuRxxd3fcYbO64dknqxu0EPLN&#10;2fq8fUO7CXhjX3L2KI/LjZPso7Il7+Q8twTNwcFhSGHQeuI2T0FXrVolK1as8PSixdOBgVtGhhii&#10;ScypUgiSorCNNkc9T/pwBIL3D4pY9gLlDS/lpvxU3AdM4Bnh4Ltmnfgtt9jtxMi8QoWxPyhz4kxG&#10;o5x9jSoLIaCHkL/yig1uYyXc8OEiJ5wg8tvf2uywveVZ96OzzRtcrmqW0jtLpfa1WpO6NfuIbLsE&#10;LTXGTUA5ODgMKQxal9XQ0CD//ve/Zdq0aSa/+kAAcUP4mCvtbr6U96goMsVLvNYgTvX2CHhg6HIN&#10;iJcKuw5ECCbnSGEwgtBzHf0GlcLCbCxxxJrj6tXWhf7979vAN86zZjxMFcUS9ocfFrnySvEGhXZe&#10;/OKLRX7wA7sP+eY6CJrXNJstTUnX2tbQJnmn50neqXkSP3zgNn1xcHBwGCgMipjX1NTIJ2QJ87Dd&#10;dttJPr7RPmDp0qVy9913yw9/+ENTPv74Y0/cNm4SZEQPQVPBo6hF253I0ekTHEXAFJYczwdbn/z8&#10;/aKtAs3r3RW9LniHZBDCtmIs0MYSxyJn6Vlenk1ijglMDlR2Nuslgxvc1IvA41CCrG533mmn76uq&#10;bE4apu2PPVYkM3Pz66ClvEWqnquSsnvKzJx57vG5knNMjiRPTpaomAgY1Tk4ODhsJvqdNGaDZyY+&#10;88wzRrDb6ckDMH78eK+zjZK33npLdtllF9l3333lnnvukYULF8pf/vIXGTZsmCdMwccURZ7QLF68&#10;2LjmwaOPPibHHXeiXHDBRd8QN31MoWPXzl3PARU/LYMp4lSL8gT+x8rRX4IBrv5r4PEWXwOEWJBN&#10;DnWyt1FwrzO6IcsK2dv23ls6J06SjuSvl2bpd/m/Ux/D2z+IUq79qWdofvSRtcjJ6lZcLDJrlsjZ&#10;Z4sccMAWOAo8ju3N7VLxSIWU3l0q6z+0e5OP+vkoGbbXMInL2Qw//QBAf/stra9wYqhyH8q8Kdxf&#10;Qw1Dva2QNGbhwq0wA1x9fb3861//krKyMq8z93rzAGy//fbGmn788cfNrmfZ2dmeKD8qq1evlu9/&#10;//ueZuwtKSkpXqPsvVVeeunlMm3aTDnjDLufOY1Biz5X8UBUdGzBc9zplP6Iy5aA2qVaAi1u4Oft&#10;58TrKoqchzNFpwT6UFXdg6Vm+KlZz0VI+DvvWBHfbjurlGxPSl51zxKn/vAcwMXP0X/Ux4D342WA&#10;v/LlCGd9r//9PYGU78Th4TRgCRrPd9/d5qQhGQwr4YJBB0r/833UaWuH1L1XJ+v+sm5TqtaCbxeY&#10;LG9xw8In5Pp762/e7994kABvP3d4UyIdgbxpI7TVvrbNcEF5K3eOeo9FOvycOfr7hUhGYH2DO+64&#10;zTMyt8F0rhUVFfL8888bKzwhIcH78aKkpKREiGSfMWOG3HjjjTJ69GiJx/fdC1TMzzzzPNMItEFw&#10;1KKNA1FBiDgXLne6Ai4qcgrlz1EbNc95D7wRf30N/v1q+HwoSsvOZqzlYg78qafEKCSqiJnLuq7D&#10;DvvGui6dAuBfe2ol8FJuNPpAwJ3iH0z1dC1Ml5D2nWXtCDnff+ihdo4cIe8OcKTe9HenSXEEuNNb&#10;iltk2Q+WSf279WbZWc5JOTL2t2MlJp7Kte8bbFBfFD9vlvH36/ceYFDP2qQocAfU9+as7x8owC0Y&#10;B+VNfVPXFB7TLrXOww34AT9/Pae8td55D/VN/xAJdQ6C8eYIX61znsMZ7uGuc7hQ4B3IXXkrd+qf&#10;+3POnNs8Q2MbFPMOrwYQbgLgNP0qljzz4b///e9lzJgx3s0Uu+m1nnDZZZd7A4CZcs45520SBUXg&#10;D0HFg8D3hQM0Bj8fAKdAXjzXBs9jv/j1C0zGk3b1n/+0qdKwzPlQoshIn7bnniIjRthAAt+XaSPm&#10;CLSBBz7uC/RjuR6uq7tr4/ugSGbYl1+2z7HGyRbLvi1Q7A68VwdxfC7L1FQUNyzbIOtuWGeSw4j3&#10;W+SdlScjfzhSkkZ7bwrgMFigXv2DJQp8I0XM4RX4G6mgUPztgvdEgpjDBW7wVu6cU95wDuRNWwy3&#10;sMBF2wG84aK8OR9Y34D3hVvM/Ry1LvU855S7ctZjJIi5tgk4wYf65Jy/rfAYKG/43n13ZIq5R39g&#10;gfscN3pBQYEJfKOkpaV5nXKiZGVleZUT4zWCvrVE3qYNnSPPtfih79P3hBvw8AtYMP7Kk9doWNq4&#10;+sUfk2nhQrtW/LLLbE51At7YEIWwcNKwYo0T4IbyBXwZ3w8PxIWCkPI2PWrhOa9zfT3x5fN6uibG&#10;HMyP//vfNl8Nn3fFFTYhzM479yzk/huQ76Cj0O8iGQxJYaqerJL2xnbJOTHHrCVPKPRI96d++wB/&#10;hwE4wlEDHvU1eGo90wZ6qseBBnxoOnCEfyBnHYAA6ljbBm0lnLzhCm//AInncIY7j/W8thF4a1sJ&#10;F5SnDkT99U/xXw/1Sz3Dm9LbPTeQgA98/bz1ubYTrkMFkXZNW6HPCHedU59+fvDW+qbw3N/G4Qtv&#10;7eciEWGpzj09S/C4447zKmfL9hvvy7/wnnA18kAol75w4nW/2G8xWGr26KPWGr/nHpHXX7eZ2liY&#10;TSg4bnXCwllZQEsNAr4fHvDxFxozhU5Fj5znZgb6P7zGR1O4CTjq//ivj5tGU7/fe6/dyhTv/4UX&#10;2i1Mp03rfo4caCdCAXw338N3tJS1SM1rNSbojceZB2ZKznE5krJTikTHeW8YQGgnQYcBR65TO2mO&#10;PKcOtJ60Hvv1u/cTKojKjyOdnnZ8XA/XonUc+JuGA/66pWi9+zn724a2SeUdrjqHN1yVJ9fgr3M9&#10;B/y8KfAOZ5372wl1C0+Oeo7nvAd+8PXf/+Fs59Q5/Khf5a11rtcCb7hp+1be4a7z3hAWWoj5scce&#10;u8Vi7tANaInkOtV5cYT8wQdtGlaEG2VEyE89VWTy5JDcTXyEFho5jd1/E1B6EnIol5bahHO41hHy&#10;7Gy7YQozADvt1HN6Vn9HriJjvsP7fDK81b1dZ6zyxoWNkrx9shScVyDpM9JthrcBhAqKdhDagWgn&#10;AuDqryt/vYQDgZ0a4KjCAvyc+V15HE7eKojKm2vgnNY5z+GmHbGfd7gEBShvbRPKW69FBUXbM3z1&#10;PuJcuAQFjtpOtC1zTuuc10Bg26bovR8uaN0qb57reX0MP61v5R3uttJXhLFqHUIG7iT8WrjQSb36&#10;i1+IXHONXddFtrYjjrDRZD/+sY1U78lfvYXgJuBj1RXFDaA3b3c3ATc+Wd2YI//Zz0RIRYCQM9Zg&#10;FoAt0fmcnsBNyM3J0d/5keGtaUmTlN5TKrVv1Uri6EST3Q3LnLStAwnt2PziotY4j7XDUBcvnMMN&#10;6s/PGcBVOzntnPl9w+3e9UN/f3grVz/gTR3DOVJ4U6/UMbwpPPcDfrQR5a33UyTwpo6pa9pzsPqG&#10;N1zhrLw5F274ees96Qd1S9uAs/++jIQ23ldEQDU79Bu0UkScrUmZZCZpOa31qKNErr1W5I9/tClZ&#10;aaUDBBr95jZ8LPL77rPpWFlDPmqUzRqLe727jLFclt6I3KAIEIVzdBwUae+UlsoWWXX1Kql/r17i&#10;8+NNqtaC8wskJmNglRMe/BwUFUWFdnQ64ImUzoJ6pJPTQVEg/AOPSOiYAfXM7+6POwiECmKkCApQ&#10;3tQ1x+5AnWv7iIQ2orx1UNoT4E19RxrvYAMnBefhGym8twQR0sQdtgjkdSXxC9nbEO0XX7Truvbe&#10;21rmWOJsiIK5S48WIa2UG2fZMhuXxzpy8tcwL/5//2f3csnNtR1CIPg/FXCEkqN2LFye6fzEs8hX&#10;NcnaP6+VhrkNEhUXJVmHZ0n+ufkSmxYrUfjfBwjaccApmChS/ZHa0XHkeTBoXUcKqFvqGN48DuRN&#10;3Wr9BrPCwgW4qjUeyAu+tAsKbSRSOINgvLWO/Zx1ABIpgCftBN7afoNx1qJtZqjCuySHIQddiE1g&#10;G8sjmBdftEhk5Ei7qTeTzZr8BSGPoFbK+APqt90m8thj5CGwuWpwKBx+uF0hx40VDNycKpYUHtPR&#10;cGNqR9K8ulmqnq2SyscrTc71zIMyJef4HEnZPsWrB/s5AwHlFqyjBtr5cT7wtXDAX5fa0WkHp50c&#10;A6RIs2z5valfjtQnXOGnXLWoi5fXI6H5+3935aw8tfh5R5q4wEXbRDDOWu+8J1LaClDe/roO5EyJ&#10;pLaypXBiPpRAD8aOI6RfJexbA9xohaRgPf98K+REj7GlGK04gkDOms8/t2OQOXOsRU5WN9KzEpvX&#10;nUWuoDOkI6cgQhz9Qt5W1Sq1b9SateQb122U1F1TJfeUXMmYnSFRsQN3l/qFEU50CPBScYSfcoyU&#10;zkLFhaIc6dBUZAIL5yOFu9avn6t21P4Om8J1RVIHDR8/Z/+Ror8B7+MaI4E7HLSu/VyDcY4k3kDr&#10;O5B3IGdKJN2fWwKv2h0iHigEW6YxsfzII9atfsMNdmcz1oizEPt3v7Mp0saP7/qnyAJzmwj53XeL&#10;/PnPVtgZf7APOXu5cGP1dCOp8FAVfiEC3IjS1il179cZi7xhfoPZ/Wzk90dKxp4ZdkvTAQScEHMd&#10;XKg40oEw18wcuT8wkPdEAuAYyE87Ou3cIqljBvCBW3c8I7Uzhhc8lWuk8/VDefrLUMBQ4hoKeE3K&#10;IeLBcrPnnrOqd911Nuyb9eFnnGHFneVmLDWjp4hAILrE5914o7XKoUnEOtuXHnRQ3244PgPHhAq4&#10;gnNNjZ6Qf9YoJXeVmb3JiVwf/ZPRkrFXhsRmer39AEI5ISoIItuxqjCq0ERih6KCoqLi4OAwtOHE&#10;PJJBJpWnn7ZWty41o+dlPpwQcCaaScnKPqCYKREIXM8seWf7UvLWkPyFZHQXXWSzuiF8fQGCieUb&#10;iKj2Duko3yglN66Thrl1xiInKQwlLituQAPeAD8Hoh3MQnQi6eDgMFhwYh5pQLV0QxQUkMKmKORT&#10;J1IMVzpKeOSRNi0rflIUJMLAZbCGnPSsuNZJz8qYg8Rz5FrvLatbILCA/WKOUMZEdUpH2UapurdU&#10;6l6v8U6KDDtgmOSenCsJIxMGdJ5c4RduJ94ODg7hghPzSAKh3uwr/tJLIrffbv3SrBnPyLBrxhFy&#10;zFqWm3W3EDsCgOiuW2cv46abRN591wbVH3+8jdHbdde+W+SAgQFiTgGMXbCCOytbpPGtGim7u0Ta&#10;6tskfXa6ZB+bLWkz0+wbHRwcHLYRODGPBKBSWONsikKY909/ahdgcw4T9tJLbdTYKaeI5OVFpCWu&#10;4FKqquwU//XXi3zwgbXAscYJdps6teuNmwEGByrkWL/Gre2dbHy/VkrvKJWWohZJGpck+WfnS9ZB&#10;WQPuWndwcHCINDgxDzdQqpoa604nIoy0qyUldmkZov6Xv4ice25EW+J+MM1/yy32MnAyEKf3hz/Y&#10;pWcsg98SqFXOGEYjruvfrJWKhytk/efrJS47Tkb/32gZtucwiU5wTdrBwWHbg+v5wgV8x6wZv/9+&#10;kUsusW51sqlgeWPGsg8oCjhlikhqqvUrRzAIdCM1PJljCXhjbxcC3P70JxuxXlBgLerNhbrYVchj&#10;oztl/Uf1UvFQudS9WyfxBfEy6spRZi25iVx3RrmDg8M2CCfm4QBLzZhQxhonFRo+aebLDzzQzokz&#10;sXzooXankc2ZXA4ToM4MAfPjZHVDyGfMsG519njBydCfYHvGMfx/jKfqG9c1S9k9ZVL3Vp1ZP559&#10;ZLbZn5z864MR8Obg4OAQiXBiPljAvFy/3mZOITodIb/jDpFPP7XLy8japkI+c6ZVryEQHs0lffaZ&#10;yAMP2C1MmTGA/llniZx8so1g769TwSz7kk5pKW2RyicrpfKxSrO96bB9h0neqXlmvpwc7A4ODg7b&#10;KpyYDwZI2E1U2Mcfi/z1r3aLUqxxxHqPPexuZ1ddJXLIISLDhnX9U+SDjS5ICU/MHlY5l4lFTkZZ&#10;hJzZgf7CLPnyjm11bSbD25pr10hrVauk7Z4mOSfkSPqem7G+zcHBwWErhRPzgQaTvljjf/ubyLe/&#10;bRdeY76SlJxtwrDQDz7YLj8bQuCyiFQnYp1tTJnPZmaAYLd997VBaqFCR1uH1LxWI+v+vk7aqtsk&#10;aWKSFJxTYPYmj3KLux0cHBycmA8YMFNJ9IKIk62NQDc28B43zlrm/+//iRx7rEhhoZ0Xj+DlZoEg&#10;Yv35521w25tvWlc6ljhjE2YMuJxQaWynN2qoeanGRK43LW0yc+Mjv9eVcz0lsoMCHRwcHAYLTsxD&#10;DXbcYAOUJ5+0a8PxQZP+DFOVNKw//KHNsb7XXna/zwiPUg8Ee70g5OxFzuZtmgyGvV6mTxdJYafR&#10;UAl5R6es/3i9VD5RKfXv10vssFgpOM+zyA/ONKLuItcdHBwcLLZKMccFrGVQwebc8+dbVzpLy3Ch&#10;c441WiwzY0MUlp1NmjQkotT9oC7J6vbyyzafDVP+LDdDyBmbMPUfSo93Z2untBS3SPmD5VL7eq0R&#10;9mEHDpPhFw6XhMLBSdXq4ODgMFSwVYo5gePkYtHMYX5xD7nA8wVEgrHcjJ1E2BDl6qttbvWsLJtD&#10;nS1Lf/5zGx02hNzpCuoM1zpB+ESsv/aa3XucEAAKFnlIp669Km2pbJGqF6uk7L9lsrF4o4lcL7yo&#10;UBLHJLrIdQcHB4cAbLWWOUlMmprsGmgK+2mjuZzXvadDIuzsM75ggcj3vmcF+9VX7VqqAw6wJiyR&#10;6pitRIgNQVBH1BsZ3XA0sJKOaf9rr7UW+ZgxXW8MIYhcr3+vXlZftVpay1uNRZ57aq6k7hqC8HgH&#10;BweHrRBDXswRGy1qkfutcR5TEHAKcWmIE+KO2HPkPO/dLPBBzIUzL/6zn4m88opIdbWdCyfAjaVm&#10;iDi+aIS8j6arct1sPgMAeCxfbuP3yOq2Zo1dQ06WWZLBkKxuS7K69YSO5g6peaNGim8ulpbyFkmZ&#10;liJ5p+SZvcmj47fKsaeDg4NDvzHkekcVOyxs9FTFWQvPeZ33KQKFXa1y9BWvN8c+u4n5kiVLbGAb&#10;PmeypbB+nMTj5FAnNSuBbrjUWTMeE/ON76Yon2DgPPz5Gq4xZB6EzQTf/8knNq/Ngw/aVK2zZ9tL&#10;RMgZo4R6C3XmxeveqTNJYRo+bjB7k+efmS8Z+2ZIfG7f17qFo75CgZ7aRaTD1fngw9X54COSuQ+a&#10;mLd5CrXGM+3mzp0rr7/+urz//vvy1VdfeWLlqVUfQSUidIEirs95jeIXaz9UvLEmESICzE2a0L4E&#10;lPMFKNrbb4vce6/IDTeIPPOMPY9LncA2XO1HH219z74vhw/CrC7+wKNy1oLg6zX5/08HAgMNvBW4&#10;0xFxLpV9ybHIucRjjrHpWUMO79o2LNkgFY9USO0btWbZWc6xOZJ7Qq4kjkrselPvoI60HocK+E39&#10;vCO1swiE8va34aEAeFPgq7yHap3zeChAeWud83go1bm/rURqnQ+KmHd4V19bWytPPfWU/OlPf5Kr&#10;rrpK/va3v8mzzz7ribGnxn2Ev0FohapVjUj7hRqBVj31izge70RPGzj639Mt+FIm3VkzTgTYr35l&#10;dxPh+ahRIqedZjOnkPZsu+2CZkuBL4LMpSKU6uLX4nf58z69Nv4PQfcPWvTaB+JG4DP5/mXL7Pw4&#10;U/719SI77WQvm1i+gdi8rbO90+xHXnZ3mdS8UiMdTR2SsUeGjP7FaBu5HtPbj2RBvWg9c+MNRB2F&#10;GnDU35nfH+76+0cy4K31rW16KNS5n7fej9T9UOEd2FZ4Hsnc/by1rdDX8ThS2jkcA+tQz8Gbdk2d&#10;w1vrPBIxKGKOkM+fP1/eeustufjii+WBBx6Qv//973L88cd7otr3wDCEF0FGL/k3VnclJ3+z+IUa&#10;cOT9vJfX+H+EvU/g1+TXe+IJkSuvtMFsmKx82Nln24QwTCBPmNDjh+pAAy4c/QMIvoJGrQ2eEtjI&#10;tVFxA+gAgMYV6s6TG40ZBKb8WSbPZ++zj51N2G03u4Z8IEB61vJHyo1VvrFoo2TsnyEjfzDSuNb7&#10;ugSNutCOmfobCsICTxUU7dy0RALgEViHPKdu4a3tUPnyWiTUud5Dfi485rxfCLWNUCKhzuEQeP/7&#10;eeu97xfCSOCtHAPvObipgOu9yfv0tXBDecPRz5vH2saVu7+tRCr6Kmv9QnFxsbz99tuy3377yZQp&#10;U6SgoGBTie6zsloRRBCxvNX6DhRJFUoVcYSd9wa+3isIZiMy/fvft6L97rt2JMCEMRlTLr3063lx&#10;vqAHwAUeDCYoOgjRAYYOQPxcg8HfkLgZKKFqXFzuG2+I/OQndlUdwo1LncvH4QDfPtfdZqC1stXs&#10;gFZ0Y5ERciLX2TwlZceUPlnk1AE3HUU7CvXADATfzQX8/J0cR3hqR8Fr2rHx29MWaC/hhHKk81Xe&#10;cNSOGe7+DhDe2nbDWed+3toW/LwpPNb61nZCCXedK2+t15540z/4+7Zw1rnypsAvkLf+FlwTPLWN&#10;w727fm4woDxpy8pbBVwHqbyu7Uj78EhoK90hqpN8mQOMd955x7jXDz/8cK8Rxns/YrQR8unTp0tu&#10;bq55HgxFRUWyePFiWbFihXn+2GOPyYknnigXXXSRed4T9Ko2u6GzDRj7eXqczfw4Is6H7LijNVMp&#10;5FVH7fr5q/prnscUGhQNCfC1gYWqCva8PygpsWlZmSMnuxuzB95PZab/Ga+kpdmOr7/fE4j2xnYz&#10;P15yW4lUPVMlKTunSOGlhZJ9RLZxr/sR+HvyXG9IFUTqAp5awg06Ai10AnD2n1PONCMtofg9+wPl&#10;qB0ZogEfP2cATy3KPZy84eVvD/z+cOJcT7z1cbgQWN/UIby0fStvPe/nzrlw1bnypq4pPNd7Tl/j&#10;qHz9vDmGs634efNYOfnrHH7d8b7ttts8ifjCeJcjCf0W8xZPeT7//HNpbGz0KqGr5fmAWC9ZssSI&#10;+d577+1VRpQ3+tnoWXrJMnXqVDnppJO8kZo3VAuCpUuXmkC5Twir9jBv3jw599xzjas+pKAKUFBS&#10;nLGf5wsv2AQwBLwRzIaPGYt8v/1sCtYBAjRoYNzYNBp/g9LHHEMJhJxVdQTlY5nn54uccIJ4v4vN&#10;s04jRoi4UUP53Z1tnVL/Qb2U3lkq5Q+XS2xqrIy4YoTknpQrSdsldb3ra3DT0by0w+C5dtzUGzx5&#10;jTIQ9bS5gKufH6IIZ70O5aic4R9uwFPrVdsgvDivt7a2R85TIqWu/e0BwAvwGvwinTdH6lk56WPl&#10;TYmUtu1vJ9q+AbyUt5+78qaEE8obzhRt04pA3v624gdi/sUXW6GYV1dXy89//nMTqY6wB2Ifz5JN&#10;T0+Xhx56SPbYYw+59NJLPUsvzQTD3XvvvfLEE09Idna2V4leLfaCyy+/XGbOnCnnEVYdKvCrEuDG&#10;ImoWU7MhCiKOD3z8eLsWi73G2RBlgFsjv4T/xuhDlWwxaNRcNplnb7nFrq7DIj/1VDuDQIY3blYQ&#10;cjH3rnFjyUZZffVqqXy00qtXkazDs2Tsb8dK4khvYBfwPdQJTYufinEfNyHPuQa9+dT9NZB11lfA&#10;j7qjdNdhUJ+4HOEeCZy1o9N69kM5wxXOwTq4cIH6ha8KYiDgSV1TIqV9AOobztR3YBsB2kaUdyTV&#10;t7aTYPUdqbz97Zuj9rN+wJf2DfeeeG+1Yo41XldX591QbV4F/e9HEeD20UcfyU033SRnnnmm7Lvv&#10;vpKZmekZvy/INddcI3PmzJHRo0d7lejVYi8YEDFfudImGv//7Z0LbJVVtscXFKG0hVL6ANFBCijK&#10;G+JVRFREZEQRBhheIrlCRpAxY+KQyJ1MYmYc4oTgGOM8rsZMlHHQIAQuKig6qJeEi6BgEAdQ3qKV&#10;Ai2PUgp90Ht+e589fHN6Th/QnvN956xf8uW0p6ftOuvsb//3XnvttZcutWnchNlvvNEKOJnqIdvM&#10;gjGfdBLBAW4cXfrKKyKsYjAL57CUOXNsWN01fGhWMQ81kYsXLsrB3xw0Ql51ssqUau39Qm9pd3W7&#10;OqVaXafnhJGPwd2MrqN2oWA/dNTYhd+iCTn2ejsLP9gLXh9H66CxmcvZ7Be78S++RswjfQ20FT8N&#10;8hzObvwdpcs0fqZNu3vOT/527SSav8G1FT/5HB/TRlgP5+v6fI7tDdntVzEPvYUrg/VuxJlwekFB&#10;QZ0rOzvbrI8PGjTIzN4Jx3MxAGAgkJmZGfrg4yyU9FicKc4majLU//xnm8aNaLMeT/U2BgxkqaNs&#10;8bavBaEhkxLA1jNm5BzwRtE6at0QWg/XuWkxKo9XytHXj0rpulKT/NZpRCezTh7r8BQ+KtdZY7sT&#10;cmyMFJlE4+2ko3V22OmuIHXQPI/fsdkPdrt2QOccS8jBvbdonXciiLQ7ll08X9/7SgTYU1/bBto1&#10;tvNzP/jc+Ru78Xk0u2jP7n50tgeV0NtoeRBz1stJaFu+fLkZ2ezZs0fGjBkjWVlZIWfGxQz7aXGK&#10;GevhZKiH7JD16+0pIiNH2uNJZ88WGT3apnAzrE8iaNiUkWdGTnh93z6RO++0u+zGjrVBiJbEZK5v&#10;Om3WySsOVEjW0CzJm5wn2cOyrZBHCAU3Fp0Hdrub0D3SZBD0eDWdhsDG+kTRL+LtxWuz87Hr3PAt&#10;F7NDP/kZG7GVDppH8NrKxQDPzbJ43i8DENqFE3FscrY6e7noctys3C8+x24u7MYmr73OZq/dfvE5&#10;YDNgUzSbnd1cfrL7cohLc+kUmu4NGTJECgsLQ1p6XA4dOmRm89OnT4+Z/NbslJXZKSlV24gtU8GN&#10;71ko5hxPpqYcUUr6dnZ2+JeSAxo0nQhb5EkJQMhJC2BG/rOf2dy+ljgwxUvNuRpTovX4iuNy5tMz&#10;0u7adpI/OV9y7smRtA6huygC1/G5zs8LN5yfbrpIW7EtUhC9nVzk+0kE2OA6afAKS6TA8DW2+wHs&#10;dv7z2uzs5NF10DzynF/aitdu51vvFSkwtCG/2B5NxKPZzOUnUcQOr7+99npt5r3xOr8MoC6HuGxN&#10;ay6avGbOW2P4zslmZHgxJWXvFfVJ2Vo2YoQ9+ouZeG5u+JeSC1zAfk/WyDmJla3zJL4xZvnd7+xR&#10;695iMLyeG4CZDxfQ6Gnol3uDUnO9fGe5FL1SZLahpaWnSff/6i75U6JnrruPDbud2ID7/zx6RfJy&#10;7WoOsJWZLUKOrdhChxB5JdLGaOBf51tnn7v8DP4Gv9upJC9Ju2bua1Ajsrs4Y5xyq4g5IXX2jC9e&#10;LPKHP9jN1Dk54V9IPlgr2rlThN18jGMQckLqHLnOOeSkCTiciDphcvC8m3l6n28UiF1JlRx97ahJ&#10;eGuT3cZsP+PibPJoYAMfnfd/ITgINwMLbzW/RHfq+AbbsAtfcmEbo33s89MsxYt3MMTXfhxwRAMb&#10;VcgVpS7JKeaowO7dNpzOOjjVUMha79PHhtI5tnTcOBtbpvelJ0tCqKv+wQd2LLN1q+24H37Ybj1j&#10;PIPgROsYEVIXMubie5cJ2qSONPQxEF4v+u8iKf2w1DyVfUe22U9OmL2hhDc+FsJfiKMTSL53AumH&#10;Th0bnBg6QfRefiYINiqK0jiSS8VQAaqgrF5tC4qz3WzjRtvbciwpKkZYnawvjv5CHZKUkhKRtWvt&#10;YSkUs2M2O2OGvQixZ2WFXxgBnTtCyuXE3DtDbkrnX1lSKcdXHZcTa05IVXGVSXjjSNPMAZnSOj16&#10;03MDBkTbrWm59Swn4n4Ce9ylKIqSKJJDzJnOoV7btomsXCnypz/ZTK8jR2z1NvaLczwpj/37W2VI&#10;UhjP4IoPP7RCTpnWzp3tWIZddxxl6g2te0GQ3AwzkljPx6L6VLWUfV4mRS8XScW+Cml/fXvJ+0me&#10;dP5xZ2nVOrryOSHn44mchSuKoiixCb6YE/8tLrYzcI4m5aSQLVtsVhcFxn/7W7tvvL7paJLgxjQI&#10;OKF1ZuRUcpswQeT3v7erDA0FI2IJelNEtbaqVs7uOCvFy4rlzP+dMWeTd3moizmfPC0j9IdiwN/n&#10;/6iAK4qiNI1giznx382brVizNs4CMYo2ZowVdhTsttuSeibupajIrjD84he2Bg41b6joximtjGMQ&#10;ycYQTUwR98YKbPmechNeL1ldYtbFWSPP+XGOXJUXmmoriqIozU4wxZytZmyapnob+6vYO04Z1sGD&#10;RZYsseo1apQ9NYSF1xSY5u3aJfK3v9kVBrahEU5n6/yUKXbXXVNcECncbqbe4N+oFXOM6bE3j5lT&#10;0FpntZau/9lVch/IlfQfpccMryuKoihXRrDEnEVVppxkp1PBja1m27dTYs5mdnH49tSpNqROfDky&#10;Vpyk4AJXDIbzYsjvY0ZOMZgePZruBq94czUm7M1e8uqyajn21jEpfa/UHG+aPTxbus7uKu17t4+Z&#10;8KYoiqJcOcHqYZmRszZOpjrqRUh9+HB7QgiZ6kxDOd0sibPUvXCIPnvIcQXjG/L9hg0TmTvXnhPD&#10;zrsGZ9NR4HeaJOahMRYJb6f+95QU/71Yzn97XrIGZpmiMB1v61jvOrmiKIpy5QRLzKnc9tlnNqZM&#10;IXHO62Rt/Oc/F+nb9/KUK6BQHY1D3ghQkLXOejnpAQQnCFKQwX4luNk5NLTWXnO+Rsr/WS6HFx2W&#10;im8qpN2P2knu+FxTGKYxR9sqiqIoV0awxJyZeEGBPd7rr38VWbjQHlfKHqYUgu1nJOwvWmRD65Sd&#10;Z+vZggU2VaA5QMjdjNzN0qNBNeCy7WVS9FKRlO8ol9bt7To5dddbXxWs5qUoihJUgtXbcj4na+K/&#10;/KXIkCG2DCtCnkKzP3birVljE91YcWB8Q1idw97YUk9xmObAiTgbAepzLwJe8j8lcuqjU6Y1dXus&#10;m+TcmyNt89uGfjH8IkVRFKVFCZaYd+woctNNIgMG2HPGU0jE2YVHygBbzziGfdMmm6jPqWcPPWTr&#10;rDfnYW+4lpl5zF19ZK4fuSAn3j4hJetKpLa6VvIn5Zu95O17to9aqlVRFEVpGYIl5qhXis3EgbA6&#10;x7BT1e3ll62QM66hGAxr5AQpGNs0N951cy9krtecrZGS90uk5J0SqSyqlA43d5Bu87tJxo0ZmvCm&#10;KIoSZ4Il5imIq+pGSJ01cfL/EO5Jk0R+9SuRXr3sGKelqDNuCs3I2XZ29suzUvSXIjm3+5xkDsyU&#10;gpkFkn17tqn2piiKosQXFXOfQwI/5eZ//Wu7h5zzYajwRgI/uYDx5mLVRSPg+xbsMzXX03umm5rr&#10;+T/JD79CURRFiTdJKebupC8eg8z+/RyEb09ypfw86QIUtxs/3tbJaWjLWHNDeL1smz085dw/z0mb&#10;Tm2kYFqB5D2YJ2lZOiNXFEVJFIEU88aINOFpzuHm4usgCTsZ63v22P3jbD1jDznr4hz89sADthhM&#10;IsrNs5ecNfKT/zhpvs+bnCedx3aW9MJ0871fCPogTlEaQ1DbOXYH+R71q+2BEnOciDCTEFZVZR+5&#10;eM57MSvnkdc4QXevT8SMnf/X2P9LiXlq4ixbZmutU2edLWezZtmLMHs8ZuTY67W58millK4rNVfN&#10;mRrpdFcn6fJwF8m8KVNapfknIdF99jwGCWc3V7zb55WArdjs7q2g4O5J138ECW9bCZrPvXYHpZ27&#10;tuJs96vdrWqp+hEQ5s2bL9df308mT55mvnfJWTx6vyYD2znf++7cvmnEkK/rJHe1EHQY2OH+b30c&#10;OCCyapXIH//IAKTWlGedObOVTJzY8O82Jwx+sBl/cT5K6QelJrxe9lmZZNyQIYXPFkrWgCxpnRFH&#10;o+qBZlxb2+pfNxx2JyJ6cTngZ2zG57RJqhG31Gd9MXRjtG6mP47d3GdOENloEpT6TdiOv7Ebd0RL&#10;IqVN+a2CIXbjb9enYHe8l9sicRLSkK/wtWsr7v6MZ592ubg2zsVbXL58mRw5ckBefPHF8Cv8QaDE&#10;fOrUabJ3714pKOgSfsYSqw1FvjPv6+J5j3rtaOj/0mCouU5VtzNnzkiHDm0lJyfdFINJpM0Xz180&#10;29EuVl40e8hZL291VavQz+JoVAxowqdPnw75qH1ICC/1yj4wrdHU11abi8rKSjl37px07NixWQXd&#10;S1B9Hmn3hQsX5Pz588ZXfhR0L4k2Dz/RtvBVfQS1rUTaffToUenfv5/8nYIfPiJQYv75558bgbsq&#10;Rcq3LlmyRG699Va5k2PQlJjQ8S5evFjGjh0r/8HZr0pUduzYIStWrJCFCxeGBoktUJggifj0009l&#10;w4YNxldtghLiSRAfffSRaVtPPvlk+JnkpqqqSjp16iRDWf/0EYES81TjkUcekXHjxslPqUWvxITZ&#10;5qxZs+TRRx+V++67L/ysEsknn3xiBoivv/66dL7Sk3iSnHfffdfMvPBVqkweLpc33nhDPv74Y3mF&#10;bTdKwgjAioWiKIqiKPWhYu5j0tPTNcTXCFjTZL1cfVU/aWlpxk9+WwP2I/iK+09pGCIX6qvEo2Lu&#10;Y0aOHCmFhYXh75RYIOL33nuvXHvtteFnlGh069bNLEO0a8n6v0nCddddJ/fcc0+zJQomM7169dK8&#10;Hh+ga+Y+hqzJzMxMTVZqAJrwDz/8INnZ2cZfSnTILTh58qR07drVzDyV2Jw9e1bKysqMrzSSUT8k&#10;JVdUVEiXLv++y0iJLyrmiqIoihJwNIakKIqiKAFHZ+Y+gv2LhKsowlBdXW32MpJY4l23I1Tqfk6o&#10;NCsrS9q2bZvSoUCaMH7Bd1Q4wxdcGRkZZn1YQ8oUI6o27QY/AX6xRXbamu+VSxBepy157ynuM/yV&#10;yrh7jLZEn8T2Ru4t7j/6LvxWU1NjfoavuP90iSJ+qJj7iK+++srsb3377bfl22+/leeff94k4eTm&#10;5oZfIfLWW2/J2rVrZd++fXLNNdfI/Pnz5eabb07pdXU6EvYEv/POO1JcXGw6EURq9uzZcscdd+ha&#10;XoiDBw/K+++/b/YEM+AhuXLixImm7Sj/znPPPSerV6/+10AawXr88cflwQcfDL8iNaHtrFq1Sg4c&#10;OGDuqZdeeskkClK06csvvzR+4/6jEtz48eNl+vTpZhCkxIe034QIf60kGEa9dCB5eXnyzTffmAxR&#10;bhaSuiiXWFRUZESrT58+MmHCBCPy3GDDhg0zo+RUHQUzG6BiF+PS22+/XaZOnWpEfMCAAcYvqb5l&#10;Db+sW7dOtm3bJlOmTJExY8aYil2Ieo8ePczgR7nE+vXrzf322GOPyejRo8192L9//5RPRGXmzf2U&#10;n59v2g/FrHJycmT37t2yceNGM+hBwBHzU6dOmUjQDTfcEP5tpaXRNXMfgTgPHjzYdB4IuleEEHrK&#10;2XLDDBo0yGzFonTp999/L999952Ul5eHX5m6FBQUGN/cddddRszZqqb7X0VOnDhh2gjtia1pCBSD&#10;xJKSEhPhUepCW2JgSFvifmRbX6qDMOOLIZzH7IGoD4JOuxo1apSJJtLWNm/eHH6FEg9UzH0EISlE&#10;nLXySBBzRsN0wmyXYU2KUTKh9mPHjpntIanO8ePHTbhv06ZNsnPnTjPAYfaZ6rBtj+gF7Ybte3S0&#10;RHeI5Bw6dCj8KsWBX2hLiBEzTqJkzEpTHfomZuWRdQrwFX0QSzYMnnv37m2iPTpQjC8q5nGCdSVm&#10;SK7hR14IDx1uLEg6KS0tNYLvZpt0yszm+V1CWskKe37xXTS/4RN8Swdz+PBhk1Pw7LPPmvW8r7/+&#10;2gyCUh0GegiU91Qr97WKVF1Y1iKS8cILL8iiRYtk2bJlRtC5B5W6uBPmCLkTOcR/PGq0ML6omMcJ&#10;1nTnzZsn06ZNM+tKkdfy5ctNyLw+YuUqJvta+WuvvSZz5syJ6jdOasK3hP/ofFeuXCnPPPOMWd8k&#10;vwBBV5SmMHPmTHn11Vdl6dKl5sxqEr44SISkVEXxKyrmcaJv376yYMECefrpp6Ned999twljxcLN&#10;wpmlulk4MwXWPQlpJfPaMOu8Tz31VFS/kWU8cOBA6d69u1x99dUmy5bykqzb0Qkzc091GNgwEPQu&#10;xbivtbpgXVgvJzGQttSzZ0/p16+fSYhjtq7UhagY/Q/VBYkuuiijVmOMLyrmcYK1puHDh5stQdEu&#10;arDXl1XMGjnJXYSSKfNK+BihYjZP5+MNoSYbrMGNGDEiqt9uueUW8/5ZG0ewiFLwNf4h1Ke1tcUM&#10;cvAF7eb06dNmEEjEAn8hWsol8A3tx0W7eGTwjK8YUCt1YRLCPUiCLr5irZw96QyqlfihW9N8BLMl&#10;ZpOEjQnrkQhHJ8KpRMzKEWwScpgl0Cnv2bPHrBtPnjw5pWtI0/l+8cUXsn//fhMKxS90LCQHkvFP&#10;R5PKMBBkEMiFWLHFccuWLWYASca2zqAuQeSLgc6uXbvkyJEjsnfvXtOWEKahQ4dGTU5NFUiWJLGU&#10;LY5bt2417YdBIlDrgQRdZuT8nD6KhDgSLZX4oEVjfAQdCMUqVqxYYcSaTpbtVZMmTZK5c+ea17C2&#10;TtEYhAuxYh0ewUrmmXlDkICzZMkS2b59u/EbIT/89sQTT5hOOJmXIBoLg8T33ntP3nzzTTP4IceA&#10;dkVkQ7kE0QvWyzds2GC+R5ycr4iMpTLkrqxZs8YMcEicJOGNQjr333+/EXXuQSYX9EUUjZkxY4YW&#10;jYkjKuY+wpVzJUTFx8JMm5uEmZW7KfgZoSxmWPwMwafaWSqHk/EVnQuzAdecCYniMx5TNWLhhfZC&#10;u9FyrvXj1nwZIALtCV+xBEaELJXBL/RPtCXXP9GGuIB7EP9pOdfEoGKuKIqiKAFHs4MURVEUJeCo&#10;mCuKoihKwFExVxRFUZSAo2KuKIqiKAFHxVxRFEVRAo6KuaIoiqIEHBVzRVEURQk4KuaKoiiKEmhE&#10;/h/PaA+/l8DghwAAAABJRU5ErkJgglBLAwQUAAYACAAAACEAzo3W3OAAAAAJAQAADwAAAGRycy9k&#10;b3ducmV2LnhtbEyPQUvDQBSE74L/YXmCt3aTlKY2ZlNKUU9FsBXE22v2NQnN7obsNkn/vc+THocZ&#10;Zr7JN5NpxUC9b5xVEM8jEGRLpxtbKfg8vs6eQPiAVmPrLCm4kYdNcX+XY6bdaD9oOIRKcIn1GSqo&#10;Q+gyKX1Zk0E/dx1Z9s6uNxhY9pXUPY5cblqZRFEqDTaWF2rsaFdTeTlcjYK3EcftIn4Z9pfz7vZ9&#10;XL5/7WNS6vFh2j6DCDSFvzD84jM6FMx0clervWgVzFYrTipYpvyA/XWyTkCcFCzSJAZZ5PL/g+IH&#10;AAD//wMAUEsDBBQABgAIAAAAIQAubPAAxQAAAKUBAAAZAAAAZHJzL19yZWxzL2Uyb0RvYy54bWwu&#10;cmVsc7yQwYrCMBCG7wv7DmHu27Q9LLKY9iKCV3EfYEimabCZhCSKvr2BZUFB8OZxZvi//2PW48Uv&#10;4kwpu8AKuqYFQayDcWwV/B62XysQuSAbXAKTgitlGIfPj/WeFiw1lGcXs6gUzgrmUuKPlFnP5DE3&#10;IRLXyxSSx1LHZGVEfURLsm/bb5nuGTA8MMXOKEg704M4XGNtfs0O0+Q0bYI+eeLypEI6X7srEJOl&#10;osCTcfi37JvIFuRzh+49Dt2/g3x47nADAAD//wMAUEsBAi0AFAAGAAgAAAAhALGCZ7YKAQAAEwIA&#10;ABMAAAAAAAAAAAAAAAAAAAAAAFtDb250ZW50X1R5cGVzXS54bWxQSwECLQAUAAYACAAAACEAOP0h&#10;/9YAAACUAQAACwAAAAAAAAAAAAAAAAA7AQAAX3JlbHMvLnJlbHNQSwECLQAUAAYACAAAACEAzVex&#10;8aECAACEBwAADgAAAAAAAAAAAAAAAAA6AgAAZHJzL2Uyb0RvYy54bWxQSwECLQAKAAAAAAAAACEA&#10;FW0p5gLYAAAC2AAAFAAAAAAAAAAAAAAAAAAHBQAAZHJzL21lZGlhL2ltYWdlMS5wbmdQSwECLQAK&#10;AAAAAAAAACEAJUSmI9nYAADZ2AAAFAAAAAAAAAAAAAAAAAA73QAAZHJzL21lZGlhL2ltYWdlMi5w&#10;bmdQSwECLQAUAAYACAAAACEAzo3W3OAAAAAJAQAADwAAAAAAAAAAAAAAAABGtgEAZHJzL2Rvd25y&#10;ZXYueG1sUEsBAi0AFAAGAAgAAAAhAC5s8ADFAAAApQEAABkAAAAAAAAAAAAAAAAAU7cBAGRycy9f&#10;cmVscy9lMm9Eb2MueG1sLnJlbHNQSwUGAAAAAAcABwC+AQAAT7gBAAAA&#10;">
                <v:shape id="Picture 6" o:spid="_x0000_s1027" type="#_x0000_t75" style="position:absolute;left:100;width:28609;height:1884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2a2IwgAAANoAAAAPAAAAZHJzL2Rvd25yZXYueG1sRI/BasMw&#10;EETvhf6D2EButZxCQ3Esh1Jc8KUkTfIBi7W1Ta2VI6m2k6+PAoUeh5l5w+Tb2fRiJOc7ywpWSQqC&#10;uLa640bB6fjx9ArCB2SNvWVScCEP2+LxIcdM24m/aDyERkQI+wwVtCEMmZS+bsmgT+xAHL1v6wyG&#10;KF0jtcMpwk0vn9N0LQ12HBdaHOi9pfrn8GsU+LKcw25sznt3rV70+ZP36cRKLRfz2wZEoDn8h//a&#10;lVawhvuVeANkcQMAAP//AwBQSwECLQAUAAYACAAAACEA2+H2y+4AAACFAQAAEwAAAAAAAAAAAAAA&#10;AAAAAAAAW0NvbnRlbnRfVHlwZXNdLnhtbFBLAQItABQABgAIAAAAIQBa9CxbvwAAABUBAAALAAAA&#10;AAAAAAAAAAAAAB8BAABfcmVscy8ucmVsc1BLAQItABQABgAIAAAAIQCh2a2IwgAAANoAAAAPAAAA&#10;AAAAAAAAAAAAAAcCAABkcnMvZG93bnJldi54bWxQSwUGAAAAAAMAAwC3AAAA9gIAAAAA&#10;">
                  <v:imagedata r:id="rId23" o:title=""/>
                </v:shape>
                <v:shape id="Picture 7" o:spid="_x0000_s1028" type="#_x0000_t75" style="position:absolute;left:28482;top:-557;width:31008;height:1939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KO1OxAAAANoAAAAPAAAAZHJzL2Rvd25yZXYueG1sRI9PawIx&#10;FMTvhX6H8Aq9iGartMpqFF0o9CCFrh48Pjdv/9jNy5Kkun57Iwg9DjPzG2ax6k0rzuR8Y1nB2ygB&#10;QVxY3XClYL/7HM5A+ICssbVMCq7kYbV8flpgqu2Ff+ich0pECPsUFdQhdKmUvqjJoB/Zjjh6pXUG&#10;Q5SuktrhJcJNK8dJ8iENNhwXauwoq6n4zf+MgrWrsgN9l6dBdnwPm3J23SaTXKnXl349BxGoD//h&#10;R/tLK5jC/Uq8AXJ5AwAA//8DAFBLAQItABQABgAIAAAAIQDb4fbL7gAAAIUBAAATAAAAAAAAAAAA&#10;AAAAAAAAAABbQ29udGVudF9UeXBlc10ueG1sUEsBAi0AFAAGAAgAAAAhAFr0LFu/AAAAFQEAAAsA&#10;AAAAAAAAAAAAAAAAHwEAAF9yZWxzLy5yZWxzUEsBAi0AFAAGAAgAAAAhAJMo7U7EAAAA2gAAAA8A&#10;AAAAAAAAAAAAAAAABwIAAGRycy9kb3ducmV2LnhtbFBLBQYAAAAAAwADALcAAAD4AgAAAAA=&#10;">
                  <v:imagedata r:id="rId24" o:title=""/>
                </v:shape>
                <w10:wrap type="topAndBottom"/>
              </v:group>
            </w:pict>
          </mc:Fallback>
        </mc:AlternateContent>
      </w:r>
      <w:r w:rsidR="00E433D7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>برای پاسخ به این سوال، 8 شکل زیر رسم شده است:</w:t>
      </w:r>
    </w:p>
    <w:p w14:paraId="33A8681F" w14:textId="1D735512" w:rsidR="00E75EEC" w:rsidRPr="00C353A0" w:rsidRDefault="00E75EEC" w:rsidP="00E75EEC">
      <w:pPr>
        <w:pStyle w:val="ListParagraph"/>
        <w:bidi/>
        <w:ind w:right="-64"/>
        <w:jc w:val="both"/>
        <w:rPr>
          <w:rFonts w:ascii="Cambria Math" w:eastAsiaTheme="minorEastAsia" w:hAnsi="Cambria Math" w:cs="B Nazanin"/>
          <w:color w:val="000000" w:themeColor="text1"/>
          <w:sz w:val="24"/>
          <w:szCs w:val="24"/>
          <w:rtl/>
          <w:lang w:bidi="fa-IR"/>
        </w:rPr>
      </w:pPr>
    </w:p>
    <w:p w14:paraId="6C9344C4" w14:textId="59E35898" w:rsidR="002F3A5F" w:rsidRPr="00C353A0" w:rsidRDefault="002F3A5F" w:rsidP="002F3A5F">
      <w:pPr>
        <w:pStyle w:val="ListParagraph"/>
        <w:bidi/>
        <w:ind w:right="-64"/>
        <w:jc w:val="both"/>
        <w:rPr>
          <w:rFonts w:ascii="Cambria Math" w:eastAsiaTheme="minorEastAsia" w:hAnsi="Cambria Math" w:cs="B Nazanin"/>
          <w:color w:val="000000" w:themeColor="text1"/>
          <w:sz w:val="24"/>
          <w:szCs w:val="24"/>
          <w:rtl/>
          <w:lang w:bidi="fa-IR"/>
        </w:rPr>
      </w:pPr>
    </w:p>
    <w:p w14:paraId="01CAA80C" w14:textId="569D8C41" w:rsidR="002F3A5F" w:rsidRPr="00C353A0" w:rsidRDefault="002F3A5F" w:rsidP="002F3A5F">
      <w:pPr>
        <w:pStyle w:val="ListParagraph"/>
        <w:bidi/>
        <w:ind w:right="-64"/>
        <w:jc w:val="both"/>
        <w:rPr>
          <w:rFonts w:ascii="Cambria Math" w:eastAsiaTheme="minorEastAsia" w:hAnsi="Cambria Math" w:cs="B Nazanin"/>
          <w:color w:val="000000" w:themeColor="text1"/>
          <w:sz w:val="24"/>
          <w:szCs w:val="24"/>
          <w:rtl/>
          <w:lang w:bidi="fa-IR"/>
        </w:rPr>
      </w:pPr>
    </w:p>
    <w:p w14:paraId="2EEDE4E6" w14:textId="6EE5EB39" w:rsidR="00121D1E" w:rsidRPr="00C353A0" w:rsidRDefault="00121D1E" w:rsidP="00121D1E">
      <w:pPr>
        <w:bidi/>
        <w:ind w:right="-64"/>
        <w:jc w:val="both"/>
        <w:rPr>
          <w:rFonts w:ascii="Cambria Math" w:eastAsiaTheme="minorEastAsia" w:hAnsi="Cambria Math" w:cs="B Nazanin"/>
          <w:b/>
          <w:bCs/>
          <w:color w:val="000000" w:themeColor="text1"/>
          <w:sz w:val="28"/>
          <w:szCs w:val="28"/>
          <w:rtl/>
          <w:lang w:bidi="fa-IR"/>
        </w:rPr>
      </w:pPr>
      <w:r w:rsidRPr="00C353A0">
        <w:rPr>
          <w:rFonts w:ascii="Cambria Math" w:eastAsiaTheme="minorEastAsia" w:hAnsi="Cambria Math" w:cs="B Nazanin" w:hint="cs"/>
          <w:b/>
          <w:bCs/>
          <w:color w:val="000000" w:themeColor="text1"/>
          <w:sz w:val="28"/>
          <w:szCs w:val="28"/>
          <w:rtl/>
          <w:lang w:bidi="fa-IR"/>
        </w:rPr>
        <w:lastRenderedPageBreak/>
        <w:t>مسئله 4</w:t>
      </w:r>
    </w:p>
    <w:p w14:paraId="4A7B6A41" w14:textId="677E0279" w:rsidR="002F3A5F" w:rsidRPr="00C353A0" w:rsidRDefault="003572CA" w:rsidP="002F3A5F">
      <w:pPr>
        <w:pStyle w:val="ListParagraph"/>
        <w:bidi/>
        <w:ind w:right="-64"/>
        <w:jc w:val="both"/>
        <w:rPr>
          <w:rFonts w:ascii="Cambria Math" w:eastAsiaTheme="minorEastAsia" w:hAnsi="Cambria Math" w:cs="B Nazanin"/>
          <w:color w:val="000000" w:themeColor="text1"/>
          <w:sz w:val="24"/>
          <w:szCs w:val="24"/>
          <w:rtl/>
          <w:lang w:bidi="fa-IR"/>
        </w:rPr>
      </w:pPr>
      <w:r w:rsidRPr="00C353A0">
        <w:rPr>
          <w:rFonts w:ascii="Cambria Math" w:eastAsiaTheme="minorEastAsia" w:hAnsi="Cambria Math" w:cs="B Nazanin"/>
          <w:color w:val="000000" w:themeColor="text1"/>
          <w:sz w:val="24"/>
          <w:szCs w:val="24"/>
          <w:lang w:bidi="fa-IR"/>
        </w:rPr>
        <w:t>a</w:t>
      </w:r>
      <w:r w:rsidR="002F3A5F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>)</w:t>
      </w:r>
    </w:p>
    <w:p w14:paraId="35DD2573" w14:textId="76446B98" w:rsidR="002F3A5F" w:rsidRPr="004107FA" w:rsidRDefault="00D41F4C" w:rsidP="00D80A75">
      <w:pPr>
        <w:pStyle w:val="ListParagraph"/>
        <w:ind w:right="-64"/>
        <w:jc w:val="both"/>
        <w:rPr>
          <w:rFonts w:ascii="Cambria Math" w:eastAsiaTheme="minorEastAsia" w:hAnsi="Cambria Math" w:cs="B Nazanin"/>
          <w:i/>
          <w:iCs/>
          <w:color w:val="000000" w:themeColor="text1"/>
          <w:sz w:val="24"/>
          <w:szCs w:val="24"/>
          <w:lang w:bidi="fa-IR"/>
        </w:rPr>
      </w:pPr>
      <m:oMathPara>
        <m:oMathParaPr>
          <m:jc m:val="left"/>
        </m:oMathParaPr>
        <m:oMath>
          <m:d>
            <m:dPr>
              <m:begChr m:val="{"/>
              <m:endChr m:val=""/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eqArr>
                <m:eqArrPr>
                  <m:ctrlPr>
                    <w:rPr>
                      <w:rFonts w:ascii="Cambria Math" w:eastAsiaTheme="minorEastAsia" w:hAnsi="Cambria Math" w:cs="B Nazanin"/>
                      <w:i/>
                      <w:iCs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eqArrPr>
                <m:e>
                  <m:acc>
                    <m:accPr>
                      <m:chr m:val="̇"/>
                      <m:ctrlPr>
                        <w:rPr>
                          <w:rFonts w:ascii="Cambria Math" w:eastAsiaTheme="minorEastAsia" w:hAnsi="Cambria Math" w:cs="B Nazanin"/>
                          <w:i/>
                          <w:iCs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acc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 w:cs="B Nazanin"/>
                              <w:i/>
                              <w:iCs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1</m:t>
                          </m:r>
                        </m:sub>
                      </m:sSub>
                    </m:e>
                  </m:acc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=F</m:t>
                  </m:r>
                  <m:d>
                    <m:dPr>
                      <m:ctrlPr>
                        <w:rPr>
                          <w:rFonts w:ascii="Cambria Math" w:eastAsiaTheme="minorEastAsia" w:hAnsi="Cambria Math" w:cs="B Nazanin"/>
                          <w:i/>
                          <w:iCs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 w:cs="B Nazanin"/>
                              <w:i/>
                              <w:iCs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,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 w:cs="B Nazanin"/>
                              <w:i/>
                              <w:iCs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2</m:t>
                          </m:r>
                        </m:sub>
                      </m:sSub>
                    </m:e>
                  </m:d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=</m:t>
                  </m:r>
                  <m:d>
                    <m:dPr>
                      <m:ctrlPr>
                        <w:rPr>
                          <w:rFonts w:ascii="Cambria Math" w:eastAsiaTheme="minorEastAsia" w:hAnsi="Cambria Math" w:cs="B Nazanin"/>
                          <w:i/>
                          <w:iCs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2+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 w:cs="B Nazanin"/>
                              <w:i/>
                              <w:iCs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1</m:t>
                          </m:r>
                        </m:sub>
                      </m:sSub>
                    </m:e>
                  </m:d>
                  <m:d>
                    <m:dPr>
                      <m:ctrlPr>
                        <w:rPr>
                          <w:rFonts w:ascii="Cambria Math" w:eastAsiaTheme="minorEastAsia" w:hAnsi="Cambria Math" w:cs="B Nazanin"/>
                          <w:i/>
                          <w:iCs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 w:cs="B Nazanin"/>
                              <w:i/>
                              <w:iCs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2</m:t>
                          </m:r>
                        </m:sub>
                      </m:sSub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 w:cs="B Nazanin"/>
                              <w:i/>
                              <w:iCs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1</m:t>
                          </m:r>
                        </m:sub>
                      </m:sSub>
                    </m:e>
                  </m:d>
                </m:e>
                <m:e>
                  <m:acc>
                    <m:accPr>
                      <m:chr m:val="̇"/>
                      <m:ctrlPr>
                        <w:rPr>
                          <w:rFonts w:ascii="Cambria Math" w:eastAsiaTheme="minorEastAsia" w:hAnsi="Cambria Math" w:cs="B Nazanin"/>
                          <w:i/>
                          <w:iCs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acc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 w:cs="B Nazanin"/>
                              <w:i/>
                              <w:iCs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2</m:t>
                          </m:r>
                        </m:sub>
                      </m:sSub>
                    </m:e>
                  </m:acc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=G</m:t>
                  </m:r>
                  <m:d>
                    <m:dPr>
                      <m:ctrlPr>
                        <w:rPr>
                          <w:rFonts w:ascii="Cambria Math" w:eastAsiaTheme="minorEastAsia" w:hAnsi="Cambria Math" w:cs="B Nazanin"/>
                          <w:i/>
                          <w:iCs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 w:cs="B Nazanin"/>
                              <w:i/>
                              <w:iCs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,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 w:cs="B Nazanin"/>
                              <w:i/>
                              <w:iCs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2</m:t>
                          </m:r>
                        </m:sub>
                      </m:sSub>
                    </m:e>
                  </m:d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=</m:t>
                  </m:r>
                  <m:d>
                    <m:dPr>
                      <m:ctrlPr>
                        <w:rPr>
                          <w:rFonts w:ascii="Cambria Math" w:eastAsiaTheme="minorEastAsia" w:hAnsi="Cambria Math" w:cs="B Nazanin"/>
                          <w:i/>
                          <w:iCs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4-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 w:cs="B Nazanin"/>
                              <w:i/>
                              <w:iCs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1</m:t>
                          </m:r>
                        </m:sub>
                      </m:sSub>
                    </m:e>
                  </m:d>
                  <m:d>
                    <m:dPr>
                      <m:ctrlPr>
                        <w:rPr>
                          <w:rFonts w:ascii="Cambria Math" w:eastAsiaTheme="minorEastAsia" w:hAnsi="Cambria Math" w:cs="B Nazanin"/>
                          <w:i/>
                          <w:iCs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 w:cs="B Nazanin"/>
                              <w:i/>
                              <w:iCs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2</m:t>
                          </m:r>
                        </m:sub>
                      </m:sSub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 w:cs="B Nazanin"/>
                              <w:i/>
                              <w:iCs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1</m:t>
                          </m:r>
                        </m:sub>
                      </m:sSub>
                    </m:e>
                  </m:d>
                </m:e>
              </m:eqArr>
            </m:e>
          </m:d>
        </m:oMath>
      </m:oMathPara>
    </w:p>
    <w:p w14:paraId="736B88AF" w14:textId="24E01DE5" w:rsidR="00242DED" w:rsidRPr="004107FA" w:rsidRDefault="00D41F4C" w:rsidP="00242DED">
      <w:pPr>
        <w:pStyle w:val="ListParagraph"/>
        <w:ind w:right="-64"/>
        <w:jc w:val="both"/>
        <w:rPr>
          <w:rFonts w:ascii="Cambria Math" w:eastAsiaTheme="minorEastAsia" w:hAnsi="Cambria Math" w:cs="B Nazanin"/>
          <w:i/>
          <w:iCs/>
          <w:color w:val="000000" w:themeColor="text1"/>
          <w:sz w:val="24"/>
          <w:szCs w:val="24"/>
          <w:lang w:bidi="fa-IR"/>
        </w:rPr>
      </w:pPr>
      <m:oMathPara>
        <m:oMathParaPr>
          <m:jc m:val="left"/>
        </m:oMathParaPr>
        <m:oMath>
          <m:acc>
            <m:accPr>
              <m:chr m:val="̇"/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accPr>
            <m:e>
              <m:sSub>
                <m:sSubPr>
                  <m:ctrlPr>
                    <w:rPr>
                      <w:rFonts w:ascii="Cambria Math" w:eastAsiaTheme="minorEastAsia" w:hAnsi="Cambria Math" w:cs="B Nazanin"/>
                      <w:i/>
                      <w:iCs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1</m:t>
                  </m:r>
                </m:sub>
              </m:sSub>
            </m:e>
          </m:acc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</m:t>
          </m:r>
          <m:d>
            <m:d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2+</m:t>
              </m:r>
              <m:sSub>
                <m:sSubPr>
                  <m:ctrlPr>
                    <w:rPr>
                      <w:rFonts w:ascii="Cambria Math" w:eastAsiaTheme="minorEastAsia" w:hAnsi="Cambria Math" w:cs="B Nazanin"/>
                      <w:i/>
                      <w:iCs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1</m:t>
                  </m:r>
                </m:sub>
              </m:sSub>
            </m:e>
          </m:d>
          <m:d>
            <m:d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 w:cs="B Nazanin"/>
                      <w:i/>
                      <w:iCs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2</m:t>
                  </m:r>
                </m:sub>
              </m:sSub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 w:cs="B Nazanin"/>
                      <w:i/>
                      <w:iCs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1</m:t>
                  </m:r>
                </m:sub>
              </m:sSub>
            </m:e>
          </m:d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0⇒</m:t>
          </m:r>
          <m:d>
            <m:dPr>
              <m:begChr m:val="{"/>
              <m:endChr m:val=""/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eqArr>
                <m:eqArrPr>
                  <m:ctrlPr>
                    <w:rPr>
                      <w:rFonts w:ascii="Cambria Math" w:eastAsiaTheme="minorEastAsia" w:hAnsi="Cambria Math" w:cs="B Nazanin"/>
                      <w:i/>
                      <w:iCs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eastAsiaTheme="minorEastAsia" w:hAnsi="Cambria Math" w:cs="B Nazanin"/>
                          <w:i/>
                          <w:iCs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2</m:t>
                      </m:r>
                    </m:sub>
                  </m:sSub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=</m:t>
                  </m:r>
                  <m:sSub>
                    <m:sSubPr>
                      <m:ctrlPr>
                        <w:rPr>
                          <w:rFonts w:ascii="Cambria Math" w:eastAsiaTheme="minorEastAsia" w:hAnsi="Cambria Math" w:cs="B Nazanin"/>
                          <w:i/>
                          <w:iCs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1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 w:cs="B Nazanin"/>
                          <w:i/>
                          <w:iCs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1</m:t>
                      </m:r>
                    </m:sub>
                  </m:sSub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= -2</m:t>
                  </m:r>
                </m:e>
              </m:eqArr>
            </m:e>
          </m:d>
        </m:oMath>
      </m:oMathPara>
    </w:p>
    <w:p w14:paraId="0543E5CB" w14:textId="63152F47" w:rsidR="001915CA" w:rsidRPr="004107FA" w:rsidRDefault="00D41F4C" w:rsidP="001915CA">
      <w:pPr>
        <w:pStyle w:val="ListParagraph"/>
        <w:ind w:right="-64"/>
        <w:jc w:val="both"/>
        <w:rPr>
          <w:rFonts w:ascii="Cambria Math" w:eastAsiaTheme="minorEastAsia" w:hAnsi="Cambria Math" w:cs="B Nazanin"/>
          <w:i/>
          <w:iCs/>
          <w:color w:val="000000" w:themeColor="text1"/>
          <w:sz w:val="24"/>
          <w:szCs w:val="24"/>
          <w:lang w:bidi="fa-IR"/>
        </w:rPr>
      </w:pPr>
      <m:oMathPara>
        <m:oMathParaPr>
          <m:jc m:val="left"/>
        </m:oMathParaPr>
        <m:oMath>
          <m:acc>
            <m:accPr>
              <m:chr m:val="̇"/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accPr>
            <m:e>
              <m:sSub>
                <m:sSubPr>
                  <m:ctrlPr>
                    <w:rPr>
                      <w:rFonts w:ascii="Cambria Math" w:eastAsiaTheme="minorEastAsia" w:hAnsi="Cambria Math" w:cs="B Nazanin"/>
                      <w:i/>
                      <w:iCs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2</m:t>
                  </m:r>
                </m:sub>
              </m:sSub>
            </m:e>
          </m:acc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</m:t>
          </m:r>
          <m:d>
            <m:d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4-</m:t>
              </m:r>
              <m:sSub>
                <m:sSubPr>
                  <m:ctrlPr>
                    <w:rPr>
                      <w:rFonts w:ascii="Cambria Math" w:eastAsiaTheme="minorEastAsia" w:hAnsi="Cambria Math" w:cs="B Nazanin"/>
                      <w:i/>
                      <w:iCs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1</m:t>
                  </m:r>
                </m:sub>
              </m:sSub>
            </m:e>
          </m:d>
          <m:d>
            <m:d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 w:cs="B Nazanin"/>
                      <w:i/>
                      <w:iCs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2</m:t>
                  </m:r>
                </m:sub>
              </m:sSub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 w:cs="B Nazanin"/>
                      <w:i/>
                      <w:iCs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1</m:t>
                  </m:r>
                </m:sub>
              </m:sSub>
            </m:e>
          </m:d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0⇒</m:t>
          </m:r>
          <m:d>
            <m:dPr>
              <m:begChr m:val="{"/>
              <m:endChr m:val=""/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eqArr>
                <m:eqArrPr>
                  <m:ctrlPr>
                    <w:rPr>
                      <w:rFonts w:ascii="Cambria Math" w:eastAsiaTheme="minorEastAsia" w:hAnsi="Cambria Math" w:cs="B Nazanin"/>
                      <w:i/>
                      <w:iCs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eastAsiaTheme="minorEastAsia" w:hAnsi="Cambria Math" w:cs="B Nazanin"/>
                          <w:i/>
                          <w:iCs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2</m:t>
                      </m:r>
                    </m:sub>
                  </m:sSub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=-</m:t>
                  </m:r>
                  <m:sSub>
                    <m:sSubPr>
                      <m:ctrlPr>
                        <w:rPr>
                          <w:rFonts w:ascii="Cambria Math" w:eastAsiaTheme="minorEastAsia" w:hAnsi="Cambria Math" w:cs="B Nazanin"/>
                          <w:i/>
                          <w:iCs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1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 w:cs="B Nazanin"/>
                          <w:i/>
                          <w:iCs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1</m:t>
                      </m:r>
                    </m:sub>
                  </m:sSub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= 4</m:t>
                  </m:r>
                </m:e>
              </m:eqArr>
            </m:e>
          </m:d>
        </m:oMath>
      </m:oMathPara>
    </w:p>
    <w:p w14:paraId="41A6CE1D" w14:textId="5B278DF9" w:rsidR="00D477E4" w:rsidRPr="00C353A0" w:rsidRDefault="003C0570" w:rsidP="00D477E4">
      <w:pPr>
        <w:pStyle w:val="ListParagraph"/>
        <w:bidi/>
        <w:ind w:right="-64"/>
        <w:jc w:val="both"/>
        <w:rPr>
          <w:rFonts w:ascii="Cambria Math" w:eastAsiaTheme="minorEastAsia" w:hAnsi="Cambria Math" w:cs="B Nazanin"/>
          <w:color w:val="000000" w:themeColor="text1"/>
          <w:sz w:val="24"/>
          <w:szCs w:val="24"/>
          <w:rtl/>
          <w:lang w:bidi="fa-IR"/>
        </w:rPr>
      </w:pPr>
      <w:r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لذا </w:t>
      </w:r>
      <w:r w:rsidRPr="00C353A0">
        <w:rPr>
          <w:rFonts w:ascii="Cambria Math" w:eastAsiaTheme="minorEastAsia" w:hAnsi="Cambria Math" w:cs="B Nazanin"/>
          <w:color w:val="000000" w:themeColor="text1"/>
          <w:sz w:val="24"/>
          <w:szCs w:val="24"/>
          <w:lang w:bidi="fa-IR"/>
        </w:rPr>
        <w:t>nullcline</w:t>
      </w:r>
      <w:r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>ها به شکل</w:t>
      </w:r>
      <w:r w:rsidR="006A1673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4</w:t>
      </w:r>
      <w:r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خط هستند</w:t>
      </w:r>
      <w:r w:rsidR="00C863D3" w:rsidRPr="00C353A0">
        <w:rPr>
          <w:rFonts w:ascii="Cambria Math" w:eastAsiaTheme="minorEastAsia" w:hAnsi="Cambria Math" w:cs="B Nazanin"/>
          <w:color w:val="000000" w:themeColor="text1"/>
          <w:sz w:val="24"/>
          <w:szCs w:val="24"/>
          <w:lang w:bidi="fa-IR"/>
        </w:rPr>
        <w:t xml:space="preserve"> </w:t>
      </w:r>
      <w:r w:rsidR="00C863D3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و همانطور که در شکل زیر دیده </w:t>
      </w:r>
      <w:proofErr w:type="spellStart"/>
      <w:r w:rsidR="00C863D3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>می‌شود</w:t>
      </w:r>
      <w:proofErr w:type="spellEnd"/>
      <w:r w:rsidR="00C863D3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، </w:t>
      </w:r>
      <w:r w:rsidR="00C5041B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>3</w:t>
      </w:r>
      <w:r w:rsidR="00106E56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</w:t>
      </w:r>
      <w:proofErr w:type="spellStart"/>
      <w:r w:rsidR="00106E56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>نقطعه</w:t>
      </w:r>
      <w:proofErr w:type="spellEnd"/>
      <w:r w:rsidR="00106E56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تعادل برای این دستگاه وجود دارد (محل برخورد نمودار آبی با قرمز</w:t>
      </w:r>
      <w:r w:rsidR="00C5041B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</w:t>
      </w:r>
      <m:oMath>
        <m:r>
          <m:rPr>
            <m:sty m:val="p"/>
          </m:rP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a=</m:t>
        </m:r>
        <m:d>
          <m:dPr>
            <m:ctrlP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-2, 2</m:t>
            </m:r>
          </m:e>
        </m:d>
      </m:oMath>
      <w:r w:rsidR="00C5041B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و </w:t>
      </w:r>
      <m:oMath>
        <m:r>
          <m:rPr>
            <m:sty m:val="p"/>
          </m:rP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b=</m:t>
        </m:r>
        <m:d>
          <m:dPr>
            <m:ctrlP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0, 0</m:t>
            </m:r>
          </m:e>
        </m:d>
      </m:oMath>
      <w:r w:rsidR="00C5041B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و </w:t>
      </w:r>
      <m:oMath>
        <m:r>
          <m:rPr>
            <m:sty m:val="p"/>
          </m:rP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c=</m:t>
        </m:r>
        <m:d>
          <m:dPr>
            <m:ctrlP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4, 4</m:t>
            </m:r>
          </m:e>
        </m:d>
      </m:oMath>
      <w:r w:rsidR="00C5041B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>):</w:t>
      </w:r>
    </w:p>
    <w:p w14:paraId="642FC163" w14:textId="411A1106" w:rsidR="00D477E4" w:rsidRPr="00C353A0" w:rsidRDefault="00625B29" w:rsidP="00D477E4">
      <w:pPr>
        <w:pStyle w:val="ListParagraph"/>
        <w:bidi/>
        <w:ind w:right="-64"/>
        <w:jc w:val="both"/>
        <w:rPr>
          <w:rFonts w:ascii="Cambria Math" w:eastAsiaTheme="minorEastAsia" w:hAnsi="Cambria Math" w:cs="B Nazanin"/>
          <w:color w:val="000000" w:themeColor="text1"/>
          <w:sz w:val="24"/>
          <w:szCs w:val="24"/>
          <w:rtl/>
          <w:lang w:bidi="fa-IR"/>
        </w:rPr>
      </w:pPr>
      <w:r w:rsidRPr="00C353A0">
        <w:rPr>
          <w:noProof/>
          <w:rtl/>
          <w:lang w:bidi="fa-IR"/>
        </w:rPr>
        <w:drawing>
          <wp:anchor distT="0" distB="0" distL="114300" distR="114300" simplePos="0" relativeHeight="251668480" behindDoc="0" locked="0" layoutInCell="1" allowOverlap="1" wp14:anchorId="0B0C28C1" wp14:editId="1D3B501A">
            <wp:simplePos x="0" y="0"/>
            <wp:positionH relativeFrom="column">
              <wp:posOffset>1199515</wp:posOffset>
            </wp:positionH>
            <wp:positionV relativeFrom="paragraph">
              <wp:posOffset>254635</wp:posOffset>
            </wp:positionV>
            <wp:extent cx="3625850" cy="2372995"/>
            <wp:effectExtent l="0" t="0" r="0" b="8255"/>
            <wp:wrapTopAndBottom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25850" cy="23729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F8C1600" w14:textId="73056439" w:rsidR="00625B29" w:rsidRPr="00C353A0" w:rsidRDefault="00625B29" w:rsidP="00D477E4">
      <w:pPr>
        <w:pStyle w:val="ListParagraph"/>
        <w:bidi/>
        <w:ind w:right="-64"/>
        <w:jc w:val="both"/>
        <w:rPr>
          <w:rFonts w:ascii="Cambria Math" w:eastAsiaTheme="minorEastAsia" w:hAnsi="Cambria Math" w:cs="B Nazanin"/>
          <w:color w:val="000000" w:themeColor="text1"/>
          <w:sz w:val="24"/>
          <w:szCs w:val="24"/>
          <w:rtl/>
          <w:lang w:bidi="fa-IR"/>
        </w:rPr>
      </w:pPr>
    </w:p>
    <w:p w14:paraId="0232A6EB" w14:textId="5151904F" w:rsidR="00625B29" w:rsidRPr="00C353A0" w:rsidRDefault="00477696" w:rsidP="00625B29">
      <w:pPr>
        <w:pStyle w:val="ListParagraph"/>
        <w:bidi/>
        <w:ind w:right="-64"/>
        <w:jc w:val="both"/>
        <w:rPr>
          <w:rFonts w:ascii="Cambria Math" w:eastAsiaTheme="minorEastAsia" w:hAnsi="Cambria Math" w:cs="B Nazanin"/>
          <w:color w:val="000000" w:themeColor="text1"/>
          <w:sz w:val="24"/>
          <w:szCs w:val="24"/>
          <w:rtl/>
          <w:lang w:bidi="fa-IR"/>
        </w:rPr>
      </w:pPr>
      <w:r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برای بررسی پایداری نقطه تعادل، </w:t>
      </w:r>
      <w:r w:rsidR="00CD2449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با توجه به اسلایدهای درس، </w:t>
      </w:r>
      <w:r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لازم است تا </w:t>
      </w:r>
      <w:proofErr w:type="spellStart"/>
      <w:r w:rsidR="00625B29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>ماتریس</w:t>
      </w:r>
      <w:proofErr w:type="spellEnd"/>
      <w:r w:rsidR="00625B29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مشتقات را تشکیل داده و مقادیر ویژه آن را بررسی نماییم:</w:t>
      </w:r>
    </w:p>
    <w:p w14:paraId="2579FEB0" w14:textId="6FFDBDBA" w:rsidR="00625B29" w:rsidRPr="004107FA" w:rsidRDefault="004107FA" w:rsidP="00625B29">
      <w:pPr>
        <w:pStyle w:val="ListParagraph"/>
        <w:ind w:right="-64"/>
        <w:jc w:val="both"/>
        <w:rPr>
          <w:rFonts w:ascii="Cambria Math" w:eastAsiaTheme="minorEastAsia" w:hAnsi="Cambria Math" w:cs="B Nazanin"/>
          <w:i/>
          <w:iCs/>
          <w:color w:val="000000" w:themeColor="text1"/>
          <w:sz w:val="24"/>
          <w:szCs w:val="24"/>
          <w:lang w:bidi="fa-IR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F</m:t>
          </m:r>
          <m:d>
            <m:d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 w:cs="B Nazanin"/>
                      <w:i/>
                      <w:iCs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1</m:t>
                  </m:r>
                </m:sub>
              </m:sSub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,</m:t>
              </m:r>
              <m:sSub>
                <m:sSubPr>
                  <m:ctrlPr>
                    <w:rPr>
                      <w:rFonts w:ascii="Cambria Math" w:eastAsiaTheme="minorEastAsia" w:hAnsi="Cambria Math" w:cs="B Nazanin"/>
                      <w:i/>
                      <w:iCs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2</m:t>
                  </m:r>
                </m:sub>
              </m:sSub>
            </m:e>
          </m:d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</m:t>
          </m:r>
          <m:d>
            <m:d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2+</m:t>
              </m:r>
              <m:sSub>
                <m:sSubPr>
                  <m:ctrlPr>
                    <w:rPr>
                      <w:rFonts w:ascii="Cambria Math" w:eastAsiaTheme="minorEastAsia" w:hAnsi="Cambria Math" w:cs="B Nazanin"/>
                      <w:i/>
                      <w:iCs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1</m:t>
                  </m:r>
                </m:sub>
              </m:sSub>
            </m:e>
          </m:d>
          <m:d>
            <m:d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 w:cs="B Nazanin"/>
                      <w:i/>
                      <w:iCs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2</m:t>
                  </m:r>
                </m:sub>
              </m:sSub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 w:cs="B Nazanin"/>
                      <w:i/>
                      <w:iCs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1</m:t>
                  </m:r>
                </m:sub>
              </m:sSub>
            </m:e>
          </m:d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⇒</m:t>
          </m:r>
          <m:f>
            <m:f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fPr>
            <m:num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∂F</m:t>
              </m:r>
            </m:num>
            <m:den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∂</m:t>
              </m:r>
              <m:sSub>
                <m:sSubPr>
                  <m:ctrlPr>
                    <w:rPr>
                      <w:rFonts w:ascii="Cambria Math" w:eastAsiaTheme="minorEastAsia" w:hAnsi="Cambria Math" w:cs="B Nazanin"/>
                      <w:i/>
                      <w:iCs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1</m:t>
                  </m:r>
                </m:sub>
              </m:sSub>
            </m:den>
          </m:f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</m:t>
          </m:r>
          <m:sSub>
            <m:sSub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x</m:t>
              </m:r>
            </m:e>
            <m:sub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2</m:t>
              </m:r>
            </m:sub>
          </m:sSub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-2</m:t>
          </m:r>
          <m:sSub>
            <m:sSub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x</m:t>
              </m:r>
            </m:e>
            <m:sub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1</m:t>
              </m:r>
            </m:sub>
          </m:sSub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 xml:space="preserve">-2 ,      </m:t>
          </m:r>
          <m:f>
            <m:f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fPr>
            <m:num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∂F</m:t>
              </m:r>
            </m:num>
            <m:den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∂</m:t>
              </m:r>
              <m:sSub>
                <m:sSubPr>
                  <m:ctrlPr>
                    <w:rPr>
                      <w:rFonts w:ascii="Cambria Math" w:eastAsiaTheme="minorEastAsia" w:hAnsi="Cambria Math" w:cs="B Nazanin"/>
                      <w:i/>
                      <w:iCs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2</m:t>
                  </m:r>
                </m:sub>
              </m:sSub>
            </m:den>
          </m:f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2+</m:t>
          </m:r>
          <m:sSub>
            <m:sSub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x</m:t>
              </m:r>
            </m:e>
            <m:sub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1</m:t>
              </m:r>
            </m:sub>
          </m:sSub>
        </m:oMath>
      </m:oMathPara>
    </w:p>
    <w:p w14:paraId="039905DF" w14:textId="245E1D32" w:rsidR="0064146C" w:rsidRPr="004107FA" w:rsidRDefault="004107FA" w:rsidP="0064146C">
      <w:pPr>
        <w:pStyle w:val="ListParagraph"/>
        <w:ind w:right="-64"/>
        <w:jc w:val="both"/>
        <w:rPr>
          <w:rFonts w:ascii="Cambria Math" w:eastAsiaTheme="minorEastAsia" w:hAnsi="Cambria Math" w:cs="B Nazanin"/>
          <w:i/>
          <w:iCs/>
          <w:color w:val="000000" w:themeColor="text1"/>
          <w:sz w:val="24"/>
          <w:szCs w:val="24"/>
          <w:lang w:bidi="fa-IR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G</m:t>
          </m:r>
          <m:d>
            <m:d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 w:cs="B Nazanin"/>
                      <w:i/>
                      <w:iCs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1</m:t>
                  </m:r>
                </m:sub>
              </m:sSub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,</m:t>
              </m:r>
              <m:sSub>
                <m:sSubPr>
                  <m:ctrlPr>
                    <w:rPr>
                      <w:rFonts w:ascii="Cambria Math" w:eastAsiaTheme="minorEastAsia" w:hAnsi="Cambria Math" w:cs="B Nazanin"/>
                      <w:i/>
                      <w:iCs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2</m:t>
                  </m:r>
                </m:sub>
              </m:sSub>
            </m:e>
          </m:d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</m:t>
          </m:r>
          <m:d>
            <m:d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4-</m:t>
              </m:r>
              <m:sSub>
                <m:sSubPr>
                  <m:ctrlPr>
                    <w:rPr>
                      <w:rFonts w:ascii="Cambria Math" w:eastAsiaTheme="minorEastAsia" w:hAnsi="Cambria Math" w:cs="B Nazanin"/>
                      <w:i/>
                      <w:iCs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1</m:t>
                  </m:r>
                </m:sub>
              </m:sSub>
            </m:e>
          </m:d>
          <m:d>
            <m:d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 w:cs="B Nazanin"/>
                      <w:i/>
                      <w:iCs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2</m:t>
                  </m:r>
                </m:sub>
              </m:sSub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 w:cs="B Nazanin"/>
                      <w:i/>
                      <w:iCs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1</m:t>
                  </m:r>
                </m:sub>
              </m:sSub>
            </m:e>
          </m:d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⇒</m:t>
          </m:r>
          <m:f>
            <m:f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fPr>
            <m:num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∂G</m:t>
              </m:r>
            </m:num>
            <m:den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∂</m:t>
              </m:r>
              <m:sSub>
                <m:sSubPr>
                  <m:ctrlPr>
                    <w:rPr>
                      <w:rFonts w:ascii="Cambria Math" w:eastAsiaTheme="minorEastAsia" w:hAnsi="Cambria Math" w:cs="B Nazanin"/>
                      <w:i/>
                      <w:iCs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1</m:t>
                  </m:r>
                </m:sub>
              </m:sSub>
            </m:den>
          </m:f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4-</m:t>
          </m:r>
          <m:sSub>
            <m:sSub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x</m:t>
              </m:r>
            </m:e>
            <m:sub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2</m:t>
              </m:r>
            </m:sub>
          </m:sSub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-2</m:t>
          </m:r>
          <m:sSub>
            <m:sSub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x</m:t>
              </m:r>
            </m:e>
            <m:sub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1</m:t>
              </m:r>
            </m:sub>
          </m:sSub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 xml:space="preserve"> ,     </m:t>
          </m:r>
          <m:f>
            <m:f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fPr>
            <m:num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∂G</m:t>
              </m:r>
            </m:num>
            <m:den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∂</m:t>
              </m:r>
              <m:sSub>
                <m:sSubPr>
                  <m:ctrlPr>
                    <w:rPr>
                      <w:rFonts w:ascii="Cambria Math" w:eastAsiaTheme="minorEastAsia" w:hAnsi="Cambria Math" w:cs="B Nazanin"/>
                      <w:i/>
                      <w:iCs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2</m:t>
                  </m:r>
                </m:sub>
              </m:sSub>
            </m:den>
          </m:f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4-</m:t>
          </m:r>
          <m:sSub>
            <m:sSub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x</m:t>
              </m:r>
            </m:e>
            <m:sub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1</m:t>
              </m:r>
            </m:sub>
          </m:sSub>
        </m:oMath>
      </m:oMathPara>
    </w:p>
    <w:p w14:paraId="7688A79B" w14:textId="77777777" w:rsidR="0064146C" w:rsidRPr="00C353A0" w:rsidRDefault="0064146C" w:rsidP="00625B29">
      <w:pPr>
        <w:pStyle w:val="ListParagraph"/>
        <w:ind w:right="-64"/>
        <w:jc w:val="both"/>
        <w:rPr>
          <w:rFonts w:ascii="Cambria Math" w:eastAsiaTheme="minorEastAsia" w:hAnsi="Cambria Math" w:cs="B Nazanin"/>
          <w:color w:val="000000" w:themeColor="text1"/>
          <w:sz w:val="24"/>
          <w:szCs w:val="24"/>
          <w:lang w:bidi="fa-IR"/>
        </w:rPr>
      </w:pPr>
    </w:p>
    <w:p w14:paraId="42B1EA2B" w14:textId="6FB2D62E" w:rsidR="00A65075" w:rsidRPr="00C353A0" w:rsidRDefault="00C5041B" w:rsidP="00625B29">
      <w:pPr>
        <w:pStyle w:val="ListParagraph"/>
        <w:bidi/>
        <w:ind w:right="-64"/>
        <w:jc w:val="both"/>
        <w:rPr>
          <w:rFonts w:ascii="Cambria Math" w:eastAsiaTheme="minorEastAsia" w:hAnsi="Cambria Math" w:cs="B Nazanin"/>
          <w:color w:val="000000" w:themeColor="text1"/>
          <w:sz w:val="24"/>
          <w:szCs w:val="24"/>
          <w:rtl/>
          <w:lang w:bidi="fa-IR"/>
        </w:rPr>
      </w:pPr>
      <w:r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حال به </w:t>
      </w:r>
      <w:proofErr w:type="spellStart"/>
      <w:r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>ازای</w:t>
      </w:r>
      <w:proofErr w:type="spellEnd"/>
      <w:r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هر یک از </w:t>
      </w:r>
      <w:r w:rsidR="00566BD2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نقاط تعادل، </w:t>
      </w:r>
      <w:proofErr w:type="spellStart"/>
      <w:r w:rsidR="00566BD2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>ماتریس</w:t>
      </w:r>
      <w:proofErr w:type="spellEnd"/>
      <w:r w:rsidR="00566BD2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تقریب خطی را یافته و مقادیر ویژه را تحلیل </w:t>
      </w:r>
      <w:proofErr w:type="spellStart"/>
      <w:r w:rsidR="00566BD2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>می‌کنیم</w:t>
      </w:r>
      <w:proofErr w:type="spellEnd"/>
      <w:r w:rsidR="00566BD2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>:</w:t>
      </w:r>
    </w:p>
    <w:p w14:paraId="20F5C148" w14:textId="4545D3F5" w:rsidR="006F708C" w:rsidRPr="00C353A0" w:rsidRDefault="006F708C" w:rsidP="006F30A0">
      <w:pPr>
        <w:pStyle w:val="ListParagraph"/>
        <w:numPr>
          <w:ilvl w:val="0"/>
          <w:numId w:val="41"/>
        </w:numPr>
        <w:bidi/>
        <w:ind w:right="-64"/>
        <w:jc w:val="both"/>
        <w:rPr>
          <w:rFonts w:ascii="Cambria Math" w:eastAsiaTheme="minorEastAsia" w:hAnsi="Cambria Math" w:cs="B Nazanin"/>
          <w:color w:val="000000" w:themeColor="text1"/>
          <w:sz w:val="24"/>
          <w:szCs w:val="24"/>
          <w:lang w:bidi="fa-IR"/>
        </w:rPr>
      </w:pPr>
    </w:p>
    <w:p w14:paraId="1722B7A4" w14:textId="3942A701" w:rsidR="001403B7" w:rsidRPr="004107FA" w:rsidRDefault="004107FA" w:rsidP="00BE383B">
      <w:pPr>
        <w:pStyle w:val="ListParagraph"/>
        <w:ind w:left="1080" w:right="-64"/>
        <w:jc w:val="both"/>
        <w:rPr>
          <w:rFonts w:ascii="Cambria Math" w:eastAsiaTheme="minorEastAsia" w:hAnsi="Cambria Math" w:cs="B Nazanin"/>
          <w:i/>
          <w:iCs/>
          <w:color w:val="000000" w:themeColor="text1"/>
          <w:sz w:val="24"/>
          <w:szCs w:val="24"/>
          <w:rtl/>
          <w:lang w:bidi="fa-IR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a=</m:t>
          </m:r>
          <m:d>
            <m:d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-2, 2</m:t>
              </m:r>
            </m:e>
          </m:d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 xml:space="preserve">⇒A= 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 w:cs="B Nazanin"/>
                      <w:i/>
                      <w:iCs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 w:cs="B Nazanin"/>
                        <w:color w:val="000000" w:themeColor="text1"/>
                        <w:sz w:val="24"/>
                        <w:szCs w:val="24"/>
                        <w:lang w:bidi="fa-IR"/>
                      </w:rPr>
                      <m:t>4</m:t>
                    </m:r>
                  </m:e>
                  <m:e>
                    <m:r>
                      <w:rPr>
                        <w:rFonts w:ascii="Cambria Math" w:eastAsiaTheme="minorEastAsia" w:hAnsi="Cambria Math" w:cs="B Nazanin"/>
                        <w:color w:val="000000" w:themeColor="text1"/>
                        <w:sz w:val="24"/>
                        <w:szCs w:val="24"/>
                        <w:lang w:bidi="fa-IR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 w:cs="B Nazanin"/>
                        <w:color w:val="000000" w:themeColor="text1"/>
                        <w:sz w:val="24"/>
                        <w:szCs w:val="24"/>
                        <w:lang w:bidi="fa-IR"/>
                      </w:rPr>
                      <m:t>6</m:t>
                    </m:r>
                  </m:e>
                  <m:e>
                    <m:r>
                      <w:rPr>
                        <w:rFonts w:ascii="Cambria Math" w:eastAsiaTheme="minorEastAsia" w:hAnsi="Cambria Math" w:cs="B Nazanin"/>
                        <w:color w:val="000000" w:themeColor="text1"/>
                        <w:sz w:val="24"/>
                        <w:szCs w:val="24"/>
                        <w:lang w:bidi="fa-IR"/>
                      </w:rPr>
                      <m:t>6</m:t>
                    </m:r>
                  </m:e>
                </m:mr>
              </m:m>
            </m:e>
          </m:d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⇒</m:t>
          </m:r>
          <m:d>
            <m:d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4-λ</m:t>
              </m:r>
            </m:e>
          </m:d>
          <m:d>
            <m:d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6-λ</m:t>
              </m:r>
            </m:e>
          </m:d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0⇒</m:t>
          </m:r>
          <m:sSub>
            <m:sSub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λ</m:t>
              </m:r>
            </m:e>
            <m:sub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1</m:t>
              </m:r>
            </m:sub>
          </m:sSub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 xml:space="preserve">=6&gt;0 , </m:t>
          </m:r>
          <m:sSub>
            <m:sSub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λ</m:t>
              </m:r>
            </m:e>
            <m:sub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2</m:t>
              </m:r>
            </m:sub>
          </m:sSub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4&gt;0</m:t>
          </m:r>
        </m:oMath>
      </m:oMathPara>
    </w:p>
    <w:p w14:paraId="609200DE" w14:textId="078571D9" w:rsidR="006F3153" w:rsidRPr="00C353A0" w:rsidRDefault="006F3153" w:rsidP="006F3153">
      <w:pPr>
        <w:pStyle w:val="ListParagraph"/>
        <w:bidi/>
        <w:ind w:left="1080" w:right="-64"/>
        <w:jc w:val="both"/>
        <w:rPr>
          <w:rFonts w:ascii="Cambria Math" w:eastAsiaTheme="minorEastAsia" w:hAnsi="Cambria Math" w:cs="B Nazanin"/>
          <w:color w:val="000000" w:themeColor="text1"/>
          <w:sz w:val="24"/>
          <w:szCs w:val="24"/>
          <w:rtl/>
          <w:lang w:bidi="fa-IR"/>
        </w:rPr>
      </w:pPr>
      <w:r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>لذا نقطه ناپایدار است</w:t>
      </w:r>
    </w:p>
    <w:p w14:paraId="55E7B497" w14:textId="77777777" w:rsidR="001403B7" w:rsidRPr="00C353A0" w:rsidRDefault="001403B7" w:rsidP="001403B7">
      <w:pPr>
        <w:pStyle w:val="ListParagraph"/>
        <w:bidi/>
        <w:ind w:left="1080" w:right="-64"/>
        <w:jc w:val="both"/>
        <w:rPr>
          <w:rFonts w:ascii="Cambria Math" w:eastAsiaTheme="minorEastAsia" w:hAnsi="Cambria Math" w:cs="B Nazanin"/>
          <w:color w:val="000000" w:themeColor="text1"/>
          <w:sz w:val="24"/>
          <w:szCs w:val="24"/>
          <w:lang w:bidi="fa-IR"/>
        </w:rPr>
      </w:pPr>
    </w:p>
    <w:p w14:paraId="497ECB90" w14:textId="5C88671C" w:rsidR="001403B7" w:rsidRPr="00C353A0" w:rsidRDefault="001403B7" w:rsidP="001403B7">
      <w:pPr>
        <w:pStyle w:val="ListParagraph"/>
        <w:numPr>
          <w:ilvl w:val="0"/>
          <w:numId w:val="41"/>
        </w:numPr>
        <w:bidi/>
        <w:ind w:right="-64"/>
        <w:jc w:val="both"/>
        <w:rPr>
          <w:rFonts w:ascii="Cambria Math" w:eastAsiaTheme="minorEastAsia" w:hAnsi="Cambria Math" w:cs="B Nazanin"/>
          <w:color w:val="000000" w:themeColor="text1"/>
          <w:sz w:val="24"/>
          <w:szCs w:val="24"/>
          <w:lang w:bidi="fa-IR"/>
        </w:rPr>
      </w:pPr>
    </w:p>
    <w:p w14:paraId="31D8EFC3" w14:textId="03FBF74D" w:rsidR="009C7CA7" w:rsidRPr="004107FA" w:rsidRDefault="004107FA" w:rsidP="009C7CA7">
      <w:pPr>
        <w:pStyle w:val="ListParagraph"/>
        <w:ind w:left="1080" w:right="-64"/>
        <w:jc w:val="both"/>
        <w:rPr>
          <w:rFonts w:ascii="Cambria Math" w:eastAsiaTheme="minorEastAsia" w:hAnsi="Cambria Math" w:cs="B Nazanin"/>
          <w:i/>
          <w:iCs/>
          <w:color w:val="000000" w:themeColor="text1"/>
          <w:sz w:val="24"/>
          <w:szCs w:val="24"/>
          <w:rtl/>
          <w:lang w:bidi="fa-IR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b=</m:t>
          </m:r>
          <m:d>
            <m:d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0, 0</m:t>
              </m:r>
            </m:e>
          </m:d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 xml:space="preserve">⇒A= 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 w:cs="B Nazanin"/>
                      <w:i/>
                      <w:iCs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 w:cs="B Nazanin"/>
                        <w:color w:val="000000" w:themeColor="text1"/>
                        <w:sz w:val="24"/>
                        <w:szCs w:val="24"/>
                        <w:lang w:bidi="fa-IR"/>
                      </w:rPr>
                      <m:t>-2</m:t>
                    </m:r>
                  </m:e>
                  <m:e>
                    <m:r>
                      <w:rPr>
                        <w:rFonts w:ascii="Cambria Math" w:eastAsiaTheme="minorEastAsia" w:hAnsi="Cambria Math" w:cs="B Nazanin"/>
                        <w:color w:val="000000" w:themeColor="text1"/>
                        <w:sz w:val="24"/>
                        <w:szCs w:val="24"/>
                        <w:lang w:bidi="fa-IR"/>
                      </w:rPr>
                      <m:t>2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 w:cs="B Nazanin"/>
                        <w:color w:val="000000" w:themeColor="text1"/>
                        <w:sz w:val="24"/>
                        <w:szCs w:val="24"/>
                        <w:lang w:bidi="fa-IR"/>
                      </w:rPr>
                      <m:t>4</m:t>
                    </m:r>
                  </m:e>
                  <m:e>
                    <m:r>
                      <w:rPr>
                        <w:rFonts w:ascii="Cambria Math" w:eastAsiaTheme="minorEastAsia" w:hAnsi="Cambria Math" w:cs="B Nazanin"/>
                        <w:color w:val="000000" w:themeColor="text1"/>
                        <w:sz w:val="24"/>
                        <w:szCs w:val="24"/>
                        <w:lang w:bidi="fa-IR"/>
                      </w:rPr>
                      <m:t>4</m:t>
                    </m:r>
                  </m:e>
                </m:mr>
              </m:m>
            </m:e>
          </m:d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⇒</m:t>
          </m:r>
          <m:d>
            <m:d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2+λ</m:t>
              </m:r>
            </m:e>
          </m:d>
          <m:d>
            <m:d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4-λ</m:t>
              </m:r>
            </m:e>
          </m:d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+8=0⇒</m:t>
          </m:r>
          <m:sSup>
            <m:sSup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sSup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λ</m:t>
              </m:r>
            </m:e>
            <m:sup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2</m:t>
              </m:r>
            </m:sup>
          </m:sSup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-2λ-16=0⇒λ=1±</m:t>
          </m:r>
          <m:rad>
            <m:radPr>
              <m:degHide m:val="1"/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radPr>
            <m:deg/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17</m:t>
              </m:r>
            </m:e>
          </m:rad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⇒</m:t>
          </m:r>
          <m:sSub>
            <m:sSub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λ</m:t>
              </m:r>
            </m:e>
            <m:sub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1</m:t>
              </m:r>
            </m:sub>
          </m:sSub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 xml:space="preserve">&gt;0 , </m:t>
          </m:r>
          <m:sSub>
            <m:sSub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λ</m:t>
              </m:r>
            </m:e>
            <m:sub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2</m:t>
              </m:r>
            </m:sub>
          </m:sSub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&lt;0</m:t>
          </m:r>
        </m:oMath>
      </m:oMathPara>
    </w:p>
    <w:p w14:paraId="6B6200DF" w14:textId="22A1E792" w:rsidR="009857DD" w:rsidRPr="00C353A0" w:rsidRDefault="009857DD" w:rsidP="009857DD">
      <w:pPr>
        <w:pStyle w:val="ListParagraph"/>
        <w:bidi/>
        <w:ind w:left="1080" w:right="-64"/>
        <w:jc w:val="both"/>
        <w:rPr>
          <w:rFonts w:ascii="Cambria Math" w:eastAsiaTheme="minorEastAsia" w:hAnsi="Cambria Math" w:cs="B Nazanin"/>
          <w:color w:val="000000" w:themeColor="text1"/>
          <w:sz w:val="24"/>
          <w:szCs w:val="24"/>
          <w:rtl/>
          <w:lang w:bidi="fa-IR"/>
        </w:rPr>
      </w:pPr>
      <w:r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لذا نقطه </w:t>
      </w:r>
      <w:proofErr w:type="spellStart"/>
      <w:r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>زینی</w:t>
      </w:r>
      <w:proofErr w:type="spellEnd"/>
      <w:r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است</w:t>
      </w:r>
    </w:p>
    <w:p w14:paraId="53FE22E5" w14:textId="057DD469" w:rsidR="0085345E" w:rsidRPr="00C353A0" w:rsidRDefault="0085345E" w:rsidP="0085345E">
      <w:pPr>
        <w:pStyle w:val="ListParagraph"/>
        <w:bidi/>
        <w:ind w:left="1080" w:right="-64"/>
        <w:jc w:val="both"/>
        <w:rPr>
          <w:rFonts w:ascii="Cambria Math" w:eastAsiaTheme="minorEastAsia" w:hAnsi="Cambria Math" w:cs="B Nazanin"/>
          <w:color w:val="000000" w:themeColor="text1"/>
          <w:sz w:val="24"/>
          <w:szCs w:val="24"/>
          <w:rtl/>
          <w:lang w:bidi="fa-IR"/>
        </w:rPr>
      </w:pPr>
    </w:p>
    <w:p w14:paraId="474A666F" w14:textId="77777777" w:rsidR="00121D1E" w:rsidRPr="00C353A0" w:rsidRDefault="00121D1E" w:rsidP="00121D1E">
      <w:pPr>
        <w:pStyle w:val="ListParagraph"/>
        <w:bidi/>
        <w:ind w:left="1080" w:right="-64"/>
        <w:jc w:val="both"/>
        <w:rPr>
          <w:rFonts w:ascii="Cambria Math" w:eastAsiaTheme="minorEastAsia" w:hAnsi="Cambria Math" w:cs="B Nazanin"/>
          <w:color w:val="000000" w:themeColor="text1"/>
          <w:sz w:val="24"/>
          <w:szCs w:val="24"/>
          <w:lang w:bidi="fa-IR"/>
        </w:rPr>
      </w:pPr>
    </w:p>
    <w:p w14:paraId="7CFD6DD6" w14:textId="216BAE05" w:rsidR="00E40A17" w:rsidRPr="00C353A0" w:rsidRDefault="00E40A17" w:rsidP="00E40A17">
      <w:pPr>
        <w:pStyle w:val="ListParagraph"/>
        <w:bidi/>
        <w:ind w:left="1080" w:right="-64"/>
        <w:jc w:val="both"/>
        <w:rPr>
          <w:rFonts w:ascii="Cambria Math" w:eastAsiaTheme="minorEastAsia" w:hAnsi="Cambria Math" w:cs="B Nazanin"/>
          <w:color w:val="000000" w:themeColor="text1"/>
          <w:sz w:val="24"/>
          <w:szCs w:val="24"/>
          <w:lang w:bidi="fa-IR"/>
        </w:rPr>
      </w:pPr>
    </w:p>
    <w:p w14:paraId="3AFFB249" w14:textId="7E676465" w:rsidR="00E40A17" w:rsidRPr="00C353A0" w:rsidRDefault="00E40A17" w:rsidP="00E40A17">
      <w:pPr>
        <w:pStyle w:val="ListParagraph"/>
        <w:bidi/>
        <w:ind w:left="1080" w:right="-64"/>
        <w:jc w:val="both"/>
        <w:rPr>
          <w:rFonts w:ascii="Cambria Math" w:eastAsiaTheme="minorEastAsia" w:hAnsi="Cambria Math" w:cs="B Nazanin"/>
          <w:color w:val="000000" w:themeColor="text1"/>
          <w:sz w:val="24"/>
          <w:szCs w:val="24"/>
          <w:lang w:bidi="fa-IR"/>
        </w:rPr>
      </w:pPr>
    </w:p>
    <w:p w14:paraId="5F837AA3" w14:textId="77777777" w:rsidR="00E40A17" w:rsidRPr="00C353A0" w:rsidRDefault="00E40A17" w:rsidP="00E40A17">
      <w:pPr>
        <w:pStyle w:val="ListParagraph"/>
        <w:bidi/>
        <w:ind w:left="1080" w:right="-64"/>
        <w:jc w:val="both"/>
        <w:rPr>
          <w:rFonts w:ascii="Cambria Math" w:eastAsiaTheme="minorEastAsia" w:hAnsi="Cambria Math" w:cs="B Nazanin"/>
          <w:color w:val="000000" w:themeColor="text1"/>
          <w:sz w:val="24"/>
          <w:szCs w:val="24"/>
          <w:rtl/>
          <w:lang w:bidi="fa-IR"/>
        </w:rPr>
      </w:pPr>
    </w:p>
    <w:p w14:paraId="1E09720C" w14:textId="5FDC4B6E" w:rsidR="004E5BF9" w:rsidRPr="00C353A0" w:rsidRDefault="004E5BF9" w:rsidP="004E5BF9">
      <w:pPr>
        <w:pStyle w:val="ListParagraph"/>
        <w:numPr>
          <w:ilvl w:val="0"/>
          <w:numId w:val="41"/>
        </w:numPr>
        <w:bidi/>
        <w:ind w:right="-64"/>
        <w:jc w:val="both"/>
        <w:rPr>
          <w:rFonts w:ascii="Cambria Math" w:eastAsiaTheme="minorEastAsia" w:hAnsi="Cambria Math" w:cs="B Nazanin"/>
          <w:color w:val="000000" w:themeColor="text1"/>
          <w:sz w:val="24"/>
          <w:szCs w:val="24"/>
          <w:rtl/>
          <w:lang w:bidi="fa-IR"/>
        </w:rPr>
      </w:pPr>
    </w:p>
    <w:p w14:paraId="02CAB155" w14:textId="1B2BB513" w:rsidR="004E5BF9" w:rsidRPr="004107FA" w:rsidRDefault="004107FA" w:rsidP="0085345E">
      <w:pPr>
        <w:pStyle w:val="ListParagraph"/>
        <w:ind w:left="1080" w:right="-64"/>
        <w:jc w:val="both"/>
        <w:rPr>
          <w:rFonts w:ascii="Cambria Math" w:eastAsiaTheme="minorEastAsia" w:hAnsi="Cambria Math" w:cs="B Nazanin"/>
          <w:i/>
          <w:iCs/>
          <w:color w:val="000000" w:themeColor="text1"/>
          <w:sz w:val="24"/>
          <w:szCs w:val="24"/>
          <w:rtl/>
          <w:lang w:bidi="fa-IR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c=</m:t>
          </m:r>
          <m:d>
            <m:d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4, 4</m:t>
              </m:r>
            </m:e>
          </m:d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 xml:space="preserve">⇒A= 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 w:cs="B Nazanin"/>
                      <w:i/>
                      <w:iCs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 w:cs="B Nazanin"/>
                        <w:color w:val="000000" w:themeColor="text1"/>
                        <w:sz w:val="24"/>
                        <w:szCs w:val="24"/>
                        <w:lang w:bidi="fa-IR"/>
                      </w:rPr>
                      <m:t>-6</m:t>
                    </m:r>
                  </m:e>
                  <m:e>
                    <m:r>
                      <w:rPr>
                        <w:rFonts w:ascii="Cambria Math" w:eastAsiaTheme="minorEastAsia" w:hAnsi="Cambria Math" w:cs="B Nazanin"/>
                        <w:color w:val="000000" w:themeColor="text1"/>
                        <w:sz w:val="24"/>
                        <w:szCs w:val="24"/>
                        <w:lang w:bidi="fa-IR"/>
                      </w:rPr>
                      <m:t>6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 w:cs="B Nazanin"/>
                        <w:color w:val="000000" w:themeColor="text1"/>
                        <w:sz w:val="24"/>
                        <w:szCs w:val="24"/>
                        <w:lang w:bidi="fa-IR"/>
                      </w:rPr>
                      <m:t>-8</m:t>
                    </m:r>
                  </m:e>
                  <m:e>
                    <m:r>
                      <w:rPr>
                        <w:rFonts w:ascii="Cambria Math" w:eastAsiaTheme="minorEastAsia" w:hAnsi="Cambria Math" w:cs="B Nazanin"/>
                        <w:color w:val="000000" w:themeColor="text1"/>
                        <w:sz w:val="24"/>
                        <w:szCs w:val="24"/>
                        <w:lang w:bidi="fa-IR"/>
                      </w:rPr>
                      <m:t>0</m:t>
                    </m:r>
                  </m:e>
                </m:mr>
              </m:m>
            </m:e>
          </m:d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⇒</m:t>
          </m:r>
          <m:d>
            <m:d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6+λ</m:t>
              </m:r>
            </m:e>
          </m:d>
          <m:d>
            <m:d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λ</m:t>
              </m:r>
            </m:e>
          </m:d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+48=0⇒</m:t>
          </m:r>
          <m:sSup>
            <m:sSup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sSup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λ</m:t>
              </m:r>
            </m:e>
            <m:sup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2</m:t>
              </m:r>
            </m:sup>
          </m:sSup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+6λ+48=0⇒λ=</m:t>
          </m:r>
          <m:f>
            <m:f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fPr>
            <m:num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1±</m:t>
              </m:r>
              <m:rad>
                <m:radPr>
                  <m:degHide m:val="1"/>
                  <m:ctrlPr>
                    <w:rPr>
                      <w:rFonts w:ascii="Cambria Math" w:eastAsiaTheme="minorEastAsia" w:hAnsi="Cambria Math" w:cs="B Nazanin"/>
                      <w:i/>
                      <w:iCs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-156</m:t>
                  </m:r>
                </m:e>
              </m:rad>
            </m:num>
            <m:den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2</m:t>
              </m:r>
            </m:den>
          </m:f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</m:t>
          </m:r>
          <m:f>
            <m:f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fPr>
            <m:num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1</m:t>
              </m:r>
            </m:num>
            <m:den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2</m:t>
              </m:r>
            </m:den>
          </m:f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±</m:t>
          </m:r>
          <m:rad>
            <m:radPr>
              <m:degHide m:val="1"/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radPr>
            <m:deg/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39</m:t>
              </m:r>
            </m:e>
          </m:rad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 xml:space="preserve"> i ⇒Re</m:t>
          </m:r>
          <m:d>
            <m:dPr>
              <m:begChr m:val="{"/>
              <m:endChr m:val="}"/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 w:cs="B Nazanin"/>
                      <w:i/>
                      <w:iCs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λ</m:t>
                  </m:r>
                </m:e>
                <m:sub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1</m:t>
                  </m:r>
                </m:sub>
              </m:sSub>
            </m:e>
          </m:d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&gt;0 , Re</m:t>
          </m:r>
          <m:d>
            <m:dPr>
              <m:begChr m:val="{"/>
              <m:endChr m:val="}"/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 w:cs="B Nazanin"/>
                      <w:i/>
                      <w:iCs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λ</m:t>
                  </m:r>
                </m:e>
                <m:sub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2</m:t>
                  </m:r>
                </m:sub>
              </m:sSub>
            </m:e>
          </m:d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&gt;0</m:t>
          </m:r>
        </m:oMath>
      </m:oMathPara>
    </w:p>
    <w:p w14:paraId="77F91729" w14:textId="79CE768E" w:rsidR="001403B7" w:rsidRPr="00C353A0" w:rsidRDefault="00066BE4" w:rsidP="001403B7">
      <w:pPr>
        <w:pStyle w:val="ListParagraph"/>
        <w:bidi/>
        <w:ind w:left="1080" w:right="-64"/>
        <w:jc w:val="both"/>
        <w:rPr>
          <w:rFonts w:ascii="Cambria Math" w:eastAsiaTheme="minorEastAsia" w:hAnsi="Cambria Math" w:cs="B Nazanin"/>
          <w:color w:val="000000" w:themeColor="text1"/>
          <w:sz w:val="24"/>
          <w:szCs w:val="24"/>
          <w:rtl/>
          <w:lang w:bidi="fa-IR"/>
        </w:rPr>
      </w:pPr>
      <w:r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لذا مقادیر ویژه از جنس مزدوج مختلط هستند و </w:t>
      </w:r>
      <w:r w:rsidR="000362DF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نقطه پایدار از جنس </w:t>
      </w:r>
      <w:r w:rsidR="000362DF" w:rsidRPr="00C353A0">
        <w:rPr>
          <w:rFonts w:ascii="Cambria Math" w:eastAsiaTheme="minorEastAsia" w:hAnsi="Cambria Math" w:cs="B Nazanin"/>
          <w:color w:val="000000" w:themeColor="text1"/>
          <w:sz w:val="24"/>
          <w:szCs w:val="24"/>
          <w:lang w:bidi="fa-IR"/>
        </w:rPr>
        <w:t>stable focus</w:t>
      </w:r>
      <w:r w:rsidR="000362DF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</w:t>
      </w:r>
      <w:proofErr w:type="spellStart"/>
      <w:r w:rsidR="000362DF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>می‌باشد</w:t>
      </w:r>
      <w:proofErr w:type="spellEnd"/>
      <w:r w:rsidR="000362DF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>.</w:t>
      </w:r>
    </w:p>
    <w:p w14:paraId="00A72B30" w14:textId="77777777" w:rsidR="003572CA" w:rsidRPr="00C353A0" w:rsidRDefault="003572CA" w:rsidP="00CE4AD6">
      <w:pPr>
        <w:pBdr>
          <w:bottom w:val="single" w:sz="4" w:space="1" w:color="auto"/>
        </w:pBdr>
        <w:bidi/>
        <w:ind w:right="-64"/>
        <w:jc w:val="both"/>
        <w:rPr>
          <w:rFonts w:ascii="Cambria Math" w:eastAsiaTheme="minorEastAsia" w:hAnsi="Cambria Math" w:cs="B Nazanin"/>
          <w:color w:val="000000" w:themeColor="text1"/>
          <w:sz w:val="24"/>
          <w:szCs w:val="24"/>
          <w:rtl/>
          <w:lang w:bidi="fa-IR"/>
        </w:rPr>
      </w:pPr>
    </w:p>
    <w:p w14:paraId="050E1F81" w14:textId="5A1B88A3" w:rsidR="00E40A17" w:rsidRPr="00C353A0" w:rsidRDefault="00AE2C64" w:rsidP="00AE2C64">
      <w:pPr>
        <w:bidi/>
        <w:ind w:right="-64"/>
        <w:jc w:val="both"/>
        <w:rPr>
          <w:rFonts w:ascii="Cambria Math" w:eastAsiaTheme="minorEastAsia" w:hAnsi="Cambria Math" w:cs="B Nazanin"/>
          <w:color w:val="000000" w:themeColor="text1"/>
          <w:sz w:val="24"/>
          <w:szCs w:val="24"/>
          <w:rtl/>
          <w:lang w:bidi="fa-IR"/>
        </w:rPr>
      </w:pPr>
      <w:r w:rsidRPr="00C353A0">
        <w:rPr>
          <w:rFonts w:ascii="Cambria Math" w:eastAsiaTheme="minorEastAsia" w:hAnsi="Cambria Math" w:cs="B Nazanin"/>
          <w:color w:val="000000" w:themeColor="text1"/>
          <w:sz w:val="24"/>
          <w:szCs w:val="24"/>
          <w:lang w:bidi="fa-IR"/>
        </w:rPr>
        <w:t>b</w:t>
      </w:r>
      <w:r w:rsidR="00E40A17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>)</w:t>
      </w:r>
    </w:p>
    <w:p w14:paraId="412A7DB6" w14:textId="78ADAA1C" w:rsidR="00A15F4A" w:rsidRPr="004107FA" w:rsidRDefault="00D41F4C" w:rsidP="00A15F4A">
      <w:pPr>
        <w:pStyle w:val="ListParagraph"/>
        <w:ind w:right="-64"/>
        <w:jc w:val="both"/>
        <w:rPr>
          <w:rFonts w:ascii="Cambria Math" w:eastAsiaTheme="minorEastAsia" w:hAnsi="Cambria Math" w:cs="B Nazanin"/>
          <w:i/>
          <w:iCs/>
          <w:color w:val="000000" w:themeColor="text1"/>
          <w:sz w:val="24"/>
          <w:szCs w:val="24"/>
          <w:lang w:bidi="fa-IR"/>
        </w:rPr>
      </w:pPr>
      <m:oMathPara>
        <m:oMathParaPr>
          <m:jc m:val="left"/>
        </m:oMathParaPr>
        <m:oMath>
          <m:d>
            <m:dPr>
              <m:begChr m:val="{"/>
              <m:endChr m:val=""/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eqArr>
                <m:eqArrPr>
                  <m:ctrlPr>
                    <w:rPr>
                      <w:rFonts w:ascii="Cambria Math" w:eastAsiaTheme="minorEastAsia" w:hAnsi="Cambria Math" w:cs="B Nazanin"/>
                      <w:i/>
                      <w:iCs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eqArrPr>
                <m:e>
                  <m:acc>
                    <m:accPr>
                      <m:chr m:val="̇"/>
                      <m:ctrlPr>
                        <w:rPr>
                          <w:rFonts w:ascii="Cambria Math" w:eastAsiaTheme="minorEastAsia" w:hAnsi="Cambria Math" w:cs="B Nazanin"/>
                          <w:i/>
                          <w:iCs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acc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 w:cs="B Nazanin"/>
                              <w:i/>
                              <w:iCs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1</m:t>
                          </m:r>
                        </m:sub>
                      </m:sSub>
                    </m:e>
                  </m:acc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=F</m:t>
                  </m:r>
                  <m:d>
                    <m:dPr>
                      <m:ctrlPr>
                        <w:rPr>
                          <w:rFonts w:ascii="Cambria Math" w:eastAsiaTheme="minorEastAsia" w:hAnsi="Cambria Math" w:cs="B Nazanin"/>
                          <w:i/>
                          <w:iCs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 w:cs="B Nazanin"/>
                              <w:i/>
                              <w:iCs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,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 w:cs="B Nazanin"/>
                              <w:i/>
                              <w:iCs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2</m:t>
                          </m:r>
                        </m:sub>
                      </m:sSub>
                    </m:e>
                  </m:d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=</m:t>
                  </m:r>
                  <m:sSub>
                    <m:sSubPr>
                      <m:ctrlPr>
                        <w:rPr>
                          <w:rFonts w:ascii="Cambria Math" w:eastAsiaTheme="minorEastAsia" w:hAnsi="Cambria Math" w:cs="B Nazanin"/>
                          <w:i/>
                          <w:iCs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1</m:t>
                      </m:r>
                    </m:sub>
                  </m:sSub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-</m:t>
                  </m:r>
                  <m:sSubSup>
                    <m:sSubSupPr>
                      <m:ctrlPr>
                        <w:rPr>
                          <w:rFonts w:ascii="Cambria Math" w:eastAsiaTheme="minorEastAsia" w:hAnsi="Cambria Math" w:cs="B Nazanin"/>
                          <w:i/>
                          <w:iCs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2</m:t>
                      </m:r>
                    </m:sup>
                  </m:sSubSup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Theme="minorEastAsia" w:hAnsi="Cambria Math" w:cs="B Nazanin"/>
                          <w:i/>
                          <w:iCs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1</m:t>
                      </m:r>
                    </m:sub>
                  </m:sSub>
                  <m:sSub>
                    <m:sSubPr>
                      <m:ctrlPr>
                        <w:rPr>
                          <w:rFonts w:ascii="Cambria Math" w:eastAsiaTheme="minorEastAsia" w:hAnsi="Cambria Math" w:cs="B Nazanin"/>
                          <w:i/>
                          <w:iCs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2</m:t>
                      </m:r>
                    </m:sub>
                  </m:sSub>
                </m:e>
                <m:e>
                  <m:acc>
                    <m:accPr>
                      <m:chr m:val="̇"/>
                      <m:ctrlPr>
                        <w:rPr>
                          <w:rFonts w:ascii="Cambria Math" w:eastAsiaTheme="minorEastAsia" w:hAnsi="Cambria Math" w:cs="B Nazanin"/>
                          <w:i/>
                          <w:iCs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acc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 w:cs="B Nazanin"/>
                              <w:i/>
                              <w:iCs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2</m:t>
                          </m:r>
                        </m:sub>
                      </m:sSub>
                    </m:e>
                  </m:acc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=G</m:t>
                  </m:r>
                  <m:d>
                    <m:dPr>
                      <m:ctrlPr>
                        <w:rPr>
                          <w:rFonts w:ascii="Cambria Math" w:eastAsiaTheme="minorEastAsia" w:hAnsi="Cambria Math" w:cs="B Nazanin"/>
                          <w:i/>
                          <w:iCs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 w:cs="B Nazanin"/>
                              <w:i/>
                              <w:iCs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,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 w:cs="B Nazanin"/>
                              <w:i/>
                              <w:iCs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2</m:t>
                          </m:r>
                        </m:sub>
                      </m:sSub>
                    </m:e>
                  </m:d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=3</m:t>
                  </m:r>
                  <m:sSub>
                    <m:sSubPr>
                      <m:ctrlPr>
                        <w:rPr>
                          <w:rFonts w:ascii="Cambria Math" w:eastAsiaTheme="minorEastAsia" w:hAnsi="Cambria Math" w:cs="B Nazanin"/>
                          <w:i/>
                          <w:iCs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2</m:t>
                      </m:r>
                    </m:sub>
                  </m:sSub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Theme="minorEastAsia" w:hAnsi="Cambria Math" w:cs="B Nazanin"/>
                          <w:i/>
                          <w:iCs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1</m:t>
                      </m:r>
                    </m:sub>
                  </m:sSub>
                  <m:sSub>
                    <m:sSubPr>
                      <m:ctrlPr>
                        <w:rPr>
                          <w:rFonts w:ascii="Cambria Math" w:eastAsiaTheme="minorEastAsia" w:hAnsi="Cambria Math" w:cs="B Nazanin"/>
                          <w:i/>
                          <w:iCs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2</m:t>
                      </m:r>
                    </m:sub>
                  </m:sSub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-2</m:t>
                  </m:r>
                  <m:sSubSup>
                    <m:sSubSupPr>
                      <m:ctrlPr>
                        <w:rPr>
                          <w:rFonts w:ascii="Cambria Math" w:eastAsiaTheme="minorEastAsia" w:hAnsi="Cambria Math" w:cs="B Nazanin"/>
                          <w:i/>
                          <w:iCs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2</m:t>
                      </m:r>
                    </m:sup>
                  </m:sSubSup>
                </m:e>
              </m:eqArr>
            </m:e>
          </m:d>
        </m:oMath>
      </m:oMathPara>
    </w:p>
    <w:p w14:paraId="16259147" w14:textId="7DE45449" w:rsidR="00A15F4A" w:rsidRPr="004107FA" w:rsidRDefault="00D41F4C" w:rsidP="00A15F4A">
      <w:pPr>
        <w:pStyle w:val="ListParagraph"/>
        <w:ind w:right="-64"/>
        <w:jc w:val="both"/>
        <w:rPr>
          <w:rFonts w:ascii="Cambria Math" w:eastAsiaTheme="minorEastAsia" w:hAnsi="Cambria Math" w:cs="B Nazanin"/>
          <w:i/>
          <w:iCs/>
          <w:color w:val="000000" w:themeColor="text1"/>
          <w:sz w:val="24"/>
          <w:szCs w:val="24"/>
          <w:lang w:bidi="fa-IR"/>
        </w:rPr>
      </w:pPr>
      <m:oMathPara>
        <m:oMathParaPr>
          <m:jc m:val="left"/>
        </m:oMathParaPr>
        <m:oMath>
          <m:acc>
            <m:accPr>
              <m:chr m:val="̇"/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accPr>
            <m:e>
              <m:sSub>
                <m:sSubPr>
                  <m:ctrlPr>
                    <w:rPr>
                      <w:rFonts w:ascii="Cambria Math" w:eastAsiaTheme="minorEastAsia" w:hAnsi="Cambria Math" w:cs="B Nazanin"/>
                      <w:i/>
                      <w:iCs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1</m:t>
                  </m:r>
                </m:sub>
              </m:sSub>
            </m:e>
          </m:acc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</m:t>
          </m:r>
          <m:sSub>
            <m:sSub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x</m:t>
              </m:r>
            </m:e>
            <m:sub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1</m:t>
              </m:r>
            </m:sub>
          </m:sSub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-</m:t>
          </m:r>
          <m:sSubSup>
            <m:sSubSup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sSubSup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x</m:t>
              </m:r>
            </m:e>
            <m:sub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1</m:t>
              </m:r>
            </m:sub>
            <m:sup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2</m:t>
              </m:r>
            </m:sup>
          </m:sSubSup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-</m:t>
          </m:r>
          <m:sSub>
            <m:sSub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x</m:t>
              </m:r>
            </m:e>
            <m:sub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1</m:t>
              </m:r>
            </m:sub>
          </m:sSub>
          <m:sSub>
            <m:sSub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x</m:t>
              </m:r>
            </m:e>
            <m:sub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2</m:t>
              </m:r>
            </m:sub>
          </m:sSub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0⇒</m:t>
          </m:r>
          <m:d>
            <m:dPr>
              <m:begChr m:val="{"/>
              <m:endChr m:val=""/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eqArr>
                <m:eqArrPr>
                  <m:ctrlPr>
                    <w:rPr>
                      <w:rFonts w:ascii="Cambria Math" w:eastAsiaTheme="minorEastAsia" w:hAnsi="Cambria Math" w:cs="B Nazanin"/>
                      <w:i/>
                      <w:iCs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eastAsiaTheme="minorEastAsia" w:hAnsi="Cambria Math" w:cs="B Nazanin"/>
                          <w:i/>
                          <w:iCs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1</m:t>
                      </m:r>
                    </m:sub>
                  </m:sSub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=0</m:t>
                  </m:r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 w:cs="B Nazanin"/>
                          <w:i/>
                          <w:iCs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2</m:t>
                      </m:r>
                    </m:sub>
                  </m:sSub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= 1-</m:t>
                  </m:r>
                  <m:sSub>
                    <m:sSubPr>
                      <m:ctrlPr>
                        <w:rPr>
                          <w:rFonts w:ascii="Cambria Math" w:eastAsiaTheme="minorEastAsia" w:hAnsi="Cambria Math" w:cs="B Nazanin"/>
                          <w:i/>
                          <w:iCs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1</m:t>
                      </m:r>
                    </m:sub>
                  </m:sSub>
                </m:e>
              </m:eqArr>
            </m:e>
          </m:d>
        </m:oMath>
      </m:oMathPara>
    </w:p>
    <w:p w14:paraId="3A430252" w14:textId="6EBC1CC5" w:rsidR="00A15F4A" w:rsidRPr="004107FA" w:rsidRDefault="00D41F4C" w:rsidP="00A15F4A">
      <w:pPr>
        <w:pStyle w:val="ListParagraph"/>
        <w:ind w:right="-64"/>
        <w:jc w:val="both"/>
        <w:rPr>
          <w:rFonts w:ascii="Cambria Math" w:eastAsiaTheme="minorEastAsia" w:hAnsi="Cambria Math" w:cs="B Nazanin"/>
          <w:i/>
          <w:iCs/>
          <w:color w:val="000000" w:themeColor="text1"/>
          <w:sz w:val="24"/>
          <w:szCs w:val="24"/>
          <w:lang w:bidi="fa-IR"/>
        </w:rPr>
      </w:pPr>
      <m:oMathPara>
        <m:oMathParaPr>
          <m:jc m:val="left"/>
        </m:oMathParaPr>
        <m:oMath>
          <m:acc>
            <m:accPr>
              <m:chr m:val="̇"/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accPr>
            <m:e>
              <m:sSub>
                <m:sSubPr>
                  <m:ctrlPr>
                    <w:rPr>
                      <w:rFonts w:ascii="Cambria Math" w:eastAsiaTheme="minorEastAsia" w:hAnsi="Cambria Math" w:cs="B Nazanin"/>
                      <w:i/>
                      <w:iCs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2</m:t>
                  </m:r>
                </m:sub>
              </m:sSub>
            </m:e>
          </m:acc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3</m:t>
          </m:r>
          <m:sSub>
            <m:sSub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x</m:t>
              </m:r>
            </m:e>
            <m:sub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2</m:t>
              </m:r>
            </m:sub>
          </m:sSub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-</m:t>
          </m:r>
          <m:sSub>
            <m:sSub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x</m:t>
              </m:r>
            </m:e>
            <m:sub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1</m:t>
              </m:r>
            </m:sub>
          </m:sSub>
          <m:sSub>
            <m:sSub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x</m:t>
              </m:r>
            </m:e>
            <m:sub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2</m:t>
              </m:r>
            </m:sub>
          </m:sSub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-2</m:t>
          </m:r>
          <m:sSubSup>
            <m:sSubSup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sSubSup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x</m:t>
              </m:r>
            </m:e>
            <m:sub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2</m:t>
              </m:r>
            </m:sub>
            <m:sup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2</m:t>
              </m:r>
            </m:sup>
          </m:sSubSup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0⇒</m:t>
          </m:r>
          <m:d>
            <m:dPr>
              <m:begChr m:val="{"/>
              <m:endChr m:val=""/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eqArr>
                <m:eqArrPr>
                  <m:ctrlPr>
                    <w:rPr>
                      <w:rFonts w:ascii="Cambria Math" w:eastAsiaTheme="minorEastAsia" w:hAnsi="Cambria Math" w:cs="B Nazanin"/>
                      <w:i/>
                      <w:iCs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eastAsiaTheme="minorEastAsia" w:hAnsi="Cambria Math" w:cs="B Nazanin"/>
                          <w:i/>
                          <w:iCs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2</m:t>
                      </m:r>
                    </m:sub>
                  </m:sSub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=0</m:t>
                  </m:r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 w:cs="B Nazanin"/>
                          <w:i/>
                          <w:iCs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2</m:t>
                      </m:r>
                    </m:sub>
                  </m:sSub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=</m:t>
                  </m:r>
                  <m:f>
                    <m:fPr>
                      <m:ctrlPr>
                        <w:rPr>
                          <w:rFonts w:ascii="Cambria Math" w:eastAsiaTheme="minorEastAsia" w:hAnsi="Cambria Math" w:cs="B Nazanin"/>
                          <w:i/>
                          <w:iCs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3</m:t>
                      </m:r>
                    </m:num>
                    <m:den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2</m:t>
                      </m:r>
                    </m:den>
                  </m:f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-</m:t>
                  </m:r>
                  <m:f>
                    <m:fPr>
                      <m:ctrlPr>
                        <w:rPr>
                          <w:rFonts w:ascii="Cambria Math" w:eastAsiaTheme="minorEastAsia" w:hAnsi="Cambria Math" w:cs="B Nazanin"/>
                          <w:i/>
                          <w:iCs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eastAsiaTheme="minorEastAsia" w:hAnsi="Cambria Math" w:cs="B Nazanin"/>
                              <w:i/>
                              <w:iCs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1</m:t>
                          </m:r>
                        </m:sub>
                      </m:sSub>
                    </m:num>
                    <m:den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2</m:t>
                      </m:r>
                    </m:den>
                  </m:f>
                </m:e>
              </m:eqArr>
            </m:e>
          </m:d>
        </m:oMath>
      </m:oMathPara>
    </w:p>
    <w:p w14:paraId="68AB06FC" w14:textId="6D55B678" w:rsidR="00DF4081" w:rsidRPr="00C353A0" w:rsidRDefault="00D2094D" w:rsidP="00DF4081">
      <w:pPr>
        <w:bidi/>
        <w:ind w:right="-64"/>
        <w:jc w:val="both"/>
        <w:rPr>
          <w:rFonts w:ascii="Cambria Math" w:eastAsiaTheme="minorEastAsia" w:hAnsi="Cambria Math" w:cs="B Nazanin"/>
          <w:color w:val="000000" w:themeColor="text1"/>
          <w:sz w:val="24"/>
          <w:szCs w:val="24"/>
          <w:rtl/>
          <w:lang w:bidi="fa-IR"/>
        </w:rPr>
      </w:pPr>
      <w:r w:rsidRPr="00C353A0">
        <w:rPr>
          <w:rFonts w:ascii="Cambria Math" w:eastAsiaTheme="minorEastAsia" w:hAnsi="Cambria Math" w:cs="B Nazanin"/>
          <w:noProof/>
          <w:color w:val="000000" w:themeColor="text1"/>
          <w:sz w:val="24"/>
          <w:szCs w:val="24"/>
          <w:rtl/>
          <w:lang w:bidi="fa-IR"/>
        </w:rPr>
        <w:drawing>
          <wp:anchor distT="0" distB="0" distL="114300" distR="114300" simplePos="0" relativeHeight="251669504" behindDoc="0" locked="0" layoutInCell="1" allowOverlap="1" wp14:anchorId="174835B4" wp14:editId="077CACD2">
            <wp:simplePos x="0" y="0"/>
            <wp:positionH relativeFrom="column">
              <wp:posOffset>1414780</wp:posOffset>
            </wp:positionH>
            <wp:positionV relativeFrom="paragraph">
              <wp:posOffset>459740</wp:posOffset>
            </wp:positionV>
            <wp:extent cx="3791585" cy="2438400"/>
            <wp:effectExtent l="0" t="0" r="0" b="0"/>
            <wp:wrapTopAndBottom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91585" cy="2438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3A4807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>نمودار مربوط به دستگاه فوق به صورت زیر است:</w:t>
      </w:r>
    </w:p>
    <w:p w14:paraId="1C98AD29" w14:textId="456AD004" w:rsidR="003A4807" w:rsidRPr="00C353A0" w:rsidRDefault="003A4807" w:rsidP="003A4807">
      <w:pPr>
        <w:bidi/>
        <w:ind w:right="-64"/>
        <w:jc w:val="both"/>
        <w:rPr>
          <w:rFonts w:ascii="Cambria Math" w:eastAsiaTheme="minorEastAsia" w:hAnsi="Cambria Math" w:cs="B Nazanin"/>
          <w:color w:val="000000" w:themeColor="text1"/>
          <w:sz w:val="24"/>
          <w:szCs w:val="24"/>
          <w:rtl/>
          <w:lang w:bidi="fa-IR"/>
        </w:rPr>
      </w:pPr>
    </w:p>
    <w:p w14:paraId="1A728615" w14:textId="1DD2CB1D" w:rsidR="00E40A17" w:rsidRPr="00C353A0" w:rsidRDefault="00070046" w:rsidP="00E40A17">
      <w:pPr>
        <w:pStyle w:val="ListParagraph"/>
        <w:bidi/>
        <w:ind w:left="1080" w:right="-64"/>
        <w:jc w:val="both"/>
        <w:rPr>
          <w:rFonts w:ascii="Cambria Math" w:eastAsiaTheme="minorEastAsia" w:hAnsi="Cambria Math" w:cs="B Nazanin"/>
          <w:color w:val="000000" w:themeColor="text1"/>
          <w:sz w:val="24"/>
          <w:szCs w:val="24"/>
          <w:rtl/>
          <w:lang w:bidi="fa-IR"/>
        </w:rPr>
      </w:pPr>
      <w:r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همانطور که مشاهده </w:t>
      </w:r>
      <w:proofErr w:type="spellStart"/>
      <w:r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>می‌شود</w:t>
      </w:r>
      <w:proofErr w:type="spellEnd"/>
      <w:r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، 4 نقطه برخورد برای </w:t>
      </w:r>
      <w:r w:rsidRPr="00C353A0">
        <w:rPr>
          <w:rFonts w:ascii="Cambria Math" w:eastAsiaTheme="minorEastAsia" w:hAnsi="Cambria Math" w:cs="B Nazanin"/>
          <w:color w:val="000000" w:themeColor="text1"/>
          <w:sz w:val="24"/>
          <w:szCs w:val="24"/>
          <w:lang w:bidi="fa-IR"/>
        </w:rPr>
        <w:t>nullcline</w:t>
      </w:r>
      <w:r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ها وجود دارد</w:t>
      </w:r>
      <w:r w:rsidR="00A623C2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( </w:t>
      </w:r>
      <m:oMath>
        <m:r>
          <m:rPr>
            <m:sty m:val="p"/>
          </m:rP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a=</m:t>
        </m:r>
        <m:d>
          <m:dPr>
            <m:ctrlP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1, 0</m:t>
            </m:r>
          </m:e>
        </m:d>
      </m:oMath>
      <w:r w:rsidR="00A623C2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و </w:t>
      </w:r>
      <m:oMath>
        <m:r>
          <m:rPr>
            <m:sty m:val="p"/>
          </m:rP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b=</m:t>
        </m:r>
        <m:d>
          <m:dPr>
            <m:ctrlP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0,</m:t>
            </m:r>
            <m:f>
              <m:fPr>
                <m:ctrlPr>
                  <w:rPr>
                    <w:rFonts w:ascii="Cambria Math" w:eastAsiaTheme="minorEastAsia" w:hAnsi="Cambria Math" w:cs="B Nazanin"/>
                    <w:color w:val="000000" w:themeColor="text1"/>
                    <w:sz w:val="24"/>
                    <w:szCs w:val="24"/>
                    <w:lang w:bidi="fa-IR"/>
                  </w:rPr>
                </m:ctrlPr>
              </m:fPr>
              <m:num>
                <m:r>
                  <m:rPr>
                    <m:sty m:val="p"/>
                  </m:rPr>
                  <w:rPr>
                    <w:rFonts w:ascii="Cambria Math" w:eastAsiaTheme="minorEastAsia" w:hAnsi="Cambria Math" w:cs="B Nazanin"/>
                    <w:color w:val="000000" w:themeColor="text1"/>
                    <w:sz w:val="24"/>
                    <w:szCs w:val="24"/>
                    <w:lang w:bidi="fa-IR"/>
                  </w:rPr>
                  <m:t>3</m:t>
                </m:r>
              </m:num>
              <m:den>
                <m:r>
                  <m:rPr>
                    <m:sty m:val="p"/>
                  </m:rPr>
                  <w:rPr>
                    <w:rFonts w:ascii="Cambria Math" w:eastAsiaTheme="minorEastAsia" w:hAnsi="Cambria Math" w:cs="B Nazanin"/>
                    <w:color w:val="000000" w:themeColor="text1"/>
                    <w:sz w:val="24"/>
                    <w:szCs w:val="24"/>
                    <w:lang w:bidi="fa-IR"/>
                  </w:rPr>
                  <m:t>2</m:t>
                </m:r>
              </m:den>
            </m:f>
          </m:e>
        </m:d>
      </m:oMath>
      <w:r w:rsidR="00A623C2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و </w:t>
      </w:r>
      <m:oMath>
        <m:r>
          <m:rPr>
            <m:sty m:val="p"/>
          </m:rP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c=</m:t>
        </m:r>
        <m:d>
          <m:dPr>
            <m:ctrlP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-1, 2</m:t>
            </m:r>
          </m:e>
        </m:d>
      </m:oMath>
      <w:r w:rsidR="00DC18C5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و </w:t>
      </w:r>
      <m:oMath>
        <m:r>
          <m:rPr>
            <m:sty m:val="p"/>
          </m:rP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d=</m:t>
        </m:r>
        <m:d>
          <m:dPr>
            <m:ctrlP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0,0</m:t>
            </m:r>
          </m:e>
        </m:d>
      </m:oMath>
      <w:r w:rsidR="00A623C2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>)</w:t>
      </w:r>
    </w:p>
    <w:p w14:paraId="7D29DADA" w14:textId="77777777" w:rsidR="00070046" w:rsidRPr="00C353A0" w:rsidRDefault="00070046" w:rsidP="00070046">
      <w:pPr>
        <w:pStyle w:val="ListParagraph"/>
        <w:bidi/>
        <w:ind w:left="1080" w:right="-64"/>
        <w:jc w:val="both"/>
        <w:rPr>
          <w:rFonts w:ascii="Cambria Math" w:eastAsiaTheme="minorEastAsia" w:hAnsi="Cambria Math" w:cs="B Nazanin"/>
          <w:color w:val="000000" w:themeColor="text1"/>
          <w:sz w:val="24"/>
          <w:szCs w:val="24"/>
          <w:rtl/>
          <w:lang w:bidi="fa-IR"/>
        </w:rPr>
      </w:pPr>
    </w:p>
    <w:p w14:paraId="1554E34F" w14:textId="75362096" w:rsidR="00E40A17" w:rsidRPr="00C353A0" w:rsidRDefault="00E50E66" w:rsidP="00E40A17">
      <w:pPr>
        <w:pStyle w:val="ListParagraph"/>
        <w:bidi/>
        <w:ind w:left="1080" w:right="-64"/>
        <w:jc w:val="both"/>
        <w:rPr>
          <w:rFonts w:ascii="Cambria Math" w:eastAsiaTheme="minorEastAsia" w:hAnsi="Cambria Math" w:cs="B Nazanin"/>
          <w:color w:val="000000" w:themeColor="text1"/>
          <w:sz w:val="24"/>
          <w:szCs w:val="24"/>
          <w:rtl/>
          <w:lang w:bidi="fa-IR"/>
        </w:rPr>
      </w:pPr>
      <w:r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حال مشتقات را محاسبه </w:t>
      </w:r>
      <w:proofErr w:type="spellStart"/>
      <w:r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>می‌کنیم</w:t>
      </w:r>
      <w:proofErr w:type="spellEnd"/>
      <w:r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>:</w:t>
      </w:r>
    </w:p>
    <w:p w14:paraId="0CEE38CB" w14:textId="54118558" w:rsidR="0090727F" w:rsidRPr="004107FA" w:rsidRDefault="004107FA" w:rsidP="0090727F">
      <w:pPr>
        <w:pStyle w:val="ListParagraph"/>
        <w:ind w:right="-64"/>
        <w:jc w:val="both"/>
        <w:rPr>
          <w:rFonts w:ascii="Cambria Math" w:eastAsiaTheme="minorEastAsia" w:hAnsi="Cambria Math" w:cs="B Nazanin"/>
          <w:i/>
          <w:iCs/>
          <w:color w:val="000000" w:themeColor="text1"/>
          <w:sz w:val="24"/>
          <w:szCs w:val="24"/>
          <w:lang w:bidi="fa-IR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F</m:t>
          </m:r>
          <m:d>
            <m:d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 w:cs="B Nazanin"/>
                      <w:i/>
                      <w:iCs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1</m:t>
                  </m:r>
                </m:sub>
              </m:sSub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,</m:t>
              </m:r>
              <m:sSub>
                <m:sSubPr>
                  <m:ctrlPr>
                    <w:rPr>
                      <w:rFonts w:ascii="Cambria Math" w:eastAsiaTheme="minorEastAsia" w:hAnsi="Cambria Math" w:cs="B Nazanin"/>
                      <w:i/>
                      <w:iCs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2</m:t>
                  </m:r>
                </m:sub>
              </m:sSub>
            </m:e>
          </m:d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</m:t>
          </m:r>
          <m:sSub>
            <m:sSub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x</m:t>
              </m:r>
            </m:e>
            <m:sub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1</m:t>
              </m:r>
            </m:sub>
          </m:sSub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-</m:t>
          </m:r>
          <m:sSubSup>
            <m:sSubSup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sSubSup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x</m:t>
              </m:r>
            </m:e>
            <m:sub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1</m:t>
              </m:r>
            </m:sub>
            <m:sup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2</m:t>
              </m:r>
            </m:sup>
          </m:sSubSup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-</m:t>
          </m:r>
          <m:sSub>
            <m:sSub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x</m:t>
              </m:r>
            </m:e>
            <m:sub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1</m:t>
              </m:r>
            </m:sub>
          </m:sSub>
          <m:sSub>
            <m:sSub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x</m:t>
              </m:r>
            </m:e>
            <m:sub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2</m:t>
              </m:r>
            </m:sub>
          </m:sSub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⇒</m:t>
          </m:r>
          <m:f>
            <m:f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fPr>
            <m:num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∂F</m:t>
              </m:r>
            </m:num>
            <m:den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∂</m:t>
              </m:r>
              <m:sSub>
                <m:sSubPr>
                  <m:ctrlPr>
                    <w:rPr>
                      <w:rFonts w:ascii="Cambria Math" w:eastAsiaTheme="minorEastAsia" w:hAnsi="Cambria Math" w:cs="B Nazanin"/>
                      <w:i/>
                      <w:iCs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1</m:t>
                  </m:r>
                </m:sub>
              </m:sSub>
            </m:den>
          </m:f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1-2</m:t>
          </m:r>
          <m:sSub>
            <m:sSub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x</m:t>
              </m:r>
            </m:e>
            <m:sub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1</m:t>
              </m:r>
            </m:sub>
          </m:sSub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-</m:t>
          </m:r>
          <m:sSub>
            <m:sSub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x</m:t>
              </m:r>
            </m:e>
            <m:sub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2</m:t>
              </m:r>
            </m:sub>
          </m:sSub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 xml:space="preserve"> ,      </m:t>
          </m:r>
          <m:f>
            <m:f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fPr>
            <m:num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∂F</m:t>
              </m:r>
            </m:num>
            <m:den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∂</m:t>
              </m:r>
              <m:sSub>
                <m:sSubPr>
                  <m:ctrlPr>
                    <w:rPr>
                      <w:rFonts w:ascii="Cambria Math" w:eastAsiaTheme="minorEastAsia" w:hAnsi="Cambria Math" w:cs="B Nazanin"/>
                      <w:i/>
                      <w:iCs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2</m:t>
                  </m:r>
                </m:sub>
              </m:sSub>
            </m:den>
          </m:f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-</m:t>
          </m:r>
          <m:sSub>
            <m:sSub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x</m:t>
              </m:r>
            </m:e>
            <m:sub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1</m:t>
              </m:r>
            </m:sub>
          </m:sSub>
        </m:oMath>
      </m:oMathPara>
    </w:p>
    <w:p w14:paraId="2A056910" w14:textId="3561A3C9" w:rsidR="0090727F" w:rsidRPr="004107FA" w:rsidRDefault="004107FA" w:rsidP="0090727F">
      <w:pPr>
        <w:pStyle w:val="ListParagraph"/>
        <w:ind w:right="-64"/>
        <w:jc w:val="both"/>
        <w:rPr>
          <w:rFonts w:ascii="Cambria Math" w:eastAsiaTheme="minorEastAsia" w:hAnsi="Cambria Math" w:cs="B Nazanin"/>
          <w:i/>
          <w:iCs/>
          <w:color w:val="000000" w:themeColor="text1"/>
          <w:sz w:val="24"/>
          <w:szCs w:val="24"/>
          <w:lang w:bidi="fa-IR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G</m:t>
          </m:r>
          <m:d>
            <m:d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 w:cs="B Nazanin"/>
                      <w:i/>
                      <w:iCs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1</m:t>
                  </m:r>
                </m:sub>
              </m:sSub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,</m:t>
              </m:r>
              <m:sSub>
                <m:sSubPr>
                  <m:ctrlPr>
                    <w:rPr>
                      <w:rFonts w:ascii="Cambria Math" w:eastAsiaTheme="minorEastAsia" w:hAnsi="Cambria Math" w:cs="B Nazanin"/>
                      <w:i/>
                      <w:iCs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2</m:t>
                  </m:r>
                </m:sub>
              </m:sSub>
            </m:e>
          </m:d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3</m:t>
          </m:r>
          <m:sSub>
            <m:sSub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x</m:t>
              </m:r>
            </m:e>
            <m:sub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2</m:t>
              </m:r>
            </m:sub>
          </m:sSub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-</m:t>
          </m:r>
          <m:sSub>
            <m:sSub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x</m:t>
              </m:r>
            </m:e>
            <m:sub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1</m:t>
              </m:r>
            </m:sub>
          </m:sSub>
          <m:sSub>
            <m:sSub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x</m:t>
              </m:r>
            </m:e>
            <m:sub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2</m:t>
              </m:r>
            </m:sub>
          </m:sSub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-2</m:t>
          </m:r>
          <m:sSubSup>
            <m:sSubSup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sSubSup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x</m:t>
              </m:r>
            </m:e>
            <m:sub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2</m:t>
              </m:r>
            </m:sub>
            <m:sup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2</m:t>
              </m:r>
            </m:sup>
          </m:sSubSup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⇒</m:t>
          </m:r>
          <m:f>
            <m:f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fPr>
            <m:num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∂G</m:t>
              </m:r>
            </m:num>
            <m:den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∂</m:t>
              </m:r>
              <m:sSub>
                <m:sSubPr>
                  <m:ctrlPr>
                    <w:rPr>
                      <w:rFonts w:ascii="Cambria Math" w:eastAsiaTheme="minorEastAsia" w:hAnsi="Cambria Math" w:cs="B Nazanin"/>
                      <w:i/>
                      <w:iCs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1</m:t>
                  </m:r>
                </m:sub>
              </m:sSub>
            </m:den>
          </m:f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-</m:t>
          </m:r>
          <m:sSub>
            <m:sSub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x</m:t>
              </m:r>
            </m:e>
            <m:sub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2</m:t>
              </m:r>
            </m:sub>
          </m:sSub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 xml:space="preserve"> ,                 </m:t>
          </m:r>
          <m:f>
            <m:f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fPr>
            <m:num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∂G</m:t>
              </m:r>
            </m:num>
            <m:den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∂</m:t>
              </m:r>
              <m:sSub>
                <m:sSubPr>
                  <m:ctrlPr>
                    <w:rPr>
                      <w:rFonts w:ascii="Cambria Math" w:eastAsiaTheme="minorEastAsia" w:hAnsi="Cambria Math" w:cs="B Nazanin"/>
                      <w:i/>
                      <w:iCs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2</m:t>
                  </m:r>
                </m:sub>
              </m:sSub>
            </m:den>
          </m:f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3-</m:t>
          </m:r>
          <m:sSub>
            <m:sSub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x</m:t>
              </m:r>
            </m:e>
            <m:sub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1</m:t>
              </m:r>
            </m:sub>
          </m:sSub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-4</m:t>
          </m:r>
          <m:sSub>
            <m:sSub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x</m:t>
              </m:r>
            </m:e>
            <m:sub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2</m:t>
              </m:r>
            </m:sub>
          </m:sSub>
        </m:oMath>
      </m:oMathPara>
    </w:p>
    <w:p w14:paraId="388D04D1" w14:textId="48C760E4" w:rsidR="00E50E66" w:rsidRPr="00C353A0" w:rsidRDefault="00D72ED5" w:rsidP="00E50E66">
      <w:pPr>
        <w:pStyle w:val="ListParagraph"/>
        <w:bidi/>
        <w:ind w:left="1080" w:right="-64"/>
        <w:jc w:val="both"/>
        <w:rPr>
          <w:rFonts w:ascii="Cambria Math" w:eastAsiaTheme="minorEastAsia" w:hAnsi="Cambria Math" w:cs="B Nazanin"/>
          <w:color w:val="000000" w:themeColor="text1"/>
          <w:sz w:val="24"/>
          <w:szCs w:val="24"/>
          <w:rtl/>
          <w:lang w:bidi="fa-IR"/>
        </w:rPr>
      </w:pPr>
      <w:r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حال با توجه به روابط فوق ، پایداری را بررسی </w:t>
      </w:r>
      <w:proofErr w:type="spellStart"/>
      <w:r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>می‌کنیم</w:t>
      </w:r>
      <w:proofErr w:type="spellEnd"/>
      <w:r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>:</w:t>
      </w:r>
    </w:p>
    <w:p w14:paraId="23DCE246" w14:textId="52A5878A" w:rsidR="00D72ED5" w:rsidRPr="00C353A0" w:rsidRDefault="00D72ED5" w:rsidP="008157BA">
      <w:pPr>
        <w:pStyle w:val="ListParagraph"/>
        <w:numPr>
          <w:ilvl w:val="0"/>
          <w:numId w:val="41"/>
        </w:numPr>
        <w:bidi/>
        <w:ind w:right="-64"/>
        <w:jc w:val="both"/>
        <w:rPr>
          <w:rFonts w:ascii="Cambria Math" w:eastAsiaTheme="minorEastAsia" w:hAnsi="Cambria Math" w:cs="B Nazanin"/>
          <w:color w:val="000000" w:themeColor="text1"/>
          <w:sz w:val="24"/>
          <w:szCs w:val="24"/>
          <w:lang w:bidi="fa-IR"/>
        </w:rPr>
      </w:pPr>
    </w:p>
    <w:p w14:paraId="239FF190" w14:textId="63E9CEC8" w:rsidR="008157BA" w:rsidRPr="004107FA" w:rsidRDefault="004107FA" w:rsidP="008157BA">
      <w:pPr>
        <w:ind w:right="-64"/>
        <w:jc w:val="both"/>
        <w:rPr>
          <w:rFonts w:ascii="Cambria Math" w:eastAsiaTheme="minorEastAsia" w:hAnsi="Cambria Math" w:cs="B Nazanin"/>
          <w:i/>
          <w:iCs/>
          <w:color w:val="000000" w:themeColor="text1"/>
          <w:sz w:val="24"/>
          <w:szCs w:val="24"/>
          <w:rtl/>
          <w:lang w:bidi="fa-IR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a=</m:t>
          </m:r>
          <m:d>
            <m:d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1, 0</m:t>
              </m:r>
            </m:e>
          </m:d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 xml:space="preserve">⇒A= 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 w:cs="B Nazanin"/>
                      <w:i/>
                      <w:iCs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 w:cs="B Nazanin"/>
                        <w:color w:val="000000" w:themeColor="text1"/>
                        <w:sz w:val="24"/>
                        <w:szCs w:val="24"/>
                        <w:lang w:bidi="fa-IR"/>
                      </w:rPr>
                      <m:t>-1</m:t>
                    </m:r>
                  </m:e>
                  <m:e>
                    <m:r>
                      <w:rPr>
                        <w:rFonts w:ascii="Cambria Math" w:eastAsiaTheme="minorEastAsia" w:hAnsi="Cambria Math" w:cs="B Nazanin"/>
                        <w:color w:val="000000" w:themeColor="text1"/>
                        <w:sz w:val="24"/>
                        <w:szCs w:val="24"/>
                        <w:lang w:bidi="fa-IR"/>
                      </w:rPr>
                      <m:t>-1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 w:cs="B Nazanin"/>
                        <w:color w:val="000000" w:themeColor="text1"/>
                        <w:sz w:val="24"/>
                        <w:szCs w:val="24"/>
                        <w:lang w:bidi="fa-IR"/>
                      </w:rPr>
                      <m:t>0</m:t>
                    </m:r>
                  </m:e>
                  <m:e>
                    <m:r>
                      <w:rPr>
                        <w:rFonts w:ascii="Cambria Math" w:eastAsiaTheme="minorEastAsia" w:hAnsi="Cambria Math" w:cs="B Nazanin"/>
                        <w:color w:val="000000" w:themeColor="text1"/>
                        <w:sz w:val="24"/>
                        <w:szCs w:val="24"/>
                        <w:lang w:bidi="fa-IR"/>
                      </w:rPr>
                      <m:t>2</m:t>
                    </m:r>
                  </m:e>
                </m:mr>
              </m:m>
            </m:e>
          </m:d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⇒</m:t>
          </m:r>
          <m:d>
            <m:d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λ+1</m:t>
              </m:r>
            </m:e>
          </m:d>
          <m:d>
            <m:d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λ-2</m:t>
              </m:r>
            </m:e>
          </m:d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0⇒</m:t>
          </m:r>
          <m:sSub>
            <m:sSub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λ</m:t>
              </m:r>
            </m:e>
            <m:sub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1</m:t>
              </m:r>
            </m:sub>
          </m:sSub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 xml:space="preserve">=2&gt;0, </m:t>
          </m:r>
          <m:sSub>
            <m:sSub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λ</m:t>
              </m:r>
            </m:e>
            <m:sub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2</m:t>
              </m:r>
            </m:sub>
          </m:sSub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-1&lt;0</m:t>
          </m:r>
        </m:oMath>
      </m:oMathPara>
    </w:p>
    <w:p w14:paraId="4422D413" w14:textId="2892A699" w:rsidR="00BA3BB8" w:rsidRPr="00C353A0" w:rsidRDefault="00BA3BB8" w:rsidP="00BA3BB8">
      <w:pPr>
        <w:bidi/>
        <w:ind w:right="-64"/>
        <w:jc w:val="both"/>
        <w:rPr>
          <w:rFonts w:ascii="Cambria Math" w:eastAsiaTheme="minorEastAsia" w:hAnsi="Cambria Math" w:cs="B Nazanin"/>
          <w:color w:val="000000" w:themeColor="text1"/>
          <w:sz w:val="24"/>
          <w:szCs w:val="24"/>
          <w:rtl/>
          <w:lang w:bidi="fa-IR"/>
        </w:rPr>
      </w:pPr>
      <w:r w:rsidRPr="00C353A0">
        <w:rPr>
          <w:rFonts w:ascii="Cambria Math" w:eastAsiaTheme="minorEastAsia" w:hAnsi="Cambria Math" w:cs="B Nazanin"/>
          <w:color w:val="000000" w:themeColor="text1"/>
          <w:sz w:val="24"/>
          <w:szCs w:val="24"/>
          <w:rtl/>
          <w:lang w:bidi="fa-IR"/>
        </w:rPr>
        <w:tab/>
      </w:r>
      <w:r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لذا نقطه ناپایدار و از جنس </w:t>
      </w:r>
      <w:r w:rsidRPr="00C353A0">
        <w:rPr>
          <w:rFonts w:ascii="Cambria Math" w:eastAsiaTheme="minorEastAsia" w:hAnsi="Cambria Math" w:cs="B Nazanin"/>
          <w:color w:val="000000" w:themeColor="text1"/>
          <w:sz w:val="24"/>
          <w:szCs w:val="24"/>
          <w:lang w:bidi="fa-IR"/>
        </w:rPr>
        <w:t>saddle point</w:t>
      </w:r>
      <w:r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است.</w:t>
      </w:r>
    </w:p>
    <w:p w14:paraId="2A0487DA" w14:textId="77777777" w:rsidR="003E2AFB" w:rsidRPr="00C353A0" w:rsidRDefault="003E2AFB" w:rsidP="003E2AFB">
      <w:pPr>
        <w:pStyle w:val="ListParagraph"/>
        <w:numPr>
          <w:ilvl w:val="0"/>
          <w:numId w:val="41"/>
        </w:numPr>
        <w:bidi/>
        <w:ind w:right="-64"/>
        <w:jc w:val="both"/>
        <w:rPr>
          <w:rFonts w:ascii="Cambria Math" w:eastAsiaTheme="minorEastAsia" w:hAnsi="Cambria Math" w:cs="B Nazanin"/>
          <w:color w:val="000000" w:themeColor="text1"/>
          <w:sz w:val="24"/>
          <w:szCs w:val="24"/>
          <w:lang w:bidi="fa-IR"/>
        </w:rPr>
      </w:pPr>
    </w:p>
    <w:p w14:paraId="0ADC8001" w14:textId="64C83487" w:rsidR="003E2AFB" w:rsidRPr="004107FA" w:rsidRDefault="004107FA" w:rsidP="003E2AFB">
      <w:pPr>
        <w:ind w:right="-64"/>
        <w:jc w:val="both"/>
        <w:rPr>
          <w:rFonts w:ascii="Cambria Math" w:eastAsiaTheme="minorEastAsia" w:hAnsi="Cambria Math" w:cs="B Nazanin"/>
          <w:i/>
          <w:iCs/>
          <w:color w:val="000000" w:themeColor="text1"/>
          <w:sz w:val="24"/>
          <w:szCs w:val="24"/>
          <w:rtl/>
          <w:lang w:bidi="fa-IR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b=</m:t>
          </m:r>
          <m:d>
            <m:d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0,</m:t>
              </m:r>
              <m:f>
                <m:fPr>
                  <m:ctrlPr>
                    <w:rPr>
                      <w:rFonts w:ascii="Cambria Math" w:eastAsiaTheme="minorEastAsia" w:hAnsi="Cambria Math" w:cs="B Nazanin"/>
                      <w:i/>
                      <w:iCs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fPr>
                <m:num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3</m:t>
                  </m:r>
                </m:num>
                <m:den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2</m:t>
                  </m:r>
                </m:den>
              </m:f>
            </m:e>
          </m:d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 xml:space="preserve">⇒A= 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 w:cs="B Nazanin"/>
                      <w:i/>
                      <w:iCs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 w:cs="B Nazanin"/>
                        <w:color w:val="000000" w:themeColor="text1"/>
                        <w:sz w:val="24"/>
                        <w:szCs w:val="24"/>
                        <w:lang w:bidi="fa-IR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eastAsiaTheme="minorEastAsia" w:hAnsi="Cambria Math" w:cs="B Nazanin"/>
                            <w:i/>
                            <w:iCs/>
                            <w:color w:val="000000" w:themeColor="text1"/>
                            <w:sz w:val="24"/>
                            <w:szCs w:val="24"/>
                            <w:lang w:bidi="fa-IR"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 w:cs="B Nazanin"/>
                            <w:color w:val="000000" w:themeColor="text1"/>
                            <w:sz w:val="24"/>
                            <w:szCs w:val="24"/>
                            <w:lang w:bidi="fa-IR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eastAsiaTheme="minorEastAsia" w:hAnsi="Cambria Math" w:cs="B Nazanin"/>
                            <w:color w:val="000000" w:themeColor="text1"/>
                            <w:sz w:val="24"/>
                            <w:szCs w:val="24"/>
                            <w:lang w:bidi="fa-IR"/>
                          </w:rPr>
                          <m:t>2</m:t>
                        </m:r>
                      </m:den>
                    </m:f>
                  </m:e>
                  <m:e>
                    <m:r>
                      <w:rPr>
                        <w:rFonts w:ascii="Cambria Math" w:eastAsiaTheme="minorEastAsia" w:hAnsi="Cambria Math" w:cs="B Nazanin"/>
                        <w:color w:val="000000" w:themeColor="text1"/>
                        <w:sz w:val="24"/>
                        <w:szCs w:val="24"/>
                        <w:lang w:bidi="fa-IR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 w:cs="B Nazanin"/>
                        <w:color w:val="000000" w:themeColor="text1"/>
                        <w:sz w:val="24"/>
                        <w:szCs w:val="24"/>
                        <w:lang w:bidi="fa-IR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eastAsiaTheme="minorEastAsia" w:hAnsi="Cambria Math" w:cs="B Nazanin"/>
                            <w:i/>
                            <w:iCs/>
                            <w:color w:val="000000" w:themeColor="text1"/>
                            <w:sz w:val="24"/>
                            <w:szCs w:val="24"/>
                            <w:lang w:bidi="fa-IR"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 w:cs="B Nazanin"/>
                            <w:color w:val="000000" w:themeColor="text1"/>
                            <w:sz w:val="24"/>
                            <w:szCs w:val="24"/>
                            <w:lang w:bidi="fa-IR"/>
                          </w:rPr>
                          <m:t>3</m:t>
                        </m:r>
                      </m:num>
                      <m:den>
                        <m:r>
                          <w:rPr>
                            <w:rFonts w:ascii="Cambria Math" w:eastAsiaTheme="minorEastAsia" w:hAnsi="Cambria Math" w:cs="B Nazanin"/>
                            <w:color w:val="000000" w:themeColor="text1"/>
                            <w:sz w:val="24"/>
                            <w:szCs w:val="24"/>
                            <w:lang w:bidi="fa-IR"/>
                          </w:rPr>
                          <m:t>2</m:t>
                        </m:r>
                      </m:den>
                    </m:f>
                  </m:e>
                  <m:e>
                    <m:r>
                      <w:rPr>
                        <w:rFonts w:ascii="Cambria Math" w:eastAsiaTheme="minorEastAsia" w:hAnsi="Cambria Math" w:cs="B Nazanin"/>
                        <w:color w:val="000000" w:themeColor="text1"/>
                        <w:sz w:val="24"/>
                        <w:szCs w:val="24"/>
                        <w:lang w:bidi="fa-IR"/>
                      </w:rPr>
                      <m:t>-3</m:t>
                    </m:r>
                  </m:e>
                </m:mr>
              </m:m>
            </m:e>
          </m:d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⇒</m:t>
          </m:r>
          <m:d>
            <m:d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λ+</m:t>
              </m:r>
              <m:f>
                <m:fPr>
                  <m:ctrlPr>
                    <w:rPr>
                      <w:rFonts w:ascii="Cambria Math" w:eastAsiaTheme="minorEastAsia" w:hAnsi="Cambria Math" w:cs="B Nazanin"/>
                      <w:i/>
                      <w:iCs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fPr>
                <m:num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1</m:t>
                  </m:r>
                </m:num>
                <m:den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2</m:t>
                  </m:r>
                </m:den>
              </m:f>
            </m:e>
          </m:d>
          <m:d>
            <m:d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λ+3</m:t>
              </m:r>
            </m:e>
          </m:d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0⇒</m:t>
          </m:r>
          <m:sSub>
            <m:sSub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λ</m:t>
              </m:r>
            </m:e>
            <m:sub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1</m:t>
              </m:r>
            </m:sub>
          </m:sSub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-</m:t>
          </m:r>
          <m:f>
            <m:f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fPr>
            <m:num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1</m:t>
              </m:r>
            </m:num>
            <m:den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2</m:t>
              </m:r>
            </m:den>
          </m:f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 xml:space="preserve">&lt;0, </m:t>
          </m:r>
          <m:sSub>
            <m:sSub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λ</m:t>
              </m:r>
            </m:e>
            <m:sub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2</m:t>
              </m:r>
            </m:sub>
          </m:sSub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-3&lt;0</m:t>
          </m:r>
        </m:oMath>
      </m:oMathPara>
    </w:p>
    <w:p w14:paraId="4827569E" w14:textId="04D84AC6" w:rsidR="003E2AFB" w:rsidRPr="00C353A0" w:rsidRDefault="00424281" w:rsidP="00424281">
      <w:pPr>
        <w:bidi/>
        <w:ind w:right="-64" w:firstLine="720"/>
        <w:jc w:val="both"/>
        <w:rPr>
          <w:rFonts w:ascii="Cambria Math" w:eastAsiaTheme="minorEastAsia" w:hAnsi="Cambria Math" w:cs="B Nazanin"/>
          <w:color w:val="000000" w:themeColor="text1"/>
          <w:sz w:val="24"/>
          <w:szCs w:val="24"/>
          <w:rtl/>
          <w:lang w:bidi="fa-IR"/>
        </w:rPr>
      </w:pPr>
      <w:r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هر دو مقدار ویژه منفی هستند </w:t>
      </w:r>
      <w:r w:rsidR="003E2AFB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لذا نقطه </w:t>
      </w:r>
      <w:r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>پایدار است.</w:t>
      </w:r>
    </w:p>
    <w:p w14:paraId="78B93172" w14:textId="77777777" w:rsidR="00860254" w:rsidRPr="00C353A0" w:rsidRDefault="00860254" w:rsidP="00860254">
      <w:pPr>
        <w:bidi/>
        <w:ind w:right="-64" w:firstLine="720"/>
        <w:jc w:val="both"/>
        <w:rPr>
          <w:rFonts w:ascii="Cambria Math" w:eastAsiaTheme="minorEastAsia" w:hAnsi="Cambria Math" w:cs="B Nazanin"/>
          <w:color w:val="000000" w:themeColor="text1"/>
          <w:sz w:val="24"/>
          <w:szCs w:val="24"/>
          <w:rtl/>
          <w:lang w:bidi="fa-IR"/>
        </w:rPr>
      </w:pPr>
    </w:p>
    <w:p w14:paraId="05125995" w14:textId="77777777" w:rsidR="004B4FE6" w:rsidRPr="00C353A0" w:rsidRDefault="004B4FE6" w:rsidP="004B4FE6">
      <w:pPr>
        <w:pStyle w:val="ListParagraph"/>
        <w:numPr>
          <w:ilvl w:val="0"/>
          <w:numId w:val="41"/>
        </w:numPr>
        <w:bidi/>
        <w:ind w:right="-64"/>
        <w:jc w:val="both"/>
        <w:rPr>
          <w:rFonts w:ascii="Cambria Math" w:eastAsiaTheme="minorEastAsia" w:hAnsi="Cambria Math" w:cs="B Nazanin"/>
          <w:color w:val="000000" w:themeColor="text1"/>
          <w:sz w:val="24"/>
          <w:szCs w:val="24"/>
          <w:lang w:bidi="fa-IR"/>
        </w:rPr>
      </w:pPr>
    </w:p>
    <w:p w14:paraId="613B4157" w14:textId="1E4B9DC7" w:rsidR="00902401" w:rsidRPr="004107FA" w:rsidRDefault="004107FA" w:rsidP="004B4FE6">
      <w:pPr>
        <w:ind w:right="-64"/>
        <w:jc w:val="both"/>
        <w:rPr>
          <w:rFonts w:ascii="Cambria Math" w:eastAsiaTheme="minorEastAsia" w:hAnsi="Cambria Math" w:cs="B Nazanin"/>
          <w:i/>
          <w:iCs/>
          <w:color w:val="000000" w:themeColor="text1"/>
          <w:sz w:val="24"/>
          <w:szCs w:val="24"/>
          <w:lang w:bidi="fa-IR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c=</m:t>
          </m:r>
          <m:d>
            <m:d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-1,2</m:t>
              </m:r>
            </m:e>
          </m:d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 xml:space="preserve">⇒A= 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 w:cs="B Nazanin"/>
                      <w:i/>
                      <w:iCs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 w:cs="B Nazanin"/>
                        <w:color w:val="000000" w:themeColor="text1"/>
                        <w:sz w:val="24"/>
                        <w:szCs w:val="24"/>
                        <w:lang w:bidi="fa-IR"/>
                      </w:rPr>
                      <m:t>1</m:t>
                    </m:r>
                  </m:e>
                  <m:e>
                    <m:r>
                      <w:rPr>
                        <w:rFonts w:ascii="Cambria Math" w:eastAsiaTheme="minorEastAsia" w:hAnsi="Cambria Math" w:cs="B Nazanin"/>
                        <w:color w:val="000000" w:themeColor="text1"/>
                        <w:sz w:val="24"/>
                        <w:szCs w:val="24"/>
                        <w:lang w:bidi="fa-IR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 w:cs="B Nazanin"/>
                        <w:color w:val="000000" w:themeColor="text1"/>
                        <w:sz w:val="24"/>
                        <w:szCs w:val="24"/>
                        <w:lang w:bidi="fa-IR"/>
                      </w:rPr>
                      <m:t>-2</m:t>
                    </m:r>
                  </m:e>
                  <m:e>
                    <m:r>
                      <w:rPr>
                        <w:rFonts w:ascii="Cambria Math" w:eastAsiaTheme="minorEastAsia" w:hAnsi="Cambria Math" w:cs="B Nazanin"/>
                        <w:color w:val="000000" w:themeColor="text1"/>
                        <w:sz w:val="24"/>
                        <w:szCs w:val="24"/>
                        <w:lang w:bidi="fa-IR"/>
                      </w:rPr>
                      <m:t>-4</m:t>
                    </m:r>
                  </m:e>
                </m:mr>
              </m:m>
            </m:e>
          </m:d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⇒</m:t>
          </m:r>
          <m:d>
            <m:d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λ-1</m:t>
              </m:r>
            </m:e>
          </m:d>
          <m:d>
            <m:d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λ+4</m:t>
              </m:r>
            </m:e>
          </m:d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+2=0⇒</m:t>
          </m:r>
          <m:sSup>
            <m:sSup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sSup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λ</m:t>
              </m:r>
            </m:e>
            <m:sup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2</m:t>
              </m:r>
            </m:sup>
          </m:sSup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+3λ-2=0⇒λ=</m:t>
          </m:r>
          <m:f>
            <m:f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fPr>
            <m:num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-3±</m:t>
              </m:r>
              <m:rad>
                <m:radPr>
                  <m:degHide m:val="1"/>
                  <m:ctrlPr>
                    <w:rPr>
                      <w:rFonts w:ascii="Cambria Math" w:eastAsiaTheme="minorEastAsia" w:hAnsi="Cambria Math" w:cs="B Nazanin"/>
                      <w:i/>
                      <w:iCs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17</m:t>
                  </m:r>
                </m:e>
              </m:rad>
            </m:num>
            <m:den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2</m:t>
              </m:r>
            </m:den>
          </m:f>
        </m:oMath>
      </m:oMathPara>
    </w:p>
    <w:p w14:paraId="2C03545D" w14:textId="485CA8DE" w:rsidR="004B4FE6" w:rsidRPr="004107FA" w:rsidRDefault="004107FA" w:rsidP="004B4FE6">
      <w:pPr>
        <w:ind w:right="-64"/>
        <w:jc w:val="both"/>
        <w:rPr>
          <w:rFonts w:ascii="Cambria Math" w:eastAsiaTheme="minorEastAsia" w:hAnsi="Cambria Math" w:cs="B Nazanin"/>
          <w:i/>
          <w:iCs/>
          <w:color w:val="000000" w:themeColor="text1"/>
          <w:sz w:val="24"/>
          <w:szCs w:val="24"/>
          <w:rtl/>
          <w:lang w:bidi="fa-IR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⇒</m:t>
          </m:r>
          <m:sSub>
            <m:sSub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λ</m:t>
              </m:r>
            </m:e>
            <m:sub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1</m:t>
              </m:r>
            </m:sub>
          </m:sSub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&lt;0,</m:t>
          </m:r>
          <m:sSub>
            <m:sSub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λ</m:t>
              </m:r>
            </m:e>
            <m:sub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2</m:t>
              </m:r>
            </m:sub>
          </m:sSub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&gt;0</m:t>
          </m:r>
        </m:oMath>
      </m:oMathPara>
    </w:p>
    <w:p w14:paraId="0772B917" w14:textId="2B8CC8CD" w:rsidR="00902401" w:rsidRPr="00C353A0" w:rsidRDefault="00902401" w:rsidP="00902401">
      <w:pPr>
        <w:bidi/>
        <w:ind w:right="-64"/>
        <w:jc w:val="both"/>
        <w:rPr>
          <w:rFonts w:ascii="Cambria Math" w:eastAsiaTheme="minorEastAsia" w:hAnsi="Cambria Math" w:cs="B Nazanin"/>
          <w:color w:val="000000" w:themeColor="text1"/>
          <w:sz w:val="24"/>
          <w:szCs w:val="24"/>
          <w:rtl/>
          <w:lang w:bidi="fa-IR"/>
        </w:rPr>
      </w:pPr>
      <w:r w:rsidRPr="00C353A0">
        <w:rPr>
          <w:rFonts w:ascii="Cambria Math" w:eastAsiaTheme="minorEastAsia" w:hAnsi="Cambria Math" w:cs="B Nazanin"/>
          <w:color w:val="000000" w:themeColor="text1"/>
          <w:sz w:val="24"/>
          <w:szCs w:val="24"/>
          <w:rtl/>
          <w:lang w:bidi="fa-IR"/>
        </w:rPr>
        <w:tab/>
      </w:r>
      <w:r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نقطه ناپایدار و از جنس </w:t>
      </w:r>
      <w:r w:rsidRPr="00C353A0">
        <w:rPr>
          <w:rFonts w:ascii="Cambria Math" w:eastAsiaTheme="minorEastAsia" w:hAnsi="Cambria Math" w:cs="B Nazanin"/>
          <w:color w:val="000000" w:themeColor="text1"/>
          <w:sz w:val="24"/>
          <w:szCs w:val="24"/>
          <w:lang w:bidi="fa-IR"/>
        </w:rPr>
        <w:t>saddle point</w:t>
      </w:r>
      <w:r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است.</w:t>
      </w:r>
    </w:p>
    <w:p w14:paraId="493E71AF" w14:textId="77777777" w:rsidR="00926A84" w:rsidRPr="00C353A0" w:rsidRDefault="00926A84" w:rsidP="00926A84">
      <w:pPr>
        <w:pStyle w:val="ListParagraph"/>
        <w:numPr>
          <w:ilvl w:val="0"/>
          <w:numId w:val="41"/>
        </w:numPr>
        <w:bidi/>
        <w:ind w:right="-64"/>
        <w:jc w:val="both"/>
        <w:rPr>
          <w:rFonts w:ascii="Cambria Math" w:eastAsiaTheme="minorEastAsia" w:hAnsi="Cambria Math" w:cs="B Nazanin"/>
          <w:color w:val="000000" w:themeColor="text1"/>
          <w:sz w:val="24"/>
          <w:szCs w:val="24"/>
          <w:lang w:bidi="fa-IR"/>
        </w:rPr>
      </w:pPr>
    </w:p>
    <w:p w14:paraId="31E4798A" w14:textId="71B7E42F" w:rsidR="00926A84" w:rsidRPr="004107FA" w:rsidRDefault="004107FA" w:rsidP="001F4EEE">
      <w:pPr>
        <w:ind w:right="-64"/>
        <w:jc w:val="both"/>
        <w:rPr>
          <w:rFonts w:ascii="Cambria Math" w:eastAsiaTheme="minorEastAsia" w:hAnsi="Cambria Math" w:cs="B Nazanin"/>
          <w:i/>
          <w:iCs/>
          <w:color w:val="000000" w:themeColor="text1"/>
          <w:sz w:val="24"/>
          <w:szCs w:val="24"/>
          <w:rtl/>
          <w:lang w:bidi="fa-IR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d=</m:t>
          </m:r>
          <m:d>
            <m:d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0,0</m:t>
              </m:r>
            </m:e>
          </m:d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 xml:space="preserve">⇒A= 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 w:cs="B Nazanin"/>
                      <w:i/>
                      <w:iCs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 w:cs="B Nazanin"/>
                        <w:color w:val="000000" w:themeColor="text1"/>
                        <w:sz w:val="24"/>
                        <w:szCs w:val="24"/>
                        <w:lang w:bidi="fa-IR"/>
                      </w:rPr>
                      <m:t>1</m:t>
                    </m:r>
                  </m:e>
                  <m:e>
                    <m:r>
                      <w:rPr>
                        <w:rFonts w:ascii="Cambria Math" w:eastAsiaTheme="minorEastAsia" w:hAnsi="Cambria Math" w:cs="B Nazanin"/>
                        <w:color w:val="000000" w:themeColor="text1"/>
                        <w:sz w:val="24"/>
                        <w:szCs w:val="24"/>
                        <w:lang w:bidi="fa-IR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 w:cs="B Nazanin"/>
                        <w:color w:val="000000" w:themeColor="text1"/>
                        <w:sz w:val="24"/>
                        <w:szCs w:val="24"/>
                        <w:lang w:bidi="fa-IR"/>
                      </w:rPr>
                      <m:t>0</m:t>
                    </m:r>
                  </m:e>
                  <m:e>
                    <m:r>
                      <w:rPr>
                        <w:rFonts w:ascii="Cambria Math" w:eastAsiaTheme="minorEastAsia" w:hAnsi="Cambria Math" w:cs="B Nazanin"/>
                        <w:color w:val="000000" w:themeColor="text1"/>
                        <w:sz w:val="24"/>
                        <w:szCs w:val="24"/>
                        <w:lang w:bidi="fa-IR"/>
                      </w:rPr>
                      <m:t>3</m:t>
                    </m:r>
                  </m:e>
                </m:mr>
              </m:m>
            </m:e>
          </m:d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⇒</m:t>
          </m:r>
          <m:d>
            <m:d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λ-1</m:t>
              </m:r>
            </m:e>
          </m:d>
          <m:d>
            <m:d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λ-3</m:t>
              </m:r>
            </m:e>
          </m:d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0⇒</m:t>
          </m:r>
          <m:sSub>
            <m:sSub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λ</m:t>
              </m:r>
            </m:e>
            <m:sub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1</m:t>
              </m:r>
            </m:sub>
          </m:sSub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 xml:space="preserve">=3&gt;0, </m:t>
          </m:r>
          <m:sSub>
            <m:sSub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λ</m:t>
              </m:r>
            </m:e>
            <m:sub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2</m:t>
              </m:r>
            </m:sub>
          </m:sSub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1&gt;0</m:t>
          </m:r>
        </m:oMath>
      </m:oMathPara>
    </w:p>
    <w:p w14:paraId="25177794" w14:textId="2C9D59DA" w:rsidR="00926A84" w:rsidRPr="00C353A0" w:rsidRDefault="00E25195" w:rsidP="003D4ABB">
      <w:pPr>
        <w:bidi/>
        <w:ind w:right="-64" w:firstLine="720"/>
        <w:jc w:val="both"/>
        <w:rPr>
          <w:rFonts w:ascii="Cambria Math" w:eastAsiaTheme="minorEastAsia" w:hAnsi="Cambria Math" w:cs="B Nazanin"/>
          <w:color w:val="000000" w:themeColor="text1"/>
          <w:sz w:val="24"/>
          <w:szCs w:val="24"/>
          <w:rtl/>
          <w:lang w:bidi="fa-IR"/>
        </w:rPr>
      </w:pPr>
      <w:r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>هر دو مقدار ویژه مثبت هستند پس نقطه ناپایدار است.</w:t>
      </w:r>
    </w:p>
    <w:p w14:paraId="1D0DFBB9" w14:textId="46419089" w:rsidR="003E2AFB" w:rsidRPr="00C353A0" w:rsidRDefault="003E2AFB" w:rsidP="00CE4AD6">
      <w:pPr>
        <w:pBdr>
          <w:bottom w:val="single" w:sz="4" w:space="1" w:color="auto"/>
        </w:pBdr>
        <w:bidi/>
        <w:ind w:right="-64"/>
        <w:jc w:val="both"/>
        <w:rPr>
          <w:rFonts w:ascii="Cambria Math" w:eastAsiaTheme="minorEastAsia" w:hAnsi="Cambria Math" w:cs="B Nazanin"/>
          <w:color w:val="000000" w:themeColor="text1"/>
          <w:sz w:val="24"/>
          <w:szCs w:val="24"/>
          <w:lang w:bidi="fa-IR"/>
        </w:rPr>
      </w:pPr>
    </w:p>
    <w:p w14:paraId="5C52AF82" w14:textId="6B2402F6" w:rsidR="00CE4AD6" w:rsidRPr="00C353A0" w:rsidRDefault="00CE4AD6" w:rsidP="00CE4AD6">
      <w:pPr>
        <w:bidi/>
        <w:ind w:right="-64"/>
        <w:jc w:val="both"/>
        <w:rPr>
          <w:rFonts w:ascii="Cambria Math" w:eastAsiaTheme="minorEastAsia" w:hAnsi="Cambria Math" w:cs="B Nazanin"/>
          <w:color w:val="000000" w:themeColor="text1"/>
          <w:sz w:val="24"/>
          <w:szCs w:val="24"/>
          <w:lang w:bidi="fa-IR"/>
        </w:rPr>
      </w:pPr>
    </w:p>
    <w:p w14:paraId="15C7CE0C" w14:textId="67DCDE7A" w:rsidR="00CE4AD6" w:rsidRPr="00C353A0" w:rsidRDefault="00CE4AD6" w:rsidP="00CE4AD6">
      <w:pPr>
        <w:bidi/>
        <w:ind w:right="-64"/>
        <w:jc w:val="both"/>
        <w:rPr>
          <w:rFonts w:ascii="Cambria Math" w:eastAsiaTheme="minorEastAsia" w:hAnsi="Cambria Math" w:cs="B Nazanin"/>
          <w:color w:val="000000" w:themeColor="text1"/>
          <w:sz w:val="24"/>
          <w:szCs w:val="24"/>
          <w:rtl/>
          <w:lang w:bidi="fa-IR"/>
        </w:rPr>
      </w:pPr>
      <w:r w:rsidRPr="00C353A0">
        <w:rPr>
          <w:rFonts w:ascii="Cambria Math" w:eastAsiaTheme="minorEastAsia" w:hAnsi="Cambria Math" w:cs="B Nazanin"/>
          <w:color w:val="000000" w:themeColor="text1"/>
          <w:sz w:val="24"/>
          <w:szCs w:val="24"/>
          <w:lang w:bidi="fa-IR"/>
        </w:rPr>
        <w:t>c</w:t>
      </w:r>
      <w:r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>)</w:t>
      </w:r>
    </w:p>
    <w:p w14:paraId="2D386499" w14:textId="7C2E26FD" w:rsidR="00CE4AD6" w:rsidRPr="004107FA" w:rsidRDefault="00D41F4C" w:rsidP="00CE4AD6">
      <w:pPr>
        <w:pStyle w:val="ListParagraph"/>
        <w:ind w:right="-64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lang w:bidi="fa-IR"/>
        </w:rPr>
      </w:pPr>
      <m:oMathPara>
        <m:oMathParaPr>
          <m:jc m:val="left"/>
        </m:oMathParaPr>
        <m:oMath>
          <m:d>
            <m:dPr>
              <m:begChr m:val="{"/>
              <m:endChr m:val=""/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eqArr>
                <m:eqArrPr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eastAsiaTheme="minorEastAsia" w:hAnsi="Cambria Math" w:cs="B Nazanin"/>
                          <w:i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sSubPr>
                    <m:e>
                      <m:acc>
                        <m:accPr>
                          <m:chr m:val="̇"/>
                          <m:ctrlPr>
                            <w:rPr>
                              <w:rFonts w:ascii="Cambria Math" w:eastAsiaTheme="minorEastAsia" w:hAnsi="Cambria Math" w:cs="B Nazanin"/>
                              <w:i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1</m:t>
                      </m:r>
                    </m:sub>
                  </m:sSub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=F</m:t>
                  </m:r>
                  <m:d>
                    <m:dPr>
                      <m:ctrlPr>
                        <w:rPr>
                          <w:rFonts w:ascii="Cambria Math" w:eastAsiaTheme="minorEastAsia" w:hAnsi="Cambria Math" w:cs="B Nazanin"/>
                          <w:i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 w:cs="B Nazanin"/>
                              <w:i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,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 w:cs="B Nazanin"/>
                              <w:i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2</m:t>
                          </m:r>
                        </m:sub>
                      </m:sSub>
                    </m:e>
                  </m:d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=1-</m:t>
                  </m:r>
                  <m:sSub>
                    <m:sSubPr>
                      <m:ctrlPr>
                        <w:rPr>
                          <w:rFonts w:ascii="Cambria Math" w:eastAsiaTheme="minorEastAsia" w:hAnsi="Cambria Math" w:cs="B Nazanin"/>
                          <w:i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1</m:t>
                      </m:r>
                    </m:sub>
                  </m:sSub>
                  <m:sSub>
                    <m:sSubPr>
                      <m:ctrlPr>
                        <w:rPr>
                          <w:rFonts w:ascii="Cambria Math" w:eastAsiaTheme="minorEastAsia" w:hAnsi="Cambria Math" w:cs="B Nazanin"/>
                          <w:i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2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 w:cs="B Nazanin"/>
                          <w:i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sSubPr>
                    <m:e>
                      <m:acc>
                        <m:accPr>
                          <m:chr m:val="̇"/>
                          <m:ctrlPr>
                            <w:rPr>
                              <w:rFonts w:ascii="Cambria Math" w:eastAsiaTheme="minorEastAsia" w:hAnsi="Cambria Math" w:cs="B Nazanin"/>
                              <w:i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2</m:t>
                      </m:r>
                    </m:sub>
                  </m:sSub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=G</m:t>
                  </m:r>
                  <m:d>
                    <m:dPr>
                      <m:ctrlPr>
                        <w:rPr>
                          <w:rFonts w:ascii="Cambria Math" w:eastAsiaTheme="minorEastAsia" w:hAnsi="Cambria Math" w:cs="B Nazanin"/>
                          <w:i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 w:cs="B Nazanin"/>
                              <w:i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,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 w:cs="B Nazanin"/>
                              <w:i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2</m:t>
                          </m:r>
                        </m:sub>
                      </m:sSub>
                    </m:e>
                  </m:d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=</m:t>
                  </m:r>
                  <m:sSub>
                    <m:sSubPr>
                      <m:ctrlPr>
                        <w:rPr>
                          <w:rFonts w:ascii="Cambria Math" w:eastAsiaTheme="minorEastAsia" w:hAnsi="Cambria Math" w:cs="B Nazanin"/>
                          <w:i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1</m:t>
                      </m:r>
                    </m:sub>
                  </m:sSub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-</m:t>
                  </m:r>
                  <m:sSubSup>
                    <m:sSubSupPr>
                      <m:ctrlPr>
                        <w:rPr>
                          <w:rFonts w:ascii="Cambria Math" w:eastAsiaTheme="minorEastAsia" w:hAnsi="Cambria Math" w:cs="B Nazanin"/>
                          <w:i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3</m:t>
                      </m:r>
                    </m:sup>
                  </m:sSubSup>
                </m:e>
              </m:eqArr>
            </m:e>
          </m:d>
        </m:oMath>
      </m:oMathPara>
    </w:p>
    <w:p w14:paraId="67780AEF" w14:textId="75FF1C8D" w:rsidR="00CE4AD6" w:rsidRPr="004107FA" w:rsidRDefault="00D41F4C" w:rsidP="00CE4AD6">
      <w:pPr>
        <w:pStyle w:val="ListParagraph"/>
        <w:ind w:right="-64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lang w:bidi="fa-IR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sSubPr>
            <m:e>
              <m:acc>
                <m:accPr>
                  <m:chr m:val="̇"/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acc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x</m:t>
                  </m:r>
                </m:e>
              </m:acc>
            </m:e>
            <m:sub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1</m:t>
              </m:r>
            </m:sub>
          </m:sSub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1-</m:t>
          </m:r>
          <m:sSub>
            <m:sSub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x</m:t>
              </m:r>
            </m:e>
            <m:sub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1</m:t>
              </m:r>
            </m:sub>
          </m:sSub>
          <m:sSub>
            <m:sSub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x</m:t>
              </m:r>
            </m:e>
            <m:sub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2</m:t>
              </m:r>
            </m:sub>
          </m:sSub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0⇒</m:t>
          </m:r>
          <m:sSub>
            <m:sSub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x</m:t>
              </m:r>
            </m:e>
            <m:sub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2</m:t>
              </m:r>
            </m:sub>
          </m:sSub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</m:t>
          </m:r>
          <m:f>
            <m:f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fPr>
            <m:num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1</m:t>
              </m:r>
            </m:num>
            <m:den>
              <m:sSub>
                <m:sSubPr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1</m:t>
                  </m:r>
                </m:sub>
              </m:sSub>
            </m:den>
          </m:f>
        </m:oMath>
      </m:oMathPara>
    </w:p>
    <w:p w14:paraId="03486C5D" w14:textId="16FADB42" w:rsidR="00CE4AD6" w:rsidRPr="004107FA" w:rsidRDefault="00D41F4C" w:rsidP="00CE4AD6">
      <w:pPr>
        <w:pStyle w:val="ListParagraph"/>
        <w:ind w:right="-64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lang w:bidi="fa-IR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sSubPr>
            <m:e>
              <m:acc>
                <m:accPr>
                  <m:chr m:val="̇"/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acc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x</m:t>
                  </m:r>
                </m:e>
              </m:acc>
            </m:e>
            <m:sub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2</m:t>
              </m:r>
            </m:sub>
          </m:sSub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</m:t>
          </m:r>
          <m:sSub>
            <m:sSub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x</m:t>
              </m:r>
            </m:e>
            <m:sub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1</m:t>
              </m:r>
            </m:sub>
          </m:sSub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-</m:t>
          </m:r>
          <m:sSubSup>
            <m:sSubSup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sSubSup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x</m:t>
              </m:r>
            </m:e>
            <m:sub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2</m:t>
              </m:r>
            </m:sub>
            <m:sup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3</m:t>
              </m:r>
            </m:sup>
          </m:sSubSup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0⇒</m:t>
          </m:r>
          <m:sSub>
            <m:sSub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x</m:t>
              </m:r>
            </m:e>
            <m:sub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2</m:t>
              </m:r>
            </m:sub>
          </m:sSub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</m:t>
          </m:r>
          <m:rad>
            <m:rad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radPr>
            <m:deg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3</m:t>
              </m:r>
            </m:deg>
            <m:e>
              <m:sSub>
                <m:sSubPr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1</m:t>
                  </m:r>
                </m:sub>
              </m:sSub>
            </m:e>
          </m:rad>
        </m:oMath>
      </m:oMathPara>
    </w:p>
    <w:p w14:paraId="5F92976B" w14:textId="7706F7A2" w:rsidR="00CE4AD6" w:rsidRPr="00C353A0" w:rsidRDefault="00826B15" w:rsidP="00CE4AD6">
      <w:pPr>
        <w:bidi/>
        <w:ind w:right="-64"/>
        <w:jc w:val="both"/>
        <w:rPr>
          <w:rFonts w:ascii="Cambria Math" w:eastAsiaTheme="minorEastAsia" w:hAnsi="Cambria Math" w:cs="B Nazanin"/>
          <w:color w:val="000000" w:themeColor="text1"/>
          <w:sz w:val="24"/>
          <w:szCs w:val="24"/>
          <w:rtl/>
          <w:lang w:bidi="fa-IR"/>
        </w:rPr>
      </w:pPr>
      <w:r w:rsidRPr="00C353A0">
        <w:rPr>
          <w:rFonts w:ascii="Cambria Math" w:eastAsiaTheme="minorEastAsia" w:hAnsi="Cambria Math" w:cs="B Nazanin"/>
          <w:noProof/>
          <w:color w:val="000000" w:themeColor="text1"/>
          <w:sz w:val="24"/>
          <w:szCs w:val="24"/>
          <w:rtl/>
          <w:lang w:bidi="fa-IR"/>
        </w:rPr>
        <w:drawing>
          <wp:anchor distT="0" distB="0" distL="114300" distR="114300" simplePos="0" relativeHeight="251670528" behindDoc="0" locked="0" layoutInCell="1" allowOverlap="1" wp14:anchorId="3CFDA2BA" wp14:editId="54FEB0AE">
            <wp:simplePos x="0" y="0"/>
            <wp:positionH relativeFrom="column">
              <wp:posOffset>1419860</wp:posOffset>
            </wp:positionH>
            <wp:positionV relativeFrom="paragraph">
              <wp:posOffset>601634</wp:posOffset>
            </wp:positionV>
            <wp:extent cx="3756986" cy="2476715"/>
            <wp:effectExtent l="0" t="0" r="0" b="0"/>
            <wp:wrapTopAndBottom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56986" cy="24767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در شکل زیر محل برخورد </w:t>
      </w:r>
      <w:r w:rsidRPr="00C353A0">
        <w:rPr>
          <w:rFonts w:ascii="Cambria Math" w:eastAsiaTheme="minorEastAsia" w:hAnsi="Cambria Math" w:cs="B Nazanin"/>
          <w:color w:val="000000" w:themeColor="text1"/>
          <w:sz w:val="24"/>
          <w:szCs w:val="24"/>
          <w:lang w:bidi="fa-IR"/>
        </w:rPr>
        <w:t>nullcline</w:t>
      </w:r>
      <w:r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ها نشان داده </w:t>
      </w:r>
      <w:proofErr w:type="spellStart"/>
      <w:r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>شده‌اند</w:t>
      </w:r>
      <w:proofErr w:type="spellEnd"/>
      <w:r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>.</w:t>
      </w:r>
      <w:r w:rsidR="00BC6798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همانطور که در شکل نیز نشان داده شده است، دو نقطه تعادل به صورت</w:t>
      </w:r>
      <w:r w:rsidR="00790050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</w:t>
      </w:r>
      <w:r w:rsidR="00BC6798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</w:t>
      </w:r>
      <m:oMath>
        <m:r>
          <m:rPr>
            <m:sty m:val="p"/>
          </m:rP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a=</m:t>
        </m:r>
        <m:d>
          <m:dPr>
            <m:ctrlP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1, 1</m:t>
            </m:r>
          </m:e>
        </m:d>
      </m:oMath>
      <w:r w:rsidR="00FE0BBC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و </w:t>
      </w:r>
      <m:oMath>
        <m:r>
          <m:rPr>
            <m:sty m:val="p"/>
          </m:rP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b=</m:t>
        </m:r>
        <m:d>
          <m:dPr>
            <m:ctrlP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-1, -1</m:t>
            </m:r>
          </m:e>
        </m:d>
      </m:oMath>
      <w:r w:rsidR="00570A77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و جود دارد.</w:t>
      </w:r>
    </w:p>
    <w:p w14:paraId="46674D6C" w14:textId="0411F8B6" w:rsidR="00A71F49" w:rsidRPr="00C353A0" w:rsidRDefault="00A71F49" w:rsidP="00A71F49">
      <w:pPr>
        <w:bidi/>
        <w:ind w:right="-64"/>
        <w:jc w:val="both"/>
        <w:rPr>
          <w:rFonts w:ascii="Cambria Math" w:eastAsiaTheme="minorEastAsia" w:hAnsi="Cambria Math" w:cs="B Nazanin"/>
          <w:color w:val="000000" w:themeColor="text1"/>
          <w:sz w:val="24"/>
          <w:szCs w:val="24"/>
          <w:rtl/>
          <w:lang w:bidi="fa-IR"/>
        </w:rPr>
      </w:pPr>
    </w:p>
    <w:p w14:paraId="407F14BD" w14:textId="06E17668" w:rsidR="00A71F49" w:rsidRPr="00C353A0" w:rsidRDefault="00A71F49" w:rsidP="00A71F49">
      <w:pPr>
        <w:bidi/>
        <w:ind w:right="-64"/>
        <w:jc w:val="both"/>
        <w:rPr>
          <w:rFonts w:ascii="Cambria Math" w:eastAsiaTheme="minorEastAsia" w:hAnsi="Cambria Math" w:cs="B Nazanin"/>
          <w:color w:val="000000" w:themeColor="text1"/>
          <w:sz w:val="24"/>
          <w:szCs w:val="24"/>
          <w:rtl/>
          <w:lang w:bidi="fa-IR"/>
        </w:rPr>
      </w:pPr>
      <w:r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lastRenderedPageBreak/>
        <w:t>حال مشتقات حول این نق</w:t>
      </w:r>
      <w:r w:rsidR="00550C26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>ا</w:t>
      </w:r>
      <w:r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ط را حساب </w:t>
      </w:r>
      <w:proofErr w:type="spellStart"/>
      <w:r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>می‌کنیم</w:t>
      </w:r>
      <w:proofErr w:type="spellEnd"/>
      <w:r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>:</w:t>
      </w:r>
    </w:p>
    <w:p w14:paraId="328C9B88" w14:textId="680E433E" w:rsidR="00550C26" w:rsidRPr="004107FA" w:rsidRDefault="004107FA" w:rsidP="00550C26">
      <w:pPr>
        <w:pStyle w:val="ListParagraph"/>
        <w:ind w:right="-64"/>
        <w:jc w:val="both"/>
        <w:rPr>
          <w:rFonts w:ascii="Cambria Math" w:eastAsiaTheme="minorEastAsia" w:hAnsi="Cambria Math" w:cs="B Nazanin"/>
          <w:i/>
          <w:iCs/>
          <w:color w:val="000000" w:themeColor="text1"/>
          <w:sz w:val="24"/>
          <w:szCs w:val="24"/>
          <w:lang w:bidi="fa-IR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F</m:t>
          </m:r>
          <m:d>
            <m:d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 w:cs="B Nazanin"/>
                      <w:i/>
                      <w:iCs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1</m:t>
                  </m:r>
                </m:sub>
              </m:sSub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,</m:t>
              </m:r>
              <m:sSub>
                <m:sSubPr>
                  <m:ctrlPr>
                    <w:rPr>
                      <w:rFonts w:ascii="Cambria Math" w:eastAsiaTheme="minorEastAsia" w:hAnsi="Cambria Math" w:cs="B Nazanin"/>
                      <w:i/>
                      <w:iCs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2</m:t>
                  </m:r>
                </m:sub>
              </m:sSub>
            </m:e>
          </m:d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1-</m:t>
          </m:r>
          <m:sSub>
            <m:sSub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x</m:t>
              </m:r>
            </m:e>
            <m:sub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1</m:t>
              </m:r>
            </m:sub>
          </m:sSub>
          <m:sSub>
            <m:sSub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x</m:t>
              </m:r>
            </m:e>
            <m:sub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2</m:t>
              </m:r>
            </m:sub>
          </m:sSub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⇒</m:t>
          </m:r>
          <m:f>
            <m:f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fPr>
            <m:num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∂F</m:t>
              </m:r>
            </m:num>
            <m:den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∂</m:t>
              </m:r>
              <m:sSub>
                <m:sSubPr>
                  <m:ctrlPr>
                    <w:rPr>
                      <w:rFonts w:ascii="Cambria Math" w:eastAsiaTheme="minorEastAsia" w:hAnsi="Cambria Math" w:cs="B Nazanin"/>
                      <w:i/>
                      <w:iCs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1</m:t>
                  </m:r>
                </m:sub>
              </m:sSub>
            </m:den>
          </m:f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-</m:t>
          </m:r>
          <m:sSub>
            <m:sSub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x</m:t>
              </m:r>
            </m:e>
            <m:sub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2</m:t>
              </m:r>
            </m:sub>
          </m:sSub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 xml:space="preserve"> ,      </m:t>
          </m:r>
          <m:f>
            <m:f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fPr>
            <m:num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∂F</m:t>
              </m:r>
            </m:num>
            <m:den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∂</m:t>
              </m:r>
              <m:sSub>
                <m:sSubPr>
                  <m:ctrlPr>
                    <w:rPr>
                      <w:rFonts w:ascii="Cambria Math" w:eastAsiaTheme="minorEastAsia" w:hAnsi="Cambria Math" w:cs="B Nazanin"/>
                      <w:i/>
                      <w:iCs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2</m:t>
                  </m:r>
                </m:sub>
              </m:sSub>
            </m:den>
          </m:f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-</m:t>
          </m:r>
          <m:sSub>
            <m:sSub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x</m:t>
              </m:r>
            </m:e>
            <m:sub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1</m:t>
              </m:r>
            </m:sub>
          </m:sSub>
        </m:oMath>
      </m:oMathPara>
    </w:p>
    <w:p w14:paraId="57378EB4" w14:textId="4E5536A7" w:rsidR="00550C26" w:rsidRPr="004107FA" w:rsidRDefault="004107FA" w:rsidP="00550C26">
      <w:pPr>
        <w:pStyle w:val="ListParagraph"/>
        <w:ind w:right="-64"/>
        <w:jc w:val="both"/>
        <w:rPr>
          <w:rFonts w:ascii="Cambria Math" w:eastAsiaTheme="minorEastAsia" w:hAnsi="Cambria Math" w:cs="B Nazanin"/>
          <w:i/>
          <w:iCs/>
          <w:color w:val="000000" w:themeColor="text1"/>
          <w:sz w:val="24"/>
          <w:szCs w:val="24"/>
          <w:lang w:bidi="fa-IR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G</m:t>
          </m:r>
          <m:d>
            <m:d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 w:cs="B Nazanin"/>
                      <w:i/>
                      <w:iCs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1</m:t>
                  </m:r>
                </m:sub>
              </m:sSub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,</m:t>
              </m:r>
              <m:sSub>
                <m:sSubPr>
                  <m:ctrlPr>
                    <w:rPr>
                      <w:rFonts w:ascii="Cambria Math" w:eastAsiaTheme="minorEastAsia" w:hAnsi="Cambria Math" w:cs="B Nazanin"/>
                      <w:i/>
                      <w:iCs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2</m:t>
                  </m:r>
                </m:sub>
              </m:sSub>
            </m:e>
          </m:d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</m:t>
          </m:r>
          <m:sSub>
            <m:sSub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x</m:t>
              </m:r>
            </m:e>
            <m:sub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1</m:t>
              </m:r>
            </m:sub>
          </m:sSub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-</m:t>
          </m:r>
          <m:sSubSup>
            <m:sSubSup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sSubSup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x</m:t>
              </m:r>
            </m:e>
            <m:sub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2</m:t>
              </m:r>
            </m:sub>
            <m:sup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3</m:t>
              </m:r>
            </m:sup>
          </m:sSubSup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⇒</m:t>
          </m:r>
          <m:f>
            <m:f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fPr>
            <m:num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∂G</m:t>
              </m:r>
            </m:num>
            <m:den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∂</m:t>
              </m:r>
              <m:sSub>
                <m:sSubPr>
                  <m:ctrlPr>
                    <w:rPr>
                      <w:rFonts w:ascii="Cambria Math" w:eastAsiaTheme="minorEastAsia" w:hAnsi="Cambria Math" w:cs="B Nazanin"/>
                      <w:i/>
                      <w:iCs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1</m:t>
                  </m:r>
                </m:sub>
              </m:sSub>
            </m:den>
          </m:f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 xml:space="preserve">=1 ,                 </m:t>
          </m:r>
          <m:f>
            <m:f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fPr>
            <m:num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∂G</m:t>
              </m:r>
            </m:num>
            <m:den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∂</m:t>
              </m:r>
              <m:sSub>
                <m:sSubPr>
                  <m:ctrlPr>
                    <w:rPr>
                      <w:rFonts w:ascii="Cambria Math" w:eastAsiaTheme="minorEastAsia" w:hAnsi="Cambria Math" w:cs="B Nazanin"/>
                      <w:i/>
                      <w:iCs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2</m:t>
                  </m:r>
                </m:sub>
              </m:sSub>
            </m:den>
          </m:f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-3</m:t>
          </m:r>
          <m:sSubSup>
            <m:sSubSup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sSubSup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x</m:t>
              </m:r>
            </m:e>
            <m:sub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2</m:t>
              </m:r>
            </m:sub>
            <m:sup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2</m:t>
              </m:r>
            </m:sup>
          </m:sSubSup>
        </m:oMath>
      </m:oMathPara>
    </w:p>
    <w:p w14:paraId="02CC9DF6" w14:textId="6AC8B151" w:rsidR="00586467" w:rsidRPr="00C353A0" w:rsidRDefault="00586467" w:rsidP="00586467">
      <w:pPr>
        <w:pStyle w:val="ListParagraph"/>
        <w:numPr>
          <w:ilvl w:val="0"/>
          <w:numId w:val="41"/>
        </w:numPr>
        <w:bidi/>
        <w:ind w:right="-64"/>
        <w:jc w:val="both"/>
        <w:rPr>
          <w:rFonts w:ascii="Cambria Math" w:eastAsiaTheme="minorEastAsia" w:hAnsi="Cambria Math" w:cs="B Nazanin"/>
          <w:color w:val="000000" w:themeColor="text1"/>
          <w:sz w:val="24"/>
          <w:szCs w:val="24"/>
          <w:lang w:bidi="fa-IR"/>
        </w:rPr>
      </w:pPr>
    </w:p>
    <w:p w14:paraId="7ED49A4A" w14:textId="68F19DB4" w:rsidR="00586467" w:rsidRPr="004107FA" w:rsidRDefault="004107FA" w:rsidP="00586467">
      <w:pPr>
        <w:ind w:right="-64"/>
        <w:jc w:val="both"/>
        <w:rPr>
          <w:rFonts w:ascii="Cambria Math" w:eastAsiaTheme="minorEastAsia" w:hAnsi="Cambria Math" w:cs="B Nazanin"/>
          <w:i/>
          <w:iCs/>
          <w:color w:val="000000" w:themeColor="text1"/>
          <w:sz w:val="24"/>
          <w:szCs w:val="24"/>
          <w:rtl/>
          <w:lang w:bidi="fa-IR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a=</m:t>
          </m:r>
          <m:d>
            <m:d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1, 1</m:t>
              </m:r>
            </m:e>
          </m:d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 xml:space="preserve">⇒A= 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 w:cs="B Nazanin"/>
                      <w:i/>
                      <w:iCs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 w:cs="B Nazanin"/>
                        <w:color w:val="000000" w:themeColor="text1"/>
                        <w:sz w:val="24"/>
                        <w:szCs w:val="24"/>
                        <w:lang w:bidi="fa-IR"/>
                      </w:rPr>
                      <m:t>-1</m:t>
                    </m:r>
                  </m:e>
                  <m:e>
                    <m:r>
                      <w:rPr>
                        <w:rFonts w:ascii="Cambria Math" w:eastAsiaTheme="minorEastAsia" w:hAnsi="Cambria Math" w:cs="B Nazanin"/>
                        <w:color w:val="000000" w:themeColor="text1"/>
                        <w:sz w:val="24"/>
                        <w:szCs w:val="24"/>
                        <w:lang w:bidi="fa-IR"/>
                      </w:rPr>
                      <m:t>-1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 w:cs="B Nazanin"/>
                        <w:color w:val="000000" w:themeColor="text1"/>
                        <w:sz w:val="24"/>
                        <w:szCs w:val="24"/>
                        <w:lang w:bidi="fa-IR"/>
                      </w:rPr>
                      <m:t>1</m:t>
                    </m:r>
                  </m:e>
                  <m:e>
                    <m:r>
                      <w:rPr>
                        <w:rFonts w:ascii="Cambria Math" w:eastAsiaTheme="minorEastAsia" w:hAnsi="Cambria Math" w:cs="B Nazanin"/>
                        <w:color w:val="000000" w:themeColor="text1"/>
                        <w:sz w:val="24"/>
                        <w:szCs w:val="24"/>
                        <w:lang w:bidi="fa-IR"/>
                      </w:rPr>
                      <m:t>-3</m:t>
                    </m:r>
                  </m:e>
                </m:mr>
              </m:m>
            </m:e>
          </m:d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⇒</m:t>
          </m:r>
          <m:d>
            <m:d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λ+1</m:t>
              </m:r>
            </m:e>
          </m:d>
          <m:d>
            <m:d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λ+3</m:t>
              </m:r>
            </m:e>
          </m:d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+1=0⇒</m:t>
          </m:r>
          <m:sSup>
            <m:sSup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sSup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λ</m:t>
              </m:r>
            </m:e>
            <m:sup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2</m:t>
              </m:r>
            </m:sup>
          </m:sSup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+4λ+4=0⇒</m:t>
          </m:r>
          <m:sSub>
            <m:sSub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λ</m:t>
              </m:r>
            </m:e>
            <m:sub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1</m:t>
              </m:r>
            </m:sub>
          </m:sSub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</m:t>
          </m:r>
          <m:sSub>
            <m:sSub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λ</m:t>
              </m:r>
            </m:e>
            <m:sub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2</m:t>
              </m:r>
            </m:sub>
          </m:sSub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-2&lt;0</m:t>
          </m:r>
        </m:oMath>
      </m:oMathPara>
    </w:p>
    <w:p w14:paraId="182933ED" w14:textId="7E83FE9B" w:rsidR="002A2A80" w:rsidRPr="00C353A0" w:rsidRDefault="00962053" w:rsidP="00586467">
      <w:pPr>
        <w:bidi/>
        <w:ind w:right="-64"/>
        <w:jc w:val="both"/>
        <w:rPr>
          <w:rFonts w:ascii="Cambria Math" w:eastAsiaTheme="minorEastAsia" w:hAnsi="Cambria Math" w:cs="B Nazanin"/>
          <w:color w:val="000000" w:themeColor="text1"/>
          <w:sz w:val="24"/>
          <w:szCs w:val="24"/>
          <w:rtl/>
          <w:lang w:bidi="fa-IR"/>
        </w:rPr>
      </w:pPr>
      <w:r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با توجه به یکسان بودن هر دو مقدار ویژه، </w:t>
      </w:r>
      <w:r w:rsidR="002A2A80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در </w:t>
      </w:r>
      <w:proofErr w:type="spellStart"/>
      <w:r w:rsidR="002A2A80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>جواب‌های</w:t>
      </w:r>
      <w:proofErr w:type="spellEnd"/>
      <w:r w:rsidR="002A2A80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این معادله حول این نقطه، عباراتی به شکل </w:t>
      </w:r>
      <m:oMath>
        <m:sSup>
          <m:sSupPr>
            <m:ctrlP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</m:ctrlPr>
          </m:sSupPr>
          <m:e>
            <m:r>
              <m:rPr>
                <m:sty m:val="p"/>
              </m:rP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e</m:t>
            </m:r>
          </m:e>
          <m:sup>
            <m:r>
              <m:rPr>
                <m:sty m:val="p"/>
              </m:rP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-2t</m:t>
            </m:r>
          </m:sup>
        </m:sSup>
      </m:oMath>
      <w:r w:rsidR="002A2A80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و </w:t>
      </w:r>
      <m:oMath>
        <m:r>
          <m:rPr>
            <m:sty m:val="p"/>
          </m:rP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t</m:t>
        </m:r>
        <m:sSup>
          <m:sSupPr>
            <m:ctrlP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</m:ctrlPr>
          </m:sSupPr>
          <m:e>
            <m:r>
              <m:rPr>
                <m:sty m:val="p"/>
              </m:rP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e</m:t>
            </m:r>
          </m:e>
          <m:sup>
            <m:r>
              <m:rPr>
                <m:sty m:val="p"/>
              </m:rP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-2t</m:t>
            </m:r>
          </m:sup>
        </m:sSup>
      </m:oMath>
      <w:r w:rsidR="002A2A80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</w:t>
      </w:r>
      <w:r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ظاهر </w:t>
      </w:r>
      <w:proofErr w:type="spellStart"/>
      <w:r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>می‌شوند</w:t>
      </w:r>
      <w:proofErr w:type="spellEnd"/>
      <w:r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>. لذا این نقطه یک نقطه پایدار است.</w:t>
      </w:r>
    </w:p>
    <w:p w14:paraId="53AD0F4C" w14:textId="77777777" w:rsidR="00F4082E" w:rsidRPr="00C353A0" w:rsidRDefault="00F4082E" w:rsidP="00F4082E">
      <w:pPr>
        <w:pStyle w:val="ListParagraph"/>
        <w:numPr>
          <w:ilvl w:val="0"/>
          <w:numId w:val="41"/>
        </w:numPr>
        <w:bidi/>
        <w:ind w:right="-64"/>
        <w:jc w:val="both"/>
        <w:rPr>
          <w:rFonts w:ascii="Cambria Math" w:eastAsiaTheme="minorEastAsia" w:hAnsi="Cambria Math" w:cs="B Nazanin"/>
          <w:color w:val="000000" w:themeColor="text1"/>
          <w:sz w:val="24"/>
          <w:szCs w:val="24"/>
          <w:lang w:bidi="fa-IR"/>
        </w:rPr>
      </w:pPr>
    </w:p>
    <w:p w14:paraId="3130B6D2" w14:textId="104B2AA1" w:rsidR="00F4082E" w:rsidRPr="00C353A0" w:rsidRDefault="00C353A0" w:rsidP="00F4082E">
      <w:pPr>
        <w:ind w:right="-64"/>
        <w:jc w:val="both"/>
        <w:rPr>
          <w:rFonts w:ascii="Cambria Math" w:eastAsiaTheme="minorEastAsia" w:hAnsi="Cambria Math" w:cs="B Nazanin"/>
          <w:color w:val="000000" w:themeColor="text1"/>
          <w:sz w:val="24"/>
          <w:szCs w:val="24"/>
          <w:rtl/>
          <w:lang w:bidi="fa-IR"/>
        </w:rPr>
      </w:pPr>
      <m:oMathPara>
        <m:oMathParaPr>
          <m:jc m:val="left"/>
        </m:oMathParaPr>
        <m:oMath>
          <m:r>
            <m:rPr>
              <m:sty m:val="p"/>
            </m:rP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b=</m:t>
          </m:r>
          <m:d>
            <m:dPr>
              <m:ctrlP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r>
                <m:rPr>
                  <m:sty m:val="p"/>
                </m:rP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-1, -1</m:t>
              </m:r>
            </m:e>
          </m:d>
          <m:r>
            <m:rPr>
              <m:sty m:val="p"/>
            </m:rP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 xml:space="preserve">⇒A= 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mPr>
                <m:m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B Nazanin"/>
                        <w:color w:val="000000" w:themeColor="text1"/>
                        <w:sz w:val="24"/>
                        <w:szCs w:val="24"/>
                        <w:lang w:bidi="fa-IR"/>
                      </w:rPr>
                      <m:t>1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B Nazanin"/>
                        <w:color w:val="000000" w:themeColor="text1"/>
                        <w:sz w:val="24"/>
                        <w:szCs w:val="24"/>
                        <w:lang w:bidi="fa-IR"/>
                      </w:rPr>
                      <m:t>1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B Nazanin"/>
                        <w:color w:val="000000" w:themeColor="text1"/>
                        <w:sz w:val="24"/>
                        <w:szCs w:val="24"/>
                        <w:lang w:bidi="fa-IR"/>
                      </w:rPr>
                      <m:t>1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B Nazanin"/>
                        <w:color w:val="000000" w:themeColor="text1"/>
                        <w:sz w:val="24"/>
                        <w:szCs w:val="24"/>
                        <w:lang w:bidi="fa-IR"/>
                      </w:rPr>
                      <m:t>-3</m:t>
                    </m:r>
                  </m:e>
                </m:mr>
              </m:m>
            </m:e>
          </m:d>
          <m:r>
            <m:rPr>
              <m:sty m:val="p"/>
            </m:rP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⇒</m:t>
          </m:r>
          <m:d>
            <m:dPr>
              <m:ctrlP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r>
                <m:rPr>
                  <m:sty m:val="p"/>
                </m:rP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λ-1</m:t>
              </m:r>
            </m:e>
          </m:d>
          <m:d>
            <m:dPr>
              <m:ctrlP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r>
                <m:rPr>
                  <m:sty m:val="p"/>
                </m:rP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λ+3</m:t>
              </m:r>
            </m:e>
          </m:d>
          <m:r>
            <m:rPr>
              <m:sty m:val="p"/>
            </m:rP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-1=0⇒</m:t>
          </m:r>
          <m:sSup>
            <m:sSupPr>
              <m:ctrlP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λ</m:t>
              </m:r>
            </m:e>
            <m:sup>
              <m:r>
                <m:rPr>
                  <m:sty m:val="p"/>
                </m:rP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2</m:t>
              </m:r>
            </m:sup>
          </m:sSup>
          <m:r>
            <m:rPr>
              <m:sty m:val="p"/>
            </m:rP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+2λ-4=0⇒λ=-1±</m:t>
          </m:r>
          <m:rad>
            <m:radPr>
              <m:degHide m:val="1"/>
              <m:ctrlP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</m:ctrlPr>
            </m:radPr>
            <m:deg/>
            <m:e>
              <m:r>
                <m:rPr>
                  <m:sty m:val="p"/>
                </m:rP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5</m:t>
              </m:r>
            </m:e>
          </m:rad>
        </m:oMath>
      </m:oMathPara>
    </w:p>
    <w:p w14:paraId="34E25275" w14:textId="38AD9FCB" w:rsidR="00F4082E" w:rsidRPr="00C353A0" w:rsidRDefault="00B7586B" w:rsidP="00F4082E">
      <w:pPr>
        <w:bidi/>
        <w:ind w:right="-64"/>
        <w:jc w:val="both"/>
        <w:rPr>
          <w:rFonts w:ascii="Cambria Math" w:eastAsiaTheme="minorEastAsia" w:hAnsi="Cambria Math" w:cs="B Nazanin"/>
          <w:color w:val="000000" w:themeColor="text1"/>
          <w:sz w:val="24"/>
          <w:szCs w:val="24"/>
          <w:rtl/>
          <w:lang w:bidi="fa-IR"/>
        </w:rPr>
      </w:pPr>
      <w:r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دو مقدار ویژه مختلف </w:t>
      </w:r>
      <w:proofErr w:type="spellStart"/>
      <w:r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>العلامه</w:t>
      </w:r>
      <w:proofErr w:type="spellEnd"/>
      <w:r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داریم لذا نقطه ناپایدار و از جنس </w:t>
      </w:r>
      <w:proofErr w:type="spellStart"/>
      <w:r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>زینی</w:t>
      </w:r>
      <w:proofErr w:type="spellEnd"/>
      <w:r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است.</w:t>
      </w:r>
    </w:p>
    <w:p w14:paraId="77D8037D" w14:textId="2A58D81C" w:rsidR="00715EEB" w:rsidRPr="00C353A0" w:rsidRDefault="00715EEB" w:rsidP="00715EEB">
      <w:pPr>
        <w:pBdr>
          <w:bottom w:val="single" w:sz="4" w:space="1" w:color="auto"/>
        </w:pBdr>
        <w:bidi/>
        <w:ind w:right="-64"/>
        <w:jc w:val="both"/>
        <w:rPr>
          <w:rFonts w:ascii="Cambria Math" w:eastAsiaTheme="minorEastAsia" w:hAnsi="Cambria Math" w:cs="B Nazanin"/>
          <w:color w:val="000000" w:themeColor="text1"/>
          <w:sz w:val="24"/>
          <w:szCs w:val="24"/>
          <w:rtl/>
          <w:lang w:bidi="fa-IR"/>
        </w:rPr>
      </w:pPr>
    </w:p>
    <w:p w14:paraId="2171A130" w14:textId="551C5F8B" w:rsidR="00040ADD" w:rsidRPr="00C353A0" w:rsidRDefault="00040ADD" w:rsidP="00040ADD">
      <w:pPr>
        <w:bidi/>
        <w:ind w:right="-64"/>
        <w:jc w:val="both"/>
        <w:rPr>
          <w:rFonts w:ascii="Cambria Math" w:eastAsiaTheme="minorEastAsia" w:hAnsi="Cambria Math" w:cs="B Nazanin"/>
          <w:b/>
          <w:bCs/>
          <w:color w:val="000000" w:themeColor="text1"/>
          <w:sz w:val="28"/>
          <w:szCs w:val="28"/>
          <w:rtl/>
          <w:lang w:bidi="fa-IR"/>
        </w:rPr>
      </w:pPr>
      <w:r w:rsidRPr="00C353A0">
        <w:rPr>
          <w:rFonts w:ascii="Cambria Math" w:eastAsiaTheme="minorEastAsia" w:hAnsi="Cambria Math" w:cs="B Nazanin" w:hint="cs"/>
          <w:b/>
          <w:bCs/>
          <w:color w:val="000000" w:themeColor="text1"/>
          <w:sz w:val="28"/>
          <w:szCs w:val="28"/>
          <w:rtl/>
          <w:lang w:bidi="fa-IR"/>
        </w:rPr>
        <w:t xml:space="preserve">مسئله </w:t>
      </w:r>
      <w:r w:rsidR="00AF2C22" w:rsidRPr="00C353A0">
        <w:rPr>
          <w:rFonts w:ascii="Cambria Math" w:eastAsiaTheme="minorEastAsia" w:hAnsi="Cambria Math" w:cs="B Nazanin" w:hint="cs"/>
          <w:b/>
          <w:bCs/>
          <w:color w:val="000000" w:themeColor="text1"/>
          <w:sz w:val="28"/>
          <w:szCs w:val="28"/>
          <w:rtl/>
          <w:lang w:bidi="fa-IR"/>
        </w:rPr>
        <w:t>5</w:t>
      </w:r>
    </w:p>
    <w:p w14:paraId="029C7F6C" w14:textId="0CB06DAE" w:rsidR="006575D2" w:rsidRDefault="006575D2" w:rsidP="00F5475F">
      <w:pPr>
        <w:bidi/>
        <w:ind w:right="-64"/>
        <w:jc w:val="both"/>
        <w:rPr>
          <w:rFonts w:ascii="Cambria Math" w:eastAsiaTheme="minorEastAsia" w:hAnsi="Cambria Math" w:cs="B Nazanin"/>
          <w:color w:val="000000" w:themeColor="text1"/>
          <w:sz w:val="24"/>
          <w:szCs w:val="24"/>
          <w:rtl/>
          <w:lang w:bidi="fa-IR"/>
        </w:rPr>
      </w:pPr>
      <w:r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1. </w:t>
      </w:r>
    </w:p>
    <w:p w14:paraId="3ED3FB35" w14:textId="3247D030" w:rsidR="00040ADD" w:rsidRDefault="00C353A0" w:rsidP="006575D2">
      <w:pPr>
        <w:bidi/>
        <w:ind w:right="-64"/>
        <w:jc w:val="both"/>
        <w:rPr>
          <w:rFonts w:ascii="Cambria Math" w:eastAsiaTheme="minorEastAsia" w:hAnsi="Cambria Math" w:cs="B Nazanin"/>
          <w:color w:val="000000" w:themeColor="text1"/>
          <w:sz w:val="24"/>
          <w:szCs w:val="24"/>
          <w:rtl/>
          <w:lang w:bidi="fa-IR"/>
        </w:rPr>
      </w:pPr>
      <w:r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برای پیدا کردن </w:t>
      </w:r>
      <w:r w:rsidRPr="00C353A0">
        <w:rPr>
          <w:rFonts w:ascii="Cambria Math" w:eastAsiaTheme="minorEastAsia" w:hAnsi="Cambria Math" w:cs="B Nazanin"/>
          <w:color w:val="000000" w:themeColor="text1"/>
          <w:sz w:val="24"/>
          <w:szCs w:val="24"/>
          <w:lang w:bidi="fa-IR"/>
        </w:rPr>
        <w:t>nullcline</w:t>
      </w:r>
      <w:r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مربوط به </w:t>
      </w:r>
      <m:oMath>
        <m:sSub>
          <m:sSubPr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4"/>
                <w:szCs w:val="24"/>
                <w:lang w:bidi="fa-IR"/>
              </w:rPr>
            </m:ctrlPr>
          </m:sSubPr>
          <m:e>
            <m:acc>
              <m:accPr>
                <m:chr m:val="̇"/>
                <m:ctrlPr>
                  <w:rPr>
                    <w:rFonts w:ascii="Cambria Math" w:eastAsiaTheme="minorEastAsia" w:hAnsi="Cambria Math" w:cs="B Nazanin"/>
                    <w:i/>
                    <w:color w:val="000000" w:themeColor="text1"/>
                    <w:sz w:val="24"/>
                    <w:szCs w:val="24"/>
                    <w:lang w:bidi="fa-IR"/>
                  </w:rPr>
                </m:ctrlPr>
              </m:accPr>
              <m:e>
                <m:r>
                  <w:rPr>
                    <w:rFonts w:ascii="Cambria Math" w:eastAsiaTheme="minorEastAsia" w:hAnsi="Cambria Math" w:cs="B Nazanin"/>
                    <w:color w:val="000000" w:themeColor="text1"/>
                    <w:sz w:val="24"/>
                    <w:szCs w:val="24"/>
                    <w:lang w:bidi="fa-IR"/>
                  </w:rPr>
                  <m:t>x</m:t>
                </m:r>
              </m:e>
            </m:acc>
          </m:e>
          <m:sub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1</m:t>
            </m:r>
          </m:sub>
        </m:sSub>
      </m:oMath>
      <w:r w:rsidR="006575D2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کافیست تا عبارت </w:t>
      </w:r>
      <m:oMath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 xml:space="preserve">not </m:t>
        </m:r>
        <m:d>
          <m:dPr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4"/>
                <w:szCs w:val="24"/>
                <w:lang w:bidi="fa-IR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B Nazanin"/>
                    <w:i/>
                    <w:color w:val="000000" w:themeColor="text1"/>
                    <w:sz w:val="24"/>
                    <w:szCs w:val="24"/>
                    <w:lang w:bidi="fa-IR"/>
                  </w:rPr>
                </m:ctrlPr>
              </m:sSubPr>
              <m:e>
                <m:r>
                  <w:rPr>
                    <w:rFonts w:ascii="Cambria Math" w:eastAsiaTheme="minorEastAsia" w:hAnsi="Cambria Math" w:cs="B Nazanin"/>
                    <w:color w:val="000000" w:themeColor="text1"/>
                    <w:sz w:val="24"/>
                    <w:szCs w:val="24"/>
                    <w:lang w:bidi="fa-IR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 w:cs="B Nazanin"/>
                    <w:color w:val="000000" w:themeColor="text1"/>
                    <w:sz w:val="24"/>
                    <w:szCs w:val="24"/>
                    <w:lang w:bidi="fa-IR"/>
                  </w:rPr>
                  <m:t>2</m:t>
                </m:r>
              </m:sub>
            </m:sSub>
          </m:e>
        </m:d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-</m:t>
        </m:r>
        <m:sSub>
          <m:sSubPr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4"/>
                <w:szCs w:val="24"/>
                <w:lang w:bidi="fa-IR"/>
              </w:rPr>
            </m:ctrlPr>
          </m:sSubPr>
          <m:e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x</m:t>
            </m:r>
          </m:e>
          <m:sub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1</m:t>
            </m:r>
          </m:sub>
        </m:sSub>
      </m:oMath>
      <w:r w:rsidR="00E37AD7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را </w:t>
      </w:r>
      <w:r w:rsidR="00322A8F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>مساوی صفر قرار دهیم.</w:t>
      </w:r>
      <w:r w:rsidR="00A16C1B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البته </w:t>
      </w:r>
      <w:r w:rsidR="00CE1458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با توجه به این که تابع </w:t>
      </w:r>
      <m:oMath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 xml:space="preserve">not </m:t>
        </m:r>
        <m:d>
          <m:dPr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4"/>
                <w:szCs w:val="24"/>
                <w:lang w:bidi="fa-IR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B Nazanin"/>
                    <w:i/>
                    <w:color w:val="000000" w:themeColor="text1"/>
                    <w:sz w:val="24"/>
                    <w:szCs w:val="24"/>
                    <w:lang w:bidi="fa-IR"/>
                  </w:rPr>
                </m:ctrlPr>
              </m:sSubPr>
              <m:e>
                <m:r>
                  <w:rPr>
                    <w:rFonts w:ascii="Cambria Math" w:eastAsiaTheme="minorEastAsia" w:hAnsi="Cambria Math" w:cs="B Nazanin"/>
                    <w:color w:val="000000" w:themeColor="text1"/>
                    <w:sz w:val="24"/>
                    <w:szCs w:val="24"/>
                    <w:lang w:bidi="fa-IR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 w:cs="B Nazanin"/>
                    <w:color w:val="000000" w:themeColor="text1"/>
                    <w:sz w:val="24"/>
                    <w:szCs w:val="24"/>
                    <w:lang w:bidi="fa-IR"/>
                  </w:rPr>
                  <m:t>2</m:t>
                </m:r>
              </m:sub>
            </m:sSub>
          </m:e>
        </m:d>
      </m:oMath>
      <w:r w:rsidR="00CE1458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یک تابع غیر خطی و چند </w:t>
      </w:r>
      <w:proofErr w:type="spellStart"/>
      <w:r w:rsidR="00CE1458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>ضابطه‌ای</w:t>
      </w:r>
      <w:proofErr w:type="spellEnd"/>
      <w:r w:rsidR="00CE1458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است، لازم است تا این تابع را در </w:t>
      </w:r>
      <w:proofErr w:type="spellStart"/>
      <w:r w:rsidR="00CE1458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>بازه‌های</w:t>
      </w:r>
      <w:proofErr w:type="spellEnd"/>
      <w:r w:rsidR="00CE1458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مختلف دسته بندی کنیم:</w:t>
      </w:r>
    </w:p>
    <w:p w14:paraId="057ABB70" w14:textId="08936960" w:rsidR="00CE1458" w:rsidRPr="0097196E" w:rsidRDefault="00D41F4C" w:rsidP="0097196E">
      <w:pPr>
        <w:ind w:right="-64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rtl/>
          <w:lang w:bidi="fa-IR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sSubPr>
            <m:e>
              <m:acc>
                <m:accPr>
                  <m:chr m:val="̇"/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acc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x</m:t>
                  </m:r>
                </m:e>
              </m:acc>
            </m:e>
            <m:sub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1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</m:t>
          </m:r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 xml:space="preserve">not </m:t>
          </m:r>
          <m:d>
            <m:d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2</m:t>
                  </m:r>
                </m:sub>
              </m:sSub>
            </m:e>
          </m:d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-</m:t>
          </m:r>
          <m:sSub>
            <m:sSub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x</m:t>
              </m:r>
            </m:e>
            <m:sub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1</m:t>
              </m:r>
            </m:sub>
          </m:sSub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</m:t>
          </m:r>
          <m:d>
            <m:dPr>
              <m:begChr m:val="{"/>
              <m:endChr m:val=""/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eqArr>
                <m:eqArrPr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eqArr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1-</m:t>
                  </m:r>
                  <m:sSub>
                    <m:sSubPr>
                      <m:ctrlPr>
                        <w:rPr>
                          <w:rFonts w:ascii="Cambria Math" w:eastAsiaTheme="minorEastAsia" w:hAnsi="Cambria Math" w:cs="B Nazanin"/>
                          <w:i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1</m:t>
                      </m:r>
                    </m:sub>
                  </m:sSub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=0                4&lt;</m:t>
                  </m:r>
                  <m:sSub>
                    <m:sSubPr>
                      <m:ctrlPr>
                        <w:rPr>
                          <w:rFonts w:ascii="Cambria Math" w:eastAsiaTheme="minorEastAsia" w:hAnsi="Cambria Math" w:cs="B Nazanin"/>
                          <w:i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2</m:t>
                      </m:r>
                    </m:sub>
                  </m:sSub>
                </m:e>
                <m:e>
                  <m:d>
                    <m:dPr>
                      <m:ctrlPr>
                        <w:rPr>
                          <w:rFonts w:ascii="Cambria Math" w:eastAsiaTheme="minorEastAsia" w:hAnsi="Cambria Math" w:cs="B Nazanin"/>
                          <w:i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-2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 w:cs="B Nazanin"/>
                              <w:i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2</m:t>
                          </m:r>
                        </m:sub>
                      </m:sSub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+9</m:t>
                      </m:r>
                    </m:e>
                  </m:d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Theme="minorEastAsia" w:hAnsi="Cambria Math" w:cs="B Nazanin"/>
                          <w:i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1</m:t>
                      </m:r>
                    </m:sub>
                  </m:sSub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=0     2&lt;</m:t>
                  </m:r>
                  <m:sSub>
                    <m:sSubPr>
                      <m:ctrlPr>
                        <w:rPr>
                          <w:rFonts w:ascii="Cambria Math" w:eastAsiaTheme="minorEastAsia" w:hAnsi="Cambria Math" w:cs="B Nazanin"/>
                          <w:i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2</m:t>
                      </m:r>
                    </m:sub>
                  </m:sSub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&lt;4</m:t>
                  </m:r>
                </m:e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5-</m:t>
                  </m:r>
                  <m:sSub>
                    <m:sSubPr>
                      <m:ctrlPr>
                        <w:rPr>
                          <w:rFonts w:ascii="Cambria Math" w:eastAsiaTheme="minorEastAsia" w:hAnsi="Cambria Math" w:cs="B Nazanin"/>
                          <w:i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1</m:t>
                      </m:r>
                    </m:sub>
                  </m:sSub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 xml:space="preserve">=0                                 </m:t>
                  </m:r>
                  <m:sSub>
                    <m:sSubPr>
                      <m:ctrlPr>
                        <w:rPr>
                          <w:rFonts w:ascii="Cambria Math" w:eastAsiaTheme="minorEastAsia" w:hAnsi="Cambria Math" w:cs="B Nazanin"/>
                          <w:i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2</m:t>
                      </m:r>
                    </m:sub>
                  </m:sSub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&lt;2</m:t>
                  </m:r>
                </m:e>
              </m:eqArr>
            </m:e>
          </m:d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⇒</m:t>
          </m:r>
          <m:d>
            <m:dPr>
              <m:begChr m:val="{"/>
              <m:endChr m:val=""/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eqArr>
                <m:eqArrPr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eastAsiaTheme="minorEastAsia" w:hAnsi="Cambria Math" w:cs="B Nazanin"/>
                          <w:i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1</m:t>
                      </m:r>
                    </m:sub>
                  </m:sSub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=1                                 4&lt;</m:t>
                  </m:r>
                  <m:sSub>
                    <m:sSubPr>
                      <m:ctrlPr>
                        <w:rPr>
                          <w:rFonts w:ascii="Cambria Math" w:eastAsiaTheme="minorEastAsia" w:hAnsi="Cambria Math" w:cs="B Nazanin"/>
                          <w:i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2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 w:cs="B Nazanin"/>
                          <w:i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2</m:t>
                      </m:r>
                    </m:sub>
                  </m:sSub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=</m:t>
                  </m:r>
                  <m:f>
                    <m:fPr>
                      <m:ctrlPr>
                        <w:rPr>
                          <w:rFonts w:ascii="Cambria Math" w:eastAsiaTheme="minorEastAsia" w:hAnsi="Cambria Math" w:cs="B Nazanin"/>
                          <w:i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eastAsiaTheme="minorEastAsia" w:hAnsi="Cambria Math" w:cs="B Nazanin"/>
                              <w:i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-9</m:t>
                      </m:r>
                    </m:num>
                    <m:den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-2</m:t>
                      </m:r>
                    </m:den>
                  </m:f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 xml:space="preserve">                2&lt;</m:t>
                  </m:r>
                  <m:sSub>
                    <m:sSubPr>
                      <m:ctrlPr>
                        <w:rPr>
                          <w:rFonts w:ascii="Cambria Math" w:eastAsiaTheme="minorEastAsia" w:hAnsi="Cambria Math" w:cs="B Nazanin"/>
                          <w:i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2</m:t>
                      </m:r>
                    </m:sub>
                  </m:sSub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&lt;4</m:t>
                  </m:r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 w:cs="B Nazanin"/>
                          <w:i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1</m:t>
                      </m:r>
                    </m:sub>
                  </m:sSub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 xml:space="preserve">=5                                 </m:t>
                  </m:r>
                  <m:sSub>
                    <m:sSubPr>
                      <m:ctrlPr>
                        <w:rPr>
                          <w:rFonts w:ascii="Cambria Math" w:eastAsiaTheme="minorEastAsia" w:hAnsi="Cambria Math" w:cs="B Nazanin"/>
                          <w:i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2</m:t>
                      </m:r>
                    </m:sub>
                  </m:sSub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&lt;2</m:t>
                  </m:r>
                </m:e>
              </m:eqArr>
            </m:e>
          </m:d>
        </m:oMath>
      </m:oMathPara>
    </w:p>
    <w:p w14:paraId="65A7A4F8" w14:textId="7506B3DD" w:rsidR="00470686" w:rsidRDefault="00470686" w:rsidP="00040ADD">
      <w:pPr>
        <w:bidi/>
        <w:ind w:right="-64"/>
        <w:jc w:val="both"/>
        <w:rPr>
          <w:rFonts w:ascii="Cambria Math" w:eastAsiaTheme="minorEastAsia" w:hAnsi="Cambria Math" w:cs="B Nazanin"/>
          <w:color w:val="000000" w:themeColor="text1"/>
          <w:sz w:val="24"/>
          <w:szCs w:val="24"/>
          <w:rtl/>
          <w:lang w:bidi="fa-IR"/>
        </w:rPr>
      </w:pPr>
    </w:p>
    <w:p w14:paraId="1E6B9FD4" w14:textId="22A7208B" w:rsidR="00040ADD" w:rsidRPr="00A36E94" w:rsidRDefault="00A36E94" w:rsidP="00470686">
      <w:pPr>
        <w:bidi/>
        <w:ind w:right="-64"/>
        <w:jc w:val="both"/>
        <w:rPr>
          <w:rFonts w:ascii="Cambria Math" w:eastAsiaTheme="minorEastAsia" w:hAnsi="Cambria Math" w:cs="B Nazanin"/>
          <w:color w:val="000000" w:themeColor="text1"/>
          <w:sz w:val="24"/>
          <w:szCs w:val="24"/>
          <w:rtl/>
          <w:lang w:bidi="fa-IR"/>
        </w:rPr>
      </w:pPr>
      <w:r w:rsidRPr="00A36E94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به طور </w:t>
      </w:r>
      <w:r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کاملاً مشابه </w:t>
      </w:r>
      <w:proofErr w:type="spellStart"/>
      <w:r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>می‌توان</w:t>
      </w:r>
      <w:proofErr w:type="spellEnd"/>
      <w:r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</w:t>
      </w:r>
      <w:r w:rsidR="00470686" w:rsidRPr="00C353A0">
        <w:rPr>
          <w:rFonts w:ascii="Cambria Math" w:eastAsiaTheme="minorEastAsia" w:hAnsi="Cambria Math" w:cs="B Nazanin"/>
          <w:color w:val="000000" w:themeColor="text1"/>
          <w:sz w:val="24"/>
          <w:szCs w:val="24"/>
          <w:lang w:bidi="fa-IR"/>
        </w:rPr>
        <w:t>nullcline</w:t>
      </w:r>
      <w:r w:rsidR="00470686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مربوط به </w:t>
      </w:r>
      <m:oMath>
        <m:sSub>
          <m:sSubPr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4"/>
                <w:szCs w:val="24"/>
                <w:lang w:bidi="fa-IR"/>
              </w:rPr>
            </m:ctrlPr>
          </m:sSubPr>
          <m:e>
            <m:acc>
              <m:accPr>
                <m:chr m:val="̇"/>
                <m:ctrlPr>
                  <w:rPr>
                    <w:rFonts w:ascii="Cambria Math" w:eastAsiaTheme="minorEastAsia" w:hAnsi="Cambria Math" w:cs="B Nazanin"/>
                    <w:i/>
                    <w:color w:val="000000" w:themeColor="text1"/>
                    <w:sz w:val="24"/>
                    <w:szCs w:val="24"/>
                    <w:lang w:bidi="fa-IR"/>
                  </w:rPr>
                </m:ctrlPr>
              </m:accPr>
              <m:e>
                <m:r>
                  <w:rPr>
                    <w:rFonts w:ascii="Cambria Math" w:eastAsiaTheme="minorEastAsia" w:hAnsi="Cambria Math" w:cs="B Nazanin"/>
                    <w:color w:val="000000" w:themeColor="text1"/>
                    <w:sz w:val="24"/>
                    <w:szCs w:val="24"/>
                    <w:lang w:bidi="fa-IR"/>
                  </w:rPr>
                  <m:t>x</m:t>
                </m:r>
              </m:e>
            </m:acc>
          </m:e>
          <m:sub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2</m:t>
            </m:r>
          </m:sub>
        </m:sSub>
      </m:oMath>
      <w:r w:rsidR="00470686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را نیز به صورت زیر نوشت:</w:t>
      </w:r>
    </w:p>
    <w:p w14:paraId="14D16300" w14:textId="688D09C4" w:rsidR="00A204EE" w:rsidRPr="00D06E48" w:rsidRDefault="00D41F4C" w:rsidP="00CD7F47">
      <w:pPr>
        <w:ind w:right="-64"/>
        <w:jc w:val="both"/>
        <w:rPr>
          <w:rFonts w:ascii="Cambria Math" w:eastAsiaTheme="minorEastAsia" w:hAnsi="Cambria Math" w:cs="B Nazanin"/>
          <w:color w:val="000000" w:themeColor="text1"/>
          <w:sz w:val="24"/>
          <w:szCs w:val="24"/>
          <w:rtl/>
          <w:lang w:bidi="fa-IR"/>
        </w:rPr>
      </w:pPr>
      <m:oMathPara>
        <m:oMathParaPr>
          <m:jc m:val="left"/>
        </m:oMathParaPr>
        <m:oMath>
          <m:d>
            <m:dPr>
              <m:begChr m:val="{"/>
              <m:endChr m:val=""/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eqArr>
                <m:eqArrPr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eastAsiaTheme="minorEastAsia" w:hAnsi="Cambria Math" w:cs="B Nazanin"/>
                          <w:i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2</m:t>
                      </m:r>
                    </m:sub>
                  </m:sSub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=1                                 4&lt;</m:t>
                  </m:r>
                  <m:sSub>
                    <m:sSubPr>
                      <m:ctrlPr>
                        <w:rPr>
                          <w:rFonts w:ascii="Cambria Math" w:eastAsiaTheme="minorEastAsia" w:hAnsi="Cambria Math" w:cs="B Nazanin"/>
                          <w:i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1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 w:cs="B Nazanin"/>
                          <w:i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1</m:t>
                      </m:r>
                    </m:sub>
                  </m:sSub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=</m:t>
                  </m:r>
                  <m:f>
                    <m:fPr>
                      <m:ctrlPr>
                        <w:rPr>
                          <w:rFonts w:ascii="Cambria Math" w:eastAsiaTheme="minorEastAsia" w:hAnsi="Cambria Math" w:cs="B Nazanin"/>
                          <w:i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eastAsiaTheme="minorEastAsia" w:hAnsi="Cambria Math" w:cs="B Nazanin"/>
                              <w:i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2</m:t>
                          </m:r>
                        </m:sub>
                      </m:sSub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-9</m:t>
                      </m:r>
                    </m:num>
                    <m:den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-2</m:t>
                      </m:r>
                    </m:den>
                  </m:f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 xml:space="preserve">                2&lt;</m:t>
                  </m:r>
                  <m:sSub>
                    <m:sSubPr>
                      <m:ctrlPr>
                        <w:rPr>
                          <w:rFonts w:ascii="Cambria Math" w:eastAsiaTheme="minorEastAsia" w:hAnsi="Cambria Math" w:cs="B Nazanin"/>
                          <w:i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1</m:t>
                      </m:r>
                    </m:sub>
                  </m:sSub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&lt;4</m:t>
                  </m:r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 w:cs="B Nazanin"/>
                          <w:i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2</m:t>
                      </m:r>
                    </m:sub>
                  </m:sSub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 xml:space="preserve">=5                                 </m:t>
                  </m:r>
                  <m:sSub>
                    <m:sSubPr>
                      <m:ctrlPr>
                        <w:rPr>
                          <w:rFonts w:ascii="Cambria Math" w:eastAsiaTheme="minorEastAsia" w:hAnsi="Cambria Math" w:cs="B Nazanin"/>
                          <w:i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1</m:t>
                      </m:r>
                    </m:sub>
                  </m:sSub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&lt;2</m:t>
                  </m:r>
                </m:e>
              </m:eqArr>
            </m:e>
          </m:d>
        </m:oMath>
      </m:oMathPara>
    </w:p>
    <w:p w14:paraId="05BC858A" w14:textId="31567155" w:rsidR="00D06E48" w:rsidRPr="00CD7F47" w:rsidRDefault="00D06E48" w:rsidP="00D06E48">
      <w:pPr>
        <w:bidi/>
        <w:ind w:right="-64"/>
        <w:jc w:val="both"/>
        <w:rPr>
          <w:rFonts w:ascii="Cambria Math" w:eastAsiaTheme="minorEastAsia" w:hAnsi="Cambria Math" w:cs="B Nazanin"/>
          <w:color w:val="000000" w:themeColor="text1"/>
          <w:sz w:val="24"/>
          <w:szCs w:val="24"/>
          <w:rtl/>
          <w:lang w:bidi="fa-IR"/>
        </w:rPr>
      </w:pPr>
      <w:r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با توصیفات فوق، </w:t>
      </w:r>
      <w:proofErr w:type="spellStart"/>
      <w:r w:rsidR="00975698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>می‌توان</w:t>
      </w:r>
      <w:proofErr w:type="spellEnd"/>
      <w:r w:rsidR="00975698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</w:t>
      </w:r>
      <w:r w:rsidR="00975698">
        <w:rPr>
          <w:rFonts w:ascii="Cambria Math" w:eastAsiaTheme="minorEastAsia" w:hAnsi="Cambria Math" w:cs="B Nazanin"/>
          <w:color w:val="000000" w:themeColor="text1"/>
          <w:sz w:val="24"/>
          <w:szCs w:val="24"/>
          <w:lang w:bidi="fa-IR"/>
        </w:rPr>
        <w:t>nullcline</w:t>
      </w:r>
      <w:r w:rsidR="00975698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ها را به صورت زیر رسم نمود:</w:t>
      </w:r>
    </w:p>
    <w:p w14:paraId="1ECE64D8" w14:textId="16200EAE" w:rsidR="00A204EE" w:rsidRPr="00A36E94" w:rsidRDefault="00D06E48" w:rsidP="00A204EE">
      <w:pPr>
        <w:bidi/>
        <w:ind w:right="-64"/>
        <w:jc w:val="both"/>
        <w:rPr>
          <w:rFonts w:ascii="Cambria Math" w:eastAsiaTheme="minorEastAsia" w:hAnsi="Cambria Math" w:cs="B Nazanin"/>
          <w:color w:val="000000" w:themeColor="text1"/>
          <w:sz w:val="24"/>
          <w:szCs w:val="24"/>
          <w:lang w:bidi="fa-IR"/>
        </w:rPr>
      </w:pPr>
      <w:r w:rsidRPr="00E65C29">
        <w:rPr>
          <w:rFonts w:ascii="Cambria Math" w:eastAsiaTheme="minorEastAsia" w:hAnsi="Cambria Math" w:cs="B Nazanin"/>
          <w:noProof/>
          <w:color w:val="000000" w:themeColor="text1"/>
          <w:sz w:val="24"/>
          <w:szCs w:val="24"/>
          <w:rtl/>
          <w:lang w:bidi="fa-IR"/>
        </w:rPr>
        <w:lastRenderedPageBreak/>
        <w:drawing>
          <wp:anchor distT="0" distB="0" distL="114300" distR="114300" simplePos="0" relativeHeight="251675648" behindDoc="0" locked="0" layoutInCell="1" allowOverlap="1" wp14:anchorId="7C10EDD1" wp14:editId="49CCEC7C">
            <wp:simplePos x="0" y="0"/>
            <wp:positionH relativeFrom="column">
              <wp:posOffset>1651000</wp:posOffset>
            </wp:positionH>
            <wp:positionV relativeFrom="paragraph">
              <wp:posOffset>139700</wp:posOffset>
            </wp:positionV>
            <wp:extent cx="3130550" cy="2055495"/>
            <wp:effectExtent l="0" t="0" r="0" b="1905"/>
            <wp:wrapTopAndBottom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30550" cy="20554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B54F447" w14:textId="45061F14" w:rsidR="00A204EE" w:rsidRDefault="00975698" w:rsidP="00D03D58">
      <w:pPr>
        <w:bidi/>
        <w:ind w:right="-64"/>
        <w:jc w:val="both"/>
        <w:rPr>
          <w:rFonts w:ascii="Cambria Math" w:eastAsiaTheme="minorEastAsia" w:hAnsi="Cambria Math" w:cs="B Nazanin"/>
          <w:color w:val="000000" w:themeColor="text1"/>
          <w:sz w:val="24"/>
          <w:szCs w:val="24"/>
          <w:rtl/>
          <w:lang w:bidi="fa-IR"/>
        </w:rPr>
      </w:pPr>
      <w:r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همانطور که مشاهده </w:t>
      </w:r>
      <w:proofErr w:type="spellStart"/>
      <w:r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>می‌شود</w:t>
      </w:r>
      <w:proofErr w:type="spellEnd"/>
      <w:r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، نقاط برخورد عبارتند از </w:t>
      </w:r>
      <m:oMath>
        <m:r>
          <m:rPr>
            <m:sty m:val="p"/>
          </m:rP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a=</m:t>
        </m:r>
        <m:d>
          <m:dPr>
            <m:ctrlP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5, 1</m:t>
            </m:r>
          </m:e>
        </m:d>
      </m:oMath>
      <w:r w:rsidR="004465CF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و </w:t>
      </w:r>
      <m:oMath>
        <m:r>
          <m:rPr>
            <m:sty m:val="p"/>
          </m:rP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b=</m:t>
        </m:r>
        <m:d>
          <m:dPr>
            <m:ctrlP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3,3</m:t>
            </m:r>
          </m:e>
        </m:d>
      </m:oMath>
      <w:r w:rsidR="004465CF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و </w:t>
      </w:r>
      <m:oMath>
        <m:r>
          <m:rPr>
            <m:sty m:val="p"/>
          </m:rP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c=</m:t>
        </m:r>
        <m:d>
          <m:dPr>
            <m:ctrlP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1, 5</m:t>
            </m:r>
          </m:e>
        </m:d>
      </m:oMath>
      <w:r w:rsidR="001A065E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>.</w:t>
      </w:r>
    </w:p>
    <w:p w14:paraId="106F8958" w14:textId="77777777" w:rsidR="00B002BF" w:rsidRDefault="00B002BF" w:rsidP="00F9507D">
      <w:pPr>
        <w:bidi/>
        <w:ind w:right="-64"/>
        <w:jc w:val="both"/>
        <w:rPr>
          <w:rFonts w:ascii="Cambria Math" w:eastAsiaTheme="minorEastAsia" w:hAnsi="Cambria Math" w:cs="B Nazanin"/>
          <w:color w:val="000000" w:themeColor="text1"/>
          <w:sz w:val="24"/>
          <w:szCs w:val="24"/>
          <w:rtl/>
          <w:lang w:bidi="fa-IR"/>
        </w:rPr>
      </w:pPr>
    </w:p>
    <w:p w14:paraId="6BDE1F9B" w14:textId="77777777" w:rsidR="00486A0D" w:rsidRDefault="00F9507D" w:rsidP="00486A0D">
      <w:pPr>
        <w:bidi/>
        <w:ind w:right="-64"/>
        <w:jc w:val="both"/>
        <w:rPr>
          <w:rFonts w:ascii="Cambria Math" w:eastAsiaTheme="minorEastAsia" w:hAnsi="Cambria Math" w:cs="B Nazanin"/>
          <w:color w:val="000000" w:themeColor="text1"/>
          <w:sz w:val="24"/>
          <w:szCs w:val="24"/>
          <w:rtl/>
          <w:lang w:bidi="fa-IR"/>
        </w:rPr>
      </w:pPr>
      <w:r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>2.</w:t>
      </w:r>
    </w:p>
    <w:p w14:paraId="6A3E0812" w14:textId="255DB78F" w:rsidR="00A204EE" w:rsidRDefault="002F0121" w:rsidP="00486A0D">
      <w:pPr>
        <w:bidi/>
        <w:ind w:right="-64"/>
        <w:jc w:val="both"/>
        <w:rPr>
          <w:rFonts w:ascii="Cambria Math" w:eastAsiaTheme="minorEastAsia" w:hAnsi="Cambria Math" w:cs="B Nazanin"/>
          <w:color w:val="000000" w:themeColor="text1"/>
          <w:sz w:val="24"/>
          <w:szCs w:val="24"/>
          <w:rtl/>
          <w:lang w:bidi="fa-IR"/>
        </w:rPr>
      </w:pPr>
      <w:r>
        <w:rPr>
          <w:rFonts w:ascii="Cambria Math" w:eastAsiaTheme="minorEastAsia" w:hAnsi="Cambria Math" w:cs="B Nazanin" w:hint="cs"/>
          <w:noProof/>
          <w:color w:val="000000" w:themeColor="text1"/>
          <w:sz w:val="24"/>
          <w:szCs w:val="24"/>
          <w:rtl/>
          <w:lang w:val="fa-IR" w:bidi="fa-IR"/>
        </w:rPr>
        <mc:AlternateContent>
          <mc:Choice Requires="wpg">
            <w:drawing>
              <wp:anchor distT="0" distB="0" distL="114300" distR="114300" simplePos="0" relativeHeight="251689984" behindDoc="0" locked="0" layoutInCell="1" allowOverlap="1" wp14:anchorId="1757B1EF" wp14:editId="32D3E814">
                <wp:simplePos x="0" y="0"/>
                <wp:positionH relativeFrom="column">
                  <wp:posOffset>0</wp:posOffset>
                </wp:positionH>
                <wp:positionV relativeFrom="paragraph">
                  <wp:posOffset>415925</wp:posOffset>
                </wp:positionV>
                <wp:extent cx="6696710" cy="2241550"/>
                <wp:effectExtent l="0" t="0" r="8890" b="6350"/>
                <wp:wrapTopAndBottom/>
                <wp:docPr id="37" name="Group 3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96710" cy="2241550"/>
                          <a:chOff x="0" y="0"/>
                          <a:chExt cx="6696710" cy="2241550"/>
                        </a:xfrm>
                      </wpg:grpSpPr>
                      <wpg:grpSp>
                        <wpg:cNvPr id="27" name="Group 27"/>
                        <wpg:cNvGrpSpPr/>
                        <wpg:grpSpPr>
                          <a:xfrm>
                            <a:off x="0" y="0"/>
                            <a:ext cx="6696710" cy="2241550"/>
                            <a:chOff x="0" y="0"/>
                            <a:chExt cx="6696710" cy="2241550"/>
                          </a:xfrm>
                        </wpg:grpSpPr>
                        <pic:pic xmlns:pic="http://schemas.openxmlformats.org/drawingml/2006/picture">
                          <pic:nvPicPr>
                            <pic:cNvPr id="23" name="Picture 23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9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31750"/>
                              <a:ext cx="3130550" cy="211455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25" name="Picture 25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8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282950" y="0"/>
                              <a:ext cx="3413760" cy="2241550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pic:pic xmlns:pic="http://schemas.openxmlformats.org/drawingml/2006/picture">
                        <pic:nvPicPr>
                          <pic:cNvPr id="30" name="Picture 30"/>
                          <pic:cNvPicPr>
                            <a:picLocks noChangeAspect="1"/>
                          </pic:cNvPicPr>
                        </pic:nvPicPr>
                        <pic:blipFill>
                          <a:blip r:embed="rId3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187462" y="627185"/>
                            <a:ext cx="426720" cy="28194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1" name="Picture 31"/>
                          <pic:cNvPicPr>
                            <a:picLocks noChangeAspect="1"/>
                          </pic:cNvPicPr>
                        </pic:nvPicPr>
                        <pic:blipFill>
                          <a:blip r:embed="rId3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085492" y="1371600"/>
                            <a:ext cx="609600" cy="29718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2" name="Picture 32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3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9615"/>
                          <a:stretch/>
                        </pic:blipFill>
                        <pic:spPr>
                          <a:xfrm>
                            <a:off x="3552824" y="134816"/>
                            <a:ext cx="447675" cy="25908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3" name="Picture 33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3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3681" t="13072" r="5983" b="13261"/>
                          <a:stretch/>
                        </pic:blipFill>
                        <pic:spPr bwMode="auto">
                          <a:xfrm>
                            <a:off x="5439508" y="1348154"/>
                            <a:ext cx="397510" cy="1905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35" name="Picture 35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3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0894" t="10080" r="12861" b="16268"/>
                          <a:stretch/>
                        </pic:blipFill>
                        <pic:spPr bwMode="auto">
                          <a:xfrm>
                            <a:off x="4079631" y="545123"/>
                            <a:ext cx="447040" cy="17907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36" name="Picture 36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3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9871" r="17332" b="16250"/>
                          <a:stretch/>
                        </pic:blipFill>
                        <pic:spPr bwMode="auto">
                          <a:xfrm>
                            <a:off x="5961185" y="1717431"/>
                            <a:ext cx="426720" cy="20383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1157D640" id="Group 37" o:spid="_x0000_s1026" style="position:absolute;margin-left:0;margin-top:32.75pt;width:527.3pt;height:176.5pt;z-index:251689984" coordsize="66967,2241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34sUrLgQAAGAXAAAOAAAAZHJzL2Uyb0RvYy54bWzsmFFv2zYQx98H7DsI&#10;em8kihQpCXGKYVmDAV1nrCv6TNOUJVQSBZKOk2+/IyU5jrWiReIMc9CHOCIlkcfT7/684+Xbu7YJ&#10;bqU2teoWIbqIw0B2Qq3rbrMIP/397k0WBsbybs0b1clFeC9N+Pbq558ud30hE1WpZi11AIN0ptj1&#10;i7Cyti+iyIhKttxcqF52cLNUuuUWmnoTrTXfwehtEyVxTKOd0uteKyGNgd7r4WZ45ccvSynsn2Vp&#10;pA2aRQi2Wf+r/e/K/UZXl7zYaN5XtRjN4E+wouV1B5Puh7rmlgdbXc+GamuhlVGlvRCqjVRZ1kL6&#10;NcBqUHy0mhuttr1fy6bYbfq9m8C1R3568rDiw+1SB/V6EWIWBh1v4Rv5aQNog3N2/aaAZ250/7Ff&#10;6rFjM7Tceu9K3br/sJLgzrv1fu9WeWcDAZ2U5pQh8L6Ae0lCUJqOjhcVfJ3Ze6L67RtvRtPEkbNv&#10;b86+sbd7XFtytDZon9va+loU8DcyAFczBr4dK/CW3WoZjoO03zVGy/WXbf8GcO25rVd1U9t7H3oA&#10;pjOqu13WYqmHxgNOCZ5wgttu1gB6wOnuFffU8A53a3qvxBcTdOrXincb+YvpIWpBS9zT0ePHffPR&#10;hKum7t/VTeMYdNfj0iDCjyLkX7wzRN+1EttWdnaQEy0bWKXqTFX3Jgx0IduVhOjQv6+9QbwwVksr&#10;KjdhCRP/BcY6Qw9ueCsfDHNLMBA8Xw0XjNgUEFPIYIRjFyVDyCBExpDZgw+O08beSNUG7gIMBDvg&#10;i/CC3743o0XTI6MfByO8dWDT8Cng4nyQSmdIpeeNVOLMPyDnBEjhJEtyR85chzFBmNEJqgcdPilU&#10;D4p8foBh8M2wBS5HzYKes9YsL7mnBSxFGSM08YDRhKHMxyAvJukiCWXJBFmGcuJdeFLGnKKek3Bh&#10;NOPKbyZuHee5F5LTCxeJs5TkA1egU4jGY5I4gUXj3PUNW2IO4P0AC4O7jgTLbykvBFaglf1c2+pj&#10;xXuoE5DPN1446xrVxWjhMi1XxuUUTZ1DKjblid+VcuE0hR2SePlCmGSIDihPlBHCKINEw9cqaR7/&#10;oCzEs1Qeel5uW/x/UIYwzUC2XSGCYwZxBiVFmmfgCjg3QDihj8uBrzMYrHZ/qDWEC99a5SPmqGZO&#10;CYaEDc5JIGPzRKajuk5I4pylU/mM8jgdhPGpOyovms4lnZ1ydZOze+jxdcG5lwh4ViJAz+tCddSr&#10;A0FEcZaDoDlUY6dXDlWUZECoZ5UmNHu0XT+DVRKznLp0BlhNSYqGmv4g+SMshoTPqydiecyetUe/&#10;blTpbO/2n/YV7d1zVPOMATyOT4Zd8uK0lCbT6cd4tPIMPlNIDlxF4rWUIUaAVRjuANDD6iTG2SAP&#10;/4mW+soYjnG94o5Hzu6c+LAN14cH41f/AAAA//8DAFBLAwQKAAAAAAAAACEAUZHQQNoqAQDaKgEA&#10;FAAAAGRycy9tZWRpYS9pbWFnZTEucG5niVBORw0KGgoAAAANSUhEUgAAAcUAAAEyCAYAAACLVssl&#10;AAAAAXNSR0IArs4c6QAAAARnQU1BAACxjwv8YQUAAAAJcEhZcwAAEnQAABJ0Ad5mH3gAAP+lSURB&#10;VHhe7N0JnGVFdT/wmoVNENxQccNdUVRcY1zAKMrfFRfUuCCMS1ARQZEdNSIoLkAUETUGdUSj4xJj&#10;YhKXqHFfo2LcNYmCxhUFAdmG9z/fel36fL7uvrfq9jAMfT6f++menu56VafOOb+zVd0Vo6C0TMu0&#10;TMu0TMu0TKkXKK5fvz793//9XzrrrLPS7373u/yzm970puk617lO2nLLLfO/l2mZlmmZlmmZrqjU&#10;CxR//vOfp3/+53/Ozy9/+cv8s6c+9alp9913T9e73vXyv5dpmZZpmZZpma6o1AsUX//616ef/vSn&#10;6fa3v3265z3vmS655JK02WabpW222SZd5SpXmfutZVqmZVqmZVqmKyatnPu6IMFN6dL/+q//yuB3&#10;r3vdK1372tdOO+ywQ7rGNa6xnDpdpmVapmVapk2COkWKpZb4/Oc/P131qldN97jHPdJvf/vbtP32&#10;26e73vWu6brXvW5atWrV3G+P6Sc/+Un61re+lX7wgx/kf//mN79JK1euHBRAL7vssgzY05/dQsYr&#10;LFmxYkV+hiJ8NN6q+LrqwgvTyosvTuuDH5dtsUUarV4991v9CA8KDTlfPDBfvB2SB2XPjEkepqnw&#10;HvX53DJuGXOIOZe5GHu++dbSYnyYpq588XtD75sxy7NUfKjdN39bqPxt+Rk+GHfo+RYaclxzLvuG&#10;WvfOeIUPvm5s+zaLynyXat8uvfTStOOOO6ZHPepRcz+dTZ1AUZr029/+dnrJS16Sv7/VrW6VQfHi&#10;MOoPetCD0p/92Z/lZptJ+v73v58++9nPpv/8z//M//7Qhz6UGXfLW94yR5lDkIafn/3sZzl9e/Ob&#10;33wQcLwwwErt9Mwzz0y3ve1t09WudrW5/2kjbP7MZz6T136r7bZLq7/61bTqhz9Ml97+9ml98OSy&#10;q1997jf70X//93+nc889N93gBjdI17zmNQcRznPOOSev3/7aL/xtJXLDsfphrFmG4UY3ulHafPPN&#10;5/73D0Qhfv3rX2e+r+7oKBjTnm299dbp1re+9SDKRInwgfyaqzkPwQdkXPphfTvttNNMPkwTheZY&#10;LsQXfCtNcDvvvPNgJQ2f/cUvfjFtF3J7/etfP38dgs4777z0ox/9KMvvXe5ylyogJ1f4efXQn6L/&#10;xv3Od76TSzv2bigdvuCCC9I3v/nNvF+3uMUt0lZbbTX3P22kP8O+WYt9G2JcumtcfNDvYd+Gkt8f&#10;//jHWZfxl43sqqcLERmjw+Zrrh763ErsCRkTpJGL3XbbLb35zW+e+995CCguRsHg0RlnnDH6i7/4&#10;i9Ezn/nMUUR/oxDE0Ytf/OLRYYcdNvrIRz4y95vz0z777DMKhB69853vHJ1//vmjiy66aBQTnvvf&#10;Onr/+98/evrTnz563vOeNwoBaB4P/fSnPx294x3vGN3nPvcZBYgNMiaKTR/tvvvuo5e97GWj9THu&#10;6JGPHI0233w0OvTQ0ejrX5/7rX4Uhnv0N3/zN6P99ttv9LnPfS5/RitZ76c//enM14MPPngUoDv3&#10;P3VkjqHso1Ck0Yknnjh64AMfOHrjG9+Y5WcWheCO/uM//mMUADD3k9lkXI9xTjrppNHjHve40Ste&#10;8Yr8WUNQGOos17e5zW1Gp5566uh///d/5/6njcz54x//eNaHQ2PvF1tnIfP52Mc+lr/OInv/0Y9+&#10;NO/b/vvvPwpDMPc/bUT37V04v6Njjz12FEZr7n/aCB8CaDMPHv/4x2ebUKNr+EdeyA3Ch6997WvZ&#10;1hx99NHZbg1Bxv3KV74yesITnjA65JBDRgEKc//TRuwgO7ZmzZrRAQcckO1PCxW9CIAZvetd7xpF&#10;wJL1o1V+jYkH9ukNb3jD6ElPetLoyCOPHEUQkf+vlozpCdAanXbaaaNwjkavf/3rR+GUz/1GHRnT&#10;3OzTS1/60tFDH/rQ0d3udrfRgQceOPcb81Mnl5rnLVUqGnQEg/e1xRZbpHvf+97ZKy2dqAsRb+Ib&#10;3/hGevvb357e+973pq9//esZuVvI56tvfvKTn0yf//zns8fYSqKtO9zhDjkCFS3xYocgXiwPMwQo&#10;e3FDUChU9tjswVAR0q9+9av01Yhi7c+Tn/zkHCG1UChRjopkCv72b/82BXjl7EKL1xrGM/PQEw5M&#10;+vKXv5wjrqc85SnN2YLQifzgAVn98z//8xTOYI7EW8ne44eGNfq055575nLEEMR7pwP/8z//k577&#10;3OcOlo35xS9+kcJY5UhMNEf/h6AwWrmL/eyzz05PfOITc3Q0hPzShy984Qs54njIQx6SI7pWIg8y&#10;SCeffHLetwc84AH5ayuRhwDwFKCedTjANvdotBC+miu7xS4/8pGPTPe73/2a5de4xvvABz6Q/u3f&#10;/i3d5CY3Sc94xjOyTavNTtFjjZtkDCa8733vS+EgZb1osTv2y1xl5kSF//RP/5RTpgGMc7+xMHUG&#10;RUpRFA34YJJ6IaZ0MXDGELre/e53T295y1vSX//1X2cGC2triUG5053ulB784AeniD6ygZTmlYao&#10;JeBtrVLC1sfIYPIQpJ5qLGA2BEmdEqyS2mtNnXIC7AmDcv/733/eFGdXArDhraYXv/jF6R//8R9T&#10;RDHZibnWta7VZAA5LP/yL/+S0/nhZaeI5rLyS5O18oAimfO//uu/ZqfNnBmUVrDFWzwgp9auFi9V&#10;1goEDOuXvvSlrPwRDWSDYr4t+4YYKj0B+GHee+yxR7rd7W7XnCrjFHA4yBmDeLOb3SyFB9+8b/SA&#10;82WuQGbffffNhpvz3kJS82SNTABwc2VzWuSBfQLe69atS6ecckpOywIDetzK3w9/+MPpVa96VR5b&#10;+pxjwJFpmS+A+fjHP56OO+64FFFiuuMd75gBRi9Jy75Zt/VHRJ8iCs8OKD0WmLTMV/BFH0444YT0&#10;6U9/Ov3VX/1Vus997pPH7UKdNNLCCReDxqC/6U1vSn/3d3+X6y3qi129MUVOgkrQPvGJT6T3vOc9&#10;OSKpBR2MszF3vvOds0F45zvfmT74wQ82AS3itWIiJaMQNqyFrI8AyMHz4s7+9a+zMYv/mPuNfiRC&#10;Alw2nDHA1xYyP/PCP44FMLPXrd67OhT+USj1Ag1aHCt8aCF7/e53vzvPlcJaP8VvNayIQX3rW9+a&#10;564WM0Rtzl6rRYm4Tj/99Gz86My222479xt1RA7UoswXnzmqwLbFey/E4eJwkAnj0fPWKAbZLzzA&#10;C/MV4beOS36BzD/8wz/kR+111113zU5zKx842fjLkefMAXFOcwuJ4vRbGFeWg0PrmBtArJ0vHnA4&#10;PvrRj+YMB/tKbm94wxs21+bYQbLgUZ+ja/jQAuDmyukSdYrk2BzZLrrcMi57+LGPfSxHnXSYYyvD&#10;ASe6jtvL4klXAjWKSGmkU0V+N77xjed+Y2GiXLxY49gsYMPLpSi1BKzNQzpDKoJQYHYtES6CKaoD&#10;PDxa6dkW4kg4ziLCpmTm6XNqCYDxtj/ykY/kSJYg+FntmIwTr50giQx4sgrdLQpqzeZn3Yw/x8Ue&#10;tQIiIbcv9oQiiV5EtK0eNuDSPCb1xmBJZ0mjt0aIiBEEimTT3M23q9e6EHG06JA0JGOFz9MNb7X0&#10;ve99LwMtJwEgAphWXpBT4MWhIRv2rDU9j+wdnaerZ5xxRgYBfFhIJsgoucdDMjXrsW90llz4XcAF&#10;wGb9bp+nNETRM7zVJEjXZv1u18ccRfd4bK8AuIYodmHW73d9jMs++57NFs0Z29ynf7fPI+qWPeEk&#10;a+bjJNKJWb/b9SlzBYa+4i2swYc+srvqr+UxOxKBYIT+3//7f/mRDrWoLh/IG8BU6R2M5cWogxDO&#10;UqusoRLJAGkRIiEwns+oMer+hjL8/d//fa7REGDeizpCLVEsUQ2jKDLeMjbsoeEdrwjDE15FCuub&#10;gpFzv704UWRzk4dnZIENzxhPa9ZcxmMECTswcDkDD75mPGPYWzVE30tvq/d18S79PsPJs5t1fOe7&#10;3/1u5iPjJ/J82tOelnbZZZfmaA4Iclje9ra3ZSNLtskqWarhwSQx2P/+7/+egZE3LEXEEPY5niQq&#10;xBfRa0kJUnxpPTKFX6J7TmrrsSc6yUH61Kc+lbMFxjQ249LCC3Jm38iFVLf94yy1ADnni6xxrjkI&#10;7IH0pvT/QpkOe2w+eEjfGdRpIyvixEtzNB4jy7EX5Uz/bp+HjQJceCojRS/wfNbv9nkAjbHM1dh4&#10;3Ape7B+dVaJg89XX2QV8n/X7fR57A7SkYmU4yNes3+v62EdAK/oWqK1Zsyan0c0XRslschysYyHq&#10;daNNC8nrMl7PfOYzszfDCFFyURPmMEC1nqjxMIQHCigYjte97nXVUQmv0Nye85znZEZqDHnNa14z&#10;97/9yVop7LOf/ey8efvstFM6grKGh58OOiilvfdOaeed5357caKsjOErXvGKrAR4i3/zGYDFiGHA&#10;L7wD/vvss0/23GqjL8ophcPQEHZGihHosh8MDqEGzLNa/zkXDCADRZkoPkNVu/ZC6pTqJfbpgQ98&#10;YN7zIVK9yJylnsi3+olsSd/UNF7iCwONlwiIa4biFO0dMuS6RdFiKy981oEHHpjB3LjqXUNEimr0&#10;SiYvfelLc08BHjNeLTzmcIruyS+9UPt80pOelPduIT5Yo7/lYFjbLFk3noeJ5HT43VbeAim2irwZ&#10;U6Bh/a2OFxuoLAXE6Q2dAFycxZY502XjWLtxjdU6Vw4eh4RdlIq2/tZx7RHeCozsGbsg24UfZVzO&#10;mHrj3/zN3+R/z0e9IsUWEikSAkYSA2xaSfeYPMGsZYrxGBmpGJ/hsYFlE/uSeUjBmBPAMNeunUuz&#10;iDExF3l+QnDvm9wk7RwKGWFPVaRISOX5GRmG0NyKoawhSiq3DxAZKlGMNdcS/tlbwAZcCWhXg7pQ&#10;pMi7Ny9jljrBEAYF4SmF4kXKMpDLIQDRnKW4pZwe/ehH51SRdfWVy+lI0Xx5veYMBERzPOIaeZ8k&#10;xgUYcgxFchyExQCmKzHaPHljemSOWuQM4YNUJD6QXQ8eLSZvjLKIzb6Yg9+3xskHz/0fnWUPAOf0&#10;7/R98Lfoh8dezvrsPo/xjEuu2AG20Jhkr3V8f2s865+PT30fY9AtgG3Ovm8d1997is3ABzZ30jZ0&#10;jRQvF1AsZBEFfIYwbMahwD7HRtZ2ZPobjKYwFANzdaPWztHf2SyevSjhzjG/G4SBqAVFc9JswghK&#10;k2hWaOEf5QFGUrDS2EWwasm+MiRqBPahz9wWAkVkTwGW8VvWPE3229gaa4YAl0KMFWMqIrJPvq+Z&#10;9zQo2jNzLDo1JD948OTUwWwO61AEaPFYat68WwERAUVRF7nlGKjXdtk7a8RTMroQ38yRDA8lD4h+&#10;GLNWFuYjcy1RF7nD71an0VgFtIYi8zHe0Os3Fh7IAhgbtkxSV1Acbqc3EiLkmoEoXasgM46AQt5/&#10;CAKsDMKNGrtFCSnjqN1arr9VsBgqnrvaKYPbSkU4hzQkyLiAshW0Z5ExgRZjNSSZs8hbdDskP8gA&#10;B7B0WQ5F5gtY8IKMDUnGc6TBvBmtochY+ADIW3VhkoqsDTkmMBhaN8zPuJ4h54rMc+gxl5pa57vJ&#10;gWKhoTZSuksacAiS8suNBT2iwllEUY3DkwfcrUTwAeOQ3uAyjWmpDIpxh3Y6CgGZpRibfAHzZVqm&#10;jZk2WVAckhigIYybFBfwaTU45gIYl8ooLtMyLdMyXVlpg1lVOW7PkKTA7jzVkOOqaeleUr9RrxiK&#10;1ICcBdTUEqg299N6KiCtg87BeI0DQ/HBOKV9XjfokKQW6jHvIQkPdDLj81BkLLUnx320pg9JpUkG&#10;n4ck83VEw9chSdc0+R2aD3RNAw5dG1KPdWNqRjP+kKROx0YYf0gqstZFfjUIubXGcaRnPetZ+RKA&#10;+ch4eGveraRWt//++//+Sk1nWA877LB8XnghcozqRS96UT5bTY6cMXYZwiybZb5+PsR8J8kcs+3t&#10;QBsMFAkR4+Iwt4W3KoDxKL8bLJwBGwrAME5B1k0egHEIslZrXrduXW4fH1L5HSFwr6gOxy4K1YUY&#10;a9ecuTJL9+0QRNA/97nPpbVr1+abeIYyVnhJppyrc87S5wzBB+NSJOdVXZ2FJ0MRR8Ph9XLV2VCk&#10;fZ7BcsWV5pOh5ME4dMycdTwPRYy7g9Z0jZMwlCFkvOmZI0YcsKH0zTjlKMeQDrN1Awu6BnAXmy+H&#10;WCpatsjfaOCbJmPYN3rGpg0xX3NzW4wOYs4RsHOW1T4uROZgP+yxMWTMNHBNl2tKQOLx/RCEBxxm&#10;smAOXWiDRooOLzNcbgxhDBy67Yre02Q8wFiu/AJkxvLzxYRqISKgBA0gOBg/RKRU0q+OPfCW1g+k&#10;/ITRRjvqMVRkwLAa0/qtvcWw2g9GhHPhphxn1PDUXFvql+akc9BXxwfwFeDau5b5ThJABDBky/ct&#10;MjVJ5uecJW9ZlmOoiAM/yq0u9Mq/h5izcRhB3eP2bihjhayfg0QnjDvEfMmA+XJmOIqLGezfUziX&#10;scgFn1E8l4bztT4e38/6nU5P2L9C5IE+ANpJHgAxmTCgQw/JiYjaWVVruu9975svuXbLznzkb4xr&#10;DxHdBmrO6tFxkR67WfSc42dPJoMBvwv8JkHV73sm5+sr0LOXxvX421mZBSUkvRBsorXL8LAPcME1&#10;nb5ng83JGkqgghcewZDPX0heCl/hDMyhb10d2w0Gior3JmnhDu8yZA40Y1yNh2g8NzfstddeeeEO&#10;XgPdPmHyLNIZ55yahgBRGNAdgopnVzZrCLLJDKC5tlxJRrgomofBdmMMRfK2BZ2INWSd0q8lkn3t&#10;a1+b99pFA3/5l3+ZOwVrCdAyEPZdVAQQ3bRkvq2H1/HA+IyPCIbyOl+oqamFyr4zTO4OJr8OmutK&#10;bSF7x3DgBYPBwBx55JH5DGCr42Fc+gQQRZ4axSaPVNWQ+RZesAHkV+ezjnFdmS1kXPxlmBlXoGHf&#10;SqlhQTrxxJQe9rAFn5V77pm2f/KT03We9rS0dcjwrN/p9Bx1VOaDB9iwV746Z63723yBGYfBi92l&#10;gQGO6/xe/epX58hHRzNbNd24VOSBTfWQAUfKHE9gH/fbb78sfw6wv/CFL8zjAUIAR35cCuJrIXdc&#10;czDw1bioBB/OHxddozeA1iUnUqXHHHNMHmtWZsE6XDxijQD4xOC9Sy28hcQF4d4iY654AvzINPvx&#10;spe9LF9Kbk4LOWjmZo7WxQkwpqNWjux0oQ0GijbaEQKbTLkAI+YJa93bWEOUyDEHDCU0mOXNCcas&#10;JfMU3svX806ABGGgcK3EQzLO+QPVkXhUeODGGEa2lgieS7t5d6I5oHBUKC5AqDGs+EUo3TLiLROU&#10;EGideuqpuSV/+vxQH8I/ynfwwQfnW1cYDMbPdU6tV70haUI1GorLqFBCR1U6GdYFiOfLW1ULwm/X&#10;ZTkc30J4wXAwLK6nk0ZzhZzjFBywFrJ/gJBxYqw4nwCxRc5QAVqGV9obELRcjFHIXhU5Fhk84QlP&#10;yIDYImtLRYy2+Ur1AzgOqKNk9qzImTPSHF22UokI2HCCHQ/jQMzXxSsNC8AADnKmd1IvgBjHkf68&#10;4AUvyOC6bt26/HfzUeGtffM9MGQbJmVMVsXj2A1ZBKQAWPf+fEQW6AXHyPqf+tSn5ovinekly8pt&#10;QFXA41YlPACmAI5MslOzCFhK9bNhANc8HvOYx3S+SnSDgSKyOZjmajLGluJJ9zBC8sh9gYcAGdPG&#10;UlrpEgKkBoSZxbPpS86qufsSOFJemyxkJxAtREEpRC4wz/2shnhlvGERGMF0PKPFaEtxAK5jjz02&#10;j81zx9NaA0gpeXbAS6RNEb1uxt73Pcw/TeUe0ZJucXVguRKuZVx7S0G9wYGnag0U0ZxbjxEwUJSU&#10;w6ZWCwQ4B61nIskRpw1wc2iAt3tmzbeFF8i49lBDhAsiACJD3UpSm+RMpAIQZXsY6RaiU6ICThhj&#10;zLZ4bydD2zlr8NznpvT+9//Jc27Iww/DAP9vRFTnvf3taX3Yl1m/1+e5NIIBMgHkODVs2PQFJuYt&#10;2n/sYx+bAYIukXH8opez9pcMs6MCBIBBDqbPROINewEggKs9oKML2TY2gT4ARTaa3JaItpDIzefI&#10;sjkjLop1/eB8TolxyG+ZJ0ygy/SN7fF/9JHTwAYLeF7+8pfnyBZmCKRmzbnYV3YC3wCsCNGcutqz&#10;DQqKiAJQMF6+TibGkkda6mIW1YdsDKEyppQcIZO2wzjf15AxyyF2aTRNHFJ/tSBrHrxiTgDP+0tf&#10;/GK6RJ6/51oLEXxRl7Sh71uIUBJoICMyJqwFvGqI4lBgIGA/eGgMlH1ujTIoJwURcdkfyu0yBEX7&#10;zsZvHuIpizLwQGqW8WA45jNAfYiDZt74whDytIeIYMiTVDfnqKSpjD0E0SHRMseD42W+rftHv3n/&#10;HFepQXoBDFr3jl5yEqVj7Z/Iq3eWI+QzvJU/ei4N5/D8+943/TqcAo/v1z/oQX/ye32fS8NW0Vsy&#10;Z+7mOWuuZBxo0Snpcb8z3+Xp7KZozkNPjIuv07LrZ8ak3/bVV3/j72ftg3Hsm9/BV783a75kEbiZ&#10;X/lM8jJrXUg0xzEwpnUKQDzmAPzZIevw/8BP7VS2SVbMdZQyAdM6VHjg73wuJ1GJgh0q9rwLbXBQ&#10;BGDeFCCkfd7znpfTa5CckNSCDubzBHjJD3vYw7KXwsgzQJjalzDXptlgDAZoPNHa+RmLMSDYuu0+&#10;9/nP57FqIJGwiOzk64unOV9uvQuVJhhr5lhIOXFc/LuGKDrvzh4Dw4MOOih/HSIFyTv0UBp1Pilu&#10;ytJ6owueMjzS7lLcbkfBi8n0UC3ho5oIrxV4y0DQgVr+FjJnOiNqJks8YsauRRYKcZSkpTmrQNa8&#10;WwERlY5F6TK6Zez5jGYfwguRrXHJhggIH1p5TLeKYw08hpqrMRlvIGJcvJ01V0AD5EVc9lYExI7M&#10;IuP6feMAi/mcLjpoHb4WffS3/o68+0qHfSUHgIsNBFalXj9Lj/0f8KL7ZS3+PZ/N9H/AtoCziLbw&#10;1/hlDGBGVoCbEgm8oPf0nx5Nks8qc5c94pDf7373yzo9a87z0QYHxUImabFeHeJCY890CqEr2Sip&#10;EozylndRqH8LoW1sX7I5UkUPf/jDcyRiToxELSgSft4K4WJobNyWIQw1ayVMlIPSMyrqR9INNUR4&#10;ACujzVhLazn3RKBq5mY8yiHdJv9fXutEKIcg0boahVrIK1/5ylyjZjBmebh9iOMk5SRF7l5EtW5v&#10;c5HSqeHDJDGAZMe+aTDCF3UhXnELmTMDBGxF4ZqM6JAIqYXsoflKXQEXb8k45JBDcvaglc9kTaaE&#10;08rA8fZ5/63EqBuXnDGEBxxwQK902XzEaNs349JfvG1tBqK3ZKLYGGBHj6d563NF/9LXZFJ5yN+K&#10;3v29dKaHfWNPOLccOwBjTLa1736Zj/1XhmKn6BtHA3/9n3QuW0YnpvWCE8w+lpMFZJNOAf9ZZG4A&#10;0VxLFmLa6fBZeK7Zz7jk0rjlfDoeFTJvn+9nxsMzTX10uK8cXG6gOItaDRAChsJrho1Bns9j6kIK&#10;uhgLHKXUakGRIhnLBjHqNrl2pRSjAL3CtPof77iGgKu/pXAK0qKjFn7Zv+KptxrQWWRfzbW1sWia&#10;GBUK6dUyHCrR8rSC1pLUNIMBWDQ3AMMh5s7wABkyoKYIaIeKbHUM4/ERRxyR30lnvkPoJqAlv2QN&#10;KIpuW4nBNibj6lVv9BXotpJx6XsBRHoxhEwbk2xZO6CZD2QBosYVkZLMBYfK33DcpJ7JkvVqTFm3&#10;bl12BqS8jdc3MirERlmrz7U/AJkjzyFaLB3NdnjUjGWG1OM1yACvWVTA29eF+MpecvjMiQ7hg69A&#10;skTxhYCoMa2/RX8vl/cpbgiyLN40RrUIM4MpfSo9o8uRIBuzhnRM8XbuFN7MPmHUwu3r/T5FKTP1&#10;E81JIjFRHY+rhnhVgJFHzJAMYfhaiWe50PsUl4IoFx7YV7wcEtClDPGY8nPYaokjNPk+RWktXrM9&#10;Y8iGAEREb2QOGFfRRsucJ8m4Un+cS9HhUM4B/ipJSKXJmMgcdDGIJcqS1p9FQJH9wF+8GEo36Bxg&#10;XMwumZtIyz679N8cRG323H7jo3QphwBvgaf102Oy4DPINL6Uz7FmoCqzADj8ben+pG/mxNFSoigO&#10;Adll8wCycQAyJ49ciEyBN5n0+cYSxZkzfpW0r++lzTnLomKfZy5A2Of4Pxkm/+/fxsD7UmdkE9hN&#10;X/1/SakKLiZlCB98lr/3Oz5/krq+T3GTBcUhiYASRkzmMdZ6IYBVamL7eO4Tnk8NKJpLUQ71NEK2&#10;KdHlAYpLSUW9Wo3qNCgyDp75Io0W4ggad8ix8UHUwdgNua+cRJGtowt9IqTFQHGofbu8iGxMg+KV&#10;hVpB8crFrUpihKQ+eTMtYTkPi/LepCFtxAvkKarbbWqAuCkSo7oUhpUcLgUgIuAy9Nh4IAof2tEx&#10;Ll4w/EPyean2balJ5Ca1qJtfx7Ov5XYZDsQyLU5XaFDkzW2gQHcQYmykCFrepyjFYZwN4f0tBW/L&#10;ni3V2Mu0TFdmckZbzVad2bk+XzXQuZ1JynWZFqcrNCjKiUvHLAVJPyyVkR3aA10qgFFrU1sZkuyX&#10;cSc7x4Yg+3VFkgXjLZV8Db1nqMx3Kea8VHxYqrluzPN94hOfmC8xcAmFJhxfXT6iMUdtckjaVPdt&#10;1V8HzX2/pOQMmM4kCisFKCWpeMpA+r4vWaDrnNauXZs9oFJgbklvIoV7tT+dV4q5uq6GiMoYVrfG&#10;5DpGzHHFZz7jnSopuY/vDndw6ercb3YnPOAZSpNIS3laARewSLXwLB0KlzauTdNqFDBHAKjJwh2a&#10;b3zjG3PnpOL9rOMDHB3t5VrquzSPGF8jlIu7XdjgzOtQ3ZLSTcZ0qF+NwpyGILKAF9JcUop4sRjZ&#10;F3zRCWgus0hTBF64CutWt7rVIPKA8FiDhcsi1Bul74cg4+oqdPk8HtTU69kPxwfwpaR81S7d0gIU&#10;1NQ0e0yTehue9pVt+ovP7NhQKWZjGdM6ig2r3TdzsmZyJatkLHz289qGvGkyniYfDTV0rWW+k0Qv&#10;9BSwG8Y1/xoyN39fOunZHxewONOLv45rLEQbLFLENIDjVg+G0SWtxaOhcKWLqisZjyKp8+moMl65&#10;KYNhKB1UfclGECCt9JRVJ17NONNkvowgwBnq7lNjAUTOxXyGcjEiMAydxh3t03gIEDUEMX414xJs&#10;8+KhurDbFU0MlLNkjBAj1XL0w/iajXS7ma+LDMwdaA2loMZ3qTRnrjhyQxAZd0mxOo/PYMCGIPtI&#10;7vHDfvbRpYWoOCnuxAU0tYZqFpVXD5k3/g6xb/ZKByVnmfM1hO4WArYMrq9DlS/sE0DkgA05V+Ma&#10;j821h0POFw84B0OOayxj6mhFQ8iC9WuoYs/oHH3rQhsMFBkrRtZDWB1CZcwYS4ZTQdgC+qTVNK04&#10;sC8twIhbuIgB0AI0ytw3pcZYOxvj0D5lFYkBXV4R75LS1RDhsfHW+JsQ1Bay2QRTpEyItGIDhL4C&#10;SsDthavC7AeDypsCNs4cuXdxuoNrIcIbXh5Dx/HxEEj/ppz2yfkn9zfWRl3AWwu+N6zYY3eJ+pk2&#10;c/MF4rUKZf68dQfigZa9B1oumJivS7EL4bO9xwMXSpi3f+sebom6jEtfzJv8u/7O3J2r1TLfYrCK&#10;USVfomXZGIe3ay+KmCRjM4AicBkEF1CQh1bANS7Z1aXLFrAPQ0S1hc+Ay1dOc60TWsiYHgCLFyJe&#10;kX1rloMsmGN5/JsMt8zXPMmC8ThcbKFx9TbYs9r5Gpd9tnbjsmnG5Ti3ROHGoGuCBjrMts2XMZhF&#10;Gyx9amLa7N2Y4g0BAIYiQ29RXTnkTJm7euWA1u8ziA4vM/DuPxQqa9N2jkUKtE9jig2WZtD6bjyR&#10;LUNW2uCBZu2GuU6NcN4o5nJdd1VWpE8JEcUH2CIx8wQGNZEXZQSCCvHARbTloLDjM264sQ9d+UbA&#10;CbZI3a0thJGQOwjv5hIHjc1VdL+Q8QMW86VPKY/5cqTe/va3Z6NKlp785Cen3XffPe9zrYIWR4P8&#10;cDbK2TdvcyFHLUpqzwA3mXzHO96RW8adeXXxAiPYhYwxnT5lpDhZIg0OpqwGZ8YtNK2RrWgcCHAI&#10;3RJFxlyZRZ9ayJwZ1RLVkgdXPtq7GirpU6l4eygbY//wCR/mM4Rd06fG9Ht+n97JTPmbrvs2iwpw&#10;Gdv+WQP9HcKRMZa5+urfzvmRY7aylswVeHvIsTniQWt6Hh/IGPlli8zXvrG/LXywT3RNlscDH9as&#10;WZPH57Qvlj7dYKCohsLQUVoLxlBvCmDMHC9QA8EcSgeA+jDF7xZGMhzAFmPUQIyH0T6vDxkLSFMI&#10;UayIh9cs2iG8NcRoEdbtY8yb/uQnVaDISAEdgCiCYVgdrO0rnASk1PgAAEBwC8UjHvGIvBd9+I+A&#10;WWkDZzC80uu+971vjrjxzN53meNCoKj+ZL6MHgLcLjAw3xYjhXiW69aty692ko42b80JIuUWg4JE&#10;b8DQJe4io0MPPTTLPGPVdd9mgaI520MXOZSznRwa47YSHnM8yIbP3GeffbJz0FcuJonMcQhcYkF+&#10;vUvSXcX2r9a40id8YaxFh5xvsgzIydB8e9cFFM2XsQa6jLff9XCQWsCAjANDNsr8OQScg1Y5A14c&#10;eeP6DHYU2LaOW8or7B/ZM9c+gcYs4hAYV6rbV/MsfSEtvAW0xuQkypyQL/elynKwv11AsX5VDcSA&#10;OZoAIHn6Jukyb9EeI1TDbH8jDSMSlY4VTbiyy88JCuHrS4yLh4AxZuWlyBSlD9koikqQfP1BGF3e&#10;MqXrQwSzNCaYD68V2NfwSyRX3jbhzkwv8BTRMVQ1AONvXM6g+83dkwSRpy66sNctgm7vRLEMKeNE&#10;Vlz95HO8yaIlikPG50iRGee8GBdOFkVtUXxkj+2ZSNyeGc+etSo/Aoo8YQ1R5InBrskYTBOwkCEh&#10;Zy6k5nQxsK2Oh70zntc7yb6QvSEa2eiXCFHpRATKaPd1rGcRPjDY9N33wMWYLftGHtgTe2ds4GDc&#10;rsAFzDlZsjvPfvazs73zvSwU+yCwML5xzbNVxowla2Cu9s+9w66TMw88P+ywwzJYLkRqx67ddBOX&#10;cdgdB+k1XtI9PDHPVt6SA3tlbtYvIyVS7iu7bVJTSRYObCgxAebRuYkfmvfxnqcJSLg6yB2ZIh4p&#10;HxELD6RGQfyN9J9UV3kRqvTgfPf5zUc23UYxBIT3jIj2CG9fUNToICIg/Gpc6js2vS8RHoLiJbcA&#10;8SlPeUrmlbX6eQ3hlX00hloZ7x8YSl/VpsYKFUOiRgR0Aa67HsstJq1EOdUQ7ZFLxqVapJFLRNZC&#10;vFZ7Jtpwn6iIa4i3TjAuAFynNP7ghTRRa1RgLJGycgYjyEklJ0OArYhO5Kk+aVwODf1vJQZQVkgj&#10;F/mVph/C6SAP9BRZP0eplb8cLuNKRTLabFafyJ7uAhJ6T/89dGPt2rXZ6TI+nWBbW9ePAKL5mive&#10;cpZEWz5TsMEeWstCRI4m/878zN/31k8WfG3hLbm1ds4hor/S8t7vSI/78OJySZ8uNTHQogeMZ5QJ&#10;SA3DMRKgarxh4AkGAZBO4j13HbMYdSlYUcPVQtAeEnPbJgzmiti0rulTNTSgSoi8YV2UXRNZUyzG&#10;qAAYZ4RQthrqIQif5kufSrcDFsZUCtt+tCo+XogSRRjSvC4zlrkA6sZvJfvFWJNDl5lzPvC+L69F&#10;KpPpU3V4qWoOmsYljhswYLhbiKxKnZoz8JZ+wg+GrMaxnCRRopqtfd1zzz1z6aQ1JUsfOYuyOGTC&#10;XD3mvpBsMPR4yjagr3zFNYzjikZ5vv71C8ORvSxAfMsw6FdPP/7xNuGIrPqj3+n7fPOb62MfL0rX&#10;uc4l2T75/Fk1NMAHdERl1sXWcN7sN111f2x5+TOnwIuxHUeybjbBftnLSR2RsuU8AHo84/z4WdF9&#10;8uUz8QUA0g1OjKiWPvqZJkbyxh7SG9GiZkf/J21rfhwqjg9A9fk+g9NpfuTX2nxGcZj1lXAaOfv+&#10;3jzwxGMOHEAZOk4guQd8/m5ybcXGGhs/6C9gZNuKrpG/LulTg20QetrTnjY65ZRT5v51xaRg9ig8&#10;o1EwdxSCMvfT7nTyySePwqiPHn69641+fb/7jS7bbLPR6NBDR6Ovf33uN+an2PDRiSeeOIpIaRQO&#10;xiiEau5/Ni0KBRiFAo3Cu5z7ydJSKNEolHD07W9/exQKOPfT4SiM1ejd7373KAzI3E/q6Nxzzx19&#10;7GMfy18ROTziiCNGb3zjG0dhTAabe3jbIZKHjo4++uj8eUOO+/a3v3300Ic+dPS2t71tFIZy7n/a&#10;6Fe/+lXmbzgFedwwzHP/szD5uwCGuX+NQq/CqoY13BDPrrteOvrtb3+b7cl8FCAxesc73jG6z33u&#10;M/rqV7+aZfQ1r3nN6ElPetLou9/9bpZbhK+f/OQnR3e5y11GH/rQh36vN34+/Rl+7xa3uMXo4IMP&#10;HoXzN9ptt91G++yzz+grX/nKKJyLUTjto+OOO260bt26/PtszAEHHDB6wQtekD8fz3baaafR+973&#10;vvw5733ve0f3vOc9R2edddYogHb0z//8z6OnPOUpo3DWR/e9731HL3zhC0cBqqMIBEYPetCD8vzs&#10;+6tf/epROId5jfbAHAKoRmvWrMnrfcADHjD64Ac/mMcMABx94hOfyOM+5CEPyb934IEHjr785S//&#10;ngfIOs2XvAZwZp2Ypje84Q35bxejNtfvSka8Od64CIt31Zd4WNK7PJyrhBfUJ8bhbam5ejGzOt3G&#10;ENVtCmQveNZDvDtxmkK/8qtueKZDHA0oZFyesOMtxhdJDDF340pBOdIhhSz1NBRPePci8cMPPzyP&#10;37fxbSESObvOTOq7ppywoWnlylWL1qtlEzROSYvr0tVcJxXPBpSsFVLPE/XZJxkUEdtC5DPZLk1k&#10;6oPSrxrMRGPTxMaIUP3NYnIgA+YRCar9qxtLX8qyTZOxyoNEmP5OjVQjneyBUpN0sOjQK6g0AeKB&#10;iynYUM1ak70d5mi+k+PW0jIo9iQKKDW7kEDPRzZbfeZOd7xj2qwnqDEimmA80gqtG79MY8JHir8U&#10;ToaxGSkGcMjxjUseyNNixrUPGZex5fRJww1RUy0k3cVoS/upoQ01Z+MYTyoOr2vHfe5zU3r/+zfM&#10;85KXjHm9EFmH1J90u8YaNTl7zrEuxh+Q6bhV13vGM56RgXSx9ZN1jr29KDV/oMoZmiafsdg8C0mZ&#10;+myOlFSrshNns0st2r4pRwFQpwUAtRQvsJRSVSZwAYi7XCPKzOdmpVGn59x1rovRMJK5TJ0ImAFF&#10;tcAVhLfHJjJQDEufovwyXf40lKJOE8M4XXMdghg2kcSQgIg4kozfYpFMX8JfvGDsW3gdfmrSS7ch&#10;Hm0EXcgeAC3RoFqfNZZzompyzuw6ogVQ9thjj04AZH+NyRaRH1/V/mQJZgGq+py63mKkq55DZX5l&#10;H8q+LEZsGpkrzhLw95nqxdYJ/PQ+cKj0FGik1CnfZb011AsUnfPgmSiaOpOmtVZar4Zsgs2WVsH4&#10;oUixlZehkO4zhiTzbB1T2usOu+wy96/Ln6ypNB0MxS/j2Af7ay+WaZmWqT8BGs0hIi5ARpekFOmq&#10;rmP2F6g5oiT92CUbAbCKA1HACwDRWSDpqwjUV+lJc9C8shgBNeAlsit2xL+72HZAOAnI5lXG4BgA&#10;WqCvXKDz3NlkzT1LFSD0AkWhq5tJnDlxNkYeXwdTF7JImwpEdTN5hMXy0LqqtO0yzn0AkidhnDIm&#10;gOVR6WDSraTTyAYz0IXJi5HfI3TGNCeCYd4eRt7n+L4GyItw1Zyr87f44yths3ZrM8cixH3IGgm8&#10;w9TSM+WAMh4Wnvr/PuvEZ16ntIdagP11Rsm4ZUz/Z77TqY8WKo6QcYckPDU2Xg85X2Rce9nFC+9D&#10;9gsvlmLc4rUPScZbCj7YO/tWo6cLkXHLMyQZb5IH+EKHvJhATVrnMpnRZUuHvCgX35wNBhp+Nh8f&#10;u85X+tXv6SplD9hQ9oFOT9P0fF10gte6Udlg4Mj+zvrbxajMV+TpHKsygXFhjXHNiY3vI4t41/X3&#10;ex3JsCEKvy984Qtz67pjAV2PJigWaweWGxdl+t7BY8cUHNcgABihUM77mRXKT5MLm10qbl5a350H&#10;c0BUzllB1r8ZSikb43aZJ4MCJF7ykpfkOWK+Are2YZciuyfUmASobyrI2oHDVeLZMuaWe7QXudGm&#10;CB+vkJACLT9zjZGoHV/VBBTlu3iKZbxy5Vi5HYeXaH7WpyVf6zxAU3vo0hRB4Py+v3Vzy/HHH5+9&#10;WYLsq/Hssz0HtmoOs5oiCK+W7FlHMgqVNZARX33GRz7ykaw46iVdZKcLMarWJEXFkSnt+0OQIyDa&#10;1nm7XTxegIQv5UjGLMILxtEeaOyhRyUaaCH8Jv/max5DNrNwiMtF8Yxg370DBAw4vhRnEx84kJwy&#10;PyO/03wo2ZG+e+rzyCjqYk+6Ev2hF3hgrmSanbTnrjF0HIkdUj/0uW4bwjv2zrWW9hx4aLoiH/bM&#10;PI1Fjv3b37ON7Db75eflOJJz2GqYAIeuurhB3c7nAzyf73NdcOEojciVnaTbojaNangjyNEswy6R&#10;xQK0k0cy6JO5u43LHK0TsPsMc2KH7I+z2FKmbBDbYcxylzJbp+Fmli7go/+fTK+qecIIe77YkYwV&#10;MeHOLo9D3oqg+++/f+/uyyc+8a+CyauDebtmJnk+//kvxCacmZX3Fre4ZbrtbW8TC71dVuhttlk8&#10;X0xwvvOd7wZIuUh2bCiBmo0mLATefHfaybg7p1ve8hZZSRYyFJj2i1+4Iu6zeYMIKw/IJvk84xuX&#10;M2BsArP99tfOm7OY/fnsZz8XAPY/afuImHYLj2f1l7+UVjzikSnd734pBpz7rTHZFeD7ox/9MJ1x&#10;xtfjs78XQndh3uhttx0bkM02G79exVwI1GabWdvcADPokktcavzrnAYnmMUjjE9Lf/EX9837sGqV&#10;OsD4nOd1rnPddPvb367TXvMOCR4F0zlmbApxm9vcNu/nypXSNdIkK+JnN0277nqzALCrx7/nBpgj&#10;niVnBshPgzGZcW5LCsn39sQ5KhEoQ63eoEuNQtSCQVEHAKBmwzhQInUM+z0EMQLGJUdSQozRYiRj&#10;gS9Af5YzVnjjmjP8Oeqoo7JctDoIZN+ecBJ57a7u4xgPQQwwY2fez3/+83OakDz3IU4iecaXYgQZ&#10;fx2VxnfJg7N80/JAZvC0z0XvDLjoBxXnfQgix9bhawF3uu+z/FzXrp9xTOgZPnHW7G1xhAGW0kxx&#10;LtgtY8jSsE10GGjRe5c86E+wHsBlXPrm7/AOGNp3v8Pe0WOyhIdAuZz9K5GgC1I4sMbCc3P2uyXt&#10;63vz1dhjfj4P/9lkn+P/fBZH2ZiiQY4iXuCzz2B7ffX71gNEOQFl/ZNkDn7H57Ph9A2gcr6sXZS9&#10;EPUGRRPTLEIxXavm6RJJPPKRzwqgcuj68Xlh69dfmid/7rm/zRu67bZXjWe77Olst51C/+JNBEDi&#10;ggt4fGPvjSAQrN/85pz0q1/9Mv8OwTU/DMfk1asXVjrsuOSSi/PGGvvCC3+Xx/Q9IfN/focQXPOa&#10;1woBuUGMPxbExegnP/lx9ry2iPF2CiFfRcFuerMUqKEFa+63/kA+++c//0WOBM8/f5wiHSuC2yW2&#10;yYK0zTZXzfzCu8UM4NjAnZcBiwBfeKErli7LcweAW221ZVa+8uDduPi9uEdM+c4++1fx/Dp7ahdc&#10;cH7+e4JJEYDt6tWus1od890yFH3L8DhXh5FVN1BHGI9DvqZB0bo5K4Sbpwt8rb0YfZ/Bm+SgMAw1&#10;Hjz5YXAYSvwG7rIX5UA4BZ71/scuVBwrBoZREi0zFPRINyH+LEbzgSLeGEsWgYfPGXRkx/GE1qMa&#10;xmagRCIujjCu2k4XEF+M8AJwcWo4Tc985jPznvbdu2lQZFQZbm38am0PetCDsjGepj6giA8lCmcL&#10;6ARj3RfAZxGjPbY1F+T1k4VWp67oC3vlIS8eOl1DZUxEP80XP/B7rNv1ETPdMLZx7Qc9AeDmW8vf&#10;Aup4ICNGds0VGMtADQqKJ5xwQjZIAAFTbKJctxbuaa+JkWRkimd1+OGvC4PgEuQ1+d9XVsLtlWGA&#10;V4UQrIpNuyR4uR7vQgAa7NcVis4/X2pjVXiYKT3taesDzM4PRbg0lGvsNfMcRWUEmXgCLPIk3StF&#10;WtIyLkQHLACxb+ZiknwGowRY1I2lhTgvPsP9rb62GEAKz/hZg5Q3wAWGbtyYBLiFyPzwRdt6SbfS&#10;QeNyDDgMAMb/ac9nABdzkhYixgrfRczuqeSAiJY5HS2E18a2h9L21uB2m9pxGX3OC3kRHYiSpdc4&#10;EM70lqhmmuyJeYg2FiLzNUdGVlaF7bNn86X2u5IxkfmbCxDk3LUADMIL8yQvIkNEj0RWgoIuAcw0&#10;WXuZLxk2LjkzVst88Zb8+ooPxi2A2CK7ZBbu+Mpe0Gk3PpU+k0FBEUMIGIUTbbhwWy56ljfGe3MJ&#10;slwy+sY3fhoo/fgwgE/K/76yEiFY8dP/S1cL52Lb2KAzw3P5XfBu8xDYrba6chy3+MEPtk7f+95V&#10;QhFSKOoFaZ99/jftsst54X1TvPHl6RSDwpUIi4Ple8aDDDJKjAiwaomGkD0REUnR+AwgKHoxfisx&#10;JuonDBWQMW/AxqHsM2/zwhdGoxgifFHzLiosMnS+sMWgIHPmFDAmvmdUgQfQaSFrAADGthbRlgxO&#10;i0MD2EQYnClGtQAMkGSn5uMxuSFj9nk+wtfiHPie3Pm7Ifhrrsb0GLM2ipsk/BUhi4zwhJyUuSqv&#10;uLJPja4PmZ/1i7p8bzxyMMvR6EN4UMZFBVdanYKibzImMpGcAQ6dsWVSyN2goOgDi5AJoTVp+DC3&#10;LGD6JFlwEVR08MGHxIbcNT3lKU/P/76ykkaWM9/3j+leX/pSutn3v5deGz/7v113S3eJiGTPPR82&#10;/qVNnH7yk5Xpfe9bkU45xY0coxDaS9PTnz5Ke+01CkN1QXaopCsZLYpOlijLpIHzfasCIeIveqMo&#10;Cvw+U+pRLcpB5FZSo1GPU9OQftWgtmbNmlxr6UOMPb5IKwMpxkS7vgvS6RlP2PfTelhDvGnNdOqT&#10;yiMOTYvkWqMj6Svpb691AkbesKDZogVsGX8pMo0mHHAODR676Wch8CopS2A/H3D6/9JxDrhEneNy&#10;Qj0okjdRUTl8Lv1ILvo6SdPENpfOTPOWucMLsmK+7LSfWUcf4jCK6j3GMab52rPa+RYekAf4ABA5&#10;dMZuAVs8kBbn3GoIoi+Ob9ANfHjTm96Us0CLgWKn7lOLoIQ2EWEGQVm3bl0Wbooz7VUzWBhnMp5/&#10;/VfdUTukXXf9s9gc7z+88j2XXHJeGIX3pu9+5J/TbunCdP1f/SR9ffNR+uKFv0mXXH2rdN/73iOU&#10;RB3vD3+zefz/RRedEz9zNdTq/HVyzCvis912KyKiGZdSf/CDFRFFrUo//OGqUObVARa86J/G/18v&#10;y03xIMmSr+Wh3P6v9ZFSAYZAh4EGLNKEbg4CkLP+ps8jReg1Xb5Xj9Opx3NloKZ/d6GH7omw6BvD&#10;LDUECICMaMuFEACRZzzr77s+DJ8GI+MyWiVtWrqBZ/1N1wevOQfSvKJEDRolap71+10eDhOA0Y1Z&#10;XgbuoLdmoIVkpEQp1uv3fGXXJh/A6fG71i5dON/vdn2AgGjFuGyk+ZJzMj3r97s8yFqAIgJa5ADg&#10;evDX/Itj2fVB7Lz5Iuu3bzVjTT6A1piAkSybr2xBAdqaB0bhrYwSYASyyiveuQqb8JfzxOEbpPu0&#10;IDCPWhrIJHgj6otqipTRwhYiLz91pkZB/YpO+CGCwTrM7kqiRC+xveiTn0wvD6/otj/4QfpSbNw/&#10;heCeGx6rVDTjRmkL+RzeKi+YcKvf8ljtwRWZ+FchvxGNpHCupNel/zTi/i6ioW+mhz3sVmHs218L&#10;tRipwSgFAB0pN+lHSt/K32Kk1OMov7F1x0pfGZ9h7UMiotJoA1AdQXH1FYNN+T2iuZqaUSHybDzv&#10;qgQwoijNNTpOS6q6lvBDTZj8k2MOCLDVHMUw1hK7JF2oexUQOC7gwaeFMgkMM55aL32b3m86Ljpi&#10;5/w/4Crg3SIbnK9JoJ0ErFoqaekCtPhZou8WWaYTSmb2zt4bl+z1ld1pktkwX+Mbr0SwLXy1X0DR&#10;niL7VZyCQnSRYzZIpOgDCUc5t1eERXrJw1NdjLRe8zY3xKujhibGooATr5QR5ekwQF2VxN9LR+mM&#10;u0oo8n0DTK8TQny9CO2vHUq81Y47ZuHjOU8riM93wa4zQeaACBFAblGmy5PoVTjJ4dWPv+eMfv/7&#10;atF4lQL4tw1Ha1Uo9dwfLBFRGtEQvnPsWpWzEKMHFO0PUGGofU7t+GRDpKhZgj7qkCWDUoVqRWr6&#10;DGALkVEgo2mH8yWFLLptbahAPHSdtwy3YzPu9NQg1cepnEWMqwYkc3fRuEfmajHD7f/pLr7aKwa6&#10;PP7N+QecwKVEMcUOTP5un6eAgf0TIQIZfPXvWb/f9bEG9tj+l6jTGtgK8lY7PpAhq8b14FnL+j2F&#10;18YqmaBWvpbHGMZUmhApAttJ6vrqqF41xRa6PCJFSyuPza3xcIpDICwHSjrbCJvUj/OahG4x8vkE&#10;7M1vfnN+O/g1wvo/PwT3NhGlrHre81Lae+90aXjMhNtGzjKa2vhf+9rX5o2VHnKjvO5Fefg+ZC4E&#10;02chSunBG1+HAIS+FCxO//ZvKfiT0r/+K0OXwtintO++Kd3jHu5GlLKf++UrEJGdGpmbRZORIgNg&#10;/0r0MhSRc/UYMiIbsVj2pw85i8ggiTjJ71DEQRcpltRxiZBaiHGlZ9bPwLZEspM0HSEORebLvkza&#10;DmlPUVHJLNRQsZubCnWNFIfR2I2QivEnHLw+X2tI+kCUq3APiNREpKkUb3k5XYhgUVbevEYJzoGa&#10;1coJ79tY8wEiEm0QcOsSrTNePE//7kOUh8fu+iiPjiwGQIHeeAz5hia44bziwQePgXDVqlF63/tS&#10;esUr3IQ0jhyviDQUIE6TyK00UQxJ5E+U5bD4ZNppCJImvec975nHH5LoDV6odbVGnYU4h/TUGcZa&#10;QJlFokNAO/S+me9CtqOWNiVA7EOXy5v3ebrSkG4YUNNR0BeJSTcx8qKvroAzSdIdjLyuWJ1Gmhyk&#10;gmyu1FVf78xczE8tUD0VsAJH1yQBRsLYlczBmRne4s1DgO8Y4dCKALfJa94WEkIKb328VoolalWn&#10;krruo7g+wxj4r6ECyJczboCaJ99nXYWk3UQy0sNAV2TgqxQfh2Ax3ttudniHHUSxZ4VMbBVAvTqe&#10;cWo17HT+nSXCmY2eRIYlfVpSWUMbLePZe8/QYxuTTtfI1kLEyWM31IKHAkVknkPz2FjlGZqmx2Qr&#10;RObkpUs268pAXdOnGxwUpU5MzAQZZIDDmGqVtXnlgGlXUCwRoRoL0JFmVLtzQBq51gcQ8/q6plaM&#10;SaiAhYYG8zUOxfPKEt/XpFTMy9i3v+Y1003CEUjfXfzu00KE3mcCd2AIbKyZ8kobdQVGiu53GRD1&#10;DaCP/8ZjYBhf/6eO0ifS4ehwbHR4fehDH8r3DNpj0SfP2GP+CxkENm2bbS6OyPB/QlauEU7I5hEV&#10;ux+Tko9ZBFsr/KUrPE2C4hApwk2FyKxMEL4MCYpXdFoGxT+ljQ4U3fXICMt/Oz8CBB3ul+NlOKU/&#10;AKZohUHu4k2pJyiyM8Ta6kUnpbkBUOiMdSOJcbuCBoA1LkBk3I2nY9A4UkAAsSa1BAxFrv72HgHQ&#10;1/zWt3qBIpJ+0ZIP4H11+a5zcIwkwOZIdPVCpZyMIYJTS5IykyomNKUN25wBWRcHxRwYpVKXsi8y&#10;AMVQlUyAiNK4fj5r3PXrLw45+VGwRQS8ZRi8MZu++tVxbXH16t/GGs+NZ3wHIjBmAHR4+tonau5C&#10;0slkAg2ZDqUH+NB1zK6gaExjk4OustCFjOtBSzFu7ZgLgWIpBQw5X2O2zHc+MuaQ+zYJikXGhuaD&#10;+Q6pE4Xo21B8KGS+Gx0ouj9RVOhtD9KmokEGDQg6u3XIIYfklnWGvyszAKG62Omnn54NBvDT5q2N&#10;XP3tSU96UgbHPhvHuAJth5elJnXKSZfqZmqpMRD6d73rXbmuuOvNbpY2/+IXe4NiERSeHxAUeUuj&#10;ap+33q7ORCF7oANQB7EORrVOgCg6lobmXLj93p50Ib/HcTCeefi3OUoZG8/bTESm0n/2Zda4FMJe&#10;3vKW1435bBnO0igcqFH67/++LNa6Iv3oR/8ToOkWl1/FOJtlB8aZPdd7EXh71IcHkzRp7MgmJ874&#10;eALAzXsIskYOgvEBXJeUYhdQLHP2eyLzrtmWLmQPjY1HQ0VkxtJAhL/0Cu/77t0sUGQAgYKGOLwd&#10;KlIyX44jx888hxoXuOAtx9G+sVe1MlzI+skYp9fYeDKU/JqvPSv7NsR8EfklD/hgL4eSM/PljCsR&#10;cfY3mu5Tl4mLToAMQ2nBDBkhKAeS+3odAEFU4jwV4z5tCAhB381ifBhXYwPZxTzzroTNwAsQXe/M&#10;M9MKXSQO6R10UO4+TTvvPPeb3clcnRVlGESzNfOc9PiKMSlAQ5BqOlyLklNK+0pxGBLGmsNhv/F2&#10;1q0u/k46V6PDVa+6XRi2i8OROi8deugFERVvH3xcH0D5xZjT38fnfDrW/rvsDJApjgEfrwvITJP9&#10;Me8iL47dAHIOFx6oJXPahiDZEddxIV3Zjj8sRpPdp/M5KdLp5iwjYXx17746NYvwRcceg+KuWcc0&#10;hiB7rRtbbfvoo4/uVeIoBKzJFL7Qf8RY6xJft25dvj3I2d8hjDZnxmvRgLAxHbMZgoAAR/T1r399&#10;fgQKrYCLB2yYjJdMnPm6IH0Ico0aGRPcuF+WI9wKYPQPHpT7jd12dK973at538iuJkLvApZZc6nD&#10;RtN9SjkZQYoqSpAu1YkmcuLN1Cgv4XHFHANbIg8GuDw1DCWMQMCGMN5DACIyF8At+lwxgKFCBFEk&#10;1yKU+G7NxaPGQ+34AIABBDh9yVj+jrNS9treS9Hy0ozdpd0fAJ5zzlnhpHwo1nh6/M1/BHCfE2C7&#10;c/zsqemud31xRPR/k68h86okZ/Zq5IgzIA39spe9LGc0XvnKV6aXvvSlOR1vTJ3G9q6WOAQeUYYy&#10;gnd9IoYKr1uo+LSAFghoCOOAapgaAgg4iLIxzijLTtjDIYixwguGCm/JxxCRF5AUEWi2A5QLXePW&#10;hzigjlS5U1PWqIsj04UYbH0QbidS7qltdJuk4pRyQgGNKxPZyFoqjrNITvMc3sr4uC2GI1ObkSC7&#10;9MJcZRE5HHpBBE76Jmr3jRNgTM6GEhjbwNkX4HShTfqc4sZIhOCy8IS2ee1rmyPFTZH+OFK8ajbK&#10;sgE/+5l3te2Y/vM/dwxDerX4fhRe3yXpiU/cLN3vfitDOTkec4P0IMruiItGMB3LHDWOCwXibGjS&#10;YrBrnSMGhcIzIpScF8zwiT6NzWnoQrMiRal+wM0RAIY6is0ZkHM6WtKnUo8iItGAK9R42O6EBQa1&#10;RpupYVjNG3BpPJNJUJ6ovbO1RIouXxAplnFFtc4Rc8J9Rg2Zr7mqjeuBENXib3HsahwwRMZF9Rx3&#10;YIjHHA5gwBGvcQ7MVcaILJM1+0fePG47EnzU7hv981ivTITPIYeOiWn8qyFOBvlyxtRcOQd+Ridk&#10;Ilrk17WKMl2cUPzAZwBOTvxskBtthqAr8o02hRg4VOvBFGU4J7z6a2ur7FlTRDwehqA2Et7YqdQU&#10;yYo1yiLw9nfaydu/rxvfS4m7aHtl+spXVodCOQM6viJuu+1EvnMDdSCAyICodb71rW/Nisloyz64&#10;zcW5OlFuC7gYv1zaYO+NV96k3qdhi8GYrCkyTMZ+3eu8ku3r+f9EAwwrUK812AgAq/3zso3t80Sf&#10;gKeFFwCmvNoJz5U31P8ZrFpZxgdr5xAw3I4EATEXQYuQagERMaCa+DQESkNyZtyYAxBrAYYNKelH&#10;zWgiT4Dlhh9Zn9pxybK90tFv3/BEEOINRnSpdlx7BmTMVzbCuPoPABcgryEALorjEHBE9YYoK3G6&#10;HvGIR2Snr0Z+8QBvHdKXhQCI7MfTn/70fNkKoOzSaFOvOVciIsiUT56e0aylYhAoQi3Z1FIwJgRX&#10;JmI373znFWHwVqRnPCOFsqfgRUqC7tDZ9POfUwxKN/cHixAHgwHhsNlfQMWrFqXmNHeD01E8d2AI&#10;YCik/TrooINyNArwW0i9lpft/tN3vvOdec7qngx3C5m32jdjJZ0FbDSdMdit6U0GCz+ks9S7pOdF&#10;G63OHUeK0ebfAzFpaQ5NCyAiIMOhKelCzgygqQUYJLUnMsTb8rYQ6XmloFqyZxxuV0GuXbs2zxuw&#10;kGEOTa2DZFzAIgtBR3zdZ5998p61yBm9k+E46aST8n7ZJ3sGaGudLjaaM/ee97wn6xuHg47ZMyn/&#10;Um/uQsug2IF4SwSN0PGUaslmAcWznFGsJMZQY4JOVgB5ZSQOajjW6eSTx4f6A2/CiKcw3mNg7Oq3&#10;SNvolHVJtUYHhvW4447LqU0eZgsxUjxg++R7Cq8bWqTXCi6MlVSQ+SLGD0nNtxLjoq5K3oF6SXcO&#10;4YAxVKIDkZw1GBOgtZBxzLN0YWsOswY/byF/z+mgs7nkEWMCtFY+mKMUpCgUAAAI47YQ+TKutLEI&#10;TDYCaJlzC9n7devW5fS/dCaHsTaKmyRACLw4XKJ5l8NLy7eMS0aNK0pEHA3ZDQ2IffstNllQJBAi&#10;O8xqie4osEL48ccfnz2P2nw/wVdP0rDw47POSrUqa4MpJk+zpElqiSJ5+wZvsFWBNiRxJqVLA7vS&#10;0Ud7swalSOmDH0zp8MPHWekuW66hSkpQnYjHzpAwKDVdy5OElwyVzuCnPvWp6YQTTkhHHHFEBkYN&#10;SC2RBgIuPG0etrdDGN/b6ws41hJw0XUrBanWqf5/5JFHZt60dheqH0m/aWjidOha5JC0HhOg27Im&#10;wJXR5njc//73b94/DR8e8iAVq/FKNNfCB+AqS2RcTTWcsX333TdH4S2Ep+q+AEBUz7GT4mzhgXS9&#10;yJDt8jq1k8MDPTyUS+q41LRriE3mjEoZn3LKKbnpTMofb1v0Am+Nfeihh2Z9OPjgg3NqXomiLx82&#10;qpqiDWhNpVAQRoOHx5um3PLVNV6IcdQ+pKd8TznUt/oqBmPDiPG6ANCOAawPDWVb9f3vp7AMvWqK&#10;UgRqJ2oHaouUVvRRk44jRJTUGgkqA8XQ1kYyvF7zAwjmU7OXkzXFhQym7ZQdc6pDI2uwOEBoDIhq&#10;i36+2EkS65Re8rVV7qapOBkaVBgrXaaMCcWv+azJmmKJhqRMedkulACIrREoB1Izj/lJZ5WxyUQr&#10;f+ii8gH9UT+TgqObLTVKPKADnA/1LUcO1INbzqoiQMuBNYY0rHGl1vGhJZqR2bF39spr4syVXLSk&#10;0kskT+c4Bfgq+pLp8Hm1mQm2GG/xVT3O+vFVGrIFvDj09txYeAsMdfPSw5Y9IwvWCbSVJzTH4cGk&#10;vm2017wBRQyn5IwyRRdGa3IokVhfwTMe4BH5uF7sgxEyKA5jNMPR95wdMqaxpEx9pcy62Wo8D2sF&#10;hsXg3DGUYrcQjNXhla/oCYqAh9fNm5cq4WVqsKjx3vCnNIIQGPM0DqCt8Yjtgb00lv20v+ZrzV33&#10;tSsoFvIrOk9jysGX8XsZpVCVPGLLQonnfnEDkvXiLYPHIWsFKzQJisbW9Xf3u989y3YLsEySvfIZ&#10;AFEUZ/6tUW0hNVVRMoPEeDOuLQCDGFhOGH3QUMIBEe331c9povsyRIBAVMuAm2vruObKEQAGshPs&#10;3RA8IA/Sjx66W9KyLaBoXsDbcRm62JopKGQce2RerRmZScID8+W4zCezGy0oElzGk9colSgFqLvL&#10;hCE80Om7iQRDre3EE0/MIbmUIONuaTXnaCiFMXm3aiu8EN6SlATm9yWfLwWlrZvgPjBA7IYBHqsD&#10;kPqConkReE0LBIC3ydGoEfwi6LxX+6CBx5jOCNU4EuYAZE877bTcFclJAYw+hzHoolh9QRFZegyf&#10;a42x9Sl8jQCRcaQYSwklmfvFKzBNgqL6DlAZyqAUwm97z3MfyggW4rlLVZODoYhe4gt9MDbZHYIA&#10;AmeTka3R9/mITWLfusp1FwIA9so8J+WhFRTREI7AxkRdQbHNTakggChq8homdQU3OCg6q70Q7NpU&#10;AiCTRiAMQnKpztZaCNDmLXsTuavoahWEYPlb8/P1OpQt5lUjcFICzgh5tyKlFZnxlGuJJ+j4AeXB&#10;e7VPHm0NWY/uPB2WQE0Kys0q0rPGtUdLRSJCvsULXpBi38fg+M53pnBEyMbcLy3T5UYM81ARbSHj&#10;DQ3ey7RMGxQUGVspRJGE9Jr6nwhMm688eE04XcbUcAAwtKWvWbMm10MY+RrgUbQVvbruTD1ITUGE&#10;26LU5mGuPLurbtvvjtJJyn8fHifP2/kuYwLvWuJda1l+QaDJi170ohyJKtrr5OKJ9yU8F/Fru3dw&#10;2lzVfLRfq8tyWmpJ3UQaTvQu6p4EWex07G+PPVLac89xTTEwOZ16qi7Tbo03y7R0RN5rZX4hWoox&#10;l+nKTRssfeowJeMoqmF45eqlKFzg7Q5BKaG+Al5qa1rI/a2uM9eziVbUXGoURjpGatLZJPNTuC75&#10;/1YFdIZI9HqvmNsWX/rSuCuk5+F9c/BIbZiTBh61Rc4Fr7nvHP0+Z8S8ROqAEPA4SyXaUwfqk34x&#10;nnko0HMiNGpIYeuQ09TD4ZD6A5az6imT6VPj+N4xFvKjTuzohLR2ScsaT7PB+HNXx7grcqONuiL2&#10;Ov0SbAp5GL92qid7Nhqariku05hkntgBfFmOGv9AQ6RPNzXa6GqKgAvYMHZa06UjRSiiipo6gyhB&#10;NOPMnnqiaNNhYEAGYGtJilNEo1lHl5xU5RDKBmycT5LavVsA0CphTAUoTpKiOkcDQIi0a5qAEHAC&#10;VCJtSsRpccYO2OAnAOtDBRi1XYuwgS3FNCbD7rNKUXyapkHR3pZ91lHMCSJHxrNXvgfi0sj4IN19&#10;/euviDWkGGecPv3BD1LMYVx3BJCzyJp12xUDAmwZW0cUZDT8fCgwskaNHOZrzC5GqwsoluMJ6vX2&#10;ssu4Xclc8QefhqyJKZ3YY2uSBekrv7NAka4BBTwm20M6Eerv+OAzhhrXWGSZrNENzmSNHk+S9eMr&#10;HSMT9o0TPQSxvbrV8R0PhpgvIr8yX/TZXg7FX/PFCxk14280oMjTB1rOkZQDlQr6lLeGCBIjS5ic&#10;p9JlOsSmYxrjo9amA88cW8mmFKPLCbgJ5Q3j3gqKhNEDHEV0mmNmRV99iBKJ8kR3aoIivVonw37Y&#10;Z6Aqlaqr0XESBh6AA75pmgRFf4//AF+rNSUBVuYoE0DZnX1zBZcoUq3aPZqrVq0McJRq9nqxFD8f&#10;p0/9TL3RzwvZG/PhQZInn+kzjFWuI6NQQNxTQ2TV53iMzVh/4AMfyE1JQNzeLUaLgSKDIt3PgXBc&#10;B8+M22qsCsDghb0zntT9EKTOrPRhbPqG933ldxoU8di45sqxpRv2bQijjQ+cMrLhs2rlYZLMl81R&#10;EnDbTzlO0arHeEDOXC2o4c14tdeyTRJ5YMc4qPRFV/4Q86X3RX5d8GCurZ3EeEsvOF4yTOwZGdto&#10;Gm14gZjXN+qYj4znrrwDDjig6bLbaWKEpWDdiDBUp5yNBV4iz6HvfuUM2GSgMxQPGFPt6A4C1174&#10;O03mBlyf9axn5ai+z9sWgIBo01671sxBYhfMH3PMMfkSA7djUCQ/Lzzga+22W0oHHjjuTo3/zvev&#10;80MmiTIyzA48P+c5z8mHfl2o7bN0MftctVvp5VqilCIMj4sg9ttvv3xbiqigCyB2Id61ozXWQYZF&#10;iUMAAYPtELc3kQCDofQXGderghjCmn6CWWQ/HY63j5wINMS4jKs9c/2dLu1aZ36a1Ml15nszCyfP&#10;XIeaL2fBm1+ULjihrQQQyTA9I2ucRfLbAojFYdQjoClP0IS3dKOWrN3DieEceQ2VN734vgstvyVj&#10;A5JoMQt9KNWKMDLLb8n4U2IkgBSwd8Zvmhg9D5pMvxJjz6SCRhCRo0SX4kfAlxtxnvCEFMA8vhFH&#10;mpFBktbmqVNyjpZzdJwMkQCA8fgsjk1f8hmyJGq0ogtpJyllEbjPEBF3GRc44Ut5S4a1MqJ+Rvld&#10;xQV81ZbVwYF4bfqpjA1UABYgEOWr2ct01BosBrA8Ig0OgjmK7p255ND0BQRRixpzyRSJBowr3cv5&#10;kJWqdTzwQSQqggG0GgT1F+iDsA8+r4bslz4Af+9iEH0BIiOOOCesJj1d5mrPGH9lBXymD+bqqE3t&#10;vhmP00Uf3/jGN+ZxZW70hSgHkd+++ybzAbRFm5oufQa+0D2yQH4n9bsr4QOdtmdsiSwS3spS4rPM&#10;4mJvyVgGxUUIe4rXwYNp8eLUvYx3tQhXtnvd66pBESgQpJJi3JRoMVDsSzFcGM0UEdT48vCb3cwL&#10;r0cRDV4aP/9iTt2py0pr2luA5Xooxh+I1RKZAYDuYqSkvpcac5MJxZc27bN306DI+JXLJRgPUThD&#10;VQCxlsin2paxGRHgYuxyFVeNoSrECKrXS+upEQMr88Xv2jolUNRAYZ5AgfMhMnKNmoxPS2QLWIAh&#10;x4CMcJKcVcbnWoDhGOOBSMuagaNShT4Le1tLbALHqNTc8RZoyfiYd62DRG6l4zmOxiEfLh8AMjJ0&#10;NfYQqHIWZQnoHz0A2sDQuWsp75ros2QJvFBYaYJ9lJYnX/ZMRol8bDQvGd6QhOmM0hCk1sSL8dW4&#10;LcSjpWAlrVNL6gVezmrjeT4thE+ACCi0rm9jJLbL/QiPeMS42UYGxT3aX/6ytW6dAcqZVmcrPYxT&#10;zVV+k4SnjB0w9JAdICiKczcncGlxZjhoZGnt2rU5CgWWbjUS5bYAImK01V+MrcZlHRxaEVILIDKm&#10;9AiIO2Nr/kCA4W5p3DGuqIOBNa4aM4fKPrYAIl0Qxbz1rW9Np59+es4kuF+2BRARWQBcygDOaFs7&#10;o90KiPYJb6UJOTRkRI+BpxYQyYJUsfq3R43WfomUgU1tgCAjI1MgA+ErewYQORyyMjWASAY4QwVo&#10;pWPNjzMHaI3bdb4bDSgS7iGIgEj9CJ9bjTxGE2C3z/OYWuZYlMyGKX63EIEnrG6hAYwt8zIWYeJB&#10;8bopQitZK2AYak9biS487nEpqa+zk1/72op06qlbRCR6h3TXu/55VkiAxasuV2W1ECUXWbjVx1iU&#10;HRgyJkM4HiIBaSGP8dV9efEt4ILsmYgLGIq+jCdiNnZrJys5AyyiDm+0yA1nEWm0AC3CT04dJ5Fz&#10;wJmxjy11LnLL2RTNenwv3b1Q528Xoluc4nKZhbmKEmc1nPUhewZc1DzZPo1Qxm3hAb6yoVLRZEHT&#10;i/0iCy0OI/tsn9hU2Q9jchJbmgTtF9vFvuItotOemrluFKBYjGgrYQ5PkeI5fA/UWogwMBCAkfGp&#10;9Yysj2IZj/K2gmIhXhHDyCjUEiXHpwMPPDCnSChCC9lHiilVLJ21sRDb++hHj185FfYo1xgjiIu9&#10;mPuFAcl+iwzVi3juGrzdGlS6rmvlCDEqDAonxtsLjK/ZSLTRmkrn+Jmz1JZUr5ezekRGLQYWAUSO&#10;HHCUovayXimz1uYw8mbeAEcUp/bJyLaQsYCh9LEGFbU+N3ABm5q6ciHp45KW1hznbQ7koqUr1Po1&#10;QGl+KZdwGJdstMiZfZLipcN77713jmy9qkzqtKU5TOqYfDnqRW6BmEtDAFitLOCBCFzdU3MgIFf7&#10;dEuaz+m7Z5fLheAIgDGc8uBSKbwwSl2zkcaS/gNgiuE8aRcEE7YaRmOyMQiaVn/KoCORV1szP3PT&#10;AOCspqjsRjGn3RkwrZAhDOkO/Y5kAEERJ48b2AJs6a0aYuyMBxB5Wr4vaZcawh+eq04y+X1kfl09&#10;NkZfepmstEY+k2TbNAwaElaHwx57MWa7BtvGgOWPiMypP0vZSOGRa+uvaSQpxHHBFwbJ3gAWXbEi&#10;Lv8eAmyL0aY7gEDdiF62AAHiJHBSGS41Ve+5018AcFpAkeyrrbMjosMy55aow1zpgHQhcAVa+CFd&#10;SB5beOxohL/nwJirNC8ZaYnCRVuiTk1beAtcpP/xFb/tX9/x2VMPZwhfHU3TAKS23NrVzAlnl61d&#10;VkaHv89pkTHzoWMcUXbQ+PTEZ03qnKAETzaac4oFFE26HI7nJcj9Ug7pCYvoy3BeHU/Ry1xFTgyx&#10;kPwJT3hCNYjxjkScrjvTdKBeQzlqN8545sVTpqy7bL99ulfMa6XWyJ4XgiNKy3jhIyGlsKKQmvnh&#10;D4PLewO0DC++8bBqnBS/z8AaT3pXhEAQKVkxVguNuVSgiLBH+tTDHxElhr+Su1JdHN5o+39PFNG+&#10;LLbWPlRAEV8oPcPHoOBRLQBMUjGE9lyDCiPLCLaAViFzJ7P0Un2HrDKErWMDAx239EttWHTbAogI&#10;DzjFvnI8RJ/43QoGiGwDKbZOypuetfKg7BkAZwfYUnMV6dWCIrJWgK1GjaetDkEhNp6TLB1r/UPI&#10;rnkZl7wWgJ01166g2D6jHsQLMymFfC/YVMynLKVtuobpxpRPljIVcRIKIOZr7SYaUwqQwDIOJe1V&#10;S4RSjp8gGOv28YziM2rJXHhu0iWEnkBwDihIDRFO3iBDKwVBeHigteOJjnit+O/8oFSGM2mMY19i&#10;SEqNmAEkL8apnVvoefZDNPzqSdGRGqIT4M3AzP3SRkwMoKfG0C1EDAn5dOWizEiLvE+TvSJfml8A&#10;41BkjiVyNmdy3EpkFn/xoVyAMBQBQinjIbqqC5kr8DLmEACD8IDtM/YQTtEkGbvWLm8o2qCgyJhp&#10;x1ajE0lQQikgIX8LUToKQuF4jC2dXIVsnHBc95KnhXhZGjkoGEW7exiI1YxapXAYx8XnUjClC4xB&#10;qBU285PWltYxHgM5n7fVhRhsBsB4wNu+644DcH3BTDQAqF3RJL2rHqOL0XjFo+9LYUPTfvuN39wv&#10;GI0AOYDbC6plHuZ+6UpIS2WsyJenJpOxEDHaoo4hCQ8AwVLxYpk2ftqgoKggLKUmogNeXtorVdOi&#10;LNKbWpEZT6940jAiUmwhNUCt7qJE85Q+GYKkNCjblhHZtRCPUM1KXUbqSKdjC+G/iNMtLuo9/q3I&#10;DsRaSAu7c6kcAl13xlS36kPA3iO74MiEBg1vQHGMQj2pZo7snS149rNTus993GeZ0oc/nNLpp6eI&#10;SOd+aZmWaZmulLTBQFF6T2OISFGHlOt8pNik7GrJWFqR1dcYSUV2ANZyBROQ0QyjbRgoinSG8HBF&#10;NIA7g6LwpJEAo6iOt+zcj/RiTdSEincsJy+6k+LVJVsaeWpJPcIxBFe7OZLAIVL7VQvtSuYlNfbk&#10;Jz85R+z2Vwpejfboo4/OKXjfc2T6EGCUydtrr5R2333cdOM1U5/97CiD5DIt0zJdOWmDgaI6HQB0&#10;g4X3E+pqkp6srQNInZWzSSIRh0o1HkjdteTB3e3HyDqPIwU4RP4fWJmvqMbcNpus1wSwR/gkjJz7&#10;QXcC/gDDmgENHrcQoBUxai7QaCMCl6asBVu1TvMT0boiTJ1GlsCdolKiXQhgkxHRvzerAEd3pzqo&#10;bq7WrSHKmUDNW31SqnyTu93tspDJC0J2zk7f+paD/aP0iU94Y8H/5cyG+Ur1tzgHs4iccWQ4i0MS&#10;GeM04MOQZFxOXU1deCEynjrx0EQG7FlrtmOaOM0yPkPvm/1SM2/V4WkyT/w15yGJLKj119qG+ch8&#10;NU7i85Bk/V1ld4N1n+o0ZRydnymt2C15e0Lk/XwWq9NUBNEChoU07TiOoTFG95m5DkE2Wy1MTfE2&#10;ilox90BfCxn/AuHycBKsowNv8I9wlo4uTkZrsd3f6+DiDGi40SChkaFlr+yL5hst2IBG5A0sZ124&#10;zojN131qHurGAFLd2OP3nfv0MCjlvNNC8/V75MY+//CH3whg/XI83wswuW760Y82D+X5dRjUbwcw&#10;fj7mO3Y2RNE1TReMBqNEyX1vbVrzdSI7umKd9m8xotD+tjRWTZP/l+EA4jp+yYIsQitZuyjcfKW+&#10;8XaoRhGghRfOXFoXuegrZ/hqXv6+NAeZLznTQc6hGqpZhq4pA8hQkc2WjNQkkQMlEDVz+2Z/W/QN&#10;mat5KjGQG/s2RP2VDMtMsb3sGR3G99b5FmeO/No3cx1i39hdeiHrpS/BPJfkSAZBtJEMS9fIzLkf&#10;kaIa4hDkM0VyIk5pulYwKMR4OzYCvBjCIca1EearPmnslWHARuENXRoKtjIisRUR8caOjTs9AKYm&#10;HDz1LCJsjIF0p1Rql33oQowp5XRQ1/hDjIuPxgVozihRpllp6YVAEQFs4CiS99VYsg8A0r85M4sp&#10;KIeKAuqMda71n/7pLRERfzn+5xbx+dcLA3VxGOqvhdH+j/jZRXkuZKwvGAAU3j/DTzGBo9qoA/cu&#10;XcATctZl3GlQZJyM7+cexs9ZU2MzsPSMYak1VsZnUHQhAy0Hwn0+Z6al5FHInGVkXBYgra7hruaY&#10;xjQoGhcgunPWESMZjy4ysRAVPpc3OeAH/fDUkjERmeBwyHa4lIEsc8Rr7I4985BvURw+OCBP9uxb&#10;becvOfAYW9DgYgNZJMCoQa8EOX2oyC99x1sZKRkkV/XJ/rATtb0cHAI8MLZxnZF1pRxnEQ8WA8Xe&#10;F4L7dTW8Y489NrcCH3LIIdkwLUZLcSF4EayhALFQYUmLIs0i4+YxY8MuDm/re+vWpR0DELcBihG1&#10;5CjRIbr73z+lhz88hWUbnyFYgJZqrgh/jTvk2GXP5huXkZASJ1NdQQgPiuJ2ibrMgeIwcrxSX7/3&#10;vTPD810fXvALw+G7aRjTi9MTn3hhetrTVgY4b5HH7aP45iJiOf7443OaX7qUnDKk6qwiWgrKCesy&#10;7vSF4MAAsANcnrtzwCKvcvCeQ1d7bAN/OLzGp+svfelLfz8uY9WFx/NRkVdrec1rXpP/LR2u/IEP&#10;fWWNkRZd4IuoEMAAWlEXG6UUgF81ZG54QSYZajVsIPuIRzwiO7i1fGCw7SenDxhyCjgEXl3mvGFN&#10;z4G5AhdgCASl/EWK5q504fhWzbjIOFL9IjfOkaslya9yhp6Lmn0DWHQCcHPoAK1xyZm3pgDEWv5y&#10;Lgo/gCFdMVfZJDo5+FsyKKFbXjz+1LU6Xd4RuPzqqD+mC0NYvxKe7G222SZtF95MWE4vmEvpjDNS&#10;WLTxIbrb3jaF9o07QSJaCSmZ++s/JQLAY3bMpVb4C1EkxoZ32QqIZMQzHwhOUw0o1lABLUDiOf/8&#10;C8JQXRzyvVN661u3Dq9yRRjaFIY1RSQ+vg2nKxkX0Kpz8n7ti6YtxtQ1ZKIaUW2f9OYkKDL+bkhy&#10;UbWoBQDSLVkTWQNRbe2+2StnSjkLdF19RxlBPdgZu1qAQTrFjcuImjv50tglRV9bpiCn0vzAwD6K&#10;PoGCI0sMNxmqdZrtITD0lXPg9iAODV7XpiKBgfFcm2aPZBLw1bj2DhDU7B3Dr4nN+pUFyBaAMWeR&#10;PdCtIdkBN4WJtvCSrGloJBMi8Bpbw9Egty5ExwtzNU/75WIDgFjj0LGBHFA3kQFaTqfMHPny1Y1i&#10;Ur6DviWDsluMJgkLKDn8KwMxFpheIp1WujTGOyeeS8JYpj32SOlJT0rpgANSesYzxq9zEDm6nDOU&#10;J73iFeNXO7ibTIp1ihgEwsU4MAytRKk4PQxx63r9PVCQahmKd0MQw8zAM8y88112uUP4H3dND3vY&#10;NunBD3ZGdVz29YavcGDD6Mz94SIkCuBZqz3hH0OnsQwgOryuKUy02AcQp0lk5MiQ6FCdBMAzUqIt&#10;Y9cCYkkrM67eDkGegDfPXaTRAoh0xxlTYCClJ3VuvuxIS92eTLFLbrNau3ZtjmgAjJtzWgAReHEO&#10;pNel2RlpaTeRZ0ttTjRk79zPKUJUBuAYAAMAU7N3xS6LkAGY9Dn5Mk/AVQOI7J1sipS8uUpF02FO&#10;mVS3CLHW+eZo4AGQMq750xOpYyWxGkAsPCBfxmQPOdjkQCmBo9g18uwVKVISH8jwWgRv73nPe97M&#10;SJEHJJ9LyZCwm4fhHNyGorK0WiNRyDgMBiYTsNq0VCFGDJAxbtJRvK9M8RmBIDliXBF8Xh1e9RY/&#10;/3naPHi5IvjttPllYVQvDs/yolCm9RExjMK4Ax1jSaNJlcxqYOlD9pnCOkYh8mxZL74xBKIO5wsX&#10;K8pTRErDe671blsJGK5bt1mAw1ZhzDdLRxyxPub+uwCci8LIzv3SPMT480YZEHxj8D322FNrUCk9&#10;vvB+HUPSaVualoAuICgXOdQS3ovmvGWfp8171+Vr7FYdIu/SWoCLTLhoXAqyVVaNK4I+5ZRT8vxF&#10;R5r5WrIM9N24wFukb884NfgghVjLC3ovwgdc6ltq1fvuu2+OZGqbdsxVGtK4AJwjJpLlcAAY4FWT&#10;huRscDDUZqWiEYB1vMrX2tQmZ8NcOXR4wDnlFHAYOV41vC080EyDB/BJaU/m5LGPfWzWu5KdIN+D&#10;pE/9CmUHbISNdyes5k3OB4qMtJCbUCGGkfLK7U6SsW2Ar7MaL/oSwZNKUBMhaAxTi0JTYEzWWGSO&#10;IosWL994xuIwUDagM0vAVodwXzU8vmt/4hPpaiGUq845h9VKFwX/fxNC//MQpAvCCF4S//5FKPAP&#10;Ino3L1FPa1ecvWWAzU8NpRWcrBVQMAJSh+Y5356QBQZJVEKQJ4lCeXj/rSnixeiMM7YLYLxBOIHb&#10;xR79Lj3+8Wel3Xf/Vczr8ol2iyOFP2Qb/+yLZyi9YVBdrl3GBub2YQgnEMhKxdIhY4pAW8c2LmeB&#10;PhmbTBTHozaLZX5kTDaM3uNtSRtKW7f0L5RjOMCbjhb+tmTczFUKmc5av/EAt3njje9r5sxOyXj4&#10;WsYlE9M62ZfIGL7auyK/rTaaTuApPpirfcLT6XWLeunQIKAIZORqpROE+VJACtoLgaLNMlF/i/ye&#10;0Hs/92tNkI0TVfpdnk0r022keXq3mEsCgFiL4vHGvbHZ48YXKRQpj1oCDtIc0j14InqaNV5sTFoR&#10;ArkqotOVZ545vqBTAfnb306XxWZfFkA6in34xb3uld4VBuH4GI9XyHERfdZSqU24XIG35d5SqbmW&#10;fdF5/PznPz/LxEknnZQzBgR3FpEHDpWuTIo4SaIvKRJGT21uKYHxggtWhue5Kj3jGSvD4IzC61yf&#10;nvzky9JjHtOrBD8YyVLgi9oIvlB4T4sxmSSgZXz6U+4/5ay1gEAhY+sqZJDcSCSKYbRbx+b1kwnG&#10;sHQit3ZLs0N0VL2LHkm/lc7uFl7TK9GR8dlBulr2sIU4McoddLVEcOaJ19Ko1tBXTwrQCoQ4BP5+&#10;KFkzJsix/8YbQr6QMYHjQmNqupFWHQQUIfvatWtz5OfXeThSdYRH9OecoOhxIZpstOF9KIYrXqu9&#10;8MKkEURNNUzCDB6IlJK0HyWU3j3yyCOr6wrW6Y5WAGHdBEUbsnF5NzVkjsaQ9+aJHnPMMfkFtCKo&#10;ecn2RGQQ1mpc3Pryl8cNOcG7CLnSRcG7r8fc/iH4+Z+hGMe/+93pDgE6tSSqs9caqOyzd51JScnJ&#10;15K0mS5l3V9kRQqdYzVrXxZqtBERmJvjDHjGoZB6Ij9DKOwkhUiFVw/QUzr++PFVcA94wLjsG1OP&#10;z5v7xQ1EZAdfSjfl0OtlrDmnolApzWIIW4keMdr0nfeu5gnAhpi/cRk5hpYTVebdQsYSdZovueKw&#10;1ur7JImMRHNsFadu2uGrJU6kx7onI1m6oqkJAPfNbJkje2fvBBStgcokFeAaWn67kFQwngzSaIMx&#10;wMBdlvK/ag28EkZLpxDj2YUwWf2Lx3TiiSdmb4znL5VgrFpG8cJ4uaI5UQkDomhLmFsUm7cE+AEF&#10;D1Qk26J0Jc1lXqX1etH54QmhvvnNxxd1eoX8/vun9Nzn5ncxbhFrv3U4AU8IR2PfsNzXCd6OAjTC&#10;a5kboB/ZA91qcvzWy1FpSRcj8kFmGBlj1XrdjAmvnRzZ61Lz4aANTbYlphsOQQrHJYV8jv2Q8GnC&#10;uPGm535xA9NSGRT7IjpUs2xNE06SudJtDrEsE3kaav7kih0CMIC2FRARHSWnnA+8GAIQEZnnWNKt&#10;oQAR2StrZ0OH2jPjiDjxc0hARMZeCvkdkjod3icohI+g8MwVRG2CVIuidpdzioCQ10VBFENFTPLr&#10;QHavvfbKnn8NsxhIqQIRnU48np45ug6MwNRuAI9GitgapSaMqYmltsCMCBjPFthKOfOa8XW+VOKf&#10;EFANYMjdqXe5SwrXOK0Pwb0wvPzLwtn48/iVbcJ7Tr/4RVohugzvND7UO3bGXzsQoS1ep4hbDRg4&#10;tlDxDjkv0n/l5aKziIfKoyYPs4wcgyKi0fAl8vRvQMmgD61sbIzyLHAMvyi8zPE7GEOMY+84Nxsu&#10;YiTX+MI5a5HBy4PsY0mXDUn4YFyONr601OYKmeNSzHVDUzlnii8t5aNNiTQQ4slih/erXItiOPsW&#10;tKVhCTBQ4DG6MUXOnqGsJYZWqkNqyThqFlqGeZG1gi3VYY4f/ehHs/F2qNZl1K3GSIpKnt+cgQ2P&#10;tMoTY62FLg9+cLroqKPSN9esSe8LC31JgNeKiJJXhIOQjjgipfi/9C//ovgyPsrRIbwBhpwXjwgZ&#10;SLUSULVerf2cAk1XnJkaouQcCnIjZW+OpSmiL5mDvQY49sYYvgfik8T/EC0qnYf4puOOG3eonj/8&#10;lZ3LtEzLdDlTFSgCHGc/3HQhauxCDJCzKVKmooDjwrJohNF0UUvGdFhVKhY4q1seEWCg1tRCjKOb&#10;JoCX6FhjgMPXrakEKV75f2kZxn2IdMc5McdvxLw+GRZ7/bvfndLRR+e0alj38YsCDzkkJcdgXvOa&#10;lL75zXGxbBECjABbZIIHQ5CITqRtTA0SNSBWSPOAmqcaAafFOSoPgOtDAB+oatYoV0Gpccs8TJNL&#10;hh7zmJTcPBU+WDrllJR0qldi+zIt0zJtpFR192lJMZT6UBfyZnxGSBSn2YJhAwy1dT+AKF3qonE1&#10;Jeee1C0Yc1FsbZSo0cOZule/+tX5XJLapKhpiNz6unXrckTi/IyaIoAwdkvNTnr3mxF9/SbGfXBE&#10;s5vd9KYp3fnOKe288/gGnIiicnjz3e/KH4yBUfQnZSs9OWNd9gMwAAl1ZLWQ1vXbD/vCMQBeHKtZ&#10;zTuLpU8RB0ga3hhq2rIPnCPNBRouzH+h/dfoRWZ0AGt60g3sminyZH/8H7A0nsjR2rfaanV8nvdY&#10;pvTpT49Zir1SqSHGVVSi5S6yekVOny4lcdqGTJ9uKrScPv1T6po+3WBvyRAlqp85TFk6OAlxbbQk&#10;xVVurBfJqU2KRhYziIsRUNTmzCjqDC13+w1BjrUw4tJ+arJDgKL6mjkDibv+2Z+lVQpgwpngdS58&#10;AUmWXDPKd77jjMkYKIHj978/tu6iSnNQswz+4SFwchyFEyMa4wS1kD0xLtDBT4A2q1bZBRSNYz6+&#10;lkYgkSeB19XKCCwkAyVt6m98Hv7Zb59rv8kWubJ+UeSYv9uGgXFeTSfomJXx6xkYw78J2ZsbfIqM&#10;BVwZKXPW2ejQsgYhNVtNEl32vwsokgWNa7pzyVmLXE0Sfunak6bGN7I2BOGNOzrddEMe7Js97UOz&#10;QNGe6ldw6NzPhnjbQiEOMz6Y+1DjWoNOWkfJ6Jr9bbFhiLyRaTIhM8MRVO4agsyXPJBjsmC+ffdt&#10;FtEz56OdSmDLh+Av2TVf5TWXXti3jQYUteVLtTrCMQRZnC5TQmSRDECrICHCQ/GlS9Uoh+o+szkM&#10;m3E1hpj/EKCIAKymHbzIwukBhDe5iRcGju9RZbWBewheBkatlBG1hVUad5E4cxDGO11wQW7QWRmA&#10;dM2Ym5tljD+UY0DQKafmJVH9NHUBxUmyXk02xrP/5ruYcfV/eO53OWjS2YwyBS9n9IzFsDhwXfh7&#10;7WtfM7PVSyIiOM9P2Jz47BT7OmZ7EUH7S8lFxjxUdVS1b7ducOYYFJ+hK5cBWIxmgaLPMEfyylAD&#10;AYoPaLTitxoVMivdrw4sIwPcgbi9aSVj44m6PcdDmULavq9xnQZF8sOhcVCb4bZvQ8wXj3Wiu/LN&#10;+GSE7rYSGQG0zlVr7FMvL859LZELDh/+kgeOGP3gKNWQ8eyXx1gABoCTOU1ztfMtNhFvAXgZl/xy&#10;Tmv5y/E2Z7LA2RCM4G8547wYKHY6pzgELV8I/sdk4wgBoRrKg1uQQvBy66Qzjm4ZkkqNyCqs6jhS&#10;DAEKL2AMot7OobskFD+nWBlhKZgGRZ1FRG/akWEk8GWpLwSfJs6Q6KI0jy3mYL3lLc49jf2KwNX0&#10;hjekdLObjQNuY/HQGbtXvOIV2XhwKkSK1qweL7sBCLToL/ZZqJxTBHaMEGOiGQzQIsbauVoAfuCB&#10;B+byRK1Dx0h5AC4g8Lok0YZOc07tLGemC1k7Y2W9nA0XQ3AYzPWwww7L/OnCi0nCA46H4x5AFUB6&#10;PRe+szXmW/uqqzJfxtV+ukpOmt7erVmzJjtSNYS3wNxaGWplFY6SLJo3kdSOSybMlSMDuIGBrn/l&#10;KvV8Dk1fwgOyRy/tj65vl7b4XlOjBrqafaMjxrRfvjcuR8bPNDYqMdXIGd7iKX0zrnPr+MvOGpvz&#10;NMjh/SFoGRT/mDY4KKIQktDG8SMyjGglR4weIBkGIIMfEBS9RBST7nnPMUiqUVYo1XxEeAntdCqw&#10;BhSNgyhnLRUDyOPtouB6cU4+OaU3vzmF9zx+mcnLXua0zCiA5Hu58cc5SkBrXDfwuDeyXPzsEdF2&#10;nfM0KAICdXpRlnS/DIQGM8ZPVLBYCnk+wgdAy6iKPBkre+LyBeAl+qyNYkQvHlH6y4JZAFcH+t57&#10;7511oGa+QBEPpOLxUplGVFtedSVKrM1y4LnxpdHdVyqCMdfC41o+AAIRERlwNM1Xb/UAtnhTMy4d&#10;IBPSj8CQ3Dlr7DYqESJnqWZcQAtYOV32iDwoK+GvaK42QyeCI7+cIvwF2LI07pjF25qULJsim6KB&#10;05jsB91zPA8frEP0vAyKGyktNShSEs+8KUhAwrKH8uSIUQrVQTyvrgpvOMKbcZQoNxgCe2kYl0tv&#10;cpO0pUjSuVT1SsBZQYwspdDQImqaFP4aUGQMeN7+Zhpkl4poDXaF0xwRz/hnz362F578JozEd/Ia&#10;rNHaAJQ7ZHVa117aPQmKAEuTEI+d0Wb8HHcx/u9T6JVEZl75ylfmuo6oQ+MSQ+VrrWEtJD0IsKTK&#10;RIrmzRBKX9fwBFm/cUUZasp4zVg/7nGPy4Do37XkIhBRpygZ4BrTeWU8rgVaa9fUpWOe3usv4DBx&#10;lmojcHsGBI866qiclgcqauscjtK/UOsg2S9yJu1Pdr0kAA+kpUXmNcTp0u3tSkopeXPU0KepUfNd&#10;jYzhAUDkbAFw0bJx4Q6dwds3hwc72I02y7S0VDzSoYg3BCikfOb1eUQolDAMSFjTlB7ykJQe//iU&#10;nv708W05Bx2Uktx7KNhl4SGPPvjBtPKd7xznCcNohmSldPrp41bMEMacgu1IPG5GlwLz5FrJeo1H&#10;4DeQjxdGZtxg4/RP2PZcW4zgMNjBCO+QDZK0lZSjM64MH2Naa/wLMSjq8xp1pHmlYBkTnrA6Vwto&#10;ieIYv3KRf6nVMbCtdS7yLSoQcTG05s4hFOG18ER0QH/UJqXKfI8njHYtIJIhDhvw8nojqU3rx+OW&#10;yJOTYSzpPPopUjZPDkctICJzdcOT6NOYABy4iOJ8X8NfIKMBSuRt3/BSxCmtac9qAZFNUt+TSdHh&#10;ziECsmqp0tw1MkYGXOThGB3+0gPnmJ0eoIea8frIwiYNigyuZyhDWcLzBcGmBxnDZgIHX4cgUYQ7&#10;YBkJ8+00T0ojwnKVXHju+VzjYYeldOCB6dxHPzp9OaKcL4QR+208owCg0OoxKJ500jhMApbxmWFR&#10;x3VLEeg8n2s+0l3mBxyH4CPv2+tovAPSmvuSqF3k0ncuWLbLLimAb5xd1r/0sY9tnc4660bha9wh&#10;GzuNNCIXRorH3krkD8Dw2qXyHEUSIYoOWqh42m6GEq2buyhesxlD1Qrm6qvSsfaKcQW0AKYFaO2X&#10;9J69A4ZScOY7q6u5D+GFNCFQsG4ZCMYVMLbwgY5LbYo8rV+ULIMwbzanA1m3RiiACGBF3zrGa+uo&#10;iM0kAxwkdWVRrFvHpE2lz1t4AMDJmXq3Gqp7kKWNOYy1ZL/YZLJlnziiT3va03KKt+bI3+WePvXx&#10;DJmnS4PDYmQ8TLKZHoaotWXY3BhOnVeaGXQtCslrPUZzJHTSPrxR4/OWCF0tEWRzfNvb3pYfRtPh&#10;9q41q1lkniKwk17xinROKN6R4XntGmte5dT6j36UIrQY1ydFiTrFQnlCKseXB2ja0XUCOWJfc2Qa&#10;ZN0O3jO+eKimMpnyrEmfHnvssektb3lLNgoiEX/XdW+sUZqThw3AKD0j1WdvZaBFiSecML63XdDt&#10;DoUIhEKe536pkRg/fMEr69SZR1+GIuMDraNj4qJa9Ul70NrBiuijt6GLEEUvjBYvXnTUopf0G9Bw&#10;AqVPRcze/wgYa+0IPRIxH3TQQTkqFx1qKCGrLbaJnNFL9gO40vXSHNQyrhoiAPcVT+0ZB0laUubE&#10;vPG8D3E0AAyecuicGhjizlo80KiEx5zEVkeukFQpWaAbC/Gz64XgG+xIhiInz3D6NVOMoEYBHUNS&#10;NS1GHNlQRdZyOThPjAfZsqE8G2N56wYlJiQtnpgNNKYIUb5eCoEy13adIakIhevXvOY1Oe0ln05J&#10;aongmqebh/49vNCtwwjv8ohHpFs/+clp5aMelcJyjiNLhlmnifyhKDE8Ya+4yk8ATQwyvijA2mIP&#10;SkecaBH4qFFIbZT9kWLCG7LSxYOmaIxtcS44A33O6PlcBkBKx8t1zYW89PGITZMPoAwb+BqRwJgl&#10;bsGBrQ2i93si1/gigjO/2rTYfMShArIaPoCiaKu2iWKS7I/0tgiB47f//vtnMGhNxyLjSu1xgtas&#10;WfP7M7W1zirCB/YICOAF54ABb7VL5No8RfWiOWe2yXcrf/ERcInqyb7IyJh0t/bwvn0xLjtXLlxv&#10;3StkXhwhvG11BibJ3uDlYkEVWdmoDu8XUOS58EqF5vL1a9euzWkKUaQNrBFoBlz4LCWnmCpq4BEI&#10;+Xn/ta3pBEudwtV0QFZEwcuV+mhpd+cAiJQYDKkUIb8UQq3iGdNmA26go4BvPPOsJWPyNkWz0lPX&#10;DmOzS3jNO4VBWyl6CMMcWji+EFRRLfY1Ntgfji8ECAOeo8kQxOStHeHN+vd5EVZ9L/i4PgT4LvG3&#10;5sj4ln3vC4rlPJYonvISeJFUl78txMO0XlGmaIw8Gldtoss+00O+geUHvuaD/YEBsb/jYxoDZE1/&#10;D4oM9BDGdJrw31rJDoM1FOgag7HiqMiwAC38HmJsxt6cRaKiQ/vfAoiI8SePbJH9l2lqHRNZL75y&#10;fM15KP6aL36SickxW0DRGMa1b0PNsxBeeoYc01jlWYi6gmI7/PckEY3JARoAJpwmJKWluoaAC2Pq&#10;Jg+FYYBICaU+uqbgZhEmq9GZr/qX1ATvqaUojgC4OoDxy+HxPkZ8mozDMQDa5sjT5z22UDEOxjYm&#10;71bbf/YYCR9LL1q+053GLxp89KPHtUgNOs973rjQJnxSX/zc51Igjrd8puuHc/HQQI39YoxHhJG4&#10;yllnpZUuDIj51xCZEYFwLCixdXeNEgsxfP5Ocd5+azIhQ31JuvThDx9nj/kEOlP1IYUebvTEcDLa&#10;QwDANAErjkprFDdNonnAZd/J5WJGsQuZn3FFMy06OU3mZzxzHZKseYh1L9MfaIOCorZ54KJ7Trqr&#10;vAz4oQ99aI4MssHtScBATlkqUtTl385TSX0Ys6+XVAjQSqOIkqSrpGaMSblbFBsgSm/iBa/x3ve+&#10;d07xthCHQPOFNCAvSHu+CLmFKBoPlGcFMEqtZuYeUUphksj0sY8dd68Cxv32S+kJTxhHkq58CYC8&#10;WkRi9wmH4LHB23vHnl09ZGGVN3lAj/h5RpCI2rqqOQAE2uYmmiqpxT5kreobukSlnRlaaX11Rrwl&#10;C12IvYsAPQOjW/a+9rWUvLDE19/9bu6Xlmkwsm81NmOZlmkh2mASxbDwwhWaXT0EDBXG3TihzbeG&#10;AKA0F69eIZ8X5g5UhXGRTa1XZlwRrYuitU6LODWHOK/F6NaSNI+oU/MKwAHa0pxqAS0EuKSjOQdq&#10;tqImtYAWAgYaDcotL8brxE8AycMWqe61V0ovelFKr3vduAvlaU9Ll93rXuni4OHo179OW332s+MT&#10;7/HzDKSvfW1a4VBzgPsKRbnf/lbecJyHXIDwstQopHylQvuSbIV6j25Ot3TgpRtM3EbDgekKjHoH&#10;lFv32Wf8vsX3vS+lf/3XcZ2x4xDLtEzLdDnSBr0QXH1O5KW5QmFcI4iIpm+6qxDgEnE6sMlo7xeR&#10;iShJ5FBSfzUkmntdGHL1OalINyIY35gtUSIDq9tS04HuNiTnzyDXzhUBRGd0HIAV6QzRMaju6+Cy&#10;CBTQisSqyLoCtHIkecc7pgvuc590WoDtFwO4/vyBD0wrpE416cg3RuS46qMfTdeMZ6vvfGcMjCJ9&#10;6eoFIn68kyXQ9m/vRX01DpFx1OzUt0XxxlNnlHkwZte9v+pVU9p++3FXqrKqoxqCV75fpZ/2+5oi&#10;eeEELNOYOCzlPOXQqckrMrXUFDdV2uhqiqIvEcwznvGM3NGl6K6Ds9aAiwa0Yru9gIfvXIrDwH07&#10;B6cJaANDbc7mKeI0JoVrTdVohEFl/cYzzxZANF9paMaBkzFUm7PxpKS94gpQNBG+MViBFueFY3F2&#10;IMZ5f/7naYUrYLyY8NRTx5FiRM0rt9kmbRlGbuXHPz6OMKVhwylJL34xz0rL4fgYyBSpWzEAGm5E&#10;5LWk7kN+ZAccvsdPXb19aowA8IY3zMc8A6QvTeedd1k4hK6Ek4H4bQZbDqJXVUnTDkWiWeOp0zOK&#10;Q5Jx8ZazNCQZD6h1jcS7EnvDiRiSv4iTSOeG5q/MREnXD0m6aZVVOPpDElng5PcpLyxGxsFX/RYC&#10;niFJxsvedaEN2n0qKtQRWuo+PO8WoLFQUZY0LG+eQWsFGQaVV84bd8ehJpiW6HCSzBcYlgYgStv6&#10;lgzztV51MM7BUFEEAfVIc4uSpSeHIMZq8xjrxjvvnG6sc1WaN3icnwDgS+L5vwC4LYMvq0SR//3f&#10;4/vUHPdwxCMAJbd3RrQZGvT7c5CrwhsmV/bL11bv2J4Yxz4BSTzo6nAwFL/5zS9imp/MHdE//vHq&#10;+Pe14quLmj8doPUfYVC+lx2tcvRhMVosUix1dY6XlD9dG+KyAPsFWHRfi8bNdYi3QyCGTynBcRh6&#10;YV197cGsSJHx43AYV+p/iPnSBaUaTjinBm/JxxCkQU6TICdfI19r5ggBQ2c48cD49FejUyvhAweR&#10;U0fe9EMYuzVgIGO68jmg+NtyjtEcC+GD87f6WAQ7dHmjOZJBWUWGztMMQYRGTc65rdrrgWYRxaRE&#10;wEAHWm1H7CxiWAkRRQVmQ4Ci+QJEUfKQ6SPjarBhbMyvVUkLGRdw/dGtI/GznG+Mz7so1vHdAMVr&#10;3vnOaQu/QzEAstpiOQfp5hwRI2CUYv31r9N24bjcPH5/++tfP21mvAHma66MtT3rmj4V+fD4GaN3&#10;vMO1U+8P7N4ipn/jiOi3iOl/I/b/FyEL28Vyb5obt3zOYjQNihQf+PLYRQGut1JKAIiA3FVnDHfL&#10;vsnGiIoYbMenyBde0LtWsh5GinGV6ZBFqjn+MA2KjCuj7VgWEAMy/q+FOAaMKz64As/3ygm1IGPv&#10;jGlvrJ2suJHG3Dm2DHeNPSsyYd3ShI4qKYHga8u+Wa+5kQfyZc98ZRuLnPWdr/XbO/JrrsbDA0fA&#10;2Ed2vRYUNUjqLTA2GaMXLjfwOfZsMVBcvhD8ciKC5kzcBn1LxhWAKN8f3WgjGnRNjO5UT/xfPiHv&#10;54BSugl4RvQdlnV8j2s4CSNAGuCxgqMwUKRPkT0LOUrfiSiWV+puR41KjP9WW90xpvnE9MtfPjZP&#10;+/jjV6RHPnIcHHe1JcAWX5zzlSomPwwqLxjPGCqGSYe0RrMWJ7GAgIjLJQvHHHNM7r7WnSsjUwu0&#10;BQw4hAyXS7EZxn333Tc3nNWQOTKo5iVikXorb8p47Wtfm53b2qMV5gpk8F6q0IXb9FW2yzGgWipg&#10;AMSdV3YEiHPs7Q5sQU1mCm9lCzhOeEv2ROIAy95xyGsIEAIU61dnf9WrXpVlQ4MkPtTaLsDtJAL5&#10;MleyTVdc++b6u5rMVOGBV5L5isgB556McRzxZvktGRspLYPiH4jiMbQM+Z+AIvGM/w9LMgZBtRGd&#10;K5/5zPhCgBD00LBxIU/E5Yno4GJXzt3rXmlzxisMTnzA3KfVETURkfFAF+oWZvDtrcf31nPOORdE&#10;9LJt+sAHXEO3Oh/vDPuaHvOYFGuc+8NFaBoUpQcpPy+YsXpMDObYjMi2JfOAAI17ZEUZgNf5VE1s&#10;ovuWbAQwEHmKYLyjUcSrvs7AdomWZ5G5Mnb+3uNqMhGdV13pam+JloGKFCEei2IArzdliI5a+CA9&#10;6PYk+wQQNMe5x1bGp9aZAShSj/ZNGlKUpZPa5Ri1QIuALDkTeZMzmT7d2XghzVszX/pOlnX0i+pl&#10;SzQJemT9ShmsL9E5zqiTCMDPPmnqNGf8cC4e75ffknElpyF9HmMx9GqjjP0QZExGx9V8M4lyADzn&#10;GzgPEMV5yBD29JKXpHTaaeMmnEc8YtzdEkY3NC6tDg98tZ8/9anjJp43vWl8u05lwwFPGRDxbBfi&#10;qSgSaPH8pe2kim9721umPfbYIaa8KozJeAruVHc8E973JYqtHKG+5ZiTyySkCaXIWgFRdARYTj/9&#10;9Hx8imOyzz77ZMPVAgSIoRIZPf/5z88d2KJDBqsWEAsxssYV0eIN46puL9qoBURkvxlSYIOvOtvx&#10;uYUPJV2Kx2qIohg9EdJ6tYDI2VA/XLt2bR5XFCYy5BAArlpAFCWXt5oAR04CANd8R8Zr56sL1D2w&#10;UpuagMgvPrRcLchZxVfvMJUtMDc8tV/KYGSs63yXQXEjoVILGArEKAqB04k4BIAxllI+3uMn7WH8&#10;VpLioBi8W6DTiSi48Eq05oxDRBrpL/9SKiKl5zwnpcMPTz/Yeef0vfAaf6VBJwA3I5C3eXirx4kn&#10;jgEyFCg+lHs5N/D8ZE+kKUvk1GWP/A4HgkGi6Ne5zpYx3RX5PgMlrghA8vWwSqR9yB5ItzH+FH7N&#10;mjU5NVSOIbWQ+TIumuKs156LPEXGrcCFHxwfqU3NNfaeMRR9tJBxdSwCcNEc480IAvNaMDAmXRRx&#10;ctjULDV+iGKATC3hr1Qv/opwOU6yZxyn2t4Fc7VmZ6rJhLUDWU/t+pHIU5OYvdK0JgvhaJroO2dw&#10;KkmzliNkbJPjbgcccEC+OpP81soYWyTiZuvIq3k+NxxhEa1968uHTRoUKbXN5UkORVJoCrZDtQyb&#10;H0CwoQyuObcSwyalJJoghK3t4/gnIlG3cj0fw9zagGRO0mhvCoCSQqkGbl676DGijvVPeEI6O1Dn&#10;nyJieu81r5nOCNBI97tfSte//vgcZHi86dWvHr8P0nsh//7vx+FaRAS5cScM1azQjVFkdL2eqmtr&#10;ezHW1iZCuvDC3+WeIa+sdCse/JIB9tYtU1Ma7ULkjnGVdpcekyak/LzslqgI2QNgqFtR1OmIj/Rb&#10;bUQwSfjGg9eEBMyBgbReq7yTTfM2PgMo4mC08b+WzMm+AXEREeOtAUZar2Vc4KXmbL5ea1TAQERX&#10;S2QMIBhXs5I0rLqySLmWrJFdop8cAbVDZS/yRs5aHCTOAOdNhuDZz352OuKII9KjHvWo7BjUUrHv&#10;GokczTvssMMy2Gqo4XT1ld/L9S0ZmE/BbaxNYGhbFZtA8xx4euoXvucptKQ8MN0cKZ7Qn5EzT55e&#10;LYkMgaBakY42HpkWb0JX6+FZu/GMBWx45SIJfK89omBM6dLypmwKKJ0meqjdK/uOh2RCswXF0wzA&#10;y8MXxsOc+zZInB/Rxxdif4477bT0xZCnaz/ucenexx47voNV6pVBU4APUA+rlyL0G0eS4b3ntCvl&#10;AfZ+j7G2vtgL0QJe2i9g4ajOYmsvxlo6h0MhlXfVq24dkcaq2OMVsf4Vsry5Z0jkKPOrt2C+YekH&#10;vpA5VwOaA2AUbbU6KIV472+de2vLU5/61Gy0dQGSnVa9VJvjWFgHY8h4AbCWuZMjTgKHkqNqvuRd&#10;LallvmRQRoTOe8UTA4vnLSlDJCtCl6SNn/e852VgkOJrOT7EQfXgJdCiR1Ld9BZPpPD7jl9sqLkB&#10;b3cCs0u1tb5JYuM4AtKwxhziOIf10QvjsiWcjFk2dKM7vD+LFEZ5ZIqjCrkE3Ia0EKGT9njpS1+a&#10;mwN0TrWkESgeY6GuwFDoQBPZtXo20keE2XgK2X5GSWqNhL/HP6+OUsCWSpL7N8/a7jsEZBnKk046&#10;KYMCD59xaFEOYEFA161bl50ihr2m22yS7JMI2dEBfLXnqzlCMXZYipQOPnh8Q7fLSI87bnxBKSTS&#10;pCNSPPnkcZ1SW2hEXznlGpHCZTE/MkSuGEtz70L2USTEeSA7Lq0oPNxxx0vy/emCWFGim/BKv9Bi&#10;hFe1dZeFiN4ZW+qJwS5HJIYie6Nj09V5an4tKbhCAJYeSWm+4hWvyE0wXgTQQuQI0UV8cIFDi/M7&#10;SdbPoXRdZO2xi2mSLhVoSJe2gnYhumMssjukDCB60WKPNwRtcFBkZOWUXc2mI5XgKZCW1ukaZSfI&#10;AHbt2rU5naSQr07Fm1Zwro0SjQu0AbZuMXe2ehccYGip31BkxpHx5v3zmBihlsYAf0chNDDwhqQN&#10;eKSt3p056dyifLrjeOEUpoXMiQG2N1JTIp7W2pI1mis50hln3F10oDISnAJGODzf+LAU7n9Khx46&#10;TqGqM6pH+t1wLPIFAVKqao8RIazQIh6R5INDhh71Z3+WHhto1pWf9sNdvNapDguw1X4c7L/73Ud5&#10;GjK8gNGlPl/8orrT3B/PQ8Zs2c/5qPCPI2W/pciG/Bx6Qx4ZWp8zhPFmYBlt8xURAZpWg2vNIo9y&#10;/nm+qKOGgDc5H2r9yNzsFZ0aakxkLPwdcswrCm3wFUtJiLTckCF9xoN0EJZhBF41isjLFSU5+Alg&#10;dWKVmkhLV5foS5SgCw14AQZGznxbhEXUUc7l8GwZCwXsFiNkLHNV/5JKcVbNuK0KrQYAZAEiJ0Yq&#10;pdXL52yIuMxZDcS5JOO3kv2SMgeMxvT1jwh/wyDlGuMd7pDCvU7JC5P33TcDYDriiPFN3gASOoXz&#10;tiKA7NZf+EJ6dPD18SEDd/7sZ9MKHTL/9V/jNtJFMhsAkcMjtWO9Og6lU7fd9qLYnz8cyxCshjqk&#10;r3517g83MJE9RrC2zX4xEm1Jibc27ExSAQSP74cCcesn463dttNk3KHmuExLRxu0pkggeDTASwMI&#10;odPVVF7JVCMwpdAsZaowzuCW80SAxuf1JWNIlekUU58D3IyaM2Lm25KiATBqC+YrtcnDBV4801qF&#10;KXU4l4KrBQAur+MCji2KjQ86HTVf8JoV28231XBKR2ta0RwgU6CWWNI0tTVFc/V3Dmyr/3jI1IKE&#10;30ASIAvZ7n73cSQZkXuOKtUht9oqnRfjXjsAcMcAxi21jepajTVEqD8GRnXK+PwIMXINMo87R8Vw&#10;i2asUSQvUpBavdGNrhYfvSrkdxygxsfE747fsjUdjANU68P/IYHlik7kffqat2Ua28XamuKmSl1r&#10;ihsMFJ110TLsYKmiu1y9VJxcOMCpIQoh6nQ2R60CaIkOPSK6GmFgXMu46nPSnMY68MADc9qUseZR&#10;15AUr1qf82UiGobbBklZ1UZ05mujXWDuQLQGhnIItnaeSPQtzasOxmsGsqLvIdI0HA1vt+cU2KvJ&#10;faoFRaChW87BXbVfHY691w/MAGE4EzmMc9wjHKvPxLgXRRR61TC6m4exydfNuV0nor5A9/GNOyEz&#10;GdFQiR7nABIgmg85l+Jzpg5/b3SjG4SDtW3I1cpwPMbXup577rgMCpuxueDrMijOpmVQnE3LoPin&#10;tNE12jB2jKw06d/93d/lSM75KrWGGmJUpDVf/epX5zrN4YcfngFBEVs7ci3IAC7dbM961rPyZ0jv&#10;mStgkOJrMUi6GNWVzE0zjIiLIreAF6NQbjex/tZzRIXUfh3pECWLYmv3aZrwtAin20xq92maRGBa&#10;/t2+ImU+CHCoG4e8vjsivP/Ya6/0C4W/179+fCEAR46x+e53x0c7NPKEMxKbkN8LmQ8gOgMZ6y3R&#10;IgOlvZ1MqatzYs455+cRKaeIwsdZW42wSp3hO4Zhm5vHMi1TA3Gcl4KuaON2pQ0aKfKWGQR1Fikk&#10;hqIWEDBOZMCDFhmp26j5iS5aQQYQONIhOhJ9Ko5LbbbWBNT8REDSm6JDhlytpaVph7MBwMzNeR/A&#10;PYRnqCsUcIkORfTmPQSp+6lTSm2Wt3pM8rQ2UvR34+jrRnm+HI5mMq8AtF9G+HarQKyb7rJL2lLX&#10;sVSrSDIi/fy91K8zjhGx5FxogHOOIEWSjn4EH1fE/qxUpwq5L2344yM4O0Zwul3Irq7c8Z//z/+M&#10;38MIdwWu/IYukSKZlYXxLlAp6dYu4UJ0zbiA3GcMUf8txAF1SNx+efo6SbMiRbKgbu/WFDLELgzB&#10;B6T04VYjzvNQOiGqk0FzBlgjUmt5ApWyEhup/OHfrZ25hfQDcPDVx/F2qK5XjYeaGb1zlm4M0fXL&#10;Jug30QFuzmztRpM+dUmyGpcJEXxC2iqoNsJGl1cxDRV1MFgOAouQ1H6GIvMFMh7Azci1giIeUnwg&#10;Y9yhUiVlXEraepZqkhhYSgS8rH1aBmpBEW+Ny+GSrhxKFpCUJ/5ud41rpJXANhQ2FjCuPQZ/gvHj&#10;fKe0q9ynEE+K9YwzxvVHr78ClPKjZ52Vrhprvkas/XoBsNcMowLkDKuOKLiEowJQAX/Y+ljP4qDI&#10;MWKw1e79rnNgdKJVx8pRH5kIn4G/5jAEqS0DRPNWV7d/Q4AiZ9MxLxcFsDlsRCsfGFcNfBoEOYsc&#10;/CGMtr3SdMc+WoejIEMc1+C8qNkr1ZAXTlItiJfIzVe8NVflGjwt98vWzNd49o8DLssDZDVKkltN&#10;cvS4hsgpuZWZ1BfiqjqlO/LGnm9UoMjDnDy830I2xAJtNIPdKvSFKKVNbk2VziLHEGy4+RKEIUCR&#10;MJqvcVoVaZLwwVwZqqEAEZkjpTf2LKoFRU4GD9u4QwIiImcz2+gZYSAIFN0gIv8pFyqSApxQjkEJ&#10;IMwn9V1h447X8OC3C2N4jZDZLeJrLDpfGrD9dVelLbdamQNO/Ty+srvwd7PN/hQUC2DhmSiuXEP3&#10;2Mc+NjszQ8ivqJ737vIGDWzFCLaSuWviAoh4q4GtRo+nQREYMIRA3LnAcnNOLTHcdJWhBYiMN+cT&#10;iNfy19pFmtYqUsZbAK6cwBHvI/eTBLhdMEJOXI7hZiLy4EC/enbtfEXdxiNrZMy+0TX9IMCrxu5w&#10;BjgX1g+8XewgAidbLrd3TK1vjbjslZ4FWTnHoDhd+hecGMBvcx0MFH0gphAOCOyxuQxQF6bwYBm6&#10;oUDxik5DgeKmRrWguFFQGPcIKVMI+fguN49oEoiEroTyCGPG5y6kVj/2sXFI6OcBiitXr0zbX2uU&#10;drjOKH3i06vS//5wRRj9caS4444Xh/H/Y1As0SHjIlWoeWvNmjXZWLUCIrBhuBmX4447LkeejEnL&#10;pRWI4ZbKU6Jw6xLj6MKA2miugCInlo2ShmS4AYLmOPNtcZjZOfIo0tDEhbf6FqQNa0n6ERAY+7TT&#10;TsuAs8cee+Qu/Np9s3YODHkQcQEYtqXcSgTEaog+it40hzkx4KJ4DYIaJdnyGt6aqz0zTzIgtWnu&#10;Ghqf85znZFnoC4gIHtn3V77ylbkTX+8CXh988MHZ6QLudGUxUOwE8RZBeF3zhck2zys5yis6lmmZ&#10;NmYivxuc1LUd63jwg1N64QtToNb4Nh1nIUP5cxERQLpqzts+XHHz+Menq7z8r9Ptf/wv6Zjn/iZd&#10;/zqXpk98IqV3v3ucUp0kTpXowpGW/fffPxsRt6WorQ9BUnoMoDQkY6Nurw7eShxrRlazHUBjWKUi&#10;W0mEpHbGOXDc58gjj8xAWRPFFALg0oRHH310bowrXe2tNVWGmy3VGCeSEyHqB2gBb/YZuBx//PH5&#10;ijr1Oalu4N3iIHGKdPd7W8jatWuzvOkLES3XkmjeXr34xS/ODgzw1szo4QjX8MFecQqN6bgbXNIL&#10;4iIXPQZ9shudJMYkpaccCHfZqg9yz56w1GMDlunKQ0CGl9v1yrMuJN/Pe2YkhgIxxpx3KHUvMhmS&#10;zJHiObozkyi2NK4sgNt6bnCDcXrVGz0kZ3SxvuIV4xvCgY1iYujSin94b7raKcel3U97fHrUJe9I&#10;O1z24/SZT4/S375epmZ1KP/YYKhvuaAdMJoD/dScMER0bW2MFlBktKTe1Hda0+jGtb8AwdiAXM2v&#10;dVwGkR0SdUntSZeqAbeOKzJiYB2jAmT6DJRAWtLz5LC8o9Gl/WyrfZNCriWAiK+68KWORfjkwTw9&#10;tdEc/ZYyNlckglP6kNkyfg3RSel4t4ThhfSrS+fVPPGg1jGgD7q5pWN1oAvevBQbeNOJPs5R59/E&#10;XDUF+Wn5dF2ZvDOAKB2yTG3E8+dB4SUlbyVCTTkoiRtUfN9KBFqaA8hQ6KH2nWHn5TI+tco2TaIQ&#10;CsJrVgcaYv0IX6WU1CpEPPOC4jQxpLzV8N5DecapVdfZPOUp41deuW/VvwMgV5/3m7T91/89Pfq3&#10;f5fuvf7j6dKf/iJ94mMr08ffsVk65yNfSxd/81vpG5//fAYsDUuiDB3NrRFMIR63dKGnRHND1BEZ&#10;WcZLJIdvxgQIrUQuRbYuBWGT8EGU0AJeSApSrRboqE3utNNOGRRaiKwDbmOqebp5iWNQCwZISlB5&#10;ytqlNmXxRLUtUTIZV+fTWKORUSraXdKyBS3lHs6veQJBaU3jSm2Kamt5YK5kQMQpinXPsKwJnSBj&#10;ffnQ6837fpUw21g5YV09NgBITncKWTgG2DDEO9SC/xRGYAaVabQIxyQZr4CLMVsEpJAxgZdxjceA&#10;186XsREZldvnS+SlUYTQtSi0+VE6nhhDQZB5uZpmasmYgEV9RUqNgaCALXeWlnkykuoLulwdvFcg&#10;pzS1dRDjkj+pL14uT5SRaDXA9p8CSgECW5/DYJDrZgrejmLd68MQXxwG/pL4uu1FF6d/++3u6a3n&#10;PCp9/oI7petu9vN0/O4fTXe73Tnpy2d+Nb3jM59JO97pTukB4RHfNKK5rRsaSgoVHdeowqFyrpiO&#10;a9xpjUI50AytCyHYCy/tdUdtC5hzJEvnogiMjKv7cRRqGncK2VtHA8iPMdT83KVcjmfVkDFFSd64&#10;QoaAgVotua8d036JaF3aDxgArTPFoi77CHBr0qfsE0eV4yvaGqoTn24DWvMT0ckW1K69kLmyneYK&#10;GOdzrGUn8GqxN+/3AkWbKq/8t3/7t9noiBqhMsWZBh0KpauKV4Scl3nwgx+c3/2GbCCD6AE0/p4X&#10;1gIGZUxMKo8xGdfaVIo1M4QAwUMJjUU5WgDBmkVdxqQg/g0Qef4tQgJc7Q0DZFzpHsDb4t2ZmzGd&#10;eyLQwMU8jV1LxM5cCSnHyR5JeTEQ5l3Tnl/I34tIjGvdvPy+KZRZROmMSbHJGqDgbAwR3ZJb8+bI&#10;nCPVG591t5jv1f77Z+nfv3aL9DffflT6wW+ulR6e/iE9a8Up6e5bfyVdfP1rp9/e/vbpnDBYF8Qe&#10;X8poMYAec6qUI5kFumMPgNcQDiUi7+QH7/CNYWwdu8imOdMfsjlEVGuvpd7JIB7UNH5MEztC5tmU&#10;FnCdJHqEB3gK/MqYfsZWsX9D7d8VndRG6digoIggMiGUw/a6Fnlb4DgdKRYgoVxIgVbKVQhuA0Uc&#10;Uh66peTreYuK4y1AQzFERoDYVwJ97LHHZm+sFhQpRnlhL6/R3F2M7Tae2rniDeMqQnKVnMhbqH/M&#10;McfkNEKLEPNuNRvgLZ6K0PG9Je2j2K77THOE/Xd7kPpySyci4TRHr/gyvo4wKQ/1Kw4Vz7Q2spVK&#10;MlfdZ9au1tJq1BgyMmVcF1Gor3jtl07EIYybCIKzqYZlrx77mMekp0aEtsO1tk8/Pmtlev+/bp4O&#10;PmKztPllF6X9NntT2nflm9PO67+aRrGuy0K2R+FMjIJn6V73SkmzjTOTFY4Qc0DWReqeodLZCP/s&#10;CZ5xqIYYmy0yLhAjOxyr1v3AA/VioG0vWjt5Cxm3mNulBioOiEyUktcQdeZNgXS6yiosBoq9zyky&#10;LowVRruAm7EAiDz8SQJIhEkE4BE1aie3SSYGrCifCBIQaMtmZP0NZen7UAQHVaV0GRaekguspbYo&#10;IFCc9XeLPdreNR1ITwBvnWJuuimh/6y/WeyhEOYHDAAtD9fLPNUXShG79lEHYXgYC8CCr7zn2rl6&#10;ePeAymMsDoGxGY1Zv9/l4RjgJxCXacDXcgZO2p2skJtZf7vYo9ZnzoDL/nM4ave/POSZvAMv8m79&#10;ygZSS7N+v+/DoTM2mbD2Qw49NN1IynLbq6attts8bbX1Zemsn/w8nfWzbdNZ66+XNt/51um2D7px&#10;uup2MbfY61XhvK2OSH516NbqT31q/MR8V4cTs5pMxZxnfe6sp5z/reX/fE/JBtgX9mPW7/R96BHH&#10;lQzhW6v+eOw12S52rlV2Jh9jDTnefI/MA8cbv4fi9RX9EdzgySDnFHk3oj4CCHwYdWkA7ywkONJI&#10;lGgh4r1TNtGVnDpAFG0yLlKqok3CUuPlmRtvUTQDFCgfgFELES1hSA1hoOYPxooRB15qompUtVEM&#10;HkoZapIQdYqkGVcb1ZI6xQNgaFzzNCaQAQr4WkvAFXBzXkTcakBABjDUzpU8iY51TwJrh3UdJbBX&#10;nKzac4r2yN+KDBkDNRs8aKnZFJKOdSiYzHIKjKteUysHhey/sdVvzJE+iG5FU9bvZ6tXr0irVl8c&#10;6/thOvvsa6Qzz71WOnvL66etbnPjdPuH3zyt3Pk2acVNI2o3l4jAw+scv3Yj5Cx/9W+36YSzIS0b&#10;AjF+x+Q8PLEm+9LKs2kCWGwAfRxqbPyjp6V7cQgyNzoDHIfmwYaikurnKLTo/6ZE7ONgoMhQqVE5&#10;GMuYSS3waEt6yjmjxYyDlFOpc3lxr+hQXUEaTuRFoPsKICMoIgCI8sVSBrxQgKCIX9vuDbjUz0Qc&#10;ABExsBpWFNwJWg2ZL/4BLtGsaFNLMofAjQuUsIakNO2HA6t4YI74ylmprV0ALnyQisYHaSRpY4V8&#10;kXdL+odnX8aVMnX2y74xlgXY+oKi+arHkTNyCrhF38ZtNWz4q5GDp0mmOEbqtHjSMjZHhoOkcUmn&#10;rDk/7GEPy1HP9Lwvu+zC4M3/Bu+vm372sy3Sd/5n8/Tzy66Vdnr4rdI19rhb2vzOtxtfOcc5VetV&#10;V4vx8xVzX/jC+C7WAN9grg0Y39Xq0oBwzILxTTXIrmQ9rXsxTUBx8kabZRrTMij+KQ0OisBn7dq1&#10;2aNl0KTStGqXCGcxEh36O+3ejLa3ULjnr+WOO3MSxbhIV5qT0XbFlYgGgNUYbmtlXK1TbQ54O2Rr&#10;nQ6B8nRrAUFaULoQIIoIGD8REv7VAmKJupwnAjL4qvtOmlPEWGuERLEE6OUvf3les2jeXgGqFkBE&#10;ukJ1IUqVOng+6VDVgiIA1wDzghe8IDsEAKbl1pFJUpuRhQDaz372s7OjgQctBt6+cS5lTHR62jd6&#10;wZGZLkUg6TB8ue99rxfR+xY5+CsYd8c7r0hX33HbtOoWAYrhtFwWTualIasrZB7wUF0/gD3C3DFA&#10;fvjD49t04vMzcBZQBJDI/k6tzXzphq+t+z9JxvSgGn4uBIpkaWggbp3vfGRM822Vq0IFFCc7e4fc&#10;N/aBzg0130L4YE+NOeR8zVUPA4d8MVDs9KmMgXqfWx1EI9rRHb5Us5Om6kKYKNpy44IrgrTOqsfU&#10;Gi7Mk5LlZYs0tHmXFFxLVyRAlCYDXm5YsEbHD2wSI10LXohhBeSMtssPhijgi2K0omvawVupXenj&#10;VuJk4C9joxV9qFdHkQOZAqRzeSgvlrMlxSvCclSki6PWlZQJjOdWl1mAVUNFSaXnXUvFkeniHMK4&#10;8PvyBTiw7t/+LYUDNwZIdGnw9+zf/CZ929fddx9fEBA6Egqb0gEHjF+kTD7OPDOl970vpaOOGp+P&#10;3Htv56ZSeGyY+QeAnCOgzKljVIYkcqaeqlOygM0QZCzOIn0G5EMROeOcGHdIwgeRjLLUUPM1jnHp&#10;hTkPSfZMdoP9GWrf2AaZRE4zQB+SlCg4T12oc6MN1AYKDG55GPWuaO7ANxCE0v7W3wGYFm9A+krE&#10;JaUnFctTNF6L52JOIgFRnIhTxFI80FaPSOSm0cjjMwgq56DluIT1iuREcYCr5rDqLMIHDotxh6id&#10;FcJD4+IBeZjl3ddEihw3oOL4hbR0n79djDhZ5Kzl7OQ04UORXyUIsrGQw1UiRU7K1a++RW4sjR+l&#10;L31pHC2GGAVw27cLMxi85tRT0+/CyFznxjdOVw1HIf+CjlRnKnfd9Q/vpRJBMkBh5OIPU/rc58ZX&#10;z331q+MaZBi8UcjqD8Ko/OP735+NFZkYipQ+ZJHoALnomwKdFSlKSwOCV73qVXlM2Z5W3UVARgaJ&#10;A2qvWu+BLcTZ4BzpbB7qjT8iRUDAuScP7M1QjiLwXrduXW5AJAtsQ6vNAd7Gs2fOV8r0sY0t+2a/&#10;OFuce1lOTii7Mkj6dAgCioBL48cQhFk2WqTKGA4BBIhxtckEyPj+PRQxriINxlCkMBQoGg8fjDMU&#10;HyglsGVUauq985Fx8MG6Z0WJLaBo3xjHoVroC5Evz1CNHAgf7BudKE7iQjQJiltvvUX87bivBo7p&#10;p4FtMO6mNx3F2OszKOiWZRR2CFC8SvB8RaxhhcwOY67+GE5J2mmnMVgCzZDJnFLVlKMW6ZGnjYjg&#10;F2FQ/seFAqETt/VGkEajjQCalD9AUP+V8u+rb7NAUTTL3jCuSh7qv63yKxrCUwBORtkxMtxKIi19&#10;C5rOyLxsF7mo1WNAYK4a5NxI5EYe/QqOq9Rm0KyX/BnbETogoz9E4GDcWrvDBmpcs394oBTmcwQj&#10;pU+lZt/0V3A0OAX2Cw/YcvOnaxsNKGKkTR/yLRk2YigQmCQbARRaFWmazLWMORQoImMuBR+QsYfm&#10;w0Jj1oJioaHnipaCB8iYXfdtEhSBPpEBgnDgO98Zv5FK5HiLW6wKg3K1/HtA0fEnKbnyORwRRzTC&#10;Sozf4CEtHsAR4bXLLVN4QeMXOVqvSPFrX0srArig73bhzd8o9uRaAFGXq/ytcQFZhfxZz+ciMlVS&#10;ULe3rr58ngZFKTi1ZfdgKquwN5y7Wiogg/+iI3MW2Ut318qEMek/QNQt78pAaUN1Zc5tbUnBuEBG&#10;ZAgQOAf4ovwh8qolY0qVcjLe97735WwBp0CHdG1AQiY5GRokNbDpUcGTvfbaK98+BcD78rc4A/or&#10;lMD0AhhXpsC4/l/ae5MGxSsyDQmKmxK1guKmStOgiASusqBAUbQoyIvAMO22myZUtw7dIHe3OrSs&#10;qYfMicb+BCTwOcbNAMlgeIsHkAScYUguC4O94uyz0w4RHVzbpeUKmd/8pgL8GDyLEY/fzeDoZ4sY&#10;NHMRdTDggMBRnxqQmQRFf6/72uXgrvQ66KCDcsq7JRUpDcmQAm6XlQADUa3Io5bIuEjLPKX1AIRu&#10;eWPXzhUgmivgljIVJYrkXHenz6IWwM1Vt/ypp56aAUwE5ipG/SEi2hoCTuTSmzc4L1LoHA1OAXyo&#10;cQrK+jXwuRBFFzrZ0Cm+Zs2aDIz4DdAHabRZpmVapo2P2DmR4oEHjoHQKYt///eUTjvNPaNe7XjD&#10;3Hil9qUh7XWve11ucmJAFqQAzgiFUjr00LQ+DNf573hHevftbpf+KyLLSzQa+aAwPumkk1LaZ59x&#10;18/hh6dw0ccdP2GcFiKfzyjy5kVL6mhDkKhY2lT0qftYqaK1kQtoayo84ogjcilBOlYzVwsBWZeZ&#10;HHLIITmasX5RbQtxMtQ67bPIE4hzgKy/FhCRaE63vNQm2REhq9m3OPIcAnuv69rRN/PkvLTwFQCa&#10;q0thzNP8OAPAsK8MLIPilYAWNYIVpDAuVcHrG4LMUUcbT4+CD0Xmp/FCXcH4Q5O5Gn8oPvQl9i70&#10;PjeQsqthY8L7Hr/k/7zztsj1NBcNSHMxGgCDoV+QRCuix+22Sz+JdR33j/+YXhtR6jtvetN0xtOf&#10;nkbhiee3e9z+9uPoUA3yn/4ppVe+MqW/+quUnv3slFylFcY5n4mc2k8pTsedHEdxppT3PoSMWhew&#10;cbMVsBWBtcqSyAjYqHn5fogxpTXN0X4ASGOKyFoIKLjNS4QogrPvrSUg65ThE9HrsXDcTZQli9MS&#10;eeoutffqho44eRWhcWszQ+RJatdcNa5xYES2vgLwvnXqZVCsIBtLCIc03gwrr4niSZW1EiND2aQM&#10;AIJxW8mY5slIOMyuztCidIUALG+UUusQGwrEjateIZ1irvgxFNl7RliTCCVfKgK2iwGubGoEhOkh&#10;D0lhaMa9MaefroF0ZYDh9fMVeqISF/KLINRZuoL4ecGzL4QMfSt4+aNrXCP99q53TSv22iulNWvG&#10;4Pe856X0pCeNATJ0Iizo+KiHIyDA0wuUI0INKzhOuZ57bt5fxpsho0tDdfRKowIaxyZ0Ntc2gBQy&#10;T3ojmjOOc9Uao1rGpD+uNyTnQMHxLCnDloY+DgDnQvStSUV60163pI0BjZo0W+QylOc+97n5og3H&#10;01r2y1x1yBvzgAMOyGO6fQzotvDVmDphHaPzEnzrL13dfce93GuKmK4OwHtSKB+iwQVg8cDUUWyC&#10;MVs6EikHIyjsV8RXxGZg1WZqBc94QNCGiWCAl/QPj17XVW3ah7GzdsZBrh54mT/e13af+XtdjNYO&#10;EIEXAyTd4bhGLdl7BgKoOP/qvCUPl+FRI6r1HPFWc4CoSPfZW9/61qyEXW5eWozIltqeBglRiX1j&#10;fB2HGcJBsH9ky2fYQ0a0pMCma4qTxE5ZmikE5uXGG5fa3PzmW8bcrp/ucpc7Z74CITzoetk3gHFO&#10;k346/3nP4OO1NeioQd72tikGTmGNxudBdGOSMfumEQc6O/cYDklOq4bMOAM5Cvn8RPDugtDNOwea&#10;P+ihD82pyRqyH6WmKJqjQ2SIsbXGFr23DzIXHCuGG9hoWGkZk1NCztkQkZfH8aS+R1EmifMHFBGQ&#10;Ve+TNiyNNjW2hByyn1KbUtEFuKy9Rc7Js72WMpaKluJuHdPfkmlRob1nl2fxc9AbbYagAoqYwWgx&#10;sjaTUSQkPHk5YAamFmgwHMDaTAZRiO4zMMnm1hCPCbCap2jGvZrO0zAoPJHazWScGG7GVWFcxxQD&#10;5OYYXk/tuCWSc+bplFNOyUbCizd5UbV8xQNtzpoCXvziF2cg0CHmMHvtMQVAK/0KtFw6wPhoHXev&#10;KN6QhVpQtF/GFSGSO46Gm3MYtBblYygolbHd9AMU1e10TvJIW4kRNr7IxNjqQ/gEzOjFQqCI4FGo&#10;WMYfjxMVbIPm0qtcZWUeh8y6Ncdauhhi+kTeOW8MuCMDf+R5A1aNO7F3ubD5oAeltMsu44n4P50/&#10;sR+B8K4ySrGwnNu9KCZ4szCyu93vfukuwtyQsdicPzwdaRIUHe+wLl2RZLMFaBCn1V6wH+TeXreO&#10;yTZxWum5CB5AtMgksmb2CCDSITpZbrSpBUV77G/LBSt9o635iByLNFsci2nCvy487AqKw6y0BzFY&#10;CqFeacRYE2BdXQw24WuJkICgNznr5Dr00ENzOoEXxgjUEm9LZESIn/Oc5+Qitry1OyprhdlcCS0j&#10;p/vKgWBRnPx6CyAi4KUDjUEFLl7VxWOu5SsyDqdAbYGRLC8ytV+1ZI0Uzbw4SZwWkZy5tiogw4W/&#10;HC9gpR1bl2/ruAwwPuCtKE6ULHoC4K2EB5pEdODpGHzJS16SvWgg1rUBgdiE3U7HHJNCRsfNoR/8&#10;YErveMfcLwQxngxTV2fG79sbaSndjIs6VjF2BkU1R+lTV8qdfPI43SqiDJBfGWHsg371q7RvRGB/&#10;fuKJKUKwcYr1y18eN/HE79QQI+74Af0fgjgkGmAOO+ywLOu1TuUkccx0r7pkYihgADLGbQXsaWqx&#10;Q1dk2uCgKOqQhtTmq9ZFObVj62oSGdRsBOFlBHlhQEGKgqHiwbcAgnGNJbcuqgMIPFBzbQEE0Zxa&#10;BQcBOQDr3kugUKt45gq8pJDMWVQgOjTfVm+Uc8HL4uFKpXiHJsegBWRERWpyrgzkMbvyTRTSAt6F&#10;pI05Xoyk6/QYydrU8STZM1GTdDcjxDMHikMYS+fUpNSALd7gr4vyAW+XNGchdlbjTbAzl/lCHdK7&#10;3jWKKMoVWuO7S8lCV3ngpOlgBTZkalEyLuMsdys7YzI6WZ/5zJQA4BvfmAJl0soYb6uIJrfQJhsy&#10;m3+uPhn7lV74wnEnqxxwOCJdSYqPbprzEMQp0bnr61CREuAyP1+HAh3j0JuhxruyU++XDNeSy7p5&#10;NCIMYCg1wev2hghGludUQ4CFMXEjBINiXODKwD7xiU/Muea+Al0ARgpWvcs8eXXGZrzVRWsVT+Rp&#10;/cYVwRqbsVEg54nXkMiToyHlZlxRkVSPiEDRucWDxFMpSI0RagoK7VLgUuG14+KtZg8Rsjqldz6a&#10;r6hO55wmBI5C35RkqVHqPBN5GYNBV2cgEy2GjYzJEnA61GvsmbGBY22aF3Hm8Fjtl/NBPhg4ICSi&#10;kPpFygD4InLsUhcNvygfzXj7293gNkoPeMD6dOtbfyB08MwYf312Rskwx8l65htTdEzuORjNkQ1T&#10;E4AfHma6JNB61Q9/mFaGIxsL/8MjjQpM3boz/QDYAKgMvHPEUSVL+GJ+gGEIJ+WKThxYjiG+sAPL&#10;lPJLvPFk8Dfv15IiNQ+bMWGw5HXldxVbpeP6ejmmLSJSiwReDIZUKQNIySm76KCvITQ3tS6RkWgW&#10;2BiX1y4S9X1t1CFdOtneLa3HqOKJw8A1RlvkbVw1OWlTkYXULicD+DB2NR4kPlh7eUeliBt4WTuj&#10;0+KViualCgG4MTkwJfLm5NSAorWSLzzQGGG/dKANUevDXw6HKBE/Dz744AzejHBLZI+/lNTbY3wl&#10;sxwj6UrGbBLIu4KicTkHwPVTnzo3IvHV6QMfuFbMc7sY74TYt/eErP0y9vOmmcd41FWmi6kYLCIJ&#10;Zy4mOr594Iwzxk8AZSjH+Odnnz1Ox2rmEvbKCfteUw7gjDmfE3L6tfg7fBmqi3VToA0BiuRhMFmY&#10;oKUaV6lKQ9Lgb96vJXUYNR7pt+c973kZDD0ihBowwDiNL8478RRFcOp+ABYwUpAaxpaa54te9KJs&#10;9DQXGJehMm6LgAFZ0REgUzsSaQExBqlWCHjyANGG674SkTNyoo3iOdeQFB4QwF+Rsfqv6NBetQis&#10;fXNVFANvr9SqJo0ZcANCPqtPBEa2yMHLXvaynDZXCypRVis5uAwUpaEBornhb43cFhLdyxicFuGc&#10;Wi35leZlxMqB40k+Azp8WSxi48wwiGTtjDM+HH/zv8GbbQJUbxBR6Y7x/z+I+Z+Xdtvt7vmmD0Dc&#10;JfJEeEwuzKtPSndeinHWxx5fFNHfRSGzq/fcM61wN7IeADIRUXR+IlINLzWlD31o/FoQHUQaeIL/&#10;F4c8/fJnP0s72BN8mdsTciYljVqduEkin3TOV3s0FBlP1GuurTqGSqMNHSA75G2o+eItOSAPQ80X&#10;maPSEvklX4PIWJBxyYKyioBno+k+FRk4ROzaHUqIkeWpIZugW1O+XzMJIJAO8vOWDbLhmChyYbB5&#10;00Pl/81XBMc7Z/hEuq3XvBX+GUcbulpqbfQySfgAvKW7gRdjXLtXk4SP+CsNSzitfZK3taBoDGOJ&#10;vMu7FIeYL6L8HDjj4u9QfOCAmbMGLvIr+pxPzvqAoijR+Ulye7e73SycmhtEdL59rGPrkLtdwsHZ&#10;Mz7zAcHj6/SSbcdmXPWFdCUOQWr1nDo3nOSzhbHvEcaO3+QRzmi6973Hd7SS6TBoOYLUWut2Amcf&#10;Ayg3izG2DT6ucvWaBqLYH3Kkq9naWlL908RhlumR9tcDMATRNV3ixxxzTLYLshut8y2NfPjLCZVp&#10;4DQPQXjrGjX9AOyOgGEIAAPiymAaL/FBwNRVNucjtgYQvva1r82OIruwUR3JUJOSKisLbV0wEJR6&#10;LAa0dTzE4DFUxmWAhhoXcQYYVd6bMQltKygaR31Ih6INHwIQET6I4PCWgzCkV2zfODOUf5q3taBY&#10;9g1/Rd5DeZmozHdIPlj3pJwBuoXAtisoGgPf6Bqgvc1tbhmB17UDV7aIyHFVOGJbx3q2i59dJX7W&#10;P4LSdAZw7R3ZbTXeHEUpLaCoaclbOILJ47Rp8D2nSYFkONTpL/5ifC5S+jT4EVY0rdRDEHzZ7Ktf&#10;TStiXukLX8g1y4vD4TjhDW9It5aSjmcovZA1wAPyMBQoqtlyDKTRZQuGcOhEXIDbvbf2SR8A3Wgl&#10;jrJufFk6MqBJjv2pnS+HACmpOOrkUU8339r7ZekK55AjIHvkfaWA0c/p8EYVKTJ004f3W4jyM1hD&#10;CTxiJBg+ADakYUWMoDmbr00bChQZphIlD0VlXAZ4aD4Ycz5noyVSNE9APqQ8IPP1LMW4JWuy2N51&#10;BcWyb7x3zte22141ni0CfGVWlOxWpjPPFEmNLxMnel2XVeZqHmrjDIx5odp6nohGc5QIQS3cmL8n&#10;PLFWxtGxFM02Uqse5yLjWR9yIpW3eUSQjnrkjlXp1e98J13wxS+mXeJvdyBrjK85WuwivJ6PAIIa&#10;uwhfg+AQIAMUlCk4Gur2shH4XEvG80gXcjZ0eOvul/Hpo0+TZN32SQ0ccHMMAKKOeeciawFRGlpK&#10;0zyBrGiZI6cfgJzX2h0OFp4qT4gO6a3biBC7u1FFikOD4hWZhgLFTY1qQXFTp66gOIvYLFlFAZYe&#10;lrBBSdOnkmsElBkruuAEsC0RsxSiQ/OMLqMpU1EbNRrHpRg6pUsWZSYBNIBh0mE83Upw4c1uls6K&#10;/9ouAGW1qDJ+ZxTGO0KEdIfzzks7/PrXaVVEjrkdV/rVE1FUXrCItKNBl4YT1YpkAAIA77sPkwS4&#10;pOWN6dIBgKAfAB9bnFC85GRoCtTMp3FLZ7t9qyVzLGljd7ZK87u8g2NQC4gcGRG3S0Y0SgJckbfG&#10;OzJek5Ehh3REnV4QpmMen9XOzVVEvlEe3l+mZVqmDU8wIIKFtOee40wkcHQt6Ve/mnLPSlcSEaqv&#10;8qU1S7361a/Or2ly80sNcQhlORjekuJiyDpRAOQlt7xl+sXuu6dLjz02XwAwikVd9LjHpV/d6lbp&#10;/Bj30h//OI3conPccSntvXd+80c+ExmRSa5NCp8xQOg8z+cytlJxOtKBgAixJZpDQBbPRF2O5AAC&#10;/QutjmC5zUqKk5PiWI/aXC3ZC+BiTHvu2JAxRbS1mRNj6hRXk3Sbl8gOeOsNkeGoAVpjiuCBNp6K&#10;FJELUTgFHJmutAyKy7RMVyIK/Eju8xZsAcZXvcplB4z03C90IAZIRC+ik/EAFoxwDUnLiRpEn6Ve&#10;Z+wqiijz/Iggv33/+6d3RDRw3F3ukj77iEekCx/6UJ1B44sAvvSl8e053ubBQ/DeLbenh+GPicwN&#10;9MekcUnXuPf/AUjZHQa4haxR9uxVsQHSh7rQpRM7OwTzkL3QBANoSiTbMqZ5lnt+S1eofW8ZE+9c&#10;FSmi870olmOkDlpLZAgfTz755OxcAW2Xa3Bg+oL3MiheCYjhoXC806GIguhsYzBaFbmQ1AYF5JUP&#10;OVfzc3ZRCkhEMjQxlNrpfd3YSapUY+fTnjZOqUawl/7xH8dfuxJj66YXx5Z0zuoUVL/R1NDXsEn1&#10;iW7svTOmIpHq9GFEGCtjUb+MaPPU97wnvfu//iv9R0R0P9LF6qq5iHbS/vuPXykCMNQeHfPwfwcc&#10;ML4G6Pjjx/ezSrkC0SDAoFMc4JirixxaiaxoLpHmZNClC1uauOiLdKkxgYLIyCNaXKxevRDRGzop&#10;Q/CkJz0pHX744bnu15LiNR4+arrUBONKw5YzxfSb/pEd5+GdQySbbvOqAcWNpqZoYQTFBrZs4iQZ&#10;j4AQmNp6xzRJ78hNy4FLdRTPqS9N1hT9vTFdRAAQCGDrfIGg+gLh40EZb8F6TQcyZyCoU05hHA/K&#10;jS4t4xrHWT11AGkPBlf3ZGutVbOBWo06ED6IRpw1bakFFcILBt18GUsdg0vR5MNgMsr0o7amOEm2&#10;CTDqXREYCZBi2NjDcZPnth1epi69Zc91zqqB0evS8Wvf+qQArc8rpNzog3dqVX26Oouc40sBAM6a&#10;20vOj/+778Melu7yoAelbW93u/ECHe9wAYBGnXIeUp1Rg04ASr5Vx/fhQOWvATS/DZn/r+9/P330&#10;U59KNw95dwbWNXwt6UPrdkzAnDXCWDde1uoReSTjQMxNWd6UARCkTmvBlv00Jqdao4o6qmN1tReN&#10;IGMCMHMypmv5HM9im2qBFs+Ma05S+9LQ5WiLzyk8paddaoqXCygSCuDCa5db5nkBBSG0RdQynPHA&#10;cGNKwwAZxWwtw7U1AIAqxDc/TQWETo6doDAKRRH7krnyEksRW7rD20KkEjy1tYViZAiAAj6+ExhA&#10;Q+lqyH6JDM1PiotHjxfGu8c97lG9XwVkdYipLZS3HBgTb2t5gAAIwHJphLZ0gKW2IE3VQvadR8rb&#10;NW9z5qE7TtAKivbJ/olK6ARAJx+MBSAcAhSRKYaqZXwAisqBcEHjJ6zw/11E2lo5AzoQ8ZWeFJ3o&#10;SnQTud3I2gCOLsyuNA2KZBHPdHPSo8c85jHZUK60KHzTcGKRd77zuMiKCWGX3I6TW3F5CiHb4fmN&#10;b9iJaPLScH4uiOfc0KuH7757+osIta+ua6kSbMg940w3RUvm6AhCLSAiY2pYAQSiLq9KYwvxpQUU&#10;zdP5RnVE50hr7V0h+g1UjQkM2eUhHEm2wlqNPd96N1pQtPkEWXFZxKEw6gFgvJAWJjEmWnzl1N3E&#10;wtBSVkqmY6qGGEEAYEzGteTBHcLnLdYKCB5Idaxduza9/vWvzx4Zr84BfDyoHbcUsE888cTc0ccp&#10;cHsOvtd6YgRZauykk07Kj72jJJSZh1dL+Gjdxx57bG71FmW4MMGYvNxaUDRfgMUTxwuf4yWpLiEA&#10;XLXEOSBj3s/ogLEI1BzdeARwa/lbSGTL4fL+QjU68ot4/qLcFlDEk8ln5cr1AWgyMzpRV4T9XxGy&#10;k4JH4yiyjx2lr2RWFN4HEFHRdXsEINkActCVpkERAQP2xH4DHXbnT8jnsgkAOH4nLOU4rRqgnsEz&#10;9D434AQQbhXgeItvfjPtGuPfJcDwmmQIgzwBHCEYYy+io3MoxcwhRmTHLUYtQFMIL0Sd0psFeFtA&#10;kYNB9uzHENkVZEzz6SsnQ1BXUNzgNUUCQWC9vcDrnXSuEYiDDjoob2CtYWGwGFbv0PMeQZ/h9hzh&#10;+Uyl6EgiOobqjW98Yx6fsZZGIHytZGzzFC2JoPFAyrBFQRhpUR0DKqVlTB5ZW8ptfAsNRbM/LsIW&#10;zUlRtJAxyYO5AULK7OxTbeQ5SeX8nL0v57RaALwQOZPiZnjxVwrIAeZWo2ZcDoJ6CD9VhMuRMbZI&#10;rIV4/OZc2vU5NaLQb3yDI/qT4I+sx/idwEceOT6uEVuzwUjHoeMYnMzajM4k0SHdjFKInQGWA4bP&#10;j398Siec4GC1yzLz2z1GoZuXhSHfPkByq3Dg0+GHj7uV/G44iTmqDB3O4NiBgAI7otuSbg5B9BK4&#10;4uVQNARQXxFpg0aKBJ7Rdl0U1Fbvc35kzZo1OcXBONZshJSTNJZxtTlL6eg+cuaFUtR6JcDKvL2n&#10;sRhZd1Qy3D6jhgCB9JtuLoYKKFi7A6vAptarMz83WIiOeEOUzb2WXtoLGGqdDUAoZSpS5s17/yWn&#10;gMH+o4PWPckcpcxe97rX5XqKyFPKh2cqHWnONZEicAEo0mdAi2wBcLwoqboaAizSxyJP2QgGnNE1&#10;d3NuMSAFEB0MV1u1bjLhDlf1EfO2v7WRYsl2vPSlL81RLpn2eaK0293uVulmN9suHLRVjvYFaI7x&#10;IWx2yPjcAEtM5iGTw2mxvj615FmRIlkHDurdbE4nJ8v+iR6NQU5EkSXVKnyOfV4lM1SKsbEX+VF3&#10;DF7mIx5h0/J5SGMZY559Mh97LGtRq5ezCB/LWu15a6S4qVHXSHGDviVDQ4VUpg3jKRFmBothqTGw&#10;wBAQOFQq4qIUBI1BZUyktGoEgqJpTvGqILUdisVblzrT0aQ+VyPMAFBNUpOKup+1MwB4YUwCXEOc&#10;C3VJbePSpQBLzp6SSEfVzJVYiGTdNCJCZpTNt0RceFLrbBRAlDZXR/aKL/VJvDDXmrdkINEbWWD0&#10;ASKHi6PBETFWrQEir8CK4yXSMjdOh0hZ3aolNa8phDzYPw4IwDNXIM5JKFddcaC6vCWjEN2QSueA&#10;qa8DdHup3gbE1e4YB7Ky5Zbbps99bkX6278dv5BY8KIR8+EP9+LeuQHnIbwlK5yC1gif3tmjklLt&#10;QvZcah9fSmrcnPAW8AyRdRABjkL+V8gv6zzVtaohp3zvK6Akr6HHf/QEr/NxEB5GpfzVkGwRmcKX&#10;Pk7Gpkwb3aujRG3SkDxgICiSYxwpOMNSQ866qB1pBweE3liuLkcIeIo13jvjz1DxqEWdIgIpLKm9&#10;0hla63lRXh2WvHbOAYNUQKaPIZikEsGIMmz4E57whNz0gR/FWNUQPgBu6WhGhhEVGdUCyyQBLpEy&#10;p8gbUzgEJSoUjdaAovniq7dkACkRrdTmELULfFXjA4hAFogDrxaDa2/MF1ABRZkHIKXzEo85CcYv&#10;+9cVFMmD2qTGLWlSsozPQJJTJupUa+PcAcdCGm3iT9JRR40bb0I988vyH/zgcdCD6KvsCfCyX/QM&#10;fzllwJZTVyL8rnKHD+ZlXH/bd79mgSIyLj7QK3s1VLSEvxcGLy+N9W4nKhReh/4Fs//wyiuPdUjd&#10;ek9s2LzwcsYgee1r/4GhE8Qh4tCaKx7U2oNCBRTZF7pBpro4U13JnhXHo89+L0T2DB8EH4KklszO&#10;NNEf/SCcxI3m1VFuahe1ePUOAcZI3rxIoYYwkGEFiEDrmc98ZlZynjXlqN0kSgZspUw1vbigl9Fm&#10;oMy5RVjxgKICGA0lImeGoGXzGSidkAzrkUcemQ0evqIWQaWgwIswSW1yZFoVFdk3qU1GmqMkAp80&#10;WKJTacJiXLuSeQIZHXgHHnhgdjiGAEREzoC1yFPty3xbjQA+AC5pabx1xZfmLXvHGZgERMSwdUmf&#10;MlYauKRKRYoyBhwE+qF7UOqb/E2n/7FaskZgqunSE/Y/ee81n9VUyrEZGRQZGh3ZwMxxitKARv8Y&#10;YPMnL4vxiRE0T3zgCNCFPnI2K32K8FdWhr75+SRgthD+/iDW/r8BgDe+xz3GgLfHHuPDn8HrQB5C&#10;PG7UAZoY6dwj4MRQ9s5c8MU65/jD7pgvfhVno4UAFnABhJxm86ZTQxDelro0HWXDWxzEQkXGyZNA&#10;ATAOoWd4gbdsg39vNOnTUh+hnEMwEDGElIIiEaRWBiJRkc2hTASqNSKYJGMavxg1nr+GgJbaXNl0&#10;BkmENITBRuZJkUpKrw9ALUbmalz7Nu3B10aKZd+A+ZB8QMYUITBUQ6aiOAbGZrCNu5CcdY0U8YFO&#10;cLjwAI/N24M/AGc+sGKzg/3pBS8YH+hn18PfTK9+9Ti4+fGPz8yGkEFU9y0PEAaSZESGRmOTSFTG&#10;YrE9NFfrcihcuUOmQ1am697NFylyrtwWg8c6UDkCQ5BoWe+Cz+QI/J4wL/gbCxozLhy0fFXQxz/u&#10;1Rrj/6f3joAA0Mc+dnwkBGODlH8cYufAlExPC4kUy0UYegJk6Dj5Q5AxXfvm9ABHXHZjIUetC7Fj&#10;wNuNNPbM9WyaD1ttL9soG2O+okSNlxtNpMjDVDsTLQ5FFL0o/VAG0Dg83WKwhxoXFaNqXKDAKxri&#10;LRnGM4Z5D8kH82XojDsklXFnRQS1keLkvnWJUPpQmS8+D0mToLXYfLtGioUPgJMH73eLXPjKyMz3&#10;WexPTCXXEeOjsl0X7Ah8HO+8xjW2jAjzWrmWqqYqsi0v9LYOhhewMWaOQpHtxXhmPmRXQxwjC2SN&#10;xVYAzMX2cr5IEZEl0TiDy+4sxuMuZL4iDqAoa2DMPC7mWSuZBc46naWnAZ83NKg7S6u6KUc9EmCK&#10;IgFo7NUPA8SArdcm4W+LTUDAQLrf+y85iZwGezUEseWyaeYp6rJftbzlxCFNMI446eGQQVJTr43u&#10;OfMCEJkjGT+lD+sXfNCBxSLFy+Xw/lD0e4FcAlqKcSfHHAoUCy0VHzY01YLiFZW67ltXUETGLE9f&#10;8ie6+vkrERRFBDO24+zpDjvo6twqR3/SW/ZIP4AD+0BSIxb9lhL3f+R6MU/fHP2eMeiEpiCGUQSo&#10;pr3YeucDReNyDAAtI2l+fTIP8xGQFoGJjpUVyOifrBETzcXnaePVaOPMS4BIBkvhuHQqcHT+JZ6f&#10;fetb6VOf/3x6xN57px3id1sdMGsWGSnZiJTtzUIZhsWIXqodS5m/5z3vyXuiY15vRI2cITKtCxov&#10;lX/su85+joE0fO24xnTWV4OgvhCRrAsNZKGsYTFQbItNl2mZlmmTo3Cmc4ZP96neEMD4zneO36hx&#10;wdSd2bxvzRyMjsYmHr5mN9HJrEzALAIqolqNcvoC1H+cNX7LW96SHQFg2ZcYVKlcRptBZyjVLmvG&#10;mqQyV4+5AeUFK1AAU8TjYoCnPGV8AbkOpgDU8BxcLprSaaela55+enrg2Wen63/zm2kLYBlOQQw8&#10;N0g/YvyleaUhzVcUzvluIY1U0rAAURSm7CMzUEsiROM44vSGN7whp9BFni4zIDs1gGhMZQPRoU5T&#10;gZiyhztbpeS7Rp6dQdHgvDfMVsD1tdRalmmZhqSlKnMbd6nG3tRImdv9FPvuO779TI1Rv4gTCHMZ&#10;r8FJGk6kyYBr6pH6U2tjPGvIXpeLD0RMaktsVguJbqTgRHIiHJEH0O1EokedS97Q4fzLIYek0W67&#10;pYsi6rpWAOwBAWbXPvbYtNKlAV59JN0aEV9fhrstB8io/XFY8HOxiH0hwkc1Y7c4qdNKw9YedyvE&#10;mZAJ0MQGvPBUva8lFWtM6fISdQJXDXea1/rMtROnAB8QdMWXYi0099WrVITTy3TlJMpSagJDkTEZ&#10;maUAL3UWaaVl6kYyfjJNekKUxN71rpTWrdNoMfcLAxNjKM2pm1ynr6jOVYW172r095qC1ACdMQWy&#10;raAIpKVPPRpjNIeIyHqRCFoqc88908Unnpi+FJHjuwMMfhH/5Z5VkaObdPKbO2LO4RX0AkbpZOes&#10;RXeAW0TbIvf0xhjWKiDCA8DboqMlDashSIQo8lRHriUYpRPa+z1LdHjMMcfkyztE9X2ol/vgjJbr&#10;2V7wghfkDxNOK7jWenIbgpbCuAICHiNhGWp8CiwSVxweynATDooht65WM1RUT/gYGN434R6CB+ap&#10;1d+NPAzXUGDLe9QxSVnIK+95KLJuRsKxIIZiUwNcaVRH7bxtKRzu3BPywQ+m9Na3Ll20KB2re/Xo&#10;o4/OXYIMWnlFWV+SvtXFrOnH3gCL1vSpqEsdkdyLdNQpq2rfIrcAws2uf/30wwCDN0U4/oyY7zd2&#10;3z1dqPYY+hAKMX458rOeNX7tldvbO8wfSItgrV8tEegsVodeiAAix8R4mouc0+3TITxNbKdUtpuh&#10;9t5771jicfmImrpwLVmzwE33MjB037PjaaLFvlFyp0Ybizews00EzEN4dQtheKkhLESzGm0YPpsn&#10;1AUGFECY2xLqG5NRNWa51kdo3lJkZvxspG4uYzKCcteaA4xdIxyUk7ABKkabJ6vu4ayWcH+6k64P&#10;8b6MCQQAF/A2rqaIWkEu3WzOGNp3nrJUhw5EjRI141o7kLJu59TccGPfdIqRq5YGJA6Gw8vG5JFK&#10;/5Bb6bQWA0G+AK2xgbjLI4yNDwwkeWghsobXgIDDSUYQw+v7Lo02Q5LlONJIJfWEuNVMuQtY+nmD&#10;mM4khpcdsE7ngzVcsC90YpY82Iv5uk/JpDoSXQOqHC9ZrnKOt4Z8BoMuEiO/zpcCylq9WhGM/VpE&#10;cx8Lp+oXse5HPfvZ6dphI1eFvmbPQ5TsEUHagJ/+lJCMQ3ebM+NzRXTmp54KGJxPbdElY3H6XJsH&#10;EAVHLXesclAEUuyHWrTOYPvXko6ll/aAjss2iDqn7dKSXvNGGHhKzpI43O4M0DTKAzvt1SaBTjjh&#10;hOy1aLcthqUItFCcEVOox+xa5pToDWABWcBgXvLqk7d39KECiNbDW9KKTbkcit5rr72yEtcoRIlg&#10;gIKbfhhZyutyAwBWC4r2BnipKei8I9AEmfdt3FqyP+apBgAQGSw33OzuVe6VVIwVkFUHwAs3CGm4&#10;AF61LdkIgEibOQiMz25QIqs83BYyZ04H3rqqTqRICe0bua01jkjamFzgtbSf1BegxRNOgn9Tesak&#10;hsgy3fO1PEB8MSc0fi0D4RvesCq9611bhkHbMp9Xf+Yzzw85uDhAeonCxjmif/g6yy5wgPGKPs4X&#10;senC5HR6pDxb9AAxro4lcOBEOS1pP+SSDOPZB29z2R5oA8GQ3/C60mZhy7YIed4s5GOluYcuX3bv&#10;e6eLb3zjdHF4JpcAyIk95LiSfXU/AFYrL4UEAXRf1E0vWxx2ZM8AI+fHnrXoTB/y8okuN9r0BkW/&#10;TmkZ3Re+8IXp+c9/fja404wCHgyo1B0iuLwCh1N5CbxrX4GK9m4dUqK5WgZRdh4csGZczYfwe6rS&#10;G3MEZIE7BaCcjJS5irpqI1o8NBZwtUkMIR4AmpaIFgFvUQZnxPxEs608ALTmKl0kTWGswoNWEACK&#10;9g2fZR9EBT6vT/fiNPl7zpbHfI0DuGq72grZt2KEya6x8KDmlUnTZGxyRn6Brr2zb5w6MmFNPrOG&#10;L3SjeOdkDbAbn9PRpwnhrLOukj7wgetE5H3dGM99xg5D/zpk7KLgxdwvbWCyFnuyWJqMvpE1UV1r&#10;NG8vfCaHyN63RDjIvrBZ1mBPJtexks2JyG/7cBq3PeOMtLlIMXTlktDBsyOi/FUEEueG03SZ4x90&#10;PGTD3Dz0dDG+dKHiSNXq48ZCSj54PTgoMmQ8ZE03CuKiBYZ32tj4PYpICZE7LqXFRAE8o+OPPz4b&#10;Q+G9oqhxWgARGHi9k6iDMdQubI5Sti2bKSpy+HPdunVZ0I444oh8WwdQqCUt0wCGY6El2fxcv+VV&#10;Vy1GGx/Wrl2bN5/TwaASAMa1RXFF8i4bdx8scJHuECH6vpYYFg4Bx4on6+HV4oP0T8trhMxXbbLc&#10;/SgFp2bR6tEDK6lec2a8zJGjRw9aifxqKnGHrfqvzIZ3YvoMe0dmOJq89b4RNDCQnsYTETRjaRwO&#10;Lc+/a2pt/fqV6QtfWJn+7u9Wpbe9zYmCS9NRR12W9tprlK+HuzwImNhn61loHcUxsPYhjLv9klJk&#10;01pSk4gjJLtFn6YBmzVYEbZ0Vcx9xXe/m1Z8+MO542kU+i0+vyxAbxR/N3rkI1N66EPz3aoXx1qN&#10;J2MkM9LiEG9K5H24skaDgiLBUqfyqGsokvLsu9Q4XPNGsYGJ1KZ8N2BwpZHosdZgUXgFWwaFt06o&#10;pGClDqTMpvPKXcg6RRiAQIsvcv6KEfdiXZ1StSkJa1aLwkPAwtNVq2WcpIBqCMCIMgCidCnlMhZe&#10;+Aw8qPUWjccpALIcDXwAtvaLF1pD1swh4GhQXMVxciRatnf+j5Hre9haNCBK1lTDGdOOTQ6snUff&#10;YrysXypWCg5/1WkAl+h+unTQhxh16Ti8EC2TYbKl1EB+RXLk1+/hCyPc1VkA4vZPOk16zhoArM5O&#10;usshNVYfkAgsSJ/+dArHYFxfvOMdL013vevXgxdfij3cITvI+CHqb42gupCsFWcBXxZyFpg5ek0W&#10;WhzPQpx+UQeHqxVkgbXx7MWCcwunPMLT8aH/L31pfH1cOJA5bNcqrEQUkeNlu+6azg5H+Ntha4YA&#10;7U2FluQtGeooFIzyAjJeSFfBV0tksBhVhoRC8raApAJuXzJtnpqo01fzEGkU40o5FxWyGWRt5qlB&#10;RcqUcjOuoiMAbO59W3wLUV78K7UiBtttC1I6DGGNEaFM8v0OrDKAIiPpbDwFloCrxggAFUaUsyEV&#10;K2Jxg4e5MtwthqDU+jgZxnQ+qRh/zkgNKNo3aU3HhBhKzhZQIQetxpAiOeMmgmPwH/7wh+e0KfnC&#10;ixqHg/yaL3mwXo4lfQK2DG2Rs8LnrqDI4aBXdJVciBgQ2RIl0g+8Abo1EacxvvWtXwWIXxIOwh3i&#10;87YLHfnPcOzeHc+3s4NHx8m29Sw010Jk2J5Zd9/U5kKgSP7x2f7U7NF8ZMwy7uVCsa5cc4x158P/&#10;4VTl7+01YAzdOScc9+9F4LHz//t/actKe7UY4UGtTi1EZJjcDzk2GwAU6cRioNip+9SAFM2gUlsM&#10;I+Xi5fs/hsGzEAEZQq/ZwcNY8d4BWO3iFYAd8uUJScFSdBEoxWRkasZlXIGh6Ei05SojRgS4MISL&#10;rXMh+sIXvpCBS0r3sY99bOYd49fibRIgG8246uyVngaI1i9tUstboKixCI8ZHGlNe8a4thgDimTP&#10;yA5nQzdgcV48DCTDi0d90j72TdpU+hxolcYiY5pvLR+QFDpgNJ6oFn8ZYAa8dlx8sG8yBr7X6m7O&#10;MgbkzNon+SwKxhegvFBmBv84Mbq9ZWQ4FhrYZDhEtqJEoFWTUgPiotpvf/urMYcfxWddJ5199tXS&#10;T3+6WQQwvwng/lTw5OLgzVZ5DeRlsSjF2s1Xyt9XThGe0gflCrTQ/pHTWd2nxqXHpWaPDy0yUMi4&#10;sj0cW47cUMab/ConqVPSsQWzb+QibEYISwqvetwKjM8cip/8JF89tD72/iIR+53ulL4dzi2nqqXr&#10;dprsFR3GWw79EA4CW6Z3QeaP3NCxIXhbbKSsHz0a5O5TisZL1tpO0KRlRGg6Bk2eARNRLUQiGek3&#10;YFAEqTw15O9shFRWOePSAliFjGmTdfmpFQGtITYcmbNoVmSEX1KeHIyW9AbDTHjMV60TwNbydJKs&#10;2bgiZKDY0oI9SeYmAhLRMtDTkUEtKBrH2hl8ztGQBoC84oM7JO3XEFTkV6ZELZmDWNY7a/+6giJi&#10;uPFDNoeTREfINJACDrUOGKNNZkcjztz10m1ve5VwloGiF0TfPPh+i3TMMU8OgH9Yzix0kWvRHNui&#10;K1RqWn0NcRj9XGqxgMQsPZwPFI0rulcCYWjph/m06oZx1WdLfZ2cTctwDQEZjYlsqrWQ/04kOna3&#10;qreAeHejVGrs0+jcc9OloQ9b7rpreklERvaO/A5hG8iXeXJA8YOz1Wp7jVm6ut2cY7/oRIvtNSZA&#10;pDeukjM23g4CiiYmojMYT5l3T9k8gM7/LTZ5NQ0bPeSF4KI3USGlGWKzkXEK0A+hRJPEIHkoeNms&#10;VlBE/p5njg9Dkf00Lh4z1kPyASjOZ5xrQdH8rJ88LMV88cG+DTkup8M6GZTFxu0KimXfgC29HMJg&#10;FzIeIKDzQO/2t98xfrZ1OuecFRFJb5F++csbpt13v1pE1N4q0o1P5svhkpFRSihRrntPZRQ44vZV&#10;lE5mpmk+UMRPPBApGkd0p2Tj81r20N+L6uyFM7Ci8JoyzTQBF9EcoOHYSaP3ophXbAYF0riQ1sf8&#10;LgiwGoWD+I8f/nCWX+WEIYgsWrt0vpvNyEWto1XImPbJe0A5962OLUAkG/b9sMMOy/0s9siYg4Ci&#10;wSyat8lAUObyEESCshjNOrzfSj7XvFoFcpKMVdY75LjIfItSDgmKhQ9D0+R8h6Qy7iyqBUW0IfZt&#10;SDIm0Ooybp9I0XjGnY/HtYS39N3n+7r55prafMaKdOaZK8MArQ5vX/S7It3whn5//HeLkXHZEsYV&#10;GEghszMiPWuWBlbPZNhFu5P8WggU/ZuziHfqjjoPARq5onO1OmOuxjc/gO7pUjtdiMwFX52l4xzg&#10;w+R6OpH1BAioMa4/66x0foxxSdjbj37uc5kPykBDkBKaNDo+KoWZZxcZnibAZW9kBaQ2RcowRhMY&#10;h6bWoRMVl7OkeiJkkGRNjCfzsBgoDqs1y7RMy3Slomtda0XabbcV6TGPGV8iHs5+ev/7x2/U6EOM&#10;KuMlbSbN54iWOqtaqIYdBlTNGDhyKLsQpwC46MBWv9bg5diW9KcmsloqaXqXlmgYk6JVc+bQ1RKD&#10;zSkQEVujNDKwaCE8EyEZuzfAziDjiWalITkXSgqcixpARKJjtT79JvZE+lR5TTq2r0NcCM/0Vzh+&#10;ARQ5TbIQZIqj3YWWQXGZNjqifEtBxl2qsa/MdJObpPSwh40vD0fuR/3AB3Jpq4pETMDxoIMOyje8&#10;uDmrdD4zcn32EDBqjNp1111/X2f8+7//+9z0VgtiQEB0+IAHPCAbdS8HBo5Svy1kXZr7gL9Uoi74&#10;WjKW9QJXToTvS+NSLeF9OU4mwpNKbyFjuNzFW/HVKEXb9qkWEK0R7zRtiTrVvzlDAJHD0ZWWQXEj&#10;oiLIQxpunhPhM+5QZExpCM9QczUm71OL/ZBzNT/GT/c0r3kpxh6SD9Nk3KUaeyiStQOMRx2V0s47&#10;j8EwbFIYJ4bPGuZ+sSOpIYrGNLmpXTreIdrTnVs6oPtQ2XP1ZjUlUZ2osRXEkHkaD1AAyFoyR3IE&#10;GKR61VLLbWC1RDZdNiG9bK2aJGuJDDqX+eIXvzg3ROkSXiyNvxAZzxhA1vszAa69wYcaeS/jaejU&#10;GYyPHAxp9fL/XWkZFCuIAbd5vg5FxmO0CW9LGmaSzE+6g9DJsw9FgMtF2LxjQDYEmScFcYuLMWsU&#10;YxYZi9EyLu+7NtUzi+yTYyv4QCGHlAdkPMaCU7Oxk+zcjW88fqGDJsgzznCDyPjrQCJSTVKHwJUM&#10;nHrqqTmdJoqQXqsltS+1P5GNep2IzHnpWio1xXL8B5C16BYpJ59Su9KdgKLFBhiLYym1K+IUfbbo&#10;qLWJ6lx6z7HQtKmJU722phZOR9Sf2RDd/fbZDU5qiX0boS53UAQEWq8d8fD9EIYFw3lF733vewfz&#10;CIGWM0Q8EflqzB/CwAIYqQMHSl/+8pdnQWsdl8epGE4o3CSkflLbVFCIEjAkUk8uv/7whz+chbel&#10;VmGtxsVLHihBpngigSF44Iyl9u4DDzwwy4TuxdbmE3MGVLzlMmcH5Bm0IeTB2Drm3HDjKkQdfktB&#10;5JlxGwrILZ0oBEbk28Zuecvxm45e8hLnG8cR4+VF9oWcSnmKOsnvvvvum+t3jGmNcSdHDPjjH//4&#10;tP/+++c6mDPItUBhjoBWHdVYteP8nmI8c1RHU/dzA5UGploCio620FdRu3S2S+pric6wzY5lHXnk&#10;kfmlBdNNVH1Jc5brRNesWZOPvkm342lfnd/goEgIeUG6jd72trdlMHD/J4ajWqZQct1l5Y5H4wIb&#10;RqbFcDPSDNNpp52WXvayl2VA5OHohKudK4HHB4DovNPJJ5+cUyVy6RStBcB4g7xDb8gGYOoSjMGs&#10;dvauRBE4LubqAgepInOVnmiZK6AC3moy0kWcF+cXa7vOCpmv6FjnmUc6ytV8LpxoUTrjiggcF3j9&#10;61//+zNwohB8aBkbiDMS6iuA3LkqoAVsW/lBN8ixCIQzo8MRXxgmaxqStt8+JVfBeouG0tDHPjZ+&#10;ObG+llY730r2R1SiccdRCs0yLU6SPdfII/J0jIA+4DN+1xBn0LykiQFjizwh81P3I5/qqi13/7JX&#10;1iY61nGqTscG1pK1mo9OUwDr0pWWdCwdsbfA0D6wd7X82+CgCKREcRQTcDEwwEwLLvCqWQiQ4fGK&#10;DIwHEBhZTDJuCyAALsbKmB63OBAwilVL5lqEjHGSigSGbo2pTR8UEmU4/sLRwGcKSzF4UbVkrrxg&#10;Y2pQKEdrep+lmiIpR5fL2zcAQJidpWpZP+LVuhVDBKqjDdA6W6em1ELG5RABLsV85GID47caMKAo&#10;WwJsOV7kjOFhLFocD7qBB3jB+TA+mZOma45GgsiGfZTlsYeeHXf8bbrvfX8X81cnHr+tPwLrcIbn&#10;/mgjIJdnlLb/1r1T+3TRh1Z//Kjlq3lwYI0FHNmCFlodcgPEHMUQJbZmdfBKmlN6UpTdQmyzs4j0&#10;XUTXugd0pCYqnEUbFBQZFSDjuiiHPxlahlAbLsPSt4CObBZvVxHYuM40+RxGe7/99suCX0sAnJKL&#10;BnjVmC7vLeSvPVtovgxgSUUYk8HWyVYijhoCtAyTFC8B44XhLU+sayvyLDIuo2pcHnDZLy/VbYlg&#10;7BGekgFeMZ5KbbnFokVB8FfEKdUrmjVu4UGLwuCDuqcsh7njrzdkMBCtxsZ4HCQyQeYYHCkggMt4&#10;1JI5k1+1Lql5F6VzwBhe1yLidcvckRqTuqrI3ON82He+860Axp/HGi4N/RvfX/3e96b0iU9cvmnU&#10;pSQOFwBSX2yN7OkBuWqxXWhVzMOcAA+9bSFRnHQpXeIEtJLx8KrF4Vsq6v3qqFryhmqMYJx4qlqu&#10;GQCeh7NIwKGGSuT5yle+MkdJDJ+0iDFdKt2i9OpGIloFXELqc6yDoNVuJiPlHI03Wtz//vfP8yew&#10;QIbHVEucDbdhSElzCHhhjCKwbanRMdSve93rcjQnNeFWEHunxbnGiSkEDNXNNKl4FZOISDSrKC5d&#10;XfOWDOvlcKhRAHJz5b0bR6qnxVgBcOlSKWlGRvRtjgxXS9rHfNV83aFhfvRDx5wL9M27zBkgd7kQ&#10;fJI4iiJxMuGriI6+MWzOmLXsH2I68ISOaOZA9tCNV49+9GPSDW94x5D1Fenww8cvjN9zT6+QS+ku&#10;d8m/OgiR+/kuBL8iE0eJPPeWLRmMU09NF33uc+mXoftXCd1aHeDDDrbIqb3mFLN7rVHd5UVL8paM&#10;FqLkWpZFQxRSjcdHq/PUekTqO+qG6og8asaKly01wqsBtH03kCDy2jXpSGfxZnSYSZeOU0M7Viuf&#10;6MVBVV2QPEspkpLrZ0xqjbarrJzL0QQEvD2iAGvR5lwjxBSAwVHvVJe0fgeqRRmi5BaAIQc6/7SL&#10;a1TAX/vHoeEk1ICitaqnanwxXzzQEFC8UTyoVWbRITDUKceB2WuvvfLcgFOLoeFsASsOkvSWqFZK&#10;Gn/pxGRk2xUU6RRekF0pXp9hLDqHP/aRDtbUg8iEjIFyh+iTgZHmlZ3BI2uQSeGQWcfWW18tnKqU&#10;Tjwxpfe8hwObQoZSetGLUsilOtDcwDMIKAB1a13IqdtUQbGaJkDxVwGK13rZy9LqcLRa5H9Toa6g&#10;2OmatyEIGBBwhlWERGkAGONSk9ai/OpG6n0ARUSgBgNkGG7GqkYIeNM8d3U5gM2wijhEccZtiTw1&#10;FwEEURYemKMICYjXpvbUMIwp+uRo4C/DjSc1TkEh4ESAGGJRkYizFMNr54rsmz2T6mactUwDRIbP&#10;uIwhQy5i6nOIV8TFOQC2AJGDxIFpBUREzgCBCE6NVqTMALc4BoBLtKzWZ/3qyQ4aAzD/np6vfcaX&#10;xa5583uAiqNIlmU18IMDhh/G7xppThPwMV8yAaTJFyCU/va4mF89zPf4I5kCpwCgeuL3vjd+iYMA&#10;NUQp/l4dbewccAzIG7kwf44N/sjWAFy8JtPTGRpy6v+nr3kjZzJHAJtszOJpDRnX/DSeGXOoyMm+&#10;cTik/ulCtZ2J9aYvfSlf8/Y7jkno7f/GuGShj5O5GEmbc7LIMT1tsQmFlJNkppbiLRmcONkM9mWQ&#10;u0+HICDDm1PL4KUSJk8tMwknI+irzi8pQ0pjvJYNomQ2XH1Ol5WIpaR2WzdI7QW4KnwDMMrs37X1&#10;SWSTSy0Kb7U1twB3IeMSepFWSZkORcYVweo683Vyv2pB0fpF8gjAtHaaThInyXzUejgIQ4zLmMgc&#10;ABft6MBrIbDqCor4x7gCFUAIpEqzDv1okQ3OVzneow6+xx57ZMBVrsAXDmTR7UJYpekxlpuBMYZI&#10;3/1uCscthWyNgbEc9ZH5sUbyQbeBrxQ7oBQR4gFZoY8+wz4sBIoAkSE0Z79bok689/+1doKBlaEC&#10;NDI+tQ74JBkL0BqX8+2poglQvCBAcfNwDv/p3/89R92c5SFk1z4ALk137ENxDlpIJzonhhOkCUym&#10;C29r5ssJssfAkCwp/eCrTnfyudGAotSeyFBdagjCLB4poMW8FiCcJAJOwQABwWzd7EkSxfKszdeG&#10;MQCtoMiDxlfpMZ7VUHxgPEQW5tvniqTFyL4p1DOiszzBWlBkECkoPjB+Qyh/IXJWMhBDkX0q+iBT&#10;sFjU2RUU7RuZAuCyMX14uBgxVLIx0rzkgkOD7wyNEsB8PPfjEKUAovGdqOw2/yWGCyfO2262ziAL&#10;vPEYbzh6IkWACeClrkWSZIb8lCzIfKCIjMPAOkLkK5ny9wCW/tG7GjnxeQBBNzY5LnwAtLVyZx06&#10;m0855ZTMB3tXZXsmQPH8kNtLQx/ecPrpeb2yJ0MQ50UtWRkIwNSCIn6Ra3PTr6H5UopT06VghF70&#10;JWO5qEAJTB+AEgKeCnLw2JgbVaRIKId8S8YVmYYCxU2NakFxU6euoFhoSKegkDFrx4X5fCulzI98&#10;ZPwyhwhcwzHwrPo9sAIEdU+gC2iAuxqungSvKfLvyZLLfKBonoDTWCIkaUm1JL/L+MoqMLx9jblx&#10;ObUcGhG55jb/9pDdWpnlzAAX50gBNwevygmbAsVzd945fS4cCvxR620lQCbVDcQ4SM5Ucuhq5AK/&#10;SmlC86WIzkUIXhJu/X0d/AKuLr1wplpdXXbO+0rJjpq4BrxlUNxIaRkUZ9MyKM6mvqC4sRGbScxl&#10;iEWMYasyMFrKTjutCFAcv0ar1NMAgxS4tDJQUwuVsSATkwZ4sUgRr4CNsUS6jqQwxEokfl9du69B&#10;B6SyETIpIllpOTV9tUaZCuP1HdPvmy+wlkbFByWW8n+daQIUz4uI+he3uEX6+g9+kMsqLbZXetP6&#10;RGGcCk6BTubaRj7gpMnM2W9fOQD6C2QhjLlY5mSayIGUu/cxqnvLNHCwnvWsZ2VHisMl08A5WgwU&#10;h8m1LdMybeTEw12my5dgliNue+/tLJ6O2nGzZARbYdTGYFkImJXOdI6jemhfQ1kIgDGQIhupVyk0&#10;dcp3vetdvz+q0pdEoVKn0t/qVhq8dIA7p8lA1xAgFHlxgBh2AC7Vqz7Wl8j7ZREZSSMC/1bHG/hL&#10;F0tvmqcjZPanhji++P/mN7851/pEihwX4CXi7hu947eI0NEgY3FWpIq92kt0zMGedpgWomVQ3Ego&#10;C3EIvxB/KANuHONReoo2FIlyeWKeocg8ee+85BojMB8ZV5OBIj4DMyThg7HNeymIspv/pkRSps4p&#10;PvrRKd361uPAJmxt+sIX3IP8x8A4JDG0gFUTli5ZzW6AF4iRixo+G1OTkSY0IKmh593vfncGohod&#10;FnEBbLoKrIGQKJic1RDwcaGCMcypVk7poyjReVfrE60DxL7pzUIyHjrQ1WVF76JDqWwp9BrCL3vo&#10;0ewlVSplqsMfgPelyx0Ui+G2sKHAANlIXUgEY0iQkUYoRduhyNoZV4XhofhAkXQ2alLwlM7MFio8&#10;5RkzJryyIciaKa5OQd57rRGYJuNKl2gIcEmAesNQVPigE9EzlIzhMdnicPDOydqQZJ50Ykj57UsC&#10;gb/8y/H9qNe4hqMeKb385eOUarA15jj3iwMS4yiF5sjS4Ycfnu9HfslLXpKNMjnBk74EFDRgOWsr&#10;lcioixbJRQ1/2cHSaUtn6Zimlip9YKuCma72c6+y4zS6h2uIzaOfUqfkx/zYlhry9/RFCluTpAu8&#10;pTzVETktNSSDAFRPOumkfEn/U5/61NwVLSsgQuyb3r3cQdGGY7hNqxHMWWRMAKPjVVg9hGGxmYRD&#10;7cDBfps6BFkz4Xcn5QknnJAVoyZHP0kMKwCQnnCYWq69xmOaJOunCJT+mc98Zn5Za5+UxELEmyXM&#10;DBUBr/VAJ4kMqCHgqTciGFdqppXwwdjWf+ihh+Z7StW6WvesEOfIpQbGVruhG0MSGXZUgaNA1qzn&#10;8iCiEwFb2msvOpDSRz+a0vOfn9InPzlOpS41lfSs87fqY7V1WrLKIB9yyCH5EndRKHkGZn2JjOrC&#10;dRQMYADWalAMeVwZ3gdgpLdkVP20hkR27KgUrBc+e/mzVGeNzHMmdXNrqHFTljoiZ6VF50WuALVv&#10;2nU+ulxAkWem3VqHEOWH8H7WSjxrEcFxxx2XDjjggNzNZONaGjakHhXSbSAPxA0vDJeW6VpijAiH&#10;lIZOqaOOOirPlaDVeDaTBAjM8bDDDss5dt4SoWupKVAq54dcn8a75s0q3KvT1BJjLBry9pFjjz02&#10;N2IxCm63aQVF++PcG6DVHUhhytV0LYQPwOQ5z3lOfmMKcNHgIdpoJbLrEvujjz46X3tHP3Rgqoe0&#10;ED5zCh1JYLQZNDxnaPF5KDAvRI/xabE6nY/VeRo2Me233xgk+ZkuG5FODdVYUrJu8kYvfG3hA52V&#10;9tQU5NVP6oLqoDVkLLUwV+UBsVpQtBqguEPIJ6BV/6xNT+qyxR+yKSqm97VORHFG8Io+ljOnLWRu&#10;QzjShTY4KAq95ZIZbkVbEZcFYVQtcyg+D9h5pLVr1+YUHHDQji06IPS1JA/PcxcRuCVEV5yUSa3Q&#10;I/MVITLeUhtAhvFTtG+ZK9LVxXDjBdBxsQFPuGVcQicNqcVZRE/BKGzLDRnGpOy8UGlY0S3goiwt&#10;Bgr5e2e+pGmkjdUWyFetIk8Sg69tXjRgTHu20KH7rgS4pI/JmDSVmhc5q00pFbJ+e0bfgKED8WSB&#10;t97KZ3MG3qJmTshrXvOaDLx+xvFbjGxHiFKOGAGjVGpML5zllN7+dhGKiH/ulzdywksGnhPqYSdq&#10;iRNLZqUUyWyVwY/5sKf2GUjT11r7Crx01QJqMmmdtWQOeNMq10tJGxQUAQFjRfF5xSIwm+ZmE11m&#10;tZtmXF67g5oMN29V8daNGy0HrkVzFNz1bDw23qBrvnRe1c4VAUNAyKgQMIaVd9iSRgAqHA6NKsBG&#10;JOsQrC4snV21BMABooenaUxAC8BajConhsPhwU83r1A8n9FqrEtNRxcavjIu2rxbCH85GRoOyAEj&#10;o6iPHy2Ev+ZKzqRKyYNWfLfctKZlARN908VI53wGh0bKsDW6NW/yppzwxje+MYOuEoCMhyixa7qe&#10;bQzfNR1wwDiV6jC/A/4xVH6zxn//N1mZ++UrCA0RgdNfwKiRp7ZM4dVRdIstbMnq0COXmZCZVqf9&#10;ikAbFBSF4epnIkWbLl3o9Tu84v/f3r3H+FZVeQI/cAEfaJwWtZ3R7n+6+cOEHp3IzDTpMTRmuk03&#10;iYTgI2Gi8UoQjR2QSxDFBodHkG5FouFhYHh4Tcx4M0oiZno0seMfY6IMCZmM4wOJE6EzGhywx8C0&#10;l8ulZn9O1eL++uevqs7Za1fduvU73+RHXere2rXP2uu91l6nBqFQRBvqL1JQLn0SenWvzFxVhpWh&#10;1RpNETIEcv32nIkSIx0bDSVGcUlJ8OZqQWGLYEQBusNEnfv27etTOWiQNeBoy9lgvD/60Y/2Zyb6&#10;rIX9MlzRdq7mpyZTywcB64qMRC26TSkVKV8p2Ww0xwCI6tGXsyUNiQ4cmVrgM/zAkZHhkMrzWi5G&#10;nDLMpLzxFnljpGRjZE188LGrCbUI2ZD6d4bW11bvGShPfGf9MSUL9hM7eZtG8QVKpLU6J/XKK1d6&#10;w/jDHz7T/fKXT/dOJGfKOe920FuyXJza2siMY6LhRPo0ExyIVjOR77GGbXtLhnqcNmMRIWXlsAkO&#10;I1ZrZAgnIysNK/K68MIL+zqMaINXU9tcwtAaK+UddJiBIqGwKTB7ra1R8tx57EYkUd6MgaiAEaMA&#10;a6NECkrKlMGiUGNoNW/VurVeK9bQ/CKt5wI1R0PaozqlswbRoUyBFm+Fe56saNaalB7jrnlhbHpW&#10;c5V11RHDibEG7zbjuTMwmpZERVKm6uBo4JPxnCl5/Kv+q7HC5BaGCx3mnz2cHv9uiIFnpERuGiR4&#10;+drUZTvsn8zV0sM+lCZ0NSorcI44XWihls9J8Oea9Wmi4nv0dxfvuGOlOCHmlT5XeO/B7vTTf1iU&#10;+6Ferg1ORwN04qxID6PLMinudTHzlgyvjnr5DTd0LyhnlJHX3QJ2Au/umFdH7d27tzc2lJWIg3Fx&#10;UJRKjWLhLbowK4ohgFqteUQRGRHMGoiMCBnCMSyMN4GTyqIcMwqWwhZtMKqmKliH8peOq11TilcT&#10;jHqRehz6MmBZBcFoiwDclbJuvME/K1zYLd7vp/aCL2YnWDAUNUaRchS1aK5hXERzshEtlIE3vKjR&#10;2qfom+NVe14BvMTIaobynCJEKdlohphff6hRxA8yHNKZ0m5kzQVmtPZ3vlfrLIo4NbKp1XJuGXBf&#10;rUfmyJ+vY2iDH0S0ZJlT88QTT5bI8InuoYdOLJHom4uc/9sSKT1Xfs9PimP6s+L4/rPiSL7ueWdv&#10;PaNoXeluH5EWxzMyJmgPtQ6Nur3z4FygZ5YXAnSa57HfWv01axSfKDLwquLYH78WdLQ0jJ6fPicT&#10;rdYVNJB/GT/OVW12xxrOmp7FB1G248jhhx3z6ijdhZS1Yq2OPYKEKTME5fliJClI0QbjgklrmR0I&#10;DIOA8SlWgu7gMf5YgZ+HNCylp3bG26UMCFYmTebQCZIIS5TIkLfwmNEBA1lLpJEp1M/DczsrqZ35&#10;WjIGlg6nxMZE5AQKDXxc0GYEMnwwC2lC+zUmi7FuoQScGyNgv+qpaj+UAP5axGOyIuiy2Zg3dJDR&#10;UAO2X6ljNLYm2cicIXnDa5HWI3d6AkSLlBiZHisf/j1Z44BRsvb36le/tDge3olqvycVBfyK8m9O&#10;KTR4WZGXVxZn5+RiOMjialZHLXZ+zBv6kjcOow/D6Ryj8Uh63e+uqTWLwjkH9syJdh54zRnhX38e&#10;SwfPYb9S//jLvmafZzCKQ1S8w+ffknHcH/1R91/KPmVnpLdbQCNYNJuJ3GuyXAyXMwg5EMFxEvWF&#10;MIp4iswNhXXwvdIch9sgBXc9nZE1OcyyJjJdO2b2qTuDFBXj1QKYDtFEMTzWVh4bhrYuI6A43bJL&#10;CqPHug6RkhMxZ4wiJSKKlYZF3ypBWgDrUn7oi0Fro4t5OCOOAAfJtY75M6s1ivaHDnhh0RzMDNRj&#10;RMnzBjwDSiT4N4Zfb4ShRtH+8Cz6WrtG6a8HNNZ9yBj6im/9vvjUgiH3fGgs4lOqeNOb/mV5hhcU&#10;2j9baPOyYsxeXozyPykO1YvL99Bu9V2Nhw6tbxSVFRgwytBdXY6Cf6tblpL092jJ8fNsQxW7c9AX&#10;YA2OI6XO0aOE/T40x7tjDEWc74EDB3onwZ7w3Wi5mzGKZp/+stD0ni99qV+fc1ujI2UYGBznJEug&#10;D8Czk1VBQ6SyhyCMIIMqUPLMhgpwVKzN8XKWZGKoUWRg3cvWEGmwOCMoMuTA6Wz3d/iTQyQo2dUD&#10;wTEe5mlhDAPWYhgpllaRRoASIYR+h0gMQ2SNIhCcraCDde03o/AWgfJaT7HXGkX7tU90aL1fe7Xn&#10;sd7wZrCm/Q7BUKM4y7+jFeomsFcKcDMDPhb4nxEXdXCYKC6/67WvfU33h3/42hJFr9Ko6Mxi4Fa/&#10;Fv+n71Tds+dgMUiL35IRVwn0MDC2viciUX+Xio6I0e+lgP28f7MZ8KZ16TKGkMMvclJjVc/m9DJo&#10;0qBDecZZ2a9UOqNNqav/+n/ZMOsM2dusUfxViQwfLvv4aXEGoht9LBhCUZfOZSlTaXnGS0penwiH&#10;eegzeg5rKCGpd6vxMWSMFj2oBOZSv+zGUGfOmhwedP/0pz/dG2sOip+X1dEMZ5+yaH43x2h6S8YO&#10;RUujuJtQaxR3O4Yaxd0IpeWi04uRWL3gX8jQG8aDB10XOFgimcVvyQhwEjRyMQwMj2iFsYkXckdZ&#10;Q2ZkKG05XtaMa0/SnyIoZ8TockqsP6Yuzrj4GQaa4aEzOSEiK18HdaHOGsXf/d3uO2Wfh4rBFYUr&#10;rYwF2hiyYliF52Pw3/e+9/WGxT6HGkQ0F7ndfvvtvUE0+5RBc24aBDWC2eMYRwLQRnQuPSyVL1Ok&#10;c5thVZ5RlghHWVPbZBR3MCajuBiTUVyMZTaKdKSAurBEUZwUtTpvVyKErkRUh4py/lV36qm/Xfhl&#10;cWQswqJoGUCGTFQaL0v2VRTJYDI8Q7MMsaazEOX5iA7D8Eo3MgT+HM1Tm8GaDLif8Wcd9SIgX+1Z&#10;VLZptDhjFP++eBFfL9HRKeUrQ+Hnh8LePcNdd93VX0NiHBmXvXv39v0QYwwiiDit4atnYZj0l2iK&#10;i7djoOGmzzeHcE6UjhhE6Vz7U6byvHRrrDkZxR2ORUYRI8JYxtgImJChgTFMvBGsqcFAk0grw2VN&#10;Xp/OSV63xo0Wa6OzdX3QtaVBUWtRp7Df1gYcPaxrz85tmY0isFXK+3pFBF9F1/dG8cc/Pq7w4gkl&#10;inxpUdTHF1la+4EFQEvnxHihY3zopYgmamBdhk+korbvo/4s6rP2oAhvBvaIr9TDRGcaT9Rwrbmo&#10;x+Ef6Y01o3jo0Ue7x4tu+Y/FEDGKanRkqv83A4D3dARrKKI/pIsNWYmBKDW0IovoYS8R0XkutKvV&#10;TZwIZ8dIS5lyKOxPhD6fOTimjCJiOQQPOPTQNgOlogiO2A6w1bqK4Aq7Qv/10jVDMGsU7VUDgBSA&#10;w2xhvNDTmhoCCBnDWyv0AfuUAjFHU94+PO8seKSaIazLm0SDFkaRYmFkKRbPTnAIUAs4O/ulsKy7&#10;SFnVgKNhTfUuz+9DLloYRcqTTHBoyEOGf48GiAWWKDq1GBoNFiLFPYXHX1KezYt/u8KPq1HldgJv&#10;4SvRDkMoWozGrLEGMUDHkAvnxPnCA+qtIqJ5XebfqvvRSSf+9KfdCQ891D1Tvv7vYiA+/+MfdyeX&#10;fTFEaqdDdIt1yI7hGvYvmnYlizHxjPYyFvYsEqcvGEHr4r+WunkzDDWKg7QvIlGGFqRo/TkLazps&#10;QmpNStb3MiD0lIf9xbQN62fXZQwwqOeXC1ekt+cs7DeMjPuWlDdjmYFnJSSMAU9PLYAyzRjaoKsz&#10;cpHfJW0F8mwjR+xV84MhAe4vZg03WJdQcwhcur/66qv77w1NY62HoAPnxdtCNB04sxYdnrPnxoG8&#10;5ppren5rQY/gXzzr3Hxa8G/A3tFFI4NnyPLwZmDLzzmn6/7iL7ruz/5spSjpw93+/QZNdN23vrUa&#10;RZajOmbBSEgxGkai/vb+97+/p63IMbI+syCXJmRp0HmsRIjOAoKnZEmc/1Bewi9+1qhBw+m9vV7H&#10;MYPWwmHf6Rj0hA5EZ48Lxi6Hf/KTn1z7mzogOG/VIV511VX9+7QYB0onAwxjEs1nP/vZnqHcV2F4&#10;M4rFnigQuf33vve9/V5jMkgG1rW3T33qU/0bPShXjFfjhc2Cwnbh/rLLLuvXlmOXTsisi64MN2Oo&#10;yI4enl/kn4EzN9DAyLQDBw700SwaZAWPQdSabaq/e19qDPaaTTtSLOhgCs+1117b/7/aRdY5ABkI&#10;e/V+uc985jN9nSt7bkDWKEUDCMiEtVvw7yzCATEDlXLW0bnVwCKFREVhH+zOO+/vupe9zDCErrv5&#10;5q67+26ZmGPbMIKzlw7cu3dvL3tm7bpGMg9OmfQmB/jWW2/tzwLIkTV03/r7ofAzsh8i02y25ljE&#10;IO1D6LW3eleYtEAmUhTB6WYioF4ZpIiso0loX2u8Iv1oUgEjSyHykOTAHWwtGC5K0OR/DCdKoqzk&#10;wzOKkDKVJhTBmRJCccmvD01vrAfr2KMIUTSLobU5U64ZOO+4XIvOCuM62TLOhjOjTKVN0YLw4y0C&#10;nk2ncDa0aYu6rOVyfIt1Y78uBDs7tSNOR3ZdfKZjUbZAdoPx1oSQ3bN13QETbeBfEaIIxPm1iPJl&#10;TTjLIgkv7jUfV+pQSWA7wMd5zWsOdW95y+Pdvn3P9k043nu9f3/XXXed1OqqcTyWQcak5qVifRZ1&#10;s/p7+sO91KeK3pNhwDUnlTM2U1kHJvkaCjxHD/ndWd4+FjFozBsFRglQ5rxZ0YjU0RiIMBhW7cuM&#10;zOc///neI2Fo3SPxd7WQLtCWKzJwB4Yh9HJdHr08du3BSgPxsI1Qo7Ss632CGG1Mq/U8MC1jazIE&#10;OmBo3qAoqRaUlHoURwMNRHfaxUX1GRqA+pYIQFSnFoDOOvcyaUN7dfeJMmUEKNOYiVsz5m0W8aov&#10;NBbJib7UYrJdvtbD/6J6DgdjIHNSWzcC4uesRAIxIYUSI19+RzhJsjVDxrzNwrruz1kL/1KqaGHP&#10;Q9dYD3SC6H5/sUAcO0r3Ax/4QC/PjGKG36KuyhHzZ06O34ffGHRRTETQq+WH/14cvzd2f/u3J3f3&#10;3bf6lg1+4Dve0ZUIqetemX+39I7HoUPPdPff/7XuF/ff3/3z4gz+i5Nf3P2s8P7DhQB/8G/e1Nei&#10;lx1/8zd3FvlqPPtUlCBFgmFrjCKmpuxMHFAY1kzBeIlmaqMOQuMCLeEXJYUHb3i1zqaadZGEELor&#10;5GKu6QsK6SI592l0mdWCcmNkjJ5iZBkGxtCbPWoVlf1al+IzS5Py5zUyNLrFQoHUQOpNjUtUEMbr&#10;vPPO64WsVvHZrwu7OtvMI+QQaASwpqi21ig6M0aF0yVStB7aurOU9XrxvnS/aI6zQTGbvGLftYhz&#10;Y2xdZLYm3mK8DDOfxVijyCCqQaGxCE49lVxomPC1FpwvexExkw1rM0xmrKqDzhqsGkQDmqhWjdl5&#10;+p3S3wyiCNqfI9L1u8kTujz11Mn96E/vY3zgga488+prqZbBHuClp59+qvv5f3uwO/mxR7tXFmfq&#10;6Vf/0+6kQpeTCiFq9etuws9/fmf3+79/FI0ioeTh6YIENS7pLF4kAeWt6tRS2xgT2s/C1tVHKCtv&#10;xmewKCkdUqKvWhBCwijKktqTjyeMvm+vtV179ssIij51dnnNjnQW5yDTFUmRcDK8JonhplDt2Rlk&#10;oyN1WdGRdUR1iu0ZpQf2RVmL5jgDpk1Emls2gpIT4Y11Evyseopo3rqilkw0G3BuokPOnKyEt6dw&#10;ELK1T0acTGgAt0+vEHNuvj9fy1EOQBfOwhBeUaMkExw7NVWDzPGtVFumtkqmGVvyz3jhX04CeZNK&#10;rgUaky8pailfzgeHyZmK8t9Rwr53v/vdvdGdBQMtokQXPFp+vDiHxxUD7bqGt64cV9Ze+8dr8Lt8&#10;Vn2kVUcpHKYhftP8euU7q/8tX6wL82sPWRdWf9z++v8tmP3zkXXX3e/h57rjDz9LiXUrx+/pDjOG&#10;/e8ftod4hniOwOrPzv7O2T9vjN98liPPdGRfv7nQmLWP7Hd17dV1//ECr3rVf+jOPfcHR88oEmAd&#10;elJ5QPhdx9AOy7BgYN6LT61yic4qCoChtW4oq9qaCXIw5GqfFIB1KaxIkWUUIQFHQ1+tS7lRUvY6&#10;f4BjQJE4E18ZWIqDAvQstesGHUR0gLY+WUMAvHspZFE+I462sW44JAziGO/WftGVc+DZOV8izRb7&#10;xWecL8bcuuiQOa+AdXUO4l9RrXNbz2BFFIxvNqMLJ0n2BD3QVvTdgn85BPZK5tDbfq2L3ni4Vuac&#10;ub16PkYuulfxBwTvkZf5/fu3+B5d/F3ZVpHb44rBPqFEsacU+p5U9r3KH6sf6/5Df5bOkIMXnzG6&#10;aHWt58q5rH71DNYkM1jj+GKQ9uw5oafJC184/FVah4tRO1yMmvP28Xy+53dYwx7xyAteILX+m2u+&#10;8BePdy/+6aPdCf/377unfvvV3c8Lv56w5ggNkSe/0zOgvWeC1d/rWbzAYZVGe/aMqzlaC/94ntVn&#10;Otx/n/OH9tY87rjjy1e/b/hLmp3Ds8+i06Hnv/reKo3QfXX/5b9F3r5UHLjHjp5R1CXl31F+IOri&#10;BV9wwQXVkdYsEFWKhfEyh48xQNyhxFwPBEzqTapK2k0kWyvs8/D6IeSWgpQCUgflBWfqO5iX584J&#10;kRqjHNAhCw6BNdHDfk3YH6owNgLhcG6Un3SYyHP2zPxetVbNV2OiZwbGvEh3kbxtn/FqsV+QIoRo&#10;dsjyGFAMojhRjkagzc6N0UAXDU5h4BYB/TgyImZpUv++Ff86N9GhDI9mM0onS2NyTN6kvO3XumSO&#10;sqScffV71qMN/oyJLxFd02jPPCO6/3735S//5/L3/6v/u/gw7Poi/G7nyVkXTePxk0/evD6sTKF+&#10;Z+bqS17y0t6xxat40Fsa8J50Lv5WxvD3sBHbMKiPP/6LXq8yNmjsI4Oim9fa5FBE7PzDwM2veXw5&#10;oz3/6cvd4e/9j+7//Kt/3f2sBCF/V37WdJfTTts8bf7cc6ulI46DWq0yTzjbdBaHCO18fE/D5Mtf&#10;/lvP72cRnAe5Zw80kqEfncVIvvGNGtWO7/nb5+DBX/e/5/zz/133utdtXpp48slf9ql86ypz+R0C&#10;Lk4UulsPHx08+EzZ45NFN/zBzqkpaqaRZjHwtQUQmZJgfKXaMGULZcXI8N4pWEI6n67JgKIi3JiJ&#10;oDO82d+BsSiqSPNSgC3oYF3CSEAIeYs0JGA352Z9imzeQSL8NTVF5+ZOKjqgaSiiFpDOc27S8i2G&#10;FQC6iuY4dZSy9Tc6t6E1RXTFv3iixbWZWVBkojlrMiYtQI7pFSUQDiJnCJ0pWYYCf2xEl9ma4qwT&#10;ZV1ZAwqYviJv1vJxbQuv+D36DjgO8Xv9u81ACTN+dA8F7MM5YDDUh5VwdFL7yrANWRM/WO/+++/v&#10;n110bz90g/Ok2GUTZFY2DCoUVdfep/iLP/mTbuWyy7onCv2sM/TVUWSU04Z+dBYngiz6/c4fzX3o&#10;BD0L+HEz58h5+BkZQ3wUXeecEQ6hvyfDztxeNdwNuTbEYJMhAYaP9Z0t/nS25MGaPp7F2k2MogUp&#10;BkTy5ni/1N0yRCYgmGIzaLTRVacBZsKqR9/CKO421BrF3Y6hRnHZsJ5R3AgiCkaGgWnlNJBnxoNh&#10;E9ENMYRDwWBwDAY5uzNG8Yk//dPuFX/1V92JxQnPOMoiODaglTx6HnRiTwQIHIAW9GLIOZoyB9YV&#10;pc9i6Jv3B+U+KCpFb5fidXha2KQD6UCMMGHChAnHCmSspDZbRtECA5EURdzSIIIorMaoiXdEdgxa&#10;BtK1LR1UzyPKFCVK67ail2wLR0f5ZN4gjsEgoyi89XoPk1I0zrhP5d6a7r7oGpwwYcKECTsHB595&#10;prvvvvueb5abMAyDjCLLzlNQW+JdCU39WbpiowLrhKMP3mJ8WkH6Q7rIpxXsTypMLbflXqVU1JSk&#10;/KXMWoIXLg2EHi1hPdmZ1utOOPZAFtQq8e8YefNzB3/9637ghtJXa97fzci1jjWCA6S8WiLy1tnU&#10;wTww51gG3QzqRYyBXHgrRUgI5NfdByRULaAZgOFyaVvnZKszU2DX2WgAg6aLVkaR0VI/ch8SDTZr&#10;BhgDBX13TTVWZJPa+F0AACq+SURBVOo188CzGkE0nth/S1hP6QOftQbewMcaGyZj3gZ0jIYU94Q1&#10;vY3lX/KJT00cGhstkkH8ostUM8sy4agaRQpWJyJPBuFbCBMFyxho0XVRnsedRXSGKehLH1MqvpcF&#10;xtOObqaolLTrK1kaWNM6BMEQczVgyiqruBXbPbfuOKlzf16vTX4ogq4GBJiHq/27RX0BDRhXzy7l&#10;r/ZNWWf3a118ig/QwLnpfGthFCkwio+h5d1Thng5C3uO6xzuDaO1PbcCuorE0URHZgt5WwTPcawZ&#10;W3uuBcebDtPLYWgEOdmw63QOfjf5EhSQA+czhn5+3tm64uTndXbix8wzHSvYdqPooAhOKG7KkOJy&#10;6LUE93OUCiNLmZgYY+oIpsp6ORhBe7sxZzfeeGM/B5XyGtrptgiYUyTnY3i5uZciA23hmXQ0Omh8&#10;oqy9IcNHW3L2egLB0ilm7NYll1zSC6xC+ZCu4/Vgr/jAGV133XV9VzPjokCejeicGefFGyGMvYu2&#10;76zxsi7+wls33XRT78lnxrwF0ELbvTecewuLOpDZstkuU3yG/zmdOu9MJBIxZPsA7Jccc7asx9h6&#10;O4N9M8AtInK/A9/hETztY+2dCvulg/AEPUSf1RoRekGnMZq63x1Tv8bwr9/7XPkwpIKDuBc4FM6Q&#10;jDOIGixdxcNHzqE2+4Yf7cHP72QHZ1uNIkIwMDxhl/hd06AUKW73eWoNQqQJTOy/6KKL+jcCOLy3&#10;vvWtKQVgXRHcxz72sf61URS3WZrZNyMwKtJ69swL9NxnnHFGz4S16xICQkiQGG9GQd3X62ayVz4Y&#10;Ah6rtQm7l45qO8+A4Hv+m2++uU/F6kJjEFvUqNFWlMyR4RCgQbZ7Dn0pBalYa1N+9uuuZQZkguJn&#10;wCkeRgZt8dhGl/SHgEHEswaXuxzvDqurLpnZvUAuGHFj5Fze1oQnEvXeP8q7BRhAyhzfWd+96K1I&#10;+7YCfnbvzng68qft32D6Gkhx4zGOMnkgb2M7ZWmRE8rPusNt0D6eGhvFM4zxpn1vWvHqQI42uR1r&#10;1MiPdKyI1fNxHHYqttUoUvi8SzUTUSLG1x7NK86ktqwr7UZ5E05GwKxHRiEzzQND8mwYWMaAEnTR&#10;Wut1Bta1X962DxqYnpP1sD0rw0hp8S61JqNFC0ODqZ2RC9YiL81WGXhW52Z8mjZqw7UJcMbZCBBY&#10;+3X52XnFFJAM7AtdebkuBhuATdG0WNe5kQv0dembPOCPLC2sixbW9pWCY8QzMgHOzmQY0QcFaaDB&#10;m9/85p4eY1J8i2CfHGXZE+8Z5SxQ5u7zDr18vh7wBGNOT0j1mmf7la98pc8syf6MVfQBl8IZQQ6C&#10;SF+dmaNPX9ScYeyDI4d/6YexQyOOc0YvelE/IYisypTUZB7QnYPG2RHQ0Nn2N/a5/HvZNbV9bwYy&#10;x1ZgZO6vkkFMPhsL+pkO4UApRUnlM7icFOddg201imp9vHfeAsXifYcmF4gSakFJIQTmRngDAhgD&#10;3lG2PoXZMTijYiC4gc2YPcZJ1SCK5xpgrGNwtb0yNhlYV3RI6ClsDGfOLCWVUa68O6kcTgFGFg1Q&#10;3FljQMAoP4YLXQ0FR9sMCCsFaiybqNt+vYWFQGfriejKCBA4NJA5QIesI8NgSXejM8NiXUYxC7Rw&#10;bpxEE1sMyz/33HPThsW6aMGQcBal/MmxN93EZJcMyDIdoZkLfzg3dwpNa8pOE+KAqpFRyoyY6Fmm&#10;xvdr+IPSJRem5pBnkaFaNgfXfsdmqazH6AgY/Nmb72XTOLhjnQ0yz/mRFfBnerLGYQnDLEo8++yz&#10;+4ZAfEWXj0Xsh5FmBGUMlc7QDU+FMzAG+I3scHKcqSidQ6XUI7NTgz3FUv/7tT9vKaQD1KWkdBgr&#10;xsDMx5q3IQR4CQ6Jx4cpGQPpTV8Zx1oBxUDSWASf96Fu5E4m5hB91ipY60oVSotI8REcAs+by6Q4&#10;GQKGVmqPscK8FBVhykQclIWaAk/OugRUKoeRySg/TKzbVKpJ2pjA8aqlOkVjDKZ00VjnA29RqFKG&#10;vFvZAnyQNYi8ToYWLdDBNCf7RYdMFO7cot7HOfB2k5jbOh/N4XV0kaXYzNmjUBlw/EtJW9Prvnj9&#10;ZC3DD5p0lBQ4oaJOc4etb6JMLS3sF43xsEag6GxmVOwbL6+X8vVznhFdFil9iha/0RMyVHhOsxjH&#10;3O/1dg96yM8P5RM/xwmlG+yXLOM9JSDyzGnifIylh2em3NVo8f973vOeXpfhucFnViL34k10h4vR&#10;ero42gdPP737n2Wf9IuIswYiPPTnBNKLDCK64tOx/QpkBq+jDXvgq/XRlH7E92OcK/+OI2Ff9JQO&#10;dvwZV7vsz16t68wZY8HCRtg2o6gIz2slSKbhSJeJjjJNIAQUA9177739MGyvl7GudFyt4COgNmTe&#10;JA9GJGtuq9QQTzWjYCk1Hgyh9+osjE8o5exrYb9qLZQUD1P9iKcqXZKJEilAtU81BEwrkmNoWkQD&#10;om+ODO8QL4SjYa8Eo8Yo2q8UmJcsc2IwPiHOGK2AWpGGMEYMfcPZyKxNYKUev/a1r/WKVRMMw0IB&#10;zhtEGGoU8QOFfcstt/T04CSKmMPQ1vID4AfypjmMktR0JbqV9amlBTpQamihiU2nMOMiYmYQ8J1n&#10;Xm/fGxlFf0eW8RtDuH///v4s0YhTQ1946TL5GyPXke0R5eALz88RtVd6SCQ0Vk/YkyyEfggGTKqb&#10;vIVcDMaMUfx/RWedeOaZ3X8t0TF9wAGtAZlnyDynwIBDy8GwN7JGH4zZI8MYzUNKGzIOHE76C2/7&#10;vt85lKdEs7Ih5Mf5khWOkD9zXPy/dTmgvr+ZUcxptxHA/JjGexUJqE1mlCuvCqPzDhitd73rXc8L&#10;T0bwCZGoQFpF+oL33mrWpKYBDEBwpJsWKb+x4KFKZ0jB6eIUGW2kNIeCgLp2QNFI54lqW4Dx4smp&#10;LVCqGLqF4bIeQWVo0VYGohU4HIyViIJTl+GvAIXt3BhEHYaUS016ax6EnrcsUpSWx79jFfR6EIFT&#10;iKJDzgx5c3YZelBYIi2GGy9feuml3eWXX94bRA5pbWTLyKDvFVdc0b/8OPhNN7JuSvuXUq5xFMia&#10;d3ZSstdee22/XzwnEhPd1tDbuTEK9A+n1vNnQb/GGaEzHZyB9RhHdGSE6F8lJmuPhX0pm9Db9BZ6&#10;ykLdddddPT3J8hgwopxgKdSrrrqq/6oeLQsnO6De6+yHYNRbMjJguGzQWzJaKEHbVlwVDjsgkUU2&#10;ggGNKjxPa/NiIoppAR4ro8CT5A0S2uxAcJGVdIZ7RARJ5N2Cvhidl6XmpeabbawJxLmJDhiYeaUn&#10;GkOXsQPBGZmo+2kEEtW3MF4gsrdvvJC9zhCIyFbax35F4xudm3NAl80Ggjs3dJA9kIkRdbWQC2AE&#10;OHVoELWqLBgv8sbQ4Ad7dnZD98x5kxabHwjuvNDXnv0OkUnInUjP3muzVGgr6yWiUQcXhWVlzrmJ&#10;xK1rTfqsir5zA8FPufHG7kfFIeDUqf+2gL3SNwy4TNeY85qHs/GczgQfkAcOgoiU4RwL69kXnc3J&#10;9Gfr0pECKE4Qg7kRts0obsVbMhgERGgRGc3Cmg4eUVspFLCm9RwYJmhhFIGC9WkRacwCHXzsuSUd&#10;7BXbLXI2ao0iWDPqEq0MIshKWA8NWq475tyGGkUIOlDULRykAP6F1nyGvs69xqFbzygCGUMH+800&#10;x82DA2bdTOlnPcS5VcvbrFF8y1u6V/31X3cnFAPbGs4M77bWvdZkFJ1lSz6ThZCeV8fczCi203RH&#10;AZRf60MBDEmIWhoCcMitos5ZEKLWigo8v/22poP9bgUdGCx0aGm4wF7tufW6W3VuQQfrt4Q1t2K/&#10;6NsqjT4LKTVRXEuDCHTOVhhEoNNC3jg3jEQtVopDy2lgxFvHPs5sK3QvHhAktOYz54UfhuCYNooT&#10;dhcIrsi0NazZWimANbdiXdiqdSccGxAxip7jXmANGFTpY/f4lIVq4fdbS3S4DHw5GcUJo0EwCEpL&#10;A2ZN6TmKoKXgEWZ1MALdGvYbKcWW8Pz2vQwKaMJiqC3q0HZvs5Z3/ZyUu8Y2acNaSD2qyenmzESu&#10;xwp2jFFsrQBCybZU3CDfTXG3XFftQ3MEj67VujxNTUgu9Ltg3AJoaq/unOo6a3VmhNcwcNcTWu0V&#10;1OHUm3S01U7MWA+ab1wfGNsltxnwACUWE59awVmJGozY0njQEnjNuVGc/rysoBc0kWWdMFdvdL+7&#10;xqZBprZ88exapIhPfa2FNCm+1Gnr+eiADCLq3Kk4qkaR0CMybwahWyhZxCacutkoLoyahX3xlrSj&#10;u6fVcgajLi4t/y70t6rd6bhiDBWWKcAWikr6xV5NAXGnSIt7tsbGAcADjKG7bwztfLNELXjYria4&#10;w4oerYSQoWW0XLjHX63OjKJgwA8cONArQ3RosTYaO6u4z4t31a1agaxR4IaZt3KSAtaLEV4t3+wR&#10;QPMWDi75Etm5ouBDl9XIhuf1s3QBmXABXU20lg+eK89HZt23RkM6rAb4xTOaBsTB1EWfcdjoJE6f&#10;60iCjJYBRgtsu1HEiBSLQ3L4hJUyzIblCEuAMIBJHgyN6CCrDO3VRV2CjyGMnlK8zigse8KgPsZZ&#10;USjokblGQKDQkNIz3cfwAWOUxl6CXwRRgLtkLisb4M1A6oDM0ICQiY7xgGHDhCSK7FljS1FLPaGB&#10;O0ruLPK4M8BfhNkdVgbRmTlHrf4ZWJci5BiiL6PoIrtrRtlGBueEH9Dg9ttv7/eOR/BZBvaMd/EE&#10;A27fHEbrtmiWoXBdp6A0re/3tMog2LurD2QazRkNjSg1IHMcDrzLqfNhvNGghg72FgMdGCDNLLWR&#10;Yq8PynocQg4iA1vrWPj99uF8PSO9Ql/VOtv4Hf3dG/Sssi3OxPPXwM8xrtb0jPindi3YVqPooAgT&#10;I2jq/b59+/qIxn2f2ku6gADWZWBd1DUVAnHcdckogGBSytVoLy/7dMnaJwOHhkkpb0zGW3Xxl/HK&#10;GEVKkLL2/C5ao6t1s51yFAcGdsHWnl2XMN0iA4KBD7wBIXig1cV4kSzDxeFAU6O3NrvGsBkYQMrZ&#10;xW9DGCgsd+pcZs7AuhQXZ0NkT8m6XtCi+9laIhcX1RlG52baU3ZdRoTRMnTAnEl3Q8la1lECilb9&#10;y+AI+sFruvBKlt/IsnU4zoytN5K43M0w1jahcDBE9/EqMTQxoKSW1/ACp979YHQkEykno+gEd0rd&#10;97PXTLRNh3DU7FHAwemszcLhQR/nQK86B8FGrXPi2ehTDiUjS69IQTOU+IluHINtNYo2yCugtBkD&#10;TGo6RnYAstohhUVZYSpMYFqFFFRGydofpnd4okNTXVxWxawZWFeUFCkI9zfRIQuHz6O2rkvbXpmk&#10;tTlDA2sScmkchsAFaJMjMqPpwNmIsqzDcbEmo9gCRnhRogyWS+b+nG3xlkJy7taiIOJycdaIo6l1&#10;RYV+h5mZjHgLWI8SU+OyTxNissYFyJumi/DwnZtZxi0gDbl///5eR4hGTIpZdAdxLMhFTKkym5Ty&#10;xHtGvY29DxsIQ8PQoq/L8UapDW39nwde8PN41nQXoyAzOLlEd541BpRbsxboT67oP5kXRo1OqAFD&#10;7xnpaM6KHgVOfG0zUOglTh+n1csbnLP7iPiJDIzBthpFltuDK/pShN53yBhkIhlKm8eihogxeTMU&#10;FgbI1k54GwRTCtWMR6OoKJWMN4wJTG0Q1YoGzjrrrF4JZiMOXhYPideOcU0QYhQxTAbhvaIFAbv4&#10;4ourhh3Pw3reLuD8TDkyvJugZWAtioqQUXTmlBoakXUMgFJVQ+SRUtiELvtmE8BbmoxEdeZnxpCL&#10;LNDCcGm8Rikan8a41BqAAP7l0IkW4g0Z5g1n3nQTsDYlJuKihCk6hsHc4WwEKhpECx80R2ND/ume&#10;mrXJhTNjaO0PPxiMnsn24F2Rq+c2CpJuqIUdHF9k1FqhAzLpeI6bMYdGqHGSZY8yzWumQ1nPlDO8&#10;ozQhsMG3Y4HeDDT+5uQ4A8GM9QQIY9fctoHgPAEMb5OUKq+VQJnoUusFetgo9FPcDKGok5FhGDLM&#10;SfCF4w7LYF4eKy+O8coYmuhaxFQOkXBmo08GUcpFE4xXJvHaGXF0zhoEtSLpTWdE8Hlj6pQZGoiU&#10;KWw84awoPilpv4OyYTBraqF4S31H2pSwWVcE2qKeqLnGGzicP4eDc6T+mXG8KGp1EC9v5oWTB/TA&#10;C/OKWnSGLqLTIcqNMydlip7eNEHeOB3ZOiWnVh2Y8jZXlbxJ0VO+tSDHskhScujs3Dl0eM3w5o1e&#10;vo33ySi6LMoGWJcTrs5OSTLk5M1cWDSpySDghyh9OBNr+eDh2gwKGpCL2267rT8n8svYjkYMBFdb&#10;8/Ml6DAQHK/WDgQHTjCHSnaHrqEf8Sj5qgH9wSHBj87Z83NY/B5nOVau/Bw5pzfwQ9RAObFkwN4F&#10;DEoVO2YgOEayWZv3rj9T8B1ShomkLggRo8hrF3l6f543A9QCAXlAUew2h9ArXBCSkckoFYJk/p7D&#10;YWgxqrmXmZQWukplUSicDsqEB0b4GZlag4gOCvTowEkQDWBe6441VvNQp6VUGTERIhrbayYasF9p&#10;LG8hUUdBV2k9NM6CYGlSYcQYAl6uT22aDPCvdfEvxeqtCLImWafLWUlpqiWKZBgs/MAQZPYL9okO&#10;HCXGm0z4ZGrs+FcUbk0NcniCsbrooot6ueMg1PAw+ooI8RnnIByavXv39qMmGfNaZ4lcqFtzDsiF&#10;CFF6UpaqFpwe/MvgKH1ksyaAbiIojgGDmwHZ5EDQfyJYtOMsS807wxrgR/IkjcoJALVk9cWaxipy&#10;w7nkBLIx1mQjnL9OdLQdgm0ziqFYpYekN3mWGQPjIOKKBMHx9g3C6bAywo95eO+69TC6aIPBzaZi&#10;gQKU4mRc0cHzY9xawwWESW1HyhBzGQrewhBENMfQMoaiz8w+A5SVc2PICUSL6AUoU1EMp4MRsOdW&#10;cG6ElGGRjWhBB0bcuVEs0tLqNLUZk1kw3LIQshFoIA1XEw0tAn6Q8ha5kTfOB2WZoQc6ODevKMNz&#10;0l+cW8q8JmIIhNOhSY5BpHs0BXE8OAq1XcPWdSWBQZTlmn1xc4YODLgskn1Zr7ZeNwv7kerMZovm&#10;waEnt6JF+oHRrYE94Xk6m2Mhnc2h09THgKF1DQQG6orewOHM2YMvfOELvW4Ygm1Ln4o4eFI8y2w9&#10;ChBMREcweX8izhbrMjKEk7fGe8/WEGchUpTWk2rBrDzObMRBqWBKXjABZRBbCAAnhiGgQERd6Nti&#10;XeemU5ijwdDOR52epSZ96uesLZKVKWhFB8BnDIzoqIWyAk4dXotzww8b7Xdo+tS5UbDoYL/qNa3o&#10;gF8pbB2W+KGFXNgvh0a/AeeAoRljxNdLn+IFRlHajJIky+GEZmBdTXf4gBPaig7WBdkNKcnqPotI&#10;nxZd8w+/93vdy/78z7sXlaBBwECnteAFz2t/ZFhww0nK6l5roqVABP+iQW2WwM/4WJNckQN2Ao/h&#10;kc3Sp9tmFKVzCKgNtoCHxvCE1AO3MIhgHYSMdVt52SDHjTExESGg5LJGMRiU8V5Ui6qFddCXsrHf&#10;TEpvHtbFC+gxz/S1RnGWDi2EdBZBB/ttta7nxmciA/udp8M8hhpFdOB9oy+D2yLDEbBf/GvdlnQQ&#10;KVCwzm5san6jmiI62C8ab+Z0jAE+s25rvWNdfM/gVq87axSLY/SS4ni+otDVXrNlj1mgrTU5ny2c&#10;DT9PxwSPoUNW91qTPNCvDK5UKsO4mVHctvRpK4YMWI8R4Km0MgQQB5NN7y4CZYKJWioqzx6pppZ0&#10;IJT2GkzfCs6NEWgVeQacG6VCUFvSF/AZw7gV55ZpUFkE54Z/0belEgR0sG5rOlCwmkpa8xknhnJ1&#10;dq1g3XCSWsubc7NnxoDTHNFjNcrPy0hYF41bgqGhG6zbSo6tgwcEJK33i2+HZnm2zShOmDAEaUWw&#10;AFux5oQJs8BjtQ0n81C+0cBS02wyC3uS6lW2sV4G1pLFUfOTtdjNmIziDgCGi09LBCO3XlfKSi2z&#10;JaxJGbRSLBDPr0ahdtUS1rVnX1sCXTXLtKRDYCvODex1K9aF1ry7FbBHvIvPWkCTiWae2svsATyv&#10;6UpjW3ZeszN2H1yjlQab7LlYj+zgm512xpNRHAmH2FrBWlOzAaZrxSCYzpquP/jaCp5dF6IL1q3g&#10;ma2pE5NBaEUDiooyMPrO9YSWcPdNu39LOoDmEJf5efgt+Qw/UI6ihtZKCG2zSnc9hCFvvWfroUkL&#10;kNuYuZyFPekk191KFjLwlgxvRTHYxDWwDKSK7c2UGIYxq1M029kbfienOwlH1ShidkrbNYVWDIrZ&#10;Fd4pFoqrdj7fPAgnJejCuSsbreBqgkvABh+r1bTIz/NYPb/JKwrLLWjrrBiAT3ziE70CoLRbgOI3&#10;HYXhQld1sBY0kOZxP8lMSvXGVvUfwuyKhnmX9quu0gL4ltHSju46hZpKiz07e4bQ+Cst6TppW9WA&#10;ePr2in9djG8JdHZfzb1T0U6rPQMDTj7wcQbOTIrTtQ+GLJtWJGN4wB1I0WJ2PbLF8MTVKrqgFkF/&#10;/GOoCRnI6BW6Tu30+uuv72nnjmYGzoKhRr9sJHtUjKLDZrAwPMVFaFvAgRF8r8hxf1HxurqLaw2M&#10;IYYyV5Vi0QGYVVYOLNJ6hozbM4Zt0cBgKoQp9vfcc09vxBWYs11coaC8zcKZERDF+wwIlOkSBIxS&#10;4RwxiNnzAmfEecEHJty4CpTp8A24ksCDN8zeGCl0GFq8Xw/BC9bdv39/L9ShMLKGgAfOWHm7i7XR&#10;vEXzDeXt7BhDg7Wl+lo5B3SDqMabN8gbmW4BexbR6oI3+YlBzMiF9eyNE0OG6bBM0xQDxtEkD4IE&#10;MpdNzVvTZCPRGEcg68zjRw6mSDHeblQLtNewxNFGP89trxnE81rPVCsBRw221ShiJIqFl4aZXJD3&#10;EIiTMTTWdfAm21Dcog4RIibNKIEw3oyMvZqKoLtR51kGjCEm5dFQ3vbqXk6GBhQeQZIqYQx4cq57&#10;bNbCvxkobQKPtt7igNF0CqJDBpwNBtya0qba8qvGWs3Bfgm/VJZ1nT+jmDUGFBTDbV38oINWZ2PW&#10;kQnlysBQ2M7Q3dAWkDFhbNFYxIDH7DkD9OXAMd5kjUPHkWkxLIFSc3ayJgwXh9nZZXmNHONhd6WN&#10;1AuZy0ygCf51KZzjgX/dDa1FyC8eQ2Pr+VqL+Fl8z4HFZ9lmG0ZRBzL9JVAYOiFmEaLb1r1UThVD&#10;RnehQc1zh8HmpDLYeJOccoqtOSaq3VajKEfOy/jIRz7Sv3ZGyGySh8vhGfCICb90IYHCUG9729vS&#10;ipDnJrRnEAmraTEu12ajgzAyPFfMgQbZIdCY3j0cipWjwSEwygqjZIBBPbuRdxSB6famWWRpgFEp&#10;FZ6iPRr1Zu0sML90G9oyXC4t22s2ApWa4XhRBpw455VV1hATaNDYn7WjG/CQhXOzVwpHKtl1IAqI&#10;UssAfTm2Mif2LUJkXLLGFjw/eRPVWpsRZ2ydYwaUuKk2V155Za940Tg7HJ0scBCtLQsRk2gywKOm&#10;xRg+Qc9kryWcVBw2E4LcDXf21syAnFrHHVjnjf8zhlu0aNSn9eguZyTLQ5fVgL43P5ju82YjqVmv&#10;uxu75rYaRUTlWSOkr4Zsm2DQIm1obUwkMjKOiwHLGgRMSgn4ygs0hqjFvTIHRMmK4AiBeX0ZAQ2I&#10;NHnAmMzcP0Yxawx4YOomHA0j74zgyipWQFcevOjgne98Zz+azb6z8LwEjAIwwNy6LWpzeMmZUYZG&#10;nJmQ0sIQoIMzs77zMpbNRfYsnBunzt1Nk4MoR4YxSwvrOjNRKMPiIjRF2QL2hifIBRm2Z/f2srBn&#10;a9s3I26kWNYRxwcyPQYOGBBPNjJOuPOPdCKnyPxO4zBrIfF+QtGr6IgHRGVZ+aID8L55xXQA5wht&#10;a0HvM9hoxyHGr86pdk0/xwbgSbRDU7aG8R3D96Mm2kj5CUm9wFVkJhxXsxpSX5IeEsqKDgmnjRtv&#10;xRvM1HvUNgwp5l0a5+T1Owwi77WWuAiJ6dViRDMMN0Yw95LXmjE02qylYXky5jBamxBkhJ9i5Q1p&#10;/kBbY7h4TAQ263CINAwbp6iM4Yr3CGbWpZzwgjS34cKieoqV0ElTehYGZ6ySkTEQJVtXCpJiwV+U&#10;QkZ4QTranj37hRde2AuxM8s4Xpwj/MCbFR2YBYt3FzlIjAW6DE2Hi7RkTfAqpW19SjGzXxB9ynLY&#10;t8HanC8OIxpn4NzVlpUrROFGqJENJYCN5I2crjfRBmQkyJvUKRqQDXqCbNTSwl7x2S233NIrdI4X&#10;JyxjFOkce5WVMqeVbqii6SNH3pJhzNuJf/zH3bceeKA3Yl4hlgEZirSu1Cmj6PxrZcvP0f3Owv48&#10;v3nAnC3fr1nXz3B8BC++0gl4yv9zOGSQmk20QQjKkWH0EEbxMIyEZEh7Lm9Yc4L0KaFmEKVGMhES&#10;g6i2QfhFWx5W9Cn6qj0ozyklYk0HRPnxWB2+dEHGGDgQ6RuDfyk/SlXqNBt9cjScDUYl+KKYrJAy&#10;tOig/kIJECjGW5oz27RCoTK2GBYf8GbxQe2ZgXPDD5wj58QoRj0qsy4QfnxGaClVkRxncIhx2gjS&#10;bxw68oO+eCIbfTo3dNXRy2AwLKIiaeQMP4DapxSXVDqHg+ImdxyxDGQidLFyPMgbnsDH0pEZeeNI&#10;kDdnR0HK9DBi2ek5lKsmNsYaDSJFn4EzI78MNQORbWTrUfj+xUVWOV9o0QKemaNJXgUMomVObg3I&#10;JZ4kT6J3DrfmHU1QdGUt6FPy5LzZA/pRWYn9GYJBRpGgYVzCQBmIGHhyCM0jRZjN4N8q0PPq1GaE&#10;uTy7WoVlT5oHRFwOxWtmCCglmEnvqWtgTkol0pA8VwYsm3pyKAyitUSeGMInI/gMFsdEwwNFIh3B&#10;a85Es0Ch8rB0AjKEUZ/MGhjGi0FkEETeBIz3mQWlYk38QCBEnlkaBOyXwSW8lGCWBoBnnZvoU8oU&#10;72YVK5AzStu6nAK0wGMt9kze8AT5wr8MDRpn5ILCVmM/cOBAn4UhbyIFPEEuMvqBHDO0fgcak2Oy&#10;kXEOrOvc0CJS3VknEThG9kvWOBkteBft7I0D0EoWQPQuKKK/BUl0UAb2Sddy4DgYgi08QVfUAD+y&#10;U4Ij5R6vImOn8O4QHFd+8aa/maBRDDpGKd3zzz+/95qlO+SBhfs+s0AoiopyBT8jmnE4LLmit83a&#10;fA2sL72JORlpkVE2NQSMNsXKs/jQhz7UR0dZYxjQXOT5PTcliKbhddWCs4Ku9uv1O9n0bkBqXMqb&#10;k0CxYrAWYAw+97nP9Z6gd+YRsFnFRzmgi+hxjLfs3GQhtGJfccUVTZp2Ai4sU9KaAuyrBTynvUrt&#10;OTdO4kbnRt44VRT7Rg0Yzg0/SO9JoWfqUvPQ0cc54H236DYFz+Ue3Y033tin/8nDmCiOo00HoMus&#10;cWII8S+lLWvAgLWAdZWQRJ9XX3117+C2kDeBhWhZRk1JoboTu0TG3f793cESyT5Z5PaUv/zL7lN3&#10;391nILzDthU4XaJl63rrz0Y8ORQRkHz84x/vU/NsSgvacmTYCrce2AlXqjbCIKPIuElD8LooBikI&#10;Qk0Ri3wiZTcLAqw1Vls8IGDcOeJh6GBkHGu9LNvGQIyj3HuLKAYobYbcAVk3463OgwBbi9AztAwD&#10;ocqkchy4vTqjiGZb7Ne6zhid7W9RvaYGcW7ojL7zTE/pULyM+5jfaT3OGzqIuFo4SAFp5Di3TFQ/&#10;C3SwV2fn3Ky/0bnhc3ThRG60h+AH/55stTo3YMCsL9Jqta71nBsacw7Hypuf1V2LLrNnjr74Fz/Z&#10;a4toDuLc6IhI+Y/Z73oIvRP0rebfcvblwbtnioz9qvDAb/3O73RPl/2SsxaGK4DuPtZtlYlAW+cV&#10;DWLkrdW6dI4yCOees7QRBhtF3ifvSPqI14Xh3CNi/KTB5ouXIhibCEN488039yE3r8KDYlSfFp7A&#10;sQh0cYVE0wbvZcIq5P/R5ZJLLmka7R3rkBKVaRAF174gdzdCJMjzR5dsbX43QdlDdPThD384XfPd&#10;LRDEMbgyHhuCUdwMxfNcKZHiyr59+1YOHDjQf694jSt33333yjXXXLNSwv7+exvh4osvXrnzzjvX&#10;/m/Co48+unLmmWeuPPDAA2vfmQCPPPLIyhlnnLFSnK2170yA73//+yunn376yg9+8IO170yAhx56&#10;aKU46is/+clP1r4zAb773e+unHXWWSuPPfbY2ncm3HHHHSvF2V77v/UxqFgmmlMIFTGqWQjzhc6K&#10;l1JV2cu1EyZMmDBhwk7AIKMovy2VxTi6GM0Y6vTTjaqba0g6p2U9ZjdA7U/zxrKmj9dD0KVVc9Nu&#10;wUSXxSA/6NKi9rSbgC7qqBO/HAH7M6R/Y/DlfcRVqDXnT/egrjlFS9MyGMXNmFKhU/uyuuKE1QYD&#10;EbfOuEz36W4DumgScbeuyV2tXQKNGJoQdJO2bJg41oEuKysrPb+0aqbZDcArdLLrLZkrKLsJGtBk&#10;NV372AiDGm0CmmfcH9E+zBNxJ5BBHCKkfoaVngzAKjCtCSWK4BPTHgGDiC54a4hXtyxQrkAXzSQt&#10;O0qPdXAsXcdBlykTdQQMgGY+dGnZiX0sQ5MNfnENbCOMMooTJkyYMGHCbsaUcJ4wYcKECRPWsKWR&#10;YtTNXPr1a6Q35P2XOV2ogzcuFcv5u7g9pcOO8Irasz9DXLpe9jQqniFDQI7QhQxNaffVdLuyjp6H&#10;uPC9zIgU4WyPhxsCy04XciOlTPeqQ4OyHxmab3bcUqNoAse3v/3tvjHHNBcjssyiM35qWeECqbeK&#10;G8OlvmqoQauXyh7LIMymJhkdaEIJodZUYlCEMXPLCs6TyVC33XZbbwAINDlCF4MwlhlUlwHSl19+&#10;eT+P9YMf/GA/SGSZYXymyWOMIEeBwve9ZZYhiGEzZlrri6FfLrjggv6NKW5QzGLUq6PGIBjWVAWG&#10;0Bg4htFsuxgCvYztwg6Hh2LMnSstXjszdeSuNkxQ+BoDzNY0OQmvuAKkWwzNZr3fZQJZMfXITEwj&#10;FQk1h9PbamQalhXetmKMJD4RBXjLiA73ZQalb1C714VR+OaH0rfL3rEsGHGV0JD8t7/97T1d6BXj&#10;Aeej6C2zSgwghSa14Q0LvFpDsHm7XsnEA15GMIa8NgI8dYUdgTSGu7BeIWNgurcl6BIzLGLIW1h2&#10;KziOBmeQIR/CLKWss9C80GWFlPKPfvSj/sNRWHalPwv8wqmkZ3yWecyb4EzntqHzyjLsEOcyhq5z&#10;OOexZUZRCoxBFJq6G8Iai4gckNThshpFXpzrBozAskY+i4A/0AZ/oAsGZhA4DvM5/2WD5xcJiYq+&#10;/vWv97KFVst8j/ORRx7pX0GnBKH8MNVXj8D8YO8k9LYfs2Flp5YVjCI7xLHWr8DJ9g5TgZn/X5St&#10;3DKj6CCkxBjE+MWsMua1sWimmDBhHhjZC0ylCRkEKbFldiDQQ9bl+uuv7wdfmyYl9SMiWEbw/NWf&#10;NR8pzUzO5RFoqjEMXK/CDTfc0PcvkKVoLlk2eG5ZlSjn3XrrrT1dDJFnGBc5DFtmFMFGFmFi4gnr&#10;gbMkNXbLLbf00aP64rJPKiEvUj1f/OIXu69+9at9ow3Fx2lYNuAPr6Hj5cs8eTv/hCPwblnNavfc&#10;c0933XXX9WlDjTecqmUFw0hWZKE0Y2la07vg/Yre3TqPLTOKokJKTaonokJWWRoo3vs3YcIsOFFe&#10;N+bVUTIK6mde8jw5UatzGwm1mrRmATTxct1lA13iDeoM47333ttdeuml3U033dS/1o7TIIJcZihX&#10;acDy8l+OFAdK7dnUn2UEO6PUwOaQHU1HDKKX5et4p2/msWWWKTYivx1v1mCthbI2NjWZTJiHGpGa&#10;mW5CjQJm6y77WECpQpGzr4G467peJmY3g5LTsHf22Wf3He3+LL1O31B2rmYsKzQx4gkOUziSeAWW&#10;tS6PX5TwNO0J1DhVaCQ483eL6LJlVzJEiTpQhacMIIvshcQ25I6V3PcyRovSGHLbBqsrhKsLoRUa&#10;LeqEWhZIhymAS/1Il5566qk94/Lm4rL6MkaMZMjVg+9973s972icwDto5E7esnUW4gFpU801Z5xx&#10;Rh8JcZw43+eee24fASwj6FU1VtkDHbkczIcffriPqF//+td3p512Wq9zlw34hf5AD44kecIr3/nO&#10;d3pDKRO1bfcUbYYicxAUnTf3U/ruzphov4wGEb75zW/2+f5vfOMbvSHAxNIbMVx9WWHYtdoHunAQ&#10;KH7/H0OwMe4yGkWdc2ofd955Z/+V48DzJUeu9Sw7REfubHIcKDipw2UEoygjR9ceOHCgl50HH3yw&#10;17XeZCR1uMygXzkJGo+k2tHrnHPO6d7whjf8RtZy28e8MZTL3DgRqa/ZVEfQRMS4rFAMRxe8Msuk&#10;eIYztayj8NBFxIw2gZAjn2UHHUOWyNUkQ4d7+ZlNtaMH+ZlX/MuG0C9kCaRN3W2lV+ad7ektGRMm&#10;TJgwYcIaphbQCRMmTJgwYQ2TUZwwYcKECRPWMBnFCRMmTJgwYQ2TUZwwYcKECRPWMBnFCRMmTJgw&#10;YQ2TUZwwYcKECRN6dN3/ByHpgE/uiCd8AAAAAElFTkSuQmCCUEsDBAoAAAAAAAAAIQAsWQBF5FAA&#10;AORQAAAUAAAAZHJzL21lZGlhL2ltYWdlMi5wbmeJUE5HDQoaCgAAAA1JSERSAAAB8gAAAUcIBgAA&#10;AFqWzhYAAAABc1JHQgCuzhzpAAAABGdBTUEAALGPC/xhBQAAAAlwSFlzAAASdAAAEnQB3mYfeAAA&#10;UHlJREFUeF7tnQd4VGXaht8AoVelgwUXKYJ0RFARFSsKoqBir4iKotjW9UfUVXeRRV1RVgQEAVGx&#10;V0BBmo0uKNKLAtJEeg1J/nN/38ySxQABEjIz57mva65JZiaTyZdzzvO9PSk9wIQQQggRl+SJ3Ash&#10;hBAiDpGQCyGEEHGMhFwIIYSIYyTkQgghRBwjIRdCCCHiGAm5EEIIEcdIyIUQQog4RkIuhBBCxDES&#10;ciGEECKOkZALIYQQcUyOtWhNTU21lStX2vLly2379u3usRNOOMHKlStnBQsWdN8LIYQQ4vDIMSFf&#10;s2aNffrpp+72+++/u8duvfVWa9mypVWsWNF9L4QQQojDI8eEvG/fvrZq1SqrU6eOnXbaaZaSkmLJ&#10;yclWtGhRK1y4cORVQgghhDgcsj1Gzr4AV/pPP/3kBPv000+3smXLWoUKFeyoo46SW10IIYTIRrLd&#10;Io/Gxrt162bFihWzZs2a2ebNm61MmTLWuHFjK1++vOXNmzfyas9vv/1mc+bMsUWLFrnvN27caElJ&#10;SRL9gKSUFMu7Y4fl2bXLUoP1SCtQwNLz5Ys8G24yHrocL8KjdckcrUvmaF3+DB7kY4891i6//PLI&#10;I7FNtgs5CzB37lx75pln3NfVq1d3Qr4rEKKLLrrImjRp4hLeMrJw4UL77rvvbPr06e77MWPGWMmS&#10;Je2kk05y34eZPGvWWL4ffrC8v/xiu+vUsdRq1SytVKnIs+GGTeP69evdsZJPm5v/snv3btuwYYPW&#10;ZS+4HmEklArOn72NiTDDumzatMkdL1oXD5pUuXJlGzRoUOSR2CbHhLxLly5Ws2ZNu//++6106dL2&#10;4osv2pYtW+zcc8+1c845J/LqzOnYsaPVq1fP7rzzzsgjIWbyZLMePcw+/dTs3nvNrrvOrHbtyJPh&#10;ZuvWrTZt2jSrW7eulShRIvKoYOPMujRs2NB5xYQHEZ85c6ZblyJFikQeFWyGZ8+e7dalUKFCkUfD&#10;Tb9+/dyavPDCC5FHYptsj5HnyZPHudGxuik3wz1RoEABO+OMM1zsPJrBLoQQQojDJ0eEHNcVCW7A&#10;LhhXH/Hv/Pnzu6x1IYQQQmQP2S7kJEtggZOtvnPnThs4cKANGDDAxb+Jl5944omRVwohhBDicMmx&#10;OnJqyMeOHWuTJk1y3x999NHWtm1bq1atmrPM94di5BlQjHyfKEaeOYqRZ86hxsi5RJJYScJuWlpa&#10;5NHEgePll19+cUYWRlhYwHuMFpHgt3e2frzFyHNMyA8HCXkGJOT7REKeORLyzDlUIUfEOdb++OMP&#10;FyaMwUvmYcHmhE0KIh6W8jP+Tio6CANzLOxd3SEhzwYk5BmQkO8TCXnmSMgz51CFnPXkZxE61jPR&#10;SvrYqJCITAMvrNQwwN/M/5XwL3lbe18/Qp+1LoQQiQRWOBd+LvaIOUKuW3zfcKkXL17ceSMomY53&#10;JORCCLEfok5LLv7qfJYY8H+M5molQqhEQi6EECKUJMrGTEIuhBBCxDESciGEECKOkZALIUSCsmPH&#10;Dvv3v/9tt912m3Xu3NmGDBkSeSZnISP8rrvucn1EqC5hKNbDDz9s69ati7wic+bPn29PPPGE/fDD&#10;D242x8SJE+3111+3bdu2JVzZX3YiIRdCiASFGDANTxgJzZwLBlodCcgEpyEYjcHI+uf+m2++cRuL&#10;/cHUvsmTJ9vatWvde1DnXalSJU1lOwASciGEOBhmzDD75JMjcwss2QNBLfTy5cvt66+/dtYvpXJ0&#10;aqOXAMJ59tlnu7naderUifzEgaH5DUJMLTXCOn78eNdmm/enZOu3336zBQsW2MqVKyM/Ye61WNR8&#10;nv2BZY1QY3Xzvtz4Waaw7Q013kcddZTbkPC30Afg+++/t6lTp7qfw9Jng8J78nczjpXPyVpw+/HH&#10;H91nTnRrXkIuhBAHw3PPmbVufWRujz4a+aX7hmY1WLvdunVzc7QRyU8//dSNjl6zZo1VrVrVDbFK&#10;Tk6O/MSB+fnnn+322293szJoitK9e3f3fog3ljIi+c4777j7KMzUePPNN51VvT8QZDYHL730knOj&#10;P/nkk+69GKy1N/wdPXv2dH8jf8vzzz/vfqZPnz72+OOPuxvCzXsi2Ag9z/Xo0cOefvpp95nmzZuX&#10;ELXi+0NCLoQQcUzp0qVdd8NGjRrZBx984AQSi7lFixZWpUqVgxLwjNDljaYp999/vz322GNuQzB8&#10;+HAXuz4ciJtzq1ixor3xxhtO/Nk0MIfjQGB983P33HOP9e/f343JnjNnji1evNhtBF599VW7+uqr&#10;3RqwAahdu7b17t3bxewTGQm5EEIcDF27mn388ZG5BVblgUBwjznmGLvyyitdDBxrly505557ruti&#10;dqi10sSlaWd7wgknuA1BhQoVbOnSpS7mfThgIfOZmzZtauXLl3fegjJlymSpbS4tco8//ngn+uXK&#10;lXObCxLhEHgsdjwEWOHPPvus8yB89tln9uuvvx72Z451JORCCHEw1K9vdsklR+YWiF1WoHUsQktW&#10;OIlliDBCdzggtrxnoUKFXLIc99F4c2Y92YlRZ2U6HHFsvAR8vugmgw1HVhLa6AePlyDaF54NC78T&#10;1zqDXxBscgFOPvlka9CggZ133nl2zTXXHFRv/XhEQi6EEHFONMkLyxbxxUrF3Xw4RDPeuY8KLqKJ&#10;kCPs3ONm5x7XNZ/hQIlugBAjuFjQ0SQ0vmcjcCAQ74ybCD5X9D3YzLA5OP/88+3GG2+0Tp06ubK7&#10;9u3bO+FPZCTkQggRxyCCxIept77gggusXbt2LrmLRDGElQx0bogtFjUCyrSzrFjP+4K4PAK6ZMkS&#10;W716tcs6J3Oe9z8QNWrUcKJNxjneAz4PCXpZ+dl9gYVPdjsxc96XpD/el89Egp5c60IIIWIWRJzk&#10;MSzS5s2b21VXXeXiyJRekc1Ostp9991nr732mr399tt22WWX2eeff37A5iz7gySyypUru9+L9Tt4&#10;8GC3aShZsmTkFfumcePG7rZs2TLr0KGDS04jSQ3BPRyIm3ft2tV9pgcffNCtA/cIe1Y8BfGM5pHH&#10;OppHvk/YwWse+Z/B8tI88j9zqPPIo9bscccdF3kktuCzYdHy95100kluqteKFSucRYrYUlOO2xsr&#10;ncs9go/o4Ybna6zjveeR8zezEahfv76r5eZnSSjjfTnfsIDJjCeRjJ/nNbjzsdTZRPA+bCKwvo8+&#10;+mi3aWDDwdrzO3kvrGU+M+7xaEiAr6lFJ7mOTQG/j8/CxoHfw3O45nme73kPYuM0juHGNQFrnHue&#10;j7rbsdSJw+8NP89r+P0Zibd55BLyWEdCvk8k5JkjIc+cRBXywyUzIQ8LiSLkcq0LIUQIwULG7Txh&#10;wgRXtsV9tMvagZq6iNhCQi6EECHkyy+/tOeee851QKPumvunnnrKxdFxx4v4QUIuhBAh5Nprr7VX&#10;XnnFhg4d6hLhuB82bJhLjiPWLuIHCbkQQoQQEtRIRCM+TJIa99zINznUtq4id5CQCyGEEHGMhFwI&#10;IYSIYyTkQgghRBwjIRdCCCHiGAm5EEIkIDR5YawpJWXM7+7cubP7mtpxpoXlJDTQueuuu1y7VBo3&#10;8TsffvjhA7aFpXPbE088YT/88IMbyDJx4kTXQ56ucTHYuyxmkJALIUQCwlAUeozTupS53dxotTpk&#10;yBDX0pWObjkFv2fs2LFuKAoDS7inZeuBNhA0omGeOp+P9+CzV6pUKUsjTsOMhFwIIQ6CGTPMPvnk&#10;yNwCQ/aAINa0GqU7W7THOA1daEfLuNE2bdq4cZ6M9WzatKnr4BYVyn1BW1qEmC5vCCsd3xiTyvuz&#10;QaDPOkNOVq5cGfkJc6/Foj7QgBIsa34/VjfvG+0mt379+sgr9kCJHFPN6MHOJoC/6fvvv7epU6e6&#10;n8PSp28778nfHR3nylpwo188nznRrXkJuRBCHATPPWfWuvWRuT36aOSX7gd6yGPtduvWzQ0MQSQZ&#10;Ydq3b1/XO71s2bJWqFAhVxtO731uiOL+LPKff/7Zbr/9dhs4cKDrN969e3d78cUXnXizAUAk33nn&#10;HXcfZcCAAfbmm28esL0rv5vNwUsvveTc6E8++aR7L1rG7g1/R8+ePd3fyBCY559/3v1Mnz597PHH&#10;H3c3hJv3RLARep7r0aOH61THZ5o3b95+Ny2JgIRcCCHiGJq5MDioUaNG9sEHHziBxGJu0aKFmxIW&#10;be5CfJr54VjU5cuXd+K+P9gEMGmMTm+PPfaYc80PHz7cxa4PB+Lm3CpWrGhvvPGGE382DUxkOxBY&#10;3/wcMf/+/fu7qWZz5syxxYsXu40A41AZi8oasAFgalrv3r1dzD6RkZALIcRB0LWr2ccfH5lbYFQe&#10;EAT3mGOOsSuvvNIlt2Ht0p3t3HPPdaM7cUsjvrjKsdxxsdPR7UCTzohLMynuhBNOcBsCxowuXbrU&#10;xbwPByxkfjdufjYUeAzoKJeViXR4ExiTiugznpTNBYlwCDwWOx4CrHB6x+NB+Oyzz9yo1cP9zLGO&#10;hFwIIQ6C+vXNLrnkyNwCrcsSjOJEaLG6SSxDhBE6YF73mDFjXLwYETz//POzJJqILe+J5U6snfto&#10;vDmzTQCueqz9A0EcGy8Bn49NBrDhyEpCG6NW8RJER66yYeF34lrn70Sw69SpYyeffLI1aNDAzjvv&#10;PLvmmmsOamxtPJJjQk6sgh0gCQkkV1BGQAKFEEKI7CWa5IVli/hipeJuRtxIDOP6ixC3atXKuaYR&#10;zgOByCKu3EcFF9FEyBF27rH0ucd1zWc4UKIbIMQILhZ0NAmN77OSRY94Z9xE8Lmi78Fmhs0BG5Ub&#10;b7zReR5I8mvfvr0T/kQmx4Qct8Z9993nEhOoXSTxgEQMIYQQ2QciSHyYeusLLrjA2rVr55K7Pv74&#10;Y+dyJlkNga1Xr54TOh7j+6xYz/uCuDwCSsx99erVLuuczHks9gNRo0YNJ9pknOM9QNBJ0MvKz+4L&#10;LHyy24mZ875oDe/LZyJBT671w+CSSy5xCQkkNFC7yIEkhBAi+0DESR7DIm3evLldddVVzoWOhT56&#10;9GhnkeNaJ25MItjNN9/sSrgOJ2mNJLLKlSu734v1O3jwYLc5KFmyZOQV+6Zx48butmzZMuvQoYP7&#10;TCSpIbiHA3Hzrl27us/04IMPunXgHmHPiqcgnkkKdlU5UmB3yy23uEQEuvvgSjkYrr++U/Az9YKN&#10;QKfIIyFm3jyz4W+bTZps1rat2TnnWHCWRp5MfEisrVjR7IQTcKtFHozADn7atGkuY5dYmfDg5mRd&#10;SFQiOUh4KGEi5Me6HEzMlJAga3rcccdFHokt+GxYtPx9zBHPnz+/rVixwlm7uNqp7cYdHXWn4y6v&#10;Xr26E10sWaxjusBF487A30xMvX79+q6WGwsfS5735Xzj58iMJ5GMn+c1uPOx1NlE8D4k1mF9k1hH&#10;7J4NB2vPhoP3wlrmM+Mej4YE+JrPS3Idn4/fx2dh48Dv4Tn0hOf5nvcgfEDjGG5cE7DGuef5qLsd&#10;Sz2zcAI/z2v4/Rnp16+f8zLgzYgHclTIWcxmzZq5i0nNmjXdLSsX3Msv7xzszuoEJ07HyCMhhprM&#10;hcFOdc0asyqBmgW74GBBI08mPsE55kS8RQuzs8/230fCdRLyfSAhz5xEFfLDJTMhDwsS8gPQq1cv&#10;V2ZAUgSxGHZsxG5q1ar1p/pFGgiwe2RXCX/96yvBbvD04MC6yX0fZpKCnXC+rdssz86dlhqcaKmF&#10;Clp6FhJVEoWtW/MFF9281qSJ2W23pQY7/K3Bjnx3YFX4XtLs0PH8JHpW6sGAZcS64GpM9CSfgwFX&#10;MlYh1ijXpazChpEYK1ZdIkF8m2tuNOObNcEiJtZMQlwYNsdY/Ejg3hveoUOHuvUJvZAjzrgycPOw&#10;IF26dHEx84suusi5RTLCLnnEiBEuwx1mz15l5ctfHVy0r3ffh5nk39dakdk/WYFg57it5km2PTBP&#10;d5csFXk28Vm0qIgtWFA4uAjjYt9mN9yw1OrV22KlSpGok+YyZTkJs1K6EhawsFgXXJBalz0gxog5&#10;63IwliduZI4xYsKJBPXWXHPxVGBsRdfklFNOsdatW7sSrkSHFrNo1d6d30aOHOnOodALOQdGtGSB&#10;A4VOO4g63YY4UDLCImJdRRMS7r//weAgamy33KIYuU2bbkkv/tuSRn1h6Xd0svQrrjSrWSPyZOLz&#10;22957MMPk+zll+lMlW7HH7/bOnVKt3bt2EVvc5tA4mdyIe8BC5J1IeQgT8UecI/jLmVdDtTVLCNc&#10;v/ByYJFHr2mJAJsarrlscLDKWRPEnOs0X7OBSWSQPlzr/L3E1zNCa1qa64RWyHk73DQIebTIH7f5&#10;I4884hInKNAnIWN/dOzY0WW433nnnZFHQszkyWY9etB02Ozee82uu46U0ciTiQ97u6VLzUaPNifm&#10;zGggVNmmDbl/W4OL7LTgWFGMPCOKkWfOocbIsdiwzki+4ucSzcsRxhg5+sSGl/8t/1PCCRkJfYyc&#10;BSI5hGYw1Beyg2U3S7ycGDnW+N6LtjcS8gyEXMiBEtBgL+iWYPhwQi9mRx9NAv/2wLr62Vq3rm5l&#10;yxaNvFpIyDPnUIUca5U1xXOIcZJIVjlwzcYyj8bIwwCyhycCrwPHwt65JPEm5Nm+/WKBODCIPZBw&#10;g3uCr3Gp49I6kIgLsTfk9lWqZHbTTX4fQ2Rm3TqzYcPy2ciR5WzWrPzBzjryYiGyGVyv0TwMvI0I&#10;eyLdcLHTPAWDK7PnE/HG/xHvAyJ+MImPsUqOxcgPB1nkGZBF/j8Ee8RAvM0GDTIbMYJ4sFmHDmY3&#10;3mjWrBm9mIODOhxGxT6RRZ45h2qRJzrMAcf6ZF0OJncgkQm9RS5ETkIIj3ry++/34p03b7p9+KFZ&#10;z55mH3xAvC/yQiGECAkSchF34AmrVcvs2mtTgtuvVrLkTps+3ax/f7OXXmKAhARdCBEeJOQiLila&#10;1Kx69d3WsuUau+66FKM1AUlwb7xh1rcv9ec+410IIRIdCbmIW5KT0+yYY7YHQp7q4uQnnmjGgL3e&#10;vc3efddszhy6nEVeLIQQCYqEXMQ9NNwio71zZ7OqVc3o9Nurl9mQIWbz58syF0IkNhJykRDQD+ai&#10;i3zSG33ZiZGT2U7C/9SpPttdCCESEQm5SAjIZmdabv36Zk895Se+Ekf/6iuzf/zD7KOPKLOJvFgI&#10;IRIICblIGKJi3rSpL0277DLfAW7CBLNXXjFXpvbLLzQtivyAEEIkABJykVDQDIZW2M2b+945iDkx&#10;9DFjzF57zffVWbxY5WlCiMRBQi4SEgS9QQNmmJvdcYdZ+fJmU6aY9enjS9TWrPFiLutcCBHvSMhF&#10;QkOP9iuv9CVpDN3DtT5woFn37l7MGcgihBDxjIRcJDQMXCFOjqv9//6PiWlmW7aYjRpl9te/+vI0&#10;ibkQIp6RkIuEh5g5Yk6P9ptvNjv/fLPt280++8zs/fd9ExkhhIhXJOQiNJQsaXbeeWbXX2922mlM&#10;CfMd4MaN8252IYSIRyTkIlQwpZFxp3SBI5t93jyzjz82+/prs5SUyIuEECKOkJCL0MEo6rp1zR57&#10;zIv5+PFmb79tNneustiFEPGHhFyEDkrTcLMTK2/TxqxCBbPvvjP7z3/M1q1T8psQIr6QkItQQjY7&#10;teXt25udfrp3q48ebTZsmB+6IstcCBEvSMhFqDnlFLOLLzarV89s9Wqzfv3MJk1SX3YhRPwgIReh&#10;hv7suNivusqXqM2e7Tu//fCDkt+EEPGBhFyEHqaknXmmWZcuZsnJZp9/7nuy0yxGCCFiHQm5CD0k&#10;v5HwRtc3Bq2Q1Y6QU2NO8psQQsQyEnIhAgoUMKtSxXd+a9zYbMMGs5Ej/ejTXbuU/CaEiF0k5EJE&#10;wBJnlnnbtmbVqvnWrcTLZ8ww27Yt8iIhhIgxJORCZAA3e4cOZhdcYFasmE96e+EFs6VLVV8uhIhN&#10;JORC7EXhwr6+nPGnDFehhesnn3gxF0KIWENCLsReYJUfd5wvS2vXzmzHDrMhQ8zGjDH7/ffIi4QQ&#10;IkaQkAuRCQULmp18srfM69c3W77c7KOPzMaONdu5M/IiIYSIASTkQuwDGsSQ/EZJGsNVpkwx++AD&#10;sx9/VBa7ECJ2kJALsR9Klza7/Xaz5s29lc640/79zTZtMktNjbxICCFyEQm5EPuBeDk15vfcY9ai&#10;hdkff5h9+aXZ0KGKlwshYgMJuRAHADGnWQyJby1bmv32mx95+v33XtiFECI3kZDHEytW+BFdpFGL&#10;Iwpu9VNP9ZPSatY0mzPHjzydPl3/DiFE7iIhj3WY4lG8uDcLZ83yfUOpg5o3z7cbS0uLvFDkNOXK&#10;+eEqWOYkwuFi/+wz/69Q8psQIrfIcSHfuXOnrV271tatW2cpmgt58JQqZem1a1sK94sWmb30klnX&#10;rmZ9+3phX7PGdy2RoB8Rqlb1jWIQdEag0izm/ffNNm+OvEAIIY4wOSrk6YGZMnXqVLv++uutS5cu&#10;9vPPP0eeEVmmcmVL6dDB5j/8sG1t3dqP6Vq82GzAAG8aPvKI2RdfmK1fH/kBkZPgGKlUyezvf/d1&#10;5sEe1UaNMhs+XFa5ECJ3yFEhnzt3rk2bNs3y5ctnGzZssF2MkRIHR7B2aSVK2KaaNS21c2eznj3N&#10;7rvPT/VARXC1P/WU2f33e3H/5Rd1LMlhopPSOnY0q1eP49zszTd98tuWLZEXCSHEESLHhHzbtm3O&#10;Av8lEJZTTz3V8ufPH3lGHCzpefJYapEilnbSSb5v6PXXm919t9kdd3hBX7bMNwNHyBH66Mguip1F&#10;thMtSTvrLLOLLjI75hg/XOWVV8yIfmgfJYQ4kiSl4//OAaZPn25ff/11YKFssZNPPtmGDh1qDzzw&#10;gDVm2PNeYK2vWrXKxdKhV69e1qxZM7vlllvc92GHPIN58+YFVmAVK8ZILmAUFxnsY8daUrDO+WbP&#10;tgJr1lj+YC2T8Pk2b25pTZrYrqpVbWfZspZauLCl583rfzZB2L59u82fP9+qBn9jEWaQ5gII+PDh&#10;yfbOO4Vs165ke+SRVLvwwu2BuO90MfTcgE0061It2OQVZgKMcHAtWhTstKpXr24FKUMQjs2bN9vS&#10;pUvd8VKAHapwerVkyRJ7gdGHcUC2CzlvhwsdMS5RooSzxleuXGlDhgzZp5DPnDnTRowYYePHj3ff&#10;c7K1atXK2tPoWlhaWlpgXG+yokWLujDF3uQLTsRigdCXnTDBSk6ebHk3bnQJcDuD9d9Qr56tOecc&#10;23bCCZZaqpSvo0oQQY+uC5ubvLn4N82aVSIQ88rBxrWElSmz3a6+erm1bLku+Fy5k4CYmprq1qV4&#10;8eK5ui6xxu5g84uYsy55cmuXFYNoXf7MyJEj3TkUWiHHepw0aVJgKI61+vXrW5PAKpwyZcp+hZxs&#10;dqwrfhZ4XcOGDe12emMK27Fjh9vs1KhRw22O9ib4J1pScDLm3brV8uBmpyH4p59a+ty5lhacmGnB&#10;Ljs9+D+kX3qpWSDqbrRXAoDlybrUrl17j6ciF9i2LY9NnZrX7rgjT7BpTbdTTkm1m29OsyuuyJ3s&#10;t63BccC61K1bN9c8FbEIlufs2bPduhQqVCjyqNgYbPzx+NWpU0eeiggDBw50OV6hFXJ2doMHD3YW&#10;Nm9dsmRJW7NmjS1cuNBZ2ddcc42z0vdHx44drV5gSd55552RR8INmxySBmvVqmWlsKr3Bf9KupPQ&#10;OIZgbfAzblzXt99acOXyGe/Vq/vOJuee62up4vhCj2CxLlyYM9vgHCmo/KNdKzXl//yn7/Z23nk+&#10;jSHYP7mY+pEEwWJd2Azn5gYn1kCw2OCwLtrg7GH9+vVug8O6aIPj6devn1uTeBHybPejJCcnu5h4&#10;mzZtAuPvHKtZs2ZgAB7nLrSVKlVywi5yCBSDExGBpjF4hw5md93l684R702bfDOZ1183e+45jlaz&#10;CRN8Lbo4ZPBGHnWUT3yjQpA9BXsnMtlXrsTjFHmhEELkAHkfD4h8nS0Qw0W4GzRoYE2bNrWTTjrJ&#10;xXZXBFbitdde66ynA/HJJ59Y+fLlM3XDhxFiWOQZlC1bNus7ZmLpWO9ktTdq5NuSYYVgtZNU+N13&#10;vm6Kr7HiGeVFPJXqgjiJqxKSYV04VnLbJYiYB4e5E/RVqyzYzZstXWrB/8xntbP0R8oyJ0eFdalY&#10;saKSlzJA6G716tVuXVRFswdCdyQasy4YYsIna7MmF1xwQeSR2CbHMxtInuAii0tYJ08ugMJgIrZq&#10;Zfbkk7487ZprzE480Vvo77zjm8o8+qjZ55+bLVniH5cZeUiwZ8IqZw9KUcHTT/vM9q1bIy8QQohs&#10;JseFHFf66aefbv/4xz+cdS5yEaxWStNwtZMQ93//513uNOph0PaDD5pR8kcbWLrwqe3rIUH6wRVX&#10;+A5wTEp7+WWzyZPV+U0IkTMcUYtcbptcBt8uXhHyFGhNdtllvitcsMmySy7x1js+4YEDzf76V2+l&#10;jxjhk+fUlS/L4GI/4wwzii6IhCDi9OthUpoQQmQ3OS7kIgZB0ImhE7xt2tTs8st9v1EscmJCPDdp&#10;ks/Wwpzs0cOsTx+zjz7yg1pwvRNTF5nC8rK0LCWWOdAOn6x2LHQhhMhOJORhh8S28uV9ffm995rR&#10;z50Y+umne9NyyhSzV1+l3Z53uZPxzrivcePMfvrJp2WrJ+mfwPGB0wOrvEEDv0w4N0aP9rmFiloI&#10;IbILCbnwRN3up53mk9+ef94LOwXRf/mLF2usdCx04uj33OPFnQQ5st8pYcNS53VSKQfdUUl6owqw&#10;Vi2/76Ef+8KF2vsIIbIPCbn4M1jpdH9Dgf79b+9SZ/455mXDhl7wUSMy3h96yKxNG7MbbjB78UVf&#10;1kZHFPFf2rY1u/BC7/hgz0PqAUPqtN8RQmQHEnKROcTJKX6mMPr4483OPNPsttvMnn2WiQJejQgC&#10;lynj66yY4TlokE+SQ/Cx6omxk/2+eXPkTcMJzdXY65BbiOODAoG33zabPz/yAiGEOAwk5OLAIOoI&#10;Os1lmjUzu/his6uvNuvUyZey4YJH1I8+2ndB+fJLL+LE1v/1LzPaHCL+33zjg8Uhy4BHvCnbxypn&#10;Cu2GDXvSDFgOIYQ4HCTk4uBAlegWRhvYli19vPzhh826dPFfM7GORDlEffFiZnx6ISfm3r+/N0VH&#10;jTKbOtWLPnH1EBRYs2T16plde61Z7dpmCxa4uTaulev27ZEXCSHEISAhF4cH8XTq0mksQwkbgk08&#10;vVs3L+q05CXrC1FHxB94wLveu3c3GzbMCzpm6fr1jBHzc9YTFJbplFN8+3vK07DISTNgvo2axQgh&#10;DhUJuchecMNXrOh9yHSOQ6neeMN/zWNY6iTDffWVj7dfd53vafrYY75rClZ6AmeBEaEgKsFSlC5t&#10;NnGid1hglSv5TQhxKEjIRfaDlU5LM0xQRqdSSI11jpU+eLDv946A16jhFYyEuA8/9DNAqWO/4w5f&#10;5obKUdaWQAoXHa5y000+f5CW9vyZ//mPhtAJIQ4NCbnIWYipo1zHHusFnbp0RJ14OklyuNoJHCPq&#10;xMvJfn/3Xd8mlnI2kuVw1Y8c6dO8mT6SAMJOXfmll/qIBJGFIUN8LiDD6IQQ4mCQkIsjC8JOQXWT&#10;JmZXXumz3qNxczrK4XOuXt2LOrPT6aCCmGOykvn+8cde8aIjWFNTLXjHuINS/ObNvZhTsj9zpo9C&#10;cK/kNyHEwSAhF7kHos5ENsra2rUze+IJL9x0jKNmnckjuOap1yKmjuudxxH/Pn0saexYK7hqlSWt&#10;W+dr1Slri6OsMdIFzjrL99KhZJ/oAm1cmSSr5DchRFaRkIvYAWFndjrd46hRp1yN8jW6y2GtY6kD&#10;g1sGDrSCDz5oJwfWfBHK3157zQ/+jjNzlux1Bs/RLIbGMUQV3npL88uFEFlHQi5iC7LB8DujanSN&#10;Q7yJq9PbnQQ4XOxY5M2bW56iRa3g6tWWhzouLHlc9DffbPb3v/u2stR1xXhT8+gQOsrwSSGgAo9J&#10;acTMlcUuhMgKEnIR2+B6L1vW7KSTfFCZXqdkvN95p6UE6rciMGV3UZxNx5U5c3wJG7F0BJ/YOtY8&#10;wedp08xwwcdgnToJ/pTb43SoWdPvP+j8RivXLVsiLxJCiH0gIRfxRfHiXtRbtbKUW26xZYH67aQR&#10;zY03+swxkugQ9R9/9KVuiDnZ77je8VuTQIcLfvnymJknSkQBy5zOt7Rxpb58+nSzAQP8bBo+phBC&#10;7AsJuYhb0vPmtZRSpSytRQtfyta7t1m/ft7Fjipi3qKSxNQRclqqcSNp7oMPzGbPNlu1ymzjRq+W&#10;qamRd84daBbDpDScDnwcHAu0rV+xQm52IcS+kZCLxAFLnFquyy/3Yo1LnWDzfff5Oesk0i1b5t3v&#10;tIhF7HHT9+jhs+J//z3X08UZ/X7RRV7M+SikBfDRQj5ATgixHyTkInGI+qip5QosddeEBlf79deb&#10;PfOMt8pJhMPsJcOMVrHEzpnUhrDfeqtPpKMZDb5tyt6OMMnJZnXq+B453PMRSNz//PNcdxgIIWIU&#10;CblIXGgVixV+wgl+WgkB6Kuu8sNdsNKZnU6f98qVvYud+DmqSdkbw1+ee86LOlnxv/xyxErb+MiN&#10;GvkeObStJ9zPpLRJkyIvEEKIDEjIRXigrA0rnex3rPRHHvGCTpMZBP6cc8wqVfI9U+kgF20Ry1x1&#10;rHbMYlrIklZOXD2HTGQcCzSLYbgKlXdktTPulOFxfDT6swshRBQJuQgn1KtT2la/vhd1YupY37je&#10;8WtjwTP0BeWkJp2BLwxzwYrndd9956103PN0b8lmdY06E3AeMN6dbrR8DPYS/EolvwkhokjIhQCU&#10;k7RxRpLdf79PkiNZ7umnfVkbMXWKurHIyY5H/GnH9uCD3h2/YEGOqOuJJ/oZMzgL2FPQxXbGDP9R&#10;hBACJORCRIla6ZjC5cr5EWXE0B96yLvXiZtjImPF41anyBsTmVj63Xf7rnL0iadmjDr1bBB2kt+a&#10;NvUfg/J5xJxeN1OmxGRvGyFELiAhFyIzCFQXLuxj5rRdO/tsX9ZG4xlEm/g6004QdRR16lRfm/76&#10;62YvveQFnXtK3X76yaefH6Kw06mWsP4VV/g9Bk4B3pa+NkIIISEXIitgrdNyjYboCHp0/Oqdd/qY&#10;OjXpCD6iTvyczHfq0ykEp8Mco83Gj/dNaFav9j3gD6JmvUoV7+Fnyiv7gVGjzD77zFvoQohwIyEX&#10;4lBA2FFXBPzRR31HObLc6RxHQJvGNIxVJd2cfu+dO3tL/oUX/KzS+fPN1qzxc9ezIOqUx/PryLnD&#10;4//rr/5tGLBCnp3GngoRXiTkQmQH1IihsLjbcamTKNe3r28yg6VOsBvxpoyNZDpat1H21qePLxCn&#10;Rv0Arnca11Wt6p0AePRnzvSh+59/Vj92IcKMhFyI7ICYOmJdtKgvAqfXKhnwdHUhSY4MNSx3CsMp&#10;a8O9zngzJqNQ0sbos8ce88Xi+1DmaOM6WsvjCCCjfe5cXzFHabvqy4UIJxJyIXICms8g6MxTp887&#10;yotYd+rks+Bxs597rm8lu3ixD3gPG+ZNbLLgSZbje+Lte3WBYaorTeouuMD/mtGjzd57z4u5XOxC&#10;hA8JuRBHAix1/OJY5Fjp1J936WJ2000+eQ7rHUudenTq0p991lvyWOx8TzCcvvA0odmyxWrXTGWS&#10;q51xhtm2bd6TTydZwu5CiHCRI0KeHpgFGzdutLVr1/73tmnTJtutwlchPFjrzZr5bnEkwFG29re/&#10;eVFnWgoxd0QdqxzRR/zpBoPrfcYMy7tqhTWqusE6Xb/djq2c5kra6fw2caJc7EKEjWwXckR8165d&#10;1qtXL7v22mvtqquusuuvv9569+5tv5JqK4T4Xwh804AGE5spbG+84U1satXJgKeQHFMbHzpT3Gj1&#10;dvXVVvjZx63Ois/tya4brFK53TZhgtm77/oKNyFEeMh2IU9KSgquS/ns0ksvtYcffti6detmnTp1&#10;slmzZrnbunXrIq8UQjjIYqNFLFY47nWmsZGWziCXxx/32e89e/opKmS4keEenEtJH7xvJV9+2lq+&#10;drVdnvKWVUhbYd9+k279+qbbpk35LC0teF8hRMKTI671vMFFqU6dOnbmmWda8+bNrWHDhrZhwwYn&#10;4jtUJyPE/kHUialTix6cOy6uTlu3W27x09pwtfN9IOr5tmywsj+OsfabX7MzUsfZ7lVrbcLYPDbu&#10;rWTbOHqmpS9Y6GLqQojEJSkdX3gOwNv+8ssvtnDhQlu9erW9++67zsWOsB9NfDADiPyqVatcLB1w&#10;yzdr1iy4bgUXLmE7d+60efPmWZUqVaxYsWKRR8X2wDKdP3++Va1a1YoUKRJ5NARgkS9Z4geVc5s9&#10;2/L+sd4+Xd/Chmy83CZta2Dlk9fYP1t+Zc0b77BS1cvY7ooVLaVECXdLDSz/dErlQsaWYEOzaNEi&#10;q169uhWkp75wbN682ZYuXWrVqlWzAjQrEDZ06NDgFFtiL5C/EgfkmJCnpaXZ4MGDrV+/fk6osc7v&#10;uOMOq1WrluWhK1YGZs6caSNGjLDxtLAM4GRr1aqVtScWKNxakixYNLDSCFsIT3Rd2NzgBQojwQls&#10;ScFGr3iwock7c6GN/qGqvTD3clu0obRdah9Y56SXrWmRGZZSuZxtPPlk21i7tm07/njbTdkbF21u&#10;HFO49xMckm0R8+LFi//pGhRmtC5/ZuTIke7aEnohh61btzoRX758ufXs2dOuvvpqJ+h7W+QpKSnO&#10;usLyhAceeMC5428nU1e4cASbnRo1algJpmYIx7Zt29y61A7EKayeiqj8JgXnUFLK7uBcy2Mfj8hv&#10;9z+SbPnTdtrtyQPtxjyDrHbaTGeFpwW39HLlLD1YMzfonBr3wBJz8fkEB8tz9uzZVrdu3eDPTfy/&#10;N6tQYYTHj3CoPBWegQMH2ty5cyXkUXh7YuPPP/+8lQsuIC1atHAHzP7o2LGj1atXz+6kF6Vwm5xp&#10;06Y5b0YpLCnhYKPIunBh1gbHs3NHus3+aZd1f+J3mzixrJXZsdKurT3T7mgwycr+MsVPYgssDSfc&#10;DIHhxqx1ZqTSSpY2s4HFnogWOoLFxg8jIVShmAOwfv16t8FhXbTB8eBJZk3iRciz3Y+CcGMpIT7R&#10;unEeYzeM5Z3D+wYhQk2BgklW+dhUu/DC1Va/foptLH6sjdx5ln1Y7FpL6djZ0h98yCfNUcNOnJxZ&#10;qHSVGzrU932noxy399939er2++8H7AEvhMhdsl3IiVviTsdSGjdunLt9/fXX9scff1jFihWtDDWx&#10;Qogco1ChVKtZc5O1bZvqOsQuWFnU3pxew6ZWvMS23Xy3H7/KNLbrr7fgRT4znjg5wj1okNk//uEn&#10;uQ0c6Hu/fvWVn9CyYoVvI6fNuBAxRY5Y5Lg83wsuAD169LCnnnrKuSmIY5566qlOzIUQOQue8Q4d&#10;/PxyStPR4X/9y2zpsjyWUq6yWcuWfgobYt27t5+vftFFvo0siYOIOn3febxjR98y9uOPvWuegS8b&#10;N/rBLrLWhch1sl3IyaqmTKp79+42bNgwe+utt+z111938e5jiMUJIY4I5C1deaVvBEce6ciRZh98&#10;EIj50sgLgCxlmsxQl07TGVzqtItlqEuw8TZiycuWmX34oZ/exuuuu86732kl98cfZqmpkTcTQuQG&#10;2S7kgJiXDMwA3OjRG6UNKp0S4sjC3pkpaYg5XnG6v44Zs9dwFWLlCPZRR/kmNE2bmt14o9k//+nH&#10;rzInlfnpFSrQ9MFs8mQfU/+///NDXxjDOniwt+JlpQtxxMkRIRdCxAZY5SefbNaunVnjxj7MjXHN&#10;pLRMmyziVscXj4sdixx3Oz563Ou44rHUL7nEi/ry5X5X8NZbpPn6aW3E14cM8dY6sxV27Yq8sRAi&#10;p5CQC5HgYGg3aeKNbCz0qVO9i33WrCzkrVGOhJXeooXZzTd7MadN7K23er/92WeblS/vRZ0YOlY8&#10;go6wI/AjRngLnpnrxNU1AVGIbEdCLkQIoFycqjP0uHBhs6+/9qPON28+yBA31jpZ7rjUo/PSGa/K&#10;QBcep88BM9OJtXfr5sWf8ay43r//3sfb16+nCYAXdWXAC3HYSMiFCAFksefPb9ali9mZZ3rjGK/4&#10;a6+ZHdZAQnYIWOUPPeRd6tSkI+wXX+ynuPGLvvnGi/4NN/hgPTF1ytrIutMQJSEOGwm5ECEBMcdL&#10;TuI5Y85/+81XmH377WGIOTF1AvF01sPFToe4yy7zs9RfftnspZe8K4BujiTBzZlj9sknvhaOuPs9&#10;95jRPYtadZrPyPUuxEEjIRciRDAjhXg5BjOaO3euT0An4ZyhaocFpWzE1LHE69XzuwWy7HDDI9g0&#10;oqEJDaJOPdykST7zjnI3BP+ZZ8xeecVb9T//7FvJCiEOiIRciJBRtqxZ8+ZeY/GMjx7ttXPevGwO&#10;WVPWxi8gdo5LHb8+s9TvuMPsmmt89nvNmt69PnGib0yDpY4lj5v+o4989juiTr1cZKiSEOJ/kZAL&#10;EUKoLrv8ch/epr0DWezkpxHSzjFwB5xwgq9Jf+wxH6BHuDt18h+ElHqK3RH1557zgn/XXV7gv/jC&#10;7zRwv5OhR1mb6tWFcEjIhQghxMvRzSefNGOiKYnko0b5irEjBm54XPDE0HGtf/mlF21c8RS/4x5A&#10;vPH9Y80T3KfsDff7tGl+16GsdyEk5EKEFQxkkt8wfAlbz59v9u673iDesiXyopwkmkpftKh3wfNh&#10;sMwZX4xF3r+/2cMP+8dIpqObDR+Ox4m3Y8l37+4z4BcskOtdhBYJuRAhBR1FzM86y6xVK2+hM9W0&#10;b1+zhQuPcGUYHwYfP9MRa9QwO+MMs9atfV93dhrR2DqiXqyYz9LDhTBsmLfQ6ROP+ONSIIlu1SpZ&#10;6yI0SMiFCDkkv9GJlZ7saCmxcpLf6OuSa2FohJ3+79Wq+Q92++3eCif7Hdc7mXq0kMWap6QN9zvx&#10;9n//28fe33nHx9WnT/etYnExSNhFgiIhF0K4kDQlaaef7ku56bA6fnwMVYBR2saOA0udBDiGuRBX&#10;p7kMM9XJfqeeHVGnixwWPA1oGPiCqAeCnhRY6fkCQU/C1aCJbSKBkJALIZwBTJUYYWdC1WvX7mmV&#10;HpOGLMJ+/PHe/U7GHk1mEHA6zBEroFUsGe643596yuzaa63AddfZsUOGWPLYsWYrV6r5jEgYJORC&#10;CAc92El6YzpppUp+qMqnn/rObzEJcQA+NKLNNDbGu9HznRaxtKwjbs5gF0retm615NmzrUwg4vlo&#10;PENXOYa/8Dp6wJMBLytdxCkSciGEA6ucSWkXXmh26aV+Pgpt0rHMSRhPSYm8MBbhwxcv7q10BP38&#10;872IU66GYN97r6W1a2fbA8FPw93A1Bhc7sTTiav36OG/pjsOmX5kwCumLuIECbkQ4r9EE8cZQU44&#10;mv4sn3/uJ5TiqY6bHiyUtVWsaHbaac6tjpDvuvtuW3nJJbabRLlzz/Wizx81cqQf6tKrl8+AJxMe&#10;V8R33/mavD/+kBtexDQSciHE/4BxW7++b8B2yim+kgtvNKVpR6S+PCcoVsxSqlWztS1b2m5i5gg2&#10;s9MZ0k72e7lyPjEAUX/6aV/2RrydmnXaxDKpDUFnAXBNyFoXMYSEXAiRKYHmuSqvY4/1Yo4HesqU&#10;BOmMevTRZk2b+nI2hrYwvAX3Oj3h//IX71qfOtULPvF0djV0l6PMjcx4XBVCxAgSciFEplDGzXCV&#10;227zOWV0RWWOCfdxD1nvdMMhrk5ZG01o6IrTtatvEztggC9zY1Qcr1u82Nel89zdd/vmNFj0pPUv&#10;X66uciJXkZALITIFFzsTSc87z+yqq/xjaBkxc7QroaAGncx3CupbtPAz1alD79zZizu7GeIMLMrM&#10;mb7cjQltTGrDkueeyTM8pwx4cYSRkAsh9gk5Y1Rv0ViNOvPVq30YmfkmzC9PyAFkefN6S51aPFzq&#10;WOb0fEfUmafOYwx7QdRxv1PCRntYGtQMGuRb41GrTv3eb79lw6B3IfaPhFwIsV9wq5P8RvJ3rVpm&#10;P/7oO7+R0B0KjzK7GQrrKWkjAY64+Ysv+pg57WOZCUsCHAkEdJzDekf8aRlL9jvz1Emko02eusqJ&#10;HEBCLoQ4IBif1JbTkx13OzNL/vY338Y8dGPBccMTU6f5DCVriDVWOVPbcL8TUyfLHcucFrJkDPJa&#10;StwozKfkTVnvIhuRkAshsgTzSRBzPMt4n2mI9sYbfmR4qGBXk5zsswHJfietn6J75qqTAEfsvFs3&#10;nzxXvry3xidP9i1k2f2QKIernsXDvbF5c+SNhTg0JORCiCyDFxmrHC8zOV3kdxEOJhQcWtjV0BLv&#10;xBN9SRvTZ7DASSwgUQ4XPI+RHY8LY8wY3y4PKx6Lnvg6Ik+3OfWAF4eAhFwIkWUIF9et63WKBO9F&#10;i7xnGY+xSqsDsNajGYLMTr/5Zj+J7d57vcV+xRXeekfUmRP77ru+QB8xp/kMbWMnTvSueS2oyCIS&#10;ciHEQUEPdkLBlFMTLx83zuvRggUK/f4J6tVZMPq/0/edODkJcY895kWd7PdixbyoDx9udv/9PqHu&#10;zTfNfvrJbMMG9X0XB0RCLoQ4aBg4Rg4Xbna6m9LFFMNy69YQJr8dDAg7PeDp9U68nB0QsXKEncdI&#10;lEPAqU2noxyPU+KmEjaxHyTkQoiDhrAwhuRNN5mdeaY3GHGvU0pNbpfYDyxeoULeUmcXhFXOrujR&#10;R31dH33eeXzJEp+EQGIc7vn33jNbtkzWufgTEnIhxCFBOJi68rZtfSdT+rHjESbEKzHPIiwi5QDH&#10;HGPWqJFZ69Y+lk5MnTGsdJtjWg2CTv06LWLfftuXCqgtrIggIRdCHDKMPaUfO2VpVap4rzA6g/Yo&#10;V+sgwe1OSRu7IsScbHdcHsQvKGObMWPP/HSGtzA7nYJ+ygdkpYeaHBHy1NTU4NjaGOzK19qaNWvc&#10;/ZYtW9zjQojEgnj5WWf5iaB4jBmswiwR5owoXn6IkPmOu4M4Oe52XOv0gCeeEY2hk22IlU6NOk1m&#10;ErZnrjgQ2S7kiDXC/fzzz9sNN9xg7du3d/eDBg2y30JdbCpE4kL2Ot1K8QbTppwqKpKw1evkMIkm&#10;I9CFB7d6nz6+33vp0r7mHAudjnKIOk3waQMrMQ8dOeZab9KkiXXq1Mkee+wxu+mmm2zMmDE2a9as&#10;4DgLDjQhREKBi50GZ7QYJ9RLS/FRo3yTM+nKYYLLnYb3JMDRcIZFppkMrvfq1c3++MPsq6/Mnn7a&#10;D3ZhBCsz09VYJjRku5DnCQ66YsEOslFwNp999tl21llnWbNmzSwlJcW52Tdriy5EQoJbnSYx11xj&#10;VrOmd63jZh8/3mzLlsiLxKETrUlncZktyxQbxJyYRu3avonMZ595Kx3rfeBAX7rG4ms3ldAkpQdE&#10;vs4RcLXjUr/nnnvssssus3POOccqUkeZgQ0bNtiqVaucSx569erlxP8WEj6E7dy50+bNm2dVqlRx&#10;myTh2b59u82fP9+qVq1qRUgSEo5t27a5dalWrVpgyAWW3BGEqwm5V6++mtfeeaegbdpU0LVzvfPO&#10;rcHxu8sKFMg9QSFPZ9GiRYERW90KMvgkESDviJI0Gt+PHm3JCxdagZUrLTkwnPIwsS0wpNLOOMN2&#10;HX+87SpTxlKIe7AhyADG1dJgE8DxUoA6dmFDhw61JUuW2AsvvBB5JLbJUSHnrUl6mzZtmnXv3t26&#10;devmLPT8JHJkYObMmTZixIhg5x5s3QM42Vq1auXi64LNdJoLSRQtWtTy4cMUjui6sLnJSyxRONg8&#10;sy7Fg4t2bq3L8uWFA+OwnL33XnmXg3XrrUvs7LPXW+XKO13FVW6we/duJ+asC57DRCPPrl1W4scf&#10;rcyECVZ81izLTz3gjh2WEmxa/mjc2NadfrptCiz3tBIl/AS3yLGR6OtyKIwcOdKdQxLyANzpX3/9&#10;tUt8u/DCC+3iiy8OTuTKwYn8v2cyr8O6wvKEBx54wBo2bGi3M3RABOfiDrfZqVGjhpXgJBQOLE/W&#10;pXZwcZKnYg9bt25161K3bt1c81SkpuaxyZPz2IABeV3jsvLld9ujj6ZZu3bpzjucG2B5zp49261L&#10;IeIACQZX1aTgWpo3uJYmzZ9vSV9+6bIO0xcvNvwgaYFQp9esaemXXWZ2ySW+33tgGGBs4fGrU6dO&#10;4ngqDpOBAwfa3LlzJeRYSyS4ccNdc91119kxxxyTJddNx44drV69enYn2ZjCbXLwatSqVctKUesj&#10;HAgW68KFWRucPSBYrAub4dzc4NAmnG5v3bv7PuwkwUXnhuSGYwnBYoPDuiR8KIa4+Jo1vjsccXIm&#10;rjEyFfcIJQYMdQksdEra1gffzw7EnnVJxA3OodCvXz+36YsXIc8xP8p3331nkyZNcq7g1q1b23HH&#10;Haf4ixAhAssb8aYUmnAt5c9MSgsuDSKnoVscYk3tOTWBZLrj4aR7DwnHZLnTVKZ3b8szeLAVXLXK&#10;ktTnI27JdiHHEl+/fr19+OGHNmXKFBcnJ/7y7bff2uJg14cVJYQIB5Q7Y4GTZE3eHSJO57cVKwip&#10;RV4kcg7i4Mcf7+vQ8XBSnsY/5NRTfVbiRx9ZvoEDrdicOS7GLuKTbBdyEifIgCRrlnus8qeeesrd&#10;Ro8e7UrQhBDhAB0h6oGG4MmlARkVUh9/7MufVRV1BCEmzo7qn/80+9e/vLiXKWP5NmywYgsWSMjj&#10;mGwX8uTkZBfLHTBggI0aNcrefPNNGzZsmLtdffXVLk4uhAgP5Lbi5b3qKrOWLc1o8PiPf5hNn67O&#10;b7kCuyvav9JXl4YyIu7JdiEnI53ystKlS1v58uWDDV+Z/95UPiVEOOG0ZxYIydI0jaEy6uWXzaZM&#10;kYs9VwgMLtfBh3sR9+RYspsQQmSEeDm5VoRoKb6YNMm72JmUJoQ4dCTkQogjBqNOGbnNgBWgHzsx&#10;c5LfhBCHhoRcCHHEIDyLmD/6qG8PjoAz8pTBXeRa5Vx7KiESFwm5EOKIQodmKqKohKpXz2zWLD/f&#10;g3umpgkhDg4JuRDiiEIWO2JOvJzkt2rV/NTNZ55hzoK3zIUQWUdCLoTIFcqUMbvwQnPT0WjxPXas&#10;aw3uxp/KxS5E1pGQCyFyDeLkrVqZnXGGd6sPH242bpzZ6tWRFwghDoiEXAiRazA1s3Fjs9tuMzv2&#10;WD/j4/33zSZMkItdiKwiIRdC5Cr0JalTx+zJJ80qVDCbONGLOclvQogDIyEXQuQqJL/RIIZBXTSL&#10;YVIa408HDPCTOHfvjrxQCJEpEnIhRK5DC1dmeiDkxMuZqMmkzSFD/KAVDVcRYt9IyIUQMQGWeYMG&#10;viStYUNvjffv70efrl8feZEQ4k9IyIUQMQNiTvvWyy83K1fObMECs9de8/3YNVxFiMyRkAshYgqS&#10;384+2+yuu3xLV1zsn3xiNnt25AVCiP9BQi6EiCmwysuX98lvlKUh7Aj5hx/68adCiP9FQi6EiDlo&#10;4cpwleuuMzv1VLPNm/1glY8+Mtu5U53fhMiIhFwIEZMULWrWqJFZ+/ZmNWqYLVxo9tZbZpMnm23d&#10;KjEXIoqEXAgRsxAjv+oq34/9qKPMZs40e/ZZs3nzzLZvl5gLARJyIURMg5u9Qwezdu185jrJb926&#10;+Q5wuNmFCDsSciFETEPyG93e2rY1u/12L+xTppi98IJ3tW/YEHmhECFFQi6EiHkKFDCrWdNb5og5&#10;bvZp03znt2HDzFauVCtXEV4k5EKIuIDkN4ar3H23d7NXruwbxfTt64esMMecUahChA0JuRAibkhO&#10;9m72v/7V7NprfYka3d/+9rc9Yq7xpyJsSMiFEHEH1vnNN5s98ICvM9+yxWez9+ljNmNG5EVChAQJ&#10;uRAi7iABrkQJ38q1a1fvaqcUjYYxL73kO8FpYpoICxJyIURcgpgz+pSxpx07+kEr1J2PGWM2aJDZ&#10;u++arVsnQReJj4RcCBHXYJmfdZbvy37xxWZFipiNHest8y++MFuxQhntIrGRkAsh4p48wZWsSROz&#10;Ll3MrrnGi/n335v9/e9mn3/uZ5unpkZeLESCISEXQiQMZLHfdJNZ9+7e7b50qdm//mX2yiu+1lyI&#10;RERCLoRIGPLlM6tY0fdmR8AbNPCd34YPN+vZM08g7IUtJUWXPZFY6IgWQiQU1Joj5hdeaHbHHWan&#10;nRYdg1rA3nuvkk2dmmzr10deLEQCICEXQiQcZK+TBMcI1BtuMDvzTB7Lb6NGlbc33shn337r4+ZC&#10;JALZLuRpaWm2ceNGW7t2ra1evdp9LYQQuQEDVtq0MevcGQs93fLlS7XBg9Nd45hx47ylrlGoIt7J&#10;diHfHJwZzz33nF155ZXBCdTGevbsGXlGCCGOPGS0N2yImO+0yy9fHljqu1152vPPm732mi9Nk5iL&#10;eCbbhTw5Odnq1q1rHTp0sJo1a8oiF0LkOkxPq1Qpxc4/f4117brbTVKbO9cC69yXqP36q2rNRfyS&#10;lB4Q+TpbSE1NtZUrV9q2bdvszTfftN9//9169+4deTZrdOzY0erVq2d33nln5JFws337dps2bZrV&#10;qlXLSpUqFXlUbN261a0LG8cSBESFA68Y69IwMEOLFSsWeVRgVPzww0wrXbqhffVVEfvgAz89rXRp&#10;syuuMDvlFLMyZSIvDgMU2n/wvqX89JNtbNLESnXubHmPOjryZLgZMaKfbdo0215g6H0ckO1CHoX4&#10;eP/+/W3VqlUS8sNEQp45EvLMkZBnDkI+c+ZMty5bthSxkSP9PPPJk82KF/cjUsl2Dw3Ll5vNmWOp&#10;a1bbzsqVrdApTSypUKHIk+Fm1ap+VrWqhPyghDwlJcWJ1c6dO933DzzwgDvZbr/9dvd92NmxY4e7&#10;ANWoUUOClQG8PqxL7dq1JVgZYIPDurDBKUKLM+FggzN79my3LoUCwWJi2qRJSfbEE2YLF+YJrkFJ&#10;kVeGhNQ0y5O62zWjT8+b19IpwqeBvbAyZfpb27ZzJOQHI+RcdEaMGGHjx4933y9atMhatWpl7akd&#10;Ea4SYNOmTVa0aFHLx8kmHNF1QcTzUm8kHIS3WJfigZmpddnD7t27A/He4tYlT548LsEN8V65Mp9N&#10;nHi0rV2bP1TNYgquXWOFf/nV8m3caFsrVLDtVataGmn+IjhO3rJ69X6VkB+MkG/YsMG9jpI16NWr&#10;lzVr1sxuueUW933YwVMxb948q1KliizPDODFmT9/vlUNLkCyPPeAp4J1qVatmhUuXDjyqEDEMRKq&#10;V69uBQsWdI9x9du9O8nWrcsfnGeBVZojV8PYJM+331red9+z1J9+tPXNTrOid99teY8+KvJsuPn0&#10;04G2fv18Cbli5NmHYuSZoxh55ihGnjkZY+Ta+AWQJPCf/9jO77+3deefb2WffdbylS8feTLc9OvX&#10;z4Vh4kXIs92PRLx71qxZ9t1337nd77Jly2zcuHG2ZMkSJ0hCCCGEyD6yXcixkoYNG2YvvviiffPN&#10;N25X0717dxszZoytV4NjIYQQIlvJdiEnkeSRRx6xt956yyWvTZgwwd555x3XIKZcuXKRVwkhhBAi&#10;O8h2IScblHhl2bJlrXz58lahQgX3NTEpZdAKIYQQ2Ut4ai2EEEKIBERCLoQQQsQxEnIhhBAijpGQ&#10;CyGEEHGMhFwIIYSIYyTkQgghRBwjIRdCCCHiGAm5EEIIEcdIyIUQQog4RkIuhBBCxDESciGEECKO&#10;kZALIYQQcYyEXAghhIhjJORCCCFEHCMhF0IIIeIYCbkQQggRx0jIhRBCiDhGQi6EEELEMRJyIYQQ&#10;Io6RkAshhBBxjIRcCCGEiGMk5EIIIUQcIyEXQggh4hgJuRBCCBHHSMiFEEKIOEZCLoQQQsQxEnIh&#10;hBAijpGQCyGEEHGMhFwIIYSIYyTkQgghRBwjIRdCCCHiGAm5EEIIEcdIyIUQQog4RkIuhBBCxDE5&#10;JuSLFi2yfv36WadOneyee+6xYcOG2cqVKyPP7p9t27bZ4sWLbcGCBZaWlhZ5VAghhBB7kyNCnp6e&#10;bqNHj3Zifuyxx1rlypXtiy++sPnz5zuRPhBbt261iRMnWt++fe29997L0s8IIYQQYSTbhRwLesOG&#10;DTZ9+nQrXbq0s8hvuOEG27Vrl7Ow16xZE3nlvuG1/PyQIUNswIAB9uuvv9rOnTsjzwohhBAiSlJg&#10;PadHvs4WEOEffvjBhg4daqeeeqpdffXVtmXLFnv99ddt48aNdsYZZ7hbRlJSUmz79u3/FWt+Bos+&#10;b968VqFCBfvb3/5mLVq0cBuDMLJjxw63pjVr1rQSJUpEHhV4aliXk08+2YoVKxZ5VHC+zZw50+rV&#10;q2dFihSJPCo2bdpks2fPdutSqFChyKMhZuxYs8GDbee0afZH8+ZWtnt3y1umTOTJcIMRuWTJEuvd&#10;u3fkkdgm24UcQR4bHCATJkywpk2bWps2bdwF95NPPrGffvrJTj/9dDv//PMjr/Zw0RkxYoSNHz/e&#10;fT8tOLDWrl3rvs6fP78df/zxTtDDevLt3r3b1q1bZyVLlrQCBQpEHhWsy++//25HHXWUO06Eh40x&#10;68LGNzk5OfKowMj4448/3Lrky5cv8miICQyE4OJsu7ZutU3BMVPqmGMsr44Xx/Lly+2kk06yt99+&#10;O/JIbJMjQo41/e2331qzZs3skksucUL++eefO8E+7bTT7IILLoi82oMrftWqVf8V7+eff97F1c89&#10;91xLSkpyF2luWOhhhHXp0aOH3XbbbVa9evXIo+K3335z69KlSxc74YQTIo+KX375xXr27GkPP/yw&#10;HRNcnIWHnB0sLNYFw0B45s6d60KYDz30kJWRRe7A8MSDTJ5WXICQZyc7duxIDyzy9K5du6YPHz7c&#10;PbZly5b01157Lf2JJ55IHzNmjHtsf9xzzz3p/fr1i3wnfv311/QzzzwzffLkyZFHBCxcuDC9adOm&#10;6cEGMfKIgJ9//jm9UaNG6XPmzIk8ImDGjBnpgXGRvnjx4sgjAiZNmpR+1llnpS9btizyiHj11VfT&#10;AwMh8l3sk+3JbljNlSpVcpb5+vXrXdw7muhWvHhx5wYVQgghRPaQ7UJO7Ak3J4K+YsUKJ+DBTs9l&#10;oVesWDFLrj7iwIrt7SFPnjxWuHDh0IYW9kV0XbgXe9C6ZA7nD+tCuE7sgXUh/0jHyx7Qn3jKR8r7&#10;eEDk62yDA4Js2RkzZtgrr7xiX375pTVo0MDOO+88J+QHOpGoI69SpYqLkwtf0odno379+spazwDr&#10;QmJXo0aNlLWegdTUVJcI2LhxY2WtZ4B1SU9Pd8eLstb3wLHCNblhw4ZWsGDByKPhhkohvMc1atSI&#10;PBLbZHuyWxQS2Mj8o26cHV+5cuWciGflwsLPsBuSaHk40eiKRyKKTrQ9IOKsC8eWsvn3QCiLdSGh&#10;S9n8e2AzvHr1arcu8vjtAdEioZZ1UTa/h0Q3jpeyZctGHoltckzIhRBCCJHzKCgihBBCxDExY5FH&#10;48B0peIj4foijhVmVzKZ/9TgR2NYNISRq3TPsUIuBV8D68LxEnYXO8cM5xBwHrEunEMKyfhQDCE/&#10;cniKFi0a+mMl6j7OmLNEZVHY14XzhnAD117yKoCQMOdQrCYcx4yQ04nqm2++cclxtFKk7Wbr1q3t&#10;oosuirwifNCU4K233rKff/7Z5QvQKIeEt7DDBYjugbT9pVMXFyISu2g+1Lx588irwgcbPjok9unT&#10;x4kWFyHOI9aF5kphhsvcjz/+aA8++KAdffTRdtddd7nmVGGG1td04ES42dwgUjwW5nMIog3M3n//&#10;fZfnxfXllltusZYtW7rKq1gkR7LWD5boSUZ3IcSbFq6IOb1u6S8e1lIaDih2grSopXzvwgsvVCZ/&#10;AFYEIkVyzsUXX+w6CHKsUO5IlilrltHKCBOcK3T/O+uss1w7ZC5EbJKZQohHJ6wwFpkW0BwnWFtN&#10;mjRxlTFhBqEqVaqU3XrrrU6kmIHB9TbslQ4YUJRNV6tWzdq3b+/WhesKrX1j1VsRE+qIaHMRxu11&#10;5plnOuuBPrdYFbNmzXKWRhhBwNkdc9FRNukecHHRq+Ccc85xw3TOPvtsl11KA6KsTNdLVNjs0oyJ&#10;c4gbFyDCDWQkb968OfKq8EG4Yd68ee7G5ibsQpURjhc2wlxnuIW5RSsGJRUfkydPdiE7dIgNMbe/&#10;/OUvbpMcq8SEkOMeRcRxW1C7x64Hy5ODCrdyWIWc3TKlVQhXWC3MzOD4YG04PlgXTjpEjM1OrMaw&#10;jhT8/VicWJ+jRo1y5xZrFeY6+4ULF7pRyISnCE0pX2APzCv47rvv7Ouvv3a96PEChhWEHB3CGCD/&#10;BsNg4sSJzpjk+1j2CsfEJ+PgwV2KiEcXi90PJxyLGU1oEmJvOPmWLl3qXMiIGO7SMG96WA+8W089&#10;9ZQbDkJXRdyCWF5hBAuLfAoSAAnbaUO8BxLbGJhC7s0zzzzj8nE4l6IJXmGDvxvvVTTU+/LLL7t1&#10;YdAOYh7Lm5yY2WKweJmhE0/sCzZ4uE1feuklZ6UTLw97xy7OF9yAw4YNs48//tglu3GxZqMTNjg+&#10;GImMNYWH77jjjos8I6BTp04uYXTgwIH297//3bmUSX5jIxhWEHPOFbx9JESSOEouzrhx4+yHH36I&#10;vCr2iAkhx/rmQowbMGp9s/vBRUiCThgT3cT+YePH6FvGmOK5IR5cp04dbfwCKN3kQkSOBQk7rMns&#10;2bMjz4YHriVz5sxxYj5o0CC77777rFevXm7EMhsdLPUwQyiTJMjy5cu7zR+bPnIp6H4XRtAZwlBo&#10;DucOiX+I+KmnnuoqZbjexCoxoZDRxSNeE52Yxq4INweLqUQvsTfEPIkBk4VMsg69/MPe0hc3Mh4K&#10;7qNEexHsy+OVyHBhJmm2VatWrhKGrwm9cL3hAk0ZWlghkZhjgk1edPPLsQJhzTPheCG8S+IsxiUb&#10;QdYIg5LnYnldYqL8DGuczHVcF4g2O5+ZM2e6RaQGllhOGK1yXFzEahg+QzIKcU7WijWK5QzKnAZX&#10;KUkouAVxpZ944onuZGPXHG2AEkbLnHOIMquffvrJHTskL3HssEbUTIctI5ljAJc6CW5NmzZ1Fieb&#10;PQyGtm3bOksrjHBdJWcALw2Z/GyK58+f7zwXdevWtdq1a7trbtjgeOH6wXqw+eV84lj5/vvvnbjj&#10;8VMd+X5gAbn4cvBwcR49erQTKmobmVQURhGHMWPGuPjVF1984cSLEw/XV3QATVhhIAixPNaFTQ1i&#10;xffRQSGcbGEUcjJuieX169fP3bPZwcLgPKKEMexghVJTz2aHizJu5TCCkOP55Fo7fPhwd+5MnTrV&#10;XWuZUIlbOcxwfWVjQ/IfYRjWq02bNlavXr2Y9Q7HdItWxD3MyUtRt2hGN1h0TbDMwwoJKawLx0rG&#10;E4tjhg1gWNvYsi54JlibKNHziFvY4RrDucR5pXMo1Z0/GcMwrAfnT6yK1ZEien3hXAJc6vQe4LoS&#10;qwaCpp8JIYQQcYzSwYUQQog4RkIuhBBCxDESciGEECKOkZALIYQQcYyEXAghhIhjJORCCCFEHCMh&#10;F0IIIeIYCbkQQggRx0jIhRBCiDhGQi6EEELEMRJyIYQQIo6RkAshhBBxjIRcCCGEiGMk5EIIIUQc&#10;IyEXQggh4hgJuRBCCBHHSMiFEEKIuMXs/wFySA5fy7b1hAAAAABJRU5ErkJgglBLAwQKAAAAAAAA&#10;ACEAE1klxRoCAAAaAgAAFAAAAGRycy9tZWRpYS9pbWFnZTMucG5niVBORw0KGgoAAAANSUhEUgAA&#10;ADgAAAAlCAYAAAAXzipbAAAAAXNSR0IArs4c6QAAAARnQU1BAACxjwv8YQUAAAAJcEhZcwAAEnQA&#10;ABJ0Ad5mH3gAAAGvSURBVGhD7ZhBroIwEIbLu4E3IHHjwiVsDFsjN8Ar6BGMFyDxAHACT2DiXl0Q&#10;WbKFeABXXIDHzJv2oaJilMTRfkkzdtIh/J3STjWKEvHB/JD9WLRA7miB3NECufOdArMsE9PpVIzH&#10;Y/K8H2EY4vttt1vyXAEqmSrL5bLodrtFEATkeV82m01hWVYxmUzIc8mJQAgAzWC5cDweMSGz2Yw8&#10;pyiBcuCt2XhXbiVGCYSlCYPSNCUPL2CpjkYj6v2jBMIAaFzxfR8TBCuxitpF4zgWtm1Tjx+DwQBt&#10;FEVoJShQbrWmaaLlTJIk9OsPXclIDMN4qDXFdd3a+Gvt7sF+RmOB5ff6UGvKer2ujb/WHMehyGag&#10;QBl0OBzQciTPc7T9fh+tRGWwPCLEfr+nHj92ux3aXq+HVlGmHWnroJdVBpxTbQJVWN1BrzI4HA5F&#10;OUgsFgvy8AE2njIxYj6fk6cCCUXkbK9WK/I8j3wmrJA2aFxsS+BFOp3Oy65LsDTbKgFh8u5dEC4E&#10;AvAdQtCzNwuYXfguzuvDVwAJ8Dyv9gZRRf91zx0tkDtaIHe0QO5ogbwR4hdhh/TOwoPuNgAAAABJ&#10;RU5ErkJgglBLAwQKAAAAAAAAACEAc7eIYqMCAACjAgAAFAAAAGRycy9tZWRpYS9pbWFnZTQucG5n&#10;iVBORw0KGgoAAAANSUhEUgAAAFAAAAAnCAYAAACYNs/UAAAAAXNSR0IArs4c6QAAAARnQU1BAACx&#10;jwv8YQUAAAAJcEhZcwAAEnQAABJ0Ad5mH3gAAAI4SURBVGhD7Zq9zjFREICHOxC9CI1CSSNa4QaE&#10;UktLItkoNYQanU7cgBAlCqHUEhdA4wL4diaj+Hglduds8m7eeZKT2Z3NJifPsednIvCwAcU1QY6K&#10;S1SgEBUoRAUKUYFCVKAQFShEBQpRgUJUoBCjAk+nE9RqNSiXy5z5fYxGI+rfer3mjBA8C5tgMpk8&#10;4vH4Yzgccub3slqtHqlU6lGtVjnjHiMCsUM4Fhj9wuVyoQG3LIsz7hALfHbEyWjm83lqpul0OjSQ&#10;32Ji4MVz4HK5hOPxCI1GgzP+IZvNgv0pQ7vd5oxzxAL7/T51IhaLccZfFItFWCwWcL1eOeMMscD9&#10;fg/pdJrv/Ecmk6G43W4pOkUk8LkViEajFP3M4XDgK2cY3Qf+RTwXGAgE3hrOOdh+evYthULh7d1m&#10;s0nPXvPYjG2cX/BcoL3SvzV7C0Ptp2ffMp/P3961tzH07DWPDVdcLxAJfHbqfD5T9CO3241iMpmk&#10;6BTxLxC3MLvdju/8x2azoZhIJCg6RSywXq/TVgYLCSbBOQvnrm63yxlvmE6nNJ243ceKBeZyObCP&#10;ctDr9TjjH3CQ8BTVarU485n7/c5X/yMWGA6HYTwew2AwgNlsxllzRCIRvjILnjwqlQpYlvXVAhMM&#10;flBlr1BGwHJWKBQyVs7CwgCWnLwAiwdOCyCfMCYQsT8H6pS0Y1jhwWoNRtPgAJdKJWOlN/1zkRDx&#10;HPjXUYFCVKAQFShEBQpRgUJUoBAVKEQFigD4B5o3p1+MEbRDAAAAAElFTkSuQmCCUEsDBAoAAAAA&#10;AAAAIQCqpifmbwIAAG8CAAAUAAAAZHJzL21lZGlhL2ltYWdlNS5wbmeJUE5HDQoaCgAAAA1JSERS&#10;AAAAQQAAACIIBgAAAACXtLEAAAABc1JHQgCuzhzpAAAABGdBTUEAALGPC/xhBQAAAAlwSFlzAAAS&#10;dAAAEnQB3mYfeAAAAgRJREFUaEPtmb2uAVEQgGfvG4hehEahpBGt8AJCqaWlEqWGUKPTiRcQokQh&#10;lFriAWi8wN6ZyYh1reusrFzrni85md3Z7Il8Z8/PhGEi8M/5kviv0RIQLQHREhAtAdESkKck7HY7&#10;KJVKkM/nJfN+9Ho9/n3z+Vwyv0DnBCcMBgMzHA6b3W5XMu/LbDYzY7GYWSwWJWOPIwnUKXmj6BUO&#10;hwMPWrValcwtyhLOnT2yaiWdTnP7ax4NnvKaMJ1OYbvdQqVSkYx3SCaTgNMC6vW6ZK5RltBut7mj&#10;UCgkGW+RzWZhMpnA8XiUzAVlCev1GuLxuNx5j0QiwXG5XHK0oiThvM0Eg0GOXmaz2cjVhafOCZ+G&#10;axIMw7hpNAep2T1TJZPJ2L5/rykdjn7gmgTcaW4abo/c7J6pMh6Pbd+/12gncIqShHPH+/2eoxc5&#10;nU4co9EoRyvKXwJtj6vVSu68x2Kx4BiJRDhaUZZQLpd5m6TiyU1oDtNcbjabknkNw+GQp6bdOUdZ&#10;QiqVAjw2Q6vVkox3INF02q3VapK5RlmC3++Hfr8PnU4HRqORZN0jEAjIlbvQCbFQKAAWUPcXTVxR&#10;HUGltM/nc62UbjQaXO6+AiqYVIo+xxII/LS4YycVpR1UmVKVSdFtaJByuZxS2a//fEGU14RPRktA&#10;tARES0C0BERLQLQEREsAgG/Qi4DRYzYFaQAAAABJRU5ErkJgglBLAwQKAAAAAAAAACEAzScuz3wC&#10;AAB8AgAAFAAAAGRycy9tZWRpYS9pbWFnZTYucG5niVBORw0KGgoAAAANSUhEUgAAAE0AAAAgCAYA&#10;AABXY/U0AAAAAXNSR0IArs4c6QAAAARnQU1BAACxjwv8YQUAAAAJcEhZcwAAEnQAABJ0Ad5mH3gA&#10;AAIRSURBVGhD7ZmxzgFBEMfnvIHoRWgUShrRCi8glFpaEokoNYQanU68gBAlCqHUEg9A4wHct7MZ&#10;Dfm+mLmVuHz7Szaz979cbvPfs7OzHFcBFhYBihYG1jQB1jQB1jQBnkw7nU5QrVahVCqR8n2MRiM9&#10;vvV6TYoBMHtKmEwmbiwWc4fDISnfy2q1cpPJpFupVEjxhsg0HAT6jdEvXC4XPcnNZpMUOWzTHi83&#10;NWte6HQ6evLexdRks9e05XIJx+MR6vU6Kf4hk8mA+plCu90mRQbbtH6/r18cjUZJ8ReFQgEWiwVc&#10;r1dS+LBN2+/3kEql6Mp/pNNpHbfbrY4SWKY90nYkEtHRzxwOB+rx8bRP+68YN81xHFZ7l3w+//Js&#10;o9HQ9551bEY3s08YN01lZFZ7l/l8/vKs2nLoe886NsyUn4Jl2mMg5/NZRz9yu910TCQSOkpgf2m4&#10;3djtdnTlPzabjY7xeFxHCWzTarWa3nZgsW4SXINwLep2u6R8hul0CrlcztM+k21aNpsFVUZBr9cj&#10;xT/gxGA102q1SPmd+/1OvVfYpoVCIRiPxzAYDGA2m5FqjnA4TD2zYAVQLpdBFexvJYlA4A9rVKYR&#10;gUdDwWDQ2NEQFt94fPMJsEA3ecggNg1Rn7oeiNfB4MmJWmd0NA1OarFYNHqMZf/CE8Be0yzWNBHW&#10;NAHWNAHWNAHWNAHWNAHWNDYAPzK+b91UybXtAAAAAElFTkSuQmCCUEsDBBQABgAIAAAAIQC7zV6U&#10;3wAAAAgBAAAPAAAAZHJzL2Rvd25yZXYueG1sTI9Ba8JAFITvhf6H5RV6q5u0JkjMi4i0PUmhWije&#10;1uwzCWbfhuyaxH/f9VSPwwwz3+SrybRioN41lhHiWQSCuLS64QrhZ//xsgDhvGKtWsuEcCUHq+Lx&#10;IVeZtiN/07DzlQgl7DKFUHvfZVK6siaj3Mx2xME72d4oH2RfSd2rMZSbVr5GUSqNajgs1KqjTU3l&#10;eXcxCJ+jGtdv8fuwPZ8218M++frdxoT4/DStlyA8Tf4/DDf8gA5FYDraC2snWoRwxCOkSQLi5kbJ&#10;PAVxRJjHiwRkkcv7A8UfAAAA//8DAFBLAwQUAAYACAAAACEAzOopJeAAAAC1AwAAGQAAAGRycy9f&#10;cmVscy9lMm9Eb2MueG1sLnJlbHO8001qwzAQBeB9oXcQs69lO4kpJXI2pZBtSQ8wSGNZ1PpBUktz&#10;+wpKIIHg7rTUDPPet9H+8GMX9k0xGe8EdE0LjJz0yjgt4OP09vQMLGV0ChfvSMCZEhzGx4f9Oy2Y&#10;y1GaTUispLgkYM45vHCe5EwWU+MDubKZfLSYyzNqHlB+oibet+3A43UGjDeZ7KgExKPaADudQ2n+&#10;P9tPk5H06uWXJZfvVHBjS3cJxKgpC7CkDP4NN01wGvh9Q1/H0K8ZujqGbs0w1DEMa4ZdHcNuzbCt&#10;Y9heDPzms42/AAAA//8DAFBLAQItABQABgAIAAAAIQCxgme2CgEAABMCAAATAAAAAAAAAAAAAAAA&#10;AAAAAABbQ29udGVudF9UeXBlc10ueG1sUEsBAi0AFAAGAAgAAAAhADj9If/WAAAAlAEAAAsAAAAA&#10;AAAAAAAAAAAAOwEAAF9yZWxzLy5yZWxzUEsBAi0AFAAGAAgAAAAhAHfixSsuBAAAYBcAAA4AAAAA&#10;AAAAAAAAAAAAOgIAAGRycy9lMm9Eb2MueG1sUEsBAi0ACgAAAAAAAAAhAFGR0EDaKgEA2ioBABQA&#10;AAAAAAAAAAAAAAAAlAYAAGRycy9tZWRpYS9pbWFnZTEucG5nUEsBAi0ACgAAAAAAAAAhACxZAEXk&#10;UAAA5FAAABQAAAAAAAAAAAAAAAAAoDEBAGRycy9tZWRpYS9pbWFnZTIucG5nUEsBAi0ACgAAAAAA&#10;AAAhABNZJcUaAgAAGgIAABQAAAAAAAAAAAAAAAAAtoIBAGRycy9tZWRpYS9pbWFnZTMucG5nUEsB&#10;Ai0ACgAAAAAAAAAhAHO3iGKjAgAAowIAABQAAAAAAAAAAAAAAAAAAoUBAGRycy9tZWRpYS9pbWFn&#10;ZTQucG5nUEsBAi0ACgAAAAAAAAAhAKqmJ+ZvAgAAbwIAABQAAAAAAAAAAAAAAAAA14cBAGRycy9t&#10;ZWRpYS9pbWFnZTUucG5nUEsBAi0ACgAAAAAAAAAhAM0nLs98AgAAfAIAABQAAAAAAAAAAAAAAAAA&#10;eIoBAGRycy9tZWRpYS9pbWFnZTYucG5nUEsBAi0AFAAGAAgAAAAhALvNXpTfAAAACAEAAA8AAAAA&#10;AAAAAAAAAAAAJo0BAGRycy9kb3ducmV2LnhtbFBLAQItABQABgAIAAAAIQDM6ikl4AAAALUDAAAZ&#10;AAAAAAAAAAAAAAAAADKOAQBkcnMvX3JlbHMvZTJvRG9jLnhtbC5yZWxzUEsFBgAAAAALAAsAxgIA&#10;AEmPAQAAAA==&#10;">
                <v:group id="Group 27" o:spid="_x0000_s1027" style="position:absolute;width:66967;height:22415" coordsize="66967,224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uJDTxAAAANsAAAAPAAAAZHJzL2Rvd25yZXYueG1sRI9Bi8Iw&#10;FITvwv6H8Ba8aVoXXalGEdkVDyKoC+Lt0TzbYvNSmmxb/70RBI/DzHzDzJedKUVDtSssK4iHEQji&#10;1OqCMwV/p9/BFITzyBpLy6TgTg6Wi4/eHBNtWz5Qc/SZCBB2CSrIva8SKV2ak0E3tBVx8K62NuiD&#10;rDOpa2wD3JRyFEUTabDgsJBjReuc0tvx3yjYtNiuvuKfZne7ru+X03h/3sWkVP+zW81AeOr8O/xq&#10;b7WC0Tc8v4QfIBcPAAAA//8DAFBLAQItABQABgAIAAAAIQDb4fbL7gAAAIUBAAATAAAAAAAAAAAA&#10;AAAAAAAAAABbQ29udGVudF9UeXBlc10ueG1sUEsBAi0AFAAGAAgAAAAhAFr0LFu/AAAAFQEAAAsA&#10;AAAAAAAAAAAAAAAAHwEAAF9yZWxzLy5yZWxzUEsBAi0AFAAGAAgAAAAhAKy4kNPEAAAA2wAAAA8A&#10;AAAAAAAAAAAAAAAABwIAAGRycy9kb3ducmV2LnhtbFBLBQYAAAAAAwADALcAAAD4AgAAAAA=&#10;">
                  <v:shape id="Picture 23" o:spid="_x0000_s1028" type="#_x0000_t75" style="position:absolute;top:317;width:31305;height:2114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d9ncwwAAANsAAAAPAAAAZHJzL2Rvd25yZXYueG1sRI/dagIx&#10;FITvC75DOII3olkVimyNIopQCkr9eYDD5nQ3uDlZknRd+/RGEHo5zMw3zGLV2Vq05INxrGAyzkAQ&#10;F04bLhVczrvRHESIyBprx6TgTgFWy97bAnPtbnyk9hRLkSAcclRQxdjkUoaiIoth7Bri5P04bzEm&#10;6UupPd4S3NZymmXv0qLhtFBhQ5uKiuvp1yo4rOXWfO2//e5vU9bndjI0Vg6VGvS79QeISF38D7/a&#10;n1rBdAbPL+kHyOUDAAD//wMAUEsBAi0AFAAGAAgAAAAhANvh9svuAAAAhQEAABMAAAAAAAAAAAAA&#10;AAAAAAAAAFtDb250ZW50X1R5cGVzXS54bWxQSwECLQAUAAYACAAAACEAWvQsW78AAAAVAQAACwAA&#10;AAAAAAAAAAAAAAAfAQAAX3JlbHMvLnJlbHNQSwECLQAUAAYACAAAACEAE3fZ3MMAAADbAAAADwAA&#10;AAAAAAAAAAAAAAAHAgAAZHJzL2Rvd25yZXYueG1sUEsFBgAAAAADAAMAtwAAAPcCAAAAAA==&#10;">
                    <v:imagedata r:id="rId34" o:title=""/>
                  </v:shape>
                  <v:shape id="Picture 25" o:spid="_x0000_s1029" type="#_x0000_t75" style="position:absolute;left:32829;width:34138;height:2241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MfpDwgAAANsAAAAPAAAAZHJzL2Rvd25yZXYueG1sRI/NqsIw&#10;FIT3gu8QjuBOUwWvWo0igqB3c/EHcXlsjm21OSlN1Pr2N4LgcpiZb5jpvDaFeFDlcssKet0IBHFi&#10;dc6pgsN+1RmBcB5ZY2GZFLzIwXzWbEwx1vbJW3rsfCoChF2MCjLvy1hKl2Rk0HVtSRy8i60M+iCr&#10;VOoKnwFuCtmPoh9pMOewkGFJy4yS2+5uFJw8no7DvT7rv9tYb2pz5d/XVal2q15MQHiq/Tf8aa+1&#10;gv4A3l/CD5CzfwAAAP//AwBQSwECLQAUAAYACAAAACEA2+H2y+4AAACFAQAAEwAAAAAAAAAAAAAA&#10;AAAAAAAAW0NvbnRlbnRfVHlwZXNdLnhtbFBLAQItABQABgAIAAAAIQBa9CxbvwAAABUBAAALAAAA&#10;AAAAAAAAAAAAAB8BAABfcmVscy8ucmVsc1BLAQItABQABgAIAAAAIQAzMfpDwgAAANsAAAAPAAAA&#10;AAAAAAAAAAAAAAcCAABkcnMvZG93bnJldi54bWxQSwUGAAAAAAMAAwC3AAAA9gIAAAAA&#10;">
                    <v:imagedata r:id="rId35" o:title=""/>
                  </v:shape>
                </v:group>
                <v:shape id="Picture 30" o:spid="_x0000_s1030" type="#_x0000_t75" style="position:absolute;left:51874;top:6271;width:4267;height:282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zKZkwQAAANsAAAAPAAAAZHJzL2Rvd25yZXYueG1sRE/Pa8Iw&#10;FL4P9j+EN9htTXU4tBplCGMTvKwO5vHRPJOy5qU2WVv/e3MQPH58v1eb0TWipy7UnhVMshwEceV1&#10;zUbBz+HjZQ4iRGSNjWdScKEAm/XjwwoL7Qf+pr6MRqQQDgUqsDG2hZShsuQwZL4lTtzJdw5jgp2R&#10;usMhhbtGTvP8TTqsOTVYbGlrqfor/52C2TYsJoM3ZW/NcbcPu99zXn0q9fw0vi9BRBrjXXxzf2kF&#10;r2l9+pJ+gFxfAQAA//8DAFBLAQItABQABgAIAAAAIQDb4fbL7gAAAIUBAAATAAAAAAAAAAAAAAAA&#10;AAAAAABbQ29udGVudF9UeXBlc10ueG1sUEsBAi0AFAAGAAgAAAAhAFr0LFu/AAAAFQEAAAsAAAAA&#10;AAAAAAAAAAAAHwEAAF9yZWxzLy5yZWxzUEsBAi0AFAAGAAgAAAAhAOXMpmTBAAAA2wAAAA8AAAAA&#10;AAAAAAAAAAAABwIAAGRycy9kb3ducmV2LnhtbFBLBQYAAAAAAwADALcAAAD1AgAAAAA=&#10;">
                  <v:imagedata r:id="rId36" o:title=""/>
                </v:shape>
                <v:shape id="Picture 31" o:spid="_x0000_s1031" type="#_x0000_t75" style="position:absolute;left:40854;top:13716;width:6096;height:297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Rxu4xAAAANsAAAAPAAAAZHJzL2Rvd25yZXYueG1sRI9Ba8JA&#10;FITvBf/D8oTe6sYI0qauYgSh9RJMW/H4yL4mwezbkN2a6K93hYLHYWa+YRarwTTiTJ2rLSuYTiIQ&#10;xIXVNZcKvr+2L68gnEfW2FgmBRdysFqOnhaYaNvzns65L0WAsEtQQeV9m0jpiooMuoltiYP3azuD&#10;PsiulLrDPsBNI+MomkuDNYeFClvaVFSc8j+jYJ/t4uvsU9vsaN7SNBp+Dj02Sj2Ph/U7CE+Df4T/&#10;2x9awWwK9y/hB8jlDQAA//8DAFBLAQItABQABgAIAAAAIQDb4fbL7gAAAIUBAAATAAAAAAAAAAAA&#10;AAAAAAAAAABbQ29udGVudF9UeXBlc10ueG1sUEsBAi0AFAAGAAgAAAAhAFr0LFu/AAAAFQEAAAsA&#10;AAAAAAAAAAAAAAAAHwEAAF9yZWxzLy5yZWxzUEsBAi0AFAAGAAgAAAAhAA9HG7jEAAAA2wAAAA8A&#10;AAAAAAAAAAAAAAAABwIAAGRycy9kb3ducmV2LnhtbFBLBQYAAAAAAwADALcAAAD4AgAAAAA=&#10;">
                  <v:imagedata r:id="rId37" o:title=""/>
                </v:shape>
                <v:shape id="Picture 32" o:spid="_x0000_s1032" type="#_x0000_t75" style="position:absolute;left:35528;top:1348;width:4476;height:25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yOoIxQAAANsAAAAPAAAAZHJzL2Rvd25yZXYueG1sRI9Ba8JA&#10;FITvQv/D8gq9FN0YqUrqKiWk0oMIiR48PrKvSWj2bdjdavrvu4WCx2Hmm2E2u9H04krOd5YVzGcJ&#10;COLa6o4bBefT+3QNwgdkjb1lUvBDHnbbh8kGM21vXNK1Co2IJewzVNCGMGRS+rolg35mB+LofVpn&#10;METpGqkd3mK56WWaJEtpsOO40OJAeUv1V/VtFCxe9odDtaLiUibzgov8WOvVs1JPj+PbK4hAY7iH&#10;/+kPHbkU/r7EHyC3vwAAAP//AwBQSwECLQAUAAYACAAAACEA2+H2y+4AAACFAQAAEwAAAAAAAAAA&#10;AAAAAAAAAAAAW0NvbnRlbnRfVHlwZXNdLnhtbFBLAQItABQABgAIAAAAIQBa9CxbvwAAABUBAAAL&#10;AAAAAAAAAAAAAAAAAB8BAABfcmVscy8ucmVsc1BLAQItABQABgAIAAAAIQB9yOoIxQAAANsAAAAP&#10;AAAAAAAAAAAAAAAAAAcCAABkcnMvZG93bnJldi54bWxQSwUGAAAAAAMAAwC3AAAA+QIAAAAA&#10;">
                  <v:imagedata r:id="rId38" o:title="" cropleft="6301f"/>
                </v:shape>
                <v:shape id="Picture 33" o:spid="_x0000_s1033" type="#_x0000_t75" style="position:absolute;left:54395;top:13481;width:3975;height:19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d83+xAAAANsAAAAPAAAAZHJzL2Rvd25yZXYueG1sRI9BawIx&#10;FITvBf9DeIK3mrWC3W6NUgSlaC/Vwl5fN6+7SzcvSxLN9t8bQehxmJlvmOV6MJ24kPOtZQWzaQaC&#10;uLK65VrB12n7mIPwAVljZ5kU/JGH9Wr0sMRC28ifdDmGWiQI+wIVNCH0hZS+asign9qeOHk/1hkM&#10;SbpaaocxwU0nn7JsIQ22nBYa7GnTUPV7PBsF5W4WOR6eT/uPLr7kOX+X5cYpNRkPb68gAg3hP3xv&#10;v2sF8zncvqQfIFdXAAAA//8DAFBLAQItABQABgAIAAAAIQDb4fbL7gAAAIUBAAATAAAAAAAAAAAA&#10;AAAAAAAAAABbQ29udGVudF9UeXBlc10ueG1sUEsBAi0AFAAGAAgAAAAhAFr0LFu/AAAAFQEAAAsA&#10;AAAAAAAAAAAAAAAAHwEAAF9yZWxzLy5yZWxzUEsBAi0AFAAGAAgAAAAhALx3zf7EAAAA2wAAAA8A&#10;AAAAAAAAAAAAAAAABwIAAGRycy9kb3ducmV2LnhtbFBLBQYAAAAAAwADALcAAAD4AgAAAAA=&#10;">
                  <v:imagedata r:id="rId38" o:title="" croptop="8567f" cropbottom="8691f" cropleft="8966f" cropright="3921f"/>
                </v:shape>
                <v:shape id="Picture 35" o:spid="_x0000_s1034" type="#_x0000_t75" style="position:absolute;left:40796;top:5451;width:4470;height:17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F/gZxQAAANsAAAAPAAAAZHJzL2Rvd25yZXYueG1sRI9Ba8JA&#10;FITvBf/D8gQvpW5UKm10lSCIgkKrDQRvj+wzCWbfhuyq8d+7hUKPw8x8w8yXnanFjVpXWVYwGkYg&#10;iHOrKy4UpD/rtw8QziNrrC2Tggc5WC56L3OMtb3zgW5HX4gAYRejgtL7JpbS5SUZdEPbEAfvbFuD&#10;Psi2kLrFe4CbWo6jaCoNVhwWSmxoVVJ+OV6NgiQ1+69TlmK9+yb/mWSb12uWKTXod8kMhKfO/4f/&#10;2lutYPIOv1/CD5CLJwAAAP//AwBQSwECLQAUAAYACAAAACEA2+H2y+4AAACFAQAAEwAAAAAAAAAA&#10;AAAAAAAAAAAAW0NvbnRlbnRfVHlwZXNdLnhtbFBLAQItABQABgAIAAAAIQBa9CxbvwAAABUBAAAL&#10;AAAAAAAAAAAAAAAAAB8BAABfcmVscy8ucmVsc1BLAQItABQABgAIAAAAIQDFF/gZxQAAANsAAAAP&#10;AAAAAAAAAAAAAAAAAAcCAABkcnMvZG93bnJldi54bWxQSwUGAAAAAAMAAwC3AAAA+QIAAAAA&#10;">
                  <v:imagedata r:id="rId39" o:title="" croptop="6606f" cropbottom="10661f" cropleft="7139f" cropright="8429f"/>
                </v:shape>
                <v:shape id="Picture 36" o:spid="_x0000_s1035" type="#_x0000_t75" style="position:absolute;left:59611;top:17174;width:4268;height:203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yQK1xgAAANsAAAAPAAAAZHJzL2Rvd25yZXYueG1sRI9BawIx&#10;FITvBf9DeIXearZKt7IaRQSpXlq0evD23Lxutm5eliS623/fFAo9DjPzDTNb9LYRN/KhdqzgaZiB&#10;IC6drrlScPhYP05AhIissXFMCr4pwGI+uJthoV3HO7rtYyUShEOBCkyMbSFlKA1ZDEPXEifv03mL&#10;MUlfSe2xS3DbyFGW5dJizWnBYEsrQ+Vlf7UKyvXr8+lr270d85UZL99fzpvLziv1cN8vpyAi9fE/&#10;/NfeaAXjHH6/pB8g5z8AAAD//wMAUEsBAi0AFAAGAAgAAAAhANvh9svuAAAAhQEAABMAAAAAAAAA&#10;AAAAAAAAAAAAAFtDb250ZW50X1R5cGVzXS54bWxQSwECLQAUAAYACAAAACEAWvQsW78AAAAVAQAA&#10;CwAAAAAAAAAAAAAAAAAfAQAAX3JlbHMvLnJlbHNQSwECLQAUAAYACAAAACEAG8kCtcYAAADbAAAA&#10;DwAAAAAAAAAAAAAAAAAHAgAAZHJzL2Rvd25yZXYueG1sUEsFBgAAAAADAAMAtwAAAPoCAAAAAA==&#10;">
                  <v:imagedata r:id="rId39" o:title="" cropbottom="10650f" cropleft="6469f" cropright="11359f"/>
                </v:shape>
                <w10:wrap type="topAndBottom"/>
              </v:group>
            </w:pict>
          </mc:Fallback>
        </mc:AlternateContent>
      </w:r>
      <w:proofErr w:type="spellStart"/>
      <w:r w:rsidR="00486A0D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>جهت‌های</w:t>
      </w:r>
      <w:proofErr w:type="spellEnd"/>
      <w:r w:rsidR="00486A0D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</w:t>
      </w:r>
      <w:proofErr w:type="spellStart"/>
      <w:r w:rsidR="00486A0D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>مشتق‌ها</w:t>
      </w:r>
      <w:proofErr w:type="spellEnd"/>
      <w:r w:rsidR="00486A0D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در </w:t>
      </w:r>
      <w:proofErr w:type="spellStart"/>
      <w:r w:rsidR="00D8150F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>شکل‌های</w:t>
      </w:r>
      <w:proofErr w:type="spellEnd"/>
      <w:r w:rsidR="00D8150F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زیر نمایش داده </w:t>
      </w:r>
      <w:proofErr w:type="spellStart"/>
      <w:r w:rsidR="00D8150F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>شده‌اند</w:t>
      </w:r>
      <w:proofErr w:type="spellEnd"/>
      <w:r w:rsidR="00D8150F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>:</w:t>
      </w:r>
    </w:p>
    <w:p w14:paraId="0AFA5588" w14:textId="77777777" w:rsidR="0074225E" w:rsidRDefault="0074225E" w:rsidP="00D03D58">
      <w:pPr>
        <w:bidi/>
        <w:ind w:right="-64"/>
        <w:jc w:val="both"/>
        <w:rPr>
          <w:rFonts w:ascii="Cambria Math" w:eastAsiaTheme="minorEastAsia" w:hAnsi="Cambria Math" w:cs="B Nazanin"/>
          <w:color w:val="000000" w:themeColor="text1"/>
          <w:sz w:val="24"/>
          <w:szCs w:val="24"/>
          <w:rtl/>
          <w:lang w:bidi="fa-IR"/>
        </w:rPr>
      </w:pPr>
    </w:p>
    <w:p w14:paraId="186E0F10" w14:textId="1197E35E" w:rsidR="00A204EE" w:rsidRDefault="002F0121" w:rsidP="00120ABB">
      <w:pPr>
        <w:bidi/>
        <w:ind w:right="-64"/>
        <w:jc w:val="both"/>
        <w:rPr>
          <w:rFonts w:ascii="Cambria Math" w:eastAsiaTheme="minorEastAsia" w:hAnsi="Cambria Math" w:cs="B Nazanin"/>
          <w:color w:val="000000" w:themeColor="text1"/>
          <w:sz w:val="24"/>
          <w:szCs w:val="24"/>
          <w:rtl/>
          <w:lang w:bidi="fa-IR"/>
        </w:rPr>
      </w:pPr>
      <w:r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3. </w:t>
      </w:r>
    </w:p>
    <w:p w14:paraId="33C93B9E" w14:textId="0F2CE110" w:rsidR="0074225E" w:rsidRDefault="00120ABB" w:rsidP="00120ABB">
      <w:pPr>
        <w:bidi/>
        <w:ind w:right="-64"/>
        <w:jc w:val="both"/>
        <w:rPr>
          <w:rFonts w:ascii="Cambria Math" w:eastAsiaTheme="minorEastAsia" w:hAnsi="Cambria Math" w:cs="B Nazanin"/>
          <w:color w:val="000000" w:themeColor="text1"/>
          <w:sz w:val="24"/>
          <w:szCs w:val="24"/>
          <w:rtl/>
          <w:lang w:bidi="fa-IR"/>
        </w:rPr>
      </w:pPr>
      <w:proofErr w:type="spellStart"/>
      <w:r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>معاد</w:t>
      </w:r>
      <w:r w:rsidR="00DA24B9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>لات</w:t>
      </w:r>
      <w:proofErr w:type="spellEnd"/>
      <w:r w:rsidR="00DA24B9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</w:t>
      </w:r>
      <w:r w:rsidR="00DA24B9">
        <w:rPr>
          <w:rFonts w:ascii="Cambria Math" w:eastAsiaTheme="minorEastAsia" w:hAnsi="Cambria Math" w:cs="B Nazanin"/>
          <w:color w:val="000000" w:themeColor="text1"/>
          <w:sz w:val="24"/>
          <w:szCs w:val="24"/>
          <w:lang w:bidi="fa-IR"/>
        </w:rPr>
        <w:t>nullcline</w:t>
      </w:r>
      <w:r w:rsidR="00DA24B9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به صورت زیر هستند :</w:t>
      </w:r>
    </w:p>
    <w:p w14:paraId="5B05E07E" w14:textId="6F102B54" w:rsidR="00D03D58" w:rsidRPr="00D06E48" w:rsidRDefault="00D41F4C" w:rsidP="00D03D58">
      <w:pPr>
        <w:ind w:right="-64"/>
        <w:jc w:val="both"/>
        <w:rPr>
          <w:rFonts w:ascii="Cambria Math" w:eastAsiaTheme="minorEastAsia" w:hAnsi="Cambria Math" w:cs="B Nazanin"/>
          <w:color w:val="000000" w:themeColor="text1"/>
          <w:sz w:val="24"/>
          <w:szCs w:val="24"/>
          <w:rtl/>
          <w:lang w:bidi="fa-IR"/>
        </w:rPr>
      </w:pPr>
      <m:oMathPara>
        <m:oMathParaPr>
          <m:jc m:val="left"/>
        </m:oMathParaPr>
        <m:oMath>
          <m:d>
            <m:dPr>
              <m:begChr m:val="{"/>
              <m:endChr m:val=""/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eqArr>
                <m:eqArrPr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eqArr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not</m:t>
                  </m:r>
                  <m:d>
                    <m:dPr>
                      <m:ctrlPr>
                        <w:rPr>
                          <w:rFonts w:ascii="Cambria Math" w:eastAsiaTheme="minorEastAsia" w:hAnsi="Cambria Math" w:cs="B Nazanin"/>
                          <w:i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 w:cs="B Nazanin"/>
                              <w:i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2</m:t>
                          </m:r>
                        </m:sub>
                      </m:sSub>
                    </m:e>
                  </m:d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Theme="minorEastAsia" w:hAnsi="Cambria Math" w:cs="B Nazanin"/>
                          <w:i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1</m:t>
                      </m:r>
                    </m:sub>
                  </m:sSub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=0</m:t>
                  </m:r>
                </m:e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not</m:t>
                  </m:r>
                  <m:d>
                    <m:dPr>
                      <m:ctrlPr>
                        <w:rPr>
                          <w:rFonts w:ascii="Cambria Math" w:eastAsiaTheme="minorEastAsia" w:hAnsi="Cambria Math" w:cs="B Nazanin"/>
                          <w:i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 w:cs="B Nazanin"/>
                              <w:i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1</m:t>
                          </m:r>
                        </m:sub>
                      </m:sSub>
                    </m:e>
                  </m:d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Theme="minorEastAsia" w:hAnsi="Cambria Math" w:cs="B Nazanin"/>
                          <w:i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2</m:t>
                      </m:r>
                    </m:sub>
                  </m:sSub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=0</m:t>
                  </m:r>
                </m:e>
              </m:eqArr>
            </m:e>
          </m:d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⇒</m:t>
          </m:r>
          <m:d>
            <m:dPr>
              <m:begChr m:val="{"/>
              <m:endChr m:val=""/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eqArr>
                <m:eqArrPr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eastAsiaTheme="minorEastAsia" w:hAnsi="Cambria Math" w:cs="B Nazanin"/>
                          <w:i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1</m:t>
                      </m:r>
                    </m:sub>
                  </m:sSub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=not</m:t>
                  </m:r>
                  <m:d>
                    <m:dPr>
                      <m:ctrlPr>
                        <w:rPr>
                          <w:rFonts w:ascii="Cambria Math" w:eastAsiaTheme="minorEastAsia" w:hAnsi="Cambria Math" w:cs="B Nazanin"/>
                          <w:i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 w:cs="B Nazanin"/>
                              <w:i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2</m:t>
                          </m:r>
                        </m:sub>
                      </m:sSub>
                    </m:e>
                  </m:d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 w:cs="B Nazanin"/>
                          <w:i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2</m:t>
                      </m:r>
                    </m:sub>
                  </m:sSub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=not</m:t>
                  </m:r>
                  <m:d>
                    <m:dPr>
                      <m:ctrlPr>
                        <w:rPr>
                          <w:rFonts w:ascii="Cambria Math" w:eastAsiaTheme="minorEastAsia" w:hAnsi="Cambria Math" w:cs="B Nazanin"/>
                          <w:i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 w:cs="B Nazanin"/>
                              <w:i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1</m:t>
                          </m:r>
                        </m:sub>
                      </m:sSub>
                    </m:e>
                  </m:d>
                </m:e>
              </m:eqArr>
            </m:e>
          </m:d>
        </m:oMath>
      </m:oMathPara>
    </w:p>
    <w:p w14:paraId="47C2ECC4" w14:textId="10009D6B" w:rsidR="00DA24B9" w:rsidRDefault="008C28FD" w:rsidP="00DA24B9">
      <w:pPr>
        <w:bidi/>
        <w:ind w:right="-64"/>
        <w:jc w:val="both"/>
        <w:rPr>
          <w:rFonts w:ascii="Cambria Math" w:eastAsiaTheme="minorEastAsia" w:hAnsi="Cambria Math" w:cs="B Nazanin"/>
          <w:color w:val="000000" w:themeColor="text1"/>
          <w:sz w:val="24"/>
          <w:szCs w:val="24"/>
          <w:rtl/>
          <w:lang w:bidi="fa-IR"/>
        </w:rPr>
      </w:pPr>
      <w:r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با جایگذاری رابطه دوم در رابطه اول، </w:t>
      </w:r>
      <w:proofErr w:type="spellStart"/>
      <w:r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>می‌توان</w:t>
      </w:r>
      <w:proofErr w:type="spellEnd"/>
      <w:r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نوشت:</w:t>
      </w:r>
    </w:p>
    <w:p w14:paraId="02A3C174" w14:textId="3F2A57F2" w:rsidR="008C28FD" w:rsidRPr="00462B44" w:rsidRDefault="00D41F4C" w:rsidP="00462B44">
      <w:pPr>
        <w:ind w:right="-64"/>
        <w:jc w:val="both"/>
        <w:rPr>
          <w:rFonts w:ascii="Cambria Math" w:eastAsiaTheme="minorEastAsia" w:hAnsi="Cambria Math" w:cs="B Nazanin"/>
          <w:color w:val="000000" w:themeColor="text1"/>
          <w:sz w:val="24"/>
          <w:szCs w:val="24"/>
          <w:rtl/>
          <w:lang w:bidi="fa-IR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x</m:t>
              </m:r>
            </m:e>
            <m:sub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1</m:t>
              </m:r>
            </m:sub>
          </m:sSub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not</m:t>
          </m:r>
          <m:d>
            <m:d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not</m:t>
              </m:r>
              <m:d>
                <m:dPr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 w:cs="B Nazanin"/>
                          <w:i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1</m:t>
                      </m:r>
                    </m:sub>
                  </m:sSub>
                </m:e>
              </m:d>
            </m:e>
          </m:d>
        </m:oMath>
      </m:oMathPara>
    </w:p>
    <w:p w14:paraId="150418D6" w14:textId="570215DF" w:rsidR="002F0121" w:rsidRDefault="001A073A" w:rsidP="002F0121">
      <w:pPr>
        <w:bidi/>
        <w:ind w:right="-64"/>
        <w:jc w:val="both"/>
        <w:rPr>
          <w:rFonts w:ascii="Cambria Math" w:eastAsiaTheme="minorEastAsia" w:hAnsi="Cambria Math" w:cs="B Nazanin"/>
          <w:color w:val="000000" w:themeColor="text1"/>
          <w:sz w:val="24"/>
          <w:szCs w:val="24"/>
          <w:rtl/>
          <w:lang w:bidi="fa-IR"/>
        </w:rPr>
      </w:pPr>
      <w:r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برای حل رابطه فوق، </w:t>
      </w:r>
      <w:r w:rsidR="000C23A2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از روش بازه بندی استفاده </w:t>
      </w:r>
      <w:proofErr w:type="spellStart"/>
      <w:r w:rsidR="000C23A2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>می‌کنیم</w:t>
      </w:r>
      <w:proofErr w:type="spellEnd"/>
      <w:r w:rsidR="00E4438B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>.</w:t>
      </w:r>
    </w:p>
    <w:p w14:paraId="43C6544E" w14:textId="602D7B14" w:rsidR="00A2268C" w:rsidRPr="00E4438B" w:rsidRDefault="004143A7" w:rsidP="00A2268C">
      <w:pPr>
        <w:ind w:right="-64"/>
        <w:jc w:val="both"/>
        <w:rPr>
          <w:rFonts w:ascii="Cambria Math" w:eastAsiaTheme="minorEastAsia" w:hAnsi="Cambria Math" w:cs="B Nazanin"/>
          <w:color w:val="000000" w:themeColor="text1"/>
          <w:sz w:val="24"/>
          <w:szCs w:val="24"/>
          <w:rtl/>
          <w:lang w:bidi="fa-IR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w:lastRenderedPageBreak/>
            <m:t>not</m:t>
          </m:r>
          <m:d>
            <m:d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not</m:t>
              </m:r>
              <m:d>
                <m:dPr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d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x</m:t>
                  </m:r>
                </m:e>
              </m:d>
            </m:e>
          </m:d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</m:t>
          </m:r>
          <m:d>
            <m:dPr>
              <m:begChr m:val="{"/>
              <m:endChr m:val=""/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eqArr>
                <m:eqArrPr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eqArr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1                4&lt;not(x)</m:t>
                  </m:r>
                </m:e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-2x+9       2&lt;not(x)&lt;4</m:t>
                  </m:r>
                </m:e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5                                not(x)&lt;2</m:t>
                  </m:r>
                </m:e>
              </m:eqArr>
            </m:e>
          </m:d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</m:t>
          </m:r>
          <m:d>
            <m:dPr>
              <m:begChr m:val="{"/>
              <m:endChr m:val=""/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eqArr>
                <m:eqArrPr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eqArr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 xml:space="preserve">1               </m:t>
                  </m:r>
                  <m:f>
                    <m:fPr>
                      <m:ctrlPr>
                        <w:rPr>
                          <w:rFonts w:ascii="Cambria Math" w:eastAsiaTheme="minorEastAsia" w:hAnsi="Cambria Math" w:cs="B Nazanin"/>
                          <w:i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5</m:t>
                      </m:r>
                    </m:num>
                    <m:den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2</m:t>
                      </m:r>
                    </m:den>
                  </m:f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&gt;x</m:t>
                  </m:r>
                </m:e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-2(-2x+9)+9       2&lt;-2x+9&lt;4</m:t>
                  </m:r>
                </m:e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5                               x&gt;</m:t>
                  </m:r>
                  <m:f>
                    <m:fPr>
                      <m:ctrlPr>
                        <w:rPr>
                          <w:rFonts w:ascii="Cambria Math" w:eastAsiaTheme="minorEastAsia" w:hAnsi="Cambria Math" w:cs="B Nazanin"/>
                          <w:i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7</m:t>
                      </m:r>
                    </m:num>
                    <m:den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2</m:t>
                      </m:r>
                    </m:den>
                  </m:f>
                </m:e>
              </m:eqArr>
            </m:e>
          </m:d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</m:t>
          </m:r>
          <m:d>
            <m:dPr>
              <m:begChr m:val="{"/>
              <m:endChr m:val=""/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eqArr>
                <m:eqArrPr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eqArr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 xml:space="preserve">1               </m:t>
                  </m:r>
                  <m:f>
                    <m:fPr>
                      <m:ctrlPr>
                        <w:rPr>
                          <w:rFonts w:ascii="Cambria Math" w:eastAsiaTheme="minorEastAsia" w:hAnsi="Cambria Math" w:cs="B Nazanin"/>
                          <w:i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5</m:t>
                      </m:r>
                    </m:num>
                    <m:den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2</m:t>
                      </m:r>
                    </m:den>
                  </m:f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&gt;x</m:t>
                  </m:r>
                </m:e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 xml:space="preserve">4x-9      </m:t>
                  </m:r>
                  <m:f>
                    <m:fPr>
                      <m:ctrlPr>
                        <w:rPr>
                          <w:rFonts w:ascii="Cambria Math" w:eastAsiaTheme="minorEastAsia" w:hAnsi="Cambria Math" w:cs="B Nazanin"/>
                          <w:i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5</m:t>
                      </m:r>
                    </m:num>
                    <m:den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2</m:t>
                      </m:r>
                    </m:den>
                  </m:f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&lt;x&lt;</m:t>
                  </m:r>
                  <m:f>
                    <m:fPr>
                      <m:ctrlPr>
                        <w:rPr>
                          <w:rFonts w:ascii="Cambria Math" w:eastAsiaTheme="minorEastAsia" w:hAnsi="Cambria Math" w:cs="B Nazanin"/>
                          <w:i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7</m:t>
                      </m:r>
                    </m:num>
                    <m:den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2</m:t>
                      </m:r>
                    </m:den>
                  </m:f>
                </m:e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5                    x&gt;</m:t>
                  </m:r>
                  <m:f>
                    <m:fPr>
                      <m:ctrlPr>
                        <w:rPr>
                          <w:rFonts w:ascii="Cambria Math" w:eastAsiaTheme="minorEastAsia" w:hAnsi="Cambria Math" w:cs="B Nazanin"/>
                          <w:i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7</m:t>
                      </m:r>
                    </m:num>
                    <m:den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2</m:t>
                      </m:r>
                    </m:den>
                  </m:f>
                </m:e>
              </m:eqArr>
            </m:e>
          </m:d>
        </m:oMath>
      </m:oMathPara>
    </w:p>
    <w:p w14:paraId="1362EDD8" w14:textId="3406921B" w:rsidR="005E61FC" w:rsidRDefault="00442B40" w:rsidP="002E2F41">
      <w:pPr>
        <w:bidi/>
        <w:ind w:right="-64"/>
        <w:jc w:val="both"/>
        <w:rPr>
          <w:rFonts w:ascii="Cambria Math" w:eastAsiaTheme="minorEastAsia" w:hAnsi="Cambria Math" w:cs="B Nazanin"/>
          <w:color w:val="000000" w:themeColor="text1"/>
          <w:sz w:val="24"/>
          <w:szCs w:val="24"/>
          <w:rtl/>
          <w:lang w:bidi="fa-IR"/>
        </w:rPr>
      </w:pPr>
      <w:r w:rsidRPr="006A76A5">
        <w:rPr>
          <w:rFonts w:ascii="Cambria Math" w:eastAsiaTheme="minorEastAsia" w:hAnsi="Cambria Math" w:cs="B Nazanin"/>
          <w:noProof/>
          <w:color w:val="000000" w:themeColor="text1"/>
          <w:sz w:val="24"/>
          <w:szCs w:val="24"/>
          <w:rtl/>
          <w:lang w:bidi="fa-IR"/>
        </w:rPr>
        <w:drawing>
          <wp:anchor distT="0" distB="0" distL="114300" distR="114300" simplePos="0" relativeHeight="251691008" behindDoc="0" locked="0" layoutInCell="1" allowOverlap="1" wp14:anchorId="44D58482" wp14:editId="4D4F1B37">
            <wp:simplePos x="0" y="0"/>
            <wp:positionH relativeFrom="column">
              <wp:posOffset>1708150</wp:posOffset>
            </wp:positionH>
            <wp:positionV relativeFrom="paragraph">
              <wp:posOffset>522605</wp:posOffset>
            </wp:positionV>
            <wp:extent cx="2964815" cy="1874520"/>
            <wp:effectExtent l="0" t="0" r="6985" b="0"/>
            <wp:wrapTopAndBottom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64815" cy="18745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A76A5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حال </w:t>
      </w:r>
      <w:r w:rsidR="00914074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>با کمک روش ترسیم هندسی، معادله</w:t>
      </w:r>
      <w:r w:rsidR="006A76A5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</w:t>
      </w:r>
      <m:oMath>
        <m:sSub>
          <m:sSubPr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4"/>
                <w:szCs w:val="24"/>
                <w:lang w:bidi="fa-IR"/>
              </w:rPr>
            </m:ctrlPr>
          </m:sSubPr>
          <m:e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x</m:t>
            </m:r>
          </m:e>
          <m:sub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1</m:t>
            </m:r>
          </m:sub>
        </m:sSub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=not</m:t>
        </m:r>
        <m:d>
          <m:dPr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4"/>
                <w:szCs w:val="24"/>
                <w:lang w:bidi="fa-IR"/>
              </w:rPr>
            </m:ctrlPr>
          </m:dPr>
          <m:e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not</m:t>
            </m:r>
            <m:d>
              <m:dPr>
                <m:ctrlPr>
                  <w:rPr>
                    <w:rFonts w:ascii="Cambria Math" w:eastAsiaTheme="minorEastAsia" w:hAnsi="Cambria Math" w:cs="B Nazanin"/>
                    <w:i/>
                    <w:color w:val="000000" w:themeColor="text1"/>
                    <w:sz w:val="24"/>
                    <w:szCs w:val="24"/>
                    <w:lang w:bidi="fa-IR"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Theme="minorEastAsia" w:hAnsi="Cambria Math" w:cs="B Nazanin"/>
                        <w:i/>
                        <w:color w:val="000000" w:themeColor="text1"/>
                        <w:sz w:val="24"/>
                        <w:szCs w:val="24"/>
                        <w:lang w:bidi="fa-IR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B Nazanin"/>
                        <w:color w:val="000000" w:themeColor="text1"/>
                        <w:sz w:val="24"/>
                        <w:szCs w:val="24"/>
                        <w:lang w:bidi="fa-IR"/>
                      </w:rPr>
                      <m:t>x</m:t>
                    </m:r>
                  </m:e>
                  <m:sub>
                    <m:r>
                      <w:rPr>
                        <w:rFonts w:ascii="Cambria Math" w:eastAsiaTheme="minorEastAsia" w:hAnsi="Cambria Math" w:cs="B Nazanin"/>
                        <w:color w:val="000000" w:themeColor="text1"/>
                        <w:sz w:val="24"/>
                        <w:szCs w:val="24"/>
                        <w:lang w:bidi="fa-IR"/>
                      </w:rPr>
                      <m:t>1</m:t>
                    </m:r>
                  </m:sub>
                </m:sSub>
              </m:e>
            </m:d>
          </m:e>
        </m:d>
      </m:oMath>
      <w:r w:rsidR="002E2F41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</w:t>
      </w:r>
      <w:r w:rsidR="00914074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را حل </w:t>
      </w:r>
      <w:proofErr w:type="spellStart"/>
      <w:r w:rsidR="00914074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>می‌کنیم</w:t>
      </w:r>
      <w:proofErr w:type="spellEnd"/>
      <w:r w:rsidR="00914074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>:</w:t>
      </w:r>
    </w:p>
    <w:p w14:paraId="3927A3E8" w14:textId="01F87754" w:rsidR="00D478D0" w:rsidRDefault="00D478D0" w:rsidP="00914074">
      <w:pPr>
        <w:bidi/>
        <w:ind w:right="-64"/>
        <w:jc w:val="both"/>
        <w:rPr>
          <w:rFonts w:ascii="Cambria Math" w:eastAsiaTheme="minorEastAsia" w:hAnsi="Cambria Math" w:cs="B Nazanin"/>
          <w:color w:val="000000" w:themeColor="text1"/>
          <w:sz w:val="24"/>
          <w:szCs w:val="24"/>
          <w:rtl/>
          <w:lang w:bidi="fa-IR"/>
        </w:rPr>
      </w:pPr>
    </w:p>
    <w:p w14:paraId="208E891A" w14:textId="54B49DB7" w:rsidR="00914074" w:rsidRDefault="00C70A36" w:rsidP="00D478D0">
      <w:pPr>
        <w:bidi/>
        <w:ind w:right="-64"/>
        <w:jc w:val="both"/>
        <w:rPr>
          <w:rFonts w:ascii="Cambria Math" w:eastAsiaTheme="minorEastAsia" w:hAnsi="Cambria Math" w:cs="B Nazanin"/>
          <w:color w:val="000000" w:themeColor="text1"/>
          <w:sz w:val="24"/>
          <w:szCs w:val="24"/>
          <w:rtl/>
          <w:lang w:bidi="fa-IR"/>
        </w:rPr>
      </w:pPr>
      <w:r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همانطور که مشاهده </w:t>
      </w:r>
      <w:proofErr w:type="spellStart"/>
      <w:r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>می‌شود</w:t>
      </w:r>
      <w:proofErr w:type="spellEnd"/>
      <w:r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، نقاط برخورد </w:t>
      </w:r>
      <m:oMath>
        <m:sSub>
          <m:sSubPr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4"/>
                <w:szCs w:val="24"/>
                <w:lang w:bidi="fa-IR"/>
              </w:rPr>
            </m:ctrlPr>
          </m:sSubPr>
          <m:e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x</m:t>
            </m:r>
          </m:e>
          <m:sub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1</m:t>
            </m:r>
          </m:sub>
        </m:sSub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=1</m:t>
        </m:r>
      </m:oMath>
      <w:r w:rsidR="002961DE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، </w:t>
      </w:r>
      <m:oMath>
        <m:sSub>
          <m:sSubPr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4"/>
                <w:szCs w:val="24"/>
                <w:lang w:bidi="fa-IR"/>
              </w:rPr>
            </m:ctrlPr>
          </m:sSubPr>
          <m:e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x</m:t>
            </m:r>
          </m:e>
          <m:sub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1</m:t>
            </m:r>
          </m:sub>
        </m:sSub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=3</m:t>
        </m:r>
      </m:oMath>
      <w:r w:rsidR="002961DE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و </w:t>
      </w:r>
      <m:oMath>
        <m:sSub>
          <m:sSubPr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4"/>
                <w:szCs w:val="24"/>
                <w:lang w:bidi="fa-IR"/>
              </w:rPr>
            </m:ctrlPr>
          </m:sSubPr>
          <m:e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x</m:t>
            </m:r>
          </m:e>
          <m:sub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1</m:t>
            </m:r>
          </m:sub>
        </m:sSub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=5</m:t>
        </m:r>
      </m:oMath>
      <w:r w:rsidR="002961DE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هستند که نتایج قبلی را تایید </w:t>
      </w:r>
      <w:proofErr w:type="spellStart"/>
      <w:r w:rsidR="002961DE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>می‌کنند</w:t>
      </w:r>
      <w:proofErr w:type="spellEnd"/>
      <w:r w:rsidR="002961DE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>.</w:t>
      </w:r>
    </w:p>
    <w:p w14:paraId="775C2B69" w14:textId="0FBD6099" w:rsidR="00F90F28" w:rsidRPr="002961DE" w:rsidRDefault="00F90F28" w:rsidP="00F90F28">
      <w:pPr>
        <w:bidi/>
        <w:ind w:right="-64"/>
        <w:jc w:val="both"/>
        <w:rPr>
          <w:rFonts w:ascii="Cambria Math" w:eastAsiaTheme="minorEastAsia" w:hAnsi="Cambria Math" w:cs="B Nazanin"/>
          <w:i/>
          <w:color w:val="000000" w:themeColor="text1"/>
          <w:sz w:val="24"/>
          <w:szCs w:val="24"/>
          <w:rtl/>
          <w:lang w:bidi="fa-IR"/>
        </w:rPr>
      </w:pPr>
      <w:r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>4.</w:t>
      </w:r>
    </w:p>
    <w:p w14:paraId="0E670684" w14:textId="77301488" w:rsidR="00040ADD" w:rsidRDefault="002C442A" w:rsidP="00040ADD">
      <w:pPr>
        <w:bidi/>
        <w:ind w:right="-64"/>
        <w:jc w:val="both"/>
        <w:rPr>
          <w:rFonts w:ascii="Cambria Math" w:eastAsiaTheme="minorEastAsia" w:hAnsi="Cambria Math" w:cs="B Nazanin"/>
          <w:color w:val="000000" w:themeColor="text1"/>
          <w:sz w:val="24"/>
          <w:szCs w:val="24"/>
          <w:rtl/>
          <w:lang w:bidi="fa-IR"/>
        </w:rPr>
      </w:pPr>
      <w:r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برای هر یک از 3 نقطه </w:t>
      </w:r>
      <m:oMath>
        <m:r>
          <m:rPr>
            <m:sty m:val="p"/>
          </m:rP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a=</m:t>
        </m:r>
        <m:d>
          <m:dPr>
            <m:ctrlP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5, 1</m:t>
            </m:r>
          </m:e>
        </m:d>
      </m:oMath>
      <w:r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و </w:t>
      </w:r>
      <m:oMath>
        <m:r>
          <m:rPr>
            <m:sty m:val="p"/>
          </m:rP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b=</m:t>
        </m:r>
        <m:d>
          <m:dPr>
            <m:ctrlP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3,3</m:t>
            </m:r>
          </m:e>
        </m:d>
      </m:oMath>
      <w:r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و </w:t>
      </w:r>
      <m:oMath>
        <m:r>
          <m:rPr>
            <m:sty m:val="p"/>
          </m:rP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c=</m:t>
        </m:r>
        <m:d>
          <m:dPr>
            <m:ctrlP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1, 5</m:t>
            </m:r>
          </m:e>
        </m:d>
      </m:oMath>
      <w:r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از تقریب خطی استفاده </w:t>
      </w:r>
      <w:proofErr w:type="spellStart"/>
      <w:r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>می‌کنیم</w:t>
      </w:r>
      <w:proofErr w:type="spellEnd"/>
      <w:r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>:</w:t>
      </w:r>
    </w:p>
    <w:p w14:paraId="0A908B16" w14:textId="195464BF" w:rsidR="002C442A" w:rsidRDefault="005476D0" w:rsidP="00B56D6E">
      <w:pPr>
        <w:pStyle w:val="ListParagraph"/>
        <w:numPr>
          <w:ilvl w:val="0"/>
          <w:numId w:val="41"/>
        </w:numPr>
        <w:bidi/>
        <w:ind w:right="-64"/>
        <w:jc w:val="both"/>
        <w:rPr>
          <w:rFonts w:ascii="Cambria Math" w:eastAsiaTheme="minorEastAsia" w:hAnsi="Cambria Math" w:cs="B Nazanin"/>
          <w:color w:val="000000" w:themeColor="text1"/>
          <w:sz w:val="24"/>
          <w:szCs w:val="24"/>
          <w:lang w:bidi="fa-IR"/>
        </w:rPr>
      </w:pPr>
      <w:r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در اطراف </w:t>
      </w:r>
      <m:oMath>
        <m:r>
          <m:rPr>
            <m:sty m:val="p"/>
          </m:rP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a=</m:t>
        </m:r>
        <m:d>
          <m:dPr>
            <m:ctrlP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5, 1</m:t>
            </m:r>
          </m:e>
        </m:d>
      </m:oMath>
      <w:r w:rsidR="009F5D1B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، </w:t>
      </w:r>
      <m:oMath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not</m:t>
        </m:r>
        <m:d>
          <m:dPr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4"/>
                <w:szCs w:val="24"/>
                <w:lang w:bidi="fa-IR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B Nazanin"/>
                    <w:i/>
                    <w:color w:val="000000" w:themeColor="text1"/>
                    <w:sz w:val="24"/>
                    <w:szCs w:val="24"/>
                    <w:lang w:bidi="fa-IR"/>
                  </w:rPr>
                </m:ctrlPr>
              </m:sSubPr>
              <m:e>
                <m:r>
                  <w:rPr>
                    <w:rFonts w:ascii="Cambria Math" w:eastAsiaTheme="minorEastAsia" w:hAnsi="Cambria Math" w:cs="B Nazanin"/>
                    <w:color w:val="000000" w:themeColor="text1"/>
                    <w:sz w:val="24"/>
                    <w:szCs w:val="24"/>
                    <w:lang w:bidi="fa-IR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 w:cs="B Nazanin"/>
                    <w:color w:val="000000" w:themeColor="text1"/>
                    <w:sz w:val="24"/>
                    <w:szCs w:val="24"/>
                    <w:lang w:bidi="fa-IR"/>
                  </w:rPr>
                  <m:t>2</m:t>
                </m:r>
              </m:sub>
            </m:sSub>
          </m:e>
        </m:d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=5</m:t>
        </m:r>
      </m:oMath>
      <w:r w:rsidR="009F5D1B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و </w:t>
      </w:r>
      <m:oMath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not</m:t>
        </m:r>
        <m:d>
          <m:dPr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4"/>
                <w:szCs w:val="24"/>
                <w:lang w:bidi="fa-IR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B Nazanin"/>
                    <w:i/>
                    <w:color w:val="000000" w:themeColor="text1"/>
                    <w:sz w:val="24"/>
                    <w:szCs w:val="24"/>
                    <w:lang w:bidi="fa-IR"/>
                  </w:rPr>
                </m:ctrlPr>
              </m:sSubPr>
              <m:e>
                <m:r>
                  <w:rPr>
                    <w:rFonts w:ascii="Cambria Math" w:eastAsiaTheme="minorEastAsia" w:hAnsi="Cambria Math" w:cs="B Nazanin"/>
                    <w:color w:val="000000" w:themeColor="text1"/>
                    <w:sz w:val="24"/>
                    <w:szCs w:val="24"/>
                    <w:lang w:bidi="fa-IR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 w:cs="B Nazanin"/>
                    <w:color w:val="000000" w:themeColor="text1"/>
                    <w:sz w:val="24"/>
                    <w:szCs w:val="24"/>
                    <w:lang w:bidi="fa-IR"/>
                  </w:rPr>
                  <m:t>1</m:t>
                </m:r>
              </m:sub>
            </m:sSub>
          </m:e>
        </m:d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=1</m:t>
        </m:r>
      </m:oMath>
      <w:r w:rsidR="009B6706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لذا داریم:</w:t>
      </w:r>
    </w:p>
    <w:p w14:paraId="3ACBEC0A" w14:textId="4C496FBB" w:rsidR="00E333EA" w:rsidRPr="008C337E" w:rsidRDefault="00D41F4C" w:rsidP="008C337E">
      <w:pPr>
        <w:ind w:left="720" w:right="-64"/>
        <w:jc w:val="both"/>
        <w:rPr>
          <w:rFonts w:ascii="Cambria Math" w:eastAsiaTheme="minorEastAsia" w:hAnsi="Cambria Math" w:cs="B Nazanin"/>
          <w:color w:val="000000" w:themeColor="text1"/>
          <w:sz w:val="24"/>
          <w:szCs w:val="24"/>
          <w:lang w:bidi="fa-IR"/>
        </w:rPr>
      </w:pPr>
      <m:oMathPara>
        <m:oMathParaPr>
          <m:jc m:val="left"/>
        </m:oMathParaPr>
        <m:oMath>
          <m:d>
            <m:dPr>
              <m:begChr m:val="{"/>
              <m:endChr m:val=""/>
              <m:ctrlP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eqArr>
                <m:eqArrPr>
                  <m:ctrlP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sSubPr>
                    <m:e>
                      <m:acc>
                        <m:accPr>
                          <m:chr m:val="̇"/>
                          <m:ctrlP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=F</m:t>
                  </m:r>
                  <m:d>
                    <m:dPr>
                      <m:ctrlP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,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2</m:t>
                          </m:r>
                        </m:sub>
                      </m:sSub>
                    </m:e>
                  </m:d>
                  <m:r>
                    <m:rPr>
                      <m:sty m:val="p"/>
                    </m:rP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=</m:t>
                  </m:r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5-</m:t>
                  </m:r>
                  <m:sSub>
                    <m:sSubPr>
                      <m:ctrlPr>
                        <w:rPr>
                          <w:rFonts w:ascii="Cambria Math" w:eastAsiaTheme="minorEastAsia" w:hAnsi="Cambria Math" w:cs="B Nazanin"/>
                          <w:i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1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sSubPr>
                    <m:e>
                      <m:acc>
                        <m:accPr>
                          <m:chr m:val="̇"/>
                          <m:ctrlP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2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=G</m:t>
                  </m:r>
                  <m:d>
                    <m:dPr>
                      <m:ctrlP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,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2</m:t>
                          </m:r>
                        </m:sub>
                      </m:sSub>
                    </m:e>
                  </m:d>
                  <m:r>
                    <m:rPr>
                      <m:sty m:val="p"/>
                    </m:rP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=1-</m:t>
                  </m:r>
                  <m:sSub>
                    <m:sSubPr>
                      <m:ctrlPr>
                        <w:rPr>
                          <w:rFonts w:ascii="Cambria Math" w:eastAsiaTheme="minorEastAsia" w:hAnsi="Cambria Math" w:cs="B Nazanin"/>
                          <w:i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2</m:t>
                      </m:r>
                    </m:sub>
                  </m:sSub>
                </m:e>
              </m:eqArr>
            </m:e>
          </m:d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⇒A=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 w:cs="B Nazanin"/>
                        <w:color w:val="000000" w:themeColor="text1"/>
                        <w:sz w:val="24"/>
                        <w:szCs w:val="24"/>
                        <w:lang w:bidi="fa-IR"/>
                      </w:rPr>
                      <m:t>-1</m:t>
                    </m:r>
                  </m:e>
                  <m:e>
                    <m:r>
                      <w:rPr>
                        <w:rFonts w:ascii="Cambria Math" w:eastAsiaTheme="minorEastAsia" w:hAnsi="Cambria Math" w:cs="B Nazanin"/>
                        <w:color w:val="000000" w:themeColor="text1"/>
                        <w:sz w:val="24"/>
                        <w:szCs w:val="24"/>
                        <w:lang w:bidi="fa-IR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 w:cs="B Nazanin"/>
                        <w:color w:val="000000" w:themeColor="text1"/>
                        <w:sz w:val="24"/>
                        <w:szCs w:val="24"/>
                        <w:lang w:bidi="fa-IR"/>
                      </w:rPr>
                      <m:t>0</m:t>
                    </m:r>
                  </m:e>
                  <m:e>
                    <m:r>
                      <w:rPr>
                        <w:rFonts w:ascii="Cambria Math" w:eastAsiaTheme="minorEastAsia" w:hAnsi="Cambria Math" w:cs="B Nazanin"/>
                        <w:color w:val="000000" w:themeColor="text1"/>
                        <w:sz w:val="24"/>
                        <w:szCs w:val="24"/>
                        <w:lang w:bidi="fa-IR"/>
                      </w:rPr>
                      <m:t>-1</m:t>
                    </m:r>
                  </m:e>
                </m:mr>
              </m:m>
            </m:e>
          </m:d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⇒</m:t>
          </m:r>
          <m:sSup>
            <m:sSup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sSupPr>
            <m:e>
              <m:d>
                <m:dPr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d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λ+1</m:t>
                  </m:r>
                </m:e>
              </m:d>
            </m:e>
            <m:sup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2</m:t>
              </m:r>
            </m:sup>
          </m:sSup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0⇒</m:t>
          </m:r>
          <m:sSub>
            <m:sSub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λ</m:t>
              </m:r>
            </m:e>
            <m:sub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1</m:t>
              </m:r>
            </m:sub>
          </m:sSub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</m:t>
          </m:r>
          <m:sSub>
            <m:sSub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λ</m:t>
              </m:r>
            </m:e>
            <m:sub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2</m:t>
              </m:r>
            </m:sub>
          </m:sSub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-1</m:t>
          </m:r>
        </m:oMath>
      </m:oMathPara>
    </w:p>
    <w:p w14:paraId="12536BA6" w14:textId="69D25F3A" w:rsidR="00E333EA" w:rsidRPr="00E333EA" w:rsidRDefault="006C7856" w:rsidP="00E333EA">
      <w:pPr>
        <w:bidi/>
        <w:ind w:right="-64"/>
        <w:jc w:val="both"/>
        <w:rPr>
          <w:rFonts w:ascii="Cambria Math" w:eastAsiaTheme="minorEastAsia" w:hAnsi="Cambria Math" w:cs="B Nazanin"/>
          <w:color w:val="000000" w:themeColor="text1"/>
          <w:sz w:val="24"/>
          <w:szCs w:val="24"/>
          <w:lang w:bidi="fa-IR"/>
        </w:rPr>
      </w:pPr>
      <w:r>
        <w:rPr>
          <w:rFonts w:ascii="Cambria Math" w:eastAsiaTheme="minorEastAsia" w:hAnsi="Cambria Math" w:cs="B Nazanin"/>
          <w:color w:val="000000" w:themeColor="text1"/>
          <w:sz w:val="24"/>
          <w:szCs w:val="24"/>
          <w:rtl/>
          <w:lang w:bidi="fa-IR"/>
        </w:rPr>
        <w:tab/>
      </w:r>
      <w:r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>لذا این نقطه یک نقطه تعادلی</w:t>
      </w:r>
      <w:r w:rsidR="00597DF7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پایدار</w:t>
      </w:r>
      <w:r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است.</w:t>
      </w:r>
    </w:p>
    <w:p w14:paraId="267D1515" w14:textId="29D78AE3" w:rsidR="00BC0D86" w:rsidRDefault="00BC0D86" w:rsidP="00BC0D86">
      <w:pPr>
        <w:pStyle w:val="ListParagraph"/>
        <w:numPr>
          <w:ilvl w:val="0"/>
          <w:numId w:val="41"/>
        </w:numPr>
        <w:bidi/>
        <w:ind w:right="-64"/>
        <w:jc w:val="both"/>
        <w:rPr>
          <w:rFonts w:ascii="Cambria Math" w:eastAsiaTheme="minorEastAsia" w:hAnsi="Cambria Math" w:cs="B Nazanin"/>
          <w:color w:val="000000" w:themeColor="text1"/>
          <w:sz w:val="24"/>
          <w:szCs w:val="24"/>
          <w:lang w:bidi="fa-IR"/>
        </w:rPr>
      </w:pPr>
      <w:r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در اطراف </w:t>
      </w:r>
      <m:oMath>
        <m:r>
          <m:rPr>
            <m:sty m:val="p"/>
          </m:rP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b=</m:t>
        </m:r>
        <m:d>
          <m:dPr>
            <m:ctrlP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3, 3</m:t>
            </m:r>
          </m:e>
        </m:d>
      </m:oMath>
      <w:r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، </w:t>
      </w:r>
      <m:oMath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not</m:t>
        </m:r>
        <m:d>
          <m:dPr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4"/>
                <w:szCs w:val="24"/>
                <w:lang w:bidi="fa-IR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B Nazanin"/>
                    <w:i/>
                    <w:color w:val="000000" w:themeColor="text1"/>
                    <w:sz w:val="24"/>
                    <w:szCs w:val="24"/>
                    <w:lang w:bidi="fa-IR"/>
                  </w:rPr>
                </m:ctrlPr>
              </m:sSubPr>
              <m:e>
                <m:r>
                  <w:rPr>
                    <w:rFonts w:ascii="Cambria Math" w:eastAsiaTheme="minorEastAsia" w:hAnsi="Cambria Math" w:cs="B Nazanin"/>
                    <w:color w:val="000000" w:themeColor="text1"/>
                    <w:sz w:val="24"/>
                    <w:szCs w:val="24"/>
                    <w:lang w:bidi="fa-IR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 w:cs="B Nazanin"/>
                    <w:color w:val="000000" w:themeColor="text1"/>
                    <w:sz w:val="24"/>
                    <w:szCs w:val="24"/>
                    <w:lang w:bidi="fa-IR"/>
                  </w:rPr>
                  <m:t>1</m:t>
                </m:r>
              </m:sub>
            </m:sSub>
          </m:e>
        </m:d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=-2</m:t>
        </m:r>
        <m:sSub>
          <m:sSubPr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4"/>
                <w:szCs w:val="24"/>
                <w:lang w:bidi="fa-IR"/>
              </w:rPr>
            </m:ctrlPr>
          </m:sSubPr>
          <m:e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x</m:t>
            </m:r>
          </m:e>
          <m:sub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1</m:t>
            </m:r>
          </m:sub>
        </m:sSub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+9</m:t>
        </m:r>
      </m:oMath>
      <w:r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و </w:t>
      </w:r>
      <m:oMath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not</m:t>
        </m:r>
        <m:d>
          <m:dPr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4"/>
                <w:szCs w:val="24"/>
                <w:lang w:bidi="fa-IR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B Nazanin"/>
                    <w:i/>
                    <w:color w:val="000000" w:themeColor="text1"/>
                    <w:sz w:val="24"/>
                    <w:szCs w:val="24"/>
                    <w:lang w:bidi="fa-IR"/>
                  </w:rPr>
                </m:ctrlPr>
              </m:sSubPr>
              <m:e>
                <m:r>
                  <w:rPr>
                    <w:rFonts w:ascii="Cambria Math" w:eastAsiaTheme="minorEastAsia" w:hAnsi="Cambria Math" w:cs="B Nazanin"/>
                    <w:color w:val="000000" w:themeColor="text1"/>
                    <w:sz w:val="24"/>
                    <w:szCs w:val="24"/>
                    <w:lang w:bidi="fa-IR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 w:cs="B Nazanin"/>
                    <w:color w:val="000000" w:themeColor="text1"/>
                    <w:sz w:val="24"/>
                    <w:szCs w:val="24"/>
                    <w:lang w:bidi="fa-IR"/>
                  </w:rPr>
                  <m:t>2</m:t>
                </m:r>
              </m:sub>
            </m:sSub>
          </m:e>
        </m:d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=-2</m:t>
        </m:r>
        <m:sSub>
          <m:sSubPr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4"/>
                <w:szCs w:val="24"/>
                <w:lang w:bidi="fa-IR"/>
              </w:rPr>
            </m:ctrlPr>
          </m:sSubPr>
          <m:e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x</m:t>
            </m:r>
          </m:e>
          <m:sub>
            <m: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2</m:t>
            </m:r>
          </m:sub>
        </m:sSub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+9</m:t>
        </m:r>
      </m:oMath>
      <w:r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لذا داریم:</w:t>
      </w:r>
    </w:p>
    <w:p w14:paraId="279E8ABE" w14:textId="4D59790F" w:rsidR="00BC0D86" w:rsidRPr="008C337E" w:rsidRDefault="00D41F4C" w:rsidP="00BC0D86">
      <w:pPr>
        <w:ind w:left="720" w:right="-64"/>
        <w:jc w:val="both"/>
        <w:rPr>
          <w:rFonts w:ascii="Cambria Math" w:eastAsiaTheme="minorEastAsia" w:hAnsi="Cambria Math" w:cs="B Nazanin"/>
          <w:color w:val="000000" w:themeColor="text1"/>
          <w:sz w:val="24"/>
          <w:szCs w:val="24"/>
          <w:lang w:bidi="fa-IR"/>
        </w:rPr>
      </w:pPr>
      <m:oMathPara>
        <m:oMathParaPr>
          <m:jc m:val="left"/>
        </m:oMathParaPr>
        <m:oMath>
          <m:d>
            <m:dPr>
              <m:begChr m:val="{"/>
              <m:endChr m:val=""/>
              <m:ctrlP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eqArr>
                <m:eqArrPr>
                  <m:ctrlP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sSubPr>
                    <m:e>
                      <m:acc>
                        <m:accPr>
                          <m:chr m:val="̇"/>
                          <m:ctrlP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=F</m:t>
                  </m:r>
                  <m:d>
                    <m:dPr>
                      <m:ctrlP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,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2</m:t>
                          </m:r>
                        </m:sub>
                      </m:sSub>
                    </m:e>
                  </m:d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=-2</m:t>
                  </m:r>
                  <m:sSub>
                    <m:sSubPr>
                      <m:ctrlPr>
                        <w:rPr>
                          <w:rFonts w:ascii="Cambria Math" w:eastAsiaTheme="minorEastAsia" w:hAnsi="Cambria Math" w:cs="B Nazanin"/>
                          <w:i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2</m:t>
                      </m:r>
                    </m:sub>
                  </m:sSub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+9-</m:t>
                  </m:r>
                  <m:sSub>
                    <m:sSubPr>
                      <m:ctrlPr>
                        <w:rPr>
                          <w:rFonts w:ascii="Cambria Math" w:eastAsiaTheme="minorEastAsia" w:hAnsi="Cambria Math" w:cs="B Nazanin"/>
                          <w:i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1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sSubPr>
                    <m:e>
                      <m:acc>
                        <m:accPr>
                          <m:chr m:val="̇"/>
                          <m:ctrlP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2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=G</m:t>
                  </m:r>
                  <m:d>
                    <m:dPr>
                      <m:ctrlP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,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2</m:t>
                          </m:r>
                        </m:sub>
                      </m:sSub>
                    </m:e>
                  </m:d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=-2</m:t>
                  </m:r>
                  <m:sSub>
                    <m:sSubPr>
                      <m:ctrlPr>
                        <w:rPr>
                          <w:rFonts w:ascii="Cambria Math" w:eastAsiaTheme="minorEastAsia" w:hAnsi="Cambria Math" w:cs="B Nazanin"/>
                          <w:i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1</m:t>
                      </m:r>
                    </m:sub>
                  </m:sSub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+9</m:t>
                  </m:r>
                  <m:r>
                    <m:rPr>
                      <m:sty m:val="p"/>
                    </m:rP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Theme="minorEastAsia" w:hAnsi="Cambria Math" w:cs="B Nazanin"/>
                          <w:i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2</m:t>
                      </m:r>
                    </m:sub>
                  </m:sSub>
                </m:e>
              </m:eqArr>
            </m:e>
          </m:d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⇒A=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 w:cs="B Nazanin"/>
                        <w:color w:val="000000" w:themeColor="text1"/>
                        <w:sz w:val="24"/>
                        <w:szCs w:val="24"/>
                        <w:lang w:bidi="fa-IR"/>
                      </w:rPr>
                      <m:t>-1</m:t>
                    </m:r>
                  </m:e>
                  <m:e>
                    <m:r>
                      <w:rPr>
                        <w:rFonts w:ascii="Cambria Math" w:eastAsiaTheme="minorEastAsia" w:hAnsi="Cambria Math" w:cs="B Nazanin"/>
                        <w:color w:val="000000" w:themeColor="text1"/>
                        <w:sz w:val="24"/>
                        <w:szCs w:val="24"/>
                        <w:lang w:bidi="fa-IR"/>
                      </w:rPr>
                      <m:t>-2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 w:cs="B Nazanin"/>
                        <w:color w:val="000000" w:themeColor="text1"/>
                        <w:sz w:val="24"/>
                        <w:szCs w:val="24"/>
                        <w:lang w:bidi="fa-IR"/>
                      </w:rPr>
                      <m:t>-2</m:t>
                    </m:r>
                  </m:e>
                  <m:e>
                    <m:r>
                      <w:rPr>
                        <w:rFonts w:ascii="Cambria Math" w:eastAsiaTheme="minorEastAsia" w:hAnsi="Cambria Math" w:cs="B Nazanin"/>
                        <w:color w:val="000000" w:themeColor="text1"/>
                        <w:sz w:val="24"/>
                        <w:szCs w:val="24"/>
                        <w:lang w:bidi="fa-IR"/>
                      </w:rPr>
                      <m:t>-1</m:t>
                    </m:r>
                  </m:e>
                </m:mr>
              </m:m>
            </m:e>
          </m:d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⇒</m:t>
          </m:r>
          <m:sSup>
            <m:sSup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sSupPr>
            <m:e>
              <m:d>
                <m:dPr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d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λ+1</m:t>
                  </m:r>
                </m:e>
              </m:d>
            </m:e>
            <m:sup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2</m:t>
              </m:r>
            </m:sup>
          </m:sSup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-4=0⇒</m:t>
          </m:r>
          <m:sSub>
            <m:sSub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λ</m:t>
              </m:r>
            </m:e>
            <m:sub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1</m:t>
              </m:r>
            </m:sub>
          </m:sSub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 xml:space="preserve">=1, </m:t>
          </m:r>
          <m:sSub>
            <m:sSub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λ</m:t>
              </m:r>
            </m:e>
            <m:sub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2</m:t>
              </m:r>
            </m:sub>
          </m:sSub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-3</m:t>
          </m:r>
        </m:oMath>
      </m:oMathPara>
    </w:p>
    <w:p w14:paraId="083D52C6" w14:textId="584B73B5" w:rsidR="00BC0D86" w:rsidRPr="00E333EA" w:rsidRDefault="00BC0D86" w:rsidP="00BC0D86">
      <w:pPr>
        <w:bidi/>
        <w:ind w:right="-64"/>
        <w:jc w:val="both"/>
        <w:rPr>
          <w:rFonts w:ascii="Cambria Math" w:eastAsiaTheme="minorEastAsia" w:hAnsi="Cambria Math" w:cs="B Nazanin"/>
          <w:color w:val="000000" w:themeColor="text1"/>
          <w:sz w:val="24"/>
          <w:szCs w:val="24"/>
          <w:lang w:bidi="fa-IR"/>
        </w:rPr>
      </w:pPr>
      <w:r>
        <w:rPr>
          <w:rFonts w:ascii="Cambria Math" w:eastAsiaTheme="minorEastAsia" w:hAnsi="Cambria Math" w:cs="B Nazanin"/>
          <w:color w:val="000000" w:themeColor="text1"/>
          <w:sz w:val="24"/>
          <w:szCs w:val="24"/>
          <w:rtl/>
          <w:lang w:bidi="fa-IR"/>
        </w:rPr>
        <w:tab/>
      </w:r>
      <w:r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لذا این نقطه یک نقطه تعادلی </w:t>
      </w:r>
      <w:r w:rsidR="007B4DDC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>ناپایدار (</w:t>
      </w:r>
      <w:proofErr w:type="spellStart"/>
      <w:r w:rsidR="007B4DDC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>زینی</w:t>
      </w:r>
      <w:proofErr w:type="spellEnd"/>
      <w:r w:rsidR="007B4DDC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>)</w:t>
      </w:r>
      <w:r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است.</w:t>
      </w:r>
    </w:p>
    <w:p w14:paraId="1CDF7750" w14:textId="6D7BB49B" w:rsidR="00647F00" w:rsidRDefault="00647F00" w:rsidP="00647F00">
      <w:pPr>
        <w:pStyle w:val="ListParagraph"/>
        <w:numPr>
          <w:ilvl w:val="0"/>
          <w:numId w:val="41"/>
        </w:numPr>
        <w:bidi/>
        <w:ind w:right="-64"/>
        <w:jc w:val="both"/>
        <w:rPr>
          <w:rFonts w:ascii="Cambria Math" w:eastAsiaTheme="minorEastAsia" w:hAnsi="Cambria Math" w:cs="B Nazanin"/>
          <w:color w:val="000000" w:themeColor="text1"/>
          <w:sz w:val="24"/>
          <w:szCs w:val="24"/>
          <w:lang w:bidi="fa-IR"/>
        </w:rPr>
      </w:pPr>
      <w:r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در اطراف </w:t>
      </w:r>
      <m:oMath>
        <m:r>
          <m:rPr>
            <m:sty m:val="p"/>
          </m:rP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c=</m:t>
        </m:r>
        <m:d>
          <m:dPr>
            <m:ctrlP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1, 5</m:t>
            </m:r>
          </m:e>
        </m:d>
      </m:oMath>
      <w:r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، </w:t>
      </w:r>
      <m:oMath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not</m:t>
        </m:r>
        <m:d>
          <m:dPr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4"/>
                <w:szCs w:val="24"/>
                <w:lang w:bidi="fa-IR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B Nazanin"/>
                    <w:i/>
                    <w:color w:val="000000" w:themeColor="text1"/>
                    <w:sz w:val="24"/>
                    <w:szCs w:val="24"/>
                    <w:lang w:bidi="fa-IR"/>
                  </w:rPr>
                </m:ctrlPr>
              </m:sSubPr>
              <m:e>
                <m:r>
                  <w:rPr>
                    <w:rFonts w:ascii="Cambria Math" w:eastAsiaTheme="minorEastAsia" w:hAnsi="Cambria Math" w:cs="B Nazanin"/>
                    <w:color w:val="000000" w:themeColor="text1"/>
                    <w:sz w:val="24"/>
                    <w:szCs w:val="24"/>
                    <w:lang w:bidi="fa-IR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 w:cs="B Nazanin"/>
                    <w:color w:val="000000" w:themeColor="text1"/>
                    <w:sz w:val="24"/>
                    <w:szCs w:val="24"/>
                    <w:lang w:bidi="fa-IR"/>
                  </w:rPr>
                  <m:t>1</m:t>
                </m:r>
              </m:sub>
            </m:sSub>
          </m:e>
        </m:d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=5</m:t>
        </m:r>
      </m:oMath>
      <w:r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و </w:t>
      </w:r>
      <m:oMath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not</m:t>
        </m:r>
        <m:d>
          <m:dPr>
            <m:ctrlPr>
              <w:rPr>
                <w:rFonts w:ascii="Cambria Math" w:eastAsiaTheme="minorEastAsia" w:hAnsi="Cambria Math" w:cs="B Nazanin"/>
                <w:i/>
                <w:color w:val="000000" w:themeColor="text1"/>
                <w:sz w:val="24"/>
                <w:szCs w:val="24"/>
                <w:lang w:bidi="fa-IR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B Nazanin"/>
                    <w:i/>
                    <w:color w:val="000000" w:themeColor="text1"/>
                    <w:sz w:val="24"/>
                    <w:szCs w:val="24"/>
                    <w:lang w:bidi="fa-IR"/>
                  </w:rPr>
                </m:ctrlPr>
              </m:sSubPr>
              <m:e>
                <m:r>
                  <w:rPr>
                    <w:rFonts w:ascii="Cambria Math" w:eastAsiaTheme="minorEastAsia" w:hAnsi="Cambria Math" w:cs="B Nazanin"/>
                    <w:color w:val="000000" w:themeColor="text1"/>
                    <w:sz w:val="24"/>
                    <w:szCs w:val="24"/>
                    <w:lang w:bidi="fa-IR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 w:cs="B Nazanin"/>
                    <w:color w:val="000000" w:themeColor="text1"/>
                    <w:sz w:val="24"/>
                    <w:szCs w:val="24"/>
                    <w:lang w:bidi="fa-IR"/>
                  </w:rPr>
                  <m:t>2</m:t>
                </m:r>
              </m:sub>
            </m:sSub>
          </m:e>
        </m:d>
        <m: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=1</m:t>
        </m:r>
      </m:oMath>
      <w:r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لذا داریم:</w:t>
      </w:r>
    </w:p>
    <w:p w14:paraId="43F0EBB0" w14:textId="2620FB46" w:rsidR="00647F00" w:rsidRPr="008C337E" w:rsidRDefault="00D41F4C" w:rsidP="00647F00">
      <w:pPr>
        <w:ind w:left="720" w:right="-64"/>
        <w:jc w:val="both"/>
        <w:rPr>
          <w:rFonts w:ascii="Cambria Math" w:eastAsiaTheme="minorEastAsia" w:hAnsi="Cambria Math" w:cs="B Nazanin"/>
          <w:color w:val="000000" w:themeColor="text1"/>
          <w:sz w:val="24"/>
          <w:szCs w:val="24"/>
          <w:lang w:bidi="fa-IR"/>
        </w:rPr>
      </w:pPr>
      <m:oMathPara>
        <m:oMathParaPr>
          <m:jc m:val="left"/>
        </m:oMathParaPr>
        <m:oMath>
          <m:d>
            <m:dPr>
              <m:begChr m:val="{"/>
              <m:endChr m:val=""/>
              <m:ctrlP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eqArr>
                <m:eqArrPr>
                  <m:ctrlP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sSubPr>
                    <m:e>
                      <m:acc>
                        <m:accPr>
                          <m:chr m:val="̇"/>
                          <m:ctrlP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=F</m:t>
                  </m:r>
                  <m:d>
                    <m:dPr>
                      <m:ctrlP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,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2</m:t>
                          </m:r>
                        </m:sub>
                      </m:sSub>
                    </m:e>
                  </m:d>
                  <m:r>
                    <m:rPr>
                      <m:sty m:val="p"/>
                    </m:rP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=</m:t>
                  </m:r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1-</m:t>
                  </m:r>
                  <m:sSub>
                    <m:sSubPr>
                      <m:ctrlPr>
                        <w:rPr>
                          <w:rFonts w:ascii="Cambria Math" w:eastAsiaTheme="minorEastAsia" w:hAnsi="Cambria Math" w:cs="B Nazanin"/>
                          <w:i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1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sSubPr>
                    <m:e>
                      <m:acc>
                        <m:accPr>
                          <m:chr m:val="̇"/>
                          <m:ctrlP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2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=G</m:t>
                  </m:r>
                  <m:d>
                    <m:dPr>
                      <m:ctrlP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,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x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2</m:t>
                          </m:r>
                        </m:sub>
                      </m:sSub>
                    </m:e>
                  </m:d>
                  <m:r>
                    <m:rPr>
                      <m:sty m:val="p"/>
                    </m:rP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=5-</m:t>
                  </m:r>
                  <m:sSub>
                    <m:sSubPr>
                      <m:ctrlPr>
                        <w:rPr>
                          <w:rFonts w:ascii="Cambria Math" w:eastAsiaTheme="minorEastAsia" w:hAnsi="Cambria Math" w:cs="B Nazanin"/>
                          <w:i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2</m:t>
                      </m:r>
                    </m:sub>
                  </m:sSub>
                </m:e>
              </m:eqArr>
            </m:e>
          </m:d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⇒A=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 w:cs="B Nazanin"/>
                        <w:color w:val="000000" w:themeColor="text1"/>
                        <w:sz w:val="24"/>
                        <w:szCs w:val="24"/>
                        <w:lang w:bidi="fa-IR"/>
                      </w:rPr>
                      <m:t>-1</m:t>
                    </m:r>
                  </m:e>
                  <m:e>
                    <m:r>
                      <w:rPr>
                        <w:rFonts w:ascii="Cambria Math" w:eastAsiaTheme="minorEastAsia" w:hAnsi="Cambria Math" w:cs="B Nazanin"/>
                        <w:color w:val="000000" w:themeColor="text1"/>
                        <w:sz w:val="24"/>
                        <w:szCs w:val="24"/>
                        <w:lang w:bidi="fa-IR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 w:cs="B Nazanin"/>
                        <w:color w:val="000000" w:themeColor="text1"/>
                        <w:sz w:val="24"/>
                        <w:szCs w:val="24"/>
                        <w:lang w:bidi="fa-IR"/>
                      </w:rPr>
                      <m:t>0</m:t>
                    </m:r>
                  </m:e>
                  <m:e>
                    <m:r>
                      <w:rPr>
                        <w:rFonts w:ascii="Cambria Math" w:eastAsiaTheme="minorEastAsia" w:hAnsi="Cambria Math" w:cs="B Nazanin"/>
                        <w:color w:val="000000" w:themeColor="text1"/>
                        <w:sz w:val="24"/>
                        <w:szCs w:val="24"/>
                        <w:lang w:bidi="fa-IR"/>
                      </w:rPr>
                      <m:t>-1</m:t>
                    </m:r>
                  </m:e>
                </m:mr>
              </m:m>
            </m:e>
          </m:d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⇒</m:t>
          </m:r>
          <m:sSup>
            <m:sSup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sSupPr>
            <m:e>
              <m:d>
                <m:dPr>
                  <m:ctrlPr>
                    <w:rPr>
                      <w:rFonts w:ascii="Cambria Math" w:eastAsiaTheme="minorEastAsia" w:hAnsi="Cambria Math" w:cs="B Nazanin"/>
                      <w:i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d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λ+1</m:t>
                  </m:r>
                </m:e>
              </m:d>
            </m:e>
            <m:sup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2</m:t>
              </m:r>
            </m:sup>
          </m:sSup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0⇒</m:t>
          </m:r>
          <m:sSub>
            <m:sSub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λ</m:t>
              </m:r>
            </m:e>
            <m:sub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1</m:t>
              </m:r>
            </m:sub>
          </m:sSub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</m:t>
          </m:r>
          <m:sSub>
            <m:sSubPr>
              <m:ctrlPr>
                <w:rPr>
                  <w:rFonts w:ascii="Cambria Math" w:eastAsiaTheme="minorEastAsia" w:hAnsi="Cambria Math" w:cs="B Nazanin"/>
                  <w:i/>
                  <w:color w:val="000000" w:themeColor="text1"/>
                  <w:sz w:val="24"/>
                  <w:szCs w:val="24"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λ</m:t>
              </m:r>
            </m:e>
            <m:sub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2</m:t>
              </m:r>
            </m:sub>
          </m:sSub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-1</m:t>
          </m:r>
        </m:oMath>
      </m:oMathPara>
    </w:p>
    <w:p w14:paraId="7A7DA2BB" w14:textId="7B1FDF50" w:rsidR="00D478D0" w:rsidRDefault="00647F00" w:rsidP="004A62F7">
      <w:pPr>
        <w:bidi/>
        <w:ind w:right="-64"/>
        <w:jc w:val="both"/>
        <w:rPr>
          <w:rFonts w:ascii="Cambria Math" w:eastAsiaTheme="minorEastAsia" w:hAnsi="Cambria Math" w:cs="B Nazanin"/>
          <w:color w:val="000000" w:themeColor="text1"/>
          <w:sz w:val="24"/>
          <w:szCs w:val="24"/>
          <w:rtl/>
          <w:lang w:bidi="fa-IR"/>
        </w:rPr>
      </w:pPr>
      <w:r>
        <w:rPr>
          <w:rFonts w:ascii="Cambria Math" w:eastAsiaTheme="minorEastAsia" w:hAnsi="Cambria Math" w:cs="B Nazanin"/>
          <w:color w:val="000000" w:themeColor="text1"/>
          <w:sz w:val="24"/>
          <w:szCs w:val="24"/>
          <w:rtl/>
          <w:lang w:bidi="fa-IR"/>
        </w:rPr>
        <w:tab/>
      </w:r>
      <w:r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>لذا این نقطه یک نقطه تعادلی پایدار است.</w:t>
      </w:r>
    </w:p>
    <w:p w14:paraId="10C6F82D" w14:textId="77777777" w:rsidR="00442B40" w:rsidRPr="00A36E94" w:rsidRDefault="00442B40" w:rsidP="00442B40">
      <w:pPr>
        <w:bidi/>
        <w:ind w:right="-64"/>
        <w:jc w:val="both"/>
        <w:rPr>
          <w:rFonts w:ascii="Cambria Math" w:eastAsiaTheme="minorEastAsia" w:hAnsi="Cambria Math" w:cs="B Nazanin"/>
          <w:color w:val="000000" w:themeColor="text1"/>
          <w:sz w:val="24"/>
          <w:szCs w:val="24"/>
          <w:rtl/>
          <w:lang w:bidi="fa-IR"/>
        </w:rPr>
      </w:pPr>
    </w:p>
    <w:p w14:paraId="48D4A701" w14:textId="21DF4BAE" w:rsidR="00F5475F" w:rsidRPr="00C353A0" w:rsidRDefault="00F5475F" w:rsidP="00040ADD">
      <w:pPr>
        <w:bidi/>
        <w:ind w:right="-64"/>
        <w:jc w:val="both"/>
        <w:rPr>
          <w:rFonts w:ascii="Cambria Math" w:eastAsiaTheme="minorEastAsia" w:hAnsi="Cambria Math" w:cs="B Nazanin"/>
          <w:b/>
          <w:bCs/>
          <w:color w:val="000000" w:themeColor="text1"/>
          <w:sz w:val="28"/>
          <w:szCs w:val="28"/>
          <w:rtl/>
          <w:lang w:bidi="fa-IR"/>
        </w:rPr>
      </w:pPr>
      <w:r w:rsidRPr="00C353A0">
        <w:rPr>
          <w:rFonts w:ascii="Cambria Math" w:eastAsiaTheme="minorEastAsia" w:hAnsi="Cambria Math" w:cs="B Nazanin" w:hint="cs"/>
          <w:b/>
          <w:bCs/>
          <w:color w:val="000000" w:themeColor="text1"/>
          <w:sz w:val="28"/>
          <w:szCs w:val="28"/>
          <w:rtl/>
          <w:lang w:bidi="fa-IR"/>
        </w:rPr>
        <w:lastRenderedPageBreak/>
        <w:t>مسئله 6</w:t>
      </w:r>
    </w:p>
    <w:p w14:paraId="7CB25E72" w14:textId="77777777" w:rsidR="00C32BAA" w:rsidRPr="00C353A0" w:rsidRDefault="00C32BAA" w:rsidP="00F5475F">
      <w:pPr>
        <w:bidi/>
        <w:ind w:right="-64"/>
        <w:jc w:val="both"/>
        <w:rPr>
          <w:rFonts w:ascii="Cambria Math" w:eastAsiaTheme="minorEastAsia" w:hAnsi="Cambria Math" w:cs="B Nazanin"/>
          <w:color w:val="000000" w:themeColor="text1"/>
          <w:sz w:val="24"/>
          <w:szCs w:val="24"/>
          <w:rtl/>
          <w:lang w:bidi="fa-IR"/>
        </w:rPr>
      </w:pPr>
      <w:r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1. </w:t>
      </w:r>
    </w:p>
    <w:p w14:paraId="450ADF8E" w14:textId="39EDC261" w:rsidR="00121D1E" w:rsidRPr="00C353A0" w:rsidRDefault="00C6602A" w:rsidP="00C32BAA">
      <w:pPr>
        <w:bidi/>
        <w:ind w:right="-64"/>
        <w:jc w:val="both"/>
        <w:rPr>
          <w:rFonts w:ascii="Cambria Math" w:eastAsiaTheme="minorEastAsia" w:hAnsi="Cambria Math" w:cs="B Nazanin"/>
          <w:color w:val="000000" w:themeColor="text1"/>
          <w:sz w:val="24"/>
          <w:szCs w:val="24"/>
          <w:rtl/>
          <w:lang w:bidi="fa-IR"/>
        </w:rPr>
      </w:pPr>
      <w:r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برای به دست آوردن نقاط تعادل، </w:t>
      </w:r>
      <w:r w:rsidRPr="00C353A0">
        <w:rPr>
          <w:rFonts w:ascii="Cambria Math" w:eastAsiaTheme="minorEastAsia" w:hAnsi="Cambria Math" w:cs="B Nazanin"/>
          <w:color w:val="000000" w:themeColor="text1"/>
          <w:sz w:val="24"/>
          <w:szCs w:val="24"/>
          <w:lang w:bidi="fa-IR"/>
        </w:rPr>
        <w:t>nullcline</w:t>
      </w:r>
      <w:r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ها را به دست آورده و تلاقی </w:t>
      </w:r>
      <w:proofErr w:type="spellStart"/>
      <w:r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>آن‌ها</w:t>
      </w:r>
      <w:proofErr w:type="spellEnd"/>
      <w:r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را به دست </w:t>
      </w:r>
      <w:proofErr w:type="spellStart"/>
      <w:r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>می‌آوریم</w:t>
      </w:r>
      <w:proofErr w:type="spellEnd"/>
      <w:r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. توجه کنید که نقطه </w:t>
      </w:r>
      <m:oMath>
        <m:r>
          <m:rPr>
            <m:sty m:val="p"/>
          </m:rP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a=</m:t>
        </m:r>
        <m:d>
          <m:dPr>
            <m:ctrlP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0, 0</m:t>
            </m:r>
          </m:e>
        </m:d>
      </m:oMath>
      <w:r w:rsidR="005F5ED9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یک نقطه تعادل بدیهی است، لذا سعی می‌کنیم نقاط دیگر را </w:t>
      </w:r>
      <w:proofErr w:type="spellStart"/>
      <w:r w:rsidR="005F5ED9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>بیابیم</w:t>
      </w:r>
      <w:proofErr w:type="spellEnd"/>
      <w:r w:rsidR="005F5ED9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>:</w:t>
      </w:r>
    </w:p>
    <w:p w14:paraId="48A45E13" w14:textId="76AE7EA0" w:rsidR="00A827C0" w:rsidRPr="00D252A5" w:rsidRDefault="00D41F4C" w:rsidP="00E57E18">
      <w:pPr>
        <w:pStyle w:val="ListParagraph"/>
        <w:ind w:right="-64"/>
        <w:jc w:val="both"/>
        <w:rPr>
          <w:rFonts w:ascii="Cambria Math" w:eastAsiaTheme="minorEastAsia" w:hAnsi="Cambria Math" w:cs="B Nazanin"/>
          <w:i/>
          <w:iCs/>
          <w:color w:val="000000" w:themeColor="text1"/>
          <w:sz w:val="24"/>
          <w:szCs w:val="24"/>
          <w:lang w:bidi="fa-IR"/>
        </w:rPr>
      </w:pPr>
      <m:oMathPara>
        <m:oMathParaPr>
          <m:jc m:val="left"/>
        </m:oMathParaPr>
        <m:oMath>
          <m:d>
            <m:dPr>
              <m:begChr m:val="{"/>
              <m:endChr m:val=""/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eqArr>
                <m:eqArrPr>
                  <m:ctrlPr>
                    <w:rPr>
                      <w:rFonts w:ascii="Cambria Math" w:eastAsiaTheme="minorEastAsia" w:hAnsi="Cambria Math" w:cs="B Nazanin"/>
                      <w:i/>
                      <w:iCs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eqArrPr>
                <m:e>
                  <m:acc>
                    <m:accPr>
                      <m:chr m:val="̇"/>
                      <m:ctrlPr>
                        <w:rPr>
                          <w:rFonts w:ascii="Cambria Math" w:eastAsiaTheme="minorEastAsia" w:hAnsi="Cambria Math" w:cs="B Nazanin"/>
                          <w:i/>
                          <w:iCs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acc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 w:cs="B Nazanin"/>
                              <w:i/>
                              <w:iCs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1</m:t>
                          </m:r>
                        </m:sub>
                      </m:sSub>
                    </m:e>
                  </m:acc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=F</m:t>
                  </m:r>
                  <m:d>
                    <m:dPr>
                      <m:ctrlPr>
                        <w:rPr>
                          <w:rFonts w:ascii="Cambria Math" w:eastAsiaTheme="minorEastAsia" w:hAnsi="Cambria Math" w:cs="B Nazanin"/>
                          <w:i/>
                          <w:iCs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 w:cs="B Nazanin"/>
                              <w:i/>
                              <w:iCs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,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 w:cs="B Nazanin"/>
                              <w:i/>
                              <w:iCs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2</m:t>
                          </m:r>
                        </m:sub>
                      </m:sSub>
                    </m:e>
                  </m:d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=x+y-x</m:t>
                  </m:r>
                  <m:d>
                    <m:dPr>
                      <m:ctrlPr>
                        <w:rPr>
                          <w:rFonts w:ascii="Cambria Math" w:eastAsiaTheme="minorEastAsia" w:hAnsi="Cambria Math" w:cs="B Nazanin"/>
                          <w:i/>
                          <w:iCs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eastAsiaTheme="minorEastAsia" w:hAnsi="Cambria Math" w:cs="B Nazanin"/>
                              <w:i/>
                              <w:iCs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+</m:t>
                      </m:r>
                      <m:sSup>
                        <m:sSupPr>
                          <m:ctrlPr>
                            <w:rPr>
                              <w:rFonts w:ascii="Cambria Math" w:eastAsiaTheme="minorEastAsia" w:hAnsi="Cambria Math" w:cs="B Nazanin"/>
                              <w:i/>
                              <w:iCs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y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2</m:t>
                          </m:r>
                        </m:sup>
                      </m:sSup>
                    </m:e>
                  </m:d>
                </m:e>
                <m:e>
                  <m:acc>
                    <m:accPr>
                      <m:chr m:val="̇"/>
                      <m:ctrlPr>
                        <w:rPr>
                          <w:rFonts w:ascii="Cambria Math" w:eastAsiaTheme="minorEastAsia" w:hAnsi="Cambria Math" w:cs="B Nazanin"/>
                          <w:i/>
                          <w:iCs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acc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 w:cs="B Nazanin"/>
                              <w:i/>
                              <w:iCs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2</m:t>
                          </m:r>
                        </m:sub>
                      </m:sSub>
                    </m:e>
                  </m:acc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=G</m:t>
                  </m:r>
                  <m:d>
                    <m:dPr>
                      <m:ctrlPr>
                        <w:rPr>
                          <w:rFonts w:ascii="Cambria Math" w:eastAsiaTheme="minorEastAsia" w:hAnsi="Cambria Math" w:cs="B Nazanin"/>
                          <w:i/>
                          <w:iCs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 w:cs="B Nazanin"/>
                              <w:i/>
                              <w:iCs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,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 w:cs="B Nazanin"/>
                              <w:i/>
                              <w:iCs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2</m:t>
                          </m:r>
                        </m:sub>
                      </m:sSub>
                    </m:e>
                  </m:d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=-</m:t>
                  </m:r>
                  <m:d>
                    <m:dPr>
                      <m:ctrlPr>
                        <w:rPr>
                          <w:rFonts w:ascii="Cambria Math" w:eastAsiaTheme="minorEastAsia" w:hAnsi="Cambria Math" w:cs="B Nazanin"/>
                          <w:i/>
                          <w:iCs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x-y</m:t>
                      </m:r>
                    </m:e>
                  </m:d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-y</m:t>
                  </m:r>
                  <m:d>
                    <m:dPr>
                      <m:ctrlPr>
                        <w:rPr>
                          <w:rFonts w:ascii="Cambria Math" w:eastAsiaTheme="minorEastAsia" w:hAnsi="Cambria Math" w:cs="B Nazanin"/>
                          <w:i/>
                          <w:iCs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eastAsiaTheme="minorEastAsia" w:hAnsi="Cambria Math" w:cs="B Nazanin"/>
                              <w:i/>
                              <w:iCs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+</m:t>
                      </m:r>
                      <m:sSup>
                        <m:sSupPr>
                          <m:ctrlPr>
                            <w:rPr>
                              <w:rFonts w:ascii="Cambria Math" w:eastAsiaTheme="minorEastAsia" w:hAnsi="Cambria Math" w:cs="B Nazanin"/>
                              <w:i/>
                              <w:iCs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y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2</m:t>
                          </m:r>
                        </m:sup>
                      </m:sSup>
                    </m:e>
                  </m:d>
                </m:e>
              </m:eqArr>
            </m:e>
          </m:d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⇒</m:t>
          </m:r>
          <m:d>
            <m:dPr>
              <m:begChr m:val="{"/>
              <m:endChr m:val=""/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eqArr>
                <m:eqArrPr>
                  <m:ctrlPr>
                    <w:rPr>
                      <w:rFonts w:ascii="Cambria Math" w:eastAsiaTheme="minorEastAsia" w:hAnsi="Cambria Math" w:cs="B Nazanin"/>
                      <w:i/>
                      <w:iCs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eqArr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x+y-x</m:t>
                  </m:r>
                  <m:d>
                    <m:dPr>
                      <m:ctrlPr>
                        <w:rPr>
                          <w:rFonts w:ascii="Cambria Math" w:eastAsiaTheme="minorEastAsia" w:hAnsi="Cambria Math" w:cs="B Nazanin"/>
                          <w:i/>
                          <w:iCs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eastAsiaTheme="minorEastAsia" w:hAnsi="Cambria Math" w:cs="B Nazanin"/>
                              <w:i/>
                              <w:iCs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+</m:t>
                      </m:r>
                      <m:sSup>
                        <m:sSupPr>
                          <m:ctrlPr>
                            <w:rPr>
                              <w:rFonts w:ascii="Cambria Math" w:eastAsiaTheme="minorEastAsia" w:hAnsi="Cambria Math" w:cs="B Nazanin"/>
                              <w:i/>
                              <w:iCs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y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2</m:t>
                          </m:r>
                        </m:sup>
                      </m:sSup>
                    </m:e>
                  </m:d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=0</m:t>
                  </m:r>
                </m:e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-</m:t>
                  </m:r>
                  <m:d>
                    <m:dPr>
                      <m:ctrlPr>
                        <w:rPr>
                          <w:rFonts w:ascii="Cambria Math" w:eastAsiaTheme="minorEastAsia" w:hAnsi="Cambria Math" w:cs="B Nazanin"/>
                          <w:i/>
                          <w:iCs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x-y</m:t>
                      </m:r>
                    </m:e>
                  </m:d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-y</m:t>
                  </m:r>
                  <m:d>
                    <m:dPr>
                      <m:ctrlPr>
                        <w:rPr>
                          <w:rFonts w:ascii="Cambria Math" w:eastAsiaTheme="minorEastAsia" w:hAnsi="Cambria Math" w:cs="B Nazanin"/>
                          <w:i/>
                          <w:iCs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eastAsiaTheme="minorEastAsia" w:hAnsi="Cambria Math" w:cs="B Nazanin"/>
                              <w:i/>
                              <w:iCs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+</m:t>
                      </m:r>
                      <m:sSup>
                        <m:sSupPr>
                          <m:ctrlPr>
                            <w:rPr>
                              <w:rFonts w:ascii="Cambria Math" w:eastAsiaTheme="minorEastAsia" w:hAnsi="Cambria Math" w:cs="B Nazanin"/>
                              <w:i/>
                              <w:iCs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y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2</m:t>
                          </m:r>
                        </m:sup>
                      </m:sSup>
                    </m:e>
                  </m:d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=0</m:t>
                  </m:r>
                </m:e>
              </m:eqArr>
            </m:e>
          </m:d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⇒</m:t>
          </m:r>
          <m:d>
            <m:dPr>
              <m:begChr m:val="{"/>
              <m:endChr m:val=""/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eqArr>
                <m:eqArrPr>
                  <m:ctrlPr>
                    <w:rPr>
                      <w:rFonts w:ascii="Cambria Math" w:eastAsiaTheme="minorEastAsia" w:hAnsi="Cambria Math" w:cs="B Nazanin"/>
                      <w:i/>
                      <w:iCs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eqArr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x+y-x</m:t>
                  </m:r>
                  <m:d>
                    <m:dPr>
                      <m:ctrlPr>
                        <w:rPr>
                          <w:rFonts w:ascii="Cambria Math" w:eastAsiaTheme="minorEastAsia" w:hAnsi="Cambria Math" w:cs="B Nazanin"/>
                          <w:i/>
                          <w:iCs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eastAsiaTheme="minorEastAsia" w:hAnsi="Cambria Math" w:cs="B Nazanin"/>
                              <w:i/>
                              <w:iCs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+</m:t>
                      </m:r>
                      <m:sSup>
                        <m:sSupPr>
                          <m:ctrlPr>
                            <w:rPr>
                              <w:rFonts w:ascii="Cambria Math" w:eastAsiaTheme="minorEastAsia" w:hAnsi="Cambria Math" w:cs="B Nazanin"/>
                              <w:i/>
                              <w:iCs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y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2</m:t>
                          </m:r>
                        </m:sup>
                      </m:sSup>
                    </m:e>
                  </m:d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=0</m:t>
                  </m:r>
                </m:e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-</m:t>
                  </m:r>
                  <m:d>
                    <m:dPr>
                      <m:ctrlPr>
                        <w:rPr>
                          <w:rFonts w:ascii="Cambria Math" w:eastAsiaTheme="minorEastAsia" w:hAnsi="Cambria Math" w:cs="B Nazanin"/>
                          <w:i/>
                          <w:iCs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x-y</m:t>
                      </m:r>
                    </m:e>
                  </m:d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-y</m:t>
                  </m:r>
                  <m:d>
                    <m:dPr>
                      <m:ctrlPr>
                        <w:rPr>
                          <w:rFonts w:ascii="Cambria Math" w:eastAsiaTheme="minorEastAsia" w:hAnsi="Cambria Math" w:cs="B Nazanin"/>
                          <w:i/>
                          <w:iCs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eastAsiaTheme="minorEastAsia" w:hAnsi="Cambria Math" w:cs="B Nazanin"/>
                              <w:i/>
                              <w:iCs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+</m:t>
                      </m:r>
                      <m:sSup>
                        <m:sSupPr>
                          <m:ctrlPr>
                            <w:rPr>
                              <w:rFonts w:ascii="Cambria Math" w:eastAsiaTheme="minorEastAsia" w:hAnsi="Cambria Math" w:cs="B Nazanin"/>
                              <w:i/>
                              <w:iCs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y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2</m:t>
                          </m:r>
                        </m:sup>
                      </m:sSup>
                    </m:e>
                  </m:d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=0</m:t>
                  </m:r>
                </m:e>
              </m:eqArr>
            </m:e>
          </m:d>
        </m:oMath>
      </m:oMathPara>
    </w:p>
    <w:p w14:paraId="7AB290DE" w14:textId="5B979B05" w:rsidR="00E57E18" w:rsidRPr="00D252A5" w:rsidRDefault="00D252A5" w:rsidP="00E57E18">
      <w:pPr>
        <w:pStyle w:val="ListParagraph"/>
        <w:ind w:right="-64"/>
        <w:jc w:val="both"/>
        <w:rPr>
          <w:rFonts w:ascii="Cambria Math" w:eastAsiaTheme="minorEastAsia" w:hAnsi="Cambria Math" w:cs="B Nazanin"/>
          <w:i/>
          <w:iCs/>
          <w:color w:val="000000" w:themeColor="text1"/>
          <w:sz w:val="24"/>
          <w:szCs w:val="24"/>
          <w:lang w:bidi="fa-IR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⇒</m:t>
          </m:r>
          <m:d>
            <m:dPr>
              <m:begChr m:val="{"/>
              <m:endChr m:val=""/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eqArr>
                <m:eqArrPr>
                  <m:ctrlPr>
                    <w:rPr>
                      <w:rFonts w:ascii="Cambria Math" w:eastAsiaTheme="minorEastAsia" w:hAnsi="Cambria Math" w:cs="B Nazanin"/>
                      <w:i/>
                      <w:iCs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eqArr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2y-</m:t>
                  </m:r>
                  <m:d>
                    <m:dPr>
                      <m:ctrlPr>
                        <w:rPr>
                          <w:rFonts w:ascii="Cambria Math" w:eastAsiaTheme="minorEastAsia" w:hAnsi="Cambria Math" w:cs="B Nazanin"/>
                          <w:i/>
                          <w:iCs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x+y</m:t>
                      </m:r>
                    </m:e>
                  </m:d>
                  <m:d>
                    <m:dPr>
                      <m:ctrlPr>
                        <w:rPr>
                          <w:rFonts w:ascii="Cambria Math" w:eastAsiaTheme="minorEastAsia" w:hAnsi="Cambria Math" w:cs="B Nazanin"/>
                          <w:i/>
                          <w:iCs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eastAsiaTheme="minorEastAsia" w:hAnsi="Cambria Math" w:cs="B Nazanin"/>
                              <w:i/>
                              <w:iCs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+</m:t>
                      </m:r>
                      <m:sSup>
                        <m:sSupPr>
                          <m:ctrlPr>
                            <w:rPr>
                              <w:rFonts w:ascii="Cambria Math" w:eastAsiaTheme="minorEastAsia" w:hAnsi="Cambria Math" w:cs="B Nazanin"/>
                              <w:i/>
                              <w:iCs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y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2</m:t>
                          </m:r>
                        </m:sup>
                      </m:sSup>
                    </m:e>
                  </m:d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=0</m:t>
                  </m:r>
                </m:e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2x-(x-y)</m:t>
                  </m:r>
                  <m:d>
                    <m:dPr>
                      <m:ctrlPr>
                        <w:rPr>
                          <w:rFonts w:ascii="Cambria Math" w:eastAsiaTheme="minorEastAsia" w:hAnsi="Cambria Math" w:cs="B Nazanin"/>
                          <w:i/>
                          <w:iCs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eastAsiaTheme="minorEastAsia" w:hAnsi="Cambria Math" w:cs="B Nazanin"/>
                              <w:i/>
                              <w:iCs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+</m:t>
                      </m:r>
                      <m:sSup>
                        <m:sSupPr>
                          <m:ctrlPr>
                            <w:rPr>
                              <w:rFonts w:ascii="Cambria Math" w:eastAsiaTheme="minorEastAsia" w:hAnsi="Cambria Math" w:cs="B Nazanin"/>
                              <w:i/>
                              <w:iCs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y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2</m:t>
                          </m:r>
                        </m:sup>
                      </m:sSup>
                    </m:e>
                  </m:d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=0</m:t>
                  </m:r>
                </m:e>
              </m:eqArr>
            </m:e>
          </m:d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⇒</m:t>
          </m:r>
          <m:d>
            <m:dPr>
              <m:begChr m:val="{"/>
              <m:endChr m:val=""/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eqArr>
                <m:eqArrPr>
                  <m:ctrlPr>
                    <w:rPr>
                      <w:rFonts w:ascii="Cambria Math" w:eastAsiaTheme="minorEastAsia" w:hAnsi="Cambria Math" w:cs="B Nazanin"/>
                      <w:i/>
                      <w:iCs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eqArr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2y=</m:t>
                  </m:r>
                  <m:d>
                    <m:dPr>
                      <m:ctrlPr>
                        <w:rPr>
                          <w:rFonts w:ascii="Cambria Math" w:eastAsiaTheme="minorEastAsia" w:hAnsi="Cambria Math" w:cs="B Nazanin"/>
                          <w:i/>
                          <w:iCs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x+y</m:t>
                      </m:r>
                    </m:e>
                  </m:d>
                  <m:d>
                    <m:dPr>
                      <m:ctrlPr>
                        <w:rPr>
                          <w:rFonts w:ascii="Cambria Math" w:eastAsiaTheme="minorEastAsia" w:hAnsi="Cambria Math" w:cs="B Nazanin"/>
                          <w:i/>
                          <w:iCs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eastAsiaTheme="minorEastAsia" w:hAnsi="Cambria Math" w:cs="B Nazanin"/>
                              <w:i/>
                              <w:iCs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+</m:t>
                      </m:r>
                      <m:sSup>
                        <m:sSupPr>
                          <m:ctrlPr>
                            <w:rPr>
                              <w:rFonts w:ascii="Cambria Math" w:eastAsiaTheme="minorEastAsia" w:hAnsi="Cambria Math" w:cs="B Nazanin"/>
                              <w:i/>
                              <w:iCs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y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2</m:t>
                          </m:r>
                        </m:sup>
                      </m:sSup>
                    </m:e>
                  </m:d>
                </m:e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2x=(x-y)</m:t>
                  </m:r>
                  <m:d>
                    <m:dPr>
                      <m:ctrlPr>
                        <w:rPr>
                          <w:rFonts w:ascii="Cambria Math" w:eastAsiaTheme="minorEastAsia" w:hAnsi="Cambria Math" w:cs="B Nazanin"/>
                          <w:i/>
                          <w:iCs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eastAsiaTheme="minorEastAsia" w:hAnsi="Cambria Math" w:cs="B Nazanin"/>
                              <w:i/>
                              <w:iCs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+</m:t>
                      </m:r>
                      <m:sSup>
                        <m:sSupPr>
                          <m:ctrlPr>
                            <w:rPr>
                              <w:rFonts w:ascii="Cambria Math" w:eastAsiaTheme="minorEastAsia" w:hAnsi="Cambria Math" w:cs="B Nazanin"/>
                              <w:i/>
                              <w:iCs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y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2</m:t>
                          </m:r>
                        </m:sup>
                      </m:sSup>
                    </m:e>
                  </m:d>
                </m:e>
              </m:eqArr>
            </m:e>
          </m:d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⇒</m:t>
          </m:r>
          <m:f>
            <m:f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fPr>
            <m:num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y</m:t>
              </m:r>
            </m:num>
            <m:den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x</m:t>
              </m:r>
            </m:den>
          </m:f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</m:t>
          </m:r>
          <m:f>
            <m:f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fPr>
            <m:num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x+y</m:t>
              </m:r>
            </m:num>
            <m:den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x-y</m:t>
              </m:r>
            </m:den>
          </m:f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⇒xy-</m:t>
          </m:r>
          <m:sSup>
            <m:sSup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sSup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y</m:t>
              </m:r>
            </m:e>
            <m:sup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2</m:t>
              </m:r>
            </m:sup>
          </m:sSup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</m:t>
          </m:r>
          <m:sSup>
            <m:sSup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sSup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x</m:t>
              </m:r>
            </m:e>
            <m:sup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2</m:t>
              </m:r>
            </m:sup>
          </m:sSup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+xy⇒</m:t>
          </m:r>
          <m:sSup>
            <m:sSup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sSup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x</m:t>
              </m:r>
            </m:e>
            <m:sup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2</m:t>
              </m:r>
            </m:sup>
          </m:sSup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+</m:t>
          </m:r>
          <m:sSup>
            <m:sSup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sSup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y</m:t>
              </m:r>
            </m:e>
            <m:sup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2</m:t>
              </m:r>
            </m:sup>
          </m:sSup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0⇒x=y=0</m:t>
          </m:r>
        </m:oMath>
      </m:oMathPara>
    </w:p>
    <w:p w14:paraId="3A201B17" w14:textId="1DC4F616" w:rsidR="005F5ED9" w:rsidRPr="00C353A0" w:rsidRDefault="00217F54" w:rsidP="005F5ED9">
      <w:pPr>
        <w:bidi/>
        <w:ind w:right="-64"/>
        <w:jc w:val="both"/>
        <w:rPr>
          <w:rFonts w:ascii="Cambria Math" w:eastAsiaTheme="minorEastAsia" w:hAnsi="Cambria Math" w:cs="B Nazanin"/>
          <w:color w:val="000000" w:themeColor="text1"/>
          <w:sz w:val="24"/>
          <w:szCs w:val="24"/>
          <w:rtl/>
          <w:lang w:bidi="fa-IR"/>
        </w:rPr>
      </w:pPr>
      <w:r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لذا تنها نقطه تعادل همان نقطه </w:t>
      </w:r>
      <m:oMath>
        <m:r>
          <m:rPr>
            <m:sty m:val="p"/>
          </m:rP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a=</m:t>
        </m:r>
        <m:d>
          <m:dPr>
            <m:ctrlP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0, 0</m:t>
            </m:r>
          </m:e>
        </m:d>
      </m:oMath>
      <w:r w:rsidR="00404ACF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</w:t>
      </w:r>
      <w:proofErr w:type="spellStart"/>
      <w:r w:rsidR="001530E9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>می‌باشد</w:t>
      </w:r>
      <w:proofErr w:type="spellEnd"/>
      <w:r w:rsidR="001530E9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. به بررسی رفتار حول این نقطه </w:t>
      </w:r>
      <w:proofErr w:type="spellStart"/>
      <w:r w:rsidR="001530E9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>می‌پردازیم</w:t>
      </w:r>
      <w:proofErr w:type="spellEnd"/>
      <w:r w:rsidR="001530E9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>:</w:t>
      </w:r>
    </w:p>
    <w:p w14:paraId="1C597253" w14:textId="44B64FDA" w:rsidR="00AB6176" w:rsidRPr="00D252A5" w:rsidRDefault="00D252A5" w:rsidP="00AB6176">
      <w:pPr>
        <w:pStyle w:val="ListParagraph"/>
        <w:ind w:right="-64"/>
        <w:jc w:val="both"/>
        <w:rPr>
          <w:rFonts w:ascii="Cambria Math" w:eastAsiaTheme="minorEastAsia" w:hAnsi="Cambria Math" w:cs="B Nazanin"/>
          <w:i/>
          <w:iCs/>
          <w:color w:val="000000" w:themeColor="text1"/>
          <w:sz w:val="24"/>
          <w:szCs w:val="24"/>
          <w:lang w:bidi="fa-IR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F</m:t>
          </m:r>
          <m:d>
            <m:d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 w:cs="B Nazanin"/>
                      <w:i/>
                      <w:iCs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1</m:t>
                  </m:r>
                </m:sub>
              </m:sSub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,</m:t>
              </m:r>
              <m:sSub>
                <m:sSubPr>
                  <m:ctrlPr>
                    <w:rPr>
                      <w:rFonts w:ascii="Cambria Math" w:eastAsiaTheme="minorEastAsia" w:hAnsi="Cambria Math" w:cs="B Nazanin"/>
                      <w:i/>
                      <w:iCs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2</m:t>
                  </m:r>
                </m:sub>
              </m:sSub>
            </m:e>
          </m:d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x+y-x</m:t>
          </m:r>
          <m:d>
            <m:d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sSup>
                <m:sSupPr>
                  <m:ctrlPr>
                    <w:rPr>
                      <w:rFonts w:ascii="Cambria Math" w:eastAsiaTheme="minorEastAsia" w:hAnsi="Cambria Math" w:cs="B Nazanin"/>
                      <w:i/>
                      <w:iCs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x</m:t>
                  </m:r>
                </m:e>
                <m:sup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2</m:t>
                  </m:r>
                </m:sup>
              </m:sSup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+</m:t>
              </m:r>
              <m:sSup>
                <m:sSupPr>
                  <m:ctrlPr>
                    <w:rPr>
                      <w:rFonts w:ascii="Cambria Math" w:eastAsiaTheme="minorEastAsia" w:hAnsi="Cambria Math" w:cs="B Nazanin"/>
                      <w:i/>
                      <w:iCs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y</m:t>
                  </m:r>
                </m:e>
                <m:sup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2</m:t>
                  </m:r>
                </m:sup>
              </m:sSup>
            </m:e>
          </m:d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⇒</m:t>
          </m:r>
          <m:f>
            <m:f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fPr>
            <m:num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∂F</m:t>
              </m:r>
            </m:num>
            <m:den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∂x</m:t>
              </m:r>
            </m:den>
          </m:f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1-3</m:t>
          </m:r>
          <m:sSup>
            <m:sSup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sSup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x</m:t>
              </m:r>
            </m:e>
            <m:sup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2</m:t>
              </m:r>
            </m:sup>
          </m:sSup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-</m:t>
          </m:r>
          <m:sSup>
            <m:sSup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sSup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y</m:t>
              </m:r>
            </m:e>
            <m:sup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2</m:t>
              </m:r>
            </m:sup>
          </m:sSup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 xml:space="preserve"> ,                  </m:t>
          </m:r>
          <m:f>
            <m:f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fPr>
            <m:num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∂F</m:t>
              </m:r>
            </m:num>
            <m:den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∂y</m:t>
              </m:r>
            </m:den>
          </m:f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1-2xy</m:t>
          </m:r>
        </m:oMath>
      </m:oMathPara>
    </w:p>
    <w:p w14:paraId="2E83A801" w14:textId="2DF5B0BF" w:rsidR="00AB6176" w:rsidRPr="00D252A5" w:rsidRDefault="00D252A5" w:rsidP="00AB6176">
      <w:pPr>
        <w:pStyle w:val="ListParagraph"/>
        <w:ind w:right="-64"/>
        <w:jc w:val="both"/>
        <w:rPr>
          <w:rFonts w:ascii="Cambria Math" w:eastAsiaTheme="minorEastAsia" w:hAnsi="Cambria Math" w:cs="B Nazanin"/>
          <w:i/>
          <w:iCs/>
          <w:color w:val="000000" w:themeColor="text1"/>
          <w:sz w:val="24"/>
          <w:szCs w:val="24"/>
          <w:lang w:bidi="fa-IR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G</m:t>
          </m:r>
          <m:d>
            <m:d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 w:cs="B Nazanin"/>
                      <w:i/>
                      <w:iCs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1</m:t>
                  </m:r>
                </m:sub>
              </m:sSub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,</m:t>
              </m:r>
              <m:sSub>
                <m:sSubPr>
                  <m:ctrlPr>
                    <w:rPr>
                      <w:rFonts w:ascii="Cambria Math" w:eastAsiaTheme="minorEastAsia" w:hAnsi="Cambria Math" w:cs="B Nazanin"/>
                      <w:i/>
                      <w:iCs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2</m:t>
                  </m:r>
                </m:sub>
              </m:sSub>
            </m:e>
          </m:d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-</m:t>
          </m:r>
          <m:d>
            <m:d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x-y</m:t>
              </m:r>
            </m:e>
          </m:d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-y</m:t>
          </m:r>
          <m:d>
            <m:d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sSup>
                <m:sSupPr>
                  <m:ctrlPr>
                    <w:rPr>
                      <w:rFonts w:ascii="Cambria Math" w:eastAsiaTheme="minorEastAsia" w:hAnsi="Cambria Math" w:cs="B Nazanin"/>
                      <w:i/>
                      <w:iCs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x</m:t>
                  </m:r>
                </m:e>
                <m:sup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2</m:t>
                  </m:r>
                </m:sup>
              </m:sSup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+</m:t>
              </m:r>
              <m:sSup>
                <m:sSupPr>
                  <m:ctrlPr>
                    <w:rPr>
                      <w:rFonts w:ascii="Cambria Math" w:eastAsiaTheme="minorEastAsia" w:hAnsi="Cambria Math" w:cs="B Nazanin"/>
                      <w:i/>
                      <w:iCs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y</m:t>
                  </m:r>
                </m:e>
                <m:sup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2</m:t>
                  </m:r>
                </m:sup>
              </m:sSup>
            </m:e>
          </m:d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⇒</m:t>
          </m:r>
          <m:f>
            <m:f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fPr>
            <m:num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∂G</m:t>
              </m:r>
            </m:num>
            <m:den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∂x</m:t>
              </m:r>
            </m:den>
          </m:f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 xml:space="preserve">=-1-2xy ,                 </m:t>
          </m:r>
          <m:f>
            <m:f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fPr>
            <m:num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∂G</m:t>
              </m:r>
            </m:num>
            <m:den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∂y</m:t>
              </m:r>
            </m:den>
          </m:f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1-</m:t>
          </m:r>
          <m:sSup>
            <m:sSup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sSup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x</m:t>
              </m:r>
            </m:e>
            <m:sup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2</m:t>
              </m:r>
            </m:sup>
          </m:sSup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-3</m:t>
          </m:r>
          <m:sSup>
            <m:sSup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sSup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y</m:t>
              </m:r>
            </m:e>
            <m:sup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2</m:t>
              </m:r>
            </m:sup>
          </m:sSup>
        </m:oMath>
      </m:oMathPara>
    </w:p>
    <w:p w14:paraId="5930F782" w14:textId="77777777" w:rsidR="005C4C7B" w:rsidRPr="00D252A5" w:rsidRDefault="005C4C7B" w:rsidP="00AB6176">
      <w:pPr>
        <w:pStyle w:val="ListParagraph"/>
        <w:ind w:right="-64"/>
        <w:jc w:val="both"/>
        <w:rPr>
          <w:rFonts w:ascii="Cambria Math" w:eastAsiaTheme="minorEastAsia" w:hAnsi="Cambria Math" w:cs="B Nazanin"/>
          <w:i/>
          <w:iCs/>
          <w:color w:val="000000" w:themeColor="text1"/>
          <w:sz w:val="24"/>
          <w:szCs w:val="24"/>
          <w:lang w:bidi="fa-IR"/>
        </w:rPr>
      </w:pPr>
    </w:p>
    <w:p w14:paraId="0BBBAED3" w14:textId="1F7C806D" w:rsidR="001530E9" w:rsidRPr="00D252A5" w:rsidRDefault="00D252A5" w:rsidP="00962A6C">
      <w:pPr>
        <w:ind w:right="-64"/>
        <w:jc w:val="both"/>
        <w:rPr>
          <w:rFonts w:ascii="Cambria Math" w:eastAsiaTheme="minorEastAsia" w:hAnsi="Cambria Math" w:cs="B Nazanin"/>
          <w:i/>
          <w:iCs/>
          <w:color w:val="000000" w:themeColor="text1"/>
          <w:sz w:val="24"/>
          <w:szCs w:val="24"/>
          <w:lang w:bidi="fa-IR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 xml:space="preserve">A= 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 w:cs="B Nazanin"/>
                      <w:i/>
                      <w:iCs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 w:cs="B Nazanin"/>
                        <w:color w:val="000000" w:themeColor="text1"/>
                        <w:sz w:val="24"/>
                        <w:szCs w:val="24"/>
                        <w:lang w:bidi="fa-IR"/>
                      </w:rPr>
                      <m:t>1</m:t>
                    </m:r>
                  </m:e>
                  <m:e>
                    <m:r>
                      <w:rPr>
                        <w:rFonts w:ascii="Cambria Math" w:eastAsiaTheme="minorEastAsia" w:hAnsi="Cambria Math" w:cs="B Nazanin"/>
                        <w:color w:val="000000" w:themeColor="text1"/>
                        <w:sz w:val="24"/>
                        <w:szCs w:val="24"/>
                        <w:lang w:bidi="fa-IR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 w:cs="B Nazanin"/>
                        <w:color w:val="000000" w:themeColor="text1"/>
                        <w:sz w:val="24"/>
                        <w:szCs w:val="24"/>
                        <w:lang w:bidi="fa-IR"/>
                      </w:rPr>
                      <m:t>-1</m:t>
                    </m:r>
                  </m:e>
                  <m:e>
                    <m:r>
                      <w:rPr>
                        <w:rFonts w:ascii="Cambria Math" w:eastAsiaTheme="minorEastAsia" w:hAnsi="Cambria Math" w:cs="B Nazanin"/>
                        <w:color w:val="000000" w:themeColor="text1"/>
                        <w:sz w:val="24"/>
                        <w:szCs w:val="24"/>
                        <w:lang w:bidi="fa-IR"/>
                      </w:rPr>
                      <m:t>1</m:t>
                    </m:r>
                  </m:e>
                </m:mr>
              </m:m>
            </m:e>
          </m:d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⇒</m:t>
          </m:r>
          <m:d>
            <m:d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λ-1</m:t>
              </m:r>
            </m:e>
          </m:d>
          <m:d>
            <m:d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λ-1</m:t>
              </m:r>
            </m:e>
          </m:d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+1=0⇒</m:t>
          </m:r>
          <m:sSup>
            <m:sSup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sSup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λ</m:t>
              </m:r>
            </m:e>
            <m:sup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2</m:t>
              </m:r>
            </m:sup>
          </m:sSup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-2λ+2=0⇒λ=1±i, Re</m:t>
          </m:r>
          <m:d>
            <m:dPr>
              <m:begChr m:val="{"/>
              <m:endChr m:val="}"/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λ</m:t>
              </m:r>
            </m:e>
          </m:d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&gt;0</m:t>
          </m:r>
        </m:oMath>
      </m:oMathPara>
    </w:p>
    <w:p w14:paraId="6E4110B0" w14:textId="6F99981E" w:rsidR="00791941" w:rsidRPr="00C353A0" w:rsidRDefault="00791941" w:rsidP="00791941">
      <w:pPr>
        <w:bidi/>
        <w:ind w:right="-64"/>
        <w:jc w:val="both"/>
        <w:rPr>
          <w:rFonts w:ascii="Cambria Math" w:eastAsiaTheme="minorEastAsia" w:hAnsi="Cambria Math" w:cs="B Nazanin"/>
          <w:color w:val="000000" w:themeColor="text1"/>
          <w:sz w:val="24"/>
          <w:szCs w:val="24"/>
          <w:rtl/>
          <w:lang w:bidi="fa-IR"/>
        </w:rPr>
      </w:pPr>
      <w:r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لذا این نقطه یک نقطه ناپایدار است و چون جزء </w:t>
      </w:r>
      <w:proofErr w:type="spellStart"/>
      <w:r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>موهومی</w:t>
      </w:r>
      <w:proofErr w:type="spellEnd"/>
      <w:r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دارد از جنس </w:t>
      </w:r>
      <w:r w:rsidRPr="00C353A0">
        <w:rPr>
          <w:rFonts w:ascii="Cambria Math" w:eastAsiaTheme="minorEastAsia" w:hAnsi="Cambria Math" w:cs="B Nazanin"/>
          <w:color w:val="000000" w:themeColor="text1"/>
          <w:sz w:val="24"/>
          <w:szCs w:val="24"/>
          <w:lang w:bidi="fa-IR"/>
        </w:rPr>
        <w:t>unstable focus</w:t>
      </w:r>
      <w:r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است.</w:t>
      </w:r>
    </w:p>
    <w:p w14:paraId="2EBDBA8F" w14:textId="77777777" w:rsidR="00F52418" w:rsidRPr="00C353A0" w:rsidRDefault="00F52418" w:rsidP="00F52418">
      <w:pPr>
        <w:bidi/>
        <w:ind w:right="-64"/>
        <w:jc w:val="both"/>
        <w:rPr>
          <w:rFonts w:ascii="Cambria Math" w:eastAsiaTheme="minorEastAsia" w:hAnsi="Cambria Math" w:cs="B Nazanin"/>
          <w:color w:val="000000" w:themeColor="text1"/>
          <w:sz w:val="24"/>
          <w:szCs w:val="24"/>
          <w:rtl/>
          <w:lang w:bidi="fa-IR"/>
        </w:rPr>
      </w:pPr>
    </w:p>
    <w:p w14:paraId="5BAD655A" w14:textId="4A08CC62" w:rsidR="00C32BAA" w:rsidRPr="00C353A0" w:rsidRDefault="00E45388" w:rsidP="00C32BAA">
      <w:pPr>
        <w:bidi/>
        <w:ind w:right="-64"/>
        <w:jc w:val="both"/>
        <w:rPr>
          <w:rFonts w:ascii="Cambria Math" w:eastAsiaTheme="minorEastAsia" w:hAnsi="Cambria Math" w:cs="B Nazanin"/>
          <w:color w:val="000000" w:themeColor="text1"/>
          <w:sz w:val="24"/>
          <w:szCs w:val="24"/>
          <w:rtl/>
          <w:lang w:bidi="fa-IR"/>
        </w:rPr>
      </w:pPr>
      <w:r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>2.</w:t>
      </w:r>
    </w:p>
    <w:p w14:paraId="4E95ABA9" w14:textId="3774892C" w:rsidR="00E45388" w:rsidRPr="00C353A0" w:rsidRDefault="00160BD2" w:rsidP="00F52418">
      <w:pPr>
        <w:bidi/>
        <w:ind w:right="-64"/>
        <w:jc w:val="both"/>
        <w:rPr>
          <w:rFonts w:ascii="Cambria Math" w:eastAsiaTheme="minorEastAsia" w:hAnsi="Cambria Math" w:cs="B Nazanin"/>
          <w:color w:val="000000" w:themeColor="text1"/>
          <w:sz w:val="24"/>
          <w:szCs w:val="24"/>
          <w:rtl/>
          <w:lang w:bidi="fa-IR"/>
        </w:rPr>
      </w:pPr>
      <w:r w:rsidRPr="00C353A0">
        <w:rPr>
          <w:rFonts w:ascii="Cambria Math" w:eastAsiaTheme="minorEastAsia" w:hAnsi="Cambria Math" w:cs="B Nazanin"/>
          <w:noProof/>
          <w:color w:val="000000" w:themeColor="text1"/>
          <w:sz w:val="24"/>
          <w:szCs w:val="24"/>
          <w:rtl/>
          <w:lang w:bidi="fa-IR"/>
        </w:rPr>
        <w:drawing>
          <wp:anchor distT="0" distB="0" distL="114300" distR="114300" simplePos="0" relativeHeight="251671552" behindDoc="0" locked="0" layoutInCell="1" allowOverlap="1" wp14:anchorId="2E39578E" wp14:editId="713CEA8E">
            <wp:simplePos x="0" y="0"/>
            <wp:positionH relativeFrom="column">
              <wp:posOffset>1246505</wp:posOffset>
            </wp:positionH>
            <wp:positionV relativeFrom="paragraph">
              <wp:posOffset>869315</wp:posOffset>
            </wp:positionV>
            <wp:extent cx="4083685" cy="2500630"/>
            <wp:effectExtent l="0" t="0" r="0" b="0"/>
            <wp:wrapTopAndBottom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476"/>
                    <a:stretch/>
                  </pic:blipFill>
                  <pic:spPr bwMode="auto">
                    <a:xfrm>
                      <a:off x="0" y="0"/>
                      <a:ext cx="4083685" cy="250063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F52418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رفتار دستگاه در شکل زیر نمایش داده شده است. همانطور که دیده </w:t>
      </w:r>
      <w:proofErr w:type="spellStart"/>
      <w:r w:rsidR="00F52418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>می‌شود</w:t>
      </w:r>
      <w:proofErr w:type="spellEnd"/>
      <w:r w:rsidR="00F52418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، نقطه صفر نقطه تعادل ناپایدار است. همچنین به نظر </w:t>
      </w:r>
      <w:proofErr w:type="spellStart"/>
      <w:r w:rsidR="00F52418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>می‌رسد</w:t>
      </w:r>
      <w:proofErr w:type="spellEnd"/>
      <w:r w:rsidR="00F52418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که یک چرخه حدی به صورت یک دایره با شعاع یک حول مبدا وجود دارد. استفاده از مختصات قطبی به ما این اجازه را </w:t>
      </w:r>
      <w:proofErr w:type="spellStart"/>
      <w:r w:rsidR="00F52418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>می‌دهد</w:t>
      </w:r>
      <w:proofErr w:type="spellEnd"/>
      <w:r w:rsidR="00F52418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تا این مسئله را بررسی کنیم:</w:t>
      </w:r>
    </w:p>
    <w:p w14:paraId="512888F2" w14:textId="77777777" w:rsidR="00A204EE" w:rsidRPr="00C353A0" w:rsidRDefault="00A204EE" w:rsidP="00F52418">
      <w:pPr>
        <w:bidi/>
        <w:ind w:right="-64"/>
        <w:jc w:val="both"/>
        <w:rPr>
          <w:rFonts w:ascii="Cambria Math" w:eastAsiaTheme="minorEastAsia" w:hAnsi="Cambria Math" w:cs="B Nazanin"/>
          <w:color w:val="000000" w:themeColor="text1"/>
          <w:sz w:val="24"/>
          <w:szCs w:val="24"/>
          <w:rtl/>
          <w:lang w:bidi="fa-IR"/>
        </w:rPr>
      </w:pPr>
    </w:p>
    <w:p w14:paraId="6627D0A6" w14:textId="77777777" w:rsidR="00A204EE" w:rsidRPr="00C353A0" w:rsidRDefault="00A204EE" w:rsidP="00A204EE">
      <w:pPr>
        <w:bidi/>
        <w:ind w:right="-64"/>
        <w:jc w:val="both"/>
        <w:rPr>
          <w:rFonts w:ascii="Cambria Math" w:eastAsiaTheme="minorEastAsia" w:hAnsi="Cambria Math" w:cs="B Nazanin"/>
          <w:color w:val="000000" w:themeColor="text1"/>
          <w:sz w:val="24"/>
          <w:szCs w:val="24"/>
          <w:rtl/>
          <w:lang w:bidi="fa-IR"/>
        </w:rPr>
      </w:pPr>
    </w:p>
    <w:p w14:paraId="0CBF1E2D" w14:textId="1B1A9737" w:rsidR="00F52418" w:rsidRPr="00C353A0" w:rsidRDefault="00937EA9" w:rsidP="00A204EE">
      <w:pPr>
        <w:bidi/>
        <w:ind w:right="-64"/>
        <w:jc w:val="both"/>
        <w:rPr>
          <w:rFonts w:ascii="Cambria Math" w:eastAsiaTheme="minorEastAsia" w:hAnsi="Cambria Math" w:cs="B Nazanin"/>
          <w:color w:val="000000" w:themeColor="text1"/>
          <w:sz w:val="24"/>
          <w:szCs w:val="24"/>
          <w:rtl/>
          <w:lang w:bidi="fa-IR"/>
        </w:rPr>
      </w:pPr>
      <w:r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lastRenderedPageBreak/>
        <w:t xml:space="preserve">برای استفاده از مختصات قطبی، ابتدا به طور خلاصه تبدیل مختصات و روابط </w:t>
      </w:r>
      <w:proofErr w:type="spellStart"/>
      <w:r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>مشتق‌ها</w:t>
      </w:r>
      <w:proofErr w:type="spellEnd"/>
      <w:r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را ذکر </w:t>
      </w:r>
      <w:proofErr w:type="spellStart"/>
      <w:r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>می‌کنیم</w:t>
      </w:r>
      <w:proofErr w:type="spellEnd"/>
      <w:r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>:</w:t>
      </w:r>
    </w:p>
    <w:p w14:paraId="51DB2080" w14:textId="646908FC" w:rsidR="00731F9C" w:rsidRPr="00D252A5" w:rsidRDefault="00D252A5" w:rsidP="00731F9C">
      <w:pPr>
        <w:ind w:right="-64"/>
        <w:jc w:val="both"/>
        <w:rPr>
          <w:rFonts w:ascii="Cambria Math" w:eastAsiaTheme="minorEastAsia" w:hAnsi="Cambria Math" w:cs="B Nazanin"/>
          <w:i/>
          <w:iCs/>
          <w:color w:val="000000" w:themeColor="text1"/>
          <w:sz w:val="24"/>
          <w:szCs w:val="24"/>
          <w:rtl/>
          <w:lang w:bidi="fa-IR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y=r</m:t>
          </m:r>
          <m:func>
            <m:func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funcPr>
            <m:fNam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sin</m:t>
              </m:r>
            </m:fName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θ</m:t>
              </m:r>
            </m:e>
          </m:func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,         x=r</m:t>
          </m:r>
          <m:func>
            <m:func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funcPr>
            <m:fNam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cos</m:t>
              </m:r>
            </m:fName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θ</m:t>
              </m:r>
            </m:e>
          </m:func>
        </m:oMath>
      </m:oMathPara>
    </w:p>
    <w:p w14:paraId="4AA16938" w14:textId="51413123" w:rsidR="00D13C7D" w:rsidRPr="00D252A5" w:rsidRDefault="00D252A5" w:rsidP="00D13C7D">
      <w:pPr>
        <w:ind w:right="-64"/>
        <w:jc w:val="both"/>
        <w:rPr>
          <w:rFonts w:ascii="Cambria Math" w:eastAsiaTheme="minorEastAsia" w:hAnsi="Cambria Math" w:cs="B Nazanin"/>
          <w:i/>
          <w:iCs/>
          <w:color w:val="000000" w:themeColor="text1"/>
          <w:sz w:val="24"/>
          <w:szCs w:val="24"/>
          <w:lang w:bidi="fa-IR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r=</m:t>
          </m:r>
          <m:rad>
            <m:radPr>
              <m:degHide m:val="1"/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radPr>
            <m:deg/>
            <m:e>
              <m:sSup>
                <m:sSupPr>
                  <m:ctrlPr>
                    <w:rPr>
                      <w:rFonts w:ascii="Cambria Math" w:eastAsiaTheme="minorEastAsia" w:hAnsi="Cambria Math" w:cs="B Nazanin"/>
                      <w:i/>
                      <w:iCs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x</m:t>
                  </m:r>
                </m:e>
                <m:sup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2</m:t>
                  </m:r>
                </m:sup>
              </m:sSup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+</m:t>
              </m:r>
              <m:sSup>
                <m:sSupPr>
                  <m:ctrlPr>
                    <w:rPr>
                      <w:rFonts w:ascii="Cambria Math" w:eastAsiaTheme="minorEastAsia" w:hAnsi="Cambria Math" w:cs="B Nazanin"/>
                      <w:i/>
                      <w:iCs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y</m:t>
                  </m:r>
                </m:e>
                <m:sup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2</m:t>
                  </m:r>
                </m:sup>
              </m:sSup>
            </m:e>
          </m:rad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,    θ=t</m:t>
          </m:r>
          <m:sSup>
            <m:sSup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sSup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g</m:t>
              </m:r>
            </m:e>
            <m:sup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-1</m:t>
              </m:r>
            </m:sup>
          </m:sSup>
          <m:f>
            <m:f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fPr>
            <m:num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y</m:t>
              </m:r>
            </m:num>
            <m:den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x</m:t>
              </m:r>
            </m:den>
          </m:f>
        </m:oMath>
      </m:oMathPara>
    </w:p>
    <w:p w14:paraId="1BF768A9" w14:textId="131CEF7E" w:rsidR="00D13C7D" w:rsidRPr="00D252A5" w:rsidRDefault="00D252A5" w:rsidP="00D13C7D">
      <w:pPr>
        <w:ind w:right="-64"/>
        <w:jc w:val="both"/>
        <w:rPr>
          <w:rFonts w:ascii="Cambria Math" w:eastAsiaTheme="minorEastAsia" w:hAnsi="Cambria Math" w:cs="B Nazanin"/>
          <w:i/>
          <w:iCs/>
          <w:color w:val="000000" w:themeColor="text1"/>
          <w:sz w:val="24"/>
          <w:szCs w:val="24"/>
          <w:rtl/>
          <w:lang w:bidi="fa-IR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⇒</m:t>
          </m:r>
          <m:f>
            <m:f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fPr>
            <m:num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∂r</m:t>
              </m:r>
            </m:num>
            <m:den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∂x</m:t>
              </m:r>
            </m:den>
          </m:f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</m:t>
          </m:r>
          <m:f>
            <m:f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fPr>
            <m:num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2x</m:t>
              </m:r>
            </m:num>
            <m:den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2</m:t>
              </m:r>
              <m:rad>
                <m:radPr>
                  <m:degHide m:val="1"/>
                  <m:ctrlPr>
                    <w:rPr>
                      <w:rFonts w:ascii="Cambria Math" w:eastAsiaTheme="minorEastAsia" w:hAnsi="Cambria Math" w:cs="B Nazanin"/>
                      <w:i/>
                      <w:iCs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radPr>
                <m:deg/>
                <m:e>
                  <m:sSup>
                    <m:sSupPr>
                      <m:ctrlPr>
                        <w:rPr>
                          <w:rFonts w:ascii="Cambria Math" w:eastAsiaTheme="minorEastAsia" w:hAnsi="Cambria Math" w:cs="B Nazanin"/>
                          <w:i/>
                          <w:iCs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x</m:t>
                      </m:r>
                    </m:e>
                    <m:sup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2</m:t>
                      </m:r>
                    </m:sup>
                  </m:sSup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+</m:t>
                  </m:r>
                  <m:sSup>
                    <m:sSupPr>
                      <m:ctrlPr>
                        <w:rPr>
                          <w:rFonts w:ascii="Cambria Math" w:eastAsiaTheme="minorEastAsia" w:hAnsi="Cambria Math" w:cs="B Nazanin"/>
                          <w:i/>
                          <w:iCs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y</m:t>
                      </m:r>
                    </m:e>
                    <m:sup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2</m:t>
                      </m:r>
                    </m:sup>
                  </m:sSup>
                </m:e>
              </m:rad>
            </m:den>
          </m:f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</m:t>
          </m:r>
          <m:f>
            <m:f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fPr>
            <m:num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r</m:t>
              </m:r>
              <m:func>
                <m:funcPr>
                  <m:ctrlPr>
                    <w:rPr>
                      <w:rFonts w:ascii="Cambria Math" w:eastAsiaTheme="minorEastAsia" w:hAnsi="Cambria Math" w:cs="B Nazanin"/>
                      <w:i/>
                      <w:iCs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funcPr>
                <m:fNam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cos</m:t>
                  </m:r>
                </m:fName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θ</m:t>
                  </m:r>
                </m:e>
              </m:func>
            </m:num>
            <m:den>
              <m:sSup>
                <m:sSupPr>
                  <m:ctrlPr>
                    <w:rPr>
                      <w:rFonts w:ascii="Cambria Math" w:eastAsiaTheme="minorEastAsia" w:hAnsi="Cambria Math" w:cs="B Nazanin"/>
                      <w:i/>
                      <w:iCs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r</m:t>
                  </m:r>
                </m:e>
                <m:sup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2</m:t>
                  </m:r>
                </m:sup>
              </m:sSup>
            </m:den>
          </m:f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</m:t>
          </m:r>
          <m:f>
            <m:f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fPr>
            <m:num>
              <m:func>
                <m:funcPr>
                  <m:ctrlPr>
                    <w:rPr>
                      <w:rFonts w:ascii="Cambria Math" w:eastAsiaTheme="minorEastAsia" w:hAnsi="Cambria Math" w:cs="B Nazanin"/>
                      <w:i/>
                      <w:iCs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funcPr>
                <m:fNam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cos</m:t>
                  </m:r>
                </m:fName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θ</m:t>
                  </m:r>
                </m:e>
              </m:func>
            </m:num>
            <m:den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r</m:t>
              </m:r>
            </m:den>
          </m:f>
        </m:oMath>
      </m:oMathPara>
    </w:p>
    <w:p w14:paraId="484B8662" w14:textId="0DE7E2F2" w:rsidR="00870635" w:rsidRPr="00D252A5" w:rsidRDefault="00D41F4C" w:rsidP="00870635">
      <w:pPr>
        <w:ind w:right="-64"/>
        <w:jc w:val="both"/>
        <w:rPr>
          <w:rFonts w:ascii="Cambria Math" w:eastAsiaTheme="minorEastAsia" w:hAnsi="Cambria Math" w:cs="B Nazanin"/>
          <w:i/>
          <w:iCs/>
          <w:color w:val="000000" w:themeColor="text1"/>
          <w:sz w:val="24"/>
          <w:szCs w:val="24"/>
          <w:rtl/>
          <w:lang w:bidi="fa-IR"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fPr>
            <m:num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∂r</m:t>
              </m:r>
            </m:num>
            <m:den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∂y</m:t>
              </m:r>
            </m:den>
          </m:f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</m:t>
          </m:r>
          <m:f>
            <m:f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fPr>
            <m:num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2y</m:t>
              </m:r>
            </m:num>
            <m:den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2</m:t>
              </m:r>
              <m:rad>
                <m:radPr>
                  <m:degHide m:val="1"/>
                  <m:ctrlPr>
                    <w:rPr>
                      <w:rFonts w:ascii="Cambria Math" w:eastAsiaTheme="minorEastAsia" w:hAnsi="Cambria Math" w:cs="B Nazanin"/>
                      <w:i/>
                      <w:iCs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radPr>
                <m:deg/>
                <m:e>
                  <m:sSup>
                    <m:sSupPr>
                      <m:ctrlPr>
                        <w:rPr>
                          <w:rFonts w:ascii="Cambria Math" w:eastAsiaTheme="minorEastAsia" w:hAnsi="Cambria Math" w:cs="B Nazanin"/>
                          <w:i/>
                          <w:iCs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x</m:t>
                      </m:r>
                    </m:e>
                    <m:sup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2</m:t>
                      </m:r>
                    </m:sup>
                  </m:sSup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+</m:t>
                  </m:r>
                  <m:sSup>
                    <m:sSupPr>
                      <m:ctrlPr>
                        <w:rPr>
                          <w:rFonts w:ascii="Cambria Math" w:eastAsiaTheme="minorEastAsia" w:hAnsi="Cambria Math" w:cs="B Nazanin"/>
                          <w:i/>
                          <w:iCs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y</m:t>
                      </m:r>
                    </m:e>
                    <m:sup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2</m:t>
                      </m:r>
                    </m:sup>
                  </m:sSup>
                </m:e>
              </m:rad>
            </m:den>
          </m:f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</m:t>
          </m:r>
          <m:f>
            <m:f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fPr>
            <m:num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r</m:t>
              </m:r>
              <m:func>
                <m:funcPr>
                  <m:ctrlPr>
                    <w:rPr>
                      <w:rFonts w:ascii="Cambria Math" w:eastAsiaTheme="minorEastAsia" w:hAnsi="Cambria Math" w:cs="B Nazanin"/>
                      <w:i/>
                      <w:iCs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funcPr>
                <m:fNam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sin</m:t>
                  </m:r>
                </m:fName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θ</m:t>
                  </m:r>
                </m:e>
              </m:func>
            </m:num>
            <m:den>
              <m:sSup>
                <m:sSupPr>
                  <m:ctrlPr>
                    <w:rPr>
                      <w:rFonts w:ascii="Cambria Math" w:eastAsiaTheme="minorEastAsia" w:hAnsi="Cambria Math" w:cs="B Nazanin"/>
                      <w:i/>
                      <w:iCs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r</m:t>
                  </m:r>
                </m:e>
                <m:sup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2</m:t>
                  </m:r>
                </m:sup>
              </m:sSup>
            </m:den>
          </m:f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</m:t>
          </m:r>
          <m:f>
            <m:f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fPr>
            <m:num>
              <m:func>
                <m:funcPr>
                  <m:ctrlPr>
                    <w:rPr>
                      <w:rFonts w:ascii="Cambria Math" w:eastAsiaTheme="minorEastAsia" w:hAnsi="Cambria Math" w:cs="B Nazanin"/>
                      <w:i/>
                      <w:iCs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funcPr>
                <m:fNam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sin</m:t>
                  </m:r>
                </m:fName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θ</m:t>
                  </m:r>
                </m:e>
              </m:func>
            </m:num>
            <m:den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r</m:t>
              </m:r>
            </m:den>
          </m:f>
        </m:oMath>
      </m:oMathPara>
    </w:p>
    <w:p w14:paraId="3CBAC81B" w14:textId="58A3E1CD" w:rsidR="007E6700" w:rsidRPr="00D252A5" w:rsidRDefault="00D41F4C" w:rsidP="007E6700">
      <w:pPr>
        <w:ind w:right="-64"/>
        <w:jc w:val="both"/>
        <w:rPr>
          <w:rFonts w:ascii="Cambria Math" w:eastAsiaTheme="minorEastAsia" w:hAnsi="Cambria Math" w:cs="B Nazanin"/>
          <w:i/>
          <w:iCs/>
          <w:color w:val="000000" w:themeColor="text1"/>
          <w:sz w:val="24"/>
          <w:szCs w:val="24"/>
          <w:lang w:bidi="fa-IR"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fPr>
            <m:num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∂θ</m:t>
              </m:r>
            </m:num>
            <m:den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∂y</m:t>
              </m:r>
            </m:den>
          </m:f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</m:t>
          </m:r>
          <m:f>
            <m:f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fPr>
            <m:num>
              <m:f>
                <m:fPr>
                  <m:ctrlPr>
                    <w:rPr>
                      <w:rFonts w:ascii="Cambria Math" w:eastAsiaTheme="minorEastAsia" w:hAnsi="Cambria Math" w:cs="B Nazanin"/>
                      <w:i/>
                      <w:iCs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fPr>
                <m:num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1</m:t>
                  </m:r>
                </m:num>
                <m:den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x</m:t>
                  </m:r>
                </m:den>
              </m:f>
            </m:num>
            <m:den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1+</m:t>
              </m:r>
              <m:sSup>
                <m:sSupPr>
                  <m:ctrlPr>
                    <w:rPr>
                      <w:rFonts w:ascii="Cambria Math" w:eastAsiaTheme="minorEastAsia" w:hAnsi="Cambria Math" w:cs="B Nazanin"/>
                      <w:i/>
                      <w:iCs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 w:cs="B Nazanin"/>
                          <w:i/>
                          <w:iCs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eastAsiaTheme="minorEastAsia" w:hAnsi="Cambria Math" w:cs="B Nazanin"/>
                              <w:i/>
                              <w:iCs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</m:ctrlPr>
                        </m:fPr>
                        <m:num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y</m:t>
                          </m:r>
                        </m:num>
                        <m:den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x</m:t>
                          </m:r>
                        </m:den>
                      </m:f>
                    </m:e>
                  </m:d>
                </m:e>
                <m:sup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2</m:t>
                  </m:r>
                </m:sup>
              </m:sSup>
            </m:den>
          </m:f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</m:t>
          </m:r>
          <m:f>
            <m:f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fPr>
            <m:num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x</m:t>
              </m:r>
            </m:num>
            <m:den>
              <m:sSup>
                <m:sSupPr>
                  <m:ctrlPr>
                    <w:rPr>
                      <w:rFonts w:ascii="Cambria Math" w:eastAsiaTheme="minorEastAsia" w:hAnsi="Cambria Math" w:cs="B Nazanin"/>
                      <w:i/>
                      <w:iCs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x</m:t>
                  </m:r>
                </m:e>
                <m:sup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2</m:t>
                  </m:r>
                </m:sup>
              </m:sSup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+</m:t>
              </m:r>
              <m:sSup>
                <m:sSupPr>
                  <m:ctrlPr>
                    <w:rPr>
                      <w:rFonts w:ascii="Cambria Math" w:eastAsiaTheme="minorEastAsia" w:hAnsi="Cambria Math" w:cs="B Nazanin"/>
                      <w:i/>
                      <w:iCs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y</m:t>
                  </m:r>
                </m:e>
                <m:sup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2</m:t>
                  </m:r>
                </m:sup>
              </m:sSup>
            </m:den>
          </m:f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</m:t>
          </m:r>
          <m:f>
            <m:f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fPr>
            <m:num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r</m:t>
              </m:r>
              <m:func>
                <m:funcPr>
                  <m:ctrlPr>
                    <w:rPr>
                      <w:rFonts w:ascii="Cambria Math" w:eastAsiaTheme="minorEastAsia" w:hAnsi="Cambria Math" w:cs="B Nazanin"/>
                      <w:i/>
                      <w:iCs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funcPr>
                <m:fNam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cos</m:t>
                  </m:r>
                </m:fName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θ</m:t>
                  </m:r>
                </m:e>
              </m:func>
            </m:num>
            <m:den>
              <m:sSup>
                <m:sSupPr>
                  <m:ctrlPr>
                    <w:rPr>
                      <w:rFonts w:ascii="Cambria Math" w:eastAsiaTheme="minorEastAsia" w:hAnsi="Cambria Math" w:cs="B Nazanin"/>
                      <w:i/>
                      <w:iCs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r</m:t>
                  </m:r>
                </m:e>
                <m:sup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2</m:t>
                  </m:r>
                </m:sup>
              </m:sSup>
            </m:den>
          </m:f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</m:t>
          </m:r>
          <m:f>
            <m:f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fPr>
            <m:num>
              <m:func>
                <m:funcPr>
                  <m:ctrlPr>
                    <w:rPr>
                      <w:rFonts w:ascii="Cambria Math" w:eastAsiaTheme="minorEastAsia" w:hAnsi="Cambria Math" w:cs="B Nazanin"/>
                      <w:i/>
                      <w:iCs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funcPr>
                <m:fNam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cos</m:t>
                  </m:r>
                </m:fName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θ</m:t>
                  </m:r>
                </m:e>
              </m:func>
            </m:num>
            <m:den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r</m:t>
              </m:r>
            </m:den>
          </m:f>
        </m:oMath>
      </m:oMathPara>
    </w:p>
    <w:p w14:paraId="4D5BCF63" w14:textId="4D8485F1" w:rsidR="00590F29" w:rsidRPr="00D252A5" w:rsidRDefault="00D41F4C" w:rsidP="00590F29">
      <w:pPr>
        <w:ind w:right="-64"/>
        <w:jc w:val="both"/>
        <w:rPr>
          <w:rFonts w:ascii="Cambria Math" w:eastAsiaTheme="minorEastAsia" w:hAnsi="Cambria Math" w:cs="B Nazanin"/>
          <w:i/>
          <w:iCs/>
          <w:color w:val="000000" w:themeColor="text1"/>
          <w:sz w:val="24"/>
          <w:szCs w:val="24"/>
          <w:rtl/>
          <w:lang w:bidi="fa-IR"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fPr>
            <m:num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∂θ</m:t>
              </m:r>
            </m:num>
            <m:den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∂x</m:t>
              </m:r>
            </m:den>
          </m:f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</m:t>
          </m:r>
          <m:f>
            <m:f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fPr>
            <m:num>
              <m:f>
                <m:fPr>
                  <m:ctrlPr>
                    <w:rPr>
                      <w:rFonts w:ascii="Cambria Math" w:eastAsiaTheme="minorEastAsia" w:hAnsi="Cambria Math" w:cs="B Nazanin"/>
                      <w:i/>
                      <w:iCs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fPr>
                <m:num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-y</m:t>
                  </m:r>
                </m:num>
                <m:den>
                  <m:sSup>
                    <m:sSupPr>
                      <m:ctrlPr>
                        <w:rPr>
                          <w:rFonts w:ascii="Cambria Math" w:eastAsiaTheme="minorEastAsia" w:hAnsi="Cambria Math" w:cs="B Nazanin"/>
                          <w:i/>
                          <w:iCs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x</m:t>
                      </m:r>
                    </m:e>
                    <m:sup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2</m:t>
                      </m:r>
                    </m:sup>
                  </m:sSup>
                </m:den>
              </m:f>
            </m:num>
            <m:den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1+</m:t>
              </m:r>
              <m:sSup>
                <m:sSupPr>
                  <m:ctrlPr>
                    <w:rPr>
                      <w:rFonts w:ascii="Cambria Math" w:eastAsiaTheme="minorEastAsia" w:hAnsi="Cambria Math" w:cs="B Nazanin"/>
                      <w:i/>
                      <w:iCs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 w:cs="B Nazanin"/>
                          <w:i/>
                          <w:iCs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eastAsiaTheme="minorEastAsia" w:hAnsi="Cambria Math" w:cs="B Nazanin"/>
                              <w:i/>
                              <w:iCs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</m:ctrlPr>
                        </m:fPr>
                        <m:num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y</m:t>
                          </m:r>
                        </m:num>
                        <m:den>
                          <m:r>
                            <w:rPr>
                              <w:rFonts w:ascii="Cambria Math" w:eastAsiaTheme="minorEastAsia" w:hAnsi="Cambria Math" w:cs="B Nazanin"/>
                              <w:color w:val="000000" w:themeColor="text1"/>
                              <w:sz w:val="24"/>
                              <w:szCs w:val="24"/>
                              <w:lang w:bidi="fa-IR"/>
                            </w:rPr>
                            <m:t>x</m:t>
                          </m:r>
                        </m:den>
                      </m:f>
                    </m:e>
                  </m:d>
                </m:e>
                <m:sup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2</m:t>
                  </m:r>
                </m:sup>
              </m:sSup>
            </m:den>
          </m:f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</m:t>
          </m:r>
          <m:f>
            <m:f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fPr>
            <m:num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-y</m:t>
              </m:r>
            </m:num>
            <m:den>
              <m:sSup>
                <m:sSupPr>
                  <m:ctrlPr>
                    <w:rPr>
                      <w:rFonts w:ascii="Cambria Math" w:eastAsiaTheme="minorEastAsia" w:hAnsi="Cambria Math" w:cs="B Nazanin"/>
                      <w:i/>
                      <w:iCs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x</m:t>
                  </m:r>
                </m:e>
                <m:sup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2</m:t>
                  </m:r>
                </m:sup>
              </m:sSup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+</m:t>
              </m:r>
              <m:sSup>
                <m:sSupPr>
                  <m:ctrlPr>
                    <w:rPr>
                      <w:rFonts w:ascii="Cambria Math" w:eastAsiaTheme="minorEastAsia" w:hAnsi="Cambria Math" w:cs="B Nazanin"/>
                      <w:i/>
                      <w:iCs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y</m:t>
                  </m:r>
                </m:e>
                <m:sup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2</m:t>
                  </m:r>
                </m:sup>
              </m:sSup>
            </m:den>
          </m:f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</m:t>
          </m:r>
          <m:f>
            <m:f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fPr>
            <m:num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-r</m:t>
              </m:r>
              <m:func>
                <m:funcPr>
                  <m:ctrlPr>
                    <w:rPr>
                      <w:rFonts w:ascii="Cambria Math" w:eastAsiaTheme="minorEastAsia" w:hAnsi="Cambria Math" w:cs="B Nazanin"/>
                      <w:i/>
                      <w:iCs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funcPr>
                <m:fNam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sin</m:t>
                  </m:r>
                </m:fName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θ</m:t>
                  </m:r>
                </m:e>
              </m:func>
            </m:num>
            <m:den>
              <m:sSup>
                <m:sSupPr>
                  <m:ctrlPr>
                    <w:rPr>
                      <w:rFonts w:ascii="Cambria Math" w:eastAsiaTheme="minorEastAsia" w:hAnsi="Cambria Math" w:cs="B Nazanin"/>
                      <w:i/>
                      <w:iCs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r</m:t>
                  </m:r>
                </m:e>
                <m:sup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2</m:t>
                  </m:r>
                </m:sup>
              </m:sSup>
            </m:den>
          </m:f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</m:t>
          </m:r>
          <m:f>
            <m:f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fPr>
            <m:num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-</m:t>
              </m:r>
              <m:func>
                <m:funcPr>
                  <m:ctrlPr>
                    <w:rPr>
                      <w:rFonts w:ascii="Cambria Math" w:eastAsiaTheme="minorEastAsia" w:hAnsi="Cambria Math" w:cs="B Nazanin"/>
                      <w:i/>
                      <w:iCs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funcPr>
                <m:fNam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sin</m:t>
                  </m:r>
                </m:fName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θ</m:t>
                  </m:r>
                </m:e>
              </m:func>
            </m:num>
            <m:den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r</m:t>
              </m:r>
            </m:den>
          </m:f>
        </m:oMath>
      </m:oMathPara>
    </w:p>
    <w:p w14:paraId="7881629E" w14:textId="52D81690" w:rsidR="00534B0B" w:rsidRPr="00C353A0" w:rsidRDefault="00534B0B" w:rsidP="00534B0B">
      <w:pPr>
        <w:bidi/>
        <w:ind w:right="-64"/>
        <w:jc w:val="both"/>
        <w:rPr>
          <w:rFonts w:ascii="Cambria Math" w:eastAsiaTheme="minorEastAsia" w:hAnsi="Cambria Math" w:cs="B Nazanin"/>
          <w:color w:val="000000" w:themeColor="text1"/>
          <w:sz w:val="24"/>
          <w:szCs w:val="24"/>
          <w:rtl/>
          <w:lang w:bidi="fa-IR"/>
        </w:rPr>
      </w:pPr>
      <w:r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لذا با کمک روابط فوق، سعی </w:t>
      </w:r>
      <w:proofErr w:type="spellStart"/>
      <w:r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>می‌کنیم</w:t>
      </w:r>
      <w:proofErr w:type="spellEnd"/>
      <w:r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دستگاه </w:t>
      </w:r>
      <w:proofErr w:type="spellStart"/>
      <w:r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>معادلات</w:t>
      </w:r>
      <w:proofErr w:type="spellEnd"/>
      <w:r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</w:t>
      </w:r>
      <w:proofErr w:type="spellStart"/>
      <w:r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>دیفرانسیل</w:t>
      </w:r>
      <w:proofErr w:type="spellEnd"/>
      <w:r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را بر حسب </w:t>
      </w:r>
      <m:oMath>
        <m:r>
          <m:rPr>
            <m:sty m:val="p"/>
          </m:rP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θ</m:t>
        </m:r>
      </m:oMath>
      <w:r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و </w:t>
      </w:r>
      <m:oMath>
        <m:r>
          <m:rPr>
            <m:sty m:val="p"/>
          </m:rP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r</m:t>
        </m:r>
      </m:oMath>
      <w:r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بازنویسی کنیم</w:t>
      </w:r>
      <w:r w:rsidR="00911482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>. برای این منظور به مشتقات این دو متغیر بر حسب زمان احتیاج داریم:</w:t>
      </w:r>
    </w:p>
    <w:p w14:paraId="0BBFD612" w14:textId="7D1E123A" w:rsidR="00911482" w:rsidRPr="00D252A5" w:rsidRDefault="00D41F4C" w:rsidP="00D2598F">
      <w:pPr>
        <w:ind w:right="-64"/>
        <w:jc w:val="both"/>
        <w:rPr>
          <w:rFonts w:ascii="Cambria Math" w:eastAsiaTheme="minorEastAsia" w:hAnsi="Cambria Math" w:cs="B Nazanin"/>
          <w:i/>
          <w:iCs/>
          <w:color w:val="000000" w:themeColor="text1"/>
          <w:sz w:val="24"/>
          <w:szCs w:val="24"/>
          <w:rtl/>
          <w:lang w:bidi="fa-IR"/>
        </w:rPr>
      </w:pPr>
      <m:oMathPara>
        <m:oMathParaPr>
          <m:jc m:val="left"/>
        </m:oMathParaPr>
        <m:oMath>
          <m:acc>
            <m:accPr>
              <m:chr m:val="̇"/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acc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r</m:t>
              </m:r>
            </m:e>
          </m:acc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</m:t>
          </m:r>
          <m:f>
            <m:f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fPr>
            <m:num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∂r</m:t>
              </m:r>
            </m:num>
            <m:den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∂x</m:t>
              </m:r>
            </m:den>
          </m:f>
          <m:acc>
            <m:accPr>
              <m:chr m:val="̇"/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acc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x</m:t>
              </m:r>
            </m:e>
          </m:acc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+</m:t>
          </m:r>
          <m:f>
            <m:f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fPr>
            <m:num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∂r</m:t>
              </m:r>
            </m:num>
            <m:den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∂y</m:t>
              </m:r>
            </m:den>
          </m:f>
          <m:acc>
            <m:accPr>
              <m:chr m:val="̇"/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acc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y</m:t>
              </m:r>
            </m:e>
          </m:acc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</m:t>
          </m:r>
          <m:f>
            <m:f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fPr>
            <m:num>
              <m:func>
                <m:funcPr>
                  <m:ctrlPr>
                    <w:rPr>
                      <w:rFonts w:ascii="Cambria Math" w:eastAsiaTheme="minorEastAsia" w:hAnsi="Cambria Math" w:cs="B Nazanin"/>
                      <w:i/>
                      <w:iCs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funcPr>
                <m:fNam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cos</m:t>
                  </m:r>
                </m:fName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θ</m:t>
                  </m:r>
                </m:e>
              </m:func>
            </m:num>
            <m:den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r</m:t>
              </m:r>
            </m:den>
          </m:f>
          <m:d>
            <m:dPr>
              <m:begChr m:val="["/>
              <m:endChr m:val="]"/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x+y-x</m:t>
              </m:r>
              <m:d>
                <m:dPr>
                  <m:ctrlPr>
                    <w:rPr>
                      <w:rFonts w:ascii="Cambria Math" w:eastAsiaTheme="minorEastAsia" w:hAnsi="Cambria Math" w:cs="B Nazanin"/>
                      <w:i/>
                      <w:iCs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eastAsiaTheme="minorEastAsia" w:hAnsi="Cambria Math" w:cs="B Nazanin"/>
                          <w:i/>
                          <w:iCs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x</m:t>
                      </m:r>
                    </m:e>
                    <m:sup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2</m:t>
                      </m:r>
                    </m:sup>
                  </m:sSup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+</m:t>
                  </m:r>
                  <m:sSup>
                    <m:sSupPr>
                      <m:ctrlPr>
                        <w:rPr>
                          <w:rFonts w:ascii="Cambria Math" w:eastAsiaTheme="minorEastAsia" w:hAnsi="Cambria Math" w:cs="B Nazanin"/>
                          <w:i/>
                          <w:iCs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y</m:t>
                      </m:r>
                    </m:e>
                    <m:sup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2</m:t>
                      </m:r>
                    </m:sup>
                  </m:sSup>
                </m:e>
              </m:d>
            </m:e>
          </m:d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+</m:t>
          </m:r>
          <m:f>
            <m:f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fPr>
            <m:num>
              <m:func>
                <m:funcPr>
                  <m:ctrlPr>
                    <w:rPr>
                      <w:rFonts w:ascii="Cambria Math" w:eastAsiaTheme="minorEastAsia" w:hAnsi="Cambria Math" w:cs="B Nazanin"/>
                      <w:i/>
                      <w:iCs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funcPr>
                <m:fNam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sin</m:t>
                  </m:r>
                </m:fName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θ</m:t>
                  </m:r>
                </m:e>
              </m:func>
            </m:num>
            <m:den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r</m:t>
              </m:r>
            </m:den>
          </m:f>
          <m:d>
            <m:dPr>
              <m:begChr m:val="["/>
              <m:endChr m:val="]"/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-</m:t>
              </m:r>
              <m:d>
                <m:dPr>
                  <m:ctrlPr>
                    <w:rPr>
                      <w:rFonts w:ascii="Cambria Math" w:eastAsiaTheme="minorEastAsia" w:hAnsi="Cambria Math" w:cs="B Nazanin"/>
                      <w:i/>
                      <w:iCs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d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x-y</m:t>
                  </m:r>
                </m:e>
              </m:d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-y</m:t>
              </m:r>
              <m:d>
                <m:dPr>
                  <m:ctrlPr>
                    <w:rPr>
                      <w:rFonts w:ascii="Cambria Math" w:eastAsiaTheme="minorEastAsia" w:hAnsi="Cambria Math" w:cs="B Nazanin"/>
                      <w:i/>
                      <w:iCs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eastAsiaTheme="minorEastAsia" w:hAnsi="Cambria Math" w:cs="B Nazanin"/>
                          <w:i/>
                          <w:iCs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x</m:t>
                      </m:r>
                    </m:e>
                    <m:sup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2</m:t>
                      </m:r>
                    </m:sup>
                  </m:sSup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+</m:t>
                  </m:r>
                  <m:sSup>
                    <m:sSupPr>
                      <m:ctrlPr>
                        <w:rPr>
                          <w:rFonts w:ascii="Cambria Math" w:eastAsiaTheme="minorEastAsia" w:hAnsi="Cambria Math" w:cs="B Nazanin"/>
                          <w:i/>
                          <w:iCs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y</m:t>
                      </m:r>
                    </m:e>
                    <m:sup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2</m:t>
                      </m:r>
                    </m:sup>
                  </m:sSup>
                </m:e>
              </m:d>
            </m:e>
          </m:d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</m:t>
          </m:r>
          <m:f>
            <m:f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fPr>
            <m:num>
              <m:func>
                <m:funcPr>
                  <m:ctrlPr>
                    <w:rPr>
                      <w:rFonts w:ascii="Cambria Math" w:eastAsiaTheme="minorEastAsia" w:hAnsi="Cambria Math" w:cs="B Nazanin"/>
                      <w:i/>
                      <w:iCs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funcPr>
                <m:fNam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cos</m:t>
                  </m:r>
                </m:fName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θ</m:t>
                  </m:r>
                </m:e>
              </m:func>
            </m:num>
            <m:den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r</m:t>
              </m:r>
            </m:den>
          </m:f>
          <m:d>
            <m:dPr>
              <m:begChr m:val="["/>
              <m:endChr m:val="]"/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r</m:t>
              </m:r>
              <m:func>
                <m:funcPr>
                  <m:ctrlPr>
                    <w:rPr>
                      <w:rFonts w:ascii="Cambria Math" w:eastAsiaTheme="minorEastAsia" w:hAnsi="Cambria Math" w:cs="B Nazanin"/>
                      <w:i/>
                      <w:iCs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funcPr>
                <m:fNam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cos</m:t>
                  </m:r>
                </m:fName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θ</m:t>
                  </m:r>
                </m:e>
              </m:func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+r</m:t>
              </m:r>
              <m:func>
                <m:funcPr>
                  <m:ctrlPr>
                    <w:rPr>
                      <w:rFonts w:ascii="Cambria Math" w:eastAsiaTheme="minorEastAsia" w:hAnsi="Cambria Math" w:cs="B Nazanin"/>
                      <w:i/>
                      <w:iCs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funcPr>
                <m:fNam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sin</m:t>
                  </m:r>
                </m:fName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θ</m:t>
                  </m:r>
                </m:e>
              </m:func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-</m:t>
              </m:r>
              <m:sSup>
                <m:sSupPr>
                  <m:ctrlPr>
                    <w:rPr>
                      <w:rFonts w:ascii="Cambria Math" w:eastAsiaTheme="minorEastAsia" w:hAnsi="Cambria Math" w:cs="B Nazanin"/>
                      <w:i/>
                      <w:iCs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r</m:t>
                  </m:r>
                </m:e>
                <m:sup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3</m:t>
                  </m:r>
                </m:sup>
              </m:sSup>
              <m:func>
                <m:funcPr>
                  <m:ctrlPr>
                    <w:rPr>
                      <w:rFonts w:ascii="Cambria Math" w:eastAsiaTheme="minorEastAsia" w:hAnsi="Cambria Math" w:cs="B Nazanin"/>
                      <w:i/>
                      <w:iCs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funcPr>
                <m:fNam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cos</m:t>
                  </m:r>
                </m:fName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θ</m:t>
                  </m:r>
                </m:e>
              </m:func>
            </m:e>
          </m:d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+</m:t>
          </m:r>
          <m:f>
            <m:f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fPr>
            <m:num>
              <m:func>
                <m:funcPr>
                  <m:ctrlPr>
                    <w:rPr>
                      <w:rFonts w:ascii="Cambria Math" w:eastAsiaTheme="minorEastAsia" w:hAnsi="Cambria Math" w:cs="B Nazanin"/>
                      <w:i/>
                      <w:iCs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funcPr>
                <m:fNam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sin</m:t>
                  </m:r>
                </m:fName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θ</m:t>
                  </m:r>
                </m:e>
              </m:func>
            </m:num>
            <m:den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r</m:t>
              </m:r>
            </m:den>
          </m:f>
          <m:d>
            <m:dPr>
              <m:begChr m:val="["/>
              <m:endChr m:val="]"/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-</m:t>
              </m:r>
              <m:d>
                <m:dPr>
                  <m:ctrlPr>
                    <w:rPr>
                      <w:rFonts w:ascii="Cambria Math" w:eastAsiaTheme="minorEastAsia" w:hAnsi="Cambria Math" w:cs="B Nazanin"/>
                      <w:i/>
                      <w:iCs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d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r</m:t>
                  </m:r>
                  <m:func>
                    <m:funcPr>
                      <m:ctrlPr>
                        <w:rPr>
                          <w:rFonts w:ascii="Cambria Math" w:eastAsiaTheme="minorEastAsia" w:hAnsi="Cambria Math" w:cs="B Nazanin"/>
                          <w:i/>
                          <w:iCs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funcPr>
                    <m:fNam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cos</m:t>
                      </m:r>
                    </m:fName>
                    <m: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θ</m:t>
                      </m:r>
                    </m:e>
                  </m:func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-r</m:t>
                  </m:r>
                  <m:func>
                    <m:funcPr>
                      <m:ctrlPr>
                        <w:rPr>
                          <w:rFonts w:ascii="Cambria Math" w:eastAsiaTheme="minorEastAsia" w:hAnsi="Cambria Math" w:cs="B Nazanin"/>
                          <w:i/>
                          <w:iCs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funcPr>
                    <m:fNam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sin</m:t>
                      </m:r>
                    </m:fName>
                    <m: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θ</m:t>
                      </m:r>
                    </m:e>
                  </m:func>
                </m:e>
              </m:d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-</m:t>
              </m:r>
              <m:sSup>
                <m:sSupPr>
                  <m:ctrlPr>
                    <w:rPr>
                      <w:rFonts w:ascii="Cambria Math" w:eastAsiaTheme="minorEastAsia" w:hAnsi="Cambria Math" w:cs="B Nazanin"/>
                      <w:i/>
                      <w:iCs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r</m:t>
                  </m:r>
                </m:e>
                <m:sup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3</m:t>
                  </m:r>
                </m:sup>
              </m:sSup>
              <m:func>
                <m:funcPr>
                  <m:ctrlPr>
                    <w:rPr>
                      <w:rFonts w:ascii="Cambria Math" w:eastAsiaTheme="minorEastAsia" w:hAnsi="Cambria Math" w:cs="B Nazanin"/>
                      <w:i/>
                      <w:iCs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funcPr>
                <m:fNam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sin</m:t>
                  </m:r>
                </m:fName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θ</m:t>
                  </m:r>
                </m:e>
              </m:func>
            </m:e>
          </m:d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</m:t>
          </m:r>
          <m:func>
            <m:func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funcPr>
            <m:fName>
              <m:sSup>
                <m:sSupPr>
                  <m:ctrlPr>
                    <w:rPr>
                      <w:rFonts w:ascii="Cambria Math" w:eastAsiaTheme="minorEastAsia" w:hAnsi="Cambria Math" w:cs="B Nazanin"/>
                      <w:i/>
                      <w:iCs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cos</m:t>
                  </m:r>
                </m:e>
                <m:sup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2</m:t>
                  </m:r>
                </m:sup>
              </m:sSup>
            </m:fName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θ</m:t>
              </m:r>
            </m:e>
          </m:func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+</m:t>
          </m:r>
          <m:func>
            <m:func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funcPr>
            <m:fNam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sin</m:t>
              </m:r>
            </m:fName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θ</m:t>
              </m:r>
            </m:e>
          </m:func>
          <m:func>
            <m:func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funcPr>
            <m:fNam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cos</m:t>
              </m:r>
            </m:fName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θ</m:t>
              </m:r>
            </m:e>
          </m:func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-</m:t>
          </m:r>
          <m:sSup>
            <m:sSup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sSup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r</m:t>
              </m:r>
            </m:e>
            <m:sup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2</m:t>
              </m:r>
            </m:sup>
          </m:sSup>
          <m:func>
            <m:func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funcPr>
            <m:fName>
              <m:sSup>
                <m:sSupPr>
                  <m:ctrlPr>
                    <w:rPr>
                      <w:rFonts w:ascii="Cambria Math" w:eastAsiaTheme="minorEastAsia" w:hAnsi="Cambria Math" w:cs="B Nazanin"/>
                      <w:i/>
                      <w:iCs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cos</m:t>
                  </m:r>
                </m:e>
                <m:sup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2</m:t>
                  </m:r>
                </m:sup>
              </m:sSup>
            </m:fName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θ</m:t>
              </m:r>
            </m:e>
          </m:func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-</m:t>
          </m:r>
          <m:func>
            <m:func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funcPr>
            <m:fNam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sin</m:t>
              </m:r>
            </m:fName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θ</m:t>
              </m:r>
            </m:e>
          </m:func>
          <m:func>
            <m:func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funcPr>
            <m:fNam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cos</m:t>
              </m:r>
            </m:fName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θ</m:t>
              </m:r>
            </m:e>
          </m:func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+</m:t>
          </m:r>
          <m:func>
            <m:func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funcPr>
            <m:fName>
              <m:sSup>
                <m:sSupPr>
                  <m:ctrlPr>
                    <w:rPr>
                      <w:rFonts w:ascii="Cambria Math" w:eastAsiaTheme="minorEastAsia" w:hAnsi="Cambria Math" w:cs="B Nazanin"/>
                      <w:i/>
                      <w:iCs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sin</m:t>
                  </m:r>
                </m:e>
                <m:sup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2</m:t>
                  </m:r>
                </m:sup>
              </m:sSup>
            </m:fName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θ</m:t>
              </m:r>
            </m:e>
          </m:func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-</m:t>
          </m:r>
          <m:sSup>
            <m:sSup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sSup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r</m:t>
              </m:r>
            </m:e>
            <m:sup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2</m:t>
              </m:r>
            </m:sup>
          </m:sSup>
          <m:func>
            <m:func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funcPr>
            <m:fName>
              <m:sSup>
                <m:sSupPr>
                  <m:ctrlPr>
                    <w:rPr>
                      <w:rFonts w:ascii="Cambria Math" w:eastAsiaTheme="minorEastAsia" w:hAnsi="Cambria Math" w:cs="B Nazanin"/>
                      <w:i/>
                      <w:iCs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sin</m:t>
                  </m:r>
                </m:e>
                <m:sup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2</m:t>
                  </m:r>
                </m:sup>
              </m:sSup>
            </m:fName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θ</m:t>
              </m:r>
            </m:e>
          </m:func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1-</m:t>
          </m:r>
          <m:sSup>
            <m:sSup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sSup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r</m:t>
              </m:r>
            </m:e>
            <m:sup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2</m:t>
              </m:r>
            </m:sup>
          </m:sSup>
          <m:d>
            <m:d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func>
                <m:funcPr>
                  <m:ctrlPr>
                    <w:rPr>
                      <w:rFonts w:ascii="Cambria Math" w:eastAsiaTheme="minorEastAsia" w:hAnsi="Cambria Math" w:cs="B Nazanin"/>
                      <w:i/>
                      <w:iCs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funcPr>
                <m:fName>
                  <m:sSup>
                    <m:sSupPr>
                      <m:ctrlPr>
                        <w:rPr>
                          <w:rFonts w:ascii="Cambria Math" w:eastAsiaTheme="minorEastAsia" w:hAnsi="Cambria Math" w:cs="B Nazanin"/>
                          <w:i/>
                          <w:iCs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sin</m:t>
                      </m:r>
                    </m:e>
                    <m:sup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2</m:t>
                      </m:r>
                    </m:sup>
                  </m:sSup>
                </m:fName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θ</m:t>
                  </m:r>
                </m:e>
              </m:func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+</m:t>
              </m:r>
              <m:func>
                <m:funcPr>
                  <m:ctrlPr>
                    <w:rPr>
                      <w:rFonts w:ascii="Cambria Math" w:eastAsiaTheme="minorEastAsia" w:hAnsi="Cambria Math" w:cs="B Nazanin"/>
                      <w:i/>
                      <w:iCs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funcPr>
                <m:fName>
                  <m:sSup>
                    <m:sSupPr>
                      <m:ctrlPr>
                        <w:rPr>
                          <w:rFonts w:ascii="Cambria Math" w:eastAsiaTheme="minorEastAsia" w:hAnsi="Cambria Math" w:cs="B Nazanin"/>
                          <w:i/>
                          <w:iCs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cos</m:t>
                      </m:r>
                    </m:e>
                    <m:sup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2</m:t>
                      </m:r>
                    </m:sup>
                  </m:sSup>
                </m:fName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θ</m:t>
                  </m:r>
                </m:e>
              </m:func>
            </m:e>
          </m:d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1-</m:t>
          </m:r>
          <m:sSup>
            <m:sSup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sSup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r</m:t>
              </m:r>
            </m:e>
            <m:sup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2</m:t>
              </m:r>
            </m:sup>
          </m:sSup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⇒</m:t>
          </m:r>
          <m:acc>
            <m:accPr>
              <m:chr m:val="̇"/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acc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r</m:t>
              </m:r>
            </m:e>
          </m:acc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1-</m:t>
          </m:r>
          <m:sSup>
            <m:sSup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sSup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r</m:t>
              </m:r>
            </m:e>
            <m:sup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2</m:t>
              </m:r>
            </m:sup>
          </m:sSup>
        </m:oMath>
      </m:oMathPara>
    </w:p>
    <w:p w14:paraId="09F48DA9" w14:textId="77777777" w:rsidR="00534B0B" w:rsidRPr="00D252A5" w:rsidRDefault="00534B0B" w:rsidP="00534B0B">
      <w:pPr>
        <w:bidi/>
        <w:ind w:right="-64"/>
        <w:jc w:val="both"/>
        <w:rPr>
          <w:rFonts w:ascii="Cambria Math" w:eastAsiaTheme="minorEastAsia" w:hAnsi="Cambria Math" w:cs="B Nazanin"/>
          <w:i/>
          <w:iCs/>
          <w:color w:val="000000" w:themeColor="text1"/>
          <w:sz w:val="24"/>
          <w:szCs w:val="24"/>
          <w:rtl/>
          <w:lang w:bidi="fa-IR"/>
        </w:rPr>
      </w:pPr>
    </w:p>
    <w:p w14:paraId="7135CAE3" w14:textId="75434536" w:rsidR="001D6539" w:rsidRPr="00D252A5" w:rsidRDefault="00D41F4C" w:rsidP="00083EB0">
      <w:pPr>
        <w:ind w:right="-64"/>
        <w:jc w:val="both"/>
        <w:rPr>
          <w:rFonts w:ascii="Cambria Math" w:eastAsiaTheme="minorEastAsia" w:hAnsi="Cambria Math" w:cs="B Nazanin"/>
          <w:i/>
          <w:iCs/>
          <w:color w:val="000000" w:themeColor="text1"/>
          <w:sz w:val="24"/>
          <w:szCs w:val="24"/>
          <w:lang w:bidi="fa-IR"/>
        </w:rPr>
      </w:pPr>
      <m:oMathPara>
        <m:oMathParaPr>
          <m:jc m:val="left"/>
        </m:oMathParaPr>
        <m:oMath>
          <m:acc>
            <m:accPr>
              <m:chr m:val="̇"/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acc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θ</m:t>
              </m:r>
            </m:e>
          </m:acc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</m:t>
          </m:r>
          <m:f>
            <m:f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fPr>
            <m:num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∂θ</m:t>
              </m:r>
            </m:num>
            <m:den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∂x</m:t>
              </m:r>
            </m:den>
          </m:f>
          <m:acc>
            <m:accPr>
              <m:chr m:val="̇"/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acc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x</m:t>
              </m:r>
            </m:e>
          </m:acc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+</m:t>
          </m:r>
          <m:f>
            <m:f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fPr>
            <m:num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∂θ</m:t>
              </m:r>
            </m:num>
            <m:den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∂y</m:t>
              </m:r>
            </m:den>
          </m:f>
          <m:acc>
            <m:accPr>
              <m:chr m:val="̇"/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acc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y</m:t>
              </m:r>
            </m:e>
          </m:acc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</m:t>
          </m:r>
          <m:f>
            <m:f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fPr>
            <m:num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-</m:t>
              </m:r>
              <m:func>
                <m:funcPr>
                  <m:ctrlPr>
                    <w:rPr>
                      <w:rFonts w:ascii="Cambria Math" w:eastAsiaTheme="minorEastAsia" w:hAnsi="Cambria Math" w:cs="B Nazanin"/>
                      <w:i/>
                      <w:iCs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funcPr>
                <m:fNam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sin</m:t>
                  </m:r>
                </m:fName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θ</m:t>
                  </m:r>
                </m:e>
              </m:func>
            </m:num>
            <m:den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r</m:t>
              </m:r>
            </m:den>
          </m:f>
          <m:d>
            <m:dPr>
              <m:begChr m:val="["/>
              <m:endChr m:val="]"/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x+y-x</m:t>
              </m:r>
              <m:d>
                <m:dPr>
                  <m:ctrlPr>
                    <w:rPr>
                      <w:rFonts w:ascii="Cambria Math" w:eastAsiaTheme="minorEastAsia" w:hAnsi="Cambria Math" w:cs="B Nazanin"/>
                      <w:i/>
                      <w:iCs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eastAsiaTheme="minorEastAsia" w:hAnsi="Cambria Math" w:cs="B Nazanin"/>
                          <w:i/>
                          <w:iCs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x</m:t>
                      </m:r>
                    </m:e>
                    <m:sup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2</m:t>
                      </m:r>
                    </m:sup>
                  </m:sSup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+</m:t>
                  </m:r>
                  <m:sSup>
                    <m:sSupPr>
                      <m:ctrlPr>
                        <w:rPr>
                          <w:rFonts w:ascii="Cambria Math" w:eastAsiaTheme="minorEastAsia" w:hAnsi="Cambria Math" w:cs="B Nazanin"/>
                          <w:i/>
                          <w:iCs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y</m:t>
                      </m:r>
                    </m:e>
                    <m:sup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2</m:t>
                      </m:r>
                    </m:sup>
                  </m:sSup>
                </m:e>
              </m:d>
            </m:e>
          </m:d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+</m:t>
          </m:r>
          <m:f>
            <m:f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fPr>
            <m:num>
              <m:func>
                <m:funcPr>
                  <m:ctrlPr>
                    <w:rPr>
                      <w:rFonts w:ascii="Cambria Math" w:eastAsiaTheme="minorEastAsia" w:hAnsi="Cambria Math" w:cs="B Nazanin"/>
                      <w:i/>
                      <w:iCs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funcPr>
                <m:fNam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cos</m:t>
                  </m:r>
                </m:fName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θ</m:t>
                  </m:r>
                </m:e>
              </m:func>
            </m:num>
            <m:den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r</m:t>
              </m:r>
            </m:den>
          </m:f>
          <m:d>
            <m:dPr>
              <m:begChr m:val="["/>
              <m:endChr m:val="]"/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-</m:t>
              </m:r>
              <m:d>
                <m:dPr>
                  <m:ctrlPr>
                    <w:rPr>
                      <w:rFonts w:ascii="Cambria Math" w:eastAsiaTheme="minorEastAsia" w:hAnsi="Cambria Math" w:cs="B Nazanin"/>
                      <w:i/>
                      <w:iCs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d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x-y</m:t>
                  </m:r>
                </m:e>
              </m:d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-y</m:t>
              </m:r>
              <m:d>
                <m:dPr>
                  <m:ctrlPr>
                    <w:rPr>
                      <w:rFonts w:ascii="Cambria Math" w:eastAsiaTheme="minorEastAsia" w:hAnsi="Cambria Math" w:cs="B Nazanin"/>
                      <w:i/>
                      <w:iCs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eastAsiaTheme="minorEastAsia" w:hAnsi="Cambria Math" w:cs="B Nazanin"/>
                          <w:i/>
                          <w:iCs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x</m:t>
                      </m:r>
                    </m:e>
                    <m:sup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2</m:t>
                      </m:r>
                    </m:sup>
                  </m:sSup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+</m:t>
                  </m:r>
                  <m:sSup>
                    <m:sSupPr>
                      <m:ctrlPr>
                        <w:rPr>
                          <w:rFonts w:ascii="Cambria Math" w:eastAsiaTheme="minorEastAsia" w:hAnsi="Cambria Math" w:cs="B Nazanin"/>
                          <w:i/>
                          <w:iCs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y</m:t>
                      </m:r>
                    </m:e>
                    <m:sup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2</m:t>
                      </m:r>
                    </m:sup>
                  </m:sSup>
                </m:e>
              </m:d>
            </m:e>
          </m:d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</m:t>
          </m:r>
          <m:f>
            <m:f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fPr>
            <m:num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-</m:t>
              </m:r>
              <m:func>
                <m:funcPr>
                  <m:ctrlPr>
                    <w:rPr>
                      <w:rFonts w:ascii="Cambria Math" w:eastAsiaTheme="minorEastAsia" w:hAnsi="Cambria Math" w:cs="B Nazanin"/>
                      <w:i/>
                      <w:iCs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funcPr>
                <m:fNam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sin</m:t>
                  </m:r>
                </m:fName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θ</m:t>
                  </m:r>
                </m:e>
              </m:func>
            </m:num>
            <m:den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r</m:t>
              </m:r>
            </m:den>
          </m:f>
          <m:d>
            <m:dPr>
              <m:begChr m:val="["/>
              <m:endChr m:val="]"/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r</m:t>
              </m:r>
              <m:func>
                <m:funcPr>
                  <m:ctrlPr>
                    <w:rPr>
                      <w:rFonts w:ascii="Cambria Math" w:eastAsiaTheme="minorEastAsia" w:hAnsi="Cambria Math" w:cs="B Nazanin"/>
                      <w:i/>
                      <w:iCs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funcPr>
                <m:fNam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cos</m:t>
                  </m:r>
                </m:fName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θ</m:t>
                  </m:r>
                </m:e>
              </m:func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+r</m:t>
              </m:r>
              <m:func>
                <m:funcPr>
                  <m:ctrlPr>
                    <w:rPr>
                      <w:rFonts w:ascii="Cambria Math" w:eastAsiaTheme="minorEastAsia" w:hAnsi="Cambria Math" w:cs="B Nazanin"/>
                      <w:i/>
                      <w:iCs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funcPr>
                <m:fNam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sin</m:t>
                  </m:r>
                </m:fName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θ</m:t>
                  </m:r>
                </m:e>
              </m:func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-</m:t>
              </m:r>
              <m:sSup>
                <m:sSupPr>
                  <m:ctrlPr>
                    <w:rPr>
                      <w:rFonts w:ascii="Cambria Math" w:eastAsiaTheme="minorEastAsia" w:hAnsi="Cambria Math" w:cs="B Nazanin"/>
                      <w:i/>
                      <w:iCs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r</m:t>
                  </m:r>
                </m:e>
                <m:sup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3</m:t>
                  </m:r>
                </m:sup>
              </m:sSup>
              <m:func>
                <m:funcPr>
                  <m:ctrlPr>
                    <w:rPr>
                      <w:rFonts w:ascii="Cambria Math" w:eastAsiaTheme="minorEastAsia" w:hAnsi="Cambria Math" w:cs="B Nazanin"/>
                      <w:i/>
                      <w:iCs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funcPr>
                <m:fNam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cos</m:t>
                  </m:r>
                </m:fName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θ</m:t>
                  </m:r>
                </m:e>
              </m:func>
            </m:e>
          </m:d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+</m:t>
          </m:r>
          <m:f>
            <m:f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fPr>
            <m:num>
              <m:func>
                <m:funcPr>
                  <m:ctrlPr>
                    <w:rPr>
                      <w:rFonts w:ascii="Cambria Math" w:eastAsiaTheme="minorEastAsia" w:hAnsi="Cambria Math" w:cs="B Nazanin"/>
                      <w:i/>
                      <w:iCs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funcPr>
                <m:fNam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cos</m:t>
                  </m:r>
                </m:fName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θ</m:t>
                  </m:r>
                </m:e>
              </m:func>
            </m:num>
            <m:den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r</m:t>
              </m:r>
            </m:den>
          </m:f>
          <m:d>
            <m:dPr>
              <m:begChr m:val="["/>
              <m:endChr m:val="]"/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-</m:t>
              </m:r>
              <m:d>
                <m:dPr>
                  <m:ctrlPr>
                    <w:rPr>
                      <w:rFonts w:ascii="Cambria Math" w:eastAsiaTheme="minorEastAsia" w:hAnsi="Cambria Math" w:cs="B Nazanin"/>
                      <w:i/>
                      <w:iCs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d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r</m:t>
                  </m:r>
                  <m:func>
                    <m:funcPr>
                      <m:ctrlPr>
                        <w:rPr>
                          <w:rFonts w:ascii="Cambria Math" w:eastAsiaTheme="minorEastAsia" w:hAnsi="Cambria Math" w:cs="B Nazanin"/>
                          <w:i/>
                          <w:iCs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funcPr>
                    <m:fNam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cos</m:t>
                      </m:r>
                    </m:fName>
                    <m: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θ</m:t>
                      </m:r>
                    </m:e>
                  </m:func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-r</m:t>
                  </m:r>
                  <m:func>
                    <m:funcPr>
                      <m:ctrlPr>
                        <w:rPr>
                          <w:rFonts w:ascii="Cambria Math" w:eastAsiaTheme="minorEastAsia" w:hAnsi="Cambria Math" w:cs="B Nazanin"/>
                          <w:i/>
                          <w:iCs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funcPr>
                    <m:fNam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sin</m:t>
                      </m:r>
                    </m:fName>
                    <m: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θ</m:t>
                      </m:r>
                    </m:e>
                  </m:func>
                </m:e>
              </m:d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-</m:t>
              </m:r>
              <m:sSup>
                <m:sSupPr>
                  <m:ctrlPr>
                    <w:rPr>
                      <w:rFonts w:ascii="Cambria Math" w:eastAsiaTheme="minorEastAsia" w:hAnsi="Cambria Math" w:cs="B Nazanin"/>
                      <w:i/>
                      <w:iCs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r</m:t>
                  </m:r>
                </m:e>
                <m:sup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3</m:t>
                  </m:r>
                </m:sup>
              </m:sSup>
              <m:func>
                <m:funcPr>
                  <m:ctrlPr>
                    <w:rPr>
                      <w:rFonts w:ascii="Cambria Math" w:eastAsiaTheme="minorEastAsia" w:hAnsi="Cambria Math" w:cs="B Nazanin"/>
                      <w:i/>
                      <w:iCs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funcPr>
                <m:fNam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sin</m:t>
                  </m:r>
                </m:fName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θ</m:t>
                  </m:r>
                </m:e>
              </m:func>
            </m:e>
          </m:d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-</m:t>
          </m:r>
          <m:func>
            <m:func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funcPr>
            <m:fNam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sin</m:t>
              </m:r>
            </m:fName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θ</m:t>
              </m:r>
            </m:e>
          </m:func>
          <m:func>
            <m:func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funcPr>
            <m:fNam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cos</m:t>
              </m:r>
            </m:fName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θ</m:t>
              </m:r>
            </m:e>
          </m:func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-</m:t>
          </m:r>
          <m:func>
            <m:func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funcPr>
            <m:fName>
              <m:sSup>
                <m:sSupPr>
                  <m:ctrlPr>
                    <w:rPr>
                      <w:rFonts w:ascii="Cambria Math" w:eastAsiaTheme="minorEastAsia" w:hAnsi="Cambria Math" w:cs="B Nazanin"/>
                      <w:i/>
                      <w:iCs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sin</m:t>
                  </m:r>
                </m:e>
                <m:sup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2</m:t>
                  </m:r>
                </m:sup>
              </m:sSup>
            </m:fName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θ</m:t>
              </m:r>
            </m:e>
          </m:func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+</m:t>
          </m:r>
          <m:sSup>
            <m:sSup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sSup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r</m:t>
              </m:r>
            </m:e>
            <m:sup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2</m:t>
              </m:r>
            </m:sup>
          </m:sSup>
          <m:func>
            <m:func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funcPr>
            <m:fNam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cos</m:t>
              </m:r>
            </m:fName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θ</m:t>
              </m:r>
            </m:e>
          </m:func>
          <m:func>
            <m:func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funcPr>
            <m:fNam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sin</m:t>
              </m:r>
            </m:fName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θ</m:t>
              </m:r>
            </m:e>
          </m:func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-</m:t>
          </m:r>
          <m:func>
            <m:func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funcPr>
            <m:fName>
              <m:sSup>
                <m:sSupPr>
                  <m:ctrlPr>
                    <w:rPr>
                      <w:rFonts w:ascii="Cambria Math" w:eastAsiaTheme="minorEastAsia" w:hAnsi="Cambria Math" w:cs="B Nazanin"/>
                      <w:i/>
                      <w:iCs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cos</m:t>
                  </m:r>
                </m:e>
                <m:sup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2</m:t>
                  </m:r>
                </m:sup>
              </m:sSup>
            </m:fName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θ</m:t>
              </m:r>
            </m:e>
          </m:func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+</m:t>
          </m:r>
          <m:func>
            <m:func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funcPr>
            <m:fNam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sin</m:t>
              </m:r>
            </m:fName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θ</m:t>
              </m:r>
            </m:e>
          </m:func>
          <m:func>
            <m:func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funcPr>
            <m:fNam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cos</m:t>
              </m:r>
            </m:fName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θ</m:t>
              </m:r>
            </m:e>
          </m:func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-</m:t>
          </m:r>
          <m:sSup>
            <m:sSup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sSup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r</m:t>
              </m:r>
            </m:e>
            <m:sup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2</m:t>
              </m:r>
            </m:sup>
          </m:sSup>
          <m:func>
            <m:func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funcPr>
            <m:fNam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sin</m:t>
              </m:r>
            </m:fName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θ</m:t>
              </m:r>
            </m:e>
          </m:func>
          <m:func>
            <m:func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funcPr>
            <m:fNam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cos</m:t>
              </m:r>
            </m:fName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θ</m:t>
              </m:r>
            </m:e>
          </m:func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-1</m:t>
          </m:r>
        </m:oMath>
      </m:oMathPara>
    </w:p>
    <w:p w14:paraId="2C03313A" w14:textId="1B5D20F2" w:rsidR="00083EB0" w:rsidRPr="00D252A5" w:rsidRDefault="00D252A5" w:rsidP="00083EB0">
      <w:pPr>
        <w:ind w:right="-64"/>
        <w:jc w:val="both"/>
        <w:rPr>
          <w:rFonts w:ascii="Cambria Math" w:eastAsiaTheme="minorEastAsia" w:hAnsi="Cambria Math" w:cs="B Nazanin"/>
          <w:i/>
          <w:iCs/>
          <w:color w:val="000000" w:themeColor="text1"/>
          <w:sz w:val="24"/>
          <w:szCs w:val="24"/>
          <w:rtl/>
          <w:lang w:bidi="fa-IR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⇒</m:t>
          </m:r>
          <m:acc>
            <m:accPr>
              <m:chr m:val="̇"/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acc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θ</m:t>
              </m:r>
            </m:e>
          </m:acc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-1</m:t>
          </m:r>
        </m:oMath>
      </m:oMathPara>
    </w:p>
    <w:p w14:paraId="3F5974F4" w14:textId="77777777" w:rsidR="00590F29" w:rsidRPr="00C353A0" w:rsidRDefault="00590F29" w:rsidP="007E6700">
      <w:pPr>
        <w:ind w:right="-64"/>
        <w:jc w:val="both"/>
        <w:rPr>
          <w:rFonts w:ascii="Cambria Math" w:eastAsiaTheme="minorEastAsia" w:hAnsi="Cambria Math" w:cs="B Nazanin"/>
          <w:color w:val="000000" w:themeColor="text1"/>
          <w:sz w:val="24"/>
          <w:szCs w:val="24"/>
          <w:rtl/>
          <w:lang w:bidi="fa-IR"/>
        </w:rPr>
      </w:pPr>
    </w:p>
    <w:p w14:paraId="0C7BC66C" w14:textId="21865812" w:rsidR="00870635" w:rsidRPr="00C353A0" w:rsidRDefault="007B2E50" w:rsidP="007B2E50">
      <w:pPr>
        <w:bidi/>
        <w:ind w:right="-64"/>
        <w:jc w:val="both"/>
        <w:rPr>
          <w:rFonts w:ascii="Cambria Math" w:eastAsiaTheme="minorEastAsia" w:hAnsi="Cambria Math" w:cs="B Nazanin"/>
          <w:color w:val="000000" w:themeColor="text1"/>
          <w:sz w:val="24"/>
          <w:szCs w:val="24"/>
          <w:rtl/>
          <w:lang w:bidi="fa-IR"/>
        </w:rPr>
      </w:pPr>
      <w:r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لذا دستگاه مورد نظر را </w:t>
      </w:r>
      <w:proofErr w:type="spellStart"/>
      <w:r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>می‌توان</w:t>
      </w:r>
      <w:proofErr w:type="spellEnd"/>
      <w:r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به صورت زیر بر حسب </w:t>
      </w:r>
      <m:oMath>
        <m:r>
          <m:rPr>
            <m:sty m:val="p"/>
          </m:rP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θ</m:t>
        </m:r>
      </m:oMath>
      <w:r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و </w:t>
      </w:r>
      <m:oMath>
        <m:r>
          <m:rPr>
            <m:sty m:val="p"/>
          </m:rP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r</m:t>
        </m:r>
      </m:oMath>
      <w:r w:rsidR="0069021F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نوشت:</w:t>
      </w:r>
    </w:p>
    <w:p w14:paraId="653CE50E" w14:textId="15ACD959" w:rsidR="0069021F" w:rsidRPr="00D252A5" w:rsidRDefault="00D41F4C" w:rsidP="0033059B">
      <w:pPr>
        <w:ind w:right="-64"/>
        <w:jc w:val="both"/>
        <w:rPr>
          <w:rFonts w:ascii="Cambria Math" w:eastAsiaTheme="minorEastAsia" w:hAnsi="Cambria Math" w:cs="B Nazanin"/>
          <w:i/>
          <w:iCs/>
          <w:color w:val="000000" w:themeColor="text1"/>
          <w:sz w:val="24"/>
          <w:szCs w:val="24"/>
          <w:rtl/>
          <w:lang w:bidi="fa-IR"/>
        </w:rPr>
      </w:pPr>
      <m:oMathPara>
        <m:oMathParaPr>
          <m:jc m:val="left"/>
        </m:oMathParaPr>
        <m:oMath>
          <m:d>
            <m:dPr>
              <m:begChr m:val="{"/>
              <m:endChr m:val=""/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dPr>
            <m:e>
              <m:eqArr>
                <m:eqArrPr>
                  <m:ctrlPr>
                    <w:rPr>
                      <w:rFonts w:ascii="Cambria Math" w:eastAsiaTheme="minorEastAsia" w:hAnsi="Cambria Math" w:cs="B Nazanin"/>
                      <w:i/>
                      <w:iCs/>
                      <w:color w:val="000000" w:themeColor="text1"/>
                      <w:sz w:val="24"/>
                      <w:szCs w:val="24"/>
                      <w:lang w:bidi="fa-IR"/>
                    </w:rPr>
                  </m:ctrlPr>
                </m:eqArrPr>
                <m:e>
                  <m:acc>
                    <m:accPr>
                      <m:chr m:val="̇"/>
                      <m:ctrlPr>
                        <w:rPr>
                          <w:rFonts w:ascii="Cambria Math" w:eastAsiaTheme="minorEastAsia" w:hAnsi="Cambria Math" w:cs="B Nazanin"/>
                          <w:i/>
                          <w:iCs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r</m:t>
                      </m:r>
                    </m:e>
                  </m:acc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=1-</m:t>
                  </m:r>
                  <m:sSup>
                    <m:sSupPr>
                      <m:ctrlPr>
                        <w:rPr>
                          <w:rFonts w:ascii="Cambria Math" w:eastAsiaTheme="minorEastAsia" w:hAnsi="Cambria Math" w:cs="B Nazanin"/>
                          <w:i/>
                          <w:iCs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r</m:t>
                      </m:r>
                    </m:e>
                    <m:sup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2</m:t>
                      </m:r>
                    </m:sup>
                  </m:sSup>
                </m:e>
                <m:e>
                  <m:acc>
                    <m:accPr>
                      <m:chr m:val="̇"/>
                      <m:ctrlPr>
                        <w:rPr>
                          <w:rFonts w:ascii="Cambria Math" w:eastAsiaTheme="minorEastAsia" w:hAnsi="Cambria Math" w:cs="B Nazanin"/>
                          <w:i/>
                          <w:iCs/>
                          <w:color w:val="000000" w:themeColor="text1"/>
                          <w:sz w:val="24"/>
                          <w:szCs w:val="24"/>
                          <w:lang w:bidi="fa-IR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 w:cs="B Nazanin"/>
                          <w:color w:val="000000" w:themeColor="text1"/>
                          <w:sz w:val="24"/>
                          <w:szCs w:val="24"/>
                          <w:lang w:bidi="fa-IR"/>
                        </w:rPr>
                        <m:t>θ</m:t>
                      </m:r>
                    </m:e>
                  </m:acc>
                  <m:r>
                    <w:rPr>
                      <w:rFonts w:ascii="Cambria Math" w:eastAsiaTheme="minorEastAsia" w:hAnsi="Cambria Math" w:cs="B Nazanin"/>
                      <w:color w:val="000000" w:themeColor="text1"/>
                      <w:sz w:val="24"/>
                      <w:szCs w:val="24"/>
                      <w:lang w:bidi="fa-IR"/>
                    </w:rPr>
                    <m:t>=-1</m:t>
                  </m:r>
                </m:e>
              </m:eqArr>
            </m:e>
          </m:d>
        </m:oMath>
      </m:oMathPara>
    </w:p>
    <w:p w14:paraId="5B72871A" w14:textId="333D6591" w:rsidR="00027773" w:rsidRPr="00C353A0" w:rsidRDefault="00027773" w:rsidP="00027773">
      <w:pPr>
        <w:bidi/>
        <w:ind w:right="-64"/>
        <w:jc w:val="both"/>
        <w:rPr>
          <w:rFonts w:ascii="Cambria Math" w:eastAsiaTheme="minorEastAsia" w:hAnsi="Cambria Math" w:cs="B Nazanin"/>
          <w:color w:val="000000" w:themeColor="text1"/>
          <w:sz w:val="24"/>
          <w:szCs w:val="24"/>
          <w:rtl/>
          <w:lang w:bidi="fa-IR"/>
        </w:rPr>
      </w:pPr>
      <w:proofErr w:type="spellStart"/>
      <w:r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>معادلات</w:t>
      </w:r>
      <w:proofErr w:type="spellEnd"/>
      <w:r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فوق یک دستگاه نسبتاً ساده را نشان </w:t>
      </w:r>
      <w:proofErr w:type="spellStart"/>
      <w:r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>می‌دهند</w:t>
      </w:r>
      <w:proofErr w:type="spellEnd"/>
      <w:r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که تحلیل آن </w:t>
      </w:r>
      <w:proofErr w:type="spellStart"/>
      <w:r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>می‌تواند</w:t>
      </w:r>
      <w:proofErr w:type="spellEnd"/>
      <w:r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اطلاعات خیلی مفیدی در اختیار ما بگذارد. لذا به نکات زیر توجه کنید:</w:t>
      </w:r>
    </w:p>
    <w:p w14:paraId="556E3C99" w14:textId="473038DD" w:rsidR="00027773" w:rsidRPr="00C353A0" w:rsidRDefault="00C353A0" w:rsidP="00027773">
      <w:pPr>
        <w:pStyle w:val="ListParagraph"/>
        <w:numPr>
          <w:ilvl w:val="0"/>
          <w:numId w:val="42"/>
        </w:numPr>
        <w:bidi/>
        <w:ind w:right="-64"/>
        <w:jc w:val="both"/>
        <w:rPr>
          <w:rFonts w:ascii="Cambria Math" w:eastAsiaTheme="minorEastAsia" w:hAnsi="Cambria Math" w:cs="B Nazanin"/>
          <w:color w:val="000000" w:themeColor="text1"/>
          <w:sz w:val="24"/>
          <w:szCs w:val="24"/>
          <w:lang w:bidi="fa-IR"/>
        </w:rPr>
      </w:pPr>
      <m:oMath>
        <m:r>
          <m:rPr>
            <m:sty m:val="p"/>
          </m:rP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r</m:t>
        </m:r>
      </m:oMath>
      <w:r w:rsidR="00A852D2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از رابط </w:t>
      </w:r>
      <m:oMath>
        <m:acc>
          <m:accPr>
            <m:chr m:val="̇"/>
            <m:ctrlP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</m:ctrlPr>
          </m:accPr>
          <m:e>
            <m:r>
              <m:rPr>
                <m:sty m:val="p"/>
              </m:rP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r</m:t>
            </m:r>
          </m:e>
        </m:acc>
        <m:r>
          <m:rPr>
            <m:sty m:val="p"/>
          </m:rP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=1-</m:t>
        </m:r>
        <m:sSup>
          <m:sSupPr>
            <m:ctrlP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</m:ctrlPr>
          </m:sSupPr>
          <m:e>
            <m:r>
              <m:rPr>
                <m:sty m:val="p"/>
              </m:rP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r</m:t>
            </m:r>
          </m:e>
          <m:sup>
            <m:r>
              <m:rPr>
                <m:sty m:val="p"/>
              </m:rP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2</m:t>
            </m:r>
          </m:sup>
        </m:sSup>
      </m:oMath>
      <w:r w:rsidR="00A852D2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پیروی می‌کند و وابستگی به </w:t>
      </w:r>
      <m:oMath>
        <m:r>
          <m:rPr>
            <m:sty m:val="p"/>
          </m:rP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θ</m:t>
        </m:r>
      </m:oMath>
      <w:r w:rsidR="00A852D2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ندارد.</w:t>
      </w:r>
      <w:r w:rsidR="002378A3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در این معادله </w:t>
      </w:r>
      <w:proofErr w:type="spellStart"/>
      <w:r w:rsidR="002378A3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>می‌توان</w:t>
      </w:r>
      <w:proofErr w:type="spellEnd"/>
      <w:r w:rsidR="002378A3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سه حالت را بررسی کرد. </w:t>
      </w:r>
    </w:p>
    <w:p w14:paraId="3D6FBFD4" w14:textId="164FC4FF" w:rsidR="002378A3" w:rsidRPr="00C353A0" w:rsidRDefault="002378A3" w:rsidP="002378A3">
      <w:pPr>
        <w:pStyle w:val="ListParagraph"/>
        <w:numPr>
          <w:ilvl w:val="1"/>
          <w:numId w:val="42"/>
        </w:numPr>
        <w:bidi/>
        <w:ind w:right="-64"/>
        <w:jc w:val="both"/>
        <w:rPr>
          <w:rFonts w:ascii="Cambria Math" w:eastAsiaTheme="minorEastAsia" w:hAnsi="Cambria Math" w:cs="B Nazanin"/>
          <w:color w:val="000000" w:themeColor="text1"/>
          <w:sz w:val="24"/>
          <w:szCs w:val="24"/>
          <w:lang w:bidi="fa-IR"/>
        </w:rPr>
      </w:pPr>
      <w:r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اگر </w:t>
      </w:r>
      <m:oMath>
        <m:r>
          <m:rPr>
            <m:sty m:val="p"/>
          </m:rP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r&lt;1</m:t>
        </m:r>
      </m:oMath>
      <w:r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باشد، در این صورت </w:t>
      </w:r>
      <m:oMath>
        <m:acc>
          <m:accPr>
            <m:chr m:val="̇"/>
            <m:ctrlP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</m:ctrlPr>
          </m:accPr>
          <m:e>
            <m:r>
              <m:rPr>
                <m:sty m:val="p"/>
              </m:rP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r</m:t>
            </m:r>
          </m:e>
        </m:acc>
        <m:r>
          <m:rPr>
            <m:sty m:val="p"/>
          </m:rP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&gt;0</m:t>
        </m:r>
      </m:oMath>
      <w:r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و در نتیجه شعاع به سمت زیاد شدن پیش </w:t>
      </w:r>
      <w:proofErr w:type="spellStart"/>
      <w:r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>می‌رود</w:t>
      </w:r>
      <w:proofErr w:type="spellEnd"/>
      <w:r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>.</w:t>
      </w:r>
    </w:p>
    <w:p w14:paraId="225D1AD3" w14:textId="6ACFB968" w:rsidR="007D4679" w:rsidRPr="00C353A0" w:rsidRDefault="007D4679" w:rsidP="007D4679">
      <w:pPr>
        <w:pStyle w:val="ListParagraph"/>
        <w:numPr>
          <w:ilvl w:val="1"/>
          <w:numId w:val="42"/>
        </w:numPr>
        <w:bidi/>
        <w:ind w:right="-64"/>
        <w:jc w:val="both"/>
        <w:rPr>
          <w:rFonts w:ascii="Cambria Math" w:eastAsiaTheme="minorEastAsia" w:hAnsi="Cambria Math" w:cs="B Nazanin"/>
          <w:color w:val="000000" w:themeColor="text1"/>
          <w:sz w:val="24"/>
          <w:szCs w:val="24"/>
          <w:lang w:bidi="fa-IR"/>
        </w:rPr>
      </w:pPr>
      <w:r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اگر </w:t>
      </w:r>
      <m:oMath>
        <m:r>
          <m:rPr>
            <m:sty m:val="p"/>
          </m:rP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r=1</m:t>
        </m:r>
      </m:oMath>
      <w:r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باشد، در این صورت </w:t>
      </w:r>
      <m:oMath>
        <m:acc>
          <m:accPr>
            <m:chr m:val="̇"/>
            <m:ctrlP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</m:ctrlPr>
          </m:accPr>
          <m:e>
            <m:r>
              <m:rPr>
                <m:sty m:val="p"/>
              </m:rP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r</m:t>
            </m:r>
          </m:e>
        </m:acc>
        <m:r>
          <m:rPr>
            <m:sty m:val="p"/>
          </m:rP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=0</m:t>
        </m:r>
      </m:oMath>
      <w:r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و در نتیجه شعاع</w:t>
      </w:r>
      <w:r w:rsidR="00947706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تغییراتی نخواهد داشت</w:t>
      </w:r>
      <w:r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>.</w:t>
      </w:r>
    </w:p>
    <w:p w14:paraId="408F2220" w14:textId="582558A8" w:rsidR="00094E84" w:rsidRPr="00C353A0" w:rsidRDefault="00094E84" w:rsidP="00094E84">
      <w:pPr>
        <w:pStyle w:val="ListParagraph"/>
        <w:numPr>
          <w:ilvl w:val="1"/>
          <w:numId w:val="42"/>
        </w:numPr>
        <w:bidi/>
        <w:ind w:right="-64"/>
        <w:jc w:val="both"/>
        <w:rPr>
          <w:rFonts w:ascii="Cambria Math" w:eastAsiaTheme="minorEastAsia" w:hAnsi="Cambria Math" w:cs="B Nazanin"/>
          <w:color w:val="000000" w:themeColor="text1"/>
          <w:sz w:val="24"/>
          <w:szCs w:val="24"/>
          <w:lang w:bidi="fa-IR"/>
        </w:rPr>
      </w:pPr>
      <w:r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lastRenderedPageBreak/>
        <w:t xml:space="preserve">اگر </w:t>
      </w:r>
      <m:oMath>
        <m:r>
          <m:rPr>
            <m:sty m:val="p"/>
          </m:rP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r&gt;1</m:t>
        </m:r>
      </m:oMath>
      <w:r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باشد، در این صورت </w:t>
      </w:r>
      <m:oMath>
        <m:acc>
          <m:accPr>
            <m:chr m:val="̇"/>
            <m:ctrlP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</m:ctrlPr>
          </m:accPr>
          <m:e>
            <m:r>
              <m:rPr>
                <m:sty m:val="p"/>
              </m:rP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r</m:t>
            </m:r>
          </m:e>
        </m:acc>
        <m:r>
          <m:rPr>
            <m:sty m:val="p"/>
          </m:rP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&lt;0</m:t>
        </m:r>
      </m:oMath>
      <w:r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و در نتیجه </w:t>
      </w:r>
      <w:proofErr w:type="spellStart"/>
      <w:r w:rsidR="00B95ED2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>دینامیک</w:t>
      </w:r>
      <w:proofErr w:type="spellEnd"/>
      <w:r w:rsidR="00B95ED2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سیستم به طوری عمل </w:t>
      </w:r>
      <w:proofErr w:type="spellStart"/>
      <w:r w:rsidR="00B95ED2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>می‌کند</w:t>
      </w:r>
      <w:proofErr w:type="spellEnd"/>
      <w:r w:rsidR="00B95ED2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که شعاع را کاهش دهد. </w:t>
      </w:r>
      <w:r w:rsidR="00FA3232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این ویژگی نشان </w:t>
      </w:r>
      <w:proofErr w:type="spellStart"/>
      <w:r w:rsidR="00FA3232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>می‌دهد</w:t>
      </w:r>
      <w:proofErr w:type="spellEnd"/>
      <w:r w:rsidR="00FA3232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که </w:t>
      </w:r>
      <w:proofErr w:type="spellStart"/>
      <w:r w:rsidR="00FA3232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>فلش‌های</w:t>
      </w:r>
      <w:proofErr w:type="spellEnd"/>
      <w:r w:rsidR="00FA3232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خارج دایره واحد، همگی به سمت داخل آن هستند لذا </w:t>
      </w:r>
      <w:r w:rsidR="00022FBF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یک خم بسته داریم که همه </w:t>
      </w:r>
      <w:proofErr w:type="spellStart"/>
      <w:r w:rsidR="00022FBF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>فلش‌های</w:t>
      </w:r>
      <w:proofErr w:type="spellEnd"/>
      <w:r w:rsidR="00022FBF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آن به سمت داخل هستند. از طرفی نقطه تعادل سیستم یک نقطه ناپایدار است بنابراین طبق قضیه </w:t>
      </w:r>
      <w:proofErr w:type="spellStart"/>
      <w:r w:rsidR="00022FBF" w:rsidRPr="00C353A0">
        <w:rPr>
          <w:rFonts w:ascii="Cambria Math" w:eastAsiaTheme="minorEastAsia" w:hAnsi="Cambria Math" w:cs="B Nazanin"/>
          <w:color w:val="000000" w:themeColor="text1"/>
          <w:sz w:val="24"/>
          <w:szCs w:val="24"/>
          <w:lang w:bidi="fa-IR"/>
        </w:rPr>
        <w:t>Poincore</w:t>
      </w:r>
      <w:proofErr w:type="spellEnd"/>
      <w:r w:rsidR="00022FBF" w:rsidRPr="00C353A0">
        <w:rPr>
          <w:rFonts w:ascii="Cambria Math" w:eastAsiaTheme="minorEastAsia" w:hAnsi="Cambria Math" w:cs="B Nazanin"/>
          <w:color w:val="000000" w:themeColor="text1"/>
          <w:sz w:val="24"/>
          <w:szCs w:val="24"/>
          <w:lang w:bidi="fa-IR"/>
        </w:rPr>
        <w:t xml:space="preserve"> </w:t>
      </w:r>
      <w:proofErr w:type="spellStart"/>
      <w:r w:rsidR="00022FBF" w:rsidRPr="00C353A0">
        <w:rPr>
          <w:rFonts w:ascii="Cambria Math" w:eastAsiaTheme="minorEastAsia" w:hAnsi="Cambria Math" w:cs="B Nazanin"/>
          <w:color w:val="000000" w:themeColor="text1"/>
          <w:sz w:val="24"/>
          <w:szCs w:val="24"/>
          <w:lang w:bidi="fa-IR"/>
        </w:rPr>
        <w:t>Bendixon</w:t>
      </w:r>
      <w:proofErr w:type="spellEnd"/>
      <w:r w:rsidR="00022FBF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یک چرخه حدی وجود دارد.</w:t>
      </w:r>
    </w:p>
    <w:p w14:paraId="013230B7" w14:textId="77777777" w:rsidR="00987E14" w:rsidRPr="00C353A0" w:rsidRDefault="00987E14" w:rsidP="00987E14">
      <w:pPr>
        <w:pStyle w:val="ListParagraph"/>
        <w:bidi/>
        <w:ind w:left="1440" w:right="-64"/>
        <w:jc w:val="both"/>
        <w:rPr>
          <w:rFonts w:ascii="Cambria Math" w:eastAsiaTheme="minorEastAsia" w:hAnsi="Cambria Math" w:cs="B Nazanin"/>
          <w:color w:val="000000" w:themeColor="text1"/>
          <w:sz w:val="24"/>
          <w:szCs w:val="24"/>
          <w:lang w:bidi="fa-IR"/>
        </w:rPr>
      </w:pPr>
    </w:p>
    <w:p w14:paraId="6109BC1F" w14:textId="505724CB" w:rsidR="007D4679" w:rsidRPr="00C353A0" w:rsidRDefault="00D41F4C" w:rsidP="00AA32DB">
      <w:pPr>
        <w:pStyle w:val="ListParagraph"/>
        <w:numPr>
          <w:ilvl w:val="0"/>
          <w:numId w:val="42"/>
        </w:numPr>
        <w:bidi/>
        <w:ind w:right="-64"/>
        <w:jc w:val="both"/>
        <w:rPr>
          <w:rFonts w:ascii="Cambria Math" w:eastAsiaTheme="minorEastAsia" w:hAnsi="Cambria Math" w:cs="B Nazanin"/>
          <w:color w:val="000000" w:themeColor="text1"/>
          <w:sz w:val="24"/>
          <w:szCs w:val="24"/>
          <w:lang w:bidi="fa-IR"/>
        </w:rPr>
      </w:pPr>
      <m:oMath>
        <m:acc>
          <m:accPr>
            <m:chr m:val="̇"/>
            <m:ctrlP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</m:ctrlPr>
          </m:accPr>
          <m:e>
            <m:r>
              <m:rPr>
                <m:sty m:val="p"/>
              </m:rPr>
              <w:rPr>
                <w:rFonts w:ascii="Cambria Math" w:eastAsiaTheme="minorEastAsia" w:hAnsi="Cambria Math" w:cs="B Nazanin"/>
                <w:color w:val="000000" w:themeColor="text1"/>
                <w:sz w:val="24"/>
                <w:szCs w:val="24"/>
                <w:lang w:bidi="fa-IR"/>
              </w:rPr>
              <m:t>θ</m:t>
            </m:r>
          </m:e>
        </m:acc>
        <m:r>
          <m:rPr>
            <m:sty m:val="p"/>
          </m:rP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=-1</m:t>
        </m:r>
      </m:oMath>
      <w:r w:rsidR="006D39F3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لذا طبق این معادله، </w:t>
      </w:r>
      <w:proofErr w:type="spellStart"/>
      <w:r w:rsidR="006D39F3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>می‌توان</w:t>
      </w:r>
      <w:proofErr w:type="spellEnd"/>
      <w:r w:rsidR="006D39F3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به سادگی رابطه </w:t>
      </w:r>
      <m:oMath>
        <m:r>
          <m:rPr>
            <m:sty m:val="p"/>
          </m:rP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θ</m:t>
        </m:r>
      </m:oMath>
      <w:r w:rsidR="006D39F3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را به دست آورد:</w:t>
      </w:r>
      <w:r w:rsidR="009F3216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</w:t>
      </w:r>
    </w:p>
    <w:p w14:paraId="059386D0" w14:textId="3703AE03" w:rsidR="009F3216" w:rsidRPr="00D252A5" w:rsidRDefault="00D41F4C" w:rsidP="00987E14">
      <w:pPr>
        <w:pStyle w:val="ListParagraph"/>
        <w:ind w:right="-64"/>
        <w:jc w:val="both"/>
        <w:rPr>
          <w:rFonts w:ascii="Cambria Math" w:eastAsiaTheme="minorEastAsia" w:hAnsi="Cambria Math" w:cs="B Nazanin"/>
          <w:i/>
          <w:iCs/>
          <w:color w:val="000000" w:themeColor="text1"/>
          <w:sz w:val="24"/>
          <w:szCs w:val="24"/>
          <w:lang w:bidi="fa-IR"/>
        </w:rPr>
      </w:pPr>
      <m:oMathPara>
        <m:oMathParaPr>
          <m:jc m:val="left"/>
        </m:oMathParaPr>
        <m:oMath>
          <m:acc>
            <m:accPr>
              <m:chr m:val="̇"/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acc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θ</m:t>
              </m:r>
            </m:e>
          </m:acc>
          <m:r>
            <w:rPr>
              <w:rFonts w:ascii="Cambria Math" w:eastAsiaTheme="minorEastAsia" w:hAnsi="Cambria Math" w:cs="B Nazanin"/>
              <w:color w:val="000000" w:themeColor="text1"/>
              <w:sz w:val="24"/>
              <w:szCs w:val="24"/>
              <w:lang w:bidi="fa-IR"/>
            </w:rPr>
            <m:t>=-1⇒θ=-t+</m:t>
          </m:r>
          <m:sSub>
            <m:sSubPr>
              <m:ctrlPr>
                <w:rPr>
                  <w:rFonts w:ascii="Cambria Math" w:eastAsiaTheme="minorEastAsia" w:hAnsi="Cambria Math" w:cs="B Nazanin"/>
                  <w:i/>
                  <w:iCs/>
                  <w:color w:val="000000" w:themeColor="text1"/>
                  <w:sz w:val="24"/>
                  <w:szCs w:val="24"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θ</m:t>
              </m:r>
            </m:e>
            <m:sub>
              <m:r>
                <w:rPr>
                  <w:rFonts w:ascii="Cambria Math" w:eastAsiaTheme="minorEastAsia" w:hAnsi="Cambria Math" w:cs="B Nazanin"/>
                  <w:color w:val="000000" w:themeColor="text1"/>
                  <w:sz w:val="24"/>
                  <w:szCs w:val="24"/>
                  <w:lang w:bidi="fa-IR"/>
                </w:rPr>
                <m:t>0</m:t>
              </m:r>
            </m:sub>
          </m:sSub>
        </m:oMath>
      </m:oMathPara>
    </w:p>
    <w:p w14:paraId="360AC9D2" w14:textId="1118F903" w:rsidR="00F85072" w:rsidRPr="00C353A0" w:rsidRDefault="00987E14" w:rsidP="009F3216">
      <w:pPr>
        <w:pStyle w:val="ListParagraph"/>
        <w:numPr>
          <w:ilvl w:val="0"/>
          <w:numId w:val="42"/>
        </w:numPr>
        <w:bidi/>
        <w:ind w:right="-64"/>
        <w:jc w:val="both"/>
        <w:rPr>
          <w:rFonts w:ascii="Cambria Math" w:eastAsiaTheme="minorEastAsia" w:hAnsi="Cambria Math" w:cs="B Nazanin"/>
          <w:color w:val="000000" w:themeColor="text1"/>
          <w:sz w:val="24"/>
          <w:szCs w:val="24"/>
          <w:lang w:bidi="fa-IR"/>
        </w:rPr>
      </w:pPr>
      <w:r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با توجه به مطالب فوق، </w:t>
      </w:r>
      <w:proofErr w:type="spellStart"/>
      <w:r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>می‌توان</w:t>
      </w:r>
      <w:proofErr w:type="spellEnd"/>
      <w:r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گفت با شروع از</w:t>
      </w:r>
      <w:r w:rsidR="00B6028B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نزدیکی</w:t>
      </w:r>
      <w:r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مرکز، بعد از گذشت زمان کوتاهی، متحرک وارد محیط </w:t>
      </w:r>
      <w:proofErr w:type="spellStart"/>
      <w:r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>دایره‌ای</w:t>
      </w:r>
      <w:proofErr w:type="spellEnd"/>
      <w:r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با شعاع یک</w:t>
      </w:r>
      <w:r w:rsidR="002520F3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شده و با سرعت </w:t>
      </w:r>
      <w:proofErr w:type="spellStart"/>
      <w:r w:rsidR="002520F3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>زاویه‌ای</w:t>
      </w:r>
      <w:proofErr w:type="spellEnd"/>
      <w:r w:rsidR="002520F3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</w:t>
      </w:r>
      <m:oMath>
        <m:r>
          <m:rPr>
            <m:sty m:val="p"/>
          </m:rPr>
          <w:rPr>
            <w:rFonts w:ascii="Cambria Math" w:eastAsiaTheme="minorEastAsia" w:hAnsi="Cambria Math" w:cs="B Nazanin"/>
            <w:color w:val="000000" w:themeColor="text1"/>
            <w:sz w:val="24"/>
            <w:szCs w:val="24"/>
            <w:lang w:bidi="fa-IR"/>
          </w:rPr>
          <m:t>ω=-1</m:t>
        </m:r>
      </m:oMath>
      <w:r w:rsidR="00F85072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به چرخش</w:t>
      </w:r>
      <w:r w:rsidR="00FA2880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ادامه</w:t>
      </w:r>
      <w:r w:rsidR="00F85072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</w:t>
      </w:r>
      <w:proofErr w:type="spellStart"/>
      <w:r w:rsidR="00FA2880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>می‌دهد</w:t>
      </w:r>
      <w:proofErr w:type="spellEnd"/>
      <w:r w:rsidR="00FA2880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>.</w:t>
      </w:r>
      <w:r w:rsidR="00705052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علامت منفی سرعت </w:t>
      </w:r>
      <w:proofErr w:type="spellStart"/>
      <w:r w:rsidR="00705052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>زاویه‌ای</w:t>
      </w:r>
      <w:proofErr w:type="spellEnd"/>
      <w:r w:rsidR="00705052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نشان </w:t>
      </w:r>
      <w:proofErr w:type="spellStart"/>
      <w:r w:rsidR="00705052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>می‌دهد</w:t>
      </w:r>
      <w:proofErr w:type="spellEnd"/>
      <w:r w:rsidR="00705052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که چرخش در جهت </w:t>
      </w:r>
      <w:proofErr w:type="spellStart"/>
      <w:r w:rsidR="00705052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>عقربه‌های</w:t>
      </w:r>
      <w:proofErr w:type="spellEnd"/>
      <w:r w:rsidR="00705052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ساعت خواهد بود.</w:t>
      </w:r>
    </w:p>
    <w:p w14:paraId="46390EDE" w14:textId="4FF5C4BC" w:rsidR="009F3216" w:rsidRPr="00C353A0" w:rsidRDefault="00705052" w:rsidP="00F85072">
      <w:pPr>
        <w:pStyle w:val="ListParagraph"/>
        <w:numPr>
          <w:ilvl w:val="0"/>
          <w:numId w:val="42"/>
        </w:numPr>
        <w:bidi/>
        <w:ind w:right="-64"/>
        <w:jc w:val="both"/>
        <w:rPr>
          <w:rFonts w:ascii="Cambria Math" w:eastAsiaTheme="minorEastAsia" w:hAnsi="Cambria Math" w:cs="B Nazanin"/>
          <w:color w:val="000000" w:themeColor="text1"/>
          <w:sz w:val="24"/>
          <w:szCs w:val="24"/>
          <w:lang w:bidi="fa-IR"/>
        </w:rPr>
      </w:pPr>
      <w:r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>در شکل زیر یک نمونه</w:t>
      </w:r>
      <w:r w:rsidR="008E1C00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شبیه سازی شده</w:t>
      </w:r>
      <w:r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از این </w:t>
      </w:r>
      <w:proofErr w:type="spellStart"/>
      <w:r w:rsidR="008E1C00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>دینامیک</w:t>
      </w:r>
      <w:proofErr w:type="spellEnd"/>
      <w:r w:rsidR="008E1C00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</w:t>
      </w:r>
      <w:r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را </w:t>
      </w:r>
      <w:proofErr w:type="spellStart"/>
      <w:r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>می‌توان</w:t>
      </w:r>
      <w:proofErr w:type="spellEnd"/>
      <w:r w:rsidR="008E1C00" w:rsidRPr="00C353A0">
        <w:rPr>
          <w:rFonts w:ascii="Cambria Math" w:eastAsiaTheme="minorEastAsia" w:hAnsi="Cambria Math" w:cs="B Nazanin" w:hint="cs"/>
          <w:color w:val="000000" w:themeColor="text1"/>
          <w:sz w:val="24"/>
          <w:szCs w:val="24"/>
          <w:rtl/>
          <w:lang w:bidi="fa-IR"/>
        </w:rPr>
        <w:t xml:space="preserve"> مشاهده کرد:</w:t>
      </w:r>
    </w:p>
    <w:p w14:paraId="082DC845" w14:textId="27214DC7" w:rsidR="008E1C00" w:rsidRPr="00C353A0" w:rsidRDefault="008E1C00" w:rsidP="008E1C00">
      <w:pPr>
        <w:pStyle w:val="ListParagraph"/>
        <w:bidi/>
        <w:ind w:right="-64"/>
        <w:jc w:val="both"/>
        <w:rPr>
          <w:rFonts w:ascii="Cambria Math" w:eastAsiaTheme="minorEastAsia" w:hAnsi="Cambria Math" w:cs="B Nazanin"/>
          <w:color w:val="000000" w:themeColor="text1"/>
          <w:sz w:val="24"/>
          <w:szCs w:val="24"/>
          <w:lang w:bidi="fa-IR"/>
        </w:rPr>
      </w:pPr>
    </w:p>
    <w:p w14:paraId="50DDD5EA" w14:textId="43B19EB0" w:rsidR="008E1C00" w:rsidRPr="00C353A0" w:rsidRDefault="000D3FED" w:rsidP="008E1C00">
      <w:pPr>
        <w:pStyle w:val="ListParagraph"/>
        <w:bidi/>
        <w:ind w:right="-64"/>
        <w:jc w:val="both"/>
        <w:rPr>
          <w:rFonts w:ascii="Cambria Math" w:eastAsiaTheme="minorEastAsia" w:hAnsi="Cambria Math" w:cs="B Nazanin"/>
          <w:color w:val="000000" w:themeColor="text1"/>
          <w:sz w:val="24"/>
          <w:szCs w:val="24"/>
          <w:rtl/>
          <w:lang w:bidi="fa-IR"/>
        </w:rPr>
      </w:pPr>
      <w:r w:rsidRPr="00C353A0">
        <w:rPr>
          <w:rFonts w:ascii="Cambria Math" w:eastAsiaTheme="minorEastAsia" w:hAnsi="Cambria Math" w:cs="B Nazanin"/>
          <w:noProof/>
          <w:color w:val="000000" w:themeColor="text1"/>
          <w:sz w:val="24"/>
          <w:szCs w:val="24"/>
          <w:rtl/>
          <w:lang w:bidi="fa-IR"/>
        </w:rPr>
        <w:drawing>
          <wp:anchor distT="0" distB="0" distL="114300" distR="114300" simplePos="0" relativeHeight="251672576" behindDoc="0" locked="0" layoutInCell="1" allowOverlap="1" wp14:anchorId="3D229C33" wp14:editId="48FF3EA0">
            <wp:simplePos x="0" y="0"/>
            <wp:positionH relativeFrom="column">
              <wp:posOffset>882650</wp:posOffset>
            </wp:positionH>
            <wp:positionV relativeFrom="paragraph">
              <wp:posOffset>274320</wp:posOffset>
            </wp:positionV>
            <wp:extent cx="4853305" cy="2505710"/>
            <wp:effectExtent l="0" t="0" r="4445" b="8890"/>
            <wp:wrapTopAndBottom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130"/>
                    <a:stretch/>
                  </pic:blipFill>
                  <pic:spPr bwMode="auto">
                    <a:xfrm>
                      <a:off x="0" y="0"/>
                      <a:ext cx="4853305" cy="25057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sectPr w:rsidR="008E1C00" w:rsidRPr="00C353A0" w:rsidSect="00F76CB5">
      <w:pgSz w:w="11906" w:h="16838" w:code="9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MR10">
    <w:altName w:val="Times New Roman"/>
    <w:panose1 w:val="00000000000000000000"/>
    <w:charset w:val="00"/>
    <w:family w:val="roman"/>
    <w:notTrueType/>
    <w:pitch w:val="default"/>
  </w:font>
  <w:font w:name="Helvetica-Narrow">
    <w:altName w:val="Arial"/>
    <w:panose1 w:val="00000000000000000000"/>
    <w:charset w:val="00"/>
    <w:family w:val="roman"/>
    <w:notTrueType/>
    <w:pitch w:val="default"/>
  </w:font>
  <w:font w:name="CMMI10">
    <w:altName w:val="Cambria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760819"/>
    <w:multiLevelType w:val="hybridMultilevel"/>
    <w:tmpl w:val="F5EAAAB8"/>
    <w:lvl w:ilvl="0" w:tplc="FCF87D6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32B25B6"/>
    <w:multiLevelType w:val="hybridMultilevel"/>
    <w:tmpl w:val="FE7217EA"/>
    <w:lvl w:ilvl="0" w:tplc="655035F2">
      <w:numFmt w:val="bullet"/>
      <w:lvlText w:val=""/>
      <w:lvlJc w:val="left"/>
      <w:pPr>
        <w:ind w:left="720" w:hanging="360"/>
      </w:pPr>
      <w:rPr>
        <w:rFonts w:ascii="Symbol" w:eastAsiaTheme="minorEastAsia" w:hAnsi="Symbol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E2629D"/>
    <w:multiLevelType w:val="hybridMultilevel"/>
    <w:tmpl w:val="58DC656C"/>
    <w:lvl w:ilvl="0" w:tplc="B1B86154">
      <w:start w:val="1"/>
      <w:numFmt w:val="decimal"/>
      <w:lvlText w:val="%1-"/>
      <w:lvlJc w:val="left"/>
      <w:pPr>
        <w:ind w:left="810" w:hanging="360"/>
      </w:pPr>
      <w:rPr>
        <w:rFonts w:ascii="Comic Sans MS" w:eastAsiaTheme="minorHAnsi" w:hAnsi="Comic Sans MS" w:hint="default"/>
        <w:b/>
        <w:i w:val="0"/>
        <w:color w:val="auto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3" w15:restartNumberingAfterBreak="0">
    <w:nsid w:val="122E2151"/>
    <w:multiLevelType w:val="hybridMultilevel"/>
    <w:tmpl w:val="C2F485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4E5CA7"/>
    <w:multiLevelType w:val="hybridMultilevel"/>
    <w:tmpl w:val="6CE28DE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138D3FE8"/>
    <w:multiLevelType w:val="hybridMultilevel"/>
    <w:tmpl w:val="79AC5A9A"/>
    <w:lvl w:ilvl="0" w:tplc="175EEEC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579068C"/>
    <w:multiLevelType w:val="hybridMultilevel"/>
    <w:tmpl w:val="A066EC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B263C7A"/>
    <w:multiLevelType w:val="hybridMultilevel"/>
    <w:tmpl w:val="7EBC7CC8"/>
    <w:lvl w:ilvl="0" w:tplc="C58C047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B9A0E3A"/>
    <w:multiLevelType w:val="hybridMultilevel"/>
    <w:tmpl w:val="0FF45092"/>
    <w:lvl w:ilvl="0" w:tplc="9FD4156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074A0F"/>
    <w:multiLevelType w:val="hybridMultilevel"/>
    <w:tmpl w:val="ADB804CA"/>
    <w:lvl w:ilvl="0" w:tplc="04090001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10" w15:restartNumberingAfterBreak="0">
    <w:nsid w:val="1F6232BD"/>
    <w:multiLevelType w:val="multilevel"/>
    <w:tmpl w:val="656C66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21144229"/>
    <w:multiLevelType w:val="hybridMultilevel"/>
    <w:tmpl w:val="C08EC2C4"/>
    <w:lvl w:ilvl="0" w:tplc="3634DE88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6B767DE"/>
    <w:multiLevelType w:val="hybridMultilevel"/>
    <w:tmpl w:val="05945CB4"/>
    <w:lvl w:ilvl="0" w:tplc="65E0AE4C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2BDE10FB"/>
    <w:multiLevelType w:val="hybridMultilevel"/>
    <w:tmpl w:val="30CA0A62"/>
    <w:lvl w:ilvl="0" w:tplc="4EE62476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2F0172B0"/>
    <w:multiLevelType w:val="hybridMultilevel"/>
    <w:tmpl w:val="A4BC4D62"/>
    <w:lvl w:ilvl="0" w:tplc="0BC2632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F3C45C2"/>
    <w:multiLevelType w:val="hybridMultilevel"/>
    <w:tmpl w:val="4328A010"/>
    <w:lvl w:ilvl="0" w:tplc="E0E8E2FA">
      <w:start w:val="6"/>
      <w:numFmt w:val="bullet"/>
      <w:lvlText w:val=""/>
      <w:lvlJc w:val="left"/>
      <w:pPr>
        <w:ind w:left="1080" w:hanging="360"/>
      </w:pPr>
      <w:rPr>
        <w:rFonts w:ascii="Symbol" w:eastAsiaTheme="minorEastAsia" w:hAnsi="Symbol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31C16E39"/>
    <w:multiLevelType w:val="hybridMultilevel"/>
    <w:tmpl w:val="B3BA95C0"/>
    <w:lvl w:ilvl="0" w:tplc="45A09842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7" w15:restartNumberingAfterBreak="0">
    <w:nsid w:val="330B6099"/>
    <w:multiLevelType w:val="hybridMultilevel"/>
    <w:tmpl w:val="FAB6DD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54D0858"/>
    <w:multiLevelType w:val="hybridMultilevel"/>
    <w:tmpl w:val="4EA8D4FC"/>
    <w:lvl w:ilvl="0" w:tplc="413E73B4">
      <w:start w:val="1"/>
      <w:numFmt w:val="decimal"/>
      <w:lvlText w:val="%1."/>
      <w:lvlJc w:val="left"/>
      <w:pPr>
        <w:ind w:left="1080" w:hanging="360"/>
      </w:pPr>
      <w:rPr>
        <w:rFonts w:hint="default"/>
        <w:color w:val="FF000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369D72EF"/>
    <w:multiLevelType w:val="hybridMultilevel"/>
    <w:tmpl w:val="B8E23A62"/>
    <w:lvl w:ilvl="0" w:tplc="D438226A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36CD25BC"/>
    <w:multiLevelType w:val="hybridMultilevel"/>
    <w:tmpl w:val="0444E1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CF5259"/>
    <w:multiLevelType w:val="hybridMultilevel"/>
    <w:tmpl w:val="440E5D94"/>
    <w:lvl w:ilvl="0" w:tplc="5EC64ED8">
      <w:start w:val="1"/>
      <w:numFmt w:val="decimal"/>
      <w:lvlText w:val="%1-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39105B0A"/>
    <w:multiLevelType w:val="hybridMultilevel"/>
    <w:tmpl w:val="A2AE7C02"/>
    <w:lvl w:ilvl="0" w:tplc="54245712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3" w15:restartNumberingAfterBreak="0">
    <w:nsid w:val="393F719D"/>
    <w:multiLevelType w:val="hybridMultilevel"/>
    <w:tmpl w:val="D5885F6C"/>
    <w:lvl w:ilvl="0" w:tplc="8350F41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94B4219"/>
    <w:multiLevelType w:val="hybridMultilevel"/>
    <w:tmpl w:val="D7F0C7D4"/>
    <w:lvl w:ilvl="0" w:tplc="ED7C5D18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 w15:restartNumberingAfterBreak="0">
    <w:nsid w:val="3E1D1A69"/>
    <w:multiLevelType w:val="hybridMultilevel"/>
    <w:tmpl w:val="EE1E8220"/>
    <w:lvl w:ilvl="0" w:tplc="9FD4156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09E2264"/>
    <w:multiLevelType w:val="hybridMultilevel"/>
    <w:tmpl w:val="69FEAD76"/>
    <w:lvl w:ilvl="0" w:tplc="CB980A18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7" w15:restartNumberingAfterBreak="0">
    <w:nsid w:val="44006D4C"/>
    <w:multiLevelType w:val="hybridMultilevel"/>
    <w:tmpl w:val="C08EC2C4"/>
    <w:lvl w:ilvl="0" w:tplc="3634DE88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4567342B"/>
    <w:multiLevelType w:val="hybridMultilevel"/>
    <w:tmpl w:val="CF2C58C8"/>
    <w:lvl w:ilvl="0" w:tplc="54245712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9" w15:restartNumberingAfterBreak="0">
    <w:nsid w:val="46BD7DF4"/>
    <w:multiLevelType w:val="hybridMultilevel"/>
    <w:tmpl w:val="797AD0D8"/>
    <w:lvl w:ilvl="0" w:tplc="04A81600">
      <w:start w:val="1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506571AF"/>
    <w:multiLevelType w:val="hybridMultilevel"/>
    <w:tmpl w:val="E1DEB542"/>
    <w:lvl w:ilvl="0" w:tplc="C58C047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392441B"/>
    <w:multiLevelType w:val="hybridMultilevel"/>
    <w:tmpl w:val="05945CB4"/>
    <w:lvl w:ilvl="0" w:tplc="65E0AE4C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53CC0A90"/>
    <w:multiLevelType w:val="hybridMultilevel"/>
    <w:tmpl w:val="1D687468"/>
    <w:lvl w:ilvl="0" w:tplc="FE767F5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40C05B7"/>
    <w:multiLevelType w:val="hybridMultilevel"/>
    <w:tmpl w:val="EA847A4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4" w15:restartNumberingAfterBreak="0">
    <w:nsid w:val="55265053"/>
    <w:multiLevelType w:val="hybridMultilevel"/>
    <w:tmpl w:val="C08EC2C4"/>
    <w:lvl w:ilvl="0" w:tplc="3634DE88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578C6BEB"/>
    <w:multiLevelType w:val="hybridMultilevel"/>
    <w:tmpl w:val="55E47384"/>
    <w:lvl w:ilvl="0" w:tplc="46326864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6" w15:restartNumberingAfterBreak="0">
    <w:nsid w:val="5B714CC8"/>
    <w:multiLevelType w:val="hybridMultilevel"/>
    <w:tmpl w:val="A558B116"/>
    <w:lvl w:ilvl="0" w:tplc="91840E5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D280962"/>
    <w:multiLevelType w:val="hybridMultilevel"/>
    <w:tmpl w:val="27EE56E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8" w15:restartNumberingAfterBreak="0">
    <w:nsid w:val="64457049"/>
    <w:multiLevelType w:val="hybridMultilevel"/>
    <w:tmpl w:val="AA60C04A"/>
    <w:lvl w:ilvl="0" w:tplc="1DA0C7E8">
      <w:start w:val="1"/>
      <w:numFmt w:val="decimal"/>
      <w:lvlText w:val="%1."/>
      <w:lvlJc w:val="left"/>
      <w:pPr>
        <w:ind w:left="1800" w:hanging="360"/>
      </w:pPr>
      <w:rPr>
        <w:rFonts w:hint="default"/>
        <w:color w:val="auto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9" w15:restartNumberingAfterBreak="0">
    <w:nsid w:val="64F71312"/>
    <w:multiLevelType w:val="hybridMultilevel"/>
    <w:tmpl w:val="570021DE"/>
    <w:lvl w:ilvl="0" w:tplc="DE5ABFF2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0" w15:restartNumberingAfterBreak="0">
    <w:nsid w:val="670D36BC"/>
    <w:multiLevelType w:val="hybridMultilevel"/>
    <w:tmpl w:val="A626AEB2"/>
    <w:lvl w:ilvl="0" w:tplc="6436C27A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D1F0EBE"/>
    <w:multiLevelType w:val="hybridMultilevel"/>
    <w:tmpl w:val="2FE0EF78"/>
    <w:lvl w:ilvl="0" w:tplc="427A8F8A">
      <w:start w:val="1"/>
      <w:numFmt w:val="decimal"/>
      <w:lvlText w:val="%1-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D4560F"/>
    <w:multiLevelType w:val="hybridMultilevel"/>
    <w:tmpl w:val="248450DE"/>
    <w:lvl w:ilvl="0" w:tplc="E0F843D4">
      <w:start w:val="1"/>
      <w:numFmt w:val="decimal"/>
      <w:lvlText w:val="%1-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B0E0D67"/>
    <w:multiLevelType w:val="hybridMultilevel"/>
    <w:tmpl w:val="74DCB4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40"/>
  </w:num>
  <w:num w:numId="3">
    <w:abstractNumId w:val="16"/>
  </w:num>
  <w:num w:numId="4">
    <w:abstractNumId w:val="13"/>
  </w:num>
  <w:num w:numId="5">
    <w:abstractNumId w:val="35"/>
  </w:num>
  <w:num w:numId="6">
    <w:abstractNumId w:val="38"/>
  </w:num>
  <w:num w:numId="7">
    <w:abstractNumId w:val="14"/>
  </w:num>
  <w:num w:numId="8">
    <w:abstractNumId w:val="26"/>
  </w:num>
  <w:num w:numId="9">
    <w:abstractNumId w:val="39"/>
  </w:num>
  <w:num w:numId="10">
    <w:abstractNumId w:val="24"/>
  </w:num>
  <w:num w:numId="11">
    <w:abstractNumId w:val="28"/>
  </w:num>
  <w:num w:numId="12">
    <w:abstractNumId w:val="10"/>
  </w:num>
  <w:num w:numId="13">
    <w:abstractNumId w:val="22"/>
  </w:num>
  <w:num w:numId="14">
    <w:abstractNumId w:val="42"/>
  </w:num>
  <w:num w:numId="15">
    <w:abstractNumId w:val="29"/>
  </w:num>
  <w:num w:numId="16">
    <w:abstractNumId w:val="36"/>
  </w:num>
  <w:num w:numId="17">
    <w:abstractNumId w:val="0"/>
  </w:num>
  <w:num w:numId="18">
    <w:abstractNumId w:val="19"/>
  </w:num>
  <w:num w:numId="19">
    <w:abstractNumId w:val="5"/>
  </w:num>
  <w:num w:numId="20">
    <w:abstractNumId w:val="21"/>
  </w:num>
  <w:num w:numId="21">
    <w:abstractNumId w:val="25"/>
  </w:num>
  <w:num w:numId="22">
    <w:abstractNumId w:val="18"/>
  </w:num>
  <w:num w:numId="23">
    <w:abstractNumId w:val="9"/>
  </w:num>
  <w:num w:numId="24">
    <w:abstractNumId w:val="4"/>
  </w:num>
  <w:num w:numId="25">
    <w:abstractNumId w:val="12"/>
  </w:num>
  <w:num w:numId="26">
    <w:abstractNumId w:val="33"/>
  </w:num>
  <w:num w:numId="27">
    <w:abstractNumId w:val="8"/>
  </w:num>
  <w:num w:numId="28">
    <w:abstractNumId w:val="31"/>
  </w:num>
  <w:num w:numId="29">
    <w:abstractNumId w:val="27"/>
  </w:num>
  <w:num w:numId="30">
    <w:abstractNumId w:val="41"/>
  </w:num>
  <w:num w:numId="31">
    <w:abstractNumId w:val="11"/>
  </w:num>
  <w:num w:numId="32">
    <w:abstractNumId w:val="37"/>
  </w:num>
  <w:num w:numId="33">
    <w:abstractNumId w:val="34"/>
  </w:num>
  <w:num w:numId="34">
    <w:abstractNumId w:val="2"/>
  </w:num>
  <w:num w:numId="35">
    <w:abstractNumId w:val="3"/>
  </w:num>
  <w:num w:numId="36">
    <w:abstractNumId w:val="1"/>
  </w:num>
  <w:num w:numId="37">
    <w:abstractNumId w:val="30"/>
  </w:num>
  <w:num w:numId="38">
    <w:abstractNumId w:val="7"/>
  </w:num>
  <w:num w:numId="39">
    <w:abstractNumId w:val="6"/>
  </w:num>
  <w:num w:numId="40">
    <w:abstractNumId w:val="32"/>
  </w:num>
  <w:num w:numId="41">
    <w:abstractNumId w:val="15"/>
  </w:num>
  <w:num w:numId="42">
    <w:abstractNumId w:val="43"/>
  </w:num>
  <w:num w:numId="43">
    <w:abstractNumId w:val="20"/>
  </w:num>
  <w:num w:numId="44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yNzC3MDY2MDY3NzFV0lEKTi0uzszPAykwNKgFABvYVBYtAAAA"/>
  </w:docVars>
  <w:rsids>
    <w:rsidRoot w:val="00E66AF3"/>
    <w:rsid w:val="0000073B"/>
    <w:rsid w:val="0000075D"/>
    <w:rsid w:val="00000D09"/>
    <w:rsid w:val="00000E9D"/>
    <w:rsid w:val="000012D0"/>
    <w:rsid w:val="0000296B"/>
    <w:rsid w:val="0000331C"/>
    <w:rsid w:val="00003750"/>
    <w:rsid w:val="00003CAE"/>
    <w:rsid w:val="00003FE1"/>
    <w:rsid w:val="00004067"/>
    <w:rsid w:val="000041FC"/>
    <w:rsid w:val="00004782"/>
    <w:rsid w:val="00004E57"/>
    <w:rsid w:val="00005B7B"/>
    <w:rsid w:val="000067F4"/>
    <w:rsid w:val="00006CDF"/>
    <w:rsid w:val="00007755"/>
    <w:rsid w:val="00007BA4"/>
    <w:rsid w:val="000106E4"/>
    <w:rsid w:val="0001095E"/>
    <w:rsid w:val="000110AC"/>
    <w:rsid w:val="0001184A"/>
    <w:rsid w:val="00013EA0"/>
    <w:rsid w:val="00014706"/>
    <w:rsid w:val="000171B8"/>
    <w:rsid w:val="00020D1C"/>
    <w:rsid w:val="000211AC"/>
    <w:rsid w:val="00021369"/>
    <w:rsid w:val="00021411"/>
    <w:rsid w:val="00021593"/>
    <w:rsid w:val="000218FF"/>
    <w:rsid w:val="000219E6"/>
    <w:rsid w:val="00022967"/>
    <w:rsid w:val="00022F53"/>
    <w:rsid w:val="00022FBF"/>
    <w:rsid w:val="000235C1"/>
    <w:rsid w:val="000247BE"/>
    <w:rsid w:val="00024ABC"/>
    <w:rsid w:val="0002512C"/>
    <w:rsid w:val="00025225"/>
    <w:rsid w:val="00025539"/>
    <w:rsid w:val="00027773"/>
    <w:rsid w:val="00027DEA"/>
    <w:rsid w:val="00030463"/>
    <w:rsid w:val="0003120F"/>
    <w:rsid w:val="00031383"/>
    <w:rsid w:val="000317A1"/>
    <w:rsid w:val="00032101"/>
    <w:rsid w:val="000321ED"/>
    <w:rsid w:val="0003222A"/>
    <w:rsid w:val="00032452"/>
    <w:rsid w:val="000329EF"/>
    <w:rsid w:val="00032B7B"/>
    <w:rsid w:val="000332C6"/>
    <w:rsid w:val="00033BDC"/>
    <w:rsid w:val="00034803"/>
    <w:rsid w:val="00035AB0"/>
    <w:rsid w:val="00035C08"/>
    <w:rsid w:val="00035D76"/>
    <w:rsid w:val="000362DF"/>
    <w:rsid w:val="00036585"/>
    <w:rsid w:val="000372B2"/>
    <w:rsid w:val="000376D2"/>
    <w:rsid w:val="00037B0C"/>
    <w:rsid w:val="000402F1"/>
    <w:rsid w:val="00040ADD"/>
    <w:rsid w:val="00040F45"/>
    <w:rsid w:val="00042814"/>
    <w:rsid w:val="00042CB1"/>
    <w:rsid w:val="00042D1D"/>
    <w:rsid w:val="0004310B"/>
    <w:rsid w:val="000437FF"/>
    <w:rsid w:val="000442E5"/>
    <w:rsid w:val="00046379"/>
    <w:rsid w:val="00046A18"/>
    <w:rsid w:val="00046E60"/>
    <w:rsid w:val="00046F86"/>
    <w:rsid w:val="00047387"/>
    <w:rsid w:val="00047BB0"/>
    <w:rsid w:val="000502BB"/>
    <w:rsid w:val="000506A1"/>
    <w:rsid w:val="00050CA4"/>
    <w:rsid w:val="0005188F"/>
    <w:rsid w:val="00051EA7"/>
    <w:rsid w:val="000520DF"/>
    <w:rsid w:val="00052182"/>
    <w:rsid w:val="00053570"/>
    <w:rsid w:val="00053D9D"/>
    <w:rsid w:val="00054997"/>
    <w:rsid w:val="00055161"/>
    <w:rsid w:val="0005563D"/>
    <w:rsid w:val="0005674C"/>
    <w:rsid w:val="0005725F"/>
    <w:rsid w:val="000574DA"/>
    <w:rsid w:val="0005759C"/>
    <w:rsid w:val="0006015D"/>
    <w:rsid w:val="00060258"/>
    <w:rsid w:val="000606C0"/>
    <w:rsid w:val="00060BAA"/>
    <w:rsid w:val="00061BDE"/>
    <w:rsid w:val="00062526"/>
    <w:rsid w:val="00062823"/>
    <w:rsid w:val="0006285A"/>
    <w:rsid w:val="00063E2D"/>
    <w:rsid w:val="00064023"/>
    <w:rsid w:val="000642AE"/>
    <w:rsid w:val="00064659"/>
    <w:rsid w:val="00064EDB"/>
    <w:rsid w:val="0006506D"/>
    <w:rsid w:val="000654F1"/>
    <w:rsid w:val="000661F9"/>
    <w:rsid w:val="00066346"/>
    <w:rsid w:val="00066358"/>
    <w:rsid w:val="0006671E"/>
    <w:rsid w:val="000669E1"/>
    <w:rsid w:val="00066BE4"/>
    <w:rsid w:val="000675A8"/>
    <w:rsid w:val="0007003D"/>
    <w:rsid w:val="00070046"/>
    <w:rsid w:val="0007031F"/>
    <w:rsid w:val="00070EB5"/>
    <w:rsid w:val="00071429"/>
    <w:rsid w:val="00071EF7"/>
    <w:rsid w:val="00072850"/>
    <w:rsid w:val="00072B27"/>
    <w:rsid w:val="00072CE4"/>
    <w:rsid w:val="00073ED2"/>
    <w:rsid w:val="00073ED9"/>
    <w:rsid w:val="0007426D"/>
    <w:rsid w:val="000747A5"/>
    <w:rsid w:val="00074BBE"/>
    <w:rsid w:val="000750D2"/>
    <w:rsid w:val="00077342"/>
    <w:rsid w:val="0008047D"/>
    <w:rsid w:val="00080555"/>
    <w:rsid w:val="00081003"/>
    <w:rsid w:val="00081AFC"/>
    <w:rsid w:val="00082869"/>
    <w:rsid w:val="00083E86"/>
    <w:rsid w:val="00083EB0"/>
    <w:rsid w:val="000840AE"/>
    <w:rsid w:val="000848B9"/>
    <w:rsid w:val="0008535E"/>
    <w:rsid w:val="000856F9"/>
    <w:rsid w:val="000859DB"/>
    <w:rsid w:val="00087510"/>
    <w:rsid w:val="00087E87"/>
    <w:rsid w:val="00087F7C"/>
    <w:rsid w:val="00091200"/>
    <w:rsid w:val="00093E7B"/>
    <w:rsid w:val="00094097"/>
    <w:rsid w:val="00094D1A"/>
    <w:rsid w:val="00094E84"/>
    <w:rsid w:val="00095E93"/>
    <w:rsid w:val="00096B9E"/>
    <w:rsid w:val="000A0693"/>
    <w:rsid w:val="000A0DCE"/>
    <w:rsid w:val="000A2957"/>
    <w:rsid w:val="000A39E5"/>
    <w:rsid w:val="000A4190"/>
    <w:rsid w:val="000A4A82"/>
    <w:rsid w:val="000A66DF"/>
    <w:rsid w:val="000A672E"/>
    <w:rsid w:val="000A6EB0"/>
    <w:rsid w:val="000A6FDE"/>
    <w:rsid w:val="000A6FF8"/>
    <w:rsid w:val="000B0242"/>
    <w:rsid w:val="000B170C"/>
    <w:rsid w:val="000B2372"/>
    <w:rsid w:val="000B2BB9"/>
    <w:rsid w:val="000B4D05"/>
    <w:rsid w:val="000B5168"/>
    <w:rsid w:val="000B54AD"/>
    <w:rsid w:val="000B5F5C"/>
    <w:rsid w:val="000B6173"/>
    <w:rsid w:val="000B7335"/>
    <w:rsid w:val="000B7C27"/>
    <w:rsid w:val="000C0120"/>
    <w:rsid w:val="000C018F"/>
    <w:rsid w:val="000C0393"/>
    <w:rsid w:val="000C0E6B"/>
    <w:rsid w:val="000C1E55"/>
    <w:rsid w:val="000C1EF1"/>
    <w:rsid w:val="000C2303"/>
    <w:rsid w:val="000C23A2"/>
    <w:rsid w:val="000C23FE"/>
    <w:rsid w:val="000C2429"/>
    <w:rsid w:val="000C298C"/>
    <w:rsid w:val="000C3E80"/>
    <w:rsid w:val="000C3FDF"/>
    <w:rsid w:val="000C4077"/>
    <w:rsid w:val="000C40DF"/>
    <w:rsid w:val="000C4E04"/>
    <w:rsid w:val="000C5A17"/>
    <w:rsid w:val="000C7C5D"/>
    <w:rsid w:val="000D04F6"/>
    <w:rsid w:val="000D0F82"/>
    <w:rsid w:val="000D1902"/>
    <w:rsid w:val="000D1C0B"/>
    <w:rsid w:val="000D2AAC"/>
    <w:rsid w:val="000D3235"/>
    <w:rsid w:val="000D3FED"/>
    <w:rsid w:val="000D4170"/>
    <w:rsid w:val="000D4CE0"/>
    <w:rsid w:val="000D4FFE"/>
    <w:rsid w:val="000D6B56"/>
    <w:rsid w:val="000D723F"/>
    <w:rsid w:val="000D751C"/>
    <w:rsid w:val="000D7ED8"/>
    <w:rsid w:val="000E0269"/>
    <w:rsid w:val="000E0DBC"/>
    <w:rsid w:val="000E11F5"/>
    <w:rsid w:val="000E17DA"/>
    <w:rsid w:val="000E1B5D"/>
    <w:rsid w:val="000E29C8"/>
    <w:rsid w:val="000E3115"/>
    <w:rsid w:val="000E450D"/>
    <w:rsid w:val="000E4DCB"/>
    <w:rsid w:val="000E5199"/>
    <w:rsid w:val="000E5874"/>
    <w:rsid w:val="000E5E75"/>
    <w:rsid w:val="000E60D0"/>
    <w:rsid w:val="000E6786"/>
    <w:rsid w:val="000E7176"/>
    <w:rsid w:val="000E7B25"/>
    <w:rsid w:val="000F035C"/>
    <w:rsid w:val="000F1094"/>
    <w:rsid w:val="000F234D"/>
    <w:rsid w:val="000F2AAE"/>
    <w:rsid w:val="000F2BDC"/>
    <w:rsid w:val="000F3166"/>
    <w:rsid w:val="000F3576"/>
    <w:rsid w:val="000F3C91"/>
    <w:rsid w:val="000F428D"/>
    <w:rsid w:val="000F43C1"/>
    <w:rsid w:val="000F52B2"/>
    <w:rsid w:val="000F5CED"/>
    <w:rsid w:val="000F5D17"/>
    <w:rsid w:val="000F6A12"/>
    <w:rsid w:val="000F6DAE"/>
    <w:rsid w:val="000F782C"/>
    <w:rsid w:val="000F7BA7"/>
    <w:rsid w:val="000F7D51"/>
    <w:rsid w:val="00100141"/>
    <w:rsid w:val="001008CB"/>
    <w:rsid w:val="00101858"/>
    <w:rsid w:val="00102004"/>
    <w:rsid w:val="00102160"/>
    <w:rsid w:val="001024DE"/>
    <w:rsid w:val="0010390F"/>
    <w:rsid w:val="00103D54"/>
    <w:rsid w:val="00103F9C"/>
    <w:rsid w:val="00103FC0"/>
    <w:rsid w:val="00104587"/>
    <w:rsid w:val="00104FB8"/>
    <w:rsid w:val="0010526E"/>
    <w:rsid w:val="00105815"/>
    <w:rsid w:val="00105BC8"/>
    <w:rsid w:val="00106258"/>
    <w:rsid w:val="001064F0"/>
    <w:rsid w:val="00106DD5"/>
    <w:rsid w:val="00106E56"/>
    <w:rsid w:val="00107122"/>
    <w:rsid w:val="0010757F"/>
    <w:rsid w:val="00107CF0"/>
    <w:rsid w:val="00107FE4"/>
    <w:rsid w:val="00110C11"/>
    <w:rsid w:val="00111E72"/>
    <w:rsid w:val="00112513"/>
    <w:rsid w:val="00112769"/>
    <w:rsid w:val="00114394"/>
    <w:rsid w:val="00114875"/>
    <w:rsid w:val="001148F6"/>
    <w:rsid w:val="00114F5D"/>
    <w:rsid w:val="001156AA"/>
    <w:rsid w:val="00115803"/>
    <w:rsid w:val="00115E1D"/>
    <w:rsid w:val="00116225"/>
    <w:rsid w:val="0011651B"/>
    <w:rsid w:val="001165A7"/>
    <w:rsid w:val="001178AD"/>
    <w:rsid w:val="00117BC8"/>
    <w:rsid w:val="00120ABB"/>
    <w:rsid w:val="00120B49"/>
    <w:rsid w:val="00120CFE"/>
    <w:rsid w:val="00121530"/>
    <w:rsid w:val="00121D1E"/>
    <w:rsid w:val="00121D2D"/>
    <w:rsid w:val="001223A8"/>
    <w:rsid w:val="001225D9"/>
    <w:rsid w:val="00123FCF"/>
    <w:rsid w:val="001240A1"/>
    <w:rsid w:val="00124431"/>
    <w:rsid w:val="0012496A"/>
    <w:rsid w:val="00124A52"/>
    <w:rsid w:val="00124EFE"/>
    <w:rsid w:val="00125A5B"/>
    <w:rsid w:val="001264D3"/>
    <w:rsid w:val="0012662A"/>
    <w:rsid w:val="00127FD7"/>
    <w:rsid w:val="001303C5"/>
    <w:rsid w:val="00130AE8"/>
    <w:rsid w:val="00131566"/>
    <w:rsid w:val="0013209F"/>
    <w:rsid w:val="0013223A"/>
    <w:rsid w:val="001327FA"/>
    <w:rsid w:val="00132EA9"/>
    <w:rsid w:val="00133C64"/>
    <w:rsid w:val="00134791"/>
    <w:rsid w:val="00134AEB"/>
    <w:rsid w:val="00134F18"/>
    <w:rsid w:val="00135018"/>
    <w:rsid w:val="001355A2"/>
    <w:rsid w:val="00135ABF"/>
    <w:rsid w:val="0013642D"/>
    <w:rsid w:val="00136ACB"/>
    <w:rsid w:val="00136D2B"/>
    <w:rsid w:val="00137256"/>
    <w:rsid w:val="001372C2"/>
    <w:rsid w:val="001400EF"/>
    <w:rsid w:val="001403B7"/>
    <w:rsid w:val="00140F14"/>
    <w:rsid w:val="0014174C"/>
    <w:rsid w:val="0014178D"/>
    <w:rsid w:val="00141A4D"/>
    <w:rsid w:val="001421C6"/>
    <w:rsid w:val="00143577"/>
    <w:rsid w:val="00143880"/>
    <w:rsid w:val="0014390F"/>
    <w:rsid w:val="00143A76"/>
    <w:rsid w:val="00144A4F"/>
    <w:rsid w:val="00145B84"/>
    <w:rsid w:val="00145F6C"/>
    <w:rsid w:val="00146836"/>
    <w:rsid w:val="00146A09"/>
    <w:rsid w:val="00146BAA"/>
    <w:rsid w:val="00146D9A"/>
    <w:rsid w:val="00147200"/>
    <w:rsid w:val="00150B68"/>
    <w:rsid w:val="00150CE3"/>
    <w:rsid w:val="001510B1"/>
    <w:rsid w:val="00151C08"/>
    <w:rsid w:val="00151E32"/>
    <w:rsid w:val="001530E9"/>
    <w:rsid w:val="00153298"/>
    <w:rsid w:val="001534DA"/>
    <w:rsid w:val="00153659"/>
    <w:rsid w:val="00153B59"/>
    <w:rsid w:val="00153EC4"/>
    <w:rsid w:val="00154049"/>
    <w:rsid w:val="00154B2C"/>
    <w:rsid w:val="00154E8F"/>
    <w:rsid w:val="0015507E"/>
    <w:rsid w:val="001557A1"/>
    <w:rsid w:val="00155B4E"/>
    <w:rsid w:val="00155F10"/>
    <w:rsid w:val="00155F77"/>
    <w:rsid w:val="00156717"/>
    <w:rsid w:val="00160B70"/>
    <w:rsid w:val="00160BD2"/>
    <w:rsid w:val="00160C5E"/>
    <w:rsid w:val="001611AE"/>
    <w:rsid w:val="00161560"/>
    <w:rsid w:val="00161A35"/>
    <w:rsid w:val="00162E0B"/>
    <w:rsid w:val="001633BD"/>
    <w:rsid w:val="001636E2"/>
    <w:rsid w:val="00164A11"/>
    <w:rsid w:val="00164A41"/>
    <w:rsid w:val="00164AC8"/>
    <w:rsid w:val="00166623"/>
    <w:rsid w:val="00167F8F"/>
    <w:rsid w:val="00170066"/>
    <w:rsid w:val="00170429"/>
    <w:rsid w:val="00170979"/>
    <w:rsid w:val="00171453"/>
    <w:rsid w:val="00171C62"/>
    <w:rsid w:val="00172291"/>
    <w:rsid w:val="001733CB"/>
    <w:rsid w:val="00174402"/>
    <w:rsid w:val="00174D41"/>
    <w:rsid w:val="00175983"/>
    <w:rsid w:val="00175FBB"/>
    <w:rsid w:val="00176FA2"/>
    <w:rsid w:val="00177149"/>
    <w:rsid w:val="00177413"/>
    <w:rsid w:val="00177E1E"/>
    <w:rsid w:val="00180701"/>
    <w:rsid w:val="001808C7"/>
    <w:rsid w:val="00181A72"/>
    <w:rsid w:val="00181C52"/>
    <w:rsid w:val="00182B67"/>
    <w:rsid w:val="00182CC9"/>
    <w:rsid w:val="001830B7"/>
    <w:rsid w:val="001833FE"/>
    <w:rsid w:val="001834FB"/>
    <w:rsid w:val="00184B6D"/>
    <w:rsid w:val="00184C3A"/>
    <w:rsid w:val="00184D1F"/>
    <w:rsid w:val="0018560B"/>
    <w:rsid w:val="0018607F"/>
    <w:rsid w:val="00186AE9"/>
    <w:rsid w:val="00187062"/>
    <w:rsid w:val="001915CA"/>
    <w:rsid w:val="00191C42"/>
    <w:rsid w:val="00191E8F"/>
    <w:rsid w:val="00192096"/>
    <w:rsid w:val="001931C9"/>
    <w:rsid w:val="001938C3"/>
    <w:rsid w:val="00193A2F"/>
    <w:rsid w:val="00193D8E"/>
    <w:rsid w:val="00193EB9"/>
    <w:rsid w:val="00194409"/>
    <w:rsid w:val="001955B0"/>
    <w:rsid w:val="00196FBC"/>
    <w:rsid w:val="001976D0"/>
    <w:rsid w:val="00197C20"/>
    <w:rsid w:val="001A065E"/>
    <w:rsid w:val="001A073A"/>
    <w:rsid w:val="001A18AA"/>
    <w:rsid w:val="001A1B8F"/>
    <w:rsid w:val="001A3F18"/>
    <w:rsid w:val="001A3F9F"/>
    <w:rsid w:val="001A4904"/>
    <w:rsid w:val="001A4A85"/>
    <w:rsid w:val="001A6786"/>
    <w:rsid w:val="001A6BDB"/>
    <w:rsid w:val="001A6FA1"/>
    <w:rsid w:val="001A7B37"/>
    <w:rsid w:val="001A7D01"/>
    <w:rsid w:val="001B01B0"/>
    <w:rsid w:val="001B039C"/>
    <w:rsid w:val="001B0408"/>
    <w:rsid w:val="001B386F"/>
    <w:rsid w:val="001B4424"/>
    <w:rsid w:val="001B44BE"/>
    <w:rsid w:val="001B496D"/>
    <w:rsid w:val="001B4DB6"/>
    <w:rsid w:val="001B57FA"/>
    <w:rsid w:val="001B5960"/>
    <w:rsid w:val="001B5D7A"/>
    <w:rsid w:val="001B658E"/>
    <w:rsid w:val="001B77AC"/>
    <w:rsid w:val="001C1758"/>
    <w:rsid w:val="001C17F0"/>
    <w:rsid w:val="001C397F"/>
    <w:rsid w:val="001C3A0E"/>
    <w:rsid w:val="001C44AA"/>
    <w:rsid w:val="001C5020"/>
    <w:rsid w:val="001C52A5"/>
    <w:rsid w:val="001C53DB"/>
    <w:rsid w:val="001C585A"/>
    <w:rsid w:val="001C607D"/>
    <w:rsid w:val="001C740C"/>
    <w:rsid w:val="001C7824"/>
    <w:rsid w:val="001C7B77"/>
    <w:rsid w:val="001C7D6F"/>
    <w:rsid w:val="001C7F1D"/>
    <w:rsid w:val="001D22ED"/>
    <w:rsid w:val="001D2BAF"/>
    <w:rsid w:val="001D31CA"/>
    <w:rsid w:val="001D3203"/>
    <w:rsid w:val="001D37B6"/>
    <w:rsid w:val="001D3871"/>
    <w:rsid w:val="001D3EEB"/>
    <w:rsid w:val="001D570E"/>
    <w:rsid w:val="001D5F16"/>
    <w:rsid w:val="001D6539"/>
    <w:rsid w:val="001D6634"/>
    <w:rsid w:val="001D6646"/>
    <w:rsid w:val="001D7134"/>
    <w:rsid w:val="001D729F"/>
    <w:rsid w:val="001E0D4B"/>
    <w:rsid w:val="001E193F"/>
    <w:rsid w:val="001E292B"/>
    <w:rsid w:val="001E2E35"/>
    <w:rsid w:val="001E3339"/>
    <w:rsid w:val="001E3C2A"/>
    <w:rsid w:val="001E407B"/>
    <w:rsid w:val="001E40AC"/>
    <w:rsid w:val="001E40E6"/>
    <w:rsid w:val="001E50CB"/>
    <w:rsid w:val="001E680D"/>
    <w:rsid w:val="001E694A"/>
    <w:rsid w:val="001E6B8A"/>
    <w:rsid w:val="001F224B"/>
    <w:rsid w:val="001F27FB"/>
    <w:rsid w:val="001F3A10"/>
    <w:rsid w:val="001F4C60"/>
    <w:rsid w:val="001F4EEE"/>
    <w:rsid w:val="001F5D64"/>
    <w:rsid w:val="00200169"/>
    <w:rsid w:val="00200545"/>
    <w:rsid w:val="00200A30"/>
    <w:rsid w:val="00201C77"/>
    <w:rsid w:val="002022EC"/>
    <w:rsid w:val="0020393F"/>
    <w:rsid w:val="00204BEA"/>
    <w:rsid w:val="00205246"/>
    <w:rsid w:val="00205684"/>
    <w:rsid w:val="00205EE0"/>
    <w:rsid w:val="00206459"/>
    <w:rsid w:val="0020656D"/>
    <w:rsid w:val="00206813"/>
    <w:rsid w:val="00206DC4"/>
    <w:rsid w:val="00206DE7"/>
    <w:rsid w:val="00207652"/>
    <w:rsid w:val="002101F1"/>
    <w:rsid w:val="002106AD"/>
    <w:rsid w:val="002107BD"/>
    <w:rsid w:val="0021138E"/>
    <w:rsid w:val="002125D9"/>
    <w:rsid w:val="00212C9F"/>
    <w:rsid w:val="00212D34"/>
    <w:rsid w:val="0021306C"/>
    <w:rsid w:val="00213331"/>
    <w:rsid w:val="0021349D"/>
    <w:rsid w:val="002142C2"/>
    <w:rsid w:val="002159B9"/>
    <w:rsid w:val="00216266"/>
    <w:rsid w:val="00216B17"/>
    <w:rsid w:val="00216E73"/>
    <w:rsid w:val="00217F54"/>
    <w:rsid w:val="00217FA2"/>
    <w:rsid w:val="00220A3A"/>
    <w:rsid w:val="00220C8E"/>
    <w:rsid w:val="002216C1"/>
    <w:rsid w:val="00221D73"/>
    <w:rsid w:val="00221FD5"/>
    <w:rsid w:val="0022266F"/>
    <w:rsid w:val="00222792"/>
    <w:rsid w:val="00223122"/>
    <w:rsid w:val="002235C3"/>
    <w:rsid w:val="00224EE8"/>
    <w:rsid w:val="002250F2"/>
    <w:rsid w:val="002256CB"/>
    <w:rsid w:val="00225B8B"/>
    <w:rsid w:val="00225F38"/>
    <w:rsid w:val="00226414"/>
    <w:rsid w:val="002279E6"/>
    <w:rsid w:val="00230097"/>
    <w:rsid w:val="00230998"/>
    <w:rsid w:val="002309B4"/>
    <w:rsid w:val="00230BB2"/>
    <w:rsid w:val="00230DFC"/>
    <w:rsid w:val="00231121"/>
    <w:rsid w:val="00231667"/>
    <w:rsid w:val="00231E6C"/>
    <w:rsid w:val="00232040"/>
    <w:rsid w:val="0023321E"/>
    <w:rsid w:val="002341B4"/>
    <w:rsid w:val="00234298"/>
    <w:rsid w:val="00234F49"/>
    <w:rsid w:val="0023522A"/>
    <w:rsid w:val="0023579F"/>
    <w:rsid w:val="0023712D"/>
    <w:rsid w:val="0023722F"/>
    <w:rsid w:val="002378A3"/>
    <w:rsid w:val="00237A11"/>
    <w:rsid w:val="00241297"/>
    <w:rsid w:val="002412FF"/>
    <w:rsid w:val="00242234"/>
    <w:rsid w:val="00242AD3"/>
    <w:rsid w:val="00242DED"/>
    <w:rsid w:val="002441DF"/>
    <w:rsid w:val="002442E5"/>
    <w:rsid w:val="0024444F"/>
    <w:rsid w:val="00244542"/>
    <w:rsid w:val="00245A65"/>
    <w:rsid w:val="00245B06"/>
    <w:rsid w:val="00246515"/>
    <w:rsid w:val="002471BC"/>
    <w:rsid w:val="0024760A"/>
    <w:rsid w:val="00247EC4"/>
    <w:rsid w:val="00247F5C"/>
    <w:rsid w:val="00251C74"/>
    <w:rsid w:val="002520F3"/>
    <w:rsid w:val="00252550"/>
    <w:rsid w:val="0025287F"/>
    <w:rsid w:val="00252D84"/>
    <w:rsid w:val="0025375B"/>
    <w:rsid w:val="0025471A"/>
    <w:rsid w:val="00254812"/>
    <w:rsid w:val="00254C99"/>
    <w:rsid w:val="00254DC3"/>
    <w:rsid w:val="00255192"/>
    <w:rsid w:val="00256C79"/>
    <w:rsid w:val="002573EE"/>
    <w:rsid w:val="00257BB9"/>
    <w:rsid w:val="0026006B"/>
    <w:rsid w:val="00260088"/>
    <w:rsid w:val="00260A56"/>
    <w:rsid w:val="002613D3"/>
    <w:rsid w:val="0026144A"/>
    <w:rsid w:val="0026177D"/>
    <w:rsid w:val="00261BD2"/>
    <w:rsid w:val="00261E29"/>
    <w:rsid w:val="00262C2B"/>
    <w:rsid w:val="002630D3"/>
    <w:rsid w:val="00264008"/>
    <w:rsid w:val="00264114"/>
    <w:rsid w:val="002645E1"/>
    <w:rsid w:val="00264B55"/>
    <w:rsid w:val="002660DA"/>
    <w:rsid w:val="0026660A"/>
    <w:rsid w:val="00267301"/>
    <w:rsid w:val="00267EA7"/>
    <w:rsid w:val="00270AD7"/>
    <w:rsid w:val="00271F8A"/>
    <w:rsid w:val="00273BFC"/>
    <w:rsid w:val="00273D19"/>
    <w:rsid w:val="00274624"/>
    <w:rsid w:val="00275745"/>
    <w:rsid w:val="00276068"/>
    <w:rsid w:val="0027722B"/>
    <w:rsid w:val="00277553"/>
    <w:rsid w:val="00277B09"/>
    <w:rsid w:val="00280079"/>
    <w:rsid w:val="0028031D"/>
    <w:rsid w:val="0028061C"/>
    <w:rsid w:val="0028131F"/>
    <w:rsid w:val="00281913"/>
    <w:rsid w:val="00281DF0"/>
    <w:rsid w:val="00281E91"/>
    <w:rsid w:val="00282059"/>
    <w:rsid w:val="00282822"/>
    <w:rsid w:val="00282FB3"/>
    <w:rsid w:val="00283565"/>
    <w:rsid w:val="00284A80"/>
    <w:rsid w:val="002851B4"/>
    <w:rsid w:val="00285C66"/>
    <w:rsid w:val="00285F62"/>
    <w:rsid w:val="00287B3E"/>
    <w:rsid w:val="002903D9"/>
    <w:rsid w:val="00290A22"/>
    <w:rsid w:val="00291497"/>
    <w:rsid w:val="00292211"/>
    <w:rsid w:val="002922CC"/>
    <w:rsid w:val="00292620"/>
    <w:rsid w:val="00293DB2"/>
    <w:rsid w:val="002941C5"/>
    <w:rsid w:val="002948B7"/>
    <w:rsid w:val="002952D5"/>
    <w:rsid w:val="002961DE"/>
    <w:rsid w:val="00296360"/>
    <w:rsid w:val="00296B1B"/>
    <w:rsid w:val="00297541"/>
    <w:rsid w:val="00297F5B"/>
    <w:rsid w:val="002A1125"/>
    <w:rsid w:val="002A1E5A"/>
    <w:rsid w:val="002A2A80"/>
    <w:rsid w:val="002A3F60"/>
    <w:rsid w:val="002A3FF6"/>
    <w:rsid w:val="002A41B9"/>
    <w:rsid w:val="002A4B8C"/>
    <w:rsid w:val="002A6417"/>
    <w:rsid w:val="002A6560"/>
    <w:rsid w:val="002A660C"/>
    <w:rsid w:val="002A697F"/>
    <w:rsid w:val="002A705C"/>
    <w:rsid w:val="002B00EC"/>
    <w:rsid w:val="002B0BF6"/>
    <w:rsid w:val="002B0EEA"/>
    <w:rsid w:val="002B2ADC"/>
    <w:rsid w:val="002B34D0"/>
    <w:rsid w:val="002B3F74"/>
    <w:rsid w:val="002B48D2"/>
    <w:rsid w:val="002B49C5"/>
    <w:rsid w:val="002B5721"/>
    <w:rsid w:val="002B58AD"/>
    <w:rsid w:val="002B648F"/>
    <w:rsid w:val="002B71B9"/>
    <w:rsid w:val="002B7D2B"/>
    <w:rsid w:val="002C0D8A"/>
    <w:rsid w:val="002C0EA9"/>
    <w:rsid w:val="002C0EC8"/>
    <w:rsid w:val="002C1202"/>
    <w:rsid w:val="002C1605"/>
    <w:rsid w:val="002C209D"/>
    <w:rsid w:val="002C3306"/>
    <w:rsid w:val="002C442A"/>
    <w:rsid w:val="002C4EE9"/>
    <w:rsid w:val="002C5C0B"/>
    <w:rsid w:val="002C67CB"/>
    <w:rsid w:val="002C69A0"/>
    <w:rsid w:val="002C7146"/>
    <w:rsid w:val="002C7271"/>
    <w:rsid w:val="002D090B"/>
    <w:rsid w:val="002D0C30"/>
    <w:rsid w:val="002D11C0"/>
    <w:rsid w:val="002D13CB"/>
    <w:rsid w:val="002D16FD"/>
    <w:rsid w:val="002D3974"/>
    <w:rsid w:val="002D3E23"/>
    <w:rsid w:val="002D4173"/>
    <w:rsid w:val="002D4B59"/>
    <w:rsid w:val="002D4B7E"/>
    <w:rsid w:val="002D4C63"/>
    <w:rsid w:val="002D4F80"/>
    <w:rsid w:val="002D5556"/>
    <w:rsid w:val="002D5B77"/>
    <w:rsid w:val="002D5BF3"/>
    <w:rsid w:val="002D6A75"/>
    <w:rsid w:val="002D74E6"/>
    <w:rsid w:val="002E1B13"/>
    <w:rsid w:val="002E1D02"/>
    <w:rsid w:val="002E21C4"/>
    <w:rsid w:val="002E26BC"/>
    <w:rsid w:val="002E2F41"/>
    <w:rsid w:val="002E3B56"/>
    <w:rsid w:val="002E4CD7"/>
    <w:rsid w:val="002E4F92"/>
    <w:rsid w:val="002E6334"/>
    <w:rsid w:val="002E7E05"/>
    <w:rsid w:val="002E7E52"/>
    <w:rsid w:val="002F0121"/>
    <w:rsid w:val="002F17FE"/>
    <w:rsid w:val="002F2397"/>
    <w:rsid w:val="002F27BE"/>
    <w:rsid w:val="002F3A5F"/>
    <w:rsid w:val="002F44AB"/>
    <w:rsid w:val="002F44E2"/>
    <w:rsid w:val="002F4767"/>
    <w:rsid w:val="002F4858"/>
    <w:rsid w:val="002F6421"/>
    <w:rsid w:val="002F76A7"/>
    <w:rsid w:val="002F7E2D"/>
    <w:rsid w:val="00300231"/>
    <w:rsid w:val="00300A96"/>
    <w:rsid w:val="00300D5E"/>
    <w:rsid w:val="00301DFF"/>
    <w:rsid w:val="003021FF"/>
    <w:rsid w:val="003024B3"/>
    <w:rsid w:val="003025F9"/>
    <w:rsid w:val="00302ACA"/>
    <w:rsid w:val="00304DDC"/>
    <w:rsid w:val="00305043"/>
    <w:rsid w:val="00305555"/>
    <w:rsid w:val="003057C7"/>
    <w:rsid w:val="003059B4"/>
    <w:rsid w:val="0030630C"/>
    <w:rsid w:val="00306B6B"/>
    <w:rsid w:val="003073AB"/>
    <w:rsid w:val="0031202E"/>
    <w:rsid w:val="00312592"/>
    <w:rsid w:val="0031260A"/>
    <w:rsid w:val="003127BD"/>
    <w:rsid w:val="003128C2"/>
    <w:rsid w:val="0031327E"/>
    <w:rsid w:val="003136EB"/>
    <w:rsid w:val="00313961"/>
    <w:rsid w:val="00313B15"/>
    <w:rsid w:val="00315237"/>
    <w:rsid w:val="0031529D"/>
    <w:rsid w:val="00315ED6"/>
    <w:rsid w:val="00316E99"/>
    <w:rsid w:val="00317456"/>
    <w:rsid w:val="00317589"/>
    <w:rsid w:val="00317594"/>
    <w:rsid w:val="00317EB8"/>
    <w:rsid w:val="00320530"/>
    <w:rsid w:val="00321E44"/>
    <w:rsid w:val="0032263A"/>
    <w:rsid w:val="003226FD"/>
    <w:rsid w:val="00322A8F"/>
    <w:rsid w:val="0032339D"/>
    <w:rsid w:val="00324651"/>
    <w:rsid w:val="003248D0"/>
    <w:rsid w:val="00324F37"/>
    <w:rsid w:val="003252DB"/>
    <w:rsid w:val="0032533F"/>
    <w:rsid w:val="00325AE8"/>
    <w:rsid w:val="003260C6"/>
    <w:rsid w:val="00327126"/>
    <w:rsid w:val="003273BF"/>
    <w:rsid w:val="00330425"/>
    <w:rsid w:val="0033059B"/>
    <w:rsid w:val="003305A0"/>
    <w:rsid w:val="003316A9"/>
    <w:rsid w:val="00331D79"/>
    <w:rsid w:val="00332677"/>
    <w:rsid w:val="00332ED9"/>
    <w:rsid w:val="00333780"/>
    <w:rsid w:val="003341CE"/>
    <w:rsid w:val="003343C3"/>
    <w:rsid w:val="0033443C"/>
    <w:rsid w:val="00334E15"/>
    <w:rsid w:val="00335EB9"/>
    <w:rsid w:val="00337851"/>
    <w:rsid w:val="003378F0"/>
    <w:rsid w:val="00337D94"/>
    <w:rsid w:val="0034011A"/>
    <w:rsid w:val="00340AE7"/>
    <w:rsid w:val="003440CD"/>
    <w:rsid w:val="0034465A"/>
    <w:rsid w:val="00345DFF"/>
    <w:rsid w:val="00347173"/>
    <w:rsid w:val="00347434"/>
    <w:rsid w:val="00347D46"/>
    <w:rsid w:val="003508F3"/>
    <w:rsid w:val="0035174B"/>
    <w:rsid w:val="0035195F"/>
    <w:rsid w:val="00352692"/>
    <w:rsid w:val="003534C6"/>
    <w:rsid w:val="0035424A"/>
    <w:rsid w:val="003542FF"/>
    <w:rsid w:val="00355469"/>
    <w:rsid w:val="00355768"/>
    <w:rsid w:val="00355C98"/>
    <w:rsid w:val="0035626D"/>
    <w:rsid w:val="00356AEA"/>
    <w:rsid w:val="00356FE2"/>
    <w:rsid w:val="003572CA"/>
    <w:rsid w:val="0035746E"/>
    <w:rsid w:val="00357DB6"/>
    <w:rsid w:val="00360DC2"/>
    <w:rsid w:val="00361008"/>
    <w:rsid w:val="003610C8"/>
    <w:rsid w:val="00361F09"/>
    <w:rsid w:val="003621A6"/>
    <w:rsid w:val="00363069"/>
    <w:rsid w:val="003638ED"/>
    <w:rsid w:val="00363E2D"/>
    <w:rsid w:val="0036473F"/>
    <w:rsid w:val="0036580B"/>
    <w:rsid w:val="0036655F"/>
    <w:rsid w:val="00366ABA"/>
    <w:rsid w:val="00366F0B"/>
    <w:rsid w:val="00370A7F"/>
    <w:rsid w:val="00370EE0"/>
    <w:rsid w:val="00371084"/>
    <w:rsid w:val="00371FDA"/>
    <w:rsid w:val="00372A06"/>
    <w:rsid w:val="00372C09"/>
    <w:rsid w:val="003734B9"/>
    <w:rsid w:val="0037358A"/>
    <w:rsid w:val="00373F22"/>
    <w:rsid w:val="00374389"/>
    <w:rsid w:val="00375CD2"/>
    <w:rsid w:val="00376525"/>
    <w:rsid w:val="003768A5"/>
    <w:rsid w:val="00380811"/>
    <w:rsid w:val="00380C1B"/>
    <w:rsid w:val="003812D4"/>
    <w:rsid w:val="003812DB"/>
    <w:rsid w:val="0038175D"/>
    <w:rsid w:val="00383E21"/>
    <w:rsid w:val="003850F1"/>
    <w:rsid w:val="00385104"/>
    <w:rsid w:val="00385C60"/>
    <w:rsid w:val="003865C9"/>
    <w:rsid w:val="00386685"/>
    <w:rsid w:val="00386C32"/>
    <w:rsid w:val="00386C99"/>
    <w:rsid w:val="0039032A"/>
    <w:rsid w:val="00390931"/>
    <w:rsid w:val="00391109"/>
    <w:rsid w:val="00391841"/>
    <w:rsid w:val="003921CA"/>
    <w:rsid w:val="003924BD"/>
    <w:rsid w:val="003937E6"/>
    <w:rsid w:val="003939A1"/>
    <w:rsid w:val="00394644"/>
    <w:rsid w:val="003947EF"/>
    <w:rsid w:val="00394E49"/>
    <w:rsid w:val="00394F59"/>
    <w:rsid w:val="00395B67"/>
    <w:rsid w:val="00396D94"/>
    <w:rsid w:val="00397177"/>
    <w:rsid w:val="00397844"/>
    <w:rsid w:val="00397998"/>
    <w:rsid w:val="00397D12"/>
    <w:rsid w:val="00397E17"/>
    <w:rsid w:val="00397E25"/>
    <w:rsid w:val="003A04D8"/>
    <w:rsid w:val="003A08D8"/>
    <w:rsid w:val="003A21C2"/>
    <w:rsid w:val="003A261C"/>
    <w:rsid w:val="003A2E8C"/>
    <w:rsid w:val="003A2EB5"/>
    <w:rsid w:val="003A3293"/>
    <w:rsid w:val="003A367D"/>
    <w:rsid w:val="003A4807"/>
    <w:rsid w:val="003A4FB1"/>
    <w:rsid w:val="003A5A31"/>
    <w:rsid w:val="003A5A95"/>
    <w:rsid w:val="003A66C8"/>
    <w:rsid w:val="003A71E8"/>
    <w:rsid w:val="003A782A"/>
    <w:rsid w:val="003A7ABA"/>
    <w:rsid w:val="003B0148"/>
    <w:rsid w:val="003B0B17"/>
    <w:rsid w:val="003B17EF"/>
    <w:rsid w:val="003B1D03"/>
    <w:rsid w:val="003B1FA9"/>
    <w:rsid w:val="003B305D"/>
    <w:rsid w:val="003B42B5"/>
    <w:rsid w:val="003B49BF"/>
    <w:rsid w:val="003B587F"/>
    <w:rsid w:val="003B5E69"/>
    <w:rsid w:val="003B6B39"/>
    <w:rsid w:val="003B6C67"/>
    <w:rsid w:val="003B7169"/>
    <w:rsid w:val="003B7576"/>
    <w:rsid w:val="003B76E8"/>
    <w:rsid w:val="003B7FE5"/>
    <w:rsid w:val="003C0570"/>
    <w:rsid w:val="003C0DD6"/>
    <w:rsid w:val="003C1A01"/>
    <w:rsid w:val="003C1BC1"/>
    <w:rsid w:val="003C4181"/>
    <w:rsid w:val="003C4350"/>
    <w:rsid w:val="003C620D"/>
    <w:rsid w:val="003C6533"/>
    <w:rsid w:val="003C6E21"/>
    <w:rsid w:val="003C7740"/>
    <w:rsid w:val="003C7C6C"/>
    <w:rsid w:val="003C7DB3"/>
    <w:rsid w:val="003D1069"/>
    <w:rsid w:val="003D1137"/>
    <w:rsid w:val="003D15FA"/>
    <w:rsid w:val="003D196D"/>
    <w:rsid w:val="003D1B9C"/>
    <w:rsid w:val="003D1FE6"/>
    <w:rsid w:val="003D28F0"/>
    <w:rsid w:val="003D336B"/>
    <w:rsid w:val="003D45EA"/>
    <w:rsid w:val="003D4ABB"/>
    <w:rsid w:val="003D4C08"/>
    <w:rsid w:val="003D576B"/>
    <w:rsid w:val="003D597B"/>
    <w:rsid w:val="003D611A"/>
    <w:rsid w:val="003D6866"/>
    <w:rsid w:val="003D7E04"/>
    <w:rsid w:val="003E0859"/>
    <w:rsid w:val="003E0C4F"/>
    <w:rsid w:val="003E1702"/>
    <w:rsid w:val="003E2AFB"/>
    <w:rsid w:val="003E2C96"/>
    <w:rsid w:val="003E3663"/>
    <w:rsid w:val="003E3F53"/>
    <w:rsid w:val="003E449D"/>
    <w:rsid w:val="003E44C1"/>
    <w:rsid w:val="003E463C"/>
    <w:rsid w:val="003E4843"/>
    <w:rsid w:val="003E4B49"/>
    <w:rsid w:val="003E519E"/>
    <w:rsid w:val="003E5A79"/>
    <w:rsid w:val="003E60AF"/>
    <w:rsid w:val="003E6467"/>
    <w:rsid w:val="003E64D1"/>
    <w:rsid w:val="003E6D7B"/>
    <w:rsid w:val="003E7DB2"/>
    <w:rsid w:val="003E7F24"/>
    <w:rsid w:val="003F058F"/>
    <w:rsid w:val="003F0624"/>
    <w:rsid w:val="003F0FB0"/>
    <w:rsid w:val="003F1376"/>
    <w:rsid w:val="003F2137"/>
    <w:rsid w:val="003F222B"/>
    <w:rsid w:val="003F3444"/>
    <w:rsid w:val="003F4904"/>
    <w:rsid w:val="003F4942"/>
    <w:rsid w:val="003F4E05"/>
    <w:rsid w:val="003F4FBD"/>
    <w:rsid w:val="003F5139"/>
    <w:rsid w:val="003F5167"/>
    <w:rsid w:val="003F51AB"/>
    <w:rsid w:val="003F5355"/>
    <w:rsid w:val="003F594C"/>
    <w:rsid w:val="003F5D49"/>
    <w:rsid w:val="003F6410"/>
    <w:rsid w:val="003F6E36"/>
    <w:rsid w:val="003F7189"/>
    <w:rsid w:val="00400C3C"/>
    <w:rsid w:val="00401F05"/>
    <w:rsid w:val="00403756"/>
    <w:rsid w:val="00403C56"/>
    <w:rsid w:val="004040A8"/>
    <w:rsid w:val="00404ACF"/>
    <w:rsid w:val="00406BF5"/>
    <w:rsid w:val="00407972"/>
    <w:rsid w:val="00407BC6"/>
    <w:rsid w:val="00407CDF"/>
    <w:rsid w:val="004107FA"/>
    <w:rsid w:val="00410BF7"/>
    <w:rsid w:val="00410CA7"/>
    <w:rsid w:val="0041137C"/>
    <w:rsid w:val="0041239D"/>
    <w:rsid w:val="004135BF"/>
    <w:rsid w:val="00413F0D"/>
    <w:rsid w:val="004143A7"/>
    <w:rsid w:val="00415E4B"/>
    <w:rsid w:val="00417423"/>
    <w:rsid w:val="00417715"/>
    <w:rsid w:val="004206B1"/>
    <w:rsid w:val="0042097E"/>
    <w:rsid w:val="00422A7E"/>
    <w:rsid w:val="00422F83"/>
    <w:rsid w:val="00424281"/>
    <w:rsid w:val="00424628"/>
    <w:rsid w:val="004247B4"/>
    <w:rsid w:val="00424DD0"/>
    <w:rsid w:val="0042533B"/>
    <w:rsid w:val="00425E1E"/>
    <w:rsid w:val="00426CA6"/>
    <w:rsid w:val="004300CE"/>
    <w:rsid w:val="00430709"/>
    <w:rsid w:val="00433779"/>
    <w:rsid w:val="00433A5D"/>
    <w:rsid w:val="0043461A"/>
    <w:rsid w:val="00434A1C"/>
    <w:rsid w:val="00435969"/>
    <w:rsid w:val="00435A20"/>
    <w:rsid w:val="00436237"/>
    <w:rsid w:val="00436481"/>
    <w:rsid w:val="00437424"/>
    <w:rsid w:val="00437BC8"/>
    <w:rsid w:val="00440167"/>
    <w:rsid w:val="004406CC"/>
    <w:rsid w:val="00440CC4"/>
    <w:rsid w:val="00440D4A"/>
    <w:rsid w:val="00442249"/>
    <w:rsid w:val="00442342"/>
    <w:rsid w:val="00442B40"/>
    <w:rsid w:val="00442CD1"/>
    <w:rsid w:val="00442D9D"/>
    <w:rsid w:val="00443412"/>
    <w:rsid w:val="00443E67"/>
    <w:rsid w:val="00444265"/>
    <w:rsid w:val="0044550F"/>
    <w:rsid w:val="004463B6"/>
    <w:rsid w:val="004465CF"/>
    <w:rsid w:val="00450907"/>
    <w:rsid w:val="00450AE3"/>
    <w:rsid w:val="00451A08"/>
    <w:rsid w:val="004540FB"/>
    <w:rsid w:val="00455E06"/>
    <w:rsid w:val="00455FAC"/>
    <w:rsid w:val="00457642"/>
    <w:rsid w:val="00460F33"/>
    <w:rsid w:val="00462152"/>
    <w:rsid w:val="00462989"/>
    <w:rsid w:val="00462B44"/>
    <w:rsid w:val="00462FCA"/>
    <w:rsid w:val="00463053"/>
    <w:rsid w:val="00463A02"/>
    <w:rsid w:val="00465692"/>
    <w:rsid w:val="00465FB3"/>
    <w:rsid w:val="0046663B"/>
    <w:rsid w:val="00470686"/>
    <w:rsid w:val="00471659"/>
    <w:rsid w:val="00472DAE"/>
    <w:rsid w:val="00473006"/>
    <w:rsid w:val="004734FE"/>
    <w:rsid w:val="00473A20"/>
    <w:rsid w:val="00473F2D"/>
    <w:rsid w:val="00475650"/>
    <w:rsid w:val="00476697"/>
    <w:rsid w:val="004768F7"/>
    <w:rsid w:val="00477222"/>
    <w:rsid w:val="00477696"/>
    <w:rsid w:val="004777FE"/>
    <w:rsid w:val="00480A62"/>
    <w:rsid w:val="004811A0"/>
    <w:rsid w:val="00481F1D"/>
    <w:rsid w:val="004827A5"/>
    <w:rsid w:val="00482E37"/>
    <w:rsid w:val="0048314E"/>
    <w:rsid w:val="00483D0E"/>
    <w:rsid w:val="004841F4"/>
    <w:rsid w:val="004853F9"/>
    <w:rsid w:val="004868C1"/>
    <w:rsid w:val="00486A0D"/>
    <w:rsid w:val="00487A31"/>
    <w:rsid w:val="00487DC8"/>
    <w:rsid w:val="00490966"/>
    <w:rsid w:val="004910CC"/>
    <w:rsid w:val="0049127F"/>
    <w:rsid w:val="00491292"/>
    <w:rsid w:val="00491BDD"/>
    <w:rsid w:val="00492563"/>
    <w:rsid w:val="004926FD"/>
    <w:rsid w:val="00492D3F"/>
    <w:rsid w:val="00493F39"/>
    <w:rsid w:val="004941CE"/>
    <w:rsid w:val="00494B46"/>
    <w:rsid w:val="004953AE"/>
    <w:rsid w:val="0049546E"/>
    <w:rsid w:val="004956B2"/>
    <w:rsid w:val="00496251"/>
    <w:rsid w:val="0049632B"/>
    <w:rsid w:val="004964D6"/>
    <w:rsid w:val="004976C3"/>
    <w:rsid w:val="004A0A48"/>
    <w:rsid w:val="004A1831"/>
    <w:rsid w:val="004A1E78"/>
    <w:rsid w:val="004A1F58"/>
    <w:rsid w:val="004A231B"/>
    <w:rsid w:val="004A2CAA"/>
    <w:rsid w:val="004A339F"/>
    <w:rsid w:val="004A4388"/>
    <w:rsid w:val="004A524A"/>
    <w:rsid w:val="004A5806"/>
    <w:rsid w:val="004A61E8"/>
    <w:rsid w:val="004A62F7"/>
    <w:rsid w:val="004A70C5"/>
    <w:rsid w:val="004A7828"/>
    <w:rsid w:val="004B03BC"/>
    <w:rsid w:val="004B1033"/>
    <w:rsid w:val="004B1C58"/>
    <w:rsid w:val="004B2164"/>
    <w:rsid w:val="004B24FE"/>
    <w:rsid w:val="004B33AC"/>
    <w:rsid w:val="004B4A40"/>
    <w:rsid w:val="004B4B65"/>
    <w:rsid w:val="004B4FE6"/>
    <w:rsid w:val="004B6761"/>
    <w:rsid w:val="004C0593"/>
    <w:rsid w:val="004C0CFB"/>
    <w:rsid w:val="004C1A59"/>
    <w:rsid w:val="004C218E"/>
    <w:rsid w:val="004C4B99"/>
    <w:rsid w:val="004C5ACC"/>
    <w:rsid w:val="004C6871"/>
    <w:rsid w:val="004D0D66"/>
    <w:rsid w:val="004D1294"/>
    <w:rsid w:val="004D1D7A"/>
    <w:rsid w:val="004D2197"/>
    <w:rsid w:val="004D2629"/>
    <w:rsid w:val="004D49A9"/>
    <w:rsid w:val="004D63C1"/>
    <w:rsid w:val="004D6813"/>
    <w:rsid w:val="004D695A"/>
    <w:rsid w:val="004D77EE"/>
    <w:rsid w:val="004E003C"/>
    <w:rsid w:val="004E012F"/>
    <w:rsid w:val="004E0367"/>
    <w:rsid w:val="004E08D7"/>
    <w:rsid w:val="004E1D00"/>
    <w:rsid w:val="004E32C1"/>
    <w:rsid w:val="004E3B5D"/>
    <w:rsid w:val="004E5A2D"/>
    <w:rsid w:val="004E5BF9"/>
    <w:rsid w:val="004E5EC0"/>
    <w:rsid w:val="004E671D"/>
    <w:rsid w:val="004E6F83"/>
    <w:rsid w:val="004F03F8"/>
    <w:rsid w:val="004F0554"/>
    <w:rsid w:val="004F19B0"/>
    <w:rsid w:val="004F1ECF"/>
    <w:rsid w:val="004F2BF9"/>
    <w:rsid w:val="004F2CE6"/>
    <w:rsid w:val="004F3D8D"/>
    <w:rsid w:val="004F6383"/>
    <w:rsid w:val="004F7CD1"/>
    <w:rsid w:val="004F7EF3"/>
    <w:rsid w:val="005006F9"/>
    <w:rsid w:val="00500802"/>
    <w:rsid w:val="00501449"/>
    <w:rsid w:val="00501D58"/>
    <w:rsid w:val="00502223"/>
    <w:rsid w:val="00504449"/>
    <w:rsid w:val="00504607"/>
    <w:rsid w:val="00505CC8"/>
    <w:rsid w:val="00505D02"/>
    <w:rsid w:val="005061FB"/>
    <w:rsid w:val="005066CD"/>
    <w:rsid w:val="0050691E"/>
    <w:rsid w:val="00507EBA"/>
    <w:rsid w:val="0051070F"/>
    <w:rsid w:val="0051270B"/>
    <w:rsid w:val="00512825"/>
    <w:rsid w:val="005133B7"/>
    <w:rsid w:val="00514C89"/>
    <w:rsid w:val="00515F15"/>
    <w:rsid w:val="00516FB1"/>
    <w:rsid w:val="00517DA2"/>
    <w:rsid w:val="005206E4"/>
    <w:rsid w:val="0052077A"/>
    <w:rsid w:val="00521598"/>
    <w:rsid w:val="00521EF1"/>
    <w:rsid w:val="00521EF5"/>
    <w:rsid w:val="00522B50"/>
    <w:rsid w:val="00522D8C"/>
    <w:rsid w:val="0052373B"/>
    <w:rsid w:val="00523BE4"/>
    <w:rsid w:val="00523F0D"/>
    <w:rsid w:val="00524EC1"/>
    <w:rsid w:val="0052552B"/>
    <w:rsid w:val="005258D4"/>
    <w:rsid w:val="00525F14"/>
    <w:rsid w:val="005269A1"/>
    <w:rsid w:val="00526F61"/>
    <w:rsid w:val="005272C3"/>
    <w:rsid w:val="005275ED"/>
    <w:rsid w:val="00527E42"/>
    <w:rsid w:val="00527E93"/>
    <w:rsid w:val="00530422"/>
    <w:rsid w:val="0053053A"/>
    <w:rsid w:val="00530CB1"/>
    <w:rsid w:val="00530E98"/>
    <w:rsid w:val="00532413"/>
    <w:rsid w:val="0053259B"/>
    <w:rsid w:val="00532F86"/>
    <w:rsid w:val="005344EE"/>
    <w:rsid w:val="005345D0"/>
    <w:rsid w:val="00534B0B"/>
    <w:rsid w:val="00534D74"/>
    <w:rsid w:val="00534DC3"/>
    <w:rsid w:val="005353D2"/>
    <w:rsid w:val="005359D0"/>
    <w:rsid w:val="005359DD"/>
    <w:rsid w:val="005362CD"/>
    <w:rsid w:val="00536A1A"/>
    <w:rsid w:val="005370CA"/>
    <w:rsid w:val="005370FC"/>
    <w:rsid w:val="00537280"/>
    <w:rsid w:val="005405F9"/>
    <w:rsid w:val="005406C9"/>
    <w:rsid w:val="00540AF1"/>
    <w:rsid w:val="00541037"/>
    <w:rsid w:val="00541CB9"/>
    <w:rsid w:val="0054382D"/>
    <w:rsid w:val="00545DF7"/>
    <w:rsid w:val="0054677D"/>
    <w:rsid w:val="005475E3"/>
    <w:rsid w:val="005476D0"/>
    <w:rsid w:val="0055057F"/>
    <w:rsid w:val="005506A1"/>
    <w:rsid w:val="00550C26"/>
    <w:rsid w:val="00550FD0"/>
    <w:rsid w:val="00552219"/>
    <w:rsid w:val="005548D7"/>
    <w:rsid w:val="0055599E"/>
    <w:rsid w:val="0055608A"/>
    <w:rsid w:val="00556210"/>
    <w:rsid w:val="00556DE4"/>
    <w:rsid w:val="00557204"/>
    <w:rsid w:val="005576C7"/>
    <w:rsid w:val="005578A8"/>
    <w:rsid w:val="00557D6C"/>
    <w:rsid w:val="005609DE"/>
    <w:rsid w:val="00560CB8"/>
    <w:rsid w:val="00561FC9"/>
    <w:rsid w:val="0056238B"/>
    <w:rsid w:val="00562F9C"/>
    <w:rsid w:val="0056302A"/>
    <w:rsid w:val="00563062"/>
    <w:rsid w:val="00564154"/>
    <w:rsid w:val="00565C5C"/>
    <w:rsid w:val="00566661"/>
    <w:rsid w:val="0056695C"/>
    <w:rsid w:val="00566BD2"/>
    <w:rsid w:val="00567BBD"/>
    <w:rsid w:val="00570A77"/>
    <w:rsid w:val="00571CAA"/>
    <w:rsid w:val="005721B1"/>
    <w:rsid w:val="00572574"/>
    <w:rsid w:val="00572FA8"/>
    <w:rsid w:val="00573FDB"/>
    <w:rsid w:val="0057467C"/>
    <w:rsid w:val="005761C6"/>
    <w:rsid w:val="00576B37"/>
    <w:rsid w:val="00576F57"/>
    <w:rsid w:val="005776E8"/>
    <w:rsid w:val="005776F9"/>
    <w:rsid w:val="00577784"/>
    <w:rsid w:val="00580458"/>
    <w:rsid w:val="00580BD4"/>
    <w:rsid w:val="005812A0"/>
    <w:rsid w:val="00581654"/>
    <w:rsid w:val="00581AA6"/>
    <w:rsid w:val="00581B9F"/>
    <w:rsid w:val="00582DCA"/>
    <w:rsid w:val="00583546"/>
    <w:rsid w:val="00583B8D"/>
    <w:rsid w:val="00583D7A"/>
    <w:rsid w:val="00583DF0"/>
    <w:rsid w:val="00584BAE"/>
    <w:rsid w:val="005858DF"/>
    <w:rsid w:val="00585B09"/>
    <w:rsid w:val="005860CB"/>
    <w:rsid w:val="00586467"/>
    <w:rsid w:val="00586F8F"/>
    <w:rsid w:val="00587010"/>
    <w:rsid w:val="00587512"/>
    <w:rsid w:val="00587674"/>
    <w:rsid w:val="00587D01"/>
    <w:rsid w:val="00587F3B"/>
    <w:rsid w:val="00590BB7"/>
    <w:rsid w:val="00590D21"/>
    <w:rsid w:val="00590F29"/>
    <w:rsid w:val="00592A72"/>
    <w:rsid w:val="00593167"/>
    <w:rsid w:val="005934D0"/>
    <w:rsid w:val="00595D8E"/>
    <w:rsid w:val="00597301"/>
    <w:rsid w:val="00597DF7"/>
    <w:rsid w:val="005A0000"/>
    <w:rsid w:val="005A0045"/>
    <w:rsid w:val="005A00EC"/>
    <w:rsid w:val="005A0E79"/>
    <w:rsid w:val="005A2E8B"/>
    <w:rsid w:val="005A331F"/>
    <w:rsid w:val="005A33BB"/>
    <w:rsid w:val="005A3947"/>
    <w:rsid w:val="005A3D0B"/>
    <w:rsid w:val="005A409C"/>
    <w:rsid w:val="005A44EB"/>
    <w:rsid w:val="005A4DB4"/>
    <w:rsid w:val="005A560B"/>
    <w:rsid w:val="005A572A"/>
    <w:rsid w:val="005A59D2"/>
    <w:rsid w:val="005A68E5"/>
    <w:rsid w:val="005A6DF9"/>
    <w:rsid w:val="005A6FE5"/>
    <w:rsid w:val="005A774B"/>
    <w:rsid w:val="005A7FB2"/>
    <w:rsid w:val="005B0AC1"/>
    <w:rsid w:val="005B0D98"/>
    <w:rsid w:val="005B0EEE"/>
    <w:rsid w:val="005B12CE"/>
    <w:rsid w:val="005B28B5"/>
    <w:rsid w:val="005B306C"/>
    <w:rsid w:val="005B3241"/>
    <w:rsid w:val="005B36B9"/>
    <w:rsid w:val="005B39FC"/>
    <w:rsid w:val="005B4756"/>
    <w:rsid w:val="005B597A"/>
    <w:rsid w:val="005B60D9"/>
    <w:rsid w:val="005B652D"/>
    <w:rsid w:val="005B6E5B"/>
    <w:rsid w:val="005B7DF4"/>
    <w:rsid w:val="005B7F01"/>
    <w:rsid w:val="005C143B"/>
    <w:rsid w:val="005C1815"/>
    <w:rsid w:val="005C2D8E"/>
    <w:rsid w:val="005C3322"/>
    <w:rsid w:val="005C4C7B"/>
    <w:rsid w:val="005C56A8"/>
    <w:rsid w:val="005C5B03"/>
    <w:rsid w:val="005C79F6"/>
    <w:rsid w:val="005C7C48"/>
    <w:rsid w:val="005D0161"/>
    <w:rsid w:val="005D211E"/>
    <w:rsid w:val="005D29CE"/>
    <w:rsid w:val="005D36B8"/>
    <w:rsid w:val="005D3ED1"/>
    <w:rsid w:val="005D4118"/>
    <w:rsid w:val="005D48BE"/>
    <w:rsid w:val="005D5214"/>
    <w:rsid w:val="005D62A6"/>
    <w:rsid w:val="005D62E3"/>
    <w:rsid w:val="005D64A7"/>
    <w:rsid w:val="005D66FE"/>
    <w:rsid w:val="005D67A7"/>
    <w:rsid w:val="005D69FF"/>
    <w:rsid w:val="005D7DCD"/>
    <w:rsid w:val="005D7EF7"/>
    <w:rsid w:val="005E03DB"/>
    <w:rsid w:val="005E08CB"/>
    <w:rsid w:val="005E0D90"/>
    <w:rsid w:val="005E13DB"/>
    <w:rsid w:val="005E172B"/>
    <w:rsid w:val="005E197A"/>
    <w:rsid w:val="005E1C0B"/>
    <w:rsid w:val="005E2395"/>
    <w:rsid w:val="005E3089"/>
    <w:rsid w:val="005E3419"/>
    <w:rsid w:val="005E3AEA"/>
    <w:rsid w:val="005E4BE2"/>
    <w:rsid w:val="005E4F23"/>
    <w:rsid w:val="005E61FC"/>
    <w:rsid w:val="005E7472"/>
    <w:rsid w:val="005F1F33"/>
    <w:rsid w:val="005F21D1"/>
    <w:rsid w:val="005F2DA0"/>
    <w:rsid w:val="005F3E2E"/>
    <w:rsid w:val="005F40DA"/>
    <w:rsid w:val="005F4A23"/>
    <w:rsid w:val="005F4F67"/>
    <w:rsid w:val="005F5ED9"/>
    <w:rsid w:val="005F644A"/>
    <w:rsid w:val="005F7376"/>
    <w:rsid w:val="005F7D4C"/>
    <w:rsid w:val="00600583"/>
    <w:rsid w:val="00600B05"/>
    <w:rsid w:val="00600D3C"/>
    <w:rsid w:val="00601A32"/>
    <w:rsid w:val="0060206B"/>
    <w:rsid w:val="0060209C"/>
    <w:rsid w:val="006025C5"/>
    <w:rsid w:val="00602C46"/>
    <w:rsid w:val="006034C3"/>
    <w:rsid w:val="00603FFF"/>
    <w:rsid w:val="00604AFC"/>
    <w:rsid w:val="006051CB"/>
    <w:rsid w:val="00606D8D"/>
    <w:rsid w:val="00611392"/>
    <w:rsid w:val="006115EF"/>
    <w:rsid w:val="00611C0C"/>
    <w:rsid w:val="00612240"/>
    <w:rsid w:val="00612702"/>
    <w:rsid w:val="006133B7"/>
    <w:rsid w:val="00613A0C"/>
    <w:rsid w:val="00614049"/>
    <w:rsid w:val="00614356"/>
    <w:rsid w:val="0061494C"/>
    <w:rsid w:val="00614ADE"/>
    <w:rsid w:val="0061581F"/>
    <w:rsid w:val="00615CFA"/>
    <w:rsid w:val="00616305"/>
    <w:rsid w:val="006171EB"/>
    <w:rsid w:val="0061736D"/>
    <w:rsid w:val="00617488"/>
    <w:rsid w:val="00617C7C"/>
    <w:rsid w:val="0062012B"/>
    <w:rsid w:val="006228D3"/>
    <w:rsid w:val="0062307D"/>
    <w:rsid w:val="00623627"/>
    <w:rsid w:val="0062380C"/>
    <w:rsid w:val="006242DA"/>
    <w:rsid w:val="00624B6C"/>
    <w:rsid w:val="00624D53"/>
    <w:rsid w:val="00625B29"/>
    <w:rsid w:val="006265E5"/>
    <w:rsid w:val="006266D3"/>
    <w:rsid w:val="00626E9F"/>
    <w:rsid w:val="00626EC0"/>
    <w:rsid w:val="00626FA2"/>
    <w:rsid w:val="00626FC7"/>
    <w:rsid w:val="00626FFA"/>
    <w:rsid w:val="00627222"/>
    <w:rsid w:val="00627706"/>
    <w:rsid w:val="00627C18"/>
    <w:rsid w:val="0063015B"/>
    <w:rsid w:val="00630D6E"/>
    <w:rsid w:val="00631AD4"/>
    <w:rsid w:val="00631B4A"/>
    <w:rsid w:val="0063221A"/>
    <w:rsid w:val="0063271C"/>
    <w:rsid w:val="00633D24"/>
    <w:rsid w:val="00633DA2"/>
    <w:rsid w:val="006344B1"/>
    <w:rsid w:val="006347F9"/>
    <w:rsid w:val="00635593"/>
    <w:rsid w:val="006358CF"/>
    <w:rsid w:val="00636502"/>
    <w:rsid w:val="00636B86"/>
    <w:rsid w:val="00637028"/>
    <w:rsid w:val="00637177"/>
    <w:rsid w:val="00637A70"/>
    <w:rsid w:val="00637CBA"/>
    <w:rsid w:val="00637DE5"/>
    <w:rsid w:val="006406B6"/>
    <w:rsid w:val="00640D9C"/>
    <w:rsid w:val="0064146C"/>
    <w:rsid w:val="006414F1"/>
    <w:rsid w:val="00641A69"/>
    <w:rsid w:val="00641CEE"/>
    <w:rsid w:val="00641D3C"/>
    <w:rsid w:val="00641DE0"/>
    <w:rsid w:val="00642232"/>
    <w:rsid w:val="00642801"/>
    <w:rsid w:val="00642C59"/>
    <w:rsid w:val="00642FF4"/>
    <w:rsid w:val="00643178"/>
    <w:rsid w:val="006435AD"/>
    <w:rsid w:val="0064597F"/>
    <w:rsid w:val="0064675F"/>
    <w:rsid w:val="00646E70"/>
    <w:rsid w:val="0064744F"/>
    <w:rsid w:val="00647929"/>
    <w:rsid w:val="00647F00"/>
    <w:rsid w:val="00650112"/>
    <w:rsid w:val="00651530"/>
    <w:rsid w:val="00652BBA"/>
    <w:rsid w:val="00652C28"/>
    <w:rsid w:val="006533F6"/>
    <w:rsid w:val="00653789"/>
    <w:rsid w:val="00653B84"/>
    <w:rsid w:val="00653C64"/>
    <w:rsid w:val="00653C91"/>
    <w:rsid w:val="00653D6A"/>
    <w:rsid w:val="00653F6B"/>
    <w:rsid w:val="00655E24"/>
    <w:rsid w:val="00656687"/>
    <w:rsid w:val="006575D2"/>
    <w:rsid w:val="006577A2"/>
    <w:rsid w:val="00657D56"/>
    <w:rsid w:val="006603B7"/>
    <w:rsid w:val="00661AF6"/>
    <w:rsid w:val="00661F8E"/>
    <w:rsid w:val="00663208"/>
    <w:rsid w:val="006636AB"/>
    <w:rsid w:val="0066615C"/>
    <w:rsid w:val="006665D5"/>
    <w:rsid w:val="006667D9"/>
    <w:rsid w:val="006678DA"/>
    <w:rsid w:val="006706D5"/>
    <w:rsid w:val="0067109E"/>
    <w:rsid w:val="00671543"/>
    <w:rsid w:val="00671C46"/>
    <w:rsid w:val="00672EE2"/>
    <w:rsid w:val="00673B86"/>
    <w:rsid w:val="0067456A"/>
    <w:rsid w:val="006751C0"/>
    <w:rsid w:val="00675E96"/>
    <w:rsid w:val="00675FAC"/>
    <w:rsid w:val="00676167"/>
    <w:rsid w:val="00676438"/>
    <w:rsid w:val="00676E5D"/>
    <w:rsid w:val="006779C2"/>
    <w:rsid w:val="00677CA9"/>
    <w:rsid w:val="006803A7"/>
    <w:rsid w:val="006808BB"/>
    <w:rsid w:val="006816B2"/>
    <w:rsid w:val="00681ADB"/>
    <w:rsid w:val="00681B85"/>
    <w:rsid w:val="00682813"/>
    <w:rsid w:val="00682958"/>
    <w:rsid w:val="00683B0A"/>
    <w:rsid w:val="00685452"/>
    <w:rsid w:val="00687C90"/>
    <w:rsid w:val="00690002"/>
    <w:rsid w:val="0069021F"/>
    <w:rsid w:val="00690958"/>
    <w:rsid w:val="00690EE7"/>
    <w:rsid w:val="0069238B"/>
    <w:rsid w:val="0069423C"/>
    <w:rsid w:val="00694C94"/>
    <w:rsid w:val="00695AA6"/>
    <w:rsid w:val="006963D6"/>
    <w:rsid w:val="006965F2"/>
    <w:rsid w:val="00696BD7"/>
    <w:rsid w:val="006975DC"/>
    <w:rsid w:val="00697B88"/>
    <w:rsid w:val="006A1673"/>
    <w:rsid w:val="006A172B"/>
    <w:rsid w:val="006A1D3D"/>
    <w:rsid w:val="006A4EE5"/>
    <w:rsid w:val="006A5839"/>
    <w:rsid w:val="006A5B2F"/>
    <w:rsid w:val="006A67B4"/>
    <w:rsid w:val="006A71FA"/>
    <w:rsid w:val="006A76A5"/>
    <w:rsid w:val="006A7C0D"/>
    <w:rsid w:val="006B01DB"/>
    <w:rsid w:val="006B08F7"/>
    <w:rsid w:val="006B1194"/>
    <w:rsid w:val="006B11BA"/>
    <w:rsid w:val="006B1303"/>
    <w:rsid w:val="006B136D"/>
    <w:rsid w:val="006B208A"/>
    <w:rsid w:val="006B3810"/>
    <w:rsid w:val="006B38D9"/>
    <w:rsid w:val="006B4E92"/>
    <w:rsid w:val="006B50D7"/>
    <w:rsid w:val="006B54CC"/>
    <w:rsid w:val="006B5688"/>
    <w:rsid w:val="006B5AB2"/>
    <w:rsid w:val="006B608C"/>
    <w:rsid w:val="006B71F0"/>
    <w:rsid w:val="006B72E7"/>
    <w:rsid w:val="006B7C8E"/>
    <w:rsid w:val="006C0B69"/>
    <w:rsid w:val="006C1322"/>
    <w:rsid w:val="006C16B9"/>
    <w:rsid w:val="006C438A"/>
    <w:rsid w:val="006C6707"/>
    <w:rsid w:val="006C6BDC"/>
    <w:rsid w:val="006C7063"/>
    <w:rsid w:val="006C7856"/>
    <w:rsid w:val="006C7E79"/>
    <w:rsid w:val="006D0D8B"/>
    <w:rsid w:val="006D11FD"/>
    <w:rsid w:val="006D1D55"/>
    <w:rsid w:val="006D1D65"/>
    <w:rsid w:val="006D213A"/>
    <w:rsid w:val="006D2EAC"/>
    <w:rsid w:val="006D32CD"/>
    <w:rsid w:val="006D39F3"/>
    <w:rsid w:val="006D4091"/>
    <w:rsid w:val="006D476F"/>
    <w:rsid w:val="006D51E7"/>
    <w:rsid w:val="006D57E4"/>
    <w:rsid w:val="006D6BFD"/>
    <w:rsid w:val="006D705F"/>
    <w:rsid w:val="006E02A2"/>
    <w:rsid w:val="006E0B15"/>
    <w:rsid w:val="006E124D"/>
    <w:rsid w:val="006E13A4"/>
    <w:rsid w:val="006E20F8"/>
    <w:rsid w:val="006E21A4"/>
    <w:rsid w:val="006E2C8E"/>
    <w:rsid w:val="006E2D71"/>
    <w:rsid w:val="006E3070"/>
    <w:rsid w:val="006E38A3"/>
    <w:rsid w:val="006E39CF"/>
    <w:rsid w:val="006E3B39"/>
    <w:rsid w:val="006E46CF"/>
    <w:rsid w:val="006E488F"/>
    <w:rsid w:val="006E52F7"/>
    <w:rsid w:val="006E5868"/>
    <w:rsid w:val="006E5C7D"/>
    <w:rsid w:val="006E6E6C"/>
    <w:rsid w:val="006E7701"/>
    <w:rsid w:val="006E7A4E"/>
    <w:rsid w:val="006F0A7C"/>
    <w:rsid w:val="006F0D7D"/>
    <w:rsid w:val="006F181D"/>
    <w:rsid w:val="006F18F9"/>
    <w:rsid w:val="006F2F46"/>
    <w:rsid w:val="006F30A0"/>
    <w:rsid w:val="006F3153"/>
    <w:rsid w:val="006F33B5"/>
    <w:rsid w:val="006F3712"/>
    <w:rsid w:val="006F3760"/>
    <w:rsid w:val="006F3AC4"/>
    <w:rsid w:val="006F3C22"/>
    <w:rsid w:val="006F47F6"/>
    <w:rsid w:val="006F708C"/>
    <w:rsid w:val="007016F1"/>
    <w:rsid w:val="00701985"/>
    <w:rsid w:val="00702224"/>
    <w:rsid w:val="00702A9E"/>
    <w:rsid w:val="00702CC2"/>
    <w:rsid w:val="00703152"/>
    <w:rsid w:val="00703A67"/>
    <w:rsid w:val="00703E76"/>
    <w:rsid w:val="007040A6"/>
    <w:rsid w:val="007049F7"/>
    <w:rsid w:val="00705052"/>
    <w:rsid w:val="0070529F"/>
    <w:rsid w:val="00705770"/>
    <w:rsid w:val="007066FF"/>
    <w:rsid w:val="007067D5"/>
    <w:rsid w:val="00710747"/>
    <w:rsid w:val="00710A42"/>
    <w:rsid w:val="00710C26"/>
    <w:rsid w:val="00712687"/>
    <w:rsid w:val="007129D4"/>
    <w:rsid w:val="007137D2"/>
    <w:rsid w:val="00713A3B"/>
    <w:rsid w:val="007150CB"/>
    <w:rsid w:val="00715EEB"/>
    <w:rsid w:val="0071716C"/>
    <w:rsid w:val="00717B88"/>
    <w:rsid w:val="007209B1"/>
    <w:rsid w:val="0072109A"/>
    <w:rsid w:val="00721AB5"/>
    <w:rsid w:val="00722241"/>
    <w:rsid w:val="00722ED5"/>
    <w:rsid w:val="0072340A"/>
    <w:rsid w:val="00723B0A"/>
    <w:rsid w:val="007241EC"/>
    <w:rsid w:val="00724806"/>
    <w:rsid w:val="0072560B"/>
    <w:rsid w:val="0072597A"/>
    <w:rsid w:val="00726209"/>
    <w:rsid w:val="00726495"/>
    <w:rsid w:val="00726B29"/>
    <w:rsid w:val="007270C0"/>
    <w:rsid w:val="00727440"/>
    <w:rsid w:val="0072753B"/>
    <w:rsid w:val="00727A25"/>
    <w:rsid w:val="00727D4E"/>
    <w:rsid w:val="00727F40"/>
    <w:rsid w:val="00731193"/>
    <w:rsid w:val="00731A7C"/>
    <w:rsid w:val="00731F9C"/>
    <w:rsid w:val="007334E5"/>
    <w:rsid w:val="00733758"/>
    <w:rsid w:val="00734284"/>
    <w:rsid w:val="007345B7"/>
    <w:rsid w:val="00735121"/>
    <w:rsid w:val="00735392"/>
    <w:rsid w:val="00735D06"/>
    <w:rsid w:val="00737E2C"/>
    <w:rsid w:val="007401AB"/>
    <w:rsid w:val="0074225E"/>
    <w:rsid w:val="00743009"/>
    <w:rsid w:val="00743428"/>
    <w:rsid w:val="007438A2"/>
    <w:rsid w:val="00743BD9"/>
    <w:rsid w:val="00743EDA"/>
    <w:rsid w:val="007440AA"/>
    <w:rsid w:val="007442F0"/>
    <w:rsid w:val="00744548"/>
    <w:rsid w:val="00745698"/>
    <w:rsid w:val="00746513"/>
    <w:rsid w:val="007500A4"/>
    <w:rsid w:val="00750A2F"/>
    <w:rsid w:val="00750C84"/>
    <w:rsid w:val="007511E1"/>
    <w:rsid w:val="007511F5"/>
    <w:rsid w:val="007516F3"/>
    <w:rsid w:val="0075353F"/>
    <w:rsid w:val="0075367B"/>
    <w:rsid w:val="00754CB9"/>
    <w:rsid w:val="00754CDC"/>
    <w:rsid w:val="007555EE"/>
    <w:rsid w:val="00755857"/>
    <w:rsid w:val="00755D6A"/>
    <w:rsid w:val="00756D50"/>
    <w:rsid w:val="00756EF0"/>
    <w:rsid w:val="007573D6"/>
    <w:rsid w:val="0075794F"/>
    <w:rsid w:val="0076076A"/>
    <w:rsid w:val="0076179A"/>
    <w:rsid w:val="007635BA"/>
    <w:rsid w:val="00763EA6"/>
    <w:rsid w:val="00763F18"/>
    <w:rsid w:val="00764117"/>
    <w:rsid w:val="00764355"/>
    <w:rsid w:val="00764441"/>
    <w:rsid w:val="00766B36"/>
    <w:rsid w:val="00767407"/>
    <w:rsid w:val="00767517"/>
    <w:rsid w:val="007679D9"/>
    <w:rsid w:val="0077008F"/>
    <w:rsid w:val="00770191"/>
    <w:rsid w:val="007703A1"/>
    <w:rsid w:val="00770A84"/>
    <w:rsid w:val="00770E0C"/>
    <w:rsid w:val="00770E14"/>
    <w:rsid w:val="00770F39"/>
    <w:rsid w:val="00771FD9"/>
    <w:rsid w:val="007724CE"/>
    <w:rsid w:val="00773B93"/>
    <w:rsid w:val="00775108"/>
    <w:rsid w:val="0077552F"/>
    <w:rsid w:val="00777DF6"/>
    <w:rsid w:val="00780B27"/>
    <w:rsid w:val="00780B35"/>
    <w:rsid w:val="00781176"/>
    <w:rsid w:val="007816E9"/>
    <w:rsid w:val="00782AD7"/>
    <w:rsid w:val="00784324"/>
    <w:rsid w:val="00784CAD"/>
    <w:rsid w:val="00785A94"/>
    <w:rsid w:val="0078617C"/>
    <w:rsid w:val="00786F38"/>
    <w:rsid w:val="007877E2"/>
    <w:rsid w:val="00790050"/>
    <w:rsid w:val="0079062C"/>
    <w:rsid w:val="00791941"/>
    <w:rsid w:val="00791D3D"/>
    <w:rsid w:val="007920E7"/>
    <w:rsid w:val="00793007"/>
    <w:rsid w:val="00793E61"/>
    <w:rsid w:val="007950AA"/>
    <w:rsid w:val="007950B1"/>
    <w:rsid w:val="0079545C"/>
    <w:rsid w:val="0079560D"/>
    <w:rsid w:val="0079657C"/>
    <w:rsid w:val="007965DD"/>
    <w:rsid w:val="00796D9D"/>
    <w:rsid w:val="00797B36"/>
    <w:rsid w:val="007A1628"/>
    <w:rsid w:val="007A17C3"/>
    <w:rsid w:val="007A2102"/>
    <w:rsid w:val="007A2879"/>
    <w:rsid w:val="007A3040"/>
    <w:rsid w:val="007A3622"/>
    <w:rsid w:val="007A4A25"/>
    <w:rsid w:val="007A4A3B"/>
    <w:rsid w:val="007A5BC0"/>
    <w:rsid w:val="007A72C8"/>
    <w:rsid w:val="007A736C"/>
    <w:rsid w:val="007B044F"/>
    <w:rsid w:val="007B0F1E"/>
    <w:rsid w:val="007B11B4"/>
    <w:rsid w:val="007B2444"/>
    <w:rsid w:val="007B2C86"/>
    <w:rsid w:val="007B2D68"/>
    <w:rsid w:val="007B2E50"/>
    <w:rsid w:val="007B39C4"/>
    <w:rsid w:val="007B4237"/>
    <w:rsid w:val="007B4DDC"/>
    <w:rsid w:val="007B50DC"/>
    <w:rsid w:val="007B54E7"/>
    <w:rsid w:val="007B6AA7"/>
    <w:rsid w:val="007B6C53"/>
    <w:rsid w:val="007B717C"/>
    <w:rsid w:val="007B7A5F"/>
    <w:rsid w:val="007C00C5"/>
    <w:rsid w:val="007C0742"/>
    <w:rsid w:val="007C0D3B"/>
    <w:rsid w:val="007C0D7B"/>
    <w:rsid w:val="007C0DE5"/>
    <w:rsid w:val="007C2203"/>
    <w:rsid w:val="007C24F8"/>
    <w:rsid w:val="007C2D42"/>
    <w:rsid w:val="007C3CB3"/>
    <w:rsid w:val="007C3E38"/>
    <w:rsid w:val="007C4058"/>
    <w:rsid w:val="007C55AA"/>
    <w:rsid w:val="007C5D1A"/>
    <w:rsid w:val="007C66A8"/>
    <w:rsid w:val="007C66AE"/>
    <w:rsid w:val="007C6CC7"/>
    <w:rsid w:val="007C7294"/>
    <w:rsid w:val="007D00E0"/>
    <w:rsid w:val="007D0CFD"/>
    <w:rsid w:val="007D1902"/>
    <w:rsid w:val="007D1CAF"/>
    <w:rsid w:val="007D2AFB"/>
    <w:rsid w:val="007D2FCD"/>
    <w:rsid w:val="007D344D"/>
    <w:rsid w:val="007D3AAD"/>
    <w:rsid w:val="007D4679"/>
    <w:rsid w:val="007D499E"/>
    <w:rsid w:val="007D4F4E"/>
    <w:rsid w:val="007D5C6E"/>
    <w:rsid w:val="007D69F3"/>
    <w:rsid w:val="007D6E67"/>
    <w:rsid w:val="007D782D"/>
    <w:rsid w:val="007D793A"/>
    <w:rsid w:val="007D7A6A"/>
    <w:rsid w:val="007D7AEE"/>
    <w:rsid w:val="007D7E5A"/>
    <w:rsid w:val="007E0041"/>
    <w:rsid w:val="007E0FC0"/>
    <w:rsid w:val="007E2625"/>
    <w:rsid w:val="007E36C2"/>
    <w:rsid w:val="007E4A2C"/>
    <w:rsid w:val="007E4B9B"/>
    <w:rsid w:val="007E5B4D"/>
    <w:rsid w:val="007E6700"/>
    <w:rsid w:val="007E71DA"/>
    <w:rsid w:val="007F0033"/>
    <w:rsid w:val="007F093F"/>
    <w:rsid w:val="007F11BF"/>
    <w:rsid w:val="007F1ACC"/>
    <w:rsid w:val="007F1AFD"/>
    <w:rsid w:val="007F27F9"/>
    <w:rsid w:val="007F285C"/>
    <w:rsid w:val="007F2CD7"/>
    <w:rsid w:val="007F4139"/>
    <w:rsid w:val="007F49F4"/>
    <w:rsid w:val="007F4C67"/>
    <w:rsid w:val="007F4E05"/>
    <w:rsid w:val="007F581E"/>
    <w:rsid w:val="007F5AFB"/>
    <w:rsid w:val="007F5BE1"/>
    <w:rsid w:val="007F5DA8"/>
    <w:rsid w:val="007F6D44"/>
    <w:rsid w:val="007F6DCF"/>
    <w:rsid w:val="007F7461"/>
    <w:rsid w:val="007F7D5D"/>
    <w:rsid w:val="00801381"/>
    <w:rsid w:val="0080157A"/>
    <w:rsid w:val="00801B72"/>
    <w:rsid w:val="00801E15"/>
    <w:rsid w:val="008021D2"/>
    <w:rsid w:val="0080245B"/>
    <w:rsid w:val="00802EF7"/>
    <w:rsid w:val="008032E0"/>
    <w:rsid w:val="00803784"/>
    <w:rsid w:val="00804621"/>
    <w:rsid w:val="00805763"/>
    <w:rsid w:val="00806B69"/>
    <w:rsid w:val="008076ED"/>
    <w:rsid w:val="0081027F"/>
    <w:rsid w:val="008108BC"/>
    <w:rsid w:val="00811BB6"/>
    <w:rsid w:val="0081247D"/>
    <w:rsid w:val="008126FA"/>
    <w:rsid w:val="008130F9"/>
    <w:rsid w:val="0081399E"/>
    <w:rsid w:val="00813ABF"/>
    <w:rsid w:val="00815453"/>
    <w:rsid w:val="008154B1"/>
    <w:rsid w:val="008157BA"/>
    <w:rsid w:val="00816B43"/>
    <w:rsid w:val="00817EC7"/>
    <w:rsid w:val="00820CD3"/>
    <w:rsid w:val="008212F4"/>
    <w:rsid w:val="00821E44"/>
    <w:rsid w:val="00823783"/>
    <w:rsid w:val="00824A16"/>
    <w:rsid w:val="00824F7E"/>
    <w:rsid w:val="00825FEE"/>
    <w:rsid w:val="00826515"/>
    <w:rsid w:val="00826AC2"/>
    <w:rsid w:val="00826B15"/>
    <w:rsid w:val="00827602"/>
    <w:rsid w:val="00827FE8"/>
    <w:rsid w:val="0083016F"/>
    <w:rsid w:val="0083095C"/>
    <w:rsid w:val="00831668"/>
    <w:rsid w:val="00833E71"/>
    <w:rsid w:val="0083432C"/>
    <w:rsid w:val="00834D9D"/>
    <w:rsid w:val="008350C8"/>
    <w:rsid w:val="00835B7E"/>
    <w:rsid w:val="00840C33"/>
    <w:rsid w:val="008425AB"/>
    <w:rsid w:val="00842872"/>
    <w:rsid w:val="008428E1"/>
    <w:rsid w:val="00842A3A"/>
    <w:rsid w:val="008431B2"/>
    <w:rsid w:val="008440DA"/>
    <w:rsid w:val="00844249"/>
    <w:rsid w:val="00844CD4"/>
    <w:rsid w:val="00844FA4"/>
    <w:rsid w:val="0084597C"/>
    <w:rsid w:val="008459C0"/>
    <w:rsid w:val="0084623C"/>
    <w:rsid w:val="0084641F"/>
    <w:rsid w:val="00847E65"/>
    <w:rsid w:val="008503B0"/>
    <w:rsid w:val="008512E1"/>
    <w:rsid w:val="008513A5"/>
    <w:rsid w:val="0085181E"/>
    <w:rsid w:val="0085316F"/>
    <w:rsid w:val="0085345E"/>
    <w:rsid w:val="0085477A"/>
    <w:rsid w:val="00855CBD"/>
    <w:rsid w:val="008560D8"/>
    <w:rsid w:val="0085729E"/>
    <w:rsid w:val="00857C06"/>
    <w:rsid w:val="0086008C"/>
    <w:rsid w:val="008600AE"/>
    <w:rsid w:val="00860254"/>
    <w:rsid w:val="00860DDD"/>
    <w:rsid w:val="008617FB"/>
    <w:rsid w:val="00863B09"/>
    <w:rsid w:val="00863D0B"/>
    <w:rsid w:val="00864B2B"/>
    <w:rsid w:val="00866075"/>
    <w:rsid w:val="008671AE"/>
    <w:rsid w:val="008673DB"/>
    <w:rsid w:val="008675F4"/>
    <w:rsid w:val="00867621"/>
    <w:rsid w:val="008677DE"/>
    <w:rsid w:val="00870635"/>
    <w:rsid w:val="0087068B"/>
    <w:rsid w:val="00870873"/>
    <w:rsid w:val="00870D5F"/>
    <w:rsid w:val="00870DFD"/>
    <w:rsid w:val="00870E07"/>
    <w:rsid w:val="00871028"/>
    <w:rsid w:val="0087116E"/>
    <w:rsid w:val="00871DA3"/>
    <w:rsid w:val="0087275B"/>
    <w:rsid w:val="00872D84"/>
    <w:rsid w:val="008736F5"/>
    <w:rsid w:val="00873FBC"/>
    <w:rsid w:val="00874375"/>
    <w:rsid w:val="0087441A"/>
    <w:rsid w:val="00874463"/>
    <w:rsid w:val="00874591"/>
    <w:rsid w:val="0087544A"/>
    <w:rsid w:val="00875B26"/>
    <w:rsid w:val="008760A6"/>
    <w:rsid w:val="00876311"/>
    <w:rsid w:val="008765D5"/>
    <w:rsid w:val="008778AD"/>
    <w:rsid w:val="008804A1"/>
    <w:rsid w:val="00881D94"/>
    <w:rsid w:val="00883CEB"/>
    <w:rsid w:val="00884F1D"/>
    <w:rsid w:val="008856DC"/>
    <w:rsid w:val="008863AF"/>
    <w:rsid w:val="00886443"/>
    <w:rsid w:val="00886928"/>
    <w:rsid w:val="0088709B"/>
    <w:rsid w:val="0088713E"/>
    <w:rsid w:val="0089014D"/>
    <w:rsid w:val="008902E9"/>
    <w:rsid w:val="00890478"/>
    <w:rsid w:val="00890BCE"/>
    <w:rsid w:val="00891757"/>
    <w:rsid w:val="008929C7"/>
    <w:rsid w:val="00892E0B"/>
    <w:rsid w:val="00893238"/>
    <w:rsid w:val="00894C0F"/>
    <w:rsid w:val="00896A1B"/>
    <w:rsid w:val="00897768"/>
    <w:rsid w:val="008A057C"/>
    <w:rsid w:val="008A0BFD"/>
    <w:rsid w:val="008A0D29"/>
    <w:rsid w:val="008A138F"/>
    <w:rsid w:val="008A16C8"/>
    <w:rsid w:val="008A2F3D"/>
    <w:rsid w:val="008A3C8A"/>
    <w:rsid w:val="008A408E"/>
    <w:rsid w:val="008A4634"/>
    <w:rsid w:val="008A4FFC"/>
    <w:rsid w:val="008A5596"/>
    <w:rsid w:val="008A58ED"/>
    <w:rsid w:val="008A68E2"/>
    <w:rsid w:val="008A6A88"/>
    <w:rsid w:val="008B2A05"/>
    <w:rsid w:val="008B2AC7"/>
    <w:rsid w:val="008B3E46"/>
    <w:rsid w:val="008B45C6"/>
    <w:rsid w:val="008B48BE"/>
    <w:rsid w:val="008B4DC0"/>
    <w:rsid w:val="008B52F7"/>
    <w:rsid w:val="008B5C5F"/>
    <w:rsid w:val="008B5D38"/>
    <w:rsid w:val="008B664A"/>
    <w:rsid w:val="008B7044"/>
    <w:rsid w:val="008B747A"/>
    <w:rsid w:val="008B77CE"/>
    <w:rsid w:val="008B7ED9"/>
    <w:rsid w:val="008C02B9"/>
    <w:rsid w:val="008C1B7C"/>
    <w:rsid w:val="008C1EF8"/>
    <w:rsid w:val="008C1FB7"/>
    <w:rsid w:val="008C2258"/>
    <w:rsid w:val="008C2575"/>
    <w:rsid w:val="008C28CC"/>
    <w:rsid w:val="008C28FD"/>
    <w:rsid w:val="008C2E9B"/>
    <w:rsid w:val="008C337E"/>
    <w:rsid w:val="008C3E74"/>
    <w:rsid w:val="008C5C6E"/>
    <w:rsid w:val="008C5CE6"/>
    <w:rsid w:val="008C61C8"/>
    <w:rsid w:val="008C6B67"/>
    <w:rsid w:val="008C6BEB"/>
    <w:rsid w:val="008D0E23"/>
    <w:rsid w:val="008D1612"/>
    <w:rsid w:val="008D1860"/>
    <w:rsid w:val="008D2186"/>
    <w:rsid w:val="008D2285"/>
    <w:rsid w:val="008D34C6"/>
    <w:rsid w:val="008D44F0"/>
    <w:rsid w:val="008D49C8"/>
    <w:rsid w:val="008D4A14"/>
    <w:rsid w:val="008D4F2B"/>
    <w:rsid w:val="008D505E"/>
    <w:rsid w:val="008D5B07"/>
    <w:rsid w:val="008D744D"/>
    <w:rsid w:val="008E16B6"/>
    <w:rsid w:val="008E1A07"/>
    <w:rsid w:val="008E1C00"/>
    <w:rsid w:val="008E1D27"/>
    <w:rsid w:val="008E1E1C"/>
    <w:rsid w:val="008E26E4"/>
    <w:rsid w:val="008E3CAA"/>
    <w:rsid w:val="008E3D71"/>
    <w:rsid w:val="008E5A8F"/>
    <w:rsid w:val="008E62BE"/>
    <w:rsid w:val="008E6524"/>
    <w:rsid w:val="008E76DF"/>
    <w:rsid w:val="008E77CF"/>
    <w:rsid w:val="008F1830"/>
    <w:rsid w:val="008F2A5C"/>
    <w:rsid w:val="008F2D79"/>
    <w:rsid w:val="008F3634"/>
    <w:rsid w:val="008F3AEC"/>
    <w:rsid w:val="008F401E"/>
    <w:rsid w:val="008F4688"/>
    <w:rsid w:val="008F4A6C"/>
    <w:rsid w:val="008F5892"/>
    <w:rsid w:val="008F6C3C"/>
    <w:rsid w:val="008F768A"/>
    <w:rsid w:val="008F7D14"/>
    <w:rsid w:val="00900A83"/>
    <w:rsid w:val="009012D8"/>
    <w:rsid w:val="00901457"/>
    <w:rsid w:val="00902401"/>
    <w:rsid w:val="00902FB7"/>
    <w:rsid w:val="00903123"/>
    <w:rsid w:val="009032F2"/>
    <w:rsid w:val="00903574"/>
    <w:rsid w:val="0090474A"/>
    <w:rsid w:val="009053B4"/>
    <w:rsid w:val="0090664F"/>
    <w:rsid w:val="0090727F"/>
    <w:rsid w:val="009079C5"/>
    <w:rsid w:val="00907CD3"/>
    <w:rsid w:val="0091067F"/>
    <w:rsid w:val="009108AB"/>
    <w:rsid w:val="00910CB0"/>
    <w:rsid w:val="00911482"/>
    <w:rsid w:val="009115AD"/>
    <w:rsid w:val="00911F3C"/>
    <w:rsid w:val="0091391E"/>
    <w:rsid w:val="00914074"/>
    <w:rsid w:val="0091436A"/>
    <w:rsid w:val="00914A52"/>
    <w:rsid w:val="00916761"/>
    <w:rsid w:val="00917CBA"/>
    <w:rsid w:val="00921078"/>
    <w:rsid w:val="00921424"/>
    <w:rsid w:val="009216E7"/>
    <w:rsid w:val="00921BD8"/>
    <w:rsid w:val="0092339B"/>
    <w:rsid w:val="009237B7"/>
    <w:rsid w:val="0092405F"/>
    <w:rsid w:val="00924F00"/>
    <w:rsid w:val="00924FD3"/>
    <w:rsid w:val="00925136"/>
    <w:rsid w:val="00925256"/>
    <w:rsid w:val="00925E3E"/>
    <w:rsid w:val="00925FDF"/>
    <w:rsid w:val="00926A84"/>
    <w:rsid w:val="00927641"/>
    <w:rsid w:val="00927D4C"/>
    <w:rsid w:val="00927EB4"/>
    <w:rsid w:val="009303A8"/>
    <w:rsid w:val="009307E2"/>
    <w:rsid w:val="0093205F"/>
    <w:rsid w:val="0093229B"/>
    <w:rsid w:val="00932508"/>
    <w:rsid w:val="00932611"/>
    <w:rsid w:val="00932D29"/>
    <w:rsid w:val="00932E70"/>
    <w:rsid w:val="00933965"/>
    <w:rsid w:val="00933DAA"/>
    <w:rsid w:val="00936372"/>
    <w:rsid w:val="00937CBA"/>
    <w:rsid w:val="00937EA9"/>
    <w:rsid w:val="00937F6E"/>
    <w:rsid w:val="00941062"/>
    <w:rsid w:val="0094200A"/>
    <w:rsid w:val="009425DA"/>
    <w:rsid w:val="00942E9B"/>
    <w:rsid w:val="00943E07"/>
    <w:rsid w:val="009445CF"/>
    <w:rsid w:val="00944C69"/>
    <w:rsid w:val="00944E37"/>
    <w:rsid w:val="00944E9E"/>
    <w:rsid w:val="00944FF9"/>
    <w:rsid w:val="009457B2"/>
    <w:rsid w:val="00946FA3"/>
    <w:rsid w:val="00947484"/>
    <w:rsid w:val="009476F9"/>
    <w:rsid w:val="00947706"/>
    <w:rsid w:val="00947D98"/>
    <w:rsid w:val="00950EAF"/>
    <w:rsid w:val="00950ECE"/>
    <w:rsid w:val="00951767"/>
    <w:rsid w:val="00951D23"/>
    <w:rsid w:val="00951EE1"/>
    <w:rsid w:val="00952EBD"/>
    <w:rsid w:val="0095469A"/>
    <w:rsid w:val="009546CF"/>
    <w:rsid w:val="0095485C"/>
    <w:rsid w:val="00955443"/>
    <w:rsid w:val="00956934"/>
    <w:rsid w:val="00961823"/>
    <w:rsid w:val="00962053"/>
    <w:rsid w:val="009626E4"/>
    <w:rsid w:val="00962A6C"/>
    <w:rsid w:val="009639AE"/>
    <w:rsid w:val="00966123"/>
    <w:rsid w:val="0096644C"/>
    <w:rsid w:val="00966B31"/>
    <w:rsid w:val="0096723F"/>
    <w:rsid w:val="00967DCD"/>
    <w:rsid w:val="00967F41"/>
    <w:rsid w:val="00970061"/>
    <w:rsid w:val="00970921"/>
    <w:rsid w:val="009710C1"/>
    <w:rsid w:val="0097196E"/>
    <w:rsid w:val="00972755"/>
    <w:rsid w:val="00974063"/>
    <w:rsid w:val="0097446D"/>
    <w:rsid w:val="009754A6"/>
    <w:rsid w:val="00975698"/>
    <w:rsid w:val="00976AF5"/>
    <w:rsid w:val="00976E6D"/>
    <w:rsid w:val="009771EF"/>
    <w:rsid w:val="009803E3"/>
    <w:rsid w:val="00980877"/>
    <w:rsid w:val="00980A69"/>
    <w:rsid w:val="00981166"/>
    <w:rsid w:val="0098157C"/>
    <w:rsid w:val="00981AEF"/>
    <w:rsid w:val="00982249"/>
    <w:rsid w:val="009831A7"/>
    <w:rsid w:val="00983E5E"/>
    <w:rsid w:val="00984191"/>
    <w:rsid w:val="00984198"/>
    <w:rsid w:val="00984AB7"/>
    <w:rsid w:val="009857DD"/>
    <w:rsid w:val="00986AB0"/>
    <w:rsid w:val="00986D66"/>
    <w:rsid w:val="00987E14"/>
    <w:rsid w:val="00990098"/>
    <w:rsid w:val="009907B7"/>
    <w:rsid w:val="00990CBF"/>
    <w:rsid w:val="00992CA5"/>
    <w:rsid w:val="009945B2"/>
    <w:rsid w:val="009950E5"/>
    <w:rsid w:val="0099575B"/>
    <w:rsid w:val="00996472"/>
    <w:rsid w:val="00996DED"/>
    <w:rsid w:val="00996EB2"/>
    <w:rsid w:val="009A0725"/>
    <w:rsid w:val="009A0E1F"/>
    <w:rsid w:val="009A195A"/>
    <w:rsid w:val="009A27DF"/>
    <w:rsid w:val="009A2D50"/>
    <w:rsid w:val="009A4D3E"/>
    <w:rsid w:val="009A6668"/>
    <w:rsid w:val="009B04D4"/>
    <w:rsid w:val="009B18E7"/>
    <w:rsid w:val="009B1E26"/>
    <w:rsid w:val="009B217A"/>
    <w:rsid w:val="009B2566"/>
    <w:rsid w:val="009B2A27"/>
    <w:rsid w:val="009B33D7"/>
    <w:rsid w:val="009B383A"/>
    <w:rsid w:val="009B3991"/>
    <w:rsid w:val="009B4479"/>
    <w:rsid w:val="009B4B1F"/>
    <w:rsid w:val="009B4B43"/>
    <w:rsid w:val="009B4B87"/>
    <w:rsid w:val="009B6706"/>
    <w:rsid w:val="009B6F7B"/>
    <w:rsid w:val="009B774A"/>
    <w:rsid w:val="009B780B"/>
    <w:rsid w:val="009B7CF2"/>
    <w:rsid w:val="009B7FAE"/>
    <w:rsid w:val="009C0119"/>
    <w:rsid w:val="009C0273"/>
    <w:rsid w:val="009C0883"/>
    <w:rsid w:val="009C1400"/>
    <w:rsid w:val="009C1AF2"/>
    <w:rsid w:val="009C1BD4"/>
    <w:rsid w:val="009C1FAF"/>
    <w:rsid w:val="009C230F"/>
    <w:rsid w:val="009C232E"/>
    <w:rsid w:val="009C3D97"/>
    <w:rsid w:val="009C4053"/>
    <w:rsid w:val="009C465D"/>
    <w:rsid w:val="009C4896"/>
    <w:rsid w:val="009C510E"/>
    <w:rsid w:val="009C51C4"/>
    <w:rsid w:val="009C5727"/>
    <w:rsid w:val="009C5741"/>
    <w:rsid w:val="009C6018"/>
    <w:rsid w:val="009C6A58"/>
    <w:rsid w:val="009C706F"/>
    <w:rsid w:val="009C732F"/>
    <w:rsid w:val="009C79A9"/>
    <w:rsid w:val="009C7B4A"/>
    <w:rsid w:val="009C7CA7"/>
    <w:rsid w:val="009D0000"/>
    <w:rsid w:val="009D0374"/>
    <w:rsid w:val="009D17B4"/>
    <w:rsid w:val="009D1F53"/>
    <w:rsid w:val="009D37F8"/>
    <w:rsid w:val="009D52E0"/>
    <w:rsid w:val="009D5C0B"/>
    <w:rsid w:val="009D5DAE"/>
    <w:rsid w:val="009D6862"/>
    <w:rsid w:val="009D799A"/>
    <w:rsid w:val="009E0237"/>
    <w:rsid w:val="009E0660"/>
    <w:rsid w:val="009E0A01"/>
    <w:rsid w:val="009E28AC"/>
    <w:rsid w:val="009E2B10"/>
    <w:rsid w:val="009E2C2E"/>
    <w:rsid w:val="009E2E2E"/>
    <w:rsid w:val="009E2E8E"/>
    <w:rsid w:val="009E329A"/>
    <w:rsid w:val="009E3729"/>
    <w:rsid w:val="009E3B86"/>
    <w:rsid w:val="009E3C75"/>
    <w:rsid w:val="009E3E21"/>
    <w:rsid w:val="009E552C"/>
    <w:rsid w:val="009E570F"/>
    <w:rsid w:val="009E6656"/>
    <w:rsid w:val="009E6CA2"/>
    <w:rsid w:val="009E720B"/>
    <w:rsid w:val="009E773F"/>
    <w:rsid w:val="009E79E2"/>
    <w:rsid w:val="009E7E7A"/>
    <w:rsid w:val="009F13B0"/>
    <w:rsid w:val="009F1524"/>
    <w:rsid w:val="009F19E5"/>
    <w:rsid w:val="009F218D"/>
    <w:rsid w:val="009F2D31"/>
    <w:rsid w:val="009F2F2E"/>
    <w:rsid w:val="009F30B7"/>
    <w:rsid w:val="009F3216"/>
    <w:rsid w:val="009F3355"/>
    <w:rsid w:val="009F3716"/>
    <w:rsid w:val="009F461C"/>
    <w:rsid w:val="009F4685"/>
    <w:rsid w:val="009F4DE0"/>
    <w:rsid w:val="009F4E75"/>
    <w:rsid w:val="009F5D1B"/>
    <w:rsid w:val="009F63CE"/>
    <w:rsid w:val="009F64EA"/>
    <w:rsid w:val="009F70B2"/>
    <w:rsid w:val="009F74D1"/>
    <w:rsid w:val="009F7AD9"/>
    <w:rsid w:val="009F7CFC"/>
    <w:rsid w:val="00A0009F"/>
    <w:rsid w:val="00A0123F"/>
    <w:rsid w:val="00A01FC7"/>
    <w:rsid w:val="00A01FEC"/>
    <w:rsid w:val="00A023A3"/>
    <w:rsid w:val="00A02E8D"/>
    <w:rsid w:val="00A03B51"/>
    <w:rsid w:val="00A0429A"/>
    <w:rsid w:val="00A0586A"/>
    <w:rsid w:val="00A065DA"/>
    <w:rsid w:val="00A06F8F"/>
    <w:rsid w:val="00A07B10"/>
    <w:rsid w:val="00A10391"/>
    <w:rsid w:val="00A115CE"/>
    <w:rsid w:val="00A11C99"/>
    <w:rsid w:val="00A12360"/>
    <w:rsid w:val="00A12C81"/>
    <w:rsid w:val="00A1406A"/>
    <w:rsid w:val="00A157EA"/>
    <w:rsid w:val="00A15F4A"/>
    <w:rsid w:val="00A16C1B"/>
    <w:rsid w:val="00A179D2"/>
    <w:rsid w:val="00A179DF"/>
    <w:rsid w:val="00A203E7"/>
    <w:rsid w:val="00A204EE"/>
    <w:rsid w:val="00A208D4"/>
    <w:rsid w:val="00A21175"/>
    <w:rsid w:val="00A217D8"/>
    <w:rsid w:val="00A21840"/>
    <w:rsid w:val="00A21C46"/>
    <w:rsid w:val="00A221F1"/>
    <w:rsid w:val="00A2268C"/>
    <w:rsid w:val="00A2275F"/>
    <w:rsid w:val="00A22939"/>
    <w:rsid w:val="00A23326"/>
    <w:rsid w:val="00A23C05"/>
    <w:rsid w:val="00A24ACE"/>
    <w:rsid w:val="00A24C50"/>
    <w:rsid w:val="00A24E4C"/>
    <w:rsid w:val="00A24F65"/>
    <w:rsid w:val="00A25208"/>
    <w:rsid w:val="00A270C2"/>
    <w:rsid w:val="00A3007E"/>
    <w:rsid w:val="00A3022D"/>
    <w:rsid w:val="00A30613"/>
    <w:rsid w:val="00A30E84"/>
    <w:rsid w:val="00A310A2"/>
    <w:rsid w:val="00A310EF"/>
    <w:rsid w:val="00A3130E"/>
    <w:rsid w:val="00A3205D"/>
    <w:rsid w:val="00A328DE"/>
    <w:rsid w:val="00A3355A"/>
    <w:rsid w:val="00A33D83"/>
    <w:rsid w:val="00A34653"/>
    <w:rsid w:val="00A34A10"/>
    <w:rsid w:val="00A3527D"/>
    <w:rsid w:val="00A35E4D"/>
    <w:rsid w:val="00A36E94"/>
    <w:rsid w:val="00A37190"/>
    <w:rsid w:val="00A37B38"/>
    <w:rsid w:val="00A37DF1"/>
    <w:rsid w:val="00A37ED5"/>
    <w:rsid w:val="00A407B2"/>
    <w:rsid w:val="00A41CF9"/>
    <w:rsid w:val="00A42C97"/>
    <w:rsid w:val="00A42DB1"/>
    <w:rsid w:val="00A42E41"/>
    <w:rsid w:val="00A4320F"/>
    <w:rsid w:val="00A44221"/>
    <w:rsid w:val="00A4472E"/>
    <w:rsid w:val="00A447AA"/>
    <w:rsid w:val="00A45886"/>
    <w:rsid w:val="00A4588B"/>
    <w:rsid w:val="00A46AB6"/>
    <w:rsid w:val="00A470AC"/>
    <w:rsid w:val="00A4738D"/>
    <w:rsid w:val="00A503F6"/>
    <w:rsid w:val="00A504C0"/>
    <w:rsid w:val="00A50AD0"/>
    <w:rsid w:val="00A50DD2"/>
    <w:rsid w:val="00A50FED"/>
    <w:rsid w:val="00A510C4"/>
    <w:rsid w:val="00A5171D"/>
    <w:rsid w:val="00A519ED"/>
    <w:rsid w:val="00A52099"/>
    <w:rsid w:val="00A526FE"/>
    <w:rsid w:val="00A52C81"/>
    <w:rsid w:val="00A53570"/>
    <w:rsid w:val="00A53771"/>
    <w:rsid w:val="00A53852"/>
    <w:rsid w:val="00A53EB6"/>
    <w:rsid w:val="00A55717"/>
    <w:rsid w:val="00A55844"/>
    <w:rsid w:val="00A559E7"/>
    <w:rsid w:val="00A566B0"/>
    <w:rsid w:val="00A56A30"/>
    <w:rsid w:val="00A56B06"/>
    <w:rsid w:val="00A56D4C"/>
    <w:rsid w:val="00A56F81"/>
    <w:rsid w:val="00A620D3"/>
    <w:rsid w:val="00A623C2"/>
    <w:rsid w:val="00A6247C"/>
    <w:rsid w:val="00A6274F"/>
    <w:rsid w:val="00A628F8"/>
    <w:rsid w:val="00A62EAB"/>
    <w:rsid w:val="00A62FC7"/>
    <w:rsid w:val="00A641F7"/>
    <w:rsid w:val="00A6450E"/>
    <w:rsid w:val="00A64CC0"/>
    <w:rsid w:val="00A64E05"/>
    <w:rsid w:val="00A65075"/>
    <w:rsid w:val="00A655E5"/>
    <w:rsid w:val="00A6571D"/>
    <w:rsid w:val="00A7143C"/>
    <w:rsid w:val="00A71F49"/>
    <w:rsid w:val="00A7216D"/>
    <w:rsid w:val="00A72A27"/>
    <w:rsid w:val="00A748AD"/>
    <w:rsid w:val="00A7491A"/>
    <w:rsid w:val="00A7533C"/>
    <w:rsid w:val="00A768A9"/>
    <w:rsid w:val="00A76B85"/>
    <w:rsid w:val="00A76C63"/>
    <w:rsid w:val="00A800B8"/>
    <w:rsid w:val="00A80277"/>
    <w:rsid w:val="00A80597"/>
    <w:rsid w:val="00A8175C"/>
    <w:rsid w:val="00A81D21"/>
    <w:rsid w:val="00A81E7A"/>
    <w:rsid w:val="00A82197"/>
    <w:rsid w:val="00A8219D"/>
    <w:rsid w:val="00A82595"/>
    <w:rsid w:val="00A827C0"/>
    <w:rsid w:val="00A831E2"/>
    <w:rsid w:val="00A84E65"/>
    <w:rsid w:val="00A852D2"/>
    <w:rsid w:val="00A85811"/>
    <w:rsid w:val="00A85A49"/>
    <w:rsid w:val="00A86368"/>
    <w:rsid w:val="00A86794"/>
    <w:rsid w:val="00A871EA"/>
    <w:rsid w:val="00A9010D"/>
    <w:rsid w:val="00A9095D"/>
    <w:rsid w:val="00A9121D"/>
    <w:rsid w:val="00A925F9"/>
    <w:rsid w:val="00A92962"/>
    <w:rsid w:val="00A92D1E"/>
    <w:rsid w:val="00A93456"/>
    <w:rsid w:val="00A951D0"/>
    <w:rsid w:val="00A96103"/>
    <w:rsid w:val="00A97440"/>
    <w:rsid w:val="00A97693"/>
    <w:rsid w:val="00A9771F"/>
    <w:rsid w:val="00AA0971"/>
    <w:rsid w:val="00AA0A22"/>
    <w:rsid w:val="00AA0D98"/>
    <w:rsid w:val="00AA12C3"/>
    <w:rsid w:val="00AA25AD"/>
    <w:rsid w:val="00AA3005"/>
    <w:rsid w:val="00AA32DB"/>
    <w:rsid w:val="00AA3739"/>
    <w:rsid w:val="00AA50E4"/>
    <w:rsid w:val="00AA59E1"/>
    <w:rsid w:val="00AA643D"/>
    <w:rsid w:val="00AA6885"/>
    <w:rsid w:val="00AA7209"/>
    <w:rsid w:val="00AA7541"/>
    <w:rsid w:val="00AA7BA3"/>
    <w:rsid w:val="00AA7C70"/>
    <w:rsid w:val="00AB09CF"/>
    <w:rsid w:val="00AB0FC2"/>
    <w:rsid w:val="00AB1239"/>
    <w:rsid w:val="00AB1FC5"/>
    <w:rsid w:val="00AB23FE"/>
    <w:rsid w:val="00AB319D"/>
    <w:rsid w:val="00AB39C8"/>
    <w:rsid w:val="00AB3C92"/>
    <w:rsid w:val="00AB3E79"/>
    <w:rsid w:val="00AB5ED7"/>
    <w:rsid w:val="00AB6176"/>
    <w:rsid w:val="00AB63C4"/>
    <w:rsid w:val="00AB6573"/>
    <w:rsid w:val="00AB67B3"/>
    <w:rsid w:val="00AB6E3B"/>
    <w:rsid w:val="00AB7270"/>
    <w:rsid w:val="00AB73A7"/>
    <w:rsid w:val="00AB7C9F"/>
    <w:rsid w:val="00AB7E49"/>
    <w:rsid w:val="00AC0096"/>
    <w:rsid w:val="00AC0F29"/>
    <w:rsid w:val="00AC2311"/>
    <w:rsid w:val="00AC3EAE"/>
    <w:rsid w:val="00AC3F72"/>
    <w:rsid w:val="00AC4BCA"/>
    <w:rsid w:val="00AC54EF"/>
    <w:rsid w:val="00AC7189"/>
    <w:rsid w:val="00AD006E"/>
    <w:rsid w:val="00AD2706"/>
    <w:rsid w:val="00AD27EA"/>
    <w:rsid w:val="00AD342B"/>
    <w:rsid w:val="00AD385C"/>
    <w:rsid w:val="00AD40B4"/>
    <w:rsid w:val="00AD4549"/>
    <w:rsid w:val="00AD50F0"/>
    <w:rsid w:val="00AD53C1"/>
    <w:rsid w:val="00AD5919"/>
    <w:rsid w:val="00AD5A21"/>
    <w:rsid w:val="00AD5C68"/>
    <w:rsid w:val="00AD64AD"/>
    <w:rsid w:val="00AD65F9"/>
    <w:rsid w:val="00AD719F"/>
    <w:rsid w:val="00AD74FD"/>
    <w:rsid w:val="00AD7807"/>
    <w:rsid w:val="00AE03BD"/>
    <w:rsid w:val="00AE06E1"/>
    <w:rsid w:val="00AE1573"/>
    <w:rsid w:val="00AE1AA7"/>
    <w:rsid w:val="00AE2C64"/>
    <w:rsid w:val="00AE2EBF"/>
    <w:rsid w:val="00AE33E8"/>
    <w:rsid w:val="00AE3D57"/>
    <w:rsid w:val="00AE44F0"/>
    <w:rsid w:val="00AE4AC0"/>
    <w:rsid w:val="00AE54C3"/>
    <w:rsid w:val="00AE5F8F"/>
    <w:rsid w:val="00AE5FF3"/>
    <w:rsid w:val="00AE6AC0"/>
    <w:rsid w:val="00AE6CF3"/>
    <w:rsid w:val="00AE73F1"/>
    <w:rsid w:val="00AE7E70"/>
    <w:rsid w:val="00AF0471"/>
    <w:rsid w:val="00AF0B10"/>
    <w:rsid w:val="00AF0F76"/>
    <w:rsid w:val="00AF184A"/>
    <w:rsid w:val="00AF1FB4"/>
    <w:rsid w:val="00AF2693"/>
    <w:rsid w:val="00AF273F"/>
    <w:rsid w:val="00AF282B"/>
    <w:rsid w:val="00AF2C22"/>
    <w:rsid w:val="00AF32AA"/>
    <w:rsid w:val="00AF33C0"/>
    <w:rsid w:val="00AF347A"/>
    <w:rsid w:val="00AF384A"/>
    <w:rsid w:val="00AF3CBC"/>
    <w:rsid w:val="00AF434F"/>
    <w:rsid w:val="00AF509F"/>
    <w:rsid w:val="00AF55D1"/>
    <w:rsid w:val="00AF6198"/>
    <w:rsid w:val="00B002BF"/>
    <w:rsid w:val="00B008B5"/>
    <w:rsid w:val="00B00B7B"/>
    <w:rsid w:val="00B014A1"/>
    <w:rsid w:val="00B016A5"/>
    <w:rsid w:val="00B017BA"/>
    <w:rsid w:val="00B01CDD"/>
    <w:rsid w:val="00B02208"/>
    <w:rsid w:val="00B0264E"/>
    <w:rsid w:val="00B0294F"/>
    <w:rsid w:val="00B04C7F"/>
    <w:rsid w:val="00B052ED"/>
    <w:rsid w:val="00B055A5"/>
    <w:rsid w:val="00B05734"/>
    <w:rsid w:val="00B05771"/>
    <w:rsid w:val="00B05AD7"/>
    <w:rsid w:val="00B0606F"/>
    <w:rsid w:val="00B06092"/>
    <w:rsid w:val="00B065A4"/>
    <w:rsid w:val="00B06B9E"/>
    <w:rsid w:val="00B06CCB"/>
    <w:rsid w:val="00B06D41"/>
    <w:rsid w:val="00B070A2"/>
    <w:rsid w:val="00B11D10"/>
    <w:rsid w:val="00B12058"/>
    <w:rsid w:val="00B12323"/>
    <w:rsid w:val="00B129A7"/>
    <w:rsid w:val="00B12A5C"/>
    <w:rsid w:val="00B12FC2"/>
    <w:rsid w:val="00B1347E"/>
    <w:rsid w:val="00B142C4"/>
    <w:rsid w:val="00B150E7"/>
    <w:rsid w:val="00B158A0"/>
    <w:rsid w:val="00B170A5"/>
    <w:rsid w:val="00B17471"/>
    <w:rsid w:val="00B17775"/>
    <w:rsid w:val="00B17D5A"/>
    <w:rsid w:val="00B20286"/>
    <w:rsid w:val="00B209E8"/>
    <w:rsid w:val="00B20B5E"/>
    <w:rsid w:val="00B21009"/>
    <w:rsid w:val="00B21356"/>
    <w:rsid w:val="00B21920"/>
    <w:rsid w:val="00B2313B"/>
    <w:rsid w:val="00B231B8"/>
    <w:rsid w:val="00B23DFF"/>
    <w:rsid w:val="00B24C8B"/>
    <w:rsid w:val="00B2589B"/>
    <w:rsid w:val="00B25A54"/>
    <w:rsid w:val="00B262E0"/>
    <w:rsid w:val="00B2630F"/>
    <w:rsid w:val="00B27ABE"/>
    <w:rsid w:val="00B30422"/>
    <w:rsid w:val="00B308AE"/>
    <w:rsid w:val="00B30ABE"/>
    <w:rsid w:val="00B30B31"/>
    <w:rsid w:val="00B3109C"/>
    <w:rsid w:val="00B3441A"/>
    <w:rsid w:val="00B34DBC"/>
    <w:rsid w:val="00B35331"/>
    <w:rsid w:val="00B354A9"/>
    <w:rsid w:val="00B36949"/>
    <w:rsid w:val="00B409FD"/>
    <w:rsid w:val="00B40FA4"/>
    <w:rsid w:val="00B40FDB"/>
    <w:rsid w:val="00B417E9"/>
    <w:rsid w:val="00B43448"/>
    <w:rsid w:val="00B436F5"/>
    <w:rsid w:val="00B451F7"/>
    <w:rsid w:val="00B456ED"/>
    <w:rsid w:val="00B45B6C"/>
    <w:rsid w:val="00B45B92"/>
    <w:rsid w:val="00B45CBF"/>
    <w:rsid w:val="00B4712A"/>
    <w:rsid w:val="00B478EF"/>
    <w:rsid w:val="00B50964"/>
    <w:rsid w:val="00B526A7"/>
    <w:rsid w:val="00B52E48"/>
    <w:rsid w:val="00B5437F"/>
    <w:rsid w:val="00B54A38"/>
    <w:rsid w:val="00B54A50"/>
    <w:rsid w:val="00B55096"/>
    <w:rsid w:val="00B5539A"/>
    <w:rsid w:val="00B55C12"/>
    <w:rsid w:val="00B55C2D"/>
    <w:rsid w:val="00B564DF"/>
    <w:rsid w:val="00B56D6E"/>
    <w:rsid w:val="00B571A7"/>
    <w:rsid w:val="00B574E2"/>
    <w:rsid w:val="00B6028B"/>
    <w:rsid w:val="00B603BA"/>
    <w:rsid w:val="00B60F1E"/>
    <w:rsid w:val="00B610C6"/>
    <w:rsid w:val="00B610CC"/>
    <w:rsid w:val="00B61D1D"/>
    <w:rsid w:val="00B62918"/>
    <w:rsid w:val="00B639A7"/>
    <w:rsid w:val="00B64AEE"/>
    <w:rsid w:val="00B65970"/>
    <w:rsid w:val="00B6597E"/>
    <w:rsid w:val="00B65C58"/>
    <w:rsid w:val="00B672CB"/>
    <w:rsid w:val="00B67569"/>
    <w:rsid w:val="00B700A2"/>
    <w:rsid w:val="00B7061E"/>
    <w:rsid w:val="00B71DD2"/>
    <w:rsid w:val="00B72FD0"/>
    <w:rsid w:val="00B73DD3"/>
    <w:rsid w:val="00B742F7"/>
    <w:rsid w:val="00B7441E"/>
    <w:rsid w:val="00B7500C"/>
    <w:rsid w:val="00B7586B"/>
    <w:rsid w:val="00B76289"/>
    <w:rsid w:val="00B76D56"/>
    <w:rsid w:val="00B76DE7"/>
    <w:rsid w:val="00B77707"/>
    <w:rsid w:val="00B7793F"/>
    <w:rsid w:val="00B77A1A"/>
    <w:rsid w:val="00B77C71"/>
    <w:rsid w:val="00B80695"/>
    <w:rsid w:val="00B80718"/>
    <w:rsid w:val="00B817B8"/>
    <w:rsid w:val="00B81A62"/>
    <w:rsid w:val="00B82ADD"/>
    <w:rsid w:val="00B836E4"/>
    <w:rsid w:val="00B83B5F"/>
    <w:rsid w:val="00B845C5"/>
    <w:rsid w:val="00B855CE"/>
    <w:rsid w:val="00B85801"/>
    <w:rsid w:val="00B87434"/>
    <w:rsid w:val="00B87D1B"/>
    <w:rsid w:val="00B87EA4"/>
    <w:rsid w:val="00B90B9E"/>
    <w:rsid w:val="00B90C92"/>
    <w:rsid w:val="00B916DD"/>
    <w:rsid w:val="00B91812"/>
    <w:rsid w:val="00B92CCE"/>
    <w:rsid w:val="00B92E1F"/>
    <w:rsid w:val="00B93FFF"/>
    <w:rsid w:val="00B940F3"/>
    <w:rsid w:val="00B95277"/>
    <w:rsid w:val="00B95815"/>
    <w:rsid w:val="00B95ED2"/>
    <w:rsid w:val="00B96B09"/>
    <w:rsid w:val="00B97FC8"/>
    <w:rsid w:val="00BA0001"/>
    <w:rsid w:val="00BA15A0"/>
    <w:rsid w:val="00BA3BB8"/>
    <w:rsid w:val="00BA44FF"/>
    <w:rsid w:val="00BA4574"/>
    <w:rsid w:val="00BA4A82"/>
    <w:rsid w:val="00BA4C71"/>
    <w:rsid w:val="00BA5119"/>
    <w:rsid w:val="00BA5AB1"/>
    <w:rsid w:val="00BA6731"/>
    <w:rsid w:val="00BA724E"/>
    <w:rsid w:val="00BA736C"/>
    <w:rsid w:val="00BA7C84"/>
    <w:rsid w:val="00BA7EAC"/>
    <w:rsid w:val="00BA7F92"/>
    <w:rsid w:val="00BB00DA"/>
    <w:rsid w:val="00BB1C27"/>
    <w:rsid w:val="00BB251B"/>
    <w:rsid w:val="00BB3225"/>
    <w:rsid w:val="00BB4B6F"/>
    <w:rsid w:val="00BB5298"/>
    <w:rsid w:val="00BB538F"/>
    <w:rsid w:val="00BB5831"/>
    <w:rsid w:val="00BB59D8"/>
    <w:rsid w:val="00BB6FEF"/>
    <w:rsid w:val="00BB74CF"/>
    <w:rsid w:val="00BB77E3"/>
    <w:rsid w:val="00BB7B3F"/>
    <w:rsid w:val="00BB7F63"/>
    <w:rsid w:val="00BC0D63"/>
    <w:rsid w:val="00BC0D86"/>
    <w:rsid w:val="00BC1D78"/>
    <w:rsid w:val="00BC2B46"/>
    <w:rsid w:val="00BC320B"/>
    <w:rsid w:val="00BC3646"/>
    <w:rsid w:val="00BC3A47"/>
    <w:rsid w:val="00BC52C7"/>
    <w:rsid w:val="00BC5583"/>
    <w:rsid w:val="00BC620C"/>
    <w:rsid w:val="00BC6798"/>
    <w:rsid w:val="00BC67E5"/>
    <w:rsid w:val="00BC79F7"/>
    <w:rsid w:val="00BD05EC"/>
    <w:rsid w:val="00BD10A7"/>
    <w:rsid w:val="00BD11C2"/>
    <w:rsid w:val="00BD1306"/>
    <w:rsid w:val="00BD1347"/>
    <w:rsid w:val="00BD1642"/>
    <w:rsid w:val="00BD193A"/>
    <w:rsid w:val="00BD1DD8"/>
    <w:rsid w:val="00BD2DB6"/>
    <w:rsid w:val="00BD2DE1"/>
    <w:rsid w:val="00BD2FD9"/>
    <w:rsid w:val="00BD3F6D"/>
    <w:rsid w:val="00BD454D"/>
    <w:rsid w:val="00BD46FB"/>
    <w:rsid w:val="00BD4F2E"/>
    <w:rsid w:val="00BD5643"/>
    <w:rsid w:val="00BD6876"/>
    <w:rsid w:val="00BD78BE"/>
    <w:rsid w:val="00BD7B28"/>
    <w:rsid w:val="00BE0271"/>
    <w:rsid w:val="00BE04B9"/>
    <w:rsid w:val="00BE145F"/>
    <w:rsid w:val="00BE1EBE"/>
    <w:rsid w:val="00BE383B"/>
    <w:rsid w:val="00BE4E3C"/>
    <w:rsid w:val="00BE6331"/>
    <w:rsid w:val="00BE6428"/>
    <w:rsid w:val="00BE658D"/>
    <w:rsid w:val="00BE678D"/>
    <w:rsid w:val="00BE68B9"/>
    <w:rsid w:val="00BE7935"/>
    <w:rsid w:val="00BF066B"/>
    <w:rsid w:val="00BF11C4"/>
    <w:rsid w:val="00BF1CDC"/>
    <w:rsid w:val="00BF28E8"/>
    <w:rsid w:val="00BF2EA6"/>
    <w:rsid w:val="00BF3C66"/>
    <w:rsid w:val="00BF4205"/>
    <w:rsid w:val="00BF43D8"/>
    <w:rsid w:val="00BF4FB3"/>
    <w:rsid w:val="00BF5571"/>
    <w:rsid w:val="00BF655A"/>
    <w:rsid w:val="00BF6734"/>
    <w:rsid w:val="00BF71B2"/>
    <w:rsid w:val="00C01706"/>
    <w:rsid w:val="00C019AC"/>
    <w:rsid w:val="00C01A3F"/>
    <w:rsid w:val="00C01D44"/>
    <w:rsid w:val="00C01D60"/>
    <w:rsid w:val="00C029EB"/>
    <w:rsid w:val="00C0438C"/>
    <w:rsid w:val="00C04F3E"/>
    <w:rsid w:val="00C0543B"/>
    <w:rsid w:val="00C055A5"/>
    <w:rsid w:val="00C058F8"/>
    <w:rsid w:val="00C066B2"/>
    <w:rsid w:val="00C07010"/>
    <w:rsid w:val="00C07B76"/>
    <w:rsid w:val="00C07BEC"/>
    <w:rsid w:val="00C11F28"/>
    <w:rsid w:val="00C1248B"/>
    <w:rsid w:val="00C13746"/>
    <w:rsid w:val="00C137BC"/>
    <w:rsid w:val="00C13B3A"/>
    <w:rsid w:val="00C14C0A"/>
    <w:rsid w:val="00C17113"/>
    <w:rsid w:val="00C17ECD"/>
    <w:rsid w:val="00C20D46"/>
    <w:rsid w:val="00C20F65"/>
    <w:rsid w:val="00C21691"/>
    <w:rsid w:val="00C21719"/>
    <w:rsid w:val="00C219C8"/>
    <w:rsid w:val="00C227D0"/>
    <w:rsid w:val="00C22DB6"/>
    <w:rsid w:val="00C22DF4"/>
    <w:rsid w:val="00C23A70"/>
    <w:rsid w:val="00C2486C"/>
    <w:rsid w:val="00C2606C"/>
    <w:rsid w:val="00C26D34"/>
    <w:rsid w:val="00C271E2"/>
    <w:rsid w:val="00C272AC"/>
    <w:rsid w:val="00C30332"/>
    <w:rsid w:val="00C30CE6"/>
    <w:rsid w:val="00C314AC"/>
    <w:rsid w:val="00C319DF"/>
    <w:rsid w:val="00C31B8C"/>
    <w:rsid w:val="00C31F35"/>
    <w:rsid w:val="00C3258D"/>
    <w:rsid w:val="00C32BAA"/>
    <w:rsid w:val="00C343F2"/>
    <w:rsid w:val="00C3451F"/>
    <w:rsid w:val="00C34C90"/>
    <w:rsid w:val="00C34CEE"/>
    <w:rsid w:val="00C353A0"/>
    <w:rsid w:val="00C355BD"/>
    <w:rsid w:val="00C356AB"/>
    <w:rsid w:val="00C35E87"/>
    <w:rsid w:val="00C36159"/>
    <w:rsid w:val="00C36380"/>
    <w:rsid w:val="00C3641F"/>
    <w:rsid w:val="00C36727"/>
    <w:rsid w:val="00C3690C"/>
    <w:rsid w:val="00C36AFE"/>
    <w:rsid w:val="00C36C06"/>
    <w:rsid w:val="00C370EA"/>
    <w:rsid w:val="00C37189"/>
    <w:rsid w:val="00C40061"/>
    <w:rsid w:val="00C40447"/>
    <w:rsid w:val="00C4105A"/>
    <w:rsid w:val="00C41206"/>
    <w:rsid w:val="00C42DAA"/>
    <w:rsid w:val="00C46CD6"/>
    <w:rsid w:val="00C47066"/>
    <w:rsid w:val="00C470B0"/>
    <w:rsid w:val="00C50101"/>
    <w:rsid w:val="00C5041B"/>
    <w:rsid w:val="00C50AA3"/>
    <w:rsid w:val="00C511D1"/>
    <w:rsid w:val="00C522EF"/>
    <w:rsid w:val="00C52347"/>
    <w:rsid w:val="00C52617"/>
    <w:rsid w:val="00C52702"/>
    <w:rsid w:val="00C536DB"/>
    <w:rsid w:val="00C537E9"/>
    <w:rsid w:val="00C53C74"/>
    <w:rsid w:val="00C5453D"/>
    <w:rsid w:val="00C55503"/>
    <w:rsid w:val="00C5586D"/>
    <w:rsid w:val="00C558E4"/>
    <w:rsid w:val="00C559FC"/>
    <w:rsid w:val="00C55C22"/>
    <w:rsid w:val="00C608C9"/>
    <w:rsid w:val="00C61290"/>
    <w:rsid w:val="00C6140D"/>
    <w:rsid w:val="00C61EE4"/>
    <w:rsid w:val="00C62B21"/>
    <w:rsid w:val="00C62C27"/>
    <w:rsid w:val="00C63268"/>
    <w:rsid w:val="00C639B5"/>
    <w:rsid w:val="00C63A4C"/>
    <w:rsid w:val="00C64C37"/>
    <w:rsid w:val="00C65286"/>
    <w:rsid w:val="00C6578A"/>
    <w:rsid w:val="00C65A2A"/>
    <w:rsid w:val="00C65C32"/>
    <w:rsid w:val="00C65E92"/>
    <w:rsid w:val="00C6602A"/>
    <w:rsid w:val="00C6755A"/>
    <w:rsid w:val="00C6785E"/>
    <w:rsid w:val="00C705C1"/>
    <w:rsid w:val="00C705F0"/>
    <w:rsid w:val="00C706F5"/>
    <w:rsid w:val="00C70A36"/>
    <w:rsid w:val="00C717A1"/>
    <w:rsid w:val="00C7395B"/>
    <w:rsid w:val="00C747CD"/>
    <w:rsid w:val="00C74AC2"/>
    <w:rsid w:val="00C75862"/>
    <w:rsid w:val="00C75DE1"/>
    <w:rsid w:val="00C7616B"/>
    <w:rsid w:val="00C76384"/>
    <w:rsid w:val="00C768C7"/>
    <w:rsid w:val="00C76D6E"/>
    <w:rsid w:val="00C775BB"/>
    <w:rsid w:val="00C77BD4"/>
    <w:rsid w:val="00C80156"/>
    <w:rsid w:val="00C81775"/>
    <w:rsid w:val="00C819EC"/>
    <w:rsid w:val="00C81C96"/>
    <w:rsid w:val="00C82D98"/>
    <w:rsid w:val="00C832D4"/>
    <w:rsid w:val="00C83C0B"/>
    <w:rsid w:val="00C84D7C"/>
    <w:rsid w:val="00C8547F"/>
    <w:rsid w:val="00C863D3"/>
    <w:rsid w:val="00C86F10"/>
    <w:rsid w:val="00C8745A"/>
    <w:rsid w:val="00C87517"/>
    <w:rsid w:val="00C87C23"/>
    <w:rsid w:val="00C87D06"/>
    <w:rsid w:val="00C9073B"/>
    <w:rsid w:val="00C90B6C"/>
    <w:rsid w:val="00C90CAB"/>
    <w:rsid w:val="00C90CF0"/>
    <w:rsid w:val="00C91D39"/>
    <w:rsid w:val="00C92A8E"/>
    <w:rsid w:val="00C92D25"/>
    <w:rsid w:val="00C93AEC"/>
    <w:rsid w:val="00C93D8C"/>
    <w:rsid w:val="00C93EBE"/>
    <w:rsid w:val="00C952BD"/>
    <w:rsid w:val="00C96CF8"/>
    <w:rsid w:val="00C96D3A"/>
    <w:rsid w:val="00C96E82"/>
    <w:rsid w:val="00C97468"/>
    <w:rsid w:val="00C97882"/>
    <w:rsid w:val="00C97E61"/>
    <w:rsid w:val="00CA08B7"/>
    <w:rsid w:val="00CA113D"/>
    <w:rsid w:val="00CA1C81"/>
    <w:rsid w:val="00CA35C7"/>
    <w:rsid w:val="00CA3C38"/>
    <w:rsid w:val="00CA48B3"/>
    <w:rsid w:val="00CA4ED0"/>
    <w:rsid w:val="00CA547A"/>
    <w:rsid w:val="00CA626C"/>
    <w:rsid w:val="00CA7F4F"/>
    <w:rsid w:val="00CB0284"/>
    <w:rsid w:val="00CB08D5"/>
    <w:rsid w:val="00CB1038"/>
    <w:rsid w:val="00CB13D3"/>
    <w:rsid w:val="00CB1E01"/>
    <w:rsid w:val="00CB1E17"/>
    <w:rsid w:val="00CB2D79"/>
    <w:rsid w:val="00CB2EBB"/>
    <w:rsid w:val="00CB4A0D"/>
    <w:rsid w:val="00CB5986"/>
    <w:rsid w:val="00CB6F9C"/>
    <w:rsid w:val="00CB73AA"/>
    <w:rsid w:val="00CC007C"/>
    <w:rsid w:val="00CC045E"/>
    <w:rsid w:val="00CC0C59"/>
    <w:rsid w:val="00CC1100"/>
    <w:rsid w:val="00CC2AF2"/>
    <w:rsid w:val="00CC3153"/>
    <w:rsid w:val="00CC4D5A"/>
    <w:rsid w:val="00CC59C7"/>
    <w:rsid w:val="00CC5C44"/>
    <w:rsid w:val="00CC62D4"/>
    <w:rsid w:val="00CC6637"/>
    <w:rsid w:val="00CC6776"/>
    <w:rsid w:val="00CC6AB4"/>
    <w:rsid w:val="00CC72E7"/>
    <w:rsid w:val="00CC7407"/>
    <w:rsid w:val="00CC7F89"/>
    <w:rsid w:val="00CD0135"/>
    <w:rsid w:val="00CD0387"/>
    <w:rsid w:val="00CD113F"/>
    <w:rsid w:val="00CD1361"/>
    <w:rsid w:val="00CD1DF6"/>
    <w:rsid w:val="00CD2449"/>
    <w:rsid w:val="00CD29BB"/>
    <w:rsid w:val="00CD4233"/>
    <w:rsid w:val="00CD4D11"/>
    <w:rsid w:val="00CD4E61"/>
    <w:rsid w:val="00CD6515"/>
    <w:rsid w:val="00CD77BE"/>
    <w:rsid w:val="00CD7F47"/>
    <w:rsid w:val="00CD7FD1"/>
    <w:rsid w:val="00CE1458"/>
    <w:rsid w:val="00CE2A65"/>
    <w:rsid w:val="00CE2A7B"/>
    <w:rsid w:val="00CE2FF5"/>
    <w:rsid w:val="00CE41F9"/>
    <w:rsid w:val="00CE4AD6"/>
    <w:rsid w:val="00CE4C03"/>
    <w:rsid w:val="00CE56A7"/>
    <w:rsid w:val="00CE578D"/>
    <w:rsid w:val="00CE5E28"/>
    <w:rsid w:val="00CE6733"/>
    <w:rsid w:val="00CE6ACC"/>
    <w:rsid w:val="00CE6EFA"/>
    <w:rsid w:val="00CF0134"/>
    <w:rsid w:val="00CF059B"/>
    <w:rsid w:val="00CF180F"/>
    <w:rsid w:val="00CF26EC"/>
    <w:rsid w:val="00CF3800"/>
    <w:rsid w:val="00CF3E63"/>
    <w:rsid w:val="00CF4349"/>
    <w:rsid w:val="00CF61BF"/>
    <w:rsid w:val="00CF73D3"/>
    <w:rsid w:val="00D001CB"/>
    <w:rsid w:val="00D001E3"/>
    <w:rsid w:val="00D00521"/>
    <w:rsid w:val="00D0055C"/>
    <w:rsid w:val="00D01C77"/>
    <w:rsid w:val="00D01F8E"/>
    <w:rsid w:val="00D021CF"/>
    <w:rsid w:val="00D026AF"/>
    <w:rsid w:val="00D02E21"/>
    <w:rsid w:val="00D02F52"/>
    <w:rsid w:val="00D0352A"/>
    <w:rsid w:val="00D035FE"/>
    <w:rsid w:val="00D039C3"/>
    <w:rsid w:val="00D03D58"/>
    <w:rsid w:val="00D06209"/>
    <w:rsid w:val="00D0649B"/>
    <w:rsid w:val="00D06778"/>
    <w:rsid w:val="00D06B22"/>
    <w:rsid w:val="00D06D0C"/>
    <w:rsid w:val="00D06D56"/>
    <w:rsid w:val="00D06E48"/>
    <w:rsid w:val="00D07636"/>
    <w:rsid w:val="00D10718"/>
    <w:rsid w:val="00D1132B"/>
    <w:rsid w:val="00D12336"/>
    <w:rsid w:val="00D12C48"/>
    <w:rsid w:val="00D12FA9"/>
    <w:rsid w:val="00D13C7D"/>
    <w:rsid w:val="00D143F6"/>
    <w:rsid w:val="00D14709"/>
    <w:rsid w:val="00D14C01"/>
    <w:rsid w:val="00D14DF7"/>
    <w:rsid w:val="00D1504A"/>
    <w:rsid w:val="00D15902"/>
    <w:rsid w:val="00D15D1D"/>
    <w:rsid w:val="00D15D1F"/>
    <w:rsid w:val="00D1676A"/>
    <w:rsid w:val="00D169EF"/>
    <w:rsid w:val="00D174AF"/>
    <w:rsid w:val="00D17C99"/>
    <w:rsid w:val="00D17D9F"/>
    <w:rsid w:val="00D202FF"/>
    <w:rsid w:val="00D2084E"/>
    <w:rsid w:val="00D2094D"/>
    <w:rsid w:val="00D20961"/>
    <w:rsid w:val="00D21709"/>
    <w:rsid w:val="00D21915"/>
    <w:rsid w:val="00D234FC"/>
    <w:rsid w:val="00D24645"/>
    <w:rsid w:val="00D24E5E"/>
    <w:rsid w:val="00D24FF0"/>
    <w:rsid w:val="00D252A5"/>
    <w:rsid w:val="00D2598F"/>
    <w:rsid w:val="00D25C66"/>
    <w:rsid w:val="00D264A2"/>
    <w:rsid w:val="00D2680A"/>
    <w:rsid w:val="00D2710D"/>
    <w:rsid w:val="00D27702"/>
    <w:rsid w:val="00D300FF"/>
    <w:rsid w:val="00D307AE"/>
    <w:rsid w:val="00D30C6D"/>
    <w:rsid w:val="00D310F9"/>
    <w:rsid w:val="00D3123B"/>
    <w:rsid w:val="00D31783"/>
    <w:rsid w:val="00D32519"/>
    <w:rsid w:val="00D325F7"/>
    <w:rsid w:val="00D32618"/>
    <w:rsid w:val="00D3268A"/>
    <w:rsid w:val="00D32854"/>
    <w:rsid w:val="00D32A18"/>
    <w:rsid w:val="00D32FA9"/>
    <w:rsid w:val="00D33F30"/>
    <w:rsid w:val="00D3458E"/>
    <w:rsid w:val="00D34D68"/>
    <w:rsid w:val="00D34F01"/>
    <w:rsid w:val="00D351F2"/>
    <w:rsid w:val="00D35281"/>
    <w:rsid w:val="00D35D05"/>
    <w:rsid w:val="00D367B9"/>
    <w:rsid w:val="00D37098"/>
    <w:rsid w:val="00D40148"/>
    <w:rsid w:val="00D40658"/>
    <w:rsid w:val="00D40CD1"/>
    <w:rsid w:val="00D41E27"/>
    <w:rsid w:val="00D41F4C"/>
    <w:rsid w:val="00D429C3"/>
    <w:rsid w:val="00D44330"/>
    <w:rsid w:val="00D44C12"/>
    <w:rsid w:val="00D44E80"/>
    <w:rsid w:val="00D45B7A"/>
    <w:rsid w:val="00D466D2"/>
    <w:rsid w:val="00D47041"/>
    <w:rsid w:val="00D477E4"/>
    <w:rsid w:val="00D478D0"/>
    <w:rsid w:val="00D50AA4"/>
    <w:rsid w:val="00D51397"/>
    <w:rsid w:val="00D51D7C"/>
    <w:rsid w:val="00D51FA7"/>
    <w:rsid w:val="00D52A07"/>
    <w:rsid w:val="00D52C1F"/>
    <w:rsid w:val="00D52D65"/>
    <w:rsid w:val="00D5353C"/>
    <w:rsid w:val="00D53BBD"/>
    <w:rsid w:val="00D5540A"/>
    <w:rsid w:val="00D56AB6"/>
    <w:rsid w:val="00D56B29"/>
    <w:rsid w:val="00D56EFE"/>
    <w:rsid w:val="00D570AD"/>
    <w:rsid w:val="00D57350"/>
    <w:rsid w:val="00D57532"/>
    <w:rsid w:val="00D57F28"/>
    <w:rsid w:val="00D60F79"/>
    <w:rsid w:val="00D6170E"/>
    <w:rsid w:val="00D62C15"/>
    <w:rsid w:val="00D63095"/>
    <w:rsid w:val="00D6337E"/>
    <w:rsid w:val="00D649C5"/>
    <w:rsid w:val="00D64B1C"/>
    <w:rsid w:val="00D65B95"/>
    <w:rsid w:val="00D66749"/>
    <w:rsid w:val="00D66CB8"/>
    <w:rsid w:val="00D66F7B"/>
    <w:rsid w:val="00D67BFF"/>
    <w:rsid w:val="00D70641"/>
    <w:rsid w:val="00D70C13"/>
    <w:rsid w:val="00D71AD3"/>
    <w:rsid w:val="00D71CD1"/>
    <w:rsid w:val="00D72ED5"/>
    <w:rsid w:val="00D73B46"/>
    <w:rsid w:val="00D74C99"/>
    <w:rsid w:val="00D75322"/>
    <w:rsid w:val="00D7542F"/>
    <w:rsid w:val="00D7576F"/>
    <w:rsid w:val="00D7612E"/>
    <w:rsid w:val="00D76A32"/>
    <w:rsid w:val="00D774D8"/>
    <w:rsid w:val="00D77C77"/>
    <w:rsid w:val="00D77EB8"/>
    <w:rsid w:val="00D80126"/>
    <w:rsid w:val="00D80A75"/>
    <w:rsid w:val="00D8146E"/>
    <w:rsid w:val="00D8150F"/>
    <w:rsid w:val="00D81522"/>
    <w:rsid w:val="00D822BE"/>
    <w:rsid w:val="00D83267"/>
    <w:rsid w:val="00D8436D"/>
    <w:rsid w:val="00D8459A"/>
    <w:rsid w:val="00D862BC"/>
    <w:rsid w:val="00D867A0"/>
    <w:rsid w:val="00D87371"/>
    <w:rsid w:val="00D8779F"/>
    <w:rsid w:val="00D878CB"/>
    <w:rsid w:val="00D905E0"/>
    <w:rsid w:val="00D91D50"/>
    <w:rsid w:val="00D93895"/>
    <w:rsid w:val="00D93CCD"/>
    <w:rsid w:val="00D941E6"/>
    <w:rsid w:val="00D94AD0"/>
    <w:rsid w:val="00D95CAA"/>
    <w:rsid w:val="00D96710"/>
    <w:rsid w:val="00D97DCD"/>
    <w:rsid w:val="00DA0A9A"/>
    <w:rsid w:val="00DA1286"/>
    <w:rsid w:val="00DA15CB"/>
    <w:rsid w:val="00DA1EEC"/>
    <w:rsid w:val="00DA24B9"/>
    <w:rsid w:val="00DA2AF9"/>
    <w:rsid w:val="00DA2D4E"/>
    <w:rsid w:val="00DA348C"/>
    <w:rsid w:val="00DA3844"/>
    <w:rsid w:val="00DA42CE"/>
    <w:rsid w:val="00DA575B"/>
    <w:rsid w:val="00DA5B2D"/>
    <w:rsid w:val="00DA612F"/>
    <w:rsid w:val="00DA7872"/>
    <w:rsid w:val="00DA7C5C"/>
    <w:rsid w:val="00DB1E30"/>
    <w:rsid w:val="00DB2BBE"/>
    <w:rsid w:val="00DB2DFE"/>
    <w:rsid w:val="00DB3260"/>
    <w:rsid w:val="00DB434A"/>
    <w:rsid w:val="00DB4CD8"/>
    <w:rsid w:val="00DB4F6C"/>
    <w:rsid w:val="00DB5530"/>
    <w:rsid w:val="00DB7C3F"/>
    <w:rsid w:val="00DC137C"/>
    <w:rsid w:val="00DC18C5"/>
    <w:rsid w:val="00DC1F4E"/>
    <w:rsid w:val="00DC4FBF"/>
    <w:rsid w:val="00DC551C"/>
    <w:rsid w:val="00DC634C"/>
    <w:rsid w:val="00DC7515"/>
    <w:rsid w:val="00DC79D0"/>
    <w:rsid w:val="00DD09CA"/>
    <w:rsid w:val="00DD0CA2"/>
    <w:rsid w:val="00DD102C"/>
    <w:rsid w:val="00DD14E8"/>
    <w:rsid w:val="00DD158C"/>
    <w:rsid w:val="00DD199A"/>
    <w:rsid w:val="00DD1C1A"/>
    <w:rsid w:val="00DD2950"/>
    <w:rsid w:val="00DD2D9D"/>
    <w:rsid w:val="00DD3AC9"/>
    <w:rsid w:val="00DD3B6E"/>
    <w:rsid w:val="00DD4A09"/>
    <w:rsid w:val="00DD5326"/>
    <w:rsid w:val="00DD65B1"/>
    <w:rsid w:val="00DE07C2"/>
    <w:rsid w:val="00DE1B1C"/>
    <w:rsid w:val="00DE1B5C"/>
    <w:rsid w:val="00DE34B1"/>
    <w:rsid w:val="00DE49AA"/>
    <w:rsid w:val="00DE54F9"/>
    <w:rsid w:val="00DE6754"/>
    <w:rsid w:val="00DE676D"/>
    <w:rsid w:val="00DE6DA6"/>
    <w:rsid w:val="00DE7086"/>
    <w:rsid w:val="00DE7092"/>
    <w:rsid w:val="00DE787E"/>
    <w:rsid w:val="00DE7994"/>
    <w:rsid w:val="00DE7A7C"/>
    <w:rsid w:val="00DE7AB3"/>
    <w:rsid w:val="00DF03DB"/>
    <w:rsid w:val="00DF1590"/>
    <w:rsid w:val="00DF1A32"/>
    <w:rsid w:val="00DF2210"/>
    <w:rsid w:val="00DF2E40"/>
    <w:rsid w:val="00DF30A0"/>
    <w:rsid w:val="00DF315B"/>
    <w:rsid w:val="00DF3596"/>
    <w:rsid w:val="00DF3C9C"/>
    <w:rsid w:val="00DF4081"/>
    <w:rsid w:val="00DF48B9"/>
    <w:rsid w:val="00DF5161"/>
    <w:rsid w:val="00DF6BA2"/>
    <w:rsid w:val="00E026B1"/>
    <w:rsid w:val="00E02713"/>
    <w:rsid w:val="00E02855"/>
    <w:rsid w:val="00E02E62"/>
    <w:rsid w:val="00E02F65"/>
    <w:rsid w:val="00E046A1"/>
    <w:rsid w:val="00E04B3D"/>
    <w:rsid w:val="00E05E93"/>
    <w:rsid w:val="00E06678"/>
    <w:rsid w:val="00E06D05"/>
    <w:rsid w:val="00E06F0F"/>
    <w:rsid w:val="00E0728C"/>
    <w:rsid w:val="00E07933"/>
    <w:rsid w:val="00E07D05"/>
    <w:rsid w:val="00E1008B"/>
    <w:rsid w:val="00E100ED"/>
    <w:rsid w:val="00E1048C"/>
    <w:rsid w:val="00E11010"/>
    <w:rsid w:val="00E11637"/>
    <w:rsid w:val="00E11858"/>
    <w:rsid w:val="00E11D75"/>
    <w:rsid w:val="00E12407"/>
    <w:rsid w:val="00E129C3"/>
    <w:rsid w:val="00E12D2D"/>
    <w:rsid w:val="00E13DFB"/>
    <w:rsid w:val="00E140CB"/>
    <w:rsid w:val="00E14D5B"/>
    <w:rsid w:val="00E14DC5"/>
    <w:rsid w:val="00E15D86"/>
    <w:rsid w:val="00E16784"/>
    <w:rsid w:val="00E17472"/>
    <w:rsid w:val="00E206AB"/>
    <w:rsid w:val="00E20C6C"/>
    <w:rsid w:val="00E223F9"/>
    <w:rsid w:val="00E22759"/>
    <w:rsid w:val="00E22838"/>
    <w:rsid w:val="00E22996"/>
    <w:rsid w:val="00E2314D"/>
    <w:rsid w:val="00E2356D"/>
    <w:rsid w:val="00E23636"/>
    <w:rsid w:val="00E23837"/>
    <w:rsid w:val="00E240EE"/>
    <w:rsid w:val="00E2419E"/>
    <w:rsid w:val="00E24F74"/>
    <w:rsid w:val="00E25195"/>
    <w:rsid w:val="00E257AF"/>
    <w:rsid w:val="00E25E59"/>
    <w:rsid w:val="00E260CD"/>
    <w:rsid w:val="00E26369"/>
    <w:rsid w:val="00E31094"/>
    <w:rsid w:val="00E32D90"/>
    <w:rsid w:val="00E32DFC"/>
    <w:rsid w:val="00E32EAD"/>
    <w:rsid w:val="00E333EA"/>
    <w:rsid w:val="00E3463C"/>
    <w:rsid w:val="00E3532B"/>
    <w:rsid w:val="00E35DD3"/>
    <w:rsid w:val="00E35E0F"/>
    <w:rsid w:val="00E35E90"/>
    <w:rsid w:val="00E367F0"/>
    <w:rsid w:val="00E36A56"/>
    <w:rsid w:val="00E378B8"/>
    <w:rsid w:val="00E37AD7"/>
    <w:rsid w:val="00E37EA5"/>
    <w:rsid w:val="00E402FA"/>
    <w:rsid w:val="00E40A17"/>
    <w:rsid w:val="00E41291"/>
    <w:rsid w:val="00E41B6F"/>
    <w:rsid w:val="00E41FB5"/>
    <w:rsid w:val="00E42AFF"/>
    <w:rsid w:val="00E42BE9"/>
    <w:rsid w:val="00E43207"/>
    <w:rsid w:val="00E43288"/>
    <w:rsid w:val="00E433D7"/>
    <w:rsid w:val="00E43462"/>
    <w:rsid w:val="00E438A6"/>
    <w:rsid w:val="00E4438B"/>
    <w:rsid w:val="00E4447E"/>
    <w:rsid w:val="00E45388"/>
    <w:rsid w:val="00E458A9"/>
    <w:rsid w:val="00E46C2A"/>
    <w:rsid w:val="00E47AD1"/>
    <w:rsid w:val="00E50E66"/>
    <w:rsid w:val="00E5123B"/>
    <w:rsid w:val="00E51621"/>
    <w:rsid w:val="00E51CBB"/>
    <w:rsid w:val="00E51E6A"/>
    <w:rsid w:val="00E53346"/>
    <w:rsid w:val="00E53DF4"/>
    <w:rsid w:val="00E53F04"/>
    <w:rsid w:val="00E5423D"/>
    <w:rsid w:val="00E55775"/>
    <w:rsid w:val="00E57E0D"/>
    <w:rsid w:val="00E57E18"/>
    <w:rsid w:val="00E60CFF"/>
    <w:rsid w:val="00E61820"/>
    <w:rsid w:val="00E61841"/>
    <w:rsid w:val="00E61BA9"/>
    <w:rsid w:val="00E6210C"/>
    <w:rsid w:val="00E621A8"/>
    <w:rsid w:val="00E624B9"/>
    <w:rsid w:val="00E638D0"/>
    <w:rsid w:val="00E64636"/>
    <w:rsid w:val="00E6485F"/>
    <w:rsid w:val="00E6518B"/>
    <w:rsid w:val="00E65655"/>
    <w:rsid w:val="00E65C29"/>
    <w:rsid w:val="00E65C40"/>
    <w:rsid w:val="00E66997"/>
    <w:rsid w:val="00E66AF3"/>
    <w:rsid w:val="00E66D76"/>
    <w:rsid w:val="00E66DC7"/>
    <w:rsid w:val="00E66E30"/>
    <w:rsid w:val="00E7105C"/>
    <w:rsid w:val="00E720CE"/>
    <w:rsid w:val="00E72A72"/>
    <w:rsid w:val="00E72BA3"/>
    <w:rsid w:val="00E748E1"/>
    <w:rsid w:val="00E74F84"/>
    <w:rsid w:val="00E75273"/>
    <w:rsid w:val="00E7583F"/>
    <w:rsid w:val="00E75EEC"/>
    <w:rsid w:val="00E75F93"/>
    <w:rsid w:val="00E7639A"/>
    <w:rsid w:val="00E7702B"/>
    <w:rsid w:val="00E77269"/>
    <w:rsid w:val="00E77378"/>
    <w:rsid w:val="00E773B9"/>
    <w:rsid w:val="00E77659"/>
    <w:rsid w:val="00E801E8"/>
    <w:rsid w:val="00E811F6"/>
    <w:rsid w:val="00E814F9"/>
    <w:rsid w:val="00E822D0"/>
    <w:rsid w:val="00E82AF6"/>
    <w:rsid w:val="00E83223"/>
    <w:rsid w:val="00E83522"/>
    <w:rsid w:val="00E83A44"/>
    <w:rsid w:val="00E844F6"/>
    <w:rsid w:val="00E84BFA"/>
    <w:rsid w:val="00E84EDD"/>
    <w:rsid w:val="00E85F35"/>
    <w:rsid w:val="00E85FFA"/>
    <w:rsid w:val="00E87B07"/>
    <w:rsid w:val="00E9002C"/>
    <w:rsid w:val="00E90F19"/>
    <w:rsid w:val="00E92B53"/>
    <w:rsid w:val="00E93C43"/>
    <w:rsid w:val="00E9421E"/>
    <w:rsid w:val="00E9448A"/>
    <w:rsid w:val="00E959E8"/>
    <w:rsid w:val="00E95D06"/>
    <w:rsid w:val="00E96603"/>
    <w:rsid w:val="00E9737A"/>
    <w:rsid w:val="00E97D41"/>
    <w:rsid w:val="00E97DB3"/>
    <w:rsid w:val="00EA03A0"/>
    <w:rsid w:val="00EA259C"/>
    <w:rsid w:val="00EA26A7"/>
    <w:rsid w:val="00EA2FC4"/>
    <w:rsid w:val="00EA33CB"/>
    <w:rsid w:val="00EA39D8"/>
    <w:rsid w:val="00EA554F"/>
    <w:rsid w:val="00EA5703"/>
    <w:rsid w:val="00EA5EDB"/>
    <w:rsid w:val="00EA5F08"/>
    <w:rsid w:val="00EA6073"/>
    <w:rsid w:val="00EA706F"/>
    <w:rsid w:val="00EA7476"/>
    <w:rsid w:val="00EA7B99"/>
    <w:rsid w:val="00EB00A8"/>
    <w:rsid w:val="00EB1249"/>
    <w:rsid w:val="00EB1523"/>
    <w:rsid w:val="00EB16B4"/>
    <w:rsid w:val="00EB1A5A"/>
    <w:rsid w:val="00EB2896"/>
    <w:rsid w:val="00EB37C8"/>
    <w:rsid w:val="00EB443F"/>
    <w:rsid w:val="00EB4F49"/>
    <w:rsid w:val="00EB5F40"/>
    <w:rsid w:val="00EB63E5"/>
    <w:rsid w:val="00EB6F4A"/>
    <w:rsid w:val="00EB76CF"/>
    <w:rsid w:val="00EB78FB"/>
    <w:rsid w:val="00EB7F42"/>
    <w:rsid w:val="00EC0438"/>
    <w:rsid w:val="00EC05DD"/>
    <w:rsid w:val="00EC1743"/>
    <w:rsid w:val="00EC225B"/>
    <w:rsid w:val="00EC3215"/>
    <w:rsid w:val="00EC4BD5"/>
    <w:rsid w:val="00EC6830"/>
    <w:rsid w:val="00EC6A6C"/>
    <w:rsid w:val="00EC6F3F"/>
    <w:rsid w:val="00EC754C"/>
    <w:rsid w:val="00EC78DF"/>
    <w:rsid w:val="00EC79B5"/>
    <w:rsid w:val="00EC7B84"/>
    <w:rsid w:val="00ED021C"/>
    <w:rsid w:val="00ED05BA"/>
    <w:rsid w:val="00ED0EF7"/>
    <w:rsid w:val="00ED0F8E"/>
    <w:rsid w:val="00ED1986"/>
    <w:rsid w:val="00ED22FA"/>
    <w:rsid w:val="00ED2D32"/>
    <w:rsid w:val="00ED2D8C"/>
    <w:rsid w:val="00ED4212"/>
    <w:rsid w:val="00ED4ED5"/>
    <w:rsid w:val="00ED538B"/>
    <w:rsid w:val="00ED6CAE"/>
    <w:rsid w:val="00ED72F3"/>
    <w:rsid w:val="00ED76E4"/>
    <w:rsid w:val="00EE070E"/>
    <w:rsid w:val="00EE0A6A"/>
    <w:rsid w:val="00EE16D8"/>
    <w:rsid w:val="00EE1804"/>
    <w:rsid w:val="00EE1A27"/>
    <w:rsid w:val="00EE1CCB"/>
    <w:rsid w:val="00EE1E1B"/>
    <w:rsid w:val="00EE38BC"/>
    <w:rsid w:val="00EE3996"/>
    <w:rsid w:val="00EE4012"/>
    <w:rsid w:val="00EE4D23"/>
    <w:rsid w:val="00EE4FDB"/>
    <w:rsid w:val="00EE5BB6"/>
    <w:rsid w:val="00EE5F90"/>
    <w:rsid w:val="00EE6308"/>
    <w:rsid w:val="00EE714E"/>
    <w:rsid w:val="00EE7315"/>
    <w:rsid w:val="00EF0457"/>
    <w:rsid w:val="00EF0886"/>
    <w:rsid w:val="00EF1A3E"/>
    <w:rsid w:val="00EF1E2E"/>
    <w:rsid w:val="00EF2107"/>
    <w:rsid w:val="00EF2B79"/>
    <w:rsid w:val="00EF49E7"/>
    <w:rsid w:val="00EF5A5E"/>
    <w:rsid w:val="00EF6D0A"/>
    <w:rsid w:val="00EF7B01"/>
    <w:rsid w:val="00F013D0"/>
    <w:rsid w:val="00F01A77"/>
    <w:rsid w:val="00F01CEB"/>
    <w:rsid w:val="00F02204"/>
    <w:rsid w:val="00F02222"/>
    <w:rsid w:val="00F02292"/>
    <w:rsid w:val="00F03195"/>
    <w:rsid w:val="00F03940"/>
    <w:rsid w:val="00F03AE8"/>
    <w:rsid w:val="00F0416B"/>
    <w:rsid w:val="00F045BF"/>
    <w:rsid w:val="00F04C14"/>
    <w:rsid w:val="00F052FE"/>
    <w:rsid w:val="00F07E66"/>
    <w:rsid w:val="00F10952"/>
    <w:rsid w:val="00F10BD0"/>
    <w:rsid w:val="00F1156E"/>
    <w:rsid w:val="00F11AAD"/>
    <w:rsid w:val="00F12EDC"/>
    <w:rsid w:val="00F13FFE"/>
    <w:rsid w:val="00F1404B"/>
    <w:rsid w:val="00F147EA"/>
    <w:rsid w:val="00F14F7D"/>
    <w:rsid w:val="00F15521"/>
    <w:rsid w:val="00F15C1D"/>
    <w:rsid w:val="00F15E19"/>
    <w:rsid w:val="00F15F14"/>
    <w:rsid w:val="00F1675F"/>
    <w:rsid w:val="00F16BB6"/>
    <w:rsid w:val="00F16F61"/>
    <w:rsid w:val="00F1713D"/>
    <w:rsid w:val="00F17910"/>
    <w:rsid w:val="00F20341"/>
    <w:rsid w:val="00F21CAC"/>
    <w:rsid w:val="00F2205C"/>
    <w:rsid w:val="00F22BBB"/>
    <w:rsid w:val="00F22CA2"/>
    <w:rsid w:val="00F231C2"/>
    <w:rsid w:val="00F2359C"/>
    <w:rsid w:val="00F239EF"/>
    <w:rsid w:val="00F2459B"/>
    <w:rsid w:val="00F24753"/>
    <w:rsid w:val="00F24CDB"/>
    <w:rsid w:val="00F25FD1"/>
    <w:rsid w:val="00F260DA"/>
    <w:rsid w:val="00F26D39"/>
    <w:rsid w:val="00F27512"/>
    <w:rsid w:val="00F306DE"/>
    <w:rsid w:val="00F31244"/>
    <w:rsid w:val="00F32CA3"/>
    <w:rsid w:val="00F33348"/>
    <w:rsid w:val="00F33B9F"/>
    <w:rsid w:val="00F34F3F"/>
    <w:rsid w:val="00F356B5"/>
    <w:rsid w:val="00F35D7E"/>
    <w:rsid w:val="00F36704"/>
    <w:rsid w:val="00F36B70"/>
    <w:rsid w:val="00F36EC5"/>
    <w:rsid w:val="00F4082E"/>
    <w:rsid w:val="00F41418"/>
    <w:rsid w:val="00F42057"/>
    <w:rsid w:val="00F42A45"/>
    <w:rsid w:val="00F43CDA"/>
    <w:rsid w:val="00F446DB"/>
    <w:rsid w:val="00F459A0"/>
    <w:rsid w:val="00F45CEC"/>
    <w:rsid w:val="00F47670"/>
    <w:rsid w:val="00F503C2"/>
    <w:rsid w:val="00F51116"/>
    <w:rsid w:val="00F51512"/>
    <w:rsid w:val="00F5198D"/>
    <w:rsid w:val="00F520E8"/>
    <w:rsid w:val="00F521E9"/>
    <w:rsid w:val="00F52418"/>
    <w:rsid w:val="00F5342B"/>
    <w:rsid w:val="00F5475F"/>
    <w:rsid w:val="00F549AE"/>
    <w:rsid w:val="00F56B2B"/>
    <w:rsid w:val="00F600BF"/>
    <w:rsid w:val="00F605CE"/>
    <w:rsid w:val="00F60CE6"/>
    <w:rsid w:val="00F60E89"/>
    <w:rsid w:val="00F61178"/>
    <w:rsid w:val="00F61898"/>
    <w:rsid w:val="00F61C9A"/>
    <w:rsid w:val="00F636AF"/>
    <w:rsid w:val="00F63AE8"/>
    <w:rsid w:val="00F64C4D"/>
    <w:rsid w:val="00F64EEC"/>
    <w:rsid w:val="00F65B8A"/>
    <w:rsid w:val="00F660C3"/>
    <w:rsid w:val="00F67785"/>
    <w:rsid w:val="00F70A33"/>
    <w:rsid w:val="00F70B6F"/>
    <w:rsid w:val="00F70D2D"/>
    <w:rsid w:val="00F712D5"/>
    <w:rsid w:val="00F71880"/>
    <w:rsid w:val="00F71B3C"/>
    <w:rsid w:val="00F725CB"/>
    <w:rsid w:val="00F7315D"/>
    <w:rsid w:val="00F7418D"/>
    <w:rsid w:val="00F75F26"/>
    <w:rsid w:val="00F761D6"/>
    <w:rsid w:val="00F7650F"/>
    <w:rsid w:val="00F76A7B"/>
    <w:rsid w:val="00F76CB5"/>
    <w:rsid w:val="00F77BF8"/>
    <w:rsid w:val="00F77F64"/>
    <w:rsid w:val="00F81C7E"/>
    <w:rsid w:val="00F82045"/>
    <w:rsid w:val="00F82828"/>
    <w:rsid w:val="00F8299D"/>
    <w:rsid w:val="00F831ED"/>
    <w:rsid w:val="00F840C1"/>
    <w:rsid w:val="00F846D2"/>
    <w:rsid w:val="00F84DFA"/>
    <w:rsid w:val="00F84F97"/>
    <w:rsid w:val="00F85072"/>
    <w:rsid w:val="00F867BB"/>
    <w:rsid w:val="00F87849"/>
    <w:rsid w:val="00F87C56"/>
    <w:rsid w:val="00F90F28"/>
    <w:rsid w:val="00F92EED"/>
    <w:rsid w:val="00F931BA"/>
    <w:rsid w:val="00F94146"/>
    <w:rsid w:val="00F9507D"/>
    <w:rsid w:val="00F950DE"/>
    <w:rsid w:val="00F95B3D"/>
    <w:rsid w:val="00F9645C"/>
    <w:rsid w:val="00F97730"/>
    <w:rsid w:val="00F97ECE"/>
    <w:rsid w:val="00FA0631"/>
    <w:rsid w:val="00FA155F"/>
    <w:rsid w:val="00FA1991"/>
    <w:rsid w:val="00FA1BED"/>
    <w:rsid w:val="00FA2849"/>
    <w:rsid w:val="00FA2880"/>
    <w:rsid w:val="00FA3105"/>
    <w:rsid w:val="00FA3232"/>
    <w:rsid w:val="00FA453E"/>
    <w:rsid w:val="00FA4606"/>
    <w:rsid w:val="00FA5A39"/>
    <w:rsid w:val="00FA60C4"/>
    <w:rsid w:val="00FA669E"/>
    <w:rsid w:val="00FA6E36"/>
    <w:rsid w:val="00FA6F0C"/>
    <w:rsid w:val="00FA6FFE"/>
    <w:rsid w:val="00FA761A"/>
    <w:rsid w:val="00FB0075"/>
    <w:rsid w:val="00FB140E"/>
    <w:rsid w:val="00FB1E3A"/>
    <w:rsid w:val="00FB277F"/>
    <w:rsid w:val="00FB2CA9"/>
    <w:rsid w:val="00FB336B"/>
    <w:rsid w:val="00FB41B2"/>
    <w:rsid w:val="00FB5DCE"/>
    <w:rsid w:val="00FB6B83"/>
    <w:rsid w:val="00FB72B7"/>
    <w:rsid w:val="00FC05FB"/>
    <w:rsid w:val="00FC07F0"/>
    <w:rsid w:val="00FC0968"/>
    <w:rsid w:val="00FC0BD3"/>
    <w:rsid w:val="00FC17A8"/>
    <w:rsid w:val="00FC2946"/>
    <w:rsid w:val="00FC3879"/>
    <w:rsid w:val="00FC4ED8"/>
    <w:rsid w:val="00FC6C54"/>
    <w:rsid w:val="00FC77F5"/>
    <w:rsid w:val="00FC7C8C"/>
    <w:rsid w:val="00FD067D"/>
    <w:rsid w:val="00FD196D"/>
    <w:rsid w:val="00FD1C30"/>
    <w:rsid w:val="00FD2480"/>
    <w:rsid w:val="00FD2817"/>
    <w:rsid w:val="00FD2E17"/>
    <w:rsid w:val="00FD30CF"/>
    <w:rsid w:val="00FD3335"/>
    <w:rsid w:val="00FD350C"/>
    <w:rsid w:val="00FD42C9"/>
    <w:rsid w:val="00FD4826"/>
    <w:rsid w:val="00FD4D7E"/>
    <w:rsid w:val="00FD4E59"/>
    <w:rsid w:val="00FD51FF"/>
    <w:rsid w:val="00FD57B1"/>
    <w:rsid w:val="00FD645C"/>
    <w:rsid w:val="00FD6492"/>
    <w:rsid w:val="00FD6C9E"/>
    <w:rsid w:val="00FD7D94"/>
    <w:rsid w:val="00FD7E6F"/>
    <w:rsid w:val="00FE0BBC"/>
    <w:rsid w:val="00FE24B5"/>
    <w:rsid w:val="00FE37F2"/>
    <w:rsid w:val="00FE39C4"/>
    <w:rsid w:val="00FE436D"/>
    <w:rsid w:val="00FE4735"/>
    <w:rsid w:val="00FE4B7C"/>
    <w:rsid w:val="00FE4C20"/>
    <w:rsid w:val="00FE5308"/>
    <w:rsid w:val="00FE5351"/>
    <w:rsid w:val="00FE5968"/>
    <w:rsid w:val="00FE641B"/>
    <w:rsid w:val="00FE692D"/>
    <w:rsid w:val="00FE6C4D"/>
    <w:rsid w:val="00FE6E00"/>
    <w:rsid w:val="00FE76A5"/>
    <w:rsid w:val="00FE7F5D"/>
    <w:rsid w:val="00FF0939"/>
    <w:rsid w:val="00FF093D"/>
    <w:rsid w:val="00FF0AC6"/>
    <w:rsid w:val="00FF120F"/>
    <w:rsid w:val="00FF148B"/>
    <w:rsid w:val="00FF2A4C"/>
    <w:rsid w:val="00FF2CF1"/>
    <w:rsid w:val="00FF357A"/>
    <w:rsid w:val="00FF4037"/>
    <w:rsid w:val="00FF616B"/>
    <w:rsid w:val="00FF6D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2BE05F"/>
  <w15:chartTrackingRefBased/>
  <w15:docId w15:val="{05B550E5-1A8C-4394-B94A-32EA4429CC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66AF3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E66AF3"/>
    <w:rPr>
      <w:color w:val="808080"/>
    </w:rPr>
  </w:style>
  <w:style w:type="character" w:customStyle="1" w:styleId="fontstyle01">
    <w:name w:val="fontstyle01"/>
    <w:basedOn w:val="DefaultParagraphFont"/>
    <w:rsid w:val="009F30B7"/>
    <w:rPr>
      <w:rFonts w:ascii="CMR10" w:hAnsi="CMR10" w:hint="default"/>
      <w:b w:val="0"/>
      <w:bCs w:val="0"/>
      <w:i w:val="0"/>
      <w:iCs w:val="0"/>
      <w:color w:val="0099FF"/>
      <w:sz w:val="20"/>
      <w:szCs w:val="20"/>
    </w:rPr>
  </w:style>
  <w:style w:type="character" w:customStyle="1" w:styleId="fontstyle21">
    <w:name w:val="fontstyle21"/>
    <w:basedOn w:val="DefaultParagraphFont"/>
    <w:rsid w:val="007D1CAF"/>
    <w:rPr>
      <w:rFonts w:ascii="Times New Roman" w:hAnsi="Times New Roman" w:cs="Times New Roman" w:hint="default"/>
      <w:b w:val="0"/>
      <w:bCs w:val="0"/>
      <w:i w:val="0"/>
      <w:iCs w:val="0"/>
      <w:color w:val="000000"/>
      <w:sz w:val="28"/>
      <w:szCs w:val="28"/>
    </w:rPr>
  </w:style>
  <w:style w:type="table" w:styleId="TableGrid">
    <w:name w:val="Table Grid"/>
    <w:basedOn w:val="TableNormal"/>
    <w:uiPriority w:val="39"/>
    <w:rsid w:val="00F34F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4D77E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fontstyle31">
    <w:name w:val="fontstyle31"/>
    <w:basedOn w:val="DefaultParagraphFont"/>
    <w:rsid w:val="00BD2DE1"/>
    <w:rPr>
      <w:rFonts w:ascii="Symbol" w:hAnsi="Symbol" w:hint="default"/>
      <w:b w:val="0"/>
      <w:bCs w:val="0"/>
      <w:i w:val="0"/>
      <w:iCs w:val="0"/>
      <w:color w:val="000000"/>
      <w:sz w:val="22"/>
      <w:szCs w:val="22"/>
    </w:rPr>
  </w:style>
  <w:style w:type="character" w:styleId="Hyperlink">
    <w:name w:val="Hyperlink"/>
    <w:basedOn w:val="DefaultParagraphFont"/>
    <w:uiPriority w:val="99"/>
    <w:semiHidden/>
    <w:unhideWhenUsed/>
    <w:rsid w:val="0081247D"/>
    <w:rPr>
      <w:color w:val="0000FF"/>
      <w:u w:val="single"/>
    </w:rPr>
  </w:style>
  <w:style w:type="character" w:customStyle="1" w:styleId="fontstyle41">
    <w:name w:val="fontstyle41"/>
    <w:basedOn w:val="DefaultParagraphFont"/>
    <w:rsid w:val="003E463C"/>
    <w:rPr>
      <w:rFonts w:ascii="Helvetica-Narrow" w:hAnsi="Helvetica-Narrow" w:hint="default"/>
      <w:b w:val="0"/>
      <w:bCs w:val="0"/>
      <w:i w:val="0"/>
      <w:iCs w:val="0"/>
      <w:color w:val="000000"/>
      <w:sz w:val="12"/>
      <w:szCs w:val="12"/>
    </w:rPr>
  </w:style>
  <w:style w:type="character" w:customStyle="1" w:styleId="fontstyle51">
    <w:name w:val="fontstyle51"/>
    <w:basedOn w:val="DefaultParagraphFont"/>
    <w:rsid w:val="003E463C"/>
    <w:rPr>
      <w:rFonts w:ascii="CMMI10" w:hAnsi="CMMI10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61">
    <w:name w:val="fontstyle61"/>
    <w:basedOn w:val="DefaultParagraphFont"/>
    <w:rsid w:val="003E463C"/>
    <w:rPr>
      <w:rFonts w:ascii="CMR10" w:hAnsi="CMR10" w:hint="default"/>
      <w:b w:val="0"/>
      <w:bCs w:val="0"/>
      <w:i w:val="0"/>
      <w:iCs w:val="0"/>
      <w:color w:val="000000"/>
      <w:sz w:val="22"/>
      <w:szCs w:val="22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30CB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30CB1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1357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150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1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058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46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637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671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860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16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203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001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39" Type="http://schemas.openxmlformats.org/officeDocument/2006/relationships/image" Target="media/image34.png"/><Relationship Id="rId3" Type="http://schemas.openxmlformats.org/officeDocument/2006/relationships/styles" Target="styles.xml"/><Relationship Id="rId21" Type="http://schemas.openxmlformats.org/officeDocument/2006/relationships/image" Target="media/image16.png"/><Relationship Id="rId34" Type="http://schemas.openxmlformats.org/officeDocument/2006/relationships/image" Target="media/image29.png"/><Relationship Id="rId42" Type="http://schemas.openxmlformats.org/officeDocument/2006/relationships/image" Target="media/image37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33" Type="http://schemas.openxmlformats.org/officeDocument/2006/relationships/image" Target="media/image28.png"/><Relationship Id="rId38" Type="http://schemas.openxmlformats.org/officeDocument/2006/relationships/image" Target="media/image33.png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image" Target="media/image24.png"/><Relationship Id="rId41" Type="http://schemas.openxmlformats.org/officeDocument/2006/relationships/image" Target="media/image36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32" Type="http://schemas.openxmlformats.org/officeDocument/2006/relationships/image" Target="media/image27.png"/><Relationship Id="rId37" Type="http://schemas.openxmlformats.org/officeDocument/2006/relationships/image" Target="media/image32.png"/><Relationship Id="rId40" Type="http://schemas.openxmlformats.org/officeDocument/2006/relationships/image" Target="media/image35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image" Target="media/image23.png"/><Relationship Id="rId36" Type="http://schemas.openxmlformats.org/officeDocument/2006/relationships/image" Target="media/image31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31" Type="http://schemas.openxmlformats.org/officeDocument/2006/relationships/image" Target="media/image26.png"/><Relationship Id="rId44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Relationship Id="rId30" Type="http://schemas.openxmlformats.org/officeDocument/2006/relationships/image" Target="media/image25.png"/><Relationship Id="rId35" Type="http://schemas.openxmlformats.org/officeDocument/2006/relationships/image" Target="media/image30.png"/><Relationship Id="rId43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CEFFE53-ECCD-441C-B760-8206487990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028</TotalTime>
  <Pages>14</Pages>
  <Words>2494</Words>
  <Characters>14217</Characters>
  <Application>Microsoft Office Word</Application>
  <DocSecurity>0</DocSecurity>
  <Lines>118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n</dc:creator>
  <cp:keywords/>
  <dc:description/>
  <cp:lastModifiedBy>Amin</cp:lastModifiedBy>
  <cp:revision>2156</cp:revision>
  <cp:lastPrinted>2020-02-21T18:19:00Z</cp:lastPrinted>
  <dcterms:created xsi:type="dcterms:W3CDTF">2018-11-08T06:48:00Z</dcterms:created>
  <dcterms:modified xsi:type="dcterms:W3CDTF">2020-04-10T13:17:00Z</dcterms:modified>
</cp:coreProperties>
</file>